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C8768" w14:textId="3BA1C7AA" w:rsidR="003149C2" w:rsidRDefault="003149C2" w:rsidP="003149C2">
      <w:pPr>
        <w:pStyle w:val="BodyText"/>
        <w:rPr>
          <w:rFonts w:ascii="Times New Roman"/>
          <w:b w:val="0"/>
          <w:sz w:val="20"/>
        </w:rPr>
      </w:pPr>
      <w:r>
        <w:rPr>
          <w:noProof/>
          <w:lang w:val="en-AU" w:eastAsia="en-AU"/>
        </w:rPr>
        <mc:AlternateContent>
          <mc:Choice Requires="wpg">
            <w:drawing>
              <wp:anchor distT="0" distB="0" distL="114300" distR="114300" simplePos="0" relativeHeight="251788360" behindDoc="1" locked="0" layoutInCell="1" allowOverlap="1" wp14:anchorId="0B2F56AB" wp14:editId="43735C1E">
                <wp:simplePos x="0" y="0"/>
                <wp:positionH relativeFrom="page">
                  <wp:posOffset>4445</wp:posOffset>
                </wp:positionH>
                <wp:positionV relativeFrom="page">
                  <wp:posOffset>3810</wp:posOffset>
                </wp:positionV>
                <wp:extent cx="7555865" cy="9606915"/>
                <wp:effectExtent l="4445" t="3810" r="2540" b="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65" name="Rectangle 3"/>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6"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extLst>
                            <a:ext uri="{909E8E84-426E-40DD-AFC4-6F175D3DCCD1}">
                              <a14:hiddenFill xmlns:a14="http://schemas.microsoft.com/office/drawing/2010/main">
                                <a:solidFill>
                                  <a:srgbClr val="FFFFFF"/>
                                </a:solidFill>
                              </a14:hiddenFill>
                            </a:ext>
                          </a:extLst>
                        </pic:spPr>
                      </pic:pic>
                      <wps:wsp>
                        <wps:cNvPr id="267" name="Rectangle 5"/>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68"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36C5250" id="Group 59" o:spid="_x0000_s1026" style="position:absolute;margin-left:.35pt;margin-top:.3pt;width:594.95pt;height:756.45pt;z-index:-251528120;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">
                <v:rect id="Rectangle 3"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">
                  <v:imagedata r:id="rId15"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" fillcolor="#bd1e2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">
                  <v:imagedata r:id="rId16" o:title=""/>
                </v:shape>
                <w10:wrap anchorx="page" anchory="page"/>
              </v:group>
            </w:pict>
          </mc:Fallback>
        </mc:AlternateContent>
      </w:r>
    </w:p>
    <w:p w14:paraId="0B837DD9" w14:textId="77777777" w:rsidR="003149C2" w:rsidRDefault="003149C2" w:rsidP="003149C2">
      <w:pPr>
        <w:pStyle w:val="BodyText"/>
        <w:rPr>
          <w:rFonts w:ascii="Times New Roman"/>
          <w:b w:val="0"/>
          <w:sz w:val="20"/>
        </w:rPr>
      </w:pPr>
    </w:p>
    <w:p w14:paraId="4E7F91DF" w14:textId="77777777" w:rsidR="003149C2" w:rsidRDefault="003149C2" w:rsidP="003149C2">
      <w:pPr>
        <w:pStyle w:val="BodyText"/>
        <w:rPr>
          <w:rFonts w:ascii="Times New Roman"/>
          <w:b w:val="0"/>
          <w:sz w:val="20"/>
        </w:rPr>
      </w:pPr>
    </w:p>
    <w:p w14:paraId="0F0C0004" w14:textId="77777777" w:rsidR="003149C2" w:rsidRDefault="003149C2" w:rsidP="003149C2">
      <w:pPr>
        <w:pStyle w:val="BodyText"/>
        <w:rPr>
          <w:rFonts w:ascii="Times New Roman"/>
          <w:b w:val="0"/>
          <w:sz w:val="20"/>
        </w:rPr>
      </w:pPr>
    </w:p>
    <w:p w14:paraId="5A69516C" w14:textId="77777777" w:rsidR="003149C2" w:rsidRDefault="003149C2" w:rsidP="003149C2">
      <w:pPr>
        <w:pStyle w:val="BodyText"/>
        <w:rPr>
          <w:rFonts w:ascii="Times New Roman"/>
          <w:b w:val="0"/>
          <w:sz w:val="20"/>
        </w:rPr>
      </w:pPr>
    </w:p>
    <w:p w14:paraId="15659060" w14:textId="77777777" w:rsidR="003149C2" w:rsidRDefault="003149C2" w:rsidP="003149C2">
      <w:pPr>
        <w:pStyle w:val="BodyText"/>
        <w:rPr>
          <w:rFonts w:ascii="Times New Roman"/>
          <w:b w:val="0"/>
          <w:sz w:val="20"/>
        </w:rPr>
      </w:pPr>
    </w:p>
    <w:p w14:paraId="74607B2E" w14:textId="77777777" w:rsidR="003149C2" w:rsidRDefault="003149C2" w:rsidP="003149C2">
      <w:pPr>
        <w:pStyle w:val="BodyText"/>
        <w:rPr>
          <w:rFonts w:ascii="Times New Roman"/>
          <w:b w:val="0"/>
          <w:sz w:val="20"/>
        </w:rPr>
      </w:pPr>
    </w:p>
    <w:p w14:paraId="3462786A" w14:textId="77777777" w:rsidR="003149C2" w:rsidRDefault="003149C2" w:rsidP="003149C2">
      <w:pPr>
        <w:pStyle w:val="BodyText"/>
        <w:rPr>
          <w:rFonts w:ascii="Times New Roman"/>
          <w:b w:val="0"/>
          <w:sz w:val="20"/>
        </w:rPr>
      </w:pPr>
    </w:p>
    <w:p w14:paraId="40B25924" w14:textId="77777777" w:rsidR="003149C2" w:rsidRDefault="003149C2" w:rsidP="003149C2">
      <w:pPr>
        <w:pStyle w:val="BodyText"/>
        <w:rPr>
          <w:rFonts w:ascii="Times New Roman"/>
          <w:b w:val="0"/>
          <w:sz w:val="20"/>
        </w:rPr>
      </w:pPr>
    </w:p>
    <w:p w14:paraId="1512A3BB" w14:textId="77777777" w:rsidR="003149C2" w:rsidRDefault="003149C2" w:rsidP="003149C2">
      <w:pPr>
        <w:pStyle w:val="BodyText"/>
        <w:rPr>
          <w:rFonts w:ascii="Times New Roman"/>
          <w:b w:val="0"/>
          <w:sz w:val="20"/>
        </w:rPr>
      </w:pPr>
    </w:p>
    <w:p w14:paraId="071FF4C2" w14:textId="77777777" w:rsidR="003149C2" w:rsidRDefault="003149C2" w:rsidP="003149C2">
      <w:pPr>
        <w:pStyle w:val="BodyText"/>
        <w:rPr>
          <w:rFonts w:ascii="Times New Roman"/>
          <w:b w:val="0"/>
          <w:sz w:val="20"/>
        </w:rPr>
      </w:pPr>
    </w:p>
    <w:p w14:paraId="6FFD7650" w14:textId="77777777" w:rsidR="003149C2" w:rsidRDefault="003149C2" w:rsidP="003149C2">
      <w:pPr>
        <w:pStyle w:val="BodyText"/>
        <w:rPr>
          <w:rFonts w:ascii="Times New Roman"/>
          <w:b w:val="0"/>
          <w:sz w:val="20"/>
        </w:rPr>
      </w:pPr>
    </w:p>
    <w:p w14:paraId="69B0D1F9" w14:textId="77777777" w:rsidR="003149C2" w:rsidRDefault="003149C2" w:rsidP="003149C2">
      <w:pPr>
        <w:pStyle w:val="BodyText"/>
        <w:rPr>
          <w:rFonts w:ascii="Times New Roman"/>
          <w:b w:val="0"/>
          <w:sz w:val="20"/>
        </w:rPr>
      </w:pPr>
    </w:p>
    <w:p w14:paraId="3F74217D" w14:textId="77777777" w:rsidR="003149C2" w:rsidRDefault="003149C2" w:rsidP="003149C2">
      <w:pPr>
        <w:pStyle w:val="BodyText"/>
        <w:rPr>
          <w:rFonts w:ascii="Times New Roman"/>
          <w:b w:val="0"/>
          <w:sz w:val="20"/>
        </w:rPr>
      </w:pPr>
    </w:p>
    <w:p w14:paraId="65357EB1" w14:textId="77777777" w:rsidR="003149C2" w:rsidRDefault="003149C2" w:rsidP="003149C2">
      <w:pPr>
        <w:pStyle w:val="BodyText"/>
        <w:rPr>
          <w:rFonts w:ascii="Times New Roman"/>
          <w:b w:val="0"/>
          <w:sz w:val="20"/>
        </w:rPr>
      </w:pPr>
    </w:p>
    <w:p w14:paraId="504A34AD" w14:textId="77777777" w:rsidR="003149C2" w:rsidRDefault="003149C2" w:rsidP="003149C2">
      <w:pPr>
        <w:pStyle w:val="BodyText"/>
        <w:rPr>
          <w:rFonts w:ascii="Times New Roman"/>
          <w:b w:val="0"/>
          <w:sz w:val="20"/>
        </w:rPr>
      </w:pPr>
    </w:p>
    <w:p w14:paraId="49D3ABA9" w14:textId="77777777" w:rsidR="003149C2" w:rsidRDefault="003149C2" w:rsidP="003149C2">
      <w:pPr>
        <w:pStyle w:val="BodyText"/>
        <w:rPr>
          <w:rFonts w:ascii="Times New Roman"/>
          <w:b w:val="0"/>
          <w:sz w:val="20"/>
        </w:rPr>
      </w:pPr>
    </w:p>
    <w:p w14:paraId="586D51ED" w14:textId="77777777" w:rsidR="003149C2" w:rsidRDefault="003149C2" w:rsidP="003149C2">
      <w:pPr>
        <w:pStyle w:val="BodyText"/>
        <w:rPr>
          <w:rFonts w:ascii="Times New Roman"/>
          <w:b w:val="0"/>
          <w:sz w:val="20"/>
        </w:rPr>
      </w:pPr>
    </w:p>
    <w:p w14:paraId="74ECE1A3" w14:textId="77777777" w:rsidR="003149C2" w:rsidRDefault="003149C2" w:rsidP="003149C2">
      <w:pPr>
        <w:pStyle w:val="BodyText"/>
        <w:rPr>
          <w:rFonts w:ascii="Times New Roman"/>
          <w:b w:val="0"/>
          <w:sz w:val="20"/>
        </w:rPr>
      </w:pPr>
    </w:p>
    <w:p w14:paraId="3E9923AD" w14:textId="77777777" w:rsidR="003149C2" w:rsidRDefault="003149C2" w:rsidP="003149C2">
      <w:pPr>
        <w:pStyle w:val="BodyText"/>
        <w:rPr>
          <w:rFonts w:ascii="Times New Roman"/>
          <w:b w:val="0"/>
          <w:sz w:val="20"/>
        </w:rPr>
      </w:pPr>
    </w:p>
    <w:p w14:paraId="13FA6843" w14:textId="77777777" w:rsidR="003149C2" w:rsidRDefault="003149C2" w:rsidP="003149C2">
      <w:pPr>
        <w:pStyle w:val="BodyText"/>
        <w:rPr>
          <w:rFonts w:ascii="Times New Roman"/>
          <w:b w:val="0"/>
          <w:sz w:val="20"/>
        </w:rPr>
      </w:pPr>
    </w:p>
    <w:p w14:paraId="087E7F9A" w14:textId="77777777" w:rsidR="003149C2" w:rsidRDefault="003149C2" w:rsidP="003149C2">
      <w:pPr>
        <w:pStyle w:val="BodyText"/>
        <w:rPr>
          <w:rFonts w:ascii="Times New Roman"/>
          <w:b w:val="0"/>
          <w:sz w:val="20"/>
        </w:rPr>
      </w:pPr>
    </w:p>
    <w:p w14:paraId="77F1DF54" w14:textId="77777777" w:rsidR="003149C2" w:rsidRDefault="003149C2" w:rsidP="003149C2">
      <w:pPr>
        <w:pStyle w:val="BodyText"/>
        <w:rPr>
          <w:rFonts w:ascii="Times New Roman"/>
          <w:b w:val="0"/>
          <w:sz w:val="20"/>
        </w:rPr>
      </w:pPr>
    </w:p>
    <w:p w14:paraId="1511960D" w14:textId="77777777" w:rsidR="003149C2" w:rsidRDefault="003149C2" w:rsidP="003149C2">
      <w:pPr>
        <w:pStyle w:val="BodyText"/>
        <w:rPr>
          <w:rFonts w:ascii="Times New Roman"/>
          <w:b w:val="0"/>
          <w:sz w:val="20"/>
        </w:rPr>
      </w:pPr>
    </w:p>
    <w:p w14:paraId="5EB62000" w14:textId="77777777" w:rsidR="003149C2" w:rsidRDefault="003149C2" w:rsidP="003149C2">
      <w:pPr>
        <w:pStyle w:val="BodyText"/>
        <w:rPr>
          <w:rFonts w:ascii="Times New Roman"/>
          <w:b w:val="0"/>
          <w:sz w:val="20"/>
        </w:rPr>
      </w:pPr>
    </w:p>
    <w:p w14:paraId="0BF69172" w14:textId="77777777" w:rsidR="003149C2" w:rsidRDefault="003149C2" w:rsidP="003149C2">
      <w:pPr>
        <w:pStyle w:val="BodyText"/>
        <w:rPr>
          <w:rFonts w:ascii="Times New Roman"/>
          <w:b w:val="0"/>
          <w:sz w:val="20"/>
        </w:rPr>
      </w:pPr>
    </w:p>
    <w:p w14:paraId="0D36760B" w14:textId="77777777" w:rsidR="003149C2" w:rsidRDefault="003149C2" w:rsidP="003149C2">
      <w:pPr>
        <w:pStyle w:val="BodyText"/>
        <w:rPr>
          <w:rFonts w:ascii="Times New Roman"/>
          <w:b w:val="0"/>
          <w:sz w:val="20"/>
        </w:rPr>
      </w:pPr>
    </w:p>
    <w:p w14:paraId="7D5B3D3D" w14:textId="77777777" w:rsidR="003149C2" w:rsidRDefault="003149C2" w:rsidP="003149C2">
      <w:pPr>
        <w:pStyle w:val="BodyText"/>
        <w:rPr>
          <w:rFonts w:ascii="Times New Roman"/>
          <w:b w:val="0"/>
          <w:sz w:val="20"/>
        </w:rPr>
      </w:pPr>
    </w:p>
    <w:p w14:paraId="304944AC" w14:textId="77777777" w:rsidR="003149C2" w:rsidRDefault="003149C2" w:rsidP="003149C2">
      <w:pPr>
        <w:pStyle w:val="BodyText"/>
        <w:rPr>
          <w:rFonts w:ascii="Times New Roman"/>
          <w:b w:val="0"/>
          <w:sz w:val="20"/>
        </w:rPr>
      </w:pPr>
    </w:p>
    <w:p w14:paraId="05DC498A" w14:textId="77777777" w:rsidR="003149C2" w:rsidRDefault="003149C2" w:rsidP="003149C2">
      <w:pPr>
        <w:pStyle w:val="BodyText"/>
        <w:rPr>
          <w:rFonts w:ascii="Times New Roman"/>
          <w:b w:val="0"/>
          <w:sz w:val="20"/>
        </w:rPr>
      </w:pPr>
    </w:p>
    <w:p w14:paraId="6EFDD872" w14:textId="77777777" w:rsidR="003149C2" w:rsidRDefault="003149C2" w:rsidP="003149C2">
      <w:pPr>
        <w:pStyle w:val="BodyText"/>
        <w:rPr>
          <w:rFonts w:ascii="Times New Roman"/>
          <w:b w:val="0"/>
          <w:sz w:val="20"/>
        </w:rPr>
      </w:pPr>
    </w:p>
    <w:p w14:paraId="1B6578CA" w14:textId="77777777" w:rsidR="003149C2" w:rsidRDefault="003149C2" w:rsidP="003149C2">
      <w:pPr>
        <w:pStyle w:val="BodyText"/>
        <w:rPr>
          <w:rFonts w:ascii="Times New Roman"/>
          <w:b w:val="0"/>
          <w:sz w:val="20"/>
        </w:rPr>
      </w:pPr>
    </w:p>
    <w:p w14:paraId="1ED79C1A" w14:textId="77777777" w:rsidR="003149C2" w:rsidRDefault="003149C2" w:rsidP="003149C2">
      <w:pPr>
        <w:pStyle w:val="BodyText"/>
        <w:rPr>
          <w:rFonts w:ascii="Times New Roman"/>
          <w:b w:val="0"/>
          <w:sz w:val="20"/>
        </w:rPr>
      </w:pPr>
    </w:p>
    <w:p w14:paraId="508C4632" w14:textId="77777777" w:rsidR="003149C2" w:rsidRDefault="003149C2" w:rsidP="003149C2">
      <w:pPr>
        <w:pStyle w:val="BodyText"/>
        <w:rPr>
          <w:rFonts w:ascii="Times New Roman"/>
          <w:b w:val="0"/>
          <w:sz w:val="20"/>
        </w:rPr>
      </w:pPr>
    </w:p>
    <w:p w14:paraId="306DC135" w14:textId="77777777" w:rsidR="003149C2" w:rsidRDefault="003149C2" w:rsidP="003149C2">
      <w:pPr>
        <w:pStyle w:val="BodyText"/>
        <w:rPr>
          <w:rFonts w:ascii="Times New Roman"/>
          <w:b w:val="0"/>
          <w:sz w:val="20"/>
        </w:rPr>
      </w:pPr>
    </w:p>
    <w:p w14:paraId="7D99EE4F" w14:textId="77777777" w:rsidR="003149C2" w:rsidRDefault="003149C2" w:rsidP="003149C2">
      <w:pPr>
        <w:pStyle w:val="BodyText"/>
        <w:rPr>
          <w:rFonts w:ascii="Times New Roman"/>
          <w:b w:val="0"/>
          <w:sz w:val="20"/>
        </w:rPr>
      </w:pPr>
    </w:p>
    <w:p w14:paraId="155847A9" w14:textId="77777777" w:rsidR="003149C2" w:rsidRDefault="003149C2" w:rsidP="003149C2">
      <w:pPr>
        <w:pStyle w:val="BodyText"/>
        <w:rPr>
          <w:rFonts w:ascii="Times New Roman"/>
          <w:b w:val="0"/>
          <w:sz w:val="20"/>
        </w:rPr>
      </w:pPr>
    </w:p>
    <w:p w14:paraId="76C1D4B7" w14:textId="77777777" w:rsidR="003149C2" w:rsidRDefault="003149C2" w:rsidP="003149C2">
      <w:pPr>
        <w:pStyle w:val="BodyText"/>
        <w:rPr>
          <w:rFonts w:ascii="Times New Roman"/>
          <w:b w:val="0"/>
          <w:sz w:val="20"/>
        </w:rPr>
      </w:pPr>
    </w:p>
    <w:p w14:paraId="050A64C6" w14:textId="77777777" w:rsidR="003149C2" w:rsidRDefault="003149C2" w:rsidP="003149C2">
      <w:pPr>
        <w:pStyle w:val="BodyText"/>
        <w:rPr>
          <w:rFonts w:ascii="Times New Roman"/>
          <w:b w:val="0"/>
          <w:sz w:val="20"/>
        </w:rPr>
      </w:pPr>
    </w:p>
    <w:p w14:paraId="7AC8AFCE" w14:textId="77777777" w:rsidR="003149C2" w:rsidRDefault="003149C2" w:rsidP="003149C2">
      <w:pPr>
        <w:pStyle w:val="BodyText"/>
        <w:rPr>
          <w:rFonts w:ascii="Times New Roman"/>
          <w:b w:val="0"/>
          <w:sz w:val="20"/>
        </w:rPr>
      </w:pPr>
    </w:p>
    <w:p w14:paraId="000D74AA" w14:textId="77777777" w:rsidR="003149C2" w:rsidRDefault="003149C2" w:rsidP="003149C2">
      <w:pPr>
        <w:pStyle w:val="BodyText"/>
        <w:rPr>
          <w:rFonts w:ascii="Times New Roman"/>
          <w:b w:val="0"/>
          <w:sz w:val="20"/>
        </w:rPr>
      </w:pPr>
    </w:p>
    <w:p w14:paraId="1F4156EE" w14:textId="77777777" w:rsidR="003149C2" w:rsidRDefault="003149C2" w:rsidP="003149C2">
      <w:pPr>
        <w:pStyle w:val="BodyText"/>
        <w:rPr>
          <w:rFonts w:ascii="Times New Roman"/>
          <w:b w:val="0"/>
          <w:sz w:val="20"/>
        </w:rPr>
      </w:pPr>
    </w:p>
    <w:p w14:paraId="28B0B2A5" w14:textId="77777777" w:rsidR="003149C2" w:rsidRDefault="003149C2" w:rsidP="003149C2">
      <w:pPr>
        <w:pStyle w:val="BodyText"/>
        <w:rPr>
          <w:rFonts w:ascii="Times New Roman"/>
          <w:b w:val="0"/>
          <w:sz w:val="20"/>
        </w:rPr>
      </w:pPr>
    </w:p>
    <w:p w14:paraId="1DC21E50" w14:textId="77777777" w:rsidR="003149C2" w:rsidRDefault="003149C2" w:rsidP="003149C2">
      <w:pPr>
        <w:pStyle w:val="BodyText"/>
        <w:rPr>
          <w:rFonts w:ascii="Times New Roman"/>
          <w:b w:val="0"/>
          <w:sz w:val="20"/>
        </w:rPr>
      </w:pPr>
    </w:p>
    <w:p w14:paraId="3B11A9A5" w14:textId="77777777" w:rsidR="003149C2" w:rsidRDefault="003149C2" w:rsidP="003149C2">
      <w:pPr>
        <w:pStyle w:val="BodyText"/>
        <w:rPr>
          <w:rFonts w:ascii="Times New Roman"/>
          <w:b w:val="0"/>
          <w:sz w:val="20"/>
        </w:rPr>
      </w:pPr>
    </w:p>
    <w:p w14:paraId="2FA5FCD4" w14:textId="77777777" w:rsidR="003149C2" w:rsidRDefault="003149C2" w:rsidP="003149C2">
      <w:pPr>
        <w:pStyle w:val="BodyText"/>
        <w:rPr>
          <w:rFonts w:ascii="Times New Roman"/>
          <w:b w:val="0"/>
          <w:sz w:val="20"/>
        </w:rPr>
      </w:pPr>
    </w:p>
    <w:p w14:paraId="0FE2E001" w14:textId="77777777" w:rsidR="003149C2" w:rsidRDefault="003149C2" w:rsidP="003149C2">
      <w:pPr>
        <w:pStyle w:val="BodyText"/>
        <w:rPr>
          <w:rFonts w:ascii="Times New Roman"/>
          <w:b w:val="0"/>
          <w:sz w:val="20"/>
        </w:rPr>
      </w:pPr>
    </w:p>
    <w:p w14:paraId="7AF6DAE6" w14:textId="77777777" w:rsidR="000C16C7" w:rsidRPr="00921964" w:rsidRDefault="000C16C7" w:rsidP="000C16C7">
      <w:pPr>
        <w:jc w:val="right"/>
        <w:rPr>
          <w:rFonts w:ascii="Arial" w:eastAsia="Arial" w:hAnsi="Arial" w:cs="Arial"/>
          <w:sz w:val="9"/>
          <w:szCs w:val="9"/>
        </w:rPr>
      </w:pPr>
    </w:p>
    <w:p w14:paraId="16A50157" w14:textId="10EB1A12" w:rsidR="000C16C7" w:rsidRPr="003149C2" w:rsidRDefault="00093D7F" w:rsidP="003149C2">
      <w:pPr>
        <w:spacing w:line="240" w:lineRule="auto"/>
        <w:jc w:val="center"/>
        <w:rPr>
          <w:rFonts w:asciiTheme="minorHAnsi" w:hAnsiTheme="minorHAnsi" w:cstheme="minorHAnsi"/>
          <w:color w:val="FFFFFF" w:themeColor="background1"/>
          <w:sz w:val="42"/>
          <w:szCs w:val="42"/>
        </w:rPr>
      </w:pPr>
      <w:r w:rsidRPr="003149C2">
        <w:rPr>
          <w:rFonts w:asciiTheme="minorHAnsi" w:hAnsiTheme="minorHAnsi" w:cstheme="minorHAnsi"/>
          <w:color w:val="FFFFFF" w:themeColor="background1"/>
          <w:sz w:val="42"/>
          <w:szCs w:val="42"/>
        </w:rPr>
        <w:t>CURRICULUM RESOURCE MODULE</w:t>
      </w:r>
    </w:p>
    <w:p w14:paraId="318CDD24" w14:textId="443B0917" w:rsidR="003149C2" w:rsidRPr="003149C2" w:rsidRDefault="003149C2" w:rsidP="003149C2">
      <w:pPr>
        <w:spacing w:line="240" w:lineRule="auto"/>
        <w:jc w:val="center"/>
        <w:rPr>
          <w:rFonts w:asciiTheme="minorHAnsi" w:hAnsiTheme="minorHAnsi" w:cstheme="minorHAnsi"/>
          <w:b/>
          <w:color w:val="FFFFFF" w:themeColor="background1"/>
          <w:sz w:val="72"/>
          <w:szCs w:val="72"/>
        </w:rPr>
      </w:pPr>
      <w:r w:rsidRPr="003149C2">
        <w:rPr>
          <w:rFonts w:asciiTheme="minorHAnsi" w:hAnsiTheme="minorHAnsi" w:cstheme="minorHAnsi"/>
          <w:b/>
          <w:color w:val="FFFFFF" w:themeColor="background1"/>
          <w:sz w:val="72"/>
          <w:szCs w:val="72"/>
        </w:rPr>
        <w:t>Assist me</w:t>
      </w:r>
    </w:p>
    <w:p w14:paraId="1F85B500" w14:textId="5A915D5E" w:rsidR="000C16C7" w:rsidRPr="003149C2" w:rsidRDefault="00093D7F" w:rsidP="003149C2">
      <w:pPr>
        <w:spacing w:line="240" w:lineRule="auto"/>
        <w:jc w:val="center"/>
        <w:rPr>
          <w:rFonts w:asciiTheme="minorHAnsi" w:hAnsiTheme="minorHAnsi" w:cstheme="minorHAnsi"/>
          <w:color w:val="FFFFFF" w:themeColor="background1"/>
          <w:sz w:val="42"/>
          <w:szCs w:val="42"/>
        </w:rPr>
      </w:pPr>
      <w:r w:rsidRPr="003149C2">
        <w:rPr>
          <w:rFonts w:asciiTheme="minorHAnsi" w:hAnsiTheme="minorHAnsi" w:cstheme="minorHAnsi"/>
          <w:color w:val="FFFFFF" w:themeColor="background1"/>
          <w:sz w:val="42"/>
          <w:szCs w:val="42"/>
        </w:rPr>
        <w:t>YEAR 9</w:t>
      </w:r>
    </w:p>
    <w:p w14:paraId="4976D88D" w14:textId="4FB5D055" w:rsidR="003A1CD7" w:rsidRPr="003A1CD7" w:rsidRDefault="00AC7FAB" w:rsidP="003149C2">
      <w:pPr>
        <w:rPr>
          <w:sz w:val="24"/>
          <w:szCs w:val="24"/>
        </w:rPr>
      </w:pPr>
      <w:r w:rsidRPr="003149C2">
        <w:rPr>
          <w:rFonts w:asciiTheme="minorHAnsi" w:hAnsiTheme="minorHAnsi" w:cstheme="minorHAnsi"/>
          <w:color w:val="FFFFFF" w:themeColor="background1"/>
          <w:sz w:val="42"/>
          <w:szCs w:val="42"/>
        </w:rPr>
        <w:br w:type="page"/>
      </w:r>
      <w:r w:rsidR="003A1CD7" w:rsidRPr="00425128">
        <w:rPr>
          <w:b/>
          <w:color w:val="2E74B5" w:themeColor="accent1" w:themeShade="BF"/>
          <w:sz w:val="28"/>
          <w:szCs w:val="28"/>
          <w:lang w:eastAsia="en-AU"/>
        </w:rPr>
        <w:lastRenderedPageBreak/>
        <w:t>Acknowledgements</w:t>
      </w:r>
    </w:p>
    <w:p w14:paraId="6F5E81F8" w14:textId="77777777" w:rsidR="003A1CD7" w:rsidRDefault="003A1CD7" w:rsidP="003A1CD7">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17AD04C0" w14:textId="77777777" w:rsidR="003A1CD7" w:rsidRPr="00425128" w:rsidRDefault="003A1CD7" w:rsidP="003A1CD7">
      <w:pPr>
        <w:spacing w:before="0" w:after="0" w:line="240" w:lineRule="auto"/>
        <w:rPr>
          <w:color w:val="2E4E6B"/>
          <w:sz w:val="12"/>
          <w:szCs w:val="12"/>
        </w:rPr>
      </w:pPr>
    </w:p>
    <w:p w14:paraId="639C04C0" w14:textId="77777777" w:rsidR="003A1CD7" w:rsidRDefault="003A1CD7" w:rsidP="003A1CD7">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736F3322" w14:textId="77777777" w:rsidR="003A1CD7" w:rsidRPr="00425128" w:rsidRDefault="003A1CD7" w:rsidP="003A1CD7">
      <w:pPr>
        <w:spacing w:before="0" w:after="0" w:line="240" w:lineRule="auto"/>
        <w:rPr>
          <w:color w:val="2E4E6B"/>
          <w:sz w:val="20"/>
          <w:szCs w:val="20"/>
        </w:rPr>
      </w:pPr>
    </w:p>
    <w:p w14:paraId="0C098316" w14:textId="77777777" w:rsidR="003A1CD7" w:rsidRPr="00425128" w:rsidRDefault="003A1CD7" w:rsidP="003A1CD7">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63F68D7A" w14:textId="77777777" w:rsidR="003A1CD7" w:rsidRDefault="003A1CD7" w:rsidP="003A1CD7">
      <w:pPr>
        <w:spacing w:before="0" w:after="0" w:line="240" w:lineRule="auto"/>
        <w:rPr>
          <w:color w:val="2E4E6B"/>
          <w:sz w:val="20"/>
          <w:szCs w:val="20"/>
          <w:lang w:eastAsia="en-AU"/>
        </w:rPr>
      </w:pPr>
    </w:p>
    <w:p w14:paraId="049E5ACA" w14:textId="77777777" w:rsidR="003A1CD7" w:rsidRDefault="003A1CD7" w:rsidP="003A1CD7">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4A0DA636" w14:textId="77777777" w:rsidR="003A1CD7" w:rsidRPr="00425128" w:rsidRDefault="003A1CD7" w:rsidP="003A1CD7">
      <w:pPr>
        <w:spacing w:before="0" w:after="0" w:line="240" w:lineRule="auto"/>
        <w:rPr>
          <w:color w:val="2E4E6B"/>
          <w:sz w:val="12"/>
          <w:szCs w:val="12"/>
        </w:rPr>
      </w:pPr>
    </w:p>
    <w:p w14:paraId="08AE539E" w14:textId="77777777" w:rsidR="003A1CD7" w:rsidRDefault="003A1CD7" w:rsidP="003A1CD7">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22CA7A64" w14:textId="77777777" w:rsidR="003A1CD7" w:rsidRPr="00425128" w:rsidRDefault="003A1CD7" w:rsidP="003A1CD7">
      <w:pPr>
        <w:spacing w:before="0" w:after="0" w:line="240" w:lineRule="auto"/>
        <w:rPr>
          <w:color w:val="2E4E6B"/>
          <w:sz w:val="12"/>
          <w:szCs w:val="12"/>
        </w:rPr>
      </w:pPr>
    </w:p>
    <w:p w14:paraId="4CC60553" w14:textId="77777777" w:rsidR="003A1CD7" w:rsidRDefault="003A1CD7" w:rsidP="003A1CD7">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14:paraId="63C7276D" w14:textId="77777777" w:rsidR="003A1CD7" w:rsidRPr="00425128" w:rsidRDefault="003A1CD7" w:rsidP="003A1CD7">
      <w:pPr>
        <w:spacing w:before="0" w:after="0" w:line="240" w:lineRule="auto"/>
        <w:rPr>
          <w:color w:val="2E4E6B"/>
          <w:sz w:val="12"/>
          <w:szCs w:val="12"/>
        </w:rPr>
      </w:pPr>
    </w:p>
    <w:p w14:paraId="6A407E7A" w14:textId="77777777" w:rsidR="003A1CD7" w:rsidRDefault="003A1CD7" w:rsidP="003A1CD7">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4740EE27" w14:textId="77777777" w:rsidR="003A1CD7" w:rsidRPr="00425128" w:rsidRDefault="003A1CD7" w:rsidP="003A1CD7">
      <w:pPr>
        <w:spacing w:before="0" w:after="0" w:line="240" w:lineRule="auto"/>
        <w:rPr>
          <w:color w:val="2E4E6B"/>
          <w:sz w:val="12"/>
          <w:szCs w:val="12"/>
        </w:rPr>
      </w:pPr>
    </w:p>
    <w:p w14:paraId="20FD3439" w14:textId="77777777" w:rsidR="003A1CD7" w:rsidRDefault="003A1CD7" w:rsidP="003A1CD7">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2CC93152" w14:textId="77777777" w:rsidR="003A1CD7" w:rsidRPr="00425128" w:rsidRDefault="003A1CD7" w:rsidP="003A1CD7">
      <w:pPr>
        <w:spacing w:before="0" w:after="0" w:line="240" w:lineRule="auto"/>
        <w:rPr>
          <w:color w:val="2E4E6B"/>
          <w:sz w:val="12"/>
          <w:szCs w:val="12"/>
        </w:rPr>
      </w:pPr>
    </w:p>
    <w:p w14:paraId="3D75DC9F" w14:textId="77777777" w:rsidR="003A1CD7" w:rsidRDefault="003A1CD7" w:rsidP="003A1CD7">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6098F30B" w14:textId="77777777" w:rsidR="003A1CD7" w:rsidRDefault="003A1CD7" w:rsidP="003A1CD7">
      <w:pPr>
        <w:spacing w:before="0" w:after="0" w:line="240" w:lineRule="auto"/>
        <w:rPr>
          <w:color w:val="1F4E79" w:themeColor="accent1" w:themeShade="80"/>
          <w:sz w:val="20"/>
          <w:szCs w:val="20"/>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r>
        <w:rPr>
          <w:color w:val="2E4E6B"/>
          <w:sz w:val="20"/>
          <w:szCs w:val="20"/>
          <w:lang w:eastAsia="en-AU"/>
        </w:rPr>
        <w:br/>
      </w:r>
    </w:p>
    <w:p w14:paraId="5FCB0E8C" w14:textId="773F29FB" w:rsidR="00452945" w:rsidRPr="00921964" w:rsidRDefault="003A1CD7" w:rsidP="003A1CD7">
      <w:pPr>
        <w:spacing w:before="0" w:after="0" w:line="240" w:lineRule="auto"/>
      </w:pPr>
      <w:r w:rsidRPr="00921964">
        <w:rPr>
          <w:color w:val="2E4E6B"/>
          <w:sz w:val="20"/>
          <w:szCs w:val="20"/>
        </w:rPr>
        <w:t>Attributions:</w:t>
      </w:r>
      <w:r w:rsidRPr="00921964">
        <w:rPr>
          <w:color w:val="5B9BD5" w:themeColor="accent1"/>
          <w:sz w:val="20"/>
          <w:szCs w:val="20"/>
        </w:rPr>
        <w:t xml:space="preserve"> </w:t>
      </w:r>
      <w:r w:rsidRPr="0089728F">
        <w:rPr>
          <w:i/>
          <w:iCs/>
          <w:color w:val="2E4E6B"/>
          <w:sz w:val="20"/>
          <w:szCs w:val="20"/>
        </w:rPr>
        <w:t>Microsoft Office 365</w:t>
      </w:r>
      <w:r w:rsidRPr="00921964">
        <w:rPr>
          <w:i/>
          <w:iCs/>
          <w:color w:val="2E4E6B"/>
          <w:sz w:val="20"/>
          <w:szCs w:val="20"/>
        </w:rPr>
        <w:t xml:space="preserve">, </w:t>
      </w:r>
      <w:r w:rsidRPr="0089728F">
        <w:rPr>
          <w:i/>
          <w:iCs/>
          <w:color w:val="2E4E6B"/>
          <w:sz w:val="20"/>
          <w:szCs w:val="20"/>
        </w:rPr>
        <w:t>Microsoft Forms, Microsoft Teams, Microsoft Word</w:t>
      </w:r>
      <w:r w:rsidRPr="00921964">
        <w:rPr>
          <w:i/>
          <w:iCs/>
          <w:color w:val="2E4E6B"/>
          <w:sz w:val="20"/>
          <w:szCs w:val="20"/>
        </w:rPr>
        <w:t xml:space="preserve">, </w:t>
      </w:r>
      <w:r w:rsidRPr="0089728F">
        <w:rPr>
          <w:i/>
          <w:iCs/>
          <w:color w:val="2E4E6B"/>
          <w:sz w:val="20"/>
          <w:szCs w:val="20"/>
        </w:rPr>
        <w:t>Microsoft Seeing AI</w:t>
      </w:r>
      <w:r>
        <w:rPr>
          <w:i/>
          <w:iCs/>
          <w:color w:val="2E4E6B"/>
          <w:sz w:val="20"/>
          <w:szCs w:val="20"/>
        </w:rPr>
        <w:t xml:space="preserve">, Microsoft </w:t>
      </w:r>
      <w:r w:rsidRPr="0089728F">
        <w:rPr>
          <w:i/>
          <w:iCs/>
          <w:color w:val="2E4E6B"/>
          <w:sz w:val="20"/>
          <w:szCs w:val="20"/>
        </w:rPr>
        <w:t>OneNote</w:t>
      </w:r>
      <w:r w:rsidRPr="00921964">
        <w:rPr>
          <w:i/>
          <w:iCs/>
          <w:color w:val="2E4E6B"/>
          <w:sz w:val="20"/>
          <w:szCs w:val="20"/>
        </w:rPr>
        <w:t xml:space="preserve">, </w:t>
      </w:r>
      <w:r w:rsidRPr="0089728F">
        <w:rPr>
          <w:i/>
          <w:iCs/>
          <w:color w:val="2E4E6B"/>
          <w:sz w:val="20"/>
          <w:szCs w:val="20"/>
        </w:rPr>
        <w:t>Google images</w:t>
      </w:r>
      <w:r>
        <w:rPr>
          <w:i/>
          <w:iCs/>
          <w:color w:val="2E4E6B"/>
          <w:sz w:val="20"/>
          <w:szCs w:val="20"/>
        </w:rPr>
        <w:t xml:space="preserve">, Google Forms, </w:t>
      </w:r>
      <w:r w:rsidRPr="0089728F">
        <w:rPr>
          <w:i/>
          <w:iCs/>
          <w:color w:val="2E4E6B"/>
          <w:sz w:val="20"/>
          <w:szCs w:val="20"/>
        </w:rPr>
        <w:t>Google for Education</w:t>
      </w:r>
      <w:r w:rsidRPr="00921964">
        <w:rPr>
          <w:i/>
          <w:iCs/>
          <w:color w:val="2E4E6B"/>
          <w:sz w:val="20"/>
          <w:szCs w:val="20"/>
        </w:rPr>
        <w:t xml:space="preserve">, </w:t>
      </w:r>
      <w:r w:rsidRPr="0089728F">
        <w:rPr>
          <w:i/>
          <w:iCs/>
          <w:color w:val="2E4E6B"/>
          <w:sz w:val="20"/>
          <w:szCs w:val="20"/>
        </w:rPr>
        <w:t>Skype</w:t>
      </w:r>
      <w:r w:rsidRPr="00921964">
        <w:rPr>
          <w:i/>
          <w:iCs/>
          <w:color w:val="2E4E6B"/>
          <w:sz w:val="20"/>
          <w:szCs w:val="20"/>
        </w:rPr>
        <w:t xml:space="preserve">, </w:t>
      </w:r>
      <w:r w:rsidRPr="0089728F">
        <w:rPr>
          <w:i/>
          <w:iCs/>
          <w:color w:val="2E4E6B"/>
          <w:sz w:val="20"/>
          <w:szCs w:val="20"/>
        </w:rPr>
        <w:t>Canva</w:t>
      </w:r>
      <w:r w:rsidRPr="00921964">
        <w:rPr>
          <w:i/>
          <w:iCs/>
          <w:color w:val="2E4E6B"/>
          <w:sz w:val="20"/>
          <w:szCs w:val="20"/>
        </w:rPr>
        <w:t xml:space="preserve">, </w:t>
      </w:r>
      <w:r w:rsidRPr="0089728F">
        <w:rPr>
          <w:i/>
          <w:iCs/>
          <w:color w:val="2E4E6B"/>
          <w:sz w:val="20"/>
          <w:szCs w:val="20"/>
        </w:rPr>
        <w:t>Sketchup, Tinkercad</w:t>
      </w:r>
      <w:r w:rsidRPr="00921964">
        <w:rPr>
          <w:i/>
          <w:iCs/>
          <w:color w:val="2E4E6B"/>
          <w:sz w:val="20"/>
          <w:szCs w:val="20"/>
        </w:rPr>
        <w:t>, Autodesk, micro:bit, Raspberry Pi</w:t>
      </w:r>
      <w:r>
        <w:rPr>
          <w:i/>
          <w:iCs/>
          <w:color w:val="2E4E6B"/>
          <w:sz w:val="20"/>
          <w:szCs w:val="20"/>
        </w:rPr>
        <w:t>,</w:t>
      </w:r>
      <w:r w:rsidRPr="00921964">
        <w:rPr>
          <w:i/>
          <w:iCs/>
          <w:color w:val="2E4E6B"/>
          <w:sz w:val="20"/>
          <w:szCs w:val="20"/>
        </w:rPr>
        <w:t xml:space="preserve"> Arduino, </w:t>
      </w:r>
      <w:r w:rsidRPr="0089728F">
        <w:rPr>
          <w:i/>
          <w:iCs/>
          <w:color w:val="2E4E6B"/>
          <w:sz w:val="20"/>
          <w:szCs w:val="20"/>
        </w:rPr>
        <w:t>Kidblog, Weebly, Evernote, Makey Makey, Code Bug, LilyPad, If This Then That, Apple Siri, Google Assistant</w:t>
      </w:r>
      <w:r>
        <w:rPr>
          <w:i/>
          <w:iCs/>
          <w:color w:val="2E4E6B"/>
          <w:sz w:val="20"/>
          <w:szCs w:val="20"/>
        </w:rPr>
        <w:t>, Amazon Alexa.</w:t>
      </w:r>
      <w:r w:rsidR="00452945" w:rsidRPr="00921964">
        <w:br w:type="page"/>
      </w:r>
    </w:p>
    <w:p w14:paraId="6BA988CB" w14:textId="77777777" w:rsidR="00452945" w:rsidRPr="00921964" w:rsidRDefault="00452945" w:rsidP="00452945">
      <w:pPr>
        <w:sectPr w:rsidR="00452945" w:rsidRPr="00921964" w:rsidSect="003149C2">
          <w:footerReference w:type="first" r:id="rId17"/>
          <w:pgSz w:w="11906" w:h="16838"/>
          <w:pgMar w:top="1440" w:right="1440" w:bottom="993" w:left="1440" w:header="709" w:footer="709" w:gutter="0"/>
          <w:pgNumType w:start="0"/>
          <w:cols w:space="708"/>
          <w:titlePg/>
          <w:docGrid w:linePitch="360"/>
        </w:sectPr>
      </w:pPr>
    </w:p>
    <w:p w14:paraId="69E76852" w14:textId="5A146AD7" w:rsidR="0057249E" w:rsidRPr="00921964" w:rsidRDefault="006F1819" w:rsidP="0057249E">
      <w:r w:rsidRPr="00921964">
        <w:rPr>
          <w:rFonts w:eastAsia="Arial" w:cs="Arial"/>
          <w:noProof/>
          <w:lang w:eastAsia="en-AU"/>
        </w:rPr>
        <w:drawing>
          <wp:anchor distT="0" distB="0" distL="114300" distR="114300" simplePos="0" relativeHeight="251658268" behindDoc="0" locked="0" layoutInCell="1" allowOverlap="1" wp14:anchorId="49CBD825" wp14:editId="6B2BC40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7708034" w:displacedByCustomXml="next"/>
    <w:bookmarkStart w:id="1" w:name="_Toc465262472" w:displacedByCustomXml="next"/>
    <w:sdt>
      <w:sdtPr>
        <w:rPr>
          <w:rFonts w:eastAsiaTheme="minorHAnsi" w:cstheme="minorBidi"/>
          <w:b w:val="0"/>
          <w:bCs/>
          <w:noProof/>
          <w:color w:val="auto"/>
          <w:sz w:val="22"/>
          <w:szCs w:val="22"/>
        </w:rPr>
        <w:id w:val="-1637323063"/>
        <w:docPartObj>
          <w:docPartGallery w:val="Table of Contents"/>
          <w:docPartUnique/>
        </w:docPartObj>
      </w:sdtPr>
      <w:sdtEndPr>
        <w:rPr>
          <w:rFonts w:eastAsiaTheme="majorEastAsia" w:cstheme="majorBidi"/>
          <w:bCs w:val="0"/>
        </w:rPr>
      </w:sdtEndPr>
      <w:sdtContent>
        <w:p w14:paraId="21764461" w14:textId="49F8BEB3" w:rsidR="008A4B89" w:rsidRPr="00381C15" w:rsidRDefault="003F250E" w:rsidP="00381C15">
          <w:pPr>
            <w:pStyle w:val="Heading1"/>
            <w:rPr>
              <w:noProof/>
            </w:rPr>
          </w:pPr>
          <w:r w:rsidRPr="00921964">
            <w:t>Table of c</w:t>
          </w:r>
          <w:r w:rsidR="006A2F75" w:rsidRPr="00921964">
            <w:t>ontents</w:t>
          </w:r>
          <w:bookmarkEnd w:id="0"/>
          <w:r w:rsidR="006A2F75" w:rsidRPr="008A4B89">
            <w:fldChar w:fldCharType="begin"/>
          </w:r>
          <w:r w:rsidR="006A2F75" w:rsidRPr="008A4B89">
            <w:instrText xml:space="preserve"> TOC \o "1-3" \h \z \u </w:instrText>
          </w:r>
          <w:r w:rsidR="006A2F75" w:rsidRPr="008A4B89">
            <w:fldChar w:fldCharType="separate"/>
          </w:r>
        </w:p>
        <w:p w14:paraId="5129F43C" w14:textId="4E7FC287" w:rsidR="008A4B89" w:rsidRPr="008A4B89" w:rsidRDefault="00381C15" w:rsidP="008A4B89">
          <w:pPr>
            <w:pStyle w:val="TOC1"/>
            <w:rPr>
              <w:rFonts w:asciiTheme="minorHAnsi" w:eastAsiaTheme="minorEastAsia" w:hAnsiTheme="minorHAnsi" w:cstheme="minorBidi"/>
              <w:lang w:eastAsia="en-AU"/>
            </w:rPr>
          </w:pPr>
          <w:hyperlink w:anchor="_Toc47708035" w:history="1">
            <w:r w:rsidR="008A4B89" w:rsidRPr="008A4B89">
              <w:rPr>
                <w:rStyle w:val="Hyperlink"/>
                <w:bCs/>
              </w:rPr>
              <w:t>The STEM Learning Project</w:t>
            </w:r>
            <w:r w:rsidR="008A4B89" w:rsidRPr="008A4B89">
              <w:rPr>
                <w:webHidden/>
              </w:rPr>
              <w:tab/>
            </w:r>
            <w:r>
              <w:rPr>
                <w:webHidden/>
              </w:rPr>
              <w:t>2</w:t>
            </w:r>
          </w:hyperlink>
        </w:p>
        <w:p w14:paraId="518B8813" w14:textId="5E01768C" w:rsidR="008A4B89" w:rsidRPr="008A4B89" w:rsidRDefault="00381C15" w:rsidP="008A4B89">
          <w:pPr>
            <w:pStyle w:val="TOC1"/>
            <w:rPr>
              <w:rFonts w:asciiTheme="minorHAnsi" w:eastAsiaTheme="minorEastAsia" w:hAnsiTheme="minorHAnsi" w:cstheme="minorBidi"/>
              <w:lang w:eastAsia="en-AU"/>
            </w:rPr>
          </w:pPr>
          <w:hyperlink w:anchor="_Toc47708036" w:history="1">
            <w:r w:rsidR="008A4B89" w:rsidRPr="008A4B89">
              <w:rPr>
                <w:rStyle w:val="Hyperlink"/>
                <w:bCs/>
              </w:rPr>
              <w:t>Overview</w:t>
            </w:r>
            <w:r w:rsidR="008A4B89" w:rsidRPr="008A4B89">
              <w:rPr>
                <w:webHidden/>
              </w:rPr>
              <w:tab/>
            </w:r>
            <w:r w:rsidR="008A4B89" w:rsidRPr="008A4B89">
              <w:rPr>
                <w:webHidden/>
              </w:rPr>
              <w:fldChar w:fldCharType="begin"/>
            </w:r>
            <w:r w:rsidR="008A4B89" w:rsidRPr="008A4B89">
              <w:rPr>
                <w:webHidden/>
              </w:rPr>
              <w:instrText xml:space="preserve"> PAGEREF _Toc47708036 \h </w:instrText>
            </w:r>
            <w:r w:rsidR="008A4B89" w:rsidRPr="008A4B89">
              <w:rPr>
                <w:webHidden/>
              </w:rPr>
            </w:r>
            <w:r w:rsidR="008A4B89" w:rsidRPr="008A4B89">
              <w:rPr>
                <w:webHidden/>
              </w:rPr>
              <w:fldChar w:fldCharType="separate"/>
            </w:r>
            <w:r>
              <w:rPr>
                <w:webHidden/>
              </w:rPr>
              <w:t>3</w:t>
            </w:r>
            <w:r w:rsidR="008A4B89" w:rsidRPr="008A4B89">
              <w:rPr>
                <w:webHidden/>
              </w:rPr>
              <w:fldChar w:fldCharType="end"/>
            </w:r>
          </w:hyperlink>
        </w:p>
        <w:p w14:paraId="70F0186A" w14:textId="6C7D488C" w:rsidR="008A4B89" w:rsidRPr="008A4B89" w:rsidRDefault="00381C15" w:rsidP="008A4B89">
          <w:pPr>
            <w:pStyle w:val="TOC1"/>
            <w:rPr>
              <w:rFonts w:asciiTheme="minorHAnsi" w:eastAsiaTheme="minorEastAsia" w:hAnsiTheme="minorHAnsi" w:cstheme="minorBidi"/>
              <w:lang w:eastAsia="en-AU"/>
            </w:rPr>
          </w:pPr>
          <w:hyperlink w:anchor="_Toc47708037" w:history="1">
            <w:r w:rsidR="008A4B89" w:rsidRPr="008A4B89">
              <w:rPr>
                <w:rStyle w:val="Hyperlink"/>
                <w:bCs/>
              </w:rPr>
              <w:t>Activity sequence and purpose</w:t>
            </w:r>
            <w:r w:rsidR="008A4B89" w:rsidRPr="008A4B89">
              <w:rPr>
                <w:webHidden/>
              </w:rPr>
              <w:tab/>
            </w:r>
            <w:r w:rsidR="008A4B89" w:rsidRPr="008A4B89">
              <w:rPr>
                <w:webHidden/>
              </w:rPr>
              <w:fldChar w:fldCharType="begin"/>
            </w:r>
            <w:r w:rsidR="008A4B89" w:rsidRPr="008A4B89">
              <w:rPr>
                <w:webHidden/>
              </w:rPr>
              <w:instrText xml:space="preserve"> PAGEREF _Toc47708037 \h </w:instrText>
            </w:r>
            <w:r w:rsidR="008A4B89" w:rsidRPr="008A4B89">
              <w:rPr>
                <w:webHidden/>
              </w:rPr>
            </w:r>
            <w:r w:rsidR="008A4B89" w:rsidRPr="008A4B89">
              <w:rPr>
                <w:webHidden/>
              </w:rPr>
              <w:fldChar w:fldCharType="separate"/>
            </w:r>
            <w:r>
              <w:rPr>
                <w:webHidden/>
              </w:rPr>
              <w:t>7</w:t>
            </w:r>
            <w:r w:rsidR="008A4B89" w:rsidRPr="008A4B89">
              <w:rPr>
                <w:webHidden/>
              </w:rPr>
              <w:fldChar w:fldCharType="end"/>
            </w:r>
          </w:hyperlink>
        </w:p>
        <w:p w14:paraId="45E5A0B4" w14:textId="6229DCDB" w:rsidR="008A4B89" w:rsidRPr="008A4B89" w:rsidRDefault="00381C15" w:rsidP="008A4B89">
          <w:pPr>
            <w:pStyle w:val="TOC1"/>
            <w:rPr>
              <w:rFonts w:asciiTheme="minorHAnsi" w:eastAsiaTheme="minorEastAsia" w:hAnsiTheme="minorHAnsi" w:cstheme="minorBidi"/>
              <w:lang w:eastAsia="en-AU"/>
            </w:rPr>
          </w:pPr>
          <w:hyperlink w:anchor="_Toc47708038" w:history="1">
            <w:r w:rsidR="008A4B89" w:rsidRPr="008A4B89">
              <w:rPr>
                <w:rStyle w:val="Hyperlink"/>
                <w:bCs/>
              </w:rPr>
              <w:t>Background</w:t>
            </w:r>
            <w:r w:rsidR="008A4B89" w:rsidRPr="008A4B89">
              <w:rPr>
                <w:webHidden/>
              </w:rPr>
              <w:tab/>
            </w:r>
            <w:r w:rsidR="008A4B89" w:rsidRPr="008A4B89">
              <w:rPr>
                <w:webHidden/>
              </w:rPr>
              <w:fldChar w:fldCharType="begin"/>
            </w:r>
            <w:r w:rsidR="008A4B89" w:rsidRPr="008A4B89">
              <w:rPr>
                <w:webHidden/>
              </w:rPr>
              <w:instrText xml:space="preserve"> PAGEREF _Toc47708038 \h </w:instrText>
            </w:r>
            <w:r w:rsidR="008A4B89" w:rsidRPr="008A4B89">
              <w:rPr>
                <w:webHidden/>
              </w:rPr>
            </w:r>
            <w:r w:rsidR="008A4B89" w:rsidRPr="008A4B89">
              <w:rPr>
                <w:webHidden/>
              </w:rPr>
              <w:fldChar w:fldCharType="separate"/>
            </w:r>
            <w:r>
              <w:rPr>
                <w:webHidden/>
              </w:rPr>
              <w:t>8</w:t>
            </w:r>
            <w:r w:rsidR="008A4B89" w:rsidRPr="008A4B89">
              <w:rPr>
                <w:webHidden/>
              </w:rPr>
              <w:fldChar w:fldCharType="end"/>
            </w:r>
          </w:hyperlink>
        </w:p>
        <w:p w14:paraId="1552FF85" w14:textId="63F9AC36" w:rsidR="008A4B89" w:rsidRPr="008A4B89" w:rsidRDefault="00381C15" w:rsidP="008A4B89">
          <w:pPr>
            <w:pStyle w:val="TOC1"/>
            <w:rPr>
              <w:rFonts w:asciiTheme="minorHAnsi" w:eastAsiaTheme="minorEastAsia" w:hAnsiTheme="minorHAnsi" w:cstheme="minorBidi"/>
              <w:lang w:eastAsia="en-AU"/>
            </w:rPr>
          </w:pPr>
          <w:hyperlink w:anchor="_Toc47708039" w:history="1">
            <w:r w:rsidR="008A4B89" w:rsidRPr="008A4B89">
              <w:rPr>
                <w:rStyle w:val="Hyperlink"/>
                <w:bCs/>
              </w:rPr>
              <w:t>Activity 1: Body breakdown</w:t>
            </w:r>
            <w:r w:rsidR="008A4B89" w:rsidRPr="008A4B89">
              <w:rPr>
                <w:webHidden/>
              </w:rPr>
              <w:tab/>
            </w:r>
            <w:r w:rsidR="008A4B89" w:rsidRPr="008A4B89">
              <w:rPr>
                <w:webHidden/>
              </w:rPr>
              <w:fldChar w:fldCharType="begin"/>
            </w:r>
            <w:r w:rsidR="008A4B89" w:rsidRPr="008A4B89">
              <w:rPr>
                <w:webHidden/>
              </w:rPr>
              <w:instrText xml:space="preserve"> PAGEREF _Toc47708039 \h </w:instrText>
            </w:r>
            <w:r w:rsidR="008A4B89" w:rsidRPr="008A4B89">
              <w:rPr>
                <w:webHidden/>
              </w:rPr>
            </w:r>
            <w:r w:rsidR="008A4B89" w:rsidRPr="008A4B89">
              <w:rPr>
                <w:webHidden/>
              </w:rPr>
              <w:fldChar w:fldCharType="separate"/>
            </w:r>
            <w:r>
              <w:rPr>
                <w:webHidden/>
              </w:rPr>
              <w:t>11</w:t>
            </w:r>
            <w:r w:rsidR="008A4B89" w:rsidRPr="008A4B89">
              <w:rPr>
                <w:webHidden/>
              </w:rPr>
              <w:fldChar w:fldCharType="end"/>
            </w:r>
          </w:hyperlink>
        </w:p>
        <w:p w14:paraId="2C215AE6" w14:textId="376F518D" w:rsidR="008A4B89" w:rsidRPr="008A4B89" w:rsidRDefault="00381C15" w:rsidP="008A4B89">
          <w:pPr>
            <w:pStyle w:val="TOC1"/>
            <w:rPr>
              <w:rFonts w:asciiTheme="minorHAnsi" w:eastAsiaTheme="minorEastAsia" w:hAnsiTheme="minorHAnsi" w:cstheme="minorBidi"/>
              <w:lang w:eastAsia="en-AU"/>
            </w:rPr>
          </w:pPr>
          <w:hyperlink w:anchor="_Toc47708040" w:history="1">
            <w:r w:rsidR="008A4B89" w:rsidRPr="008A4B89">
              <w:rPr>
                <w:rStyle w:val="Hyperlink"/>
                <w:bCs/>
              </w:rPr>
              <w:t>Activity 2: Research questionnaire</w:t>
            </w:r>
            <w:r w:rsidR="008A4B89" w:rsidRPr="008A4B89">
              <w:rPr>
                <w:webHidden/>
              </w:rPr>
              <w:tab/>
            </w:r>
            <w:r w:rsidR="008A4B89" w:rsidRPr="008A4B89">
              <w:rPr>
                <w:webHidden/>
              </w:rPr>
              <w:fldChar w:fldCharType="begin"/>
            </w:r>
            <w:r w:rsidR="008A4B89" w:rsidRPr="008A4B89">
              <w:rPr>
                <w:webHidden/>
              </w:rPr>
              <w:instrText xml:space="preserve"> PAGEREF _Toc47708040 \h </w:instrText>
            </w:r>
            <w:r w:rsidR="008A4B89" w:rsidRPr="008A4B89">
              <w:rPr>
                <w:webHidden/>
              </w:rPr>
            </w:r>
            <w:r w:rsidR="008A4B89" w:rsidRPr="008A4B89">
              <w:rPr>
                <w:webHidden/>
              </w:rPr>
              <w:fldChar w:fldCharType="separate"/>
            </w:r>
            <w:r>
              <w:rPr>
                <w:webHidden/>
              </w:rPr>
              <w:t>34</w:t>
            </w:r>
            <w:r w:rsidR="008A4B89" w:rsidRPr="008A4B89">
              <w:rPr>
                <w:webHidden/>
              </w:rPr>
              <w:fldChar w:fldCharType="end"/>
            </w:r>
          </w:hyperlink>
        </w:p>
        <w:p w14:paraId="16A8EB45" w14:textId="2638FB59" w:rsidR="008A4B89" w:rsidRPr="008A4B89" w:rsidRDefault="00381C15" w:rsidP="008A4B89">
          <w:pPr>
            <w:pStyle w:val="TOC1"/>
            <w:rPr>
              <w:rFonts w:asciiTheme="minorHAnsi" w:eastAsiaTheme="minorEastAsia" w:hAnsiTheme="minorHAnsi" w:cstheme="minorBidi"/>
              <w:lang w:eastAsia="en-AU"/>
            </w:rPr>
          </w:pPr>
          <w:hyperlink w:anchor="_Toc47708041" w:history="1">
            <w:r w:rsidR="008A4B89" w:rsidRPr="008A4B89">
              <w:rPr>
                <w:rStyle w:val="Hyperlink"/>
                <w:bCs/>
              </w:rPr>
              <w:t>Activity 3: Assistive technology prototype</w:t>
            </w:r>
            <w:r w:rsidR="008A4B89" w:rsidRPr="008A4B89">
              <w:rPr>
                <w:webHidden/>
              </w:rPr>
              <w:tab/>
            </w:r>
            <w:r w:rsidR="008A4B89" w:rsidRPr="008A4B89">
              <w:rPr>
                <w:webHidden/>
              </w:rPr>
              <w:fldChar w:fldCharType="begin"/>
            </w:r>
            <w:r w:rsidR="008A4B89" w:rsidRPr="008A4B89">
              <w:rPr>
                <w:webHidden/>
              </w:rPr>
              <w:instrText xml:space="preserve"> PAGEREF _Toc47708041 \h </w:instrText>
            </w:r>
            <w:r w:rsidR="008A4B89" w:rsidRPr="008A4B89">
              <w:rPr>
                <w:webHidden/>
              </w:rPr>
            </w:r>
            <w:r w:rsidR="008A4B89" w:rsidRPr="008A4B89">
              <w:rPr>
                <w:webHidden/>
              </w:rPr>
              <w:fldChar w:fldCharType="separate"/>
            </w:r>
            <w:r>
              <w:rPr>
                <w:webHidden/>
              </w:rPr>
              <w:t>46</w:t>
            </w:r>
            <w:r w:rsidR="008A4B89" w:rsidRPr="008A4B89">
              <w:rPr>
                <w:webHidden/>
              </w:rPr>
              <w:fldChar w:fldCharType="end"/>
            </w:r>
          </w:hyperlink>
        </w:p>
        <w:p w14:paraId="69567501" w14:textId="2D2DCA67" w:rsidR="008A4B89" w:rsidRPr="008A4B89" w:rsidRDefault="00381C15" w:rsidP="008A4B89">
          <w:pPr>
            <w:pStyle w:val="TOC1"/>
            <w:rPr>
              <w:rFonts w:asciiTheme="minorHAnsi" w:eastAsiaTheme="minorEastAsia" w:hAnsiTheme="minorHAnsi" w:cstheme="minorBidi"/>
              <w:lang w:eastAsia="en-AU"/>
            </w:rPr>
          </w:pPr>
          <w:hyperlink w:anchor="_Toc47708042" w:history="1">
            <w:r w:rsidR="008A4B89" w:rsidRPr="008A4B89">
              <w:rPr>
                <w:rStyle w:val="Hyperlink"/>
                <w:bCs/>
              </w:rPr>
              <w:t>Activity 4: Advocacy showcase</w:t>
            </w:r>
            <w:r w:rsidR="008A4B89" w:rsidRPr="008A4B89">
              <w:rPr>
                <w:webHidden/>
              </w:rPr>
              <w:tab/>
            </w:r>
            <w:r w:rsidR="008A4B89" w:rsidRPr="008A4B89">
              <w:rPr>
                <w:webHidden/>
              </w:rPr>
              <w:fldChar w:fldCharType="begin"/>
            </w:r>
            <w:r w:rsidR="008A4B89" w:rsidRPr="008A4B89">
              <w:rPr>
                <w:webHidden/>
              </w:rPr>
              <w:instrText xml:space="preserve"> PAGEREF _Toc47708042 \h </w:instrText>
            </w:r>
            <w:r w:rsidR="008A4B89" w:rsidRPr="008A4B89">
              <w:rPr>
                <w:webHidden/>
              </w:rPr>
            </w:r>
            <w:r w:rsidR="008A4B89" w:rsidRPr="008A4B89">
              <w:rPr>
                <w:webHidden/>
              </w:rPr>
              <w:fldChar w:fldCharType="separate"/>
            </w:r>
            <w:r>
              <w:rPr>
                <w:webHidden/>
              </w:rPr>
              <w:t>54</w:t>
            </w:r>
            <w:r w:rsidR="008A4B89" w:rsidRPr="008A4B89">
              <w:rPr>
                <w:webHidden/>
              </w:rPr>
              <w:fldChar w:fldCharType="end"/>
            </w:r>
          </w:hyperlink>
        </w:p>
        <w:p w14:paraId="34D39762" w14:textId="228868D3" w:rsidR="008A4B89" w:rsidRPr="008A4B89" w:rsidRDefault="00381C15" w:rsidP="008A4B89">
          <w:pPr>
            <w:pStyle w:val="TOC1"/>
            <w:rPr>
              <w:rFonts w:asciiTheme="minorHAnsi" w:eastAsiaTheme="minorEastAsia" w:hAnsiTheme="minorHAnsi" w:cstheme="minorBidi"/>
              <w:lang w:eastAsia="en-AU"/>
            </w:rPr>
          </w:pPr>
          <w:hyperlink w:anchor="_Toc47708043" w:history="1">
            <w:r w:rsidR="008A4B89" w:rsidRPr="008A4B89">
              <w:rPr>
                <w:rStyle w:val="Hyperlink"/>
                <w:bCs/>
              </w:rPr>
              <w:t>Appendix 1: Links to the Western Australian Curriculum</w:t>
            </w:r>
            <w:r w:rsidR="008A4B89" w:rsidRPr="008A4B89">
              <w:rPr>
                <w:webHidden/>
              </w:rPr>
              <w:tab/>
            </w:r>
            <w:r w:rsidR="008A4B89" w:rsidRPr="008A4B89">
              <w:rPr>
                <w:webHidden/>
              </w:rPr>
              <w:fldChar w:fldCharType="begin"/>
            </w:r>
            <w:r w:rsidR="008A4B89" w:rsidRPr="008A4B89">
              <w:rPr>
                <w:webHidden/>
              </w:rPr>
              <w:instrText xml:space="preserve"> PAGEREF _Toc47708043 \h </w:instrText>
            </w:r>
            <w:r w:rsidR="008A4B89" w:rsidRPr="008A4B89">
              <w:rPr>
                <w:webHidden/>
              </w:rPr>
            </w:r>
            <w:r w:rsidR="008A4B89" w:rsidRPr="008A4B89">
              <w:rPr>
                <w:webHidden/>
              </w:rPr>
              <w:fldChar w:fldCharType="separate"/>
            </w:r>
            <w:r>
              <w:rPr>
                <w:webHidden/>
              </w:rPr>
              <w:t>62</w:t>
            </w:r>
            <w:r w:rsidR="008A4B89" w:rsidRPr="008A4B89">
              <w:rPr>
                <w:webHidden/>
              </w:rPr>
              <w:fldChar w:fldCharType="end"/>
            </w:r>
          </w:hyperlink>
        </w:p>
        <w:p w14:paraId="34635348" w14:textId="7C834441" w:rsidR="008A4B89" w:rsidRPr="008A4B89" w:rsidRDefault="00381C15" w:rsidP="008A4B89">
          <w:pPr>
            <w:pStyle w:val="TOC1"/>
            <w:rPr>
              <w:rFonts w:asciiTheme="minorHAnsi" w:eastAsiaTheme="minorEastAsia" w:hAnsiTheme="minorHAnsi" w:cstheme="minorBidi"/>
              <w:lang w:eastAsia="en-AU"/>
            </w:rPr>
          </w:pPr>
          <w:hyperlink w:anchor="_Toc47708044" w:history="1">
            <w:r w:rsidR="008A4B89" w:rsidRPr="008A4B89">
              <w:rPr>
                <w:rStyle w:val="Hyperlink"/>
                <w:bCs/>
              </w:rPr>
              <w:t>Appendix 1B: Mathematics proficiency strands</w:t>
            </w:r>
            <w:r w:rsidR="008A4B89" w:rsidRPr="008A4B89">
              <w:rPr>
                <w:webHidden/>
              </w:rPr>
              <w:tab/>
            </w:r>
            <w:r w:rsidR="008A4B89" w:rsidRPr="008A4B89">
              <w:rPr>
                <w:webHidden/>
              </w:rPr>
              <w:fldChar w:fldCharType="begin"/>
            </w:r>
            <w:r w:rsidR="008A4B89" w:rsidRPr="008A4B89">
              <w:rPr>
                <w:webHidden/>
              </w:rPr>
              <w:instrText xml:space="preserve"> PAGEREF _Toc47708044 \h </w:instrText>
            </w:r>
            <w:r w:rsidR="008A4B89" w:rsidRPr="008A4B89">
              <w:rPr>
                <w:webHidden/>
              </w:rPr>
            </w:r>
            <w:r w:rsidR="008A4B89" w:rsidRPr="008A4B89">
              <w:rPr>
                <w:webHidden/>
              </w:rPr>
              <w:fldChar w:fldCharType="separate"/>
            </w:r>
            <w:r>
              <w:rPr>
                <w:webHidden/>
              </w:rPr>
              <w:t>65</w:t>
            </w:r>
            <w:r w:rsidR="008A4B89" w:rsidRPr="008A4B89">
              <w:rPr>
                <w:webHidden/>
              </w:rPr>
              <w:fldChar w:fldCharType="end"/>
            </w:r>
          </w:hyperlink>
        </w:p>
        <w:p w14:paraId="617ED256" w14:textId="3A7C33C7" w:rsidR="008A4B89" w:rsidRPr="008A4B89" w:rsidRDefault="00381C15" w:rsidP="008A4B89">
          <w:pPr>
            <w:pStyle w:val="TOC1"/>
            <w:rPr>
              <w:rFonts w:asciiTheme="minorHAnsi" w:eastAsiaTheme="minorEastAsia" w:hAnsiTheme="minorHAnsi" w:cstheme="minorBidi"/>
              <w:lang w:eastAsia="en-AU"/>
            </w:rPr>
          </w:pPr>
          <w:hyperlink w:anchor="_Toc47708045" w:history="1">
            <w:r w:rsidR="008A4B89" w:rsidRPr="008A4B89">
              <w:rPr>
                <w:rStyle w:val="Hyperlink"/>
                <w:bCs/>
              </w:rPr>
              <w:t>Appendix 2: General capabilities continuums</w:t>
            </w:r>
            <w:r w:rsidR="008A4B89" w:rsidRPr="008A4B89">
              <w:rPr>
                <w:webHidden/>
              </w:rPr>
              <w:tab/>
            </w:r>
            <w:r w:rsidR="008A4B89" w:rsidRPr="008A4B89">
              <w:rPr>
                <w:webHidden/>
              </w:rPr>
              <w:fldChar w:fldCharType="begin"/>
            </w:r>
            <w:r w:rsidR="008A4B89" w:rsidRPr="008A4B89">
              <w:rPr>
                <w:webHidden/>
              </w:rPr>
              <w:instrText xml:space="preserve"> PAGEREF _Toc47708045 \h </w:instrText>
            </w:r>
            <w:r w:rsidR="008A4B89" w:rsidRPr="008A4B89">
              <w:rPr>
                <w:webHidden/>
              </w:rPr>
            </w:r>
            <w:r w:rsidR="008A4B89" w:rsidRPr="008A4B89">
              <w:rPr>
                <w:webHidden/>
              </w:rPr>
              <w:fldChar w:fldCharType="separate"/>
            </w:r>
            <w:r>
              <w:rPr>
                <w:webHidden/>
              </w:rPr>
              <w:t>66</w:t>
            </w:r>
            <w:r w:rsidR="008A4B89" w:rsidRPr="008A4B89">
              <w:rPr>
                <w:webHidden/>
              </w:rPr>
              <w:fldChar w:fldCharType="end"/>
            </w:r>
          </w:hyperlink>
        </w:p>
        <w:p w14:paraId="59581DA2" w14:textId="77D2A1B4" w:rsidR="008A4B89" w:rsidRPr="008A4B89" w:rsidRDefault="00381C15" w:rsidP="008A4B89">
          <w:pPr>
            <w:pStyle w:val="TOC1"/>
            <w:rPr>
              <w:rFonts w:asciiTheme="minorHAnsi" w:eastAsiaTheme="minorEastAsia" w:hAnsiTheme="minorHAnsi" w:cstheme="minorBidi"/>
              <w:lang w:eastAsia="en-AU"/>
            </w:rPr>
          </w:pPr>
          <w:hyperlink w:anchor="_Toc47708046" w:history="1">
            <w:r w:rsidR="008A4B89" w:rsidRPr="008A4B89">
              <w:rPr>
                <w:rStyle w:val="Hyperlink"/>
                <w:bCs/>
              </w:rPr>
              <w:t>Appendix 3: Materials list</w:t>
            </w:r>
            <w:r w:rsidR="008A4B89" w:rsidRPr="008A4B89">
              <w:rPr>
                <w:webHidden/>
              </w:rPr>
              <w:tab/>
            </w:r>
            <w:r w:rsidR="008A4B89" w:rsidRPr="008A4B89">
              <w:rPr>
                <w:webHidden/>
              </w:rPr>
              <w:fldChar w:fldCharType="begin"/>
            </w:r>
            <w:r w:rsidR="008A4B89" w:rsidRPr="008A4B89">
              <w:rPr>
                <w:webHidden/>
              </w:rPr>
              <w:instrText xml:space="preserve"> PAGEREF _Toc47708046 \h </w:instrText>
            </w:r>
            <w:r w:rsidR="008A4B89" w:rsidRPr="008A4B89">
              <w:rPr>
                <w:webHidden/>
              </w:rPr>
            </w:r>
            <w:r w:rsidR="008A4B89" w:rsidRPr="008A4B89">
              <w:rPr>
                <w:webHidden/>
              </w:rPr>
              <w:fldChar w:fldCharType="separate"/>
            </w:r>
            <w:r>
              <w:rPr>
                <w:webHidden/>
              </w:rPr>
              <w:t>69</w:t>
            </w:r>
            <w:r w:rsidR="008A4B89" w:rsidRPr="008A4B89">
              <w:rPr>
                <w:webHidden/>
              </w:rPr>
              <w:fldChar w:fldCharType="end"/>
            </w:r>
          </w:hyperlink>
        </w:p>
        <w:p w14:paraId="2475BB60" w14:textId="1AF9611C" w:rsidR="008A4B89" w:rsidRPr="008A4B89" w:rsidRDefault="00381C15" w:rsidP="008A4B89">
          <w:pPr>
            <w:pStyle w:val="TOC1"/>
            <w:rPr>
              <w:rFonts w:asciiTheme="minorHAnsi" w:eastAsiaTheme="minorEastAsia" w:hAnsiTheme="minorHAnsi" w:cstheme="minorBidi"/>
              <w:lang w:eastAsia="en-AU"/>
            </w:rPr>
          </w:pPr>
          <w:hyperlink w:anchor="_Toc47708047" w:history="1">
            <w:r w:rsidR="008A4B89" w:rsidRPr="008A4B89">
              <w:rPr>
                <w:rStyle w:val="Hyperlink"/>
                <w:bCs/>
              </w:rPr>
              <w:t>Appendix 4: Design process guide</w:t>
            </w:r>
            <w:r w:rsidR="008A4B89" w:rsidRPr="008A4B89">
              <w:rPr>
                <w:webHidden/>
              </w:rPr>
              <w:tab/>
            </w:r>
            <w:r w:rsidR="008A4B89" w:rsidRPr="008A4B89">
              <w:rPr>
                <w:webHidden/>
              </w:rPr>
              <w:fldChar w:fldCharType="begin"/>
            </w:r>
            <w:r w:rsidR="008A4B89" w:rsidRPr="008A4B89">
              <w:rPr>
                <w:webHidden/>
              </w:rPr>
              <w:instrText xml:space="preserve"> PAGEREF _Toc47708047 \h </w:instrText>
            </w:r>
            <w:r w:rsidR="008A4B89" w:rsidRPr="008A4B89">
              <w:rPr>
                <w:webHidden/>
              </w:rPr>
            </w:r>
            <w:r w:rsidR="008A4B89" w:rsidRPr="008A4B89">
              <w:rPr>
                <w:webHidden/>
              </w:rPr>
              <w:fldChar w:fldCharType="separate"/>
            </w:r>
            <w:r>
              <w:rPr>
                <w:webHidden/>
              </w:rPr>
              <w:t>70</w:t>
            </w:r>
            <w:r w:rsidR="008A4B89" w:rsidRPr="008A4B89">
              <w:rPr>
                <w:webHidden/>
              </w:rPr>
              <w:fldChar w:fldCharType="end"/>
            </w:r>
          </w:hyperlink>
        </w:p>
        <w:p w14:paraId="53A21E73" w14:textId="1E6B8C8D" w:rsidR="008A4B89" w:rsidRPr="008A4B89" w:rsidRDefault="00381C15" w:rsidP="008A4B89">
          <w:pPr>
            <w:pStyle w:val="TOC1"/>
            <w:rPr>
              <w:rFonts w:asciiTheme="minorHAnsi" w:eastAsiaTheme="minorEastAsia" w:hAnsiTheme="minorHAnsi" w:cstheme="minorBidi"/>
              <w:lang w:eastAsia="en-AU"/>
            </w:rPr>
          </w:pPr>
          <w:hyperlink w:anchor="_Toc47708048" w:history="1">
            <w:r w:rsidR="008A4B89" w:rsidRPr="008A4B89">
              <w:rPr>
                <w:rStyle w:val="Hyperlink"/>
                <w:bCs/>
              </w:rPr>
              <w:t>Appendix 4B: Drawing in the design process</w:t>
            </w:r>
            <w:r w:rsidR="008A4B89" w:rsidRPr="008A4B89">
              <w:rPr>
                <w:webHidden/>
              </w:rPr>
              <w:tab/>
            </w:r>
            <w:r w:rsidR="008A4B89" w:rsidRPr="008A4B89">
              <w:rPr>
                <w:webHidden/>
              </w:rPr>
              <w:fldChar w:fldCharType="begin"/>
            </w:r>
            <w:r w:rsidR="008A4B89" w:rsidRPr="008A4B89">
              <w:rPr>
                <w:webHidden/>
              </w:rPr>
              <w:instrText xml:space="preserve"> PAGEREF _Toc47708048 \h </w:instrText>
            </w:r>
            <w:r w:rsidR="008A4B89" w:rsidRPr="008A4B89">
              <w:rPr>
                <w:webHidden/>
              </w:rPr>
            </w:r>
            <w:r w:rsidR="008A4B89" w:rsidRPr="008A4B89">
              <w:rPr>
                <w:webHidden/>
              </w:rPr>
              <w:fldChar w:fldCharType="separate"/>
            </w:r>
            <w:r>
              <w:rPr>
                <w:webHidden/>
              </w:rPr>
              <w:t>71</w:t>
            </w:r>
            <w:r w:rsidR="008A4B89" w:rsidRPr="008A4B89">
              <w:rPr>
                <w:webHidden/>
              </w:rPr>
              <w:fldChar w:fldCharType="end"/>
            </w:r>
          </w:hyperlink>
        </w:p>
        <w:p w14:paraId="0D77140C" w14:textId="3DCF99FC" w:rsidR="008A4B89" w:rsidRPr="008A4B89" w:rsidRDefault="00381C15" w:rsidP="008A4B89">
          <w:pPr>
            <w:pStyle w:val="TOC1"/>
            <w:rPr>
              <w:rFonts w:asciiTheme="minorHAnsi" w:eastAsiaTheme="minorEastAsia" w:hAnsiTheme="minorHAnsi" w:cstheme="minorBidi"/>
              <w:lang w:eastAsia="en-AU"/>
            </w:rPr>
          </w:pPr>
          <w:hyperlink w:anchor="_Toc47708049" w:history="1">
            <w:r w:rsidR="008A4B89" w:rsidRPr="008A4B89">
              <w:rPr>
                <w:rStyle w:val="Hyperlink"/>
                <w:bCs/>
              </w:rPr>
              <w:t>Appendix 5: Student journal</w:t>
            </w:r>
            <w:r w:rsidR="008A4B89" w:rsidRPr="008A4B89">
              <w:rPr>
                <w:webHidden/>
              </w:rPr>
              <w:tab/>
            </w:r>
            <w:r w:rsidR="008A4B89" w:rsidRPr="008A4B89">
              <w:rPr>
                <w:webHidden/>
              </w:rPr>
              <w:fldChar w:fldCharType="begin"/>
            </w:r>
            <w:r w:rsidR="008A4B89" w:rsidRPr="008A4B89">
              <w:rPr>
                <w:webHidden/>
              </w:rPr>
              <w:instrText xml:space="preserve"> PAGEREF _Toc47708049 \h </w:instrText>
            </w:r>
            <w:r w:rsidR="008A4B89" w:rsidRPr="008A4B89">
              <w:rPr>
                <w:webHidden/>
              </w:rPr>
            </w:r>
            <w:r w:rsidR="008A4B89" w:rsidRPr="008A4B89">
              <w:rPr>
                <w:webHidden/>
              </w:rPr>
              <w:fldChar w:fldCharType="separate"/>
            </w:r>
            <w:r>
              <w:rPr>
                <w:webHidden/>
              </w:rPr>
              <w:t>72</w:t>
            </w:r>
            <w:r w:rsidR="008A4B89" w:rsidRPr="008A4B89">
              <w:rPr>
                <w:webHidden/>
              </w:rPr>
              <w:fldChar w:fldCharType="end"/>
            </w:r>
          </w:hyperlink>
        </w:p>
        <w:p w14:paraId="2C48C3E9" w14:textId="7402C326" w:rsidR="008A4B89" w:rsidRPr="008A4B89" w:rsidRDefault="00381C15" w:rsidP="008A4B89">
          <w:pPr>
            <w:pStyle w:val="TOC1"/>
            <w:rPr>
              <w:rFonts w:asciiTheme="minorHAnsi" w:eastAsiaTheme="minorEastAsia" w:hAnsiTheme="minorHAnsi" w:cstheme="minorBidi"/>
              <w:lang w:eastAsia="en-AU"/>
            </w:rPr>
          </w:pPr>
          <w:hyperlink w:anchor="_Toc47708050" w:history="1">
            <w:r w:rsidR="008A4B89" w:rsidRPr="008A4B89">
              <w:rPr>
                <w:rStyle w:val="Hyperlink"/>
                <w:bCs/>
              </w:rPr>
              <w:t>Appendix 6: Student activity sheet 1.0: Journal checklist</w:t>
            </w:r>
            <w:r w:rsidR="008A4B89" w:rsidRPr="008A4B89">
              <w:rPr>
                <w:webHidden/>
              </w:rPr>
              <w:tab/>
            </w:r>
            <w:r w:rsidR="008A4B89" w:rsidRPr="008A4B89">
              <w:rPr>
                <w:webHidden/>
              </w:rPr>
              <w:fldChar w:fldCharType="begin"/>
            </w:r>
            <w:r w:rsidR="008A4B89" w:rsidRPr="008A4B89">
              <w:rPr>
                <w:webHidden/>
              </w:rPr>
              <w:instrText xml:space="preserve"> PAGEREF _Toc47708050 \h </w:instrText>
            </w:r>
            <w:r w:rsidR="008A4B89" w:rsidRPr="008A4B89">
              <w:rPr>
                <w:webHidden/>
              </w:rPr>
            </w:r>
            <w:r w:rsidR="008A4B89" w:rsidRPr="008A4B89">
              <w:rPr>
                <w:webHidden/>
              </w:rPr>
              <w:fldChar w:fldCharType="separate"/>
            </w:r>
            <w:r>
              <w:rPr>
                <w:webHidden/>
              </w:rPr>
              <w:t>73</w:t>
            </w:r>
            <w:r w:rsidR="008A4B89" w:rsidRPr="008A4B89">
              <w:rPr>
                <w:webHidden/>
              </w:rPr>
              <w:fldChar w:fldCharType="end"/>
            </w:r>
          </w:hyperlink>
        </w:p>
        <w:p w14:paraId="7E909A48" w14:textId="5426A651" w:rsidR="008A4B89" w:rsidRPr="008A4B89" w:rsidRDefault="00381C15" w:rsidP="008A4B89">
          <w:pPr>
            <w:pStyle w:val="TOC1"/>
            <w:rPr>
              <w:rFonts w:asciiTheme="minorHAnsi" w:eastAsiaTheme="minorEastAsia" w:hAnsiTheme="minorHAnsi" w:cstheme="minorBidi"/>
              <w:lang w:eastAsia="en-AU"/>
            </w:rPr>
          </w:pPr>
          <w:hyperlink w:anchor="_Toc47708051" w:history="1">
            <w:r w:rsidR="008A4B89" w:rsidRPr="008A4B89">
              <w:rPr>
                <w:rStyle w:val="Hyperlink"/>
                <w:bCs/>
              </w:rPr>
              <w:t>Appendix 7: Teacher resource sheet 1.1: Cooperative learning – Roles</w:t>
            </w:r>
            <w:r w:rsidR="008A4B89" w:rsidRPr="008A4B89">
              <w:rPr>
                <w:webHidden/>
              </w:rPr>
              <w:tab/>
            </w:r>
            <w:r w:rsidR="008A4B89" w:rsidRPr="008A4B89">
              <w:rPr>
                <w:webHidden/>
              </w:rPr>
              <w:fldChar w:fldCharType="begin"/>
            </w:r>
            <w:r w:rsidR="008A4B89" w:rsidRPr="008A4B89">
              <w:rPr>
                <w:webHidden/>
              </w:rPr>
              <w:instrText xml:space="preserve"> PAGEREF _Toc47708051 \h </w:instrText>
            </w:r>
            <w:r w:rsidR="008A4B89" w:rsidRPr="008A4B89">
              <w:rPr>
                <w:webHidden/>
              </w:rPr>
            </w:r>
            <w:r w:rsidR="008A4B89" w:rsidRPr="008A4B89">
              <w:rPr>
                <w:webHidden/>
              </w:rPr>
              <w:fldChar w:fldCharType="separate"/>
            </w:r>
            <w:r>
              <w:rPr>
                <w:webHidden/>
              </w:rPr>
              <w:t>74</w:t>
            </w:r>
            <w:r w:rsidR="008A4B89" w:rsidRPr="008A4B89">
              <w:rPr>
                <w:webHidden/>
              </w:rPr>
              <w:fldChar w:fldCharType="end"/>
            </w:r>
          </w:hyperlink>
        </w:p>
        <w:p w14:paraId="0C7BB7CB" w14:textId="20AFFE12" w:rsidR="008A4B89" w:rsidRPr="008A4B89" w:rsidRDefault="00381C15" w:rsidP="008A4B89">
          <w:pPr>
            <w:pStyle w:val="TOC1"/>
            <w:rPr>
              <w:rFonts w:asciiTheme="minorHAnsi" w:eastAsiaTheme="minorEastAsia" w:hAnsiTheme="minorHAnsi" w:cstheme="minorBidi"/>
              <w:lang w:eastAsia="en-AU"/>
            </w:rPr>
          </w:pPr>
          <w:hyperlink w:anchor="_Toc47708052" w:history="1">
            <w:r w:rsidR="008A4B89" w:rsidRPr="008A4B89">
              <w:rPr>
                <w:rStyle w:val="Hyperlink"/>
                <w:bCs/>
              </w:rPr>
              <w:t>Appendix 8: Teacher resource sheet 1.2: Cooperative learning – Jigsaw</w:t>
            </w:r>
            <w:r w:rsidR="008A4B89" w:rsidRPr="008A4B89">
              <w:rPr>
                <w:webHidden/>
              </w:rPr>
              <w:tab/>
            </w:r>
            <w:r w:rsidR="008A4B89" w:rsidRPr="008A4B89">
              <w:rPr>
                <w:webHidden/>
              </w:rPr>
              <w:fldChar w:fldCharType="begin"/>
            </w:r>
            <w:r w:rsidR="008A4B89" w:rsidRPr="008A4B89">
              <w:rPr>
                <w:webHidden/>
              </w:rPr>
              <w:instrText xml:space="preserve"> PAGEREF _Toc47708052 \h </w:instrText>
            </w:r>
            <w:r w:rsidR="008A4B89" w:rsidRPr="008A4B89">
              <w:rPr>
                <w:webHidden/>
              </w:rPr>
            </w:r>
            <w:r w:rsidR="008A4B89" w:rsidRPr="008A4B89">
              <w:rPr>
                <w:webHidden/>
              </w:rPr>
              <w:fldChar w:fldCharType="separate"/>
            </w:r>
            <w:r>
              <w:rPr>
                <w:webHidden/>
              </w:rPr>
              <w:t>75</w:t>
            </w:r>
            <w:r w:rsidR="008A4B89" w:rsidRPr="008A4B89">
              <w:rPr>
                <w:webHidden/>
              </w:rPr>
              <w:fldChar w:fldCharType="end"/>
            </w:r>
          </w:hyperlink>
        </w:p>
        <w:p w14:paraId="01468F23" w14:textId="574C5B48" w:rsidR="008A4B89" w:rsidRPr="008A4B89" w:rsidRDefault="00381C15" w:rsidP="008A4B89">
          <w:pPr>
            <w:pStyle w:val="TOC1"/>
            <w:rPr>
              <w:rFonts w:asciiTheme="minorHAnsi" w:eastAsiaTheme="minorEastAsia" w:hAnsiTheme="minorHAnsi" w:cstheme="minorBidi"/>
              <w:lang w:eastAsia="en-AU"/>
            </w:rPr>
          </w:pPr>
          <w:hyperlink w:anchor="_Toc47708053" w:history="1">
            <w:r w:rsidR="008A4B89" w:rsidRPr="008A4B89">
              <w:rPr>
                <w:rStyle w:val="Hyperlink"/>
                <w:bCs/>
              </w:rPr>
              <w:t>Appendix 9: Teacher resource sheet 1.3: Cooperative learning – Think-pair-share</w:t>
            </w:r>
            <w:r w:rsidR="008A4B89" w:rsidRPr="008A4B89">
              <w:rPr>
                <w:webHidden/>
              </w:rPr>
              <w:tab/>
            </w:r>
            <w:r w:rsidR="008A4B89" w:rsidRPr="008A4B89">
              <w:rPr>
                <w:webHidden/>
              </w:rPr>
              <w:fldChar w:fldCharType="begin"/>
            </w:r>
            <w:r w:rsidR="008A4B89" w:rsidRPr="008A4B89">
              <w:rPr>
                <w:webHidden/>
              </w:rPr>
              <w:instrText xml:space="preserve"> PAGEREF _Toc47708053 \h </w:instrText>
            </w:r>
            <w:r w:rsidR="008A4B89" w:rsidRPr="008A4B89">
              <w:rPr>
                <w:webHidden/>
              </w:rPr>
            </w:r>
            <w:r w:rsidR="008A4B89" w:rsidRPr="008A4B89">
              <w:rPr>
                <w:webHidden/>
              </w:rPr>
              <w:fldChar w:fldCharType="separate"/>
            </w:r>
            <w:r>
              <w:rPr>
                <w:webHidden/>
              </w:rPr>
              <w:t>76</w:t>
            </w:r>
            <w:r w:rsidR="008A4B89" w:rsidRPr="008A4B89">
              <w:rPr>
                <w:webHidden/>
              </w:rPr>
              <w:fldChar w:fldCharType="end"/>
            </w:r>
          </w:hyperlink>
        </w:p>
        <w:p w14:paraId="0AEDE186" w14:textId="4767EC6A" w:rsidR="008A4B89" w:rsidRPr="008A4B89" w:rsidRDefault="00381C15" w:rsidP="008A4B89">
          <w:pPr>
            <w:pStyle w:val="TOC1"/>
            <w:rPr>
              <w:rFonts w:asciiTheme="minorHAnsi" w:eastAsiaTheme="minorEastAsia" w:hAnsiTheme="minorHAnsi" w:cstheme="minorBidi"/>
              <w:lang w:eastAsia="en-AU"/>
            </w:rPr>
          </w:pPr>
          <w:hyperlink w:anchor="_Toc47708054" w:history="1">
            <w:r w:rsidR="008A4B89" w:rsidRPr="008A4B89">
              <w:rPr>
                <w:rStyle w:val="Hyperlink"/>
                <w:bCs/>
              </w:rPr>
              <w:t>Appendix 10: Teacher resource sheet 1.4: Cooperative learning – Placemat</w:t>
            </w:r>
            <w:r w:rsidR="008A4B89" w:rsidRPr="008A4B89">
              <w:rPr>
                <w:webHidden/>
              </w:rPr>
              <w:tab/>
            </w:r>
            <w:r w:rsidR="008A4B89" w:rsidRPr="008A4B89">
              <w:rPr>
                <w:webHidden/>
              </w:rPr>
              <w:fldChar w:fldCharType="begin"/>
            </w:r>
            <w:r w:rsidR="008A4B89" w:rsidRPr="008A4B89">
              <w:rPr>
                <w:webHidden/>
              </w:rPr>
              <w:instrText xml:space="preserve"> PAGEREF _Toc47708054 \h </w:instrText>
            </w:r>
            <w:r w:rsidR="008A4B89" w:rsidRPr="008A4B89">
              <w:rPr>
                <w:webHidden/>
              </w:rPr>
            </w:r>
            <w:r w:rsidR="008A4B89" w:rsidRPr="008A4B89">
              <w:rPr>
                <w:webHidden/>
              </w:rPr>
              <w:fldChar w:fldCharType="separate"/>
            </w:r>
            <w:r>
              <w:rPr>
                <w:webHidden/>
              </w:rPr>
              <w:t>77</w:t>
            </w:r>
            <w:r w:rsidR="008A4B89" w:rsidRPr="008A4B89">
              <w:rPr>
                <w:webHidden/>
              </w:rPr>
              <w:fldChar w:fldCharType="end"/>
            </w:r>
          </w:hyperlink>
        </w:p>
        <w:p w14:paraId="62F180CF" w14:textId="193ABDFE" w:rsidR="008A4B89" w:rsidRPr="008A4B89" w:rsidRDefault="00381C15" w:rsidP="008A4B89">
          <w:pPr>
            <w:pStyle w:val="TOC1"/>
            <w:rPr>
              <w:rFonts w:asciiTheme="minorHAnsi" w:eastAsiaTheme="minorEastAsia" w:hAnsiTheme="minorHAnsi" w:cstheme="minorBidi"/>
              <w:lang w:eastAsia="en-AU"/>
            </w:rPr>
          </w:pPr>
          <w:hyperlink w:anchor="_Toc47708055" w:history="1">
            <w:r w:rsidR="008A4B89" w:rsidRPr="008A4B89">
              <w:rPr>
                <w:rStyle w:val="Hyperlink"/>
                <w:bCs/>
              </w:rPr>
              <w:t>Appendix 11: Student activity sheet 1.5: Two-point threshold test</w:t>
            </w:r>
            <w:r w:rsidR="008A4B89" w:rsidRPr="008A4B89">
              <w:rPr>
                <w:webHidden/>
              </w:rPr>
              <w:tab/>
            </w:r>
            <w:r w:rsidR="008A4B89" w:rsidRPr="008A4B89">
              <w:rPr>
                <w:webHidden/>
              </w:rPr>
              <w:fldChar w:fldCharType="begin"/>
            </w:r>
            <w:r w:rsidR="008A4B89" w:rsidRPr="008A4B89">
              <w:rPr>
                <w:webHidden/>
              </w:rPr>
              <w:instrText xml:space="preserve"> PAGEREF _Toc47708055 \h </w:instrText>
            </w:r>
            <w:r w:rsidR="008A4B89" w:rsidRPr="008A4B89">
              <w:rPr>
                <w:webHidden/>
              </w:rPr>
            </w:r>
            <w:r w:rsidR="008A4B89" w:rsidRPr="008A4B89">
              <w:rPr>
                <w:webHidden/>
              </w:rPr>
              <w:fldChar w:fldCharType="separate"/>
            </w:r>
            <w:r>
              <w:rPr>
                <w:webHidden/>
              </w:rPr>
              <w:t>78</w:t>
            </w:r>
            <w:r w:rsidR="008A4B89" w:rsidRPr="008A4B89">
              <w:rPr>
                <w:webHidden/>
              </w:rPr>
              <w:fldChar w:fldCharType="end"/>
            </w:r>
          </w:hyperlink>
        </w:p>
        <w:p w14:paraId="65E77434" w14:textId="3972628A" w:rsidR="008A4B89" w:rsidRPr="008A4B89" w:rsidRDefault="00381C15" w:rsidP="008A4B89">
          <w:pPr>
            <w:pStyle w:val="TOC1"/>
            <w:rPr>
              <w:rFonts w:asciiTheme="minorHAnsi" w:eastAsiaTheme="minorEastAsia" w:hAnsiTheme="minorHAnsi" w:cstheme="minorBidi"/>
              <w:lang w:eastAsia="en-AU"/>
            </w:rPr>
          </w:pPr>
          <w:hyperlink w:anchor="_Toc47708056" w:history="1">
            <w:r w:rsidR="008A4B89" w:rsidRPr="008A4B89">
              <w:rPr>
                <w:rStyle w:val="Hyperlink"/>
                <w:bCs/>
              </w:rPr>
              <w:t>Appendix 12: Student activity sheet 1.6: Hot and cold two-point threshold test</w:t>
            </w:r>
            <w:r w:rsidR="008A4B89" w:rsidRPr="008A4B89">
              <w:rPr>
                <w:webHidden/>
              </w:rPr>
              <w:tab/>
            </w:r>
            <w:r w:rsidR="008A4B89" w:rsidRPr="008A4B89">
              <w:rPr>
                <w:webHidden/>
              </w:rPr>
              <w:fldChar w:fldCharType="begin"/>
            </w:r>
            <w:r w:rsidR="008A4B89" w:rsidRPr="008A4B89">
              <w:rPr>
                <w:webHidden/>
              </w:rPr>
              <w:instrText xml:space="preserve"> PAGEREF _Toc47708056 \h </w:instrText>
            </w:r>
            <w:r w:rsidR="008A4B89" w:rsidRPr="008A4B89">
              <w:rPr>
                <w:webHidden/>
              </w:rPr>
            </w:r>
            <w:r w:rsidR="008A4B89" w:rsidRPr="008A4B89">
              <w:rPr>
                <w:webHidden/>
              </w:rPr>
              <w:fldChar w:fldCharType="separate"/>
            </w:r>
            <w:r>
              <w:rPr>
                <w:webHidden/>
              </w:rPr>
              <w:t>81</w:t>
            </w:r>
            <w:r w:rsidR="008A4B89" w:rsidRPr="008A4B89">
              <w:rPr>
                <w:webHidden/>
              </w:rPr>
              <w:fldChar w:fldCharType="end"/>
            </w:r>
          </w:hyperlink>
        </w:p>
        <w:p w14:paraId="7B61DFBB" w14:textId="1806C800" w:rsidR="008A4B89" w:rsidRPr="008A4B89" w:rsidRDefault="00381C15" w:rsidP="008A4B89">
          <w:pPr>
            <w:pStyle w:val="TOC1"/>
            <w:rPr>
              <w:rFonts w:asciiTheme="minorHAnsi" w:eastAsiaTheme="minorEastAsia" w:hAnsiTheme="minorHAnsi" w:cstheme="minorBidi"/>
              <w:lang w:eastAsia="en-AU"/>
            </w:rPr>
          </w:pPr>
          <w:hyperlink w:anchor="_Toc47708057" w:history="1">
            <w:r w:rsidR="008A4B89" w:rsidRPr="008A4B89">
              <w:rPr>
                <w:rStyle w:val="Hyperlink"/>
                <w:bCs/>
              </w:rPr>
              <w:t>Appendix 13: Student activity sheet 1.7: Frequency hearing test</w:t>
            </w:r>
            <w:r w:rsidR="008A4B89" w:rsidRPr="008A4B89">
              <w:rPr>
                <w:webHidden/>
              </w:rPr>
              <w:tab/>
            </w:r>
            <w:r w:rsidR="008A4B89" w:rsidRPr="008A4B89">
              <w:rPr>
                <w:webHidden/>
              </w:rPr>
              <w:fldChar w:fldCharType="begin"/>
            </w:r>
            <w:r w:rsidR="008A4B89" w:rsidRPr="008A4B89">
              <w:rPr>
                <w:webHidden/>
              </w:rPr>
              <w:instrText xml:space="preserve"> PAGEREF _Toc47708057 \h </w:instrText>
            </w:r>
            <w:r w:rsidR="008A4B89" w:rsidRPr="008A4B89">
              <w:rPr>
                <w:webHidden/>
              </w:rPr>
            </w:r>
            <w:r w:rsidR="008A4B89" w:rsidRPr="008A4B89">
              <w:rPr>
                <w:webHidden/>
              </w:rPr>
              <w:fldChar w:fldCharType="separate"/>
            </w:r>
            <w:r>
              <w:rPr>
                <w:webHidden/>
              </w:rPr>
              <w:t>85</w:t>
            </w:r>
            <w:r w:rsidR="008A4B89" w:rsidRPr="008A4B89">
              <w:rPr>
                <w:webHidden/>
              </w:rPr>
              <w:fldChar w:fldCharType="end"/>
            </w:r>
          </w:hyperlink>
        </w:p>
        <w:p w14:paraId="74D0F7E6" w14:textId="67ED2D21" w:rsidR="008A4B89" w:rsidRPr="008A4B89" w:rsidRDefault="00381C15" w:rsidP="008A4B89">
          <w:pPr>
            <w:pStyle w:val="TOC1"/>
            <w:rPr>
              <w:rFonts w:asciiTheme="minorHAnsi" w:eastAsiaTheme="minorEastAsia" w:hAnsiTheme="minorHAnsi" w:cstheme="minorBidi"/>
              <w:lang w:eastAsia="en-AU"/>
            </w:rPr>
          </w:pPr>
          <w:hyperlink w:anchor="_Toc47708058" w:history="1">
            <w:r w:rsidR="008A4B89" w:rsidRPr="008A4B89">
              <w:rPr>
                <w:rStyle w:val="Hyperlink"/>
                <w:bCs/>
              </w:rPr>
              <w:t>Appendix 14: Student activity sheet 1.8: Visualising sounds</w:t>
            </w:r>
            <w:r w:rsidR="008A4B89" w:rsidRPr="008A4B89">
              <w:rPr>
                <w:webHidden/>
              </w:rPr>
              <w:tab/>
            </w:r>
            <w:r w:rsidR="008A4B89" w:rsidRPr="008A4B89">
              <w:rPr>
                <w:webHidden/>
              </w:rPr>
              <w:fldChar w:fldCharType="begin"/>
            </w:r>
            <w:r w:rsidR="008A4B89" w:rsidRPr="008A4B89">
              <w:rPr>
                <w:webHidden/>
              </w:rPr>
              <w:instrText xml:space="preserve"> PAGEREF _Toc47708058 \h </w:instrText>
            </w:r>
            <w:r w:rsidR="008A4B89" w:rsidRPr="008A4B89">
              <w:rPr>
                <w:webHidden/>
              </w:rPr>
            </w:r>
            <w:r w:rsidR="008A4B89" w:rsidRPr="008A4B89">
              <w:rPr>
                <w:webHidden/>
              </w:rPr>
              <w:fldChar w:fldCharType="separate"/>
            </w:r>
            <w:r>
              <w:rPr>
                <w:webHidden/>
              </w:rPr>
              <w:t>87</w:t>
            </w:r>
            <w:r w:rsidR="008A4B89" w:rsidRPr="008A4B89">
              <w:rPr>
                <w:webHidden/>
              </w:rPr>
              <w:fldChar w:fldCharType="end"/>
            </w:r>
          </w:hyperlink>
        </w:p>
        <w:p w14:paraId="0FC33336" w14:textId="5DA94E7E" w:rsidR="008A4B89" w:rsidRPr="008A4B89" w:rsidRDefault="00381C15" w:rsidP="008A4B89">
          <w:pPr>
            <w:pStyle w:val="TOC1"/>
            <w:rPr>
              <w:rFonts w:asciiTheme="minorHAnsi" w:eastAsiaTheme="minorEastAsia" w:hAnsiTheme="minorHAnsi" w:cstheme="minorBidi"/>
              <w:lang w:eastAsia="en-AU"/>
            </w:rPr>
          </w:pPr>
          <w:hyperlink w:anchor="_Toc47708059" w:history="1">
            <w:r w:rsidR="008A4B89" w:rsidRPr="008A4B89">
              <w:rPr>
                <w:rStyle w:val="Hyperlink"/>
                <w:bCs/>
              </w:rPr>
              <w:t>Appendix 15: Student activity sheet 1.9: Reaction time test</w:t>
            </w:r>
            <w:r w:rsidR="008A4B89" w:rsidRPr="008A4B89">
              <w:rPr>
                <w:webHidden/>
              </w:rPr>
              <w:tab/>
            </w:r>
            <w:r w:rsidR="008A4B89" w:rsidRPr="008A4B89">
              <w:rPr>
                <w:webHidden/>
              </w:rPr>
              <w:fldChar w:fldCharType="begin"/>
            </w:r>
            <w:r w:rsidR="008A4B89" w:rsidRPr="008A4B89">
              <w:rPr>
                <w:webHidden/>
              </w:rPr>
              <w:instrText xml:space="preserve"> PAGEREF _Toc47708059 \h </w:instrText>
            </w:r>
            <w:r w:rsidR="008A4B89" w:rsidRPr="008A4B89">
              <w:rPr>
                <w:webHidden/>
              </w:rPr>
            </w:r>
            <w:r w:rsidR="008A4B89" w:rsidRPr="008A4B89">
              <w:rPr>
                <w:webHidden/>
              </w:rPr>
              <w:fldChar w:fldCharType="separate"/>
            </w:r>
            <w:r>
              <w:rPr>
                <w:webHidden/>
              </w:rPr>
              <w:t>89</w:t>
            </w:r>
            <w:r w:rsidR="008A4B89" w:rsidRPr="008A4B89">
              <w:rPr>
                <w:webHidden/>
              </w:rPr>
              <w:fldChar w:fldCharType="end"/>
            </w:r>
          </w:hyperlink>
        </w:p>
        <w:p w14:paraId="4E904D72" w14:textId="6938DFF1" w:rsidR="008A4B89" w:rsidRPr="008A4B89" w:rsidRDefault="00381C15" w:rsidP="008A4B89">
          <w:pPr>
            <w:pStyle w:val="TOC1"/>
            <w:rPr>
              <w:rFonts w:asciiTheme="minorHAnsi" w:eastAsiaTheme="minorEastAsia" w:hAnsiTheme="minorHAnsi" w:cstheme="minorBidi"/>
              <w:lang w:eastAsia="en-AU"/>
            </w:rPr>
          </w:pPr>
          <w:hyperlink w:anchor="_Toc47708060" w:history="1">
            <w:r w:rsidR="008A4B89" w:rsidRPr="008A4B89">
              <w:rPr>
                <w:rStyle w:val="Hyperlink"/>
                <w:bCs/>
              </w:rPr>
              <w:t>Appendix 16: Student activity sheet 3.1: Design brief</w:t>
            </w:r>
            <w:r w:rsidR="008A4B89" w:rsidRPr="008A4B89">
              <w:rPr>
                <w:webHidden/>
              </w:rPr>
              <w:tab/>
            </w:r>
            <w:r w:rsidR="008A4B89" w:rsidRPr="008A4B89">
              <w:rPr>
                <w:webHidden/>
              </w:rPr>
              <w:fldChar w:fldCharType="begin"/>
            </w:r>
            <w:r w:rsidR="008A4B89" w:rsidRPr="008A4B89">
              <w:rPr>
                <w:webHidden/>
              </w:rPr>
              <w:instrText xml:space="preserve"> PAGEREF _Toc47708060 \h </w:instrText>
            </w:r>
            <w:r w:rsidR="008A4B89" w:rsidRPr="008A4B89">
              <w:rPr>
                <w:webHidden/>
              </w:rPr>
            </w:r>
            <w:r w:rsidR="008A4B89" w:rsidRPr="008A4B89">
              <w:rPr>
                <w:webHidden/>
              </w:rPr>
              <w:fldChar w:fldCharType="separate"/>
            </w:r>
            <w:r>
              <w:rPr>
                <w:webHidden/>
              </w:rPr>
              <w:t>92</w:t>
            </w:r>
            <w:r w:rsidR="008A4B89" w:rsidRPr="008A4B89">
              <w:rPr>
                <w:webHidden/>
              </w:rPr>
              <w:fldChar w:fldCharType="end"/>
            </w:r>
          </w:hyperlink>
        </w:p>
        <w:p w14:paraId="10F7FC69" w14:textId="3F6BB6E0" w:rsidR="008A4B89" w:rsidRPr="008A4B89" w:rsidRDefault="00381C15" w:rsidP="008A4B89">
          <w:pPr>
            <w:pStyle w:val="TOC1"/>
            <w:rPr>
              <w:rFonts w:asciiTheme="minorHAnsi" w:eastAsiaTheme="minorEastAsia" w:hAnsiTheme="minorHAnsi" w:cstheme="minorBidi"/>
              <w:lang w:eastAsia="en-AU"/>
            </w:rPr>
          </w:pPr>
          <w:hyperlink w:anchor="_Toc47708061" w:history="1">
            <w:r w:rsidR="008A4B89" w:rsidRPr="008A4B89">
              <w:rPr>
                <w:rStyle w:val="Hyperlink"/>
                <w:bCs/>
              </w:rPr>
              <w:t>Appendix 17: Student activity sheet 4.1: Presentation review</w:t>
            </w:r>
            <w:r w:rsidR="008A4B89" w:rsidRPr="008A4B89">
              <w:rPr>
                <w:webHidden/>
              </w:rPr>
              <w:tab/>
            </w:r>
            <w:r w:rsidR="008A4B89" w:rsidRPr="008A4B89">
              <w:rPr>
                <w:webHidden/>
              </w:rPr>
              <w:fldChar w:fldCharType="begin"/>
            </w:r>
            <w:r w:rsidR="008A4B89" w:rsidRPr="008A4B89">
              <w:rPr>
                <w:webHidden/>
              </w:rPr>
              <w:instrText xml:space="preserve"> PAGEREF _Toc47708061 \h </w:instrText>
            </w:r>
            <w:r w:rsidR="008A4B89" w:rsidRPr="008A4B89">
              <w:rPr>
                <w:webHidden/>
              </w:rPr>
            </w:r>
            <w:r w:rsidR="008A4B89" w:rsidRPr="008A4B89">
              <w:rPr>
                <w:webHidden/>
              </w:rPr>
              <w:fldChar w:fldCharType="separate"/>
            </w:r>
            <w:r>
              <w:rPr>
                <w:webHidden/>
              </w:rPr>
              <w:t>93</w:t>
            </w:r>
            <w:r w:rsidR="008A4B89" w:rsidRPr="008A4B89">
              <w:rPr>
                <w:webHidden/>
              </w:rPr>
              <w:fldChar w:fldCharType="end"/>
            </w:r>
          </w:hyperlink>
        </w:p>
        <w:p w14:paraId="149B1480" w14:textId="78C6E008" w:rsidR="008A4B89" w:rsidRPr="008A4B89" w:rsidRDefault="00381C15" w:rsidP="008A4B89">
          <w:pPr>
            <w:pStyle w:val="TOC1"/>
            <w:rPr>
              <w:rFonts w:asciiTheme="minorHAnsi" w:eastAsiaTheme="minorEastAsia" w:hAnsiTheme="minorHAnsi" w:cstheme="minorBidi"/>
              <w:lang w:eastAsia="en-AU"/>
            </w:rPr>
          </w:pPr>
          <w:hyperlink w:anchor="_Toc47708062" w:history="1">
            <w:r w:rsidR="008A4B89" w:rsidRPr="008A4B89">
              <w:rPr>
                <w:rStyle w:val="Hyperlink"/>
                <w:bCs/>
              </w:rPr>
              <w:t>Appendix 18: Student activity sheet 4.2: Ladder of feedback</w:t>
            </w:r>
            <w:r w:rsidR="008A4B89" w:rsidRPr="008A4B89">
              <w:rPr>
                <w:webHidden/>
              </w:rPr>
              <w:tab/>
            </w:r>
            <w:r w:rsidR="008A4B89" w:rsidRPr="008A4B89">
              <w:rPr>
                <w:webHidden/>
              </w:rPr>
              <w:fldChar w:fldCharType="begin"/>
            </w:r>
            <w:r w:rsidR="008A4B89" w:rsidRPr="008A4B89">
              <w:rPr>
                <w:webHidden/>
              </w:rPr>
              <w:instrText xml:space="preserve"> PAGEREF _Toc47708062 \h </w:instrText>
            </w:r>
            <w:r w:rsidR="008A4B89" w:rsidRPr="008A4B89">
              <w:rPr>
                <w:webHidden/>
              </w:rPr>
            </w:r>
            <w:r w:rsidR="008A4B89" w:rsidRPr="008A4B89">
              <w:rPr>
                <w:webHidden/>
              </w:rPr>
              <w:fldChar w:fldCharType="separate"/>
            </w:r>
            <w:r>
              <w:rPr>
                <w:webHidden/>
              </w:rPr>
              <w:t>94</w:t>
            </w:r>
            <w:r w:rsidR="008A4B89" w:rsidRPr="008A4B89">
              <w:rPr>
                <w:webHidden/>
              </w:rPr>
              <w:fldChar w:fldCharType="end"/>
            </w:r>
          </w:hyperlink>
        </w:p>
        <w:p w14:paraId="1C6E2980" w14:textId="4F1B4FE8" w:rsidR="008A4B89" w:rsidRPr="008A4B89" w:rsidRDefault="00381C15" w:rsidP="008A4B89">
          <w:pPr>
            <w:pStyle w:val="TOC1"/>
            <w:rPr>
              <w:rFonts w:asciiTheme="minorHAnsi" w:eastAsiaTheme="minorEastAsia" w:hAnsiTheme="minorHAnsi" w:cstheme="minorBidi"/>
              <w:lang w:eastAsia="en-AU"/>
            </w:rPr>
          </w:pPr>
          <w:hyperlink w:anchor="_Toc47708063" w:history="1">
            <w:r w:rsidR="008A4B89" w:rsidRPr="008A4B89">
              <w:rPr>
                <w:rStyle w:val="Hyperlink"/>
                <w:bCs/>
              </w:rPr>
              <w:t>Appendix 19: Teacher resource sheet 4.3: Evaluation</w:t>
            </w:r>
            <w:r w:rsidR="008A4B89" w:rsidRPr="008A4B89">
              <w:rPr>
                <w:webHidden/>
              </w:rPr>
              <w:tab/>
            </w:r>
            <w:r w:rsidR="008A4B89" w:rsidRPr="008A4B89">
              <w:rPr>
                <w:webHidden/>
              </w:rPr>
              <w:fldChar w:fldCharType="begin"/>
            </w:r>
            <w:r w:rsidR="008A4B89" w:rsidRPr="008A4B89">
              <w:rPr>
                <w:webHidden/>
              </w:rPr>
              <w:instrText xml:space="preserve"> PAGEREF _Toc47708063 \h </w:instrText>
            </w:r>
            <w:r w:rsidR="008A4B89" w:rsidRPr="008A4B89">
              <w:rPr>
                <w:webHidden/>
              </w:rPr>
            </w:r>
            <w:r w:rsidR="008A4B89" w:rsidRPr="008A4B89">
              <w:rPr>
                <w:webHidden/>
              </w:rPr>
              <w:fldChar w:fldCharType="separate"/>
            </w:r>
            <w:r>
              <w:rPr>
                <w:webHidden/>
              </w:rPr>
              <w:t>95</w:t>
            </w:r>
            <w:r w:rsidR="008A4B89" w:rsidRPr="008A4B89">
              <w:rPr>
                <w:webHidden/>
              </w:rPr>
              <w:fldChar w:fldCharType="end"/>
            </w:r>
          </w:hyperlink>
        </w:p>
        <w:p w14:paraId="493AD36A" w14:textId="42F7D683" w:rsidR="008A4B89" w:rsidRPr="008A4B89" w:rsidRDefault="00381C15" w:rsidP="008A4B89">
          <w:pPr>
            <w:pStyle w:val="TOC1"/>
            <w:rPr>
              <w:rFonts w:asciiTheme="minorHAnsi" w:eastAsiaTheme="minorEastAsia" w:hAnsiTheme="minorHAnsi" w:cstheme="minorBidi"/>
              <w:lang w:eastAsia="en-AU"/>
            </w:rPr>
          </w:pPr>
          <w:hyperlink w:anchor="_Toc47708064" w:history="1">
            <w:r w:rsidR="008A4B89" w:rsidRPr="008A4B89">
              <w:rPr>
                <w:rStyle w:val="Hyperlink"/>
                <w:bCs/>
              </w:rPr>
              <w:t>Appendix 20: Student activity sheet 4.4: Self-evaluation</w:t>
            </w:r>
            <w:r w:rsidR="008A4B89" w:rsidRPr="008A4B89">
              <w:rPr>
                <w:webHidden/>
              </w:rPr>
              <w:tab/>
            </w:r>
            <w:r w:rsidR="008A4B89" w:rsidRPr="008A4B89">
              <w:rPr>
                <w:webHidden/>
              </w:rPr>
              <w:fldChar w:fldCharType="begin"/>
            </w:r>
            <w:r w:rsidR="008A4B89" w:rsidRPr="008A4B89">
              <w:rPr>
                <w:webHidden/>
              </w:rPr>
              <w:instrText xml:space="preserve"> PAGEREF _Toc47708064 \h </w:instrText>
            </w:r>
            <w:r w:rsidR="008A4B89" w:rsidRPr="008A4B89">
              <w:rPr>
                <w:webHidden/>
              </w:rPr>
            </w:r>
            <w:r w:rsidR="008A4B89" w:rsidRPr="008A4B89">
              <w:rPr>
                <w:webHidden/>
              </w:rPr>
              <w:fldChar w:fldCharType="separate"/>
            </w:r>
            <w:r>
              <w:rPr>
                <w:webHidden/>
              </w:rPr>
              <w:t>9</w:t>
            </w:r>
            <w:r>
              <w:rPr>
                <w:webHidden/>
              </w:rPr>
              <w:t>6</w:t>
            </w:r>
            <w:r w:rsidR="008A4B89" w:rsidRPr="008A4B89">
              <w:rPr>
                <w:webHidden/>
              </w:rPr>
              <w:fldChar w:fldCharType="end"/>
            </w:r>
          </w:hyperlink>
        </w:p>
        <w:p w14:paraId="1E151B06" w14:textId="12100304" w:rsidR="00894647" w:rsidRPr="005F1BFE" w:rsidRDefault="006A2F75" w:rsidP="008A4B89">
          <w:pPr>
            <w:pStyle w:val="TOC1"/>
          </w:pPr>
          <w:r w:rsidRPr="008A4B89">
            <w:fldChar w:fldCharType="end"/>
          </w:r>
        </w:p>
      </w:sdtContent>
    </w:sdt>
    <w:bookmarkEnd w:id="1" w:displacedByCustomXml="prev"/>
    <w:p w14:paraId="36632725" w14:textId="70515282" w:rsidR="00B9172B" w:rsidRPr="00921964" w:rsidRDefault="00FD053F" w:rsidP="00340D57">
      <w:pPr>
        <w:pStyle w:val="Heading1"/>
        <w:rPr>
          <w:rStyle w:val="Heading1Char"/>
        </w:rPr>
      </w:pPr>
      <w:bookmarkStart w:id="2" w:name="_Toc47708035"/>
      <w:r w:rsidRPr="00921964">
        <w:t xml:space="preserve">The </w:t>
      </w:r>
      <w:r w:rsidR="00182C8D" w:rsidRPr="00921964">
        <w:t>STEM Learning P</w:t>
      </w:r>
      <w:r w:rsidR="00340D57" w:rsidRPr="00921964">
        <w:t>roject</w:t>
      </w:r>
      <w:bookmarkEnd w:id="2"/>
    </w:p>
    <w:p w14:paraId="2846ACD4" w14:textId="6013D2D2" w:rsidR="00D603DD" w:rsidRPr="00921964" w:rsidRDefault="00182C8D" w:rsidP="00992C4F">
      <w:pPr>
        <w:spacing w:after="240"/>
        <w:rPr>
          <w:lang w:eastAsia="en-AU"/>
        </w:rPr>
      </w:pPr>
      <w:r w:rsidRPr="00921964">
        <w:rPr>
          <w:lang w:eastAsia="en-AU"/>
        </w:rPr>
        <w:t xml:space="preserve">The </w:t>
      </w:r>
      <w:r w:rsidR="000B289D" w:rsidRPr="00921964">
        <w:rPr>
          <w:lang w:eastAsia="en-AU"/>
        </w:rPr>
        <w:t xml:space="preserve">aim of the </w:t>
      </w:r>
      <w:r w:rsidRPr="00921964">
        <w:rPr>
          <w:lang w:eastAsia="en-AU"/>
        </w:rPr>
        <w:t>STEM Learning P</w:t>
      </w:r>
      <w:r w:rsidR="000B289D" w:rsidRPr="00921964">
        <w:rPr>
          <w:lang w:eastAsia="en-AU"/>
        </w:rPr>
        <w:t xml:space="preserve">roject </w:t>
      </w:r>
      <w:r w:rsidR="00D603DD" w:rsidRPr="00921964">
        <w:rPr>
          <w:lang w:eastAsia="en-AU"/>
        </w:rPr>
        <w:t xml:space="preserve">is to generate students’ interest, enjoyment and engagement with STEM (Science, Technology, Engineering and Mathematics) and to encourage their ongoing participation in STEM </w:t>
      </w:r>
      <w:r w:rsidR="000B289D" w:rsidRPr="00921964">
        <w:rPr>
          <w:lang w:eastAsia="en-AU"/>
        </w:rPr>
        <w:t>both at school</w:t>
      </w:r>
      <w:r w:rsidR="00D603DD" w:rsidRPr="00921964">
        <w:rPr>
          <w:lang w:eastAsia="en-AU"/>
        </w:rPr>
        <w:t xml:space="preserve"> and </w:t>
      </w:r>
      <w:r w:rsidR="00033371" w:rsidRPr="00921964">
        <w:rPr>
          <w:lang w:eastAsia="en-AU"/>
        </w:rPr>
        <w:t>in subsequent careers</w:t>
      </w:r>
      <w:r w:rsidR="00D603DD" w:rsidRPr="00921964">
        <w:rPr>
          <w:lang w:eastAsia="en-AU"/>
        </w:rPr>
        <w:t>.</w:t>
      </w:r>
      <w:r w:rsidR="00992C4F" w:rsidRPr="00921964">
        <w:rPr>
          <w:lang w:eastAsia="en-AU"/>
        </w:rPr>
        <w:t xml:space="preserve"> </w:t>
      </w:r>
      <w:r w:rsidR="007D42C1" w:rsidRPr="00D603DD">
        <w:rPr>
          <w:lang w:eastAsia="en-AU"/>
        </w:rPr>
        <w:t>The curriculum resources will support teachers to implement and extend the Western Austral</w:t>
      </w:r>
      <w:r w:rsidR="007D42C1">
        <w:rPr>
          <w:lang w:eastAsia="en-AU"/>
        </w:rPr>
        <w:t xml:space="preserve">ian Curriculum </w:t>
      </w:r>
      <w:r w:rsidR="007D42C1" w:rsidRPr="00D603DD">
        <w:rPr>
          <w:lang w:eastAsia="en-AU"/>
        </w:rPr>
        <w:t>across Kindergarten to Year 12</w:t>
      </w:r>
      <w:r w:rsidR="007D42C1">
        <w:rPr>
          <w:lang w:eastAsia="en-AU"/>
        </w:rPr>
        <w:t xml:space="preserve"> and develop the general c</w:t>
      </w:r>
      <w:r w:rsidR="007D42C1" w:rsidRPr="00D603DD">
        <w:rPr>
          <w:lang w:eastAsia="en-AU"/>
        </w:rPr>
        <w:t>apabilities.</w:t>
      </w:r>
    </w:p>
    <w:p w14:paraId="00B3089C" w14:textId="34CC81FE" w:rsidR="00D603DD" w:rsidRPr="00921964" w:rsidRDefault="00D603DD" w:rsidP="00992C4F">
      <w:pPr>
        <w:rPr>
          <w:b/>
          <w:color w:val="757575"/>
          <w:lang w:eastAsia="en-AU"/>
        </w:rPr>
      </w:pPr>
      <w:r w:rsidRPr="00921964">
        <w:rPr>
          <w:b/>
          <w:lang w:eastAsia="en-AU"/>
        </w:rPr>
        <w:t>Why STEM?</w:t>
      </w:r>
    </w:p>
    <w:p w14:paraId="6F5DFE3E" w14:textId="43106172" w:rsidR="00D603DD" w:rsidRPr="00921964" w:rsidRDefault="000B289D" w:rsidP="00992C4F">
      <w:pPr>
        <w:rPr>
          <w:lang w:eastAsia="en-AU"/>
        </w:rPr>
      </w:pPr>
      <w:r w:rsidRPr="00921964">
        <w:rPr>
          <w:lang w:eastAsia="en-AU"/>
        </w:rPr>
        <w:t xml:space="preserve">A quality </w:t>
      </w:r>
      <w:r w:rsidR="00D603DD" w:rsidRPr="00921964">
        <w:rPr>
          <w:lang w:eastAsia="en-AU"/>
        </w:rPr>
        <w:t>STEM education will develop the knowledge and intellectual skills to drive the innovation required to address global economic, social and environmental challenges.</w:t>
      </w:r>
    </w:p>
    <w:p w14:paraId="6B75DCCA" w14:textId="136D451A" w:rsidR="00D603DD" w:rsidRPr="00921964" w:rsidRDefault="00D603DD" w:rsidP="00992C4F">
      <w:pPr>
        <w:spacing w:after="240"/>
        <w:rPr>
          <w:lang w:eastAsia="en-AU"/>
        </w:rPr>
      </w:pPr>
      <w:r w:rsidRPr="00921964">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sidRPr="00921964">
        <w:rPr>
          <w:lang w:eastAsia="en-AU"/>
        </w:rPr>
        <w:t xml:space="preserve"> </w:t>
      </w:r>
      <w:r w:rsidRPr="00921964">
        <w:rPr>
          <w:lang w:eastAsia="en-AU"/>
        </w:rPr>
        <w:t xml:space="preserve">Seventy-five per cent of the jobs in the emerging economy will require </w:t>
      </w:r>
      <w:r w:rsidR="001B5506" w:rsidRPr="00921964">
        <w:rPr>
          <w:lang w:eastAsia="en-AU"/>
        </w:rPr>
        <w:t xml:space="preserve">critical </w:t>
      </w:r>
      <w:r w:rsidRPr="00921964">
        <w:rPr>
          <w:lang w:eastAsia="en-AU"/>
        </w:rPr>
        <w:t xml:space="preserve">and </w:t>
      </w:r>
      <w:r w:rsidR="001B5506" w:rsidRPr="00921964">
        <w:rPr>
          <w:lang w:eastAsia="en-AU"/>
        </w:rPr>
        <w:t>creative</w:t>
      </w:r>
      <w:r w:rsidRPr="00921964">
        <w:rPr>
          <w:lang w:eastAsia="en-AU"/>
        </w:rPr>
        <w:t xml:space="preserve"> thinking and problem</w:t>
      </w:r>
      <w:r w:rsidR="003E3C9F">
        <w:rPr>
          <w:lang w:eastAsia="en-AU"/>
        </w:rPr>
        <w:t>-</w:t>
      </w:r>
      <w:r w:rsidRPr="00921964">
        <w:rPr>
          <w:lang w:eastAsia="en-AU"/>
        </w:rPr>
        <w:t>solving</w:t>
      </w:r>
      <w:r w:rsidR="00182C8D" w:rsidRPr="00921964">
        <w:rPr>
          <w:lang w:eastAsia="en-AU"/>
        </w:rPr>
        <w:t>,</w:t>
      </w:r>
      <w:r w:rsidRPr="00921964">
        <w:rPr>
          <w:lang w:eastAsia="en-AU"/>
        </w:rPr>
        <w:t xml:space="preserve"> supported </w:t>
      </w:r>
      <w:r w:rsidR="000B289D" w:rsidRPr="00921964">
        <w:rPr>
          <w:lang w:eastAsia="en-AU"/>
        </w:rPr>
        <w:t>by</w:t>
      </w:r>
      <w:r w:rsidRPr="00921964">
        <w:rPr>
          <w:lang w:eastAsia="en-AU"/>
        </w:rPr>
        <w:t xml:space="preserve"> skills of collaboration</w:t>
      </w:r>
      <w:r w:rsidR="00182C8D" w:rsidRPr="00921964">
        <w:rPr>
          <w:lang w:eastAsia="en-AU"/>
        </w:rPr>
        <w:t>,</w:t>
      </w:r>
      <w:r w:rsidRPr="00921964">
        <w:rPr>
          <w:lang w:eastAsia="en-AU"/>
        </w:rPr>
        <w:t xml:space="preserve"> teamwork and literacy in mathematics, science and technology. This is what we call STEM capability.</w:t>
      </w:r>
      <w:r w:rsidR="00992C4F" w:rsidRPr="00921964">
        <w:rPr>
          <w:lang w:eastAsia="en-AU"/>
        </w:rPr>
        <w:t xml:space="preserve"> </w:t>
      </w:r>
      <w:r w:rsidRPr="00921964">
        <w:rPr>
          <w:lang w:eastAsia="en-AU"/>
        </w:rPr>
        <w:t>The vision is to respond to the challenges of today and tomorrow by preparing students for</w:t>
      </w:r>
      <w:r w:rsidR="006F1819" w:rsidRPr="00921964">
        <w:rPr>
          <w:lang w:eastAsia="en-AU"/>
        </w:rPr>
        <w:t xml:space="preserve"> a world that requires multi</w:t>
      </w:r>
      <w:r w:rsidRPr="00921964">
        <w:rPr>
          <w:lang w:eastAsia="en-AU"/>
        </w:rPr>
        <w:t>disciplinary STEM thinking and capability.</w:t>
      </w:r>
    </w:p>
    <w:p w14:paraId="23A41B1C" w14:textId="08DAC51B" w:rsidR="00D603DD" w:rsidRPr="00921964" w:rsidRDefault="00BE5486" w:rsidP="00992C4F">
      <w:pPr>
        <w:rPr>
          <w:b/>
          <w:lang w:eastAsia="en-AU"/>
        </w:rPr>
      </w:pPr>
      <w:r w:rsidRPr="00921964">
        <w:rPr>
          <w:b/>
          <w:lang w:eastAsia="en-AU"/>
        </w:rPr>
        <w:t>The a</w:t>
      </w:r>
      <w:r w:rsidR="00D603DD" w:rsidRPr="00921964">
        <w:rPr>
          <w:b/>
          <w:lang w:eastAsia="en-AU"/>
        </w:rPr>
        <w:t>pproach</w:t>
      </w:r>
    </w:p>
    <w:p w14:paraId="69B0C009" w14:textId="56F2023D" w:rsidR="00D603DD" w:rsidRPr="00921964" w:rsidRDefault="00E84BEF" w:rsidP="00992C4F">
      <w:pPr>
        <w:rPr>
          <w:color w:val="757575"/>
          <w:lang w:eastAsia="en-AU"/>
        </w:rPr>
      </w:pPr>
      <w:r w:rsidRPr="00921964">
        <w:rPr>
          <w:noProof/>
          <w:lang w:eastAsia="en-AU"/>
        </w:rPr>
        <mc:AlternateContent>
          <mc:Choice Requires="wpg">
            <w:drawing>
              <wp:anchor distT="0" distB="0" distL="114300" distR="114300" simplePos="0" relativeHeight="251658279" behindDoc="0" locked="0" layoutInCell="1" allowOverlap="1" wp14:anchorId="5D2A4D1D" wp14:editId="15728359">
                <wp:simplePos x="0" y="0"/>
                <wp:positionH relativeFrom="column">
                  <wp:posOffset>592455</wp:posOffset>
                </wp:positionH>
                <wp:positionV relativeFrom="paragraph">
                  <wp:posOffset>534035</wp:posOffset>
                </wp:positionV>
                <wp:extent cx="4429176" cy="3240126"/>
                <wp:effectExtent l="0" t="0" r="9525" b="0"/>
                <wp:wrapNone/>
                <wp:docPr id="11" name="Group 11"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3" name="Picture 293"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9"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descr="A close up of a map&#10;&#10;Description generated with high confidence"/>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group w14:anchorId="5761E29D" id="Group 11"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46.65pt;margin-top:42.05pt;width:348.75pt;height:255.15pt;z-index:251658279"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9lQSwME&#10;CgAAAAAAAAAhABGXETBc/wAAXP8AABUAAABkcnMvbWVkaWEvaW1hZ2UyLmpwZWf/2P/gABBKRklG&#10;AAEBAQDcANwAAP/bAEMAAgEBAQEBAgEBAQICAgICBAMCAgICBQQEAwQGBQYGBgUGBgYHCQgGBwkH&#10;BgYICwgJCgoKCgoGCAsMCwoMCQoKCv/bAEMBAgICAgICBQMDBQoHBgcKCgoKCgoKCgoKCgoKCgoK&#10;CgoKCgoKCgoKCgoKCgoKCgoKCgoKCgoKCgoKCgoKCgoKCv/AABEIAmwEK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KKACiiigAooooAKKKKACiiigAooooAKKKKACiiigAooooAKKK&#10;KACiiigAooooAKKKKACijN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&#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3"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">
                  <v:imagedata r:id="rId22" o:title="The diagram shows the process from real-world problem to research (Activity 1) to investigation via science and mathematics (Activity 2) to designing a solution (Activity 3) to communicating and evaluating that solution (Activity 4)" cropbottom="53253f"/>
                </v:shape>
                <v:shape id="Picture 6"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">
                  <v:imagedata r:id="rId23" o:title="A close up of a map&#10;&#10;Description generated with high confidence"/>
                </v:shape>
              </v:group>
            </w:pict>
          </mc:Fallback>
        </mc:AlternateContent>
      </w:r>
      <w:r w:rsidR="00D603DD" w:rsidRPr="00921964">
        <w:rPr>
          <w:lang w:eastAsia="en-AU"/>
        </w:rPr>
        <w:t xml:space="preserve">STEM capabilities are developed when students are challenged </w:t>
      </w:r>
      <w:r w:rsidR="006D2A00" w:rsidRPr="00921964">
        <w:rPr>
          <w:lang w:eastAsia="en-AU"/>
        </w:rPr>
        <w:t>to solve open-</w:t>
      </w:r>
      <w:r w:rsidR="00D603DD" w:rsidRPr="00921964">
        <w:rPr>
          <w:lang w:eastAsia="en-AU"/>
        </w:rPr>
        <w:t xml:space="preserve">ended, real-world problems </w:t>
      </w:r>
      <w:r w:rsidR="000B289D" w:rsidRPr="00921964">
        <w:rPr>
          <w:lang w:eastAsia="en-AU"/>
        </w:rPr>
        <w:t>that</w:t>
      </w:r>
      <w:r w:rsidR="00D603DD" w:rsidRPr="00921964">
        <w:rPr>
          <w:lang w:eastAsia="en-AU"/>
        </w:rPr>
        <w:t xml:space="preserve"> engage students in the processes of the STEM disciplines</w:t>
      </w:r>
      <w:r w:rsidR="000B289D" w:rsidRPr="00921964">
        <w:rPr>
          <w:lang w:eastAsia="en-AU"/>
        </w:rPr>
        <w:t>.</w:t>
      </w:r>
    </w:p>
    <w:p w14:paraId="7BCAE2E0" w14:textId="650F4EB1" w:rsidR="00B9172B" w:rsidRPr="00921964" w:rsidRDefault="00B9172B" w:rsidP="0030728E">
      <w:pPr>
        <w:widowControl/>
        <w:spacing w:before="0" w:after="160" w:line="259" w:lineRule="auto"/>
      </w:pPr>
    </w:p>
    <w:p w14:paraId="664C318F" w14:textId="174AD8FC" w:rsidR="00E54F28" w:rsidRPr="00921964" w:rsidRDefault="00E84BEF" w:rsidP="00B9172B">
      <w:pPr>
        <w:rPr>
          <w:color w:val="0070C0"/>
        </w:rPr>
      </w:pPr>
      <w:r w:rsidRPr="00921964">
        <w:rPr>
          <w:noProof/>
          <w:lang w:eastAsia="en-AU"/>
        </w:rPr>
        <mc:AlternateContent>
          <mc:Choice Requires="wps">
            <w:drawing>
              <wp:anchor distT="0" distB="0" distL="114300" distR="114300" simplePos="0" relativeHeight="251658281" behindDoc="0" locked="0" layoutInCell="1" allowOverlap="1" wp14:anchorId="414DA602" wp14:editId="76389896">
                <wp:simplePos x="0" y="0"/>
                <wp:positionH relativeFrom="column">
                  <wp:posOffset>590550</wp:posOffset>
                </wp:positionH>
                <wp:positionV relativeFrom="paragraph">
                  <wp:posOffset>2978150</wp:posOffset>
                </wp:positionV>
                <wp:extent cx="4676775" cy="635"/>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4676775" cy="635"/>
                        </a:xfrm>
                        <a:prstGeom prst="rect">
                          <a:avLst/>
                        </a:prstGeom>
                        <a:solidFill>
                          <a:prstClr val="white"/>
                        </a:solidFill>
                        <a:ln>
                          <a:noFill/>
                        </a:ln>
                      </wps:spPr>
                      <wps:txbx>
                        <w:txbxContent>
                          <w:p w14:paraId="6CFAEE55" w14:textId="5C4F999E" w:rsidR="00C96CE4" w:rsidRPr="00FD6F15" w:rsidRDefault="00C96CE4" w:rsidP="00E84BEF">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4DA602" id="_x0000_t202" coordsize="21600,21600" o:spt="202" path="m,l,21600r21600,l21600,xe">
                <v:stroke joinstyle="miter"/>
                <v:path gradientshapeok="t" o:connecttype="rect"/>
              </v:shapetype>
              <v:shape id="Text Box 73" o:spid="_x0000_s1026" type="#_x0000_t202" style="position:absolute;margin-left:46.5pt;margin-top:234.5pt;width:368.25pt;height:.05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" stroked="f">
                <v:textbox style="mso-fit-shape-to-text:t" inset="0,0,0,0">
                  <w:txbxContent>
                    <w:p w14:paraId="6CFAEE55" w14:textId="5C4F999E" w:rsidR="00C96CE4" w:rsidRPr="00FD6F15" w:rsidRDefault="00C96CE4" w:rsidP="00E84BEF">
                      <w:pPr>
                        <w:pStyle w:val="Caption"/>
                        <w:jc w:val="center"/>
                        <w:rPr>
                          <w:noProof/>
                        </w:rPr>
                      </w:pPr>
                      <w:r>
                        <w:rPr>
                          <w:noProof/>
                        </w:rPr>
                        <w:t>STEM Consortium</w:t>
                      </w:r>
                    </w:p>
                  </w:txbxContent>
                </v:textbox>
              </v:shape>
            </w:pict>
          </mc:Fallback>
        </mc:AlternateContent>
      </w:r>
      <w:r w:rsidR="00327D37" w:rsidRPr="00921964">
        <w:br w:type="page"/>
      </w:r>
      <w:r w:rsidR="002F49AE" w:rsidRPr="00921964">
        <w:rPr>
          <w:b/>
          <w:color w:val="2E74B5" w:themeColor="accent1" w:themeShade="BF"/>
          <w:sz w:val="28"/>
          <w:szCs w:val="28"/>
        </w:rPr>
        <w:t xml:space="preserve">Year </w:t>
      </w:r>
      <w:r w:rsidR="001B0D4E" w:rsidRPr="00921964">
        <w:rPr>
          <w:b/>
          <w:color w:val="2E74B5" w:themeColor="accent1" w:themeShade="BF"/>
          <w:sz w:val="28"/>
          <w:szCs w:val="28"/>
        </w:rPr>
        <w:t>9</w:t>
      </w:r>
      <w:r w:rsidR="002F49AE" w:rsidRPr="00921964">
        <w:rPr>
          <w:b/>
          <w:color w:val="2E74B5" w:themeColor="accent1" w:themeShade="BF"/>
          <w:sz w:val="28"/>
          <w:szCs w:val="28"/>
        </w:rPr>
        <w:t xml:space="preserve"> – </w:t>
      </w:r>
      <w:r w:rsidR="001B0D4E" w:rsidRPr="00921964">
        <w:rPr>
          <w:b/>
          <w:color w:val="2E74B5" w:themeColor="accent1" w:themeShade="BF"/>
          <w:sz w:val="28"/>
          <w:szCs w:val="28"/>
        </w:rPr>
        <w:t>Assist me</w:t>
      </w:r>
    </w:p>
    <w:p w14:paraId="4CE7FA4C" w14:textId="7DC93CD5" w:rsidR="00E54F28" w:rsidRPr="00921964" w:rsidRDefault="00E54F28" w:rsidP="00452945">
      <w:pPr>
        <w:pStyle w:val="Heading1"/>
        <w:spacing w:before="240"/>
      </w:pPr>
      <w:bookmarkStart w:id="3" w:name="_Toc465262493"/>
      <w:bookmarkStart w:id="4" w:name="_Toc47708036"/>
      <w:r w:rsidRPr="00921964">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RPr="00921964" w14:paraId="109257DA" w14:textId="77777777" w:rsidTr="00E54F28">
        <w:tc>
          <w:tcPr>
            <w:tcW w:w="9016" w:type="dxa"/>
          </w:tcPr>
          <w:p w14:paraId="370B9648" w14:textId="1A78F0C4" w:rsidR="00D96940" w:rsidRPr="00921964" w:rsidRDefault="00FC23E4" w:rsidP="00E84BEF">
            <w:pPr>
              <w:rPr>
                <w:lang w:val="en-AU"/>
              </w:rPr>
            </w:pPr>
            <w:r w:rsidRPr="00921964">
              <w:rPr>
                <w:i/>
                <w:lang w:val="en-AU"/>
              </w:rPr>
              <w:t>Ass</w:t>
            </w:r>
            <w:r w:rsidR="003D00F7" w:rsidRPr="00921964">
              <w:rPr>
                <w:i/>
                <w:lang w:val="en-AU"/>
              </w:rPr>
              <w:t>i</w:t>
            </w:r>
            <w:r w:rsidRPr="00921964">
              <w:rPr>
                <w:i/>
                <w:lang w:val="en-AU"/>
              </w:rPr>
              <w:t>st me</w:t>
            </w:r>
            <w:r w:rsidRPr="00921964">
              <w:rPr>
                <w:lang w:val="en-AU"/>
              </w:rPr>
              <w:t xml:space="preserve"> provides </w:t>
            </w:r>
            <w:r w:rsidR="003D00F7" w:rsidRPr="00921964">
              <w:rPr>
                <w:lang w:val="en-AU"/>
              </w:rPr>
              <w:t xml:space="preserve">an </w:t>
            </w:r>
            <w:r w:rsidRPr="00921964">
              <w:rPr>
                <w:lang w:val="en-AU"/>
              </w:rPr>
              <w:t xml:space="preserve">opportunity </w:t>
            </w:r>
            <w:r w:rsidR="005F1BFE">
              <w:rPr>
                <w:lang w:val="en-AU"/>
              </w:rPr>
              <w:t xml:space="preserve">for students to build empathy and </w:t>
            </w:r>
            <w:r w:rsidR="00E01B15" w:rsidRPr="00921964">
              <w:rPr>
                <w:lang w:val="en-AU"/>
              </w:rPr>
              <w:t>relationships between the</w:t>
            </w:r>
            <w:r w:rsidR="003E3C9F">
              <w:rPr>
                <w:lang w:val="en-AU"/>
              </w:rPr>
              <w:t>ir</w:t>
            </w:r>
            <w:r w:rsidR="00E01B15" w:rsidRPr="00921964">
              <w:rPr>
                <w:lang w:val="en-AU"/>
              </w:rPr>
              <w:t xml:space="preserve"> school and </w:t>
            </w:r>
            <w:r w:rsidR="00E15521" w:rsidRPr="00921964">
              <w:rPr>
                <w:lang w:val="en-AU"/>
              </w:rPr>
              <w:t>the community</w:t>
            </w:r>
            <w:r w:rsidR="00DD1642" w:rsidRPr="00921964">
              <w:rPr>
                <w:lang w:val="en-AU"/>
              </w:rPr>
              <w:t>, including education</w:t>
            </w:r>
            <w:r w:rsidR="00A207DC" w:rsidRPr="00921964">
              <w:rPr>
                <w:lang w:val="en-AU"/>
              </w:rPr>
              <w:t xml:space="preserve"> support centres</w:t>
            </w:r>
            <w:r w:rsidR="00E01B15" w:rsidRPr="00921964">
              <w:rPr>
                <w:lang w:val="en-AU"/>
              </w:rPr>
              <w:t xml:space="preserve">, </w:t>
            </w:r>
            <w:r w:rsidR="00A207DC" w:rsidRPr="00921964">
              <w:rPr>
                <w:lang w:val="en-AU"/>
              </w:rPr>
              <w:t xml:space="preserve">aged care </w:t>
            </w:r>
            <w:r w:rsidR="00E01B15" w:rsidRPr="00921964">
              <w:rPr>
                <w:lang w:val="en-AU"/>
              </w:rPr>
              <w:t>facilit</w:t>
            </w:r>
            <w:r w:rsidR="00D85889" w:rsidRPr="00921964">
              <w:rPr>
                <w:lang w:val="en-AU"/>
              </w:rPr>
              <w:t>ies or</w:t>
            </w:r>
            <w:r w:rsidR="00E01B15" w:rsidRPr="00921964">
              <w:rPr>
                <w:lang w:val="en-AU"/>
              </w:rPr>
              <w:t xml:space="preserve"> disability service provider</w:t>
            </w:r>
            <w:r w:rsidR="00D85889" w:rsidRPr="00921964">
              <w:rPr>
                <w:lang w:val="en-AU"/>
              </w:rPr>
              <w:t>s.</w:t>
            </w:r>
          </w:p>
          <w:p w14:paraId="1B240117" w14:textId="59F5223E" w:rsidR="00FF6161" w:rsidRPr="00921964" w:rsidRDefault="00FC23E4" w:rsidP="00E54F28">
            <w:pPr>
              <w:rPr>
                <w:lang w:val="en-AU"/>
              </w:rPr>
            </w:pPr>
            <w:r w:rsidRPr="00921964">
              <w:rPr>
                <w:bCs/>
                <w:lang w:val="en-AU"/>
              </w:rPr>
              <w:t xml:space="preserve">A healthy learning community is characterised by strong, supportive relationships between the people </w:t>
            </w:r>
            <w:r w:rsidR="003E3C9F">
              <w:rPr>
                <w:bCs/>
                <w:lang w:val="en-AU"/>
              </w:rPr>
              <w:t>within it</w:t>
            </w:r>
            <w:r w:rsidRPr="00921964">
              <w:rPr>
                <w:bCs/>
                <w:lang w:val="en-AU"/>
              </w:rPr>
              <w:t>.</w:t>
            </w:r>
            <w:r w:rsidRPr="00921964">
              <w:rPr>
                <w:b/>
                <w:bCs/>
                <w:lang w:val="en-AU"/>
              </w:rPr>
              <w:t xml:space="preserve"> </w:t>
            </w:r>
            <w:r w:rsidR="00C23133" w:rsidRPr="00921964">
              <w:rPr>
                <w:lang w:val="en-AU"/>
              </w:rPr>
              <w:t>Educators</w:t>
            </w:r>
            <w:r w:rsidRPr="00921964">
              <w:rPr>
                <w:lang w:val="en-AU"/>
              </w:rPr>
              <w:t xml:space="preserve"> have an opportunity to facilitate connections between </w:t>
            </w:r>
            <w:r w:rsidR="003F5592" w:rsidRPr="00921964">
              <w:rPr>
                <w:lang w:val="en-AU"/>
              </w:rPr>
              <w:t xml:space="preserve">students and </w:t>
            </w:r>
            <w:r w:rsidRPr="00921964">
              <w:rPr>
                <w:lang w:val="en-AU"/>
              </w:rPr>
              <w:t>people</w:t>
            </w:r>
            <w:r w:rsidR="00D85889" w:rsidRPr="00921964">
              <w:rPr>
                <w:lang w:val="en-AU"/>
              </w:rPr>
              <w:t xml:space="preserve"> in the community</w:t>
            </w:r>
            <w:r w:rsidRPr="00921964">
              <w:rPr>
                <w:lang w:val="en-AU"/>
              </w:rPr>
              <w:t xml:space="preserve">, and to work </w:t>
            </w:r>
            <w:r w:rsidR="003F5592" w:rsidRPr="00921964">
              <w:rPr>
                <w:lang w:val="en-AU"/>
              </w:rPr>
              <w:t xml:space="preserve">with </w:t>
            </w:r>
            <w:r w:rsidR="007F687B" w:rsidRPr="00921964">
              <w:rPr>
                <w:lang w:val="en-AU"/>
              </w:rPr>
              <w:t>them</w:t>
            </w:r>
            <w:r w:rsidR="003F5592" w:rsidRPr="00921964">
              <w:rPr>
                <w:lang w:val="en-AU"/>
              </w:rPr>
              <w:t xml:space="preserve"> </w:t>
            </w:r>
            <w:r w:rsidRPr="00921964">
              <w:rPr>
                <w:lang w:val="en-AU"/>
              </w:rPr>
              <w:t>to create a respectful and inclusive environment that promotes mental health and wellbein</w:t>
            </w:r>
            <w:r w:rsidR="00210278" w:rsidRPr="00921964">
              <w:rPr>
                <w:lang w:val="en-AU"/>
              </w:rPr>
              <w:t xml:space="preserve">g. </w:t>
            </w:r>
          </w:p>
          <w:p w14:paraId="69A6F60F" w14:textId="06327609" w:rsidR="00FF6161" w:rsidRPr="00921964" w:rsidRDefault="00A207DC" w:rsidP="00E54F28">
            <w:pPr>
              <w:rPr>
                <w:lang w:val="en-AU"/>
              </w:rPr>
            </w:pPr>
            <w:r w:rsidRPr="00921964">
              <w:rPr>
                <w:lang w:val="en-AU"/>
              </w:rPr>
              <w:t>S</w:t>
            </w:r>
            <w:r w:rsidR="00D85889" w:rsidRPr="00921964">
              <w:rPr>
                <w:lang w:val="en-AU"/>
              </w:rPr>
              <w:t xml:space="preserve">chools </w:t>
            </w:r>
            <w:r w:rsidRPr="00921964">
              <w:rPr>
                <w:lang w:val="en-AU"/>
              </w:rPr>
              <w:t xml:space="preserve">engaging </w:t>
            </w:r>
            <w:r w:rsidR="00D85889" w:rsidRPr="00921964">
              <w:rPr>
                <w:lang w:val="en-AU"/>
              </w:rPr>
              <w:t xml:space="preserve">with </w:t>
            </w:r>
            <w:r w:rsidRPr="00921964">
              <w:rPr>
                <w:lang w:val="en-AU"/>
              </w:rPr>
              <w:t xml:space="preserve">the </w:t>
            </w:r>
            <w:r w:rsidR="00D85889" w:rsidRPr="00921964">
              <w:rPr>
                <w:lang w:val="en-AU"/>
              </w:rPr>
              <w:t xml:space="preserve">community </w:t>
            </w:r>
            <w:r w:rsidRPr="00921964">
              <w:rPr>
                <w:lang w:val="en-AU"/>
              </w:rPr>
              <w:t xml:space="preserve">can </w:t>
            </w:r>
            <w:r w:rsidR="00FC23E4" w:rsidRPr="00921964">
              <w:rPr>
                <w:lang w:val="en-AU"/>
              </w:rPr>
              <w:t xml:space="preserve">maximise the benefits </w:t>
            </w:r>
            <w:r w:rsidRPr="00921964">
              <w:rPr>
                <w:lang w:val="en-AU"/>
              </w:rPr>
              <w:t xml:space="preserve">of learning </w:t>
            </w:r>
            <w:r w:rsidR="00FC23E4" w:rsidRPr="00921964">
              <w:rPr>
                <w:lang w:val="en-AU"/>
              </w:rPr>
              <w:t>opportunities for children through participation in positive learning environments outside the classroom</w:t>
            </w:r>
            <w:r w:rsidR="00D24A57">
              <w:rPr>
                <w:lang w:val="en-AU"/>
              </w:rPr>
              <w:t>.</w:t>
            </w:r>
          </w:p>
          <w:p w14:paraId="5E92398D" w14:textId="77777777" w:rsidR="00E54F28" w:rsidRPr="00921964" w:rsidRDefault="00E54F28" w:rsidP="00E84BEF">
            <w:pPr>
              <w:spacing w:before="240"/>
              <w:rPr>
                <w:rFonts w:cstheme="minorHAnsi"/>
                <w:b/>
                <w:lang w:val="en-AU"/>
              </w:rPr>
            </w:pPr>
            <w:r w:rsidRPr="00921964">
              <w:rPr>
                <w:rFonts w:cstheme="minorHAnsi"/>
                <w:b/>
                <w:lang w:val="en-AU"/>
              </w:rPr>
              <w:t xml:space="preserve">What is the context? </w:t>
            </w:r>
          </w:p>
          <w:p w14:paraId="78D581DE" w14:textId="2C2F9C56" w:rsidR="001B0D4E" w:rsidRPr="00921964" w:rsidRDefault="001B0D4E" w:rsidP="001B0D4E">
            <w:pPr>
              <w:rPr>
                <w:lang w:val="en-AU"/>
              </w:rPr>
            </w:pPr>
            <w:r w:rsidRPr="00921964">
              <w:rPr>
                <w:lang w:val="en-AU"/>
              </w:rPr>
              <w:t xml:space="preserve">In this module, students consider the </w:t>
            </w:r>
            <w:r w:rsidR="00A207DC" w:rsidRPr="00921964">
              <w:rPr>
                <w:lang w:val="en-AU"/>
              </w:rPr>
              <w:t>relevance of</w:t>
            </w:r>
            <w:r w:rsidRPr="00921964">
              <w:rPr>
                <w:lang w:val="en-AU"/>
              </w:rPr>
              <w:t xml:space="preserve"> STEM </w:t>
            </w:r>
            <w:r w:rsidR="00A207DC" w:rsidRPr="00921964">
              <w:rPr>
                <w:lang w:val="en-AU"/>
              </w:rPr>
              <w:t xml:space="preserve">learning </w:t>
            </w:r>
            <w:r w:rsidRPr="00921964">
              <w:rPr>
                <w:lang w:val="en-AU"/>
              </w:rPr>
              <w:t xml:space="preserve">and the role it plays in healthcare. They </w:t>
            </w:r>
            <w:r w:rsidR="00A207DC" w:rsidRPr="00921964">
              <w:rPr>
                <w:lang w:val="en-AU"/>
              </w:rPr>
              <w:t>learn</w:t>
            </w:r>
            <w:r w:rsidRPr="00921964">
              <w:rPr>
                <w:lang w:val="en-AU"/>
              </w:rPr>
              <w:t xml:space="preserve"> that biomedical engineers and doctors work together to continually improve and creatively invent revolutionary devices </w:t>
            </w:r>
            <w:r w:rsidR="00732E4E" w:rsidRPr="00921964">
              <w:rPr>
                <w:lang w:val="en-AU"/>
              </w:rPr>
              <w:t>that</w:t>
            </w:r>
            <w:r w:rsidRPr="00921964">
              <w:rPr>
                <w:lang w:val="en-AU"/>
              </w:rPr>
              <w:t xml:space="preserve"> enable people </w:t>
            </w:r>
            <w:r w:rsidR="00E15521" w:rsidRPr="00921964">
              <w:rPr>
                <w:lang w:val="en-AU"/>
              </w:rPr>
              <w:t xml:space="preserve">with disabilities </w:t>
            </w:r>
            <w:r w:rsidRPr="00921964">
              <w:rPr>
                <w:lang w:val="en-AU"/>
              </w:rPr>
              <w:t xml:space="preserve">to complete daily life tasks efficiently and effectively. </w:t>
            </w:r>
            <w:r w:rsidR="003E3C9F">
              <w:rPr>
                <w:lang w:val="en-AU"/>
              </w:rPr>
              <w:t>Students</w:t>
            </w:r>
            <w:r w:rsidR="003E3C9F" w:rsidRPr="00921964">
              <w:rPr>
                <w:lang w:val="en-AU"/>
              </w:rPr>
              <w:t xml:space="preserve"> </w:t>
            </w:r>
            <w:r w:rsidRPr="00921964">
              <w:rPr>
                <w:lang w:val="en-AU"/>
              </w:rPr>
              <w:t>consider ethics</w:t>
            </w:r>
            <w:r w:rsidR="00F50681" w:rsidRPr="00921964">
              <w:rPr>
                <w:lang w:val="en-AU"/>
              </w:rPr>
              <w:t>, princi</w:t>
            </w:r>
            <w:r w:rsidR="00007BAD" w:rsidRPr="00921964">
              <w:rPr>
                <w:lang w:val="en-AU"/>
              </w:rPr>
              <w:t>ples of social justice</w:t>
            </w:r>
            <w:r w:rsidR="00732E4E" w:rsidRPr="00921964">
              <w:rPr>
                <w:lang w:val="en-AU"/>
              </w:rPr>
              <w:t>,</w:t>
            </w:r>
            <w:r w:rsidR="00007BAD" w:rsidRPr="00921964">
              <w:rPr>
                <w:lang w:val="en-AU"/>
              </w:rPr>
              <w:t xml:space="preserve"> </w:t>
            </w:r>
            <w:r w:rsidRPr="00921964">
              <w:rPr>
                <w:lang w:val="en-AU"/>
              </w:rPr>
              <w:t>and the role of technology when it comes to assistive technology</w:t>
            </w:r>
            <w:r w:rsidR="00E15521" w:rsidRPr="00921964">
              <w:rPr>
                <w:lang w:val="en-AU"/>
              </w:rPr>
              <w:t>.</w:t>
            </w:r>
            <w:r w:rsidRPr="00921964">
              <w:rPr>
                <w:lang w:val="en-AU"/>
              </w:rPr>
              <w:t xml:space="preserve"> </w:t>
            </w:r>
          </w:p>
          <w:p w14:paraId="04716FF9" w14:textId="77777777" w:rsidR="00E54F28" w:rsidRPr="00921964" w:rsidRDefault="00E54F28" w:rsidP="00E84BEF">
            <w:pPr>
              <w:spacing w:before="240"/>
              <w:rPr>
                <w:rFonts w:cstheme="minorHAnsi"/>
                <w:b/>
                <w:lang w:val="en-AU"/>
              </w:rPr>
            </w:pPr>
            <w:r w:rsidRPr="00921964">
              <w:rPr>
                <w:rFonts w:cstheme="minorHAnsi"/>
                <w:b/>
                <w:lang w:val="en-AU"/>
              </w:rPr>
              <w:t>What is the problem?</w:t>
            </w:r>
          </w:p>
          <w:p w14:paraId="33CB1285" w14:textId="6E29CC7B" w:rsidR="00482167" w:rsidRPr="00921964" w:rsidRDefault="00920E61" w:rsidP="00E84BEF">
            <w:pPr>
              <w:spacing w:after="240"/>
              <w:rPr>
                <w:lang w:val="en-AU"/>
              </w:rPr>
            </w:pPr>
            <w:r w:rsidRPr="00921964">
              <w:rPr>
                <w:lang w:val="en-AU"/>
              </w:rPr>
              <w:t xml:space="preserve">How can </w:t>
            </w:r>
            <w:r w:rsidR="00784E42" w:rsidRPr="00921964">
              <w:rPr>
                <w:lang w:val="en-AU"/>
              </w:rPr>
              <w:t>digital</w:t>
            </w:r>
            <w:r w:rsidRPr="00921964">
              <w:rPr>
                <w:lang w:val="en-AU"/>
              </w:rPr>
              <w:t xml:space="preserve"> technology be used to improve </w:t>
            </w:r>
            <w:r w:rsidR="00732E4E" w:rsidRPr="00921964">
              <w:rPr>
                <w:lang w:val="en-AU"/>
              </w:rPr>
              <w:t xml:space="preserve">the </w:t>
            </w:r>
            <w:r w:rsidRPr="00921964">
              <w:rPr>
                <w:lang w:val="en-AU"/>
              </w:rPr>
              <w:t>quality of life</w:t>
            </w:r>
            <w:r w:rsidR="005B4E95" w:rsidRPr="00921964">
              <w:rPr>
                <w:lang w:val="en-AU"/>
              </w:rPr>
              <w:t>?</w:t>
            </w:r>
          </w:p>
        </w:tc>
      </w:tr>
      <w:tr w:rsidR="00D4142D" w:rsidRPr="00921964" w14:paraId="5A0EFABA" w14:textId="77777777" w:rsidTr="008E63F3">
        <w:tc>
          <w:tcPr>
            <w:tcW w:w="9016" w:type="dxa"/>
          </w:tcPr>
          <w:p w14:paraId="3BC2F856" w14:textId="23D0947B" w:rsidR="0050145E" w:rsidRPr="00921964" w:rsidRDefault="00D4142D" w:rsidP="008E63F3">
            <w:pPr>
              <w:spacing w:before="240"/>
              <w:rPr>
                <w:b/>
                <w:lang w:val="en-AU"/>
              </w:rPr>
            </w:pPr>
            <w:r w:rsidRPr="00921964">
              <w:rPr>
                <w:lang w:val="en-AU"/>
              </w:rPr>
              <w:br w:type="page"/>
            </w:r>
            <w:r w:rsidRPr="00921964">
              <w:rPr>
                <w:b/>
                <w:lang w:val="en-AU"/>
              </w:rPr>
              <w:t>How does this module support integration of the STEM disciplines?</w:t>
            </w:r>
          </w:p>
          <w:p w14:paraId="48E7A57D" w14:textId="376AB23B" w:rsidR="00D47529" w:rsidRDefault="00D47529" w:rsidP="00D47529">
            <w:pPr>
              <w:rPr>
                <w:rFonts w:cstheme="minorHAnsi"/>
                <w:lang w:val="en-AU"/>
              </w:rPr>
            </w:pPr>
            <w:r w:rsidRPr="00921964">
              <w:rPr>
                <w:rFonts w:cstheme="minorHAnsi"/>
                <w:i/>
                <w:iCs/>
                <w:lang w:val="en-AU"/>
              </w:rPr>
              <w:t>Assist me</w:t>
            </w:r>
            <w:r w:rsidRPr="00921964">
              <w:rPr>
                <w:rFonts w:cstheme="minorHAnsi"/>
                <w:lang w:val="en-AU"/>
              </w:rPr>
              <w:t xml:space="preserve"> presents students with </w:t>
            </w:r>
            <w:r w:rsidR="003F47A6" w:rsidRPr="00921964">
              <w:rPr>
                <w:rFonts w:cstheme="minorHAnsi"/>
                <w:lang w:val="en-AU"/>
              </w:rPr>
              <w:t xml:space="preserve">the </w:t>
            </w:r>
            <w:r w:rsidR="00161859" w:rsidRPr="00921964">
              <w:rPr>
                <w:rFonts w:cstheme="minorHAnsi"/>
                <w:lang w:val="en-AU"/>
              </w:rPr>
              <w:t>idea</w:t>
            </w:r>
            <w:r w:rsidR="00BC0817" w:rsidRPr="00921964">
              <w:rPr>
                <w:rFonts w:cstheme="minorHAnsi"/>
                <w:lang w:val="en-AU"/>
              </w:rPr>
              <w:t xml:space="preserve"> </w:t>
            </w:r>
            <w:r w:rsidR="00C97CDD" w:rsidRPr="00921964">
              <w:rPr>
                <w:rFonts w:cstheme="minorHAnsi"/>
                <w:lang w:val="en-AU"/>
              </w:rPr>
              <w:t xml:space="preserve">of </w:t>
            </w:r>
            <w:bookmarkStart w:id="5" w:name="_Hlk46840086"/>
            <w:r w:rsidRPr="00921964">
              <w:rPr>
                <w:rFonts w:cstheme="minorHAnsi"/>
                <w:lang w:val="en-AU"/>
              </w:rPr>
              <w:t xml:space="preserve">assistive technologies </w:t>
            </w:r>
            <w:bookmarkEnd w:id="5"/>
            <w:r w:rsidR="00A92968" w:rsidRPr="00921964">
              <w:rPr>
                <w:rFonts w:cstheme="minorHAnsi"/>
                <w:lang w:val="en-AU"/>
              </w:rPr>
              <w:t>being used by members of the community</w:t>
            </w:r>
            <w:r w:rsidR="002D7B56" w:rsidRPr="00921964">
              <w:rPr>
                <w:rFonts w:cstheme="minorHAnsi"/>
                <w:lang w:val="en-AU"/>
              </w:rPr>
              <w:t xml:space="preserve"> to improve </w:t>
            </w:r>
            <w:r w:rsidR="005B4CB4">
              <w:rPr>
                <w:rFonts w:cstheme="minorHAnsi"/>
                <w:lang w:val="en-AU"/>
              </w:rPr>
              <w:t xml:space="preserve">their </w:t>
            </w:r>
            <w:r w:rsidR="002D7B56" w:rsidRPr="00921964">
              <w:rPr>
                <w:rFonts w:cstheme="minorHAnsi"/>
                <w:lang w:val="en-AU"/>
              </w:rPr>
              <w:t>quality of life</w:t>
            </w:r>
            <w:r w:rsidRPr="00921964">
              <w:rPr>
                <w:rFonts w:cstheme="minorHAnsi"/>
                <w:lang w:val="en-AU"/>
              </w:rPr>
              <w:t xml:space="preserve">. </w:t>
            </w:r>
            <w:r w:rsidR="00143890" w:rsidRPr="00921964">
              <w:rPr>
                <w:rFonts w:cstheme="minorHAnsi"/>
                <w:lang w:val="en-AU"/>
              </w:rPr>
              <w:t>Students</w:t>
            </w:r>
            <w:r w:rsidRPr="00921964">
              <w:rPr>
                <w:rFonts w:cstheme="minorHAnsi"/>
                <w:lang w:val="en-AU"/>
              </w:rPr>
              <w:t xml:space="preserve"> collect and collate data </w:t>
            </w:r>
            <w:r w:rsidR="003E3C9F" w:rsidRPr="00921964">
              <w:rPr>
                <w:rFonts w:cstheme="minorHAnsi"/>
                <w:lang w:val="en-AU"/>
              </w:rPr>
              <w:t xml:space="preserve">from a variety of members of their local community </w:t>
            </w:r>
            <w:r w:rsidR="00A26693" w:rsidRPr="00921964">
              <w:rPr>
                <w:rFonts w:cstheme="minorHAnsi"/>
                <w:lang w:val="en-AU"/>
              </w:rPr>
              <w:t xml:space="preserve">about </w:t>
            </w:r>
            <w:r w:rsidR="003E3C9F">
              <w:rPr>
                <w:rFonts w:cstheme="minorHAnsi"/>
                <w:lang w:val="en-AU"/>
              </w:rPr>
              <w:t xml:space="preserve">their </w:t>
            </w:r>
            <w:r w:rsidR="005F1BFE">
              <w:rPr>
                <w:rFonts w:cstheme="minorHAnsi"/>
                <w:lang w:val="en-AU"/>
              </w:rPr>
              <w:t xml:space="preserve">knowledge of disabilities and </w:t>
            </w:r>
            <w:r w:rsidR="00A26693" w:rsidRPr="00921964">
              <w:rPr>
                <w:rFonts w:cstheme="minorHAnsi"/>
                <w:lang w:val="en-AU"/>
              </w:rPr>
              <w:t>everyday challenges</w:t>
            </w:r>
            <w:r w:rsidR="003E3C9F">
              <w:rPr>
                <w:rFonts w:cstheme="minorHAnsi"/>
                <w:lang w:val="en-AU"/>
              </w:rPr>
              <w:t>,</w:t>
            </w:r>
            <w:r w:rsidR="00A26693" w:rsidRPr="00921964">
              <w:rPr>
                <w:rFonts w:cstheme="minorHAnsi"/>
                <w:lang w:val="en-AU"/>
              </w:rPr>
              <w:t xml:space="preserve"> </w:t>
            </w:r>
            <w:r w:rsidR="005F1BFE">
              <w:rPr>
                <w:rFonts w:cstheme="minorHAnsi"/>
                <w:lang w:val="en-AU"/>
              </w:rPr>
              <w:t>and</w:t>
            </w:r>
            <w:r w:rsidRPr="00921964">
              <w:rPr>
                <w:rFonts w:cstheme="minorHAnsi"/>
                <w:lang w:val="en-AU"/>
              </w:rPr>
              <w:t xml:space="preserve"> use this as a platform for developing</w:t>
            </w:r>
            <w:r w:rsidR="00161859" w:rsidRPr="00921964">
              <w:rPr>
                <w:rFonts w:cstheme="minorHAnsi"/>
                <w:lang w:val="en-AU"/>
              </w:rPr>
              <w:t xml:space="preserve"> </w:t>
            </w:r>
            <w:r w:rsidRPr="00921964">
              <w:rPr>
                <w:rFonts w:cstheme="minorHAnsi"/>
                <w:lang w:val="en-AU"/>
              </w:rPr>
              <w:t>solutions</w:t>
            </w:r>
            <w:r w:rsidR="00A26693" w:rsidRPr="00921964">
              <w:rPr>
                <w:rFonts w:cstheme="minorHAnsi"/>
                <w:lang w:val="en-AU"/>
              </w:rPr>
              <w:t>.</w:t>
            </w:r>
            <w:r w:rsidR="002D7B56" w:rsidRPr="00921964">
              <w:rPr>
                <w:rFonts w:cstheme="minorHAnsi"/>
                <w:lang w:val="en-AU"/>
              </w:rPr>
              <w:t xml:space="preserve"> </w:t>
            </w:r>
            <w:r w:rsidRPr="00921964">
              <w:rPr>
                <w:rFonts w:cstheme="minorHAnsi"/>
                <w:lang w:val="en-AU"/>
              </w:rPr>
              <w:t xml:space="preserve">Using the principles of </w:t>
            </w:r>
            <w:bookmarkStart w:id="6" w:name="_Hlk46840171"/>
            <w:r w:rsidRPr="00921964">
              <w:rPr>
                <w:rFonts w:cstheme="minorHAnsi"/>
                <w:lang w:val="en-AU"/>
              </w:rPr>
              <w:t xml:space="preserve">design thinking, </w:t>
            </w:r>
            <w:bookmarkEnd w:id="6"/>
            <w:r w:rsidR="00A92968" w:rsidRPr="00921964">
              <w:rPr>
                <w:rFonts w:cstheme="minorHAnsi"/>
                <w:lang w:val="en-AU"/>
              </w:rPr>
              <w:t>students</w:t>
            </w:r>
            <w:r w:rsidRPr="00921964">
              <w:rPr>
                <w:rFonts w:cstheme="minorHAnsi"/>
                <w:lang w:val="en-AU"/>
              </w:rPr>
              <w:t xml:space="preserve"> refine and develop their ideas</w:t>
            </w:r>
            <w:r w:rsidR="00A92968" w:rsidRPr="00921964">
              <w:rPr>
                <w:rFonts w:cstheme="minorHAnsi"/>
                <w:lang w:val="en-AU"/>
              </w:rPr>
              <w:t>,</w:t>
            </w:r>
            <w:r w:rsidRPr="00921964">
              <w:rPr>
                <w:rFonts w:cstheme="minorHAnsi"/>
                <w:lang w:val="en-AU"/>
              </w:rPr>
              <w:t xml:space="preserve"> evaluating and reflecting as they go. The module culminates in an advocacy event, where their ideas and solutions are presented to an authentic audience</w:t>
            </w:r>
            <w:r w:rsidR="003B21E7">
              <w:rPr>
                <w:rFonts w:cstheme="minorHAnsi"/>
                <w:lang w:val="en-AU"/>
              </w:rPr>
              <w:t xml:space="preserve">. </w:t>
            </w:r>
          </w:p>
          <w:p w14:paraId="13445FEC" w14:textId="41209615" w:rsidR="00D24A57" w:rsidRDefault="00D24A57" w:rsidP="00D47529">
            <w:pPr>
              <w:rPr>
                <w:rFonts w:cstheme="minorHAnsi"/>
                <w:lang w:val="en-AU"/>
              </w:rPr>
            </w:pPr>
          </w:p>
          <w:p w14:paraId="1A2A8A0F" w14:textId="3F041115" w:rsidR="00D24A57" w:rsidRDefault="00D24A57" w:rsidP="00D47529">
            <w:pPr>
              <w:rPr>
                <w:rFonts w:cstheme="minorHAnsi"/>
                <w:lang w:val="en-AU"/>
              </w:rPr>
            </w:pPr>
          </w:p>
          <w:p w14:paraId="1A103B88" w14:textId="77777777" w:rsidR="00D24A57" w:rsidRPr="00921964" w:rsidRDefault="00D24A57" w:rsidP="00D47529">
            <w:pPr>
              <w:rPr>
                <w:rFonts w:cstheme="minorHAnsi"/>
                <w:lang w:val="en-AU"/>
              </w:rPr>
            </w:pPr>
          </w:p>
          <w:p w14:paraId="4BEFBA3D" w14:textId="5F336A93" w:rsidR="00B211D2" w:rsidRPr="00921964" w:rsidRDefault="009179CB" w:rsidP="00E84BEF">
            <w:pPr>
              <w:spacing w:before="240"/>
              <w:rPr>
                <w:rFonts w:cstheme="minorHAnsi"/>
                <w:b/>
                <w:bCs/>
                <w:lang w:val="en-AU"/>
              </w:rPr>
            </w:pPr>
            <w:bookmarkStart w:id="7" w:name="_Hlk47638530"/>
            <w:r w:rsidRPr="00921964">
              <w:rPr>
                <w:rFonts w:cstheme="minorHAnsi"/>
                <w:b/>
                <w:bCs/>
                <w:lang w:val="en-AU"/>
              </w:rPr>
              <w:t>Science</w:t>
            </w:r>
          </w:p>
          <w:p w14:paraId="16515548" w14:textId="62C13539" w:rsidR="00371C75" w:rsidRPr="0084178A" w:rsidRDefault="00D47529" w:rsidP="00160607">
            <w:pPr>
              <w:rPr>
                <w:rFonts w:cstheme="minorHAnsi"/>
                <w:lang w:val="en-AU"/>
              </w:rPr>
            </w:pPr>
            <w:r w:rsidRPr="00921964">
              <w:rPr>
                <w:rFonts w:cstheme="minorHAnsi"/>
                <w:lang w:val="en-AU"/>
              </w:rPr>
              <w:t xml:space="preserve">Students begin by studying the human body at a macroscopic level, developing an understanding of how </w:t>
            </w:r>
            <w:bookmarkStart w:id="8" w:name="_Hlk46840211"/>
            <w:r w:rsidRPr="00921964">
              <w:rPr>
                <w:rFonts w:cstheme="minorHAnsi"/>
                <w:lang w:val="en-AU"/>
              </w:rPr>
              <w:t xml:space="preserve">body systems </w:t>
            </w:r>
            <w:bookmarkEnd w:id="8"/>
            <w:r w:rsidRPr="00921964">
              <w:rPr>
                <w:rFonts w:cstheme="minorHAnsi"/>
                <w:lang w:val="en-AU"/>
              </w:rPr>
              <w:t xml:space="preserve">work and </w:t>
            </w:r>
            <w:r w:rsidR="00DB6D0A" w:rsidRPr="00921964">
              <w:rPr>
                <w:rFonts w:cstheme="minorHAnsi"/>
                <w:lang w:val="en-AU"/>
              </w:rPr>
              <w:t xml:space="preserve">that </w:t>
            </w:r>
            <w:r w:rsidR="004F1DBC" w:rsidRPr="00921964">
              <w:rPr>
                <w:rFonts w:cstheme="minorHAnsi"/>
                <w:lang w:val="en-AU"/>
              </w:rPr>
              <w:t>multi-cellular organisms rely on coordinated and interdependent internal systems to respond to changes to their environment (ACSSU175)</w:t>
            </w:r>
            <w:r w:rsidR="00D9762E" w:rsidRPr="00921964">
              <w:rPr>
                <w:rFonts w:cstheme="minorHAnsi"/>
                <w:lang w:val="en-AU"/>
              </w:rPr>
              <w:t xml:space="preserve">. </w:t>
            </w:r>
            <w:r w:rsidR="00FB0AE6" w:rsidRPr="00921964">
              <w:rPr>
                <w:rFonts w:cstheme="minorHAnsi"/>
                <w:lang w:val="en-AU"/>
              </w:rPr>
              <w:t xml:space="preserve">Students identify how the </w:t>
            </w:r>
            <w:bookmarkStart w:id="9" w:name="_Hlk46840229"/>
            <w:r w:rsidR="00FB0AE6" w:rsidRPr="00921964">
              <w:rPr>
                <w:rFonts w:cstheme="minorHAnsi"/>
                <w:lang w:val="en-AU"/>
              </w:rPr>
              <w:t xml:space="preserve">nervous system </w:t>
            </w:r>
            <w:bookmarkEnd w:id="9"/>
            <w:r w:rsidR="00FB0AE6" w:rsidRPr="00921964">
              <w:rPr>
                <w:rFonts w:cstheme="minorHAnsi"/>
                <w:lang w:val="en-AU"/>
              </w:rPr>
              <w:t xml:space="preserve">relays signals </w:t>
            </w:r>
            <w:r w:rsidR="00FB0AE6" w:rsidRPr="00FD416F">
              <w:rPr>
                <w:rFonts w:cstheme="minorHAnsi"/>
              </w:rPr>
              <w:t>between different parts of the body</w:t>
            </w:r>
            <w:r w:rsidR="007321D3" w:rsidRPr="00FD416F">
              <w:rPr>
                <w:rFonts w:cstheme="minorHAnsi"/>
              </w:rPr>
              <w:t xml:space="preserve">, with </w:t>
            </w:r>
            <w:r w:rsidR="00FB0AE6" w:rsidRPr="00FD416F">
              <w:rPr>
                <w:rFonts w:cstheme="minorHAnsi"/>
              </w:rPr>
              <w:t>the brain</w:t>
            </w:r>
            <w:r w:rsidR="007321D3" w:rsidRPr="00FD416F">
              <w:rPr>
                <w:rFonts w:cstheme="minorHAnsi"/>
              </w:rPr>
              <w:t xml:space="preserve"> interpreting these as the</w:t>
            </w:r>
            <w:r w:rsidR="00FB0AE6" w:rsidRPr="00FD416F">
              <w:rPr>
                <w:rFonts w:cstheme="minorHAnsi"/>
              </w:rPr>
              <w:t xml:space="preserve"> senses</w:t>
            </w:r>
            <w:r w:rsidR="007321D3" w:rsidRPr="00FD416F">
              <w:rPr>
                <w:rFonts w:cstheme="minorHAnsi"/>
              </w:rPr>
              <w:t xml:space="preserve"> of</w:t>
            </w:r>
            <w:r w:rsidR="00FB0AE6" w:rsidRPr="00FD416F">
              <w:rPr>
                <w:rFonts w:cstheme="minorHAnsi"/>
              </w:rPr>
              <w:t xml:space="preserve"> sight, hearing and touch</w:t>
            </w:r>
            <w:r w:rsidR="007321D3" w:rsidRPr="00FD416F">
              <w:rPr>
                <w:rFonts w:cstheme="minorHAnsi"/>
              </w:rPr>
              <w:t xml:space="preserve">. Students explore the properties of waves and apply their understanding to the sense of hearing (ACSSU182). </w:t>
            </w:r>
            <w:r w:rsidR="00A92968" w:rsidRPr="00FD416F">
              <w:rPr>
                <w:rFonts w:cstheme="minorHAnsi"/>
              </w:rPr>
              <w:t>S</w:t>
            </w:r>
            <w:r w:rsidR="00DB6D0A" w:rsidRPr="00FD416F">
              <w:rPr>
                <w:rFonts w:cstheme="minorHAnsi"/>
              </w:rPr>
              <w:t>tudents</w:t>
            </w:r>
            <w:r w:rsidR="00371C75" w:rsidRPr="00FD416F">
              <w:rPr>
                <w:rFonts w:cstheme="minorHAnsi"/>
              </w:rPr>
              <w:t xml:space="preserve"> </w:t>
            </w:r>
            <w:r w:rsidR="00B211D2" w:rsidRPr="00FD416F">
              <w:rPr>
                <w:rFonts w:cstheme="minorHAnsi"/>
              </w:rPr>
              <w:t xml:space="preserve">build empathy for </w:t>
            </w:r>
            <w:r w:rsidR="00BC61AE" w:rsidRPr="00FD416F">
              <w:rPr>
                <w:rFonts w:cstheme="minorHAnsi"/>
              </w:rPr>
              <w:t>others</w:t>
            </w:r>
            <w:r w:rsidR="00B211D2" w:rsidRPr="00FD416F">
              <w:rPr>
                <w:rFonts w:cstheme="minorHAnsi"/>
              </w:rPr>
              <w:t xml:space="preserve"> </w:t>
            </w:r>
            <w:r w:rsidR="00421FD2" w:rsidRPr="00FD416F">
              <w:rPr>
                <w:rFonts w:cstheme="minorHAnsi"/>
              </w:rPr>
              <w:t xml:space="preserve">by </w:t>
            </w:r>
            <w:r w:rsidR="00A92968" w:rsidRPr="00FD416F">
              <w:rPr>
                <w:rFonts w:cstheme="minorHAnsi"/>
              </w:rPr>
              <w:t xml:space="preserve">reviewing </w:t>
            </w:r>
            <w:r w:rsidR="00421FD2" w:rsidRPr="00FD416F">
              <w:rPr>
                <w:rFonts w:cstheme="minorHAnsi"/>
              </w:rPr>
              <w:t>case studies</w:t>
            </w:r>
            <w:r w:rsidR="00BC61AE" w:rsidRPr="00FD416F">
              <w:rPr>
                <w:rFonts w:cstheme="minorHAnsi"/>
              </w:rPr>
              <w:t xml:space="preserve"> about people living with conditions</w:t>
            </w:r>
            <w:r w:rsidR="00B211D2" w:rsidRPr="00FD416F">
              <w:rPr>
                <w:rFonts w:cstheme="minorHAnsi"/>
              </w:rPr>
              <w:t xml:space="preserve"> </w:t>
            </w:r>
            <w:r w:rsidR="00A92968" w:rsidRPr="00FD416F">
              <w:rPr>
                <w:rFonts w:cstheme="minorHAnsi"/>
              </w:rPr>
              <w:t xml:space="preserve">that </w:t>
            </w:r>
            <w:r w:rsidR="00B211D2" w:rsidRPr="00FD416F">
              <w:rPr>
                <w:rFonts w:cstheme="minorHAnsi"/>
              </w:rPr>
              <w:t xml:space="preserve">affect </w:t>
            </w:r>
            <w:r w:rsidR="00892D38" w:rsidRPr="00FD416F">
              <w:rPr>
                <w:rFonts w:cstheme="minorHAnsi"/>
              </w:rPr>
              <w:t>the</w:t>
            </w:r>
            <w:r w:rsidR="00A92968" w:rsidRPr="00FD416F">
              <w:rPr>
                <w:rFonts w:cstheme="minorHAnsi"/>
              </w:rPr>
              <w:t>ir</w:t>
            </w:r>
            <w:r w:rsidR="00892D38" w:rsidRPr="00FD416F">
              <w:rPr>
                <w:rFonts w:cstheme="minorHAnsi"/>
              </w:rPr>
              <w:t xml:space="preserve"> </w:t>
            </w:r>
            <w:r w:rsidR="00B211D2" w:rsidRPr="00FD416F">
              <w:rPr>
                <w:rFonts w:cstheme="minorHAnsi"/>
              </w:rPr>
              <w:t>quality of life</w:t>
            </w:r>
            <w:r w:rsidR="00DB6D0A" w:rsidRPr="00FD416F">
              <w:rPr>
                <w:rFonts w:cstheme="minorHAnsi"/>
              </w:rPr>
              <w:t>.</w:t>
            </w:r>
            <w:r w:rsidR="00B211D2" w:rsidRPr="00FD416F">
              <w:rPr>
                <w:rFonts w:cstheme="minorHAnsi"/>
              </w:rPr>
              <w:t xml:space="preserve"> </w:t>
            </w:r>
          </w:p>
          <w:p w14:paraId="5A5F4D09" w14:textId="25E20CFC" w:rsidR="009179CB" w:rsidRPr="0084178A" w:rsidRDefault="007A6816" w:rsidP="00160607">
            <w:pPr>
              <w:rPr>
                <w:rFonts w:cstheme="minorHAnsi"/>
                <w:lang w:val="en-AU"/>
              </w:rPr>
            </w:pPr>
            <w:r w:rsidRPr="00FD416F">
              <w:t>Through a research activity,</w:t>
            </w:r>
            <w:r w:rsidR="000E6462" w:rsidRPr="00FD416F">
              <w:t xml:space="preserve"> students </w:t>
            </w:r>
            <w:r w:rsidRPr="00FD416F">
              <w:t xml:space="preserve">develop </w:t>
            </w:r>
            <w:r w:rsidR="000E6462" w:rsidRPr="00FD416F">
              <w:t>understand</w:t>
            </w:r>
            <w:r w:rsidRPr="00FD416F">
              <w:t xml:space="preserve">ings about </w:t>
            </w:r>
            <w:r w:rsidR="00EC0100" w:rsidRPr="00FD416F">
              <w:t xml:space="preserve">other people’s </w:t>
            </w:r>
            <w:r w:rsidR="003D32DB" w:rsidRPr="00FD416F">
              <w:t>knowledge of disabilities</w:t>
            </w:r>
            <w:r w:rsidR="000E6462" w:rsidRPr="00FD416F">
              <w:t>, and the types of assistive technolog</w:t>
            </w:r>
            <w:r w:rsidR="00A92968" w:rsidRPr="00FD416F">
              <w:t>ies</w:t>
            </w:r>
            <w:r w:rsidR="000E6462" w:rsidRPr="00FD416F">
              <w:t xml:space="preserve"> people may </w:t>
            </w:r>
            <w:r w:rsidRPr="00FD416F">
              <w:t xml:space="preserve">already </w:t>
            </w:r>
            <w:r w:rsidR="000E6462" w:rsidRPr="00FD416F">
              <w:t xml:space="preserve">be using. </w:t>
            </w:r>
            <w:r w:rsidR="003D32DB" w:rsidRPr="00FD416F">
              <w:t xml:space="preserve">They reflect on </w:t>
            </w:r>
            <w:r w:rsidR="00EC0100" w:rsidRPr="00FD416F">
              <w:t xml:space="preserve">and suggest ways to improve the quality of their data from the research activity (ACSI171). </w:t>
            </w:r>
            <w:r w:rsidR="009C4667" w:rsidRPr="00FD416F">
              <w:rPr>
                <w:rFonts w:cstheme="minorHAnsi"/>
              </w:rPr>
              <w:t>Students understand that solutions to contemporary issues are found using science and technology</w:t>
            </w:r>
            <w:r w:rsidR="007321D3" w:rsidRPr="00FD416F">
              <w:rPr>
                <w:rFonts w:cstheme="minorHAnsi"/>
              </w:rPr>
              <w:t xml:space="preserve"> (ACSHE158)</w:t>
            </w:r>
            <w:r w:rsidR="00CF43CE" w:rsidRPr="00FD416F">
              <w:rPr>
                <w:rFonts w:cstheme="minorHAnsi"/>
              </w:rPr>
              <w:t xml:space="preserve"> </w:t>
            </w:r>
            <w:r w:rsidR="009C4667" w:rsidRPr="00FD416F">
              <w:rPr>
                <w:rFonts w:cstheme="minorHAnsi"/>
              </w:rPr>
              <w:t xml:space="preserve">and that </w:t>
            </w:r>
            <w:r w:rsidR="00CF43CE" w:rsidRPr="00FD416F">
              <w:rPr>
                <w:rFonts w:cstheme="minorHAnsi"/>
              </w:rPr>
              <w:t xml:space="preserve">the </w:t>
            </w:r>
            <w:r w:rsidR="009C4667" w:rsidRPr="00FD416F">
              <w:rPr>
                <w:rFonts w:cstheme="minorHAnsi"/>
              </w:rPr>
              <w:t>values and needs of contemporary society can influence the focus of scientific research (ACSHE228)</w:t>
            </w:r>
            <w:r w:rsidR="007321D3" w:rsidRPr="00FD416F">
              <w:rPr>
                <w:rFonts w:cstheme="minorHAnsi"/>
              </w:rPr>
              <w:t>.</w:t>
            </w:r>
          </w:p>
          <w:p w14:paraId="521B55F1" w14:textId="79B53227" w:rsidR="009179CB" w:rsidRPr="00921964" w:rsidRDefault="00B12A6C" w:rsidP="00E84BEF">
            <w:pPr>
              <w:spacing w:before="240"/>
              <w:rPr>
                <w:rFonts w:cstheme="minorHAnsi"/>
                <w:b/>
                <w:bCs/>
                <w:lang w:val="en-AU"/>
              </w:rPr>
            </w:pPr>
            <w:r w:rsidRPr="00921964">
              <w:rPr>
                <w:rFonts w:cstheme="minorHAnsi"/>
                <w:b/>
                <w:bCs/>
                <w:lang w:val="en-AU"/>
              </w:rPr>
              <w:t xml:space="preserve">Design and </w:t>
            </w:r>
            <w:r w:rsidR="009179CB" w:rsidRPr="00921964">
              <w:rPr>
                <w:rFonts w:cstheme="minorHAnsi"/>
                <w:b/>
                <w:bCs/>
                <w:lang w:val="en-AU"/>
              </w:rPr>
              <w:t>Technologies</w:t>
            </w:r>
          </w:p>
          <w:p w14:paraId="5F53291C" w14:textId="6C18D92A" w:rsidR="009179CB" w:rsidRPr="00921964" w:rsidRDefault="00C10C89" w:rsidP="009179CB">
            <w:pPr>
              <w:rPr>
                <w:lang w:val="en-AU"/>
              </w:rPr>
            </w:pPr>
            <w:r w:rsidRPr="00921964">
              <w:rPr>
                <w:rFonts w:cstheme="minorHAnsi"/>
                <w:lang w:val="en-AU"/>
              </w:rPr>
              <w:t xml:space="preserve">Through </w:t>
            </w:r>
            <w:bookmarkStart w:id="10" w:name="_Hlk46840274"/>
            <w:r w:rsidRPr="00921964">
              <w:rPr>
                <w:rFonts w:cstheme="minorHAnsi"/>
                <w:lang w:val="en-AU"/>
              </w:rPr>
              <w:t>prototype development</w:t>
            </w:r>
            <w:bookmarkEnd w:id="10"/>
            <w:r w:rsidR="00CF43CE" w:rsidRPr="00921964">
              <w:rPr>
                <w:rFonts w:cstheme="minorHAnsi"/>
                <w:lang w:val="en-AU"/>
              </w:rPr>
              <w:t>,</w:t>
            </w:r>
            <w:r w:rsidRPr="00921964">
              <w:rPr>
                <w:rFonts w:cstheme="minorHAnsi"/>
                <w:lang w:val="en-AU"/>
              </w:rPr>
              <w:t xml:space="preserve"> students explore the c</w:t>
            </w:r>
            <w:r w:rsidR="009179CB" w:rsidRPr="00921964">
              <w:rPr>
                <w:rFonts w:cstheme="minorHAnsi"/>
                <w:lang w:val="en-AU"/>
              </w:rPr>
              <w:t>haracteristics and properties of materials, systems, components, tools and equipment used to create designed solutions (ACTDEK046)</w:t>
            </w:r>
            <w:r w:rsidRPr="00921964">
              <w:rPr>
                <w:rFonts w:cstheme="minorHAnsi"/>
                <w:lang w:val="en-AU"/>
              </w:rPr>
              <w:t>. They apply</w:t>
            </w:r>
            <w:r w:rsidR="00E5306D" w:rsidRPr="00921964">
              <w:rPr>
                <w:rFonts w:cstheme="minorHAnsi"/>
                <w:lang w:val="en-AU"/>
              </w:rPr>
              <w:t xml:space="preserve"> </w:t>
            </w:r>
            <w:r w:rsidRPr="00921964">
              <w:rPr>
                <w:rFonts w:cstheme="minorHAnsi"/>
                <w:lang w:val="en-AU"/>
              </w:rPr>
              <w:t>design thinking,</w:t>
            </w:r>
            <w:r w:rsidR="00E5306D" w:rsidRPr="00921964">
              <w:rPr>
                <w:rFonts w:cstheme="minorHAnsi"/>
                <w:lang w:val="en-AU"/>
              </w:rPr>
              <w:t xml:space="preserve"> </w:t>
            </w:r>
            <w:r w:rsidRPr="00921964">
              <w:rPr>
                <w:rFonts w:cstheme="minorHAnsi"/>
                <w:lang w:val="en-AU"/>
              </w:rPr>
              <w:t>creativity</w:t>
            </w:r>
            <w:r w:rsidR="00E5306D" w:rsidRPr="00921964">
              <w:rPr>
                <w:rFonts w:cstheme="minorHAnsi"/>
                <w:lang w:val="en-AU"/>
              </w:rPr>
              <w:t xml:space="preserve"> </w:t>
            </w:r>
            <w:r w:rsidRPr="00921964">
              <w:rPr>
                <w:rFonts w:cstheme="minorHAnsi"/>
                <w:lang w:val="en-AU"/>
              </w:rPr>
              <w:t>and enterprise skills (WATPPS56)</w:t>
            </w:r>
            <w:r w:rsidR="00723D37" w:rsidRPr="00921964">
              <w:rPr>
                <w:rFonts w:cstheme="minorHAnsi"/>
                <w:lang w:val="en-AU"/>
              </w:rPr>
              <w:t xml:space="preserve"> as they</w:t>
            </w:r>
            <w:r w:rsidRPr="00921964">
              <w:rPr>
                <w:rFonts w:cstheme="minorHAnsi"/>
                <w:lang w:val="en-AU"/>
              </w:rPr>
              <w:t xml:space="preserve"> design solutions </w:t>
            </w:r>
            <w:r w:rsidR="00723D37" w:rsidRPr="00921964">
              <w:rPr>
                <w:rFonts w:cstheme="minorHAnsi"/>
                <w:lang w:val="en-AU"/>
              </w:rPr>
              <w:t xml:space="preserve">and </w:t>
            </w:r>
            <w:r w:rsidRPr="00921964">
              <w:rPr>
                <w:rFonts w:cstheme="minorHAnsi"/>
                <w:lang w:val="en-AU"/>
              </w:rPr>
              <w:t xml:space="preserve">assess against </w:t>
            </w:r>
            <w:r w:rsidR="00723D37" w:rsidRPr="00921964">
              <w:rPr>
                <w:rFonts w:cstheme="minorHAnsi"/>
                <w:lang w:val="en-AU"/>
              </w:rPr>
              <w:t>a set of s</w:t>
            </w:r>
            <w:r w:rsidR="003968E6" w:rsidRPr="00921964">
              <w:rPr>
                <w:rFonts w:cstheme="minorHAnsi"/>
                <w:lang w:val="en-AU"/>
              </w:rPr>
              <w:t>t</w:t>
            </w:r>
            <w:r w:rsidR="00723D37" w:rsidRPr="00921964">
              <w:rPr>
                <w:rFonts w:cstheme="minorHAnsi"/>
                <w:lang w:val="en-AU"/>
              </w:rPr>
              <w:t>udent</w:t>
            </w:r>
            <w:r w:rsidR="00D266FC" w:rsidRPr="00921964">
              <w:rPr>
                <w:rFonts w:cstheme="minorHAnsi"/>
                <w:lang w:val="en-AU"/>
              </w:rPr>
              <w:t>-</w:t>
            </w:r>
            <w:r w:rsidR="00723D37" w:rsidRPr="00921964">
              <w:rPr>
                <w:rFonts w:cstheme="minorHAnsi"/>
                <w:lang w:val="en-AU"/>
              </w:rPr>
              <w:t>developed</w:t>
            </w:r>
            <w:r w:rsidR="00E5306D" w:rsidRPr="00921964">
              <w:rPr>
                <w:rFonts w:cstheme="minorHAnsi"/>
                <w:lang w:val="en-AU"/>
              </w:rPr>
              <w:t xml:space="preserve"> </w:t>
            </w:r>
            <w:r w:rsidRPr="00921964">
              <w:rPr>
                <w:rFonts w:cstheme="minorHAnsi"/>
                <w:lang w:val="en-AU"/>
              </w:rPr>
              <w:t>criteria, using appropriate technical terms and technology (WATPPS57)</w:t>
            </w:r>
            <w:r w:rsidR="008F7354" w:rsidRPr="00921964">
              <w:rPr>
                <w:rFonts w:cstheme="minorHAnsi"/>
                <w:lang w:val="en-AU"/>
              </w:rPr>
              <w:t>. Students</w:t>
            </w:r>
            <w:r w:rsidR="00F47E19" w:rsidRPr="00921964">
              <w:rPr>
                <w:rFonts w:cstheme="minorHAnsi"/>
                <w:lang w:val="en-AU"/>
              </w:rPr>
              <w:t xml:space="preserve"> select and safely implement and test appropriate</w:t>
            </w:r>
            <w:r w:rsidR="00E5306D" w:rsidRPr="00921964">
              <w:rPr>
                <w:rFonts w:cstheme="minorHAnsi"/>
                <w:lang w:val="en-AU"/>
              </w:rPr>
              <w:t xml:space="preserve"> </w:t>
            </w:r>
            <w:r w:rsidR="00F47E19" w:rsidRPr="00921964">
              <w:rPr>
                <w:rFonts w:cstheme="minorHAnsi"/>
                <w:lang w:val="en-AU"/>
              </w:rPr>
              <w:t>technologies</w:t>
            </w:r>
            <w:r w:rsidR="00E5306D" w:rsidRPr="00921964">
              <w:rPr>
                <w:rFonts w:cstheme="minorHAnsi"/>
                <w:lang w:val="en-AU"/>
              </w:rPr>
              <w:t xml:space="preserve"> </w:t>
            </w:r>
            <w:r w:rsidR="00F47E19" w:rsidRPr="00921964">
              <w:rPr>
                <w:rFonts w:cstheme="minorHAnsi"/>
                <w:lang w:val="en-AU"/>
              </w:rPr>
              <w:t>and processes to make solutions (WATPPS58)</w:t>
            </w:r>
            <w:r w:rsidR="00CF43CE" w:rsidRPr="00921964">
              <w:rPr>
                <w:rFonts w:cstheme="minorHAnsi"/>
                <w:lang w:val="en-AU"/>
              </w:rPr>
              <w:t>.</w:t>
            </w:r>
          </w:p>
          <w:p w14:paraId="50204906" w14:textId="4E2217DB" w:rsidR="009179CB" w:rsidRPr="00921964" w:rsidRDefault="00291F4C" w:rsidP="009179CB">
            <w:pPr>
              <w:rPr>
                <w:lang w:val="en-AU"/>
              </w:rPr>
            </w:pPr>
            <w:r w:rsidRPr="00921964">
              <w:rPr>
                <w:rFonts w:cstheme="minorHAnsi"/>
                <w:lang w:val="en-AU"/>
              </w:rPr>
              <w:t>As students</w:t>
            </w:r>
            <w:r w:rsidR="00D266FC" w:rsidRPr="00921964">
              <w:rPr>
                <w:rFonts w:cstheme="minorHAnsi"/>
                <w:lang w:val="en-AU"/>
              </w:rPr>
              <w:t xml:space="preserve"> align </w:t>
            </w:r>
            <w:r w:rsidR="009179CB" w:rsidRPr="00921964">
              <w:rPr>
                <w:rFonts w:cstheme="minorHAnsi"/>
                <w:lang w:val="en-AU"/>
              </w:rPr>
              <w:t xml:space="preserve">their </w:t>
            </w:r>
            <w:r w:rsidRPr="00921964">
              <w:rPr>
                <w:rFonts w:cstheme="minorHAnsi"/>
                <w:lang w:val="en-AU"/>
              </w:rPr>
              <w:t xml:space="preserve">solution </w:t>
            </w:r>
            <w:r w:rsidR="009179CB" w:rsidRPr="00921964">
              <w:rPr>
                <w:rFonts w:cstheme="minorHAnsi"/>
                <w:lang w:val="en-AU"/>
              </w:rPr>
              <w:t>to the context of improving quality of life for individuals</w:t>
            </w:r>
            <w:r w:rsidR="003968E6" w:rsidRPr="00921964">
              <w:rPr>
                <w:rFonts w:cstheme="minorHAnsi"/>
                <w:lang w:val="en-AU"/>
              </w:rPr>
              <w:t>,</w:t>
            </w:r>
            <w:r w:rsidR="009179CB" w:rsidRPr="00921964">
              <w:rPr>
                <w:rFonts w:cstheme="minorHAnsi"/>
                <w:lang w:val="en-AU"/>
              </w:rPr>
              <w:t xml:space="preserve"> </w:t>
            </w:r>
            <w:r w:rsidRPr="00921964">
              <w:rPr>
                <w:rFonts w:cstheme="minorHAnsi"/>
                <w:lang w:val="en-AU"/>
              </w:rPr>
              <w:t xml:space="preserve">they </w:t>
            </w:r>
            <w:r w:rsidR="009179CB" w:rsidRPr="00921964">
              <w:rPr>
                <w:rFonts w:cstheme="minorHAnsi"/>
                <w:lang w:val="en-AU"/>
              </w:rPr>
              <w:t>analyse the social, ethical and sustainability considerations that impact on designed solutions (ACTDEK040)</w:t>
            </w:r>
            <w:r w:rsidR="008F7354" w:rsidRPr="00921964">
              <w:rPr>
                <w:rFonts w:cstheme="minorHAnsi"/>
                <w:lang w:val="en-AU"/>
              </w:rPr>
              <w:t>. They</w:t>
            </w:r>
            <w:r w:rsidR="00C10C89" w:rsidRPr="00921964">
              <w:rPr>
                <w:rFonts w:cstheme="minorHAnsi"/>
                <w:lang w:val="en-AU"/>
              </w:rPr>
              <w:t xml:space="preserve"> explore the d</w:t>
            </w:r>
            <w:r w:rsidR="009179CB" w:rsidRPr="00921964">
              <w:rPr>
                <w:rFonts w:cstheme="minorHAnsi"/>
                <w:lang w:val="en-AU"/>
              </w:rPr>
              <w:t xml:space="preserve">evelopment of products, services and environments, with consideration of economic, environmental and social </w:t>
            </w:r>
            <w:r w:rsidR="00FD412B" w:rsidRPr="00921964">
              <w:rPr>
                <w:rFonts w:cstheme="minorHAnsi"/>
                <w:lang w:val="en-AU"/>
              </w:rPr>
              <w:t>sustainability (</w:t>
            </w:r>
            <w:r w:rsidR="009179CB" w:rsidRPr="00921964">
              <w:rPr>
                <w:rFonts w:cstheme="minorHAnsi"/>
                <w:lang w:val="en-AU"/>
              </w:rPr>
              <w:t>ACTDEK041)</w:t>
            </w:r>
            <w:r w:rsidR="008F7354" w:rsidRPr="00921964">
              <w:rPr>
                <w:rFonts w:cstheme="minorHAnsi"/>
                <w:lang w:val="en-AU"/>
              </w:rPr>
              <w:t>.</w:t>
            </w:r>
          </w:p>
          <w:p w14:paraId="3B89AE61" w14:textId="10501440" w:rsidR="009179CB" w:rsidRPr="00921964" w:rsidRDefault="00723D37" w:rsidP="009179CB">
            <w:pPr>
              <w:rPr>
                <w:lang w:val="en-AU"/>
              </w:rPr>
            </w:pPr>
            <w:r w:rsidRPr="00921964">
              <w:rPr>
                <w:rFonts w:cstheme="minorHAnsi"/>
                <w:lang w:val="en-AU"/>
              </w:rPr>
              <w:t>Students create a design brief based on their survey data to inform their design solution</w:t>
            </w:r>
            <w:r w:rsidR="009179CB" w:rsidRPr="00921964">
              <w:rPr>
                <w:rFonts w:cstheme="minorHAnsi"/>
                <w:lang w:val="en-AU"/>
              </w:rPr>
              <w:t xml:space="preserve"> (WATPPS54)</w:t>
            </w:r>
            <w:r w:rsidR="008F7354" w:rsidRPr="00921964">
              <w:rPr>
                <w:rFonts w:cstheme="minorHAnsi"/>
                <w:lang w:val="en-AU"/>
              </w:rPr>
              <w:t xml:space="preserve">. </w:t>
            </w:r>
            <w:r w:rsidR="003E3C9F">
              <w:rPr>
                <w:rFonts w:cstheme="minorHAnsi"/>
                <w:lang w:val="en-AU"/>
              </w:rPr>
              <w:t>R</w:t>
            </w:r>
            <w:r w:rsidR="00F47E19" w:rsidRPr="00921964">
              <w:rPr>
                <w:rFonts w:cstheme="minorHAnsi"/>
                <w:lang w:val="en-AU"/>
              </w:rPr>
              <w:t>eflecting</w:t>
            </w:r>
            <w:r w:rsidR="005C5690" w:rsidRPr="00921964">
              <w:rPr>
                <w:rFonts w:cstheme="minorHAnsi"/>
                <w:lang w:val="en-AU"/>
              </w:rPr>
              <w:t xml:space="preserve"> </w:t>
            </w:r>
            <w:r w:rsidR="00F47E19" w:rsidRPr="00921964">
              <w:rPr>
                <w:rFonts w:cstheme="minorHAnsi"/>
                <w:lang w:val="en-AU"/>
              </w:rPr>
              <w:t>on the project</w:t>
            </w:r>
            <w:r w:rsidR="008F7354" w:rsidRPr="00921964">
              <w:rPr>
                <w:rFonts w:cstheme="minorHAnsi"/>
                <w:lang w:val="en-AU"/>
              </w:rPr>
              <w:t>,</w:t>
            </w:r>
            <w:r w:rsidR="00F47E19" w:rsidRPr="00921964">
              <w:rPr>
                <w:rFonts w:cstheme="minorHAnsi"/>
                <w:lang w:val="en-AU"/>
              </w:rPr>
              <w:t xml:space="preserve"> s</w:t>
            </w:r>
            <w:r w:rsidR="0003207E" w:rsidRPr="00921964">
              <w:rPr>
                <w:rFonts w:cstheme="minorHAnsi"/>
                <w:lang w:val="en-AU"/>
              </w:rPr>
              <w:t>t</w:t>
            </w:r>
            <w:r w:rsidR="00F47E19" w:rsidRPr="00921964">
              <w:rPr>
                <w:rFonts w:cstheme="minorHAnsi"/>
                <w:lang w:val="en-AU"/>
              </w:rPr>
              <w:t>udents e</w:t>
            </w:r>
            <w:r w:rsidR="009179CB" w:rsidRPr="00921964">
              <w:rPr>
                <w:rFonts w:cstheme="minorHAnsi"/>
                <w:lang w:val="en-AU"/>
              </w:rPr>
              <w:t>valuate</w:t>
            </w:r>
            <w:r w:rsidR="00E5306D" w:rsidRPr="00921964">
              <w:rPr>
                <w:rFonts w:cstheme="minorHAnsi"/>
                <w:lang w:val="en-AU"/>
              </w:rPr>
              <w:t xml:space="preserve"> </w:t>
            </w:r>
            <w:r w:rsidR="003968E6" w:rsidRPr="00921964">
              <w:rPr>
                <w:rFonts w:cstheme="minorHAnsi"/>
                <w:lang w:val="en-AU"/>
              </w:rPr>
              <w:t xml:space="preserve">their </w:t>
            </w:r>
            <w:r w:rsidR="009179CB" w:rsidRPr="00921964">
              <w:rPr>
                <w:rFonts w:cstheme="minorHAnsi"/>
                <w:lang w:val="en-AU"/>
              </w:rPr>
              <w:t>design processes</w:t>
            </w:r>
            <w:r w:rsidR="00E5306D" w:rsidRPr="00921964">
              <w:rPr>
                <w:rFonts w:cstheme="minorHAnsi"/>
                <w:lang w:val="en-AU"/>
              </w:rPr>
              <w:t xml:space="preserve"> </w:t>
            </w:r>
            <w:r w:rsidR="009179CB" w:rsidRPr="00921964">
              <w:rPr>
                <w:rFonts w:cstheme="minorHAnsi"/>
                <w:lang w:val="en-AU"/>
              </w:rPr>
              <w:t xml:space="preserve">and solutions </w:t>
            </w:r>
            <w:r w:rsidR="003968E6" w:rsidRPr="00921964">
              <w:rPr>
                <w:rFonts w:cstheme="minorHAnsi"/>
                <w:lang w:val="en-AU"/>
              </w:rPr>
              <w:t xml:space="preserve">developed </w:t>
            </w:r>
            <w:r w:rsidR="009179CB" w:rsidRPr="00921964">
              <w:rPr>
                <w:rFonts w:cstheme="minorHAnsi"/>
                <w:lang w:val="en-AU"/>
              </w:rPr>
              <w:t>against student-</w:t>
            </w:r>
            <w:r w:rsidR="003968E6" w:rsidRPr="00921964">
              <w:rPr>
                <w:rFonts w:cstheme="minorHAnsi"/>
                <w:lang w:val="en-AU"/>
              </w:rPr>
              <w:t>derived</w:t>
            </w:r>
            <w:r w:rsidR="00E5306D" w:rsidRPr="00921964">
              <w:rPr>
                <w:rFonts w:cstheme="minorHAnsi"/>
                <w:lang w:val="en-AU"/>
              </w:rPr>
              <w:t xml:space="preserve"> </w:t>
            </w:r>
            <w:hyperlink r:id="rId24" w:tooltip="Display the glossary entry for criteria" w:history="1">
              <w:r w:rsidR="009179CB" w:rsidRPr="00921964">
                <w:rPr>
                  <w:rFonts w:cstheme="minorHAnsi"/>
                  <w:lang w:val="en-AU"/>
                </w:rPr>
                <w:t>criteria</w:t>
              </w:r>
            </w:hyperlink>
            <w:r w:rsidR="00E5306D" w:rsidRPr="00921964">
              <w:rPr>
                <w:rFonts w:cstheme="minorHAnsi"/>
                <w:lang w:val="en-AU"/>
              </w:rPr>
              <w:t xml:space="preserve"> </w:t>
            </w:r>
            <w:r w:rsidR="009179CB" w:rsidRPr="00921964">
              <w:rPr>
                <w:rFonts w:cstheme="minorHAnsi"/>
                <w:lang w:val="en-AU"/>
              </w:rPr>
              <w:t>(WATPPS59)</w:t>
            </w:r>
            <w:r w:rsidR="008F7354" w:rsidRPr="00921964">
              <w:rPr>
                <w:rFonts w:cstheme="minorHAnsi"/>
                <w:lang w:val="en-AU"/>
              </w:rPr>
              <w:t>.</w:t>
            </w:r>
          </w:p>
          <w:p w14:paraId="2BF39495" w14:textId="6B25959E" w:rsidR="009179CB" w:rsidRPr="00921964" w:rsidRDefault="00F47E19" w:rsidP="009179CB">
            <w:pPr>
              <w:rPr>
                <w:lang w:val="en-AU"/>
              </w:rPr>
            </w:pPr>
            <w:r w:rsidRPr="00921964">
              <w:rPr>
                <w:rFonts w:cstheme="minorHAnsi"/>
                <w:lang w:val="en-AU"/>
              </w:rPr>
              <w:t>Throughout the project</w:t>
            </w:r>
            <w:r w:rsidR="0003207E" w:rsidRPr="00921964">
              <w:rPr>
                <w:rFonts w:cstheme="minorHAnsi"/>
                <w:lang w:val="en-AU"/>
              </w:rPr>
              <w:t>,</w:t>
            </w:r>
            <w:r w:rsidRPr="00921964">
              <w:rPr>
                <w:rFonts w:cstheme="minorHAnsi"/>
                <w:lang w:val="en-AU"/>
              </w:rPr>
              <w:t xml:space="preserve"> students will w</w:t>
            </w:r>
            <w:r w:rsidR="009179CB" w:rsidRPr="00921964">
              <w:rPr>
                <w:rFonts w:cstheme="minorHAnsi"/>
                <w:lang w:val="en-AU"/>
              </w:rPr>
              <w:t>ork independently and collaboratively to manage projects, using digital technology and an iterative and collaborative approach</w:t>
            </w:r>
            <w:r w:rsidR="008F7354" w:rsidRPr="00921964">
              <w:rPr>
                <w:rFonts w:cstheme="minorHAnsi"/>
                <w:lang w:val="en-AU"/>
              </w:rPr>
              <w:t xml:space="preserve">, while also considering </w:t>
            </w:r>
            <w:r w:rsidR="009179CB" w:rsidRPr="00921964">
              <w:rPr>
                <w:rFonts w:cstheme="minorHAnsi"/>
                <w:lang w:val="en-AU"/>
              </w:rPr>
              <w:t>time, cost, risk and safety (WATPPS60)</w:t>
            </w:r>
            <w:r w:rsidR="008F7354" w:rsidRPr="00921964">
              <w:rPr>
                <w:rFonts w:cstheme="minorHAnsi"/>
                <w:lang w:val="en-AU"/>
              </w:rPr>
              <w:t>.</w:t>
            </w:r>
          </w:p>
          <w:p w14:paraId="764DF7C1" w14:textId="10731216" w:rsidR="000225A6" w:rsidRPr="00921964" w:rsidRDefault="00603849" w:rsidP="00E84BEF">
            <w:pPr>
              <w:rPr>
                <w:rFonts w:cstheme="minorHAnsi"/>
                <w:b/>
                <w:lang w:val="en-AU"/>
              </w:rPr>
            </w:pPr>
            <w:r w:rsidRPr="00921964">
              <w:rPr>
                <w:lang w:val="en-AU"/>
              </w:rPr>
              <w:t xml:space="preserve">The </w:t>
            </w:r>
            <w:hyperlink w:anchor="_Appendix_4:_Design_1" w:history="1">
              <w:r w:rsidRPr="00921964">
                <w:rPr>
                  <w:rStyle w:val="Hyperlink"/>
                  <w:lang w:val="en-AU"/>
                </w:rPr>
                <w:t>Design process guide</w:t>
              </w:r>
            </w:hyperlink>
            <w:r w:rsidRPr="00921964">
              <w:rPr>
                <w:lang w:val="en-AU"/>
              </w:rPr>
              <w:t xml:space="preserve"> is included as a resource to </w:t>
            </w:r>
            <w:r w:rsidR="00A124EA" w:rsidRPr="00921964">
              <w:rPr>
                <w:lang w:val="en-AU"/>
              </w:rPr>
              <w:t>assist</w:t>
            </w:r>
            <w:r w:rsidRPr="00921964">
              <w:rPr>
                <w:lang w:val="en-AU"/>
              </w:rPr>
              <w:t xml:space="preserve"> teachers in understanding the complete design process as develo</w:t>
            </w:r>
            <w:r w:rsidR="00862C0F">
              <w:rPr>
                <w:lang w:val="en-AU"/>
              </w:rPr>
              <w:t>ped in the Technologies curriculum</w:t>
            </w:r>
            <w:r w:rsidRPr="00921964">
              <w:rPr>
                <w:lang w:val="en-AU"/>
              </w:rPr>
              <w:t>.</w:t>
            </w:r>
          </w:p>
          <w:p w14:paraId="72F293D0" w14:textId="28269675" w:rsidR="00D4142D" w:rsidRPr="00921964" w:rsidRDefault="00D4142D" w:rsidP="008E63F3">
            <w:pPr>
              <w:spacing w:before="240"/>
              <w:rPr>
                <w:rFonts w:cstheme="minorHAnsi"/>
                <w:b/>
                <w:lang w:val="en-AU"/>
              </w:rPr>
            </w:pPr>
            <w:r w:rsidRPr="00921964">
              <w:rPr>
                <w:rFonts w:cstheme="minorHAnsi"/>
                <w:b/>
                <w:lang w:val="en-AU"/>
              </w:rPr>
              <w:t>Mathematics</w:t>
            </w:r>
          </w:p>
          <w:p w14:paraId="60769B6A" w14:textId="364C10AC" w:rsidR="00D2182A" w:rsidRPr="00921964" w:rsidRDefault="00A124EA" w:rsidP="00E84BEF">
            <w:pPr>
              <w:rPr>
                <w:rFonts w:cstheme="minorHAnsi"/>
                <w:bCs/>
                <w:lang w:val="en-AU"/>
              </w:rPr>
            </w:pPr>
            <w:r w:rsidRPr="00921964">
              <w:rPr>
                <w:rFonts w:cstheme="minorHAnsi"/>
                <w:bCs/>
                <w:lang w:val="en-AU"/>
              </w:rPr>
              <w:t>S</w:t>
            </w:r>
            <w:r w:rsidR="000225A6" w:rsidRPr="00921964">
              <w:rPr>
                <w:rFonts w:cstheme="minorHAnsi"/>
                <w:bCs/>
                <w:lang w:val="en-AU"/>
              </w:rPr>
              <w:t>tudent</w:t>
            </w:r>
            <w:r w:rsidRPr="00921964">
              <w:rPr>
                <w:rFonts w:cstheme="minorHAnsi"/>
                <w:bCs/>
                <w:lang w:val="en-AU"/>
              </w:rPr>
              <w:t>s</w:t>
            </w:r>
            <w:r w:rsidR="000225A6" w:rsidRPr="00921964">
              <w:rPr>
                <w:rFonts w:cstheme="minorHAnsi"/>
                <w:bCs/>
                <w:lang w:val="en-AU"/>
              </w:rPr>
              <w:t xml:space="preserve"> design and utilise </w:t>
            </w:r>
            <w:bookmarkStart w:id="11" w:name="_Hlk44499365"/>
            <w:r w:rsidR="000225A6" w:rsidRPr="00921964">
              <w:rPr>
                <w:rFonts w:cstheme="minorHAnsi"/>
                <w:bCs/>
                <w:lang w:val="en-AU"/>
              </w:rPr>
              <w:t xml:space="preserve">data collection instruments </w:t>
            </w:r>
            <w:bookmarkEnd w:id="11"/>
            <w:r w:rsidR="000225A6" w:rsidRPr="00921964">
              <w:rPr>
                <w:rFonts w:cstheme="minorHAnsi"/>
                <w:bCs/>
                <w:lang w:val="en-AU"/>
              </w:rPr>
              <w:t>and use the information they collect to describe</w:t>
            </w:r>
            <w:r w:rsidR="00F823A1" w:rsidRPr="00921964">
              <w:rPr>
                <w:rFonts w:cstheme="minorHAnsi"/>
                <w:bCs/>
                <w:lang w:val="en-AU"/>
              </w:rPr>
              <w:t xml:space="preserve">, </w:t>
            </w:r>
            <w:r w:rsidR="000225A6" w:rsidRPr="00921964">
              <w:rPr>
                <w:rFonts w:cstheme="minorHAnsi"/>
                <w:bCs/>
                <w:lang w:val="en-AU"/>
              </w:rPr>
              <w:t xml:space="preserve">interpret </w:t>
            </w:r>
            <w:r w:rsidR="00F823A1" w:rsidRPr="00921964">
              <w:rPr>
                <w:rFonts w:cstheme="minorHAnsi"/>
                <w:bCs/>
                <w:lang w:val="en-AU"/>
              </w:rPr>
              <w:t xml:space="preserve">and represent </w:t>
            </w:r>
            <w:r w:rsidR="000225A6" w:rsidRPr="00921964">
              <w:rPr>
                <w:rFonts w:cstheme="minorHAnsi"/>
                <w:bCs/>
                <w:lang w:val="en-AU"/>
              </w:rPr>
              <w:t>numerical data (ACMSP28</w:t>
            </w:r>
            <w:r w:rsidR="003D65D8" w:rsidRPr="00921964">
              <w:rPr>
                <w:rFonts w:cstheme="minorHAnsi"/>
                <w:bCs/>
                <w:lang w:val="en-AU"/>
              </w:rPr>
              <w:t xml:space="preserve">2, </w:t>
            </w:r>
            <w:r w:rsidR="00F823A1" w:rsidRPr="00921964">
              <w:rPr>
                <w:rFonts w:cstheme="minorHAnsi"/>
                <w:bCs/>
                <w:lang w:val="en-AU"/>
              </w:rPr>
              <w:t>ACMSP28</w:t>
            </w:r>
            <w:r w:rsidR="003D65D8" w:rsidRPr="00921964">
              <w:rPr>
                <w:rFonts w:cstheme="minorHAnsi"/>
                <w:bCs/>
                <w:lang w:val="en-AU"/>
              </w:rPr>
              <w:t>3</w:t>
            </w:r>
            <w:r w:rsidR="000225A6" w:rsidRPr="00921964">
              <w:rPr>
                <w:rFonts w:cstheme="minorHAnsi"/>
                <w:bCs/>
                <w:lang w:val="en-AU"/>
              </w:rPr>
              <w:t>). They compare th</w:t>
            </w:r>
            <w:r w:rsidR="00011E73" w:rsidRPr="00921964">
              <w:rPr>
                <w:rFonts w:cstheme="minorHAnsi"/>
                <w:bCs/>
                <w:lang w:val="en-AU"/>
              </w:rPr>
              <w:t>is</w:t>
            </w:r>
            <w:r w:rsidR="000225A6" w:rsidRPr="00921964">
              <w:rPr>
                <w:rFonts w:cstheme="minorHAnsi"/>
                <w:bCs/>
                <w:lang w:val="en-AU"/>
              </w:rPr>
              <w:t xml:space="preserve"> data with published </w:t>
            </w:r>
            <w:r w:rsidR="00011E73" w:rsidRPr="00921964">
              <w:rPr>
                <w:rFonts w:cstheme="minorHAnsi"/>
                <w:bCs/>
                <w:lang w:val="en-AU"/>
              </w:rPr>
              <w:t xml:space="preserve">data </w:t>
            </w:r>
            <w:r w:rsidR="000225A6" w:rsidRPr="00921964">
              <w:rPr>
                <w:rFonts w:cstheme="minorHAnsi"/>
                <w:bCs/>
                <w:lang w:val="en-AU"/>
              </w:rPr>
              <w:t>and calculate relative frequencies to estimate probabilities of events involving 'and' or 'or' (ACMSP226)</w:t>
            </w:r>
            <w:r w:rsidR="00011E73" w:rsidRPr="00921964">
              <w:rPr>
                <w:rFonts w:cstheme="minorHAnsi"/>
                <w:bCs/>
                <w:lang w:val="en-AU"/>
              </w:rPr>
              <w:t>.</w:t>
            </w:r>
            <w:r w:rsidR="00F823A1" w:rsidRPr="00921964">
              <w:rPr>
                <w:lang w:val="en-AU"/>
              </w:rPr>
              <w:t xml:space="preserve"> Students </w:t>
            </w:r>
            <w:r w:rsidR="00D52BCA" w:rsidRPr="00921964">
              <w:rPr>
                <w:rFonts w:cstheme="minorHAnsi"/>
                <w:bCs/>
                <w:lang w:val="en-AU"/>
              </w:rPr>
              <w:t>investigate</w:t>
            </w:r>
            <w:r w:rsidR="00F823A1" w:rsidRPr="00921964">
              <w:rPr>
                <w:rFonts w:cstheme="minorHAnsi"/>
                <w:bCs/>
                <w:lang w:val="en-AU"/>
              </w:rPr>
              <w:t xml:space="preserve"> reports of surveys in digital media and elsewhere for information on how data were obtained (ACMSP227).</w:t>
            </w:r>
            <w:r w:rsidR="003D65D8" w:rsidRPr="00921964">
              <w:rPr>
                <w:rFonts w:cstheme="minorHAnsi"/>
                <w:bCs/>
                <w:lang w:val="en-AU"/>
              </w:rPr>
              <w:t xml:space="preserve"> Students identify everyday questions involving numerical and categorical variables, collect data directly and from </w:t>
            </w:r>
            <w:bookmarkStart w:id="12" w:name="_Hlk46840396"/>
            <w:r w:rsidR="003D65D8" w:rsidRPr="00921964">
              <w:rPr>
                <w:rFonts w:cstheme="minorHAnsi"/>
                <w:bCs/>
                <w:lang w:val="en-AU"/>
              </w:rPr>
              <w:t xml:space="preserve">secondary sources </w:t>
            </w:r>
            <w:bookmarkEnd w:id="12"/>
            <w:r w:rsidR="003D65D8" w:rsidRPr="00921964">
              <w:rPr>
                <w:rFonts w:cstheme="minorHAnsi"/>
                <w:bCs/>
                <w:lang w:val="en-AU"/>
              </w:rPr>
              <w:t xml:space="preserve">(ACMSP228) and when calculating values, express these using </w:t>
            </w:r>
            <w:bookmarkStart w:id="13" w:name="_Hlk46840380"/>
            <w:r w:rsidR="003D65D8" w:rsidRPr="00921964">
              <w:rPr>
                <w:rFonts w:cstheme="minorHAnsi"/>
                <w:bCs/>
                <w:lang w:val="en-AU"/>
              </w:rPr>
              <w:t xml:space="preserve">scientific notation </w:t>
            </w:r>
            <w:bookmarkEnd w:id="13"/>
            <w:r w:rsidR="003D65D8" w:rsidRPr="00921964">
              <w:rPr>
                <w:rFonts w:cstheme="minorHAnsi"/>
                <w:bCs/>
                <w:lang w:val="en-AU"/>
              </w:rPr>
              <w:t>(ACMNA210).</w:t>
            </w:r>
          </w:p>
          <w:p w14:paraId="5C7DE818" w14:textId="7442B0AB" w:rsidR="0050145E" w:rsidRPr="00921964" w:rsidRDefault="00D4142D" w:rsidP="001B160A">
            <w:pPr>
              <w:spacing w:before="240"/>
              <w:rPr>
                <w:b/>
                <w:lang w:val="en-AU"/>
              </w:rPr>
            </w:pPr>
            <w:bookmarkStart w:id="14" w:name="_Toc477166659"/>
            <w:bookmarkStart w:id="15" w:name="_Toc477267911"/>
            <w:bookmarkStart w:id="16" w:name="_Toc477503386"/>
            <w:bookmarkEnd w:id="7"/>
            <w:r w:rsidRPr="00921964">
              <w:rPr>
                <w:b/>
                <w:lang w:val="en-AU"/>
              </w:rPr>
              <w:t>General capabilities</w:t>
            </w:r>
            <w:r w:rsidR="00D93326" w:rsidRPr="00921964">
              <w:rPr>
                <w:lang w:val="en-AU"/>
              </w:rPr>
              <w:t xml:space="preserve"> </w:t>
            </w:r>
          </w:p>
          <w:p w14:paraId="74D6E2AF" w14:textId="28465B97" w:rsidR="00F624BA" w:rsidRPr="00921964" w:rsidRDefault="00D4142D" w:rsidP="00F624BA">
            <w:pPr>
              <w:rPr>
                <w:rFonts w:cstheme="minorHAnsi"/>
                <w:lang w:val="en-AU"/>
              </w:rPr>
            </w:pPr>
            <w:r w:rsidRPr="00921964">
              <w:rPr>
                <w:lang w:val="en-AU"/>
              </w:rPr>
              <w:t>There are opportunities for the development of general capabilities and cross-</w:t>
            </w:r>
            <w:r w:rsidRPr="00921964">
              <w:rPr>
                <w:rFonts w:cstheme="minorHAnsi"/>
                <w:lang w:val="en-AU"/>
              </w:rPr>
              <w:t xml:space="preserve">curriculum priorities as students engage with </w:t>
            </w:r>
            <w:r w:rsidR="001B160A" w:rsidRPr="00921964">
              <w:rPr>
                <w:rFonts w:cstheme="minorHAnsi"/>
                <w:i/>
                <w:lang w:val="en-AU"/>
              </w:rPr>
              <w:t>Assist me</w:t>
            </w:r>
            <w:r w:rsidRPr="00921964">
              <w:rPr>
                <w:rFonts w:cstheme="minorHAnsi"/>
                <w:lang w:val="en-AU"/>
              </w:rPr>
              <w:t xml:space="preserve">. In this module, </w:t>
            </w:r>
            <w:r w:rsidR="00F624BA" w:rsidRPr="00921964">
              <w:rPr>
                <w:rFonts w:cstheme="minorHAnsi"/>
                <w:lang w:val="en-AU"/>
              </w:rPr>
              <w:t>students:</w:t>
            </w:r>
          </w:p>
          <w:p w14:paraId="72C35C04" w14:textId="0C472CEC" w:rsidR="00F624BA" w:rsidRPr="00921964" w:rsidRDefault="00F624BA" w:rsidP="004242BA">
            <w:pPr>
              <w:widowControl/>
              <w:numPr>
                <w:ilvl w:val="0"/>
                <w:numId w:val="7"/>
              </w:numPr>
              <w:spacing w:after="0"/>
              <w:ind w:left="454" w:hanging="227"/>
              <w:rPr>
                <w:lang w:val="en-AU"/>
              </w:rPr>
            </w:pPr>
            <w:r w:rsidRPr="00921964">
              <w:rPr>
                <w:lang w:val="en-AU"/>
              </w:rPr>
              <w:t xml:space="preserve">Develop </w:t>
            </w:r>
            <w:r w:rsidR="002A0D2F" w:rsidRPr="00921964">
              <w:rPr>
                <w:lang w:val="en-AU"/>
              </w:rPr>
              <w:t>critical and creative thinking</w:t>
            </w:r>
            <w:r w:rsidRPr="00921964">
              <w:rPr>
                <w:lang w:val="en-AU"/>
              </w:rPr>
              <w:t xml:space="preserve"> skills as they research the problem and its context (</w:t>
            </w:r>
            <w:r w:rsidRPr="00921964">
              <w:rPr>
                <w:i/>
                <w:lang w:val="en-AU"/>
              </w:rPr>
              <w:t>Activity</w:t>
            </w:r>
            <w:r w:rsidR="0062052D" w:rsidRPr="00921964">
              <w:rPr>
                <w:i/>
                <w:lang w:val="en-AU"/>
              </w:rPr>
              <w:t xml:space="preserve"> </w:t>
            </w:r>
            <w:r w:rsidRPr="00921964">
              <w:rPr>
                <w:i/>
                <w:lang w:val="en-AU"/>
              </w:rPr>
              <w:t>1</w:t>
            </w:r>
            <w:r w:rsidRPr="00921964">
              <w:rPr>
                <w:lang w:val="en-AU"/>
              </w:rPr>
              <w:t>); investigate parameters impacting on the problem (</w:t>
            </w:r>
            <w:r w:rsidRPr="00921964">
              <w:rPr>
                <w:i/>
                <w:lang w:val="en-AU"/>
              </w:rPr>
              <w:t>Activity 2</w:t>
            </w:r>
            <w:r w:rsidRPr="00921964">
              <w:rPr>
                <w:lang w:val="en-AU"/>
              </w:rPr>
              <w:t>); imagine and develop solutions (</w:t>
            </w:r>
            <w:r w:rsidRPr="00921964">
              <w:rPr>
                <w:i/>
                <w:lang w:val="en-AU"/>
              </w:rPr>
              <w:t>Activity 3</w:t>
            </w:r>
            <w:r w:rsidRPr="00921964">
              <w:rPr>
                <w:lang w:val="en-AU"/>
              </w:rPr>
              <w:t>); and evaluate and communicate their solutions to an audience (</w:t>
            </w:r>
            <w:r w:rsidRPr="00921964">
              <w:rPr>
                <w:i/>
                <w:lang w:val="en-AU"/>
              </w:rPr>
              <w:t>Activity 4</w:t>
            </w:r>
            <w:r w:rsidRPr="00921964">
              <w:rPr>
                <w:lang w:val="en-AU"/>
              </w:rPr>
              <w:t>).</w:t>
            </w:r>
          </w:p>
          <w:p w14:paraId="4BADFCD0" w14:textId="36C137DA" w:rsidR="00F624BA" w:rsidRPr="00921964" w:rsidRDefault="00F624BA" w:rsidP="004242BA">
            <w:pPr>
              <w:widowControl/>
              <w:numPr>
                <w:ilvl w:val="0"/>
                <w:numId w:val="7"/>
              </w:numPr>
              <w:spacing w:after="0"/>
              <w:ind w:left="454" w:hanging="227"/>
              <w:rPr>
                <w:lang w:val="en-AU"/>
              </w:rPr>
            </w:pPr>
            <w:r w:rsidRPr="00921964">
              <w:rPr>
                <w:lang w:val="en-AU"/>
              </w:rPr>
              <w:t xml:space="preserve">Utilise creative thinking as they generate possible design solutions; and critical thinking, numeracy skills and ethical understanding as they choose between alternative approaches to solving the problem </w:t>
            </w:r>
            <w:r w:rsidR="00F40969" w:rsidRPr="00921964">
              <w:rPr>
                <w:lang w:val="en-AU"/>
              </w:rPr>
              <w:t>accessibility.</w:t>
            </w:r>
          </w:p>
          <w:p w14:paraId="6CC89F09" w14:textId="68268EC4" w:rsidR="00F624BA" w:rsidRPr="00921964" w:rsidRDefault="00F624BA" w:rsidP="004242BA">
            <w:pPr>
              <w:widowControl/>
              <w:numPr>
                <w:ilvl w:val="0"/>
                <w:numId w:val="7"/>
              </w:numPr>
              <w:spacing w:after="0"/>
              <w:ind w:left="454" w:hanging="227"/>
              <w:rPr>
                <w:b/>
                <w:lang w:val="en-AU"/>
              </w:rPr>
            </w:pPr>
            <w:r w:rsidRPr="00921964">
              <w:rPr>
                <w:lang w:val="en-AU"/>
              </w:rPr>
              <w:t>Utilise personal and social capability as they develop socially cohesive and effective working teams; collaborate in generating solutions; adopt group roles; and reflect on their group work capabilities through self and peer evaluation</w:t>
            </w:r>
            <w:r w:rsidR="00146B98" w:rsidRPr="00921964">
              <w:rPr>
                <w:lang w:val="en-AU"/>
              </w:rPr>
              <w:t>.</w:t>
            </w:r>
          </w:p>
          <w:p w14:paraId="678A168D" w14:textId="5D436249" w:rsidR="00F624BA" w:rsidRPr="00921964" w:rsidRDefault="00F624BA" w:rsidP="004242BA">
            <w:pPr>
              <w:widowControl/>
              <w:numPr>
                <w:ilvl w:val="0"/>
                <w:numId w:val="7"/>
              </w:numPr>
              <w:spacing w:after="0"/>
              <w:ind w:left="454" w:hanging="227"/>
              <w:rPr>
                <w:b/>
                <w:lang w:val="en-AU"/>
              </w:rPr>
            </w:pPr>
            <w:r w:rsidRPr="00921964">
              <w:rPr>
                <w:lang w:val="en-AU"/>
              </w:rPr>
              <w:t xml:space="preserve">Utilise a range of literacies and </w:t>
            </w:r>
            <w:r w:rsidR="00A76B87" w:rsidRPr="00921964">
              <w:rPr>
                <w:lang w:val="en-AU"/>
              </w:rPr>
              <w:t>i</w:t>
            </w:r>
            <w:r w:rsidRPr="00921964">
              <w:rPr>
                <w:lang w:val="en-AU"/>
              </w:rPr>
              <w:t>nformation</w:t>
            </w:r>
            <w:r w:rsidR="00A76B87" w:rsidRPr="00921964">
              <w:rPr>
                <w:lang w:val="en-AU"/>
              </w:rPr>
              <w:t xml:space="preserve"> and communication technology</w:t>
            </w:r>
            <w:r w:rsidRPr="00921964">
              <w:rPr>
                <w:lang w:val="en-AU"/>
              </w:rPr>
              <w:t xml:space="preserve"> (ICT) capabilities as they collate records of work completed throughout the module in a journal; represent and communicate their solutions to an audience using digital technologies in </w:t>
            </w:r>
            <w:r w:rsidRPr="00921964">
              <w:rPr>
                <w:i/>
                <w:lang w:val="en-AU"/>
              </w:rPr>
              <w:t>Activity 4</w:t>
            </w:r>
            <w:r w:rsidR="00146B98" w:rsidRPr="00921964">
              <w:rPr>
                <w:i/>
                <w:lang w:val="en-AU"/>
              </w:rPr>
              <w:t>.</w:t>
            </w:r>
          </w:p>
          <w:p w14:paraId="4E101553" w14:textId="379009D9" w:rsidR="00D4142D" w:rsidRPr="00921964" w:rsidRDefault="00F624BA" w:rsidP="004242BA">
            <w:pPr>
              <w:pStyle w:val="ListParagraph"/>
              <w:numPr>
                <w:ilvl w:val="0"/>
                <w:numId w:val="7"/>
              </w:numPr>
              <w:spacing w:after="240" w:line="276" w:lineRule="auto"/>
              <w:ind w:left="454" w:hanging="227"/>
              <w:rPr>
                <w:lang w:val="en-AU"/>
              </w:rPr>
            </w:pPr>
            <w:r w:rsidRPr="00921964">
              <w:rPr>
                <w:lang w:val="en-AU"/>
              </w:rPr>
              <w:t>Communicate and, using evidence, justify their group’s design to a local government councillor or community member either face-to-face, by letter or email.</w:t>
            </w:r>
            <w:bookmarkEnd w:id="14"/>
            <w:bookmarkEnd w:id="15"/>
            <w:bookmarkEnd w:id="16"/>
          </w:p>
        </w:tc>
      </w:tr>
      <w:tr w:rsidR="00E84BEF" w:rsidRPr="00921964" w14:paraId="01D55D9A" w14:textId="77777777" w:rsidTr="008E63F3">
        <w:tc>
          <w:tcPr>
            <w:tcW w:w="9016" w:type="dxa"/>
          </w:tcPr>
          <w:p w14:paraId="11B75EF1" w14:textId="77777777" w:rsidR="00E84BEF" w:rsidRPr="00921964" w:rsidRDefault="00E84BEF" w:rsidP="00E84BEF">
            <w:pPr>
              <w:spacing w:before="240"/>
              <w:rPr>
                <w:rFonts w:asciiTheme="minorHAnsi" w:hAnsiTheme="minorHAnsi"/>
                <w:b/>
                <w:lang w:val="en-AU"/>
              </w:rPr>
            </w:pPr>
            <w:r w:rsidRPr="00921964">
              <w:rPr>
                <w:b/>
                <w:lang w:val="en-AU"/>
              </w:rPr>
              <w:t>What are the pedagogical principles of the STEM learning modules?</w:t>
            </w:r>
          </w:p>
          <w:p w14:paraId="42C20F4E" w14:textId="77777777" w:rsidR="00E84BEF" w:rsidRPr="00921964" w:rsidRDefault="00E84BEF" w:rsidP="00E84BEF">
            <w:pPr>
              <w:rPr>
                <w:lang w:val="en-AU"/>
              </w:rPr>
            </w:pPr>
            <w:r w:rsidRPr="00921964">
              <w:rPr>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29D1EF51" w14:textId="77777777" w:rsidR="00E84BEF" w:rsidRPr="00921964" w:rsidRDefault="00E84BEF" w:rsidP="00E84BEF">
            <w:pPr>
              <w:rPr>
                <w:lang w:val="en-AU"/>
              </w:rPr>
            </w:pPr>
            <w:r w:rsidRPr="00921964">
              <w:rPr>
                <w:lang w:val="en-AU"/>
              </w:rPr>
              <w:t>The design of the modules is based on four pedagogical principles:</w:t>
            </w:r>
          </w:p>
          <w:p w14:paraId="75D6B0F1" w14:textId="77777777" w:rsidR="00E84BEF" w:rsidRPr="00921964" w:rsidRDefault="00E84BEF" w:rsidP="00E84BEF">
            <w:pPr>
              <w:widowControl/>
              <w:numPr>
                <w:ilvl w:val="0"/>
                <w:numId w:val="8"/>
              </w:numPr>
              <w:autoSpaceDE w:val="0"/>
              <w:autoSpaceDN w:val="0"/>
              <w:adjustRightInd w:val="0"/>
              <w:spacing w:after="0"/>
              <w:ind w:left="454" w:hanging="227"/>
              <w:rPr>
                <w:lang w:val="en-AU"/>
              </w:rPr>
            </w:pPr>
            <w:r w:rsidRPr="00921964">
              <w:rPr>
                <w:lang w:val="en-AU"/>
              </w:rPr>
              <w:t>Problem-based learning</w:t>
            </w:r>
          </w:p>
          <w:p w14:paraId="484F086F" w14:textId="77777777" w:rsidR="00E84BEF" w:rsidRPr="00921964" w:rsidRDefault="00E84BEF" w:rsidP="00E84BEF">
            <w:pPr>
              <w:widowControl/>
              <w:ind w:left="454"/>
              <w:contextualSpacing/>
              <w:rPr>
                <w:lang w:val="en-AU"/>
              </w:rPr>
            </w:pPr>
            <w:r w:rsidRPr="00921964">
              <w:rPr>
                <w:lang w:val="en-AU"/>
              </w:rPr>
              <w:t xml:space="preserve">All modules are designed around students solving an open-ended, real-world problem. Learning is supported through a four-phase instructional model: research the problem and its context; investigate the parameters impacting on the problem; design and develop solutions to the problem; and evaluate and communicate solutions to an authentic audience. </w:t>
            </w:r>
          </w:p>
          <w:p w14:paraId="1B035FF8" w14:textId="77777777" w:rsidR="00E84BEF" w:rsidRPr="00921964" w:rsidRDefault="00E84BEF" w:rsidP="00E84BEF">
            <w:pPr>
              <w:widowControl/>
              <w:numPr>
                <w:ilvl w:val="0"/>
                <w:numId w:val="8"/>
              </w:numPr>
              <w:autoSpaceDE w:val="0"/>
              <w:autoSpaceDN w:val="0"/>
              <w:adjustRightInd w:val="0"/>
              <w:spacing w:before="240" w:after="0"/>
              <w:ind w:left="454" w:hanging="227"/>
              <w:rPr>
                <w:lang w:val="en-AU"/>
              </w:rPr>
            </w:pPr>
            <w:r w:rsidRPr="00921964">
              <w:rPr>
                <w:lang w:val="en-AU"/>
              </w:rPr>
              <w:t>Developing higher order thinking</w:t>
            </w:r>
          </w:p>
          <w:p w14:paraId="479215FD" w14:textId="5E1A2A3C" w:rsidR="009B3DE6" w:rsidRPr="00921964" w:rsidRDefault="00E84BEF" w:rsidP="00F823A1">
            <w:pPr>
              <w:widowControl/>
              <w:ind w:left="454"/>
              <w:contextualSpacing/>
              <w:rPr>
                <w:rFonts w:cstheme="minorHAnsi"/>
                <w:noProof/>
                <w:lang w:val="en-AU" w:eastAsia="en-AU"/>
              </w:rPr>
            </w:pPr>
            <w:r w:rsidRPr="00921964">
              <w:rPr>
                <w:rFonts w:cstheme="minorHAnsi"/>
                <w:noProof/>
                <w:lang w:eastAsia="en-AU"/>
              </w:rPr>
              <w:drawing>
                <wp:anchor distT="0" distB="0" distL="114300" distR="114300" simplePos="0" relativeHeight="251661384" behindDoc="0" locked="0" layoutInCell="1" allowOverlap="1" wp14:anchorId="0A9FAEBC" wp14:editId="2AFF0870">
                  <wp:simplePos x="0" y="0"/>
                  <wp:positionH relativeFrom="margin">
                    <wp:align>right</wp:align>
                  </wp:positionH>
                  <wp:positionV relativeFrom="paragraph">
                    <wp:posOffset>0</wp:posOffset>
                  </wp:positionV>
                  <wp:extent cx="504000" cy="504000"/>
                  <wp:effectExtent l="0" t="0" r="0" b="0"/>
                  <wp:wrapSquare wrapText="bothSides"/>
                  <wp:docPr id="4" name="Picture 4"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921964">
              <w:rPr>
                <w:rFonts w:cstheme="minorHAnsi"/>
                <w:noProof/>
                <w:lang w:val="en-AU" w:eastAsia="en-AU"/>
              </w:rPr>
              <w:t xml:space="preserve"> </w:t>
            </w:r>
          </w:p>
          <w:p w14:paraId="7A6009F8" w14:textId="77777777" w:rsidR="00E84BEF" w:rsidRPr="00921964" w:rsidRDefault="00E84BEF" w:rsidP="00E84BEF">
            <w:pPr>
              <w:widowControl/>
              <w:numPr>
                <w:ilvl w:val="0"/>
                <w:numId w:val="8"/>
              </w:numPr>
              <w:autoSpaceDE w:val="0"/>
              <w:autoSpaceDN w:val="0"/>
              <w:adjustRightInd w:val="0"/>
              <w:spacing w:before="240" w:after="0"/>
              <w:ind w:left="454" w:hanging="227"/>
              <w:rPr>
                <w:lang w:val="en-AU"/>
              </w:rPr>
            </w:pPr>
            <w:r w:rsidRPr="00921964">
              <w:rPr>
                <w:lang w:val="en-AU"/>
              </w:rPr>
              <w:t>Collaborative learning</w:t>
            </w:r>
          </w:p>
          <w:p w14:paraId="516B7524" w14:textId="77777777" w:rsidR="00E84BEF" w:rsidRPr="00921964" w:rsidRDefault="00E84BEF" w:rsidP="00E84BEF">
            <w:pPr>
              <w:widowControl/>
              <w:ind w:left="454"/>
              <w:contextualSpacing/>
              <w:rPr>
                <w:lang w:val="en-AU"/>
              </w:rPr>
            </w:pPr>
            <w:r w:rsidRPr="00921964">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2279BE45" w14:textId="77777777" w:rsidR="00E84BEF" w:rsidRPr="00921964" w:rsidRDefault="00E84BEF" w:rsidP="00E84BEF">
            <w:pPr>
              <w:widowControl/>
              <w:numPr>
                <w:ilvl w:val="0"/>
                <w:numId w:val="8"/>
              </w:numPr>
              <w:autoSpaceDE w:val="0"/>
              <w:autoSpaceDN w:val="0"/>
              <w:adjustRightInd w:val="0"/>
              <w:spacing w:before="240" w:after="0"/>
              <w:ind w:left="454" w:hanging="227"/>
              <w:rPr>
                <w:lang w:val="en-AU"/>
              </w:rPr>
            </w:pPr>
            <w:r w:rsidRPr="00921964">
              <w:rPr>
                <w:lang w:val="en-AU"/>
              </w:rPr>
              <w:t>Reflective practice</w:t>
            </w:r>
          </w:p>
          <w:p w14:paraId="33852EE4" w14:textId="486F37C4" w:rsidR="00E84BEF" w:rsidRPr="00921964" w:rsidRDefault="00E84BEF" w:rsidP="00E84BEF">
            <w:pPr>
              <w:widowControl/>
              <w:ind w:left="454"/>
              <w:contextualSpacing/>
              <w:rPr>
                <w:lang w:val="en-AU"/>
              </w:rPr>
            </w:pPr>
            <w:r w:rsidRPr="00921964">
              <w:rPr>
                <w:lang w:val="en-AU"/>
              </w:rPr>
              <w:t>Recording observations, ideas and one’s reflections on the learning experiences in some form of journal fosters deeper engagement and metacognitive awareness of what is being learnt. Information that c</w:t>
            </w:r>
            <w:r w:rsidR="00880912">
              <w:rPr>
                <w:lang w:val="en-AU"/>
              </w:rPr>
              <w:t>an support teachers with journa</w:t>
            </w:r>
            <w:r w:rsidRPr="00921964">
              <w:rPr>
                <w:lang w:val="en-AU"/>
              </w:rPr>
              <w:t>ling is included in the resource sheets.</w:t>
            </w:r>
          </w:p>
          <w:p w14:paraId="760CA01B" w14:textId="60064046" w:rsidR="00E84BEF" w:rsidRPr="00921964" w:rsidRDefault="00E84BEF" w:rsidP="00E84BEF">
            <w:pPr>
              <w:spacing w:before="240"/>
              <w:rPr>
                <w:lang w:val="en-AU"/>
              </w:rPr>
            </w:pPr>
            <w:r w:rsidRPr="00921964">
              <w:rPr>
                <w:noProof/>
                <w:lang w:eastAsia="en-AU"/>
              </w:rPr>
              <mc:AlternateContent>
                <mc:Choice Requires="wps">
                  <w:drawing>
                    <wp:anchor distT="0" distB="0" distL="114300" distR="114300" simplePos="0" relativeHeight="251663432" behindDoc="0" locked="0" layoutInCell="1" allowOverlap="1" wp14:anchorId="18CFCBE9" wp14:editId="7AC6462F">
                      <wp:simplePos x="0" y="0"/>
                      <wp:positionH relativeFrom="margin">
                        <wp:posOffset>276225</wp:posOffset>
                      </wp:positionH>
                      <wp:positionV relativeFrom="paragraph">
                        <wp:posOffset>3596640</wp:posOffset>
                      </wp:positionV>
                      <wp:extent cx="5039995" cy="635"/>
                      <wp:effectExtent l="0" t="0" r="8255" b="0"/>
                      <wp:wrapTopAndBottom/>
                      <wp:docPr id="74" name="Text Box 7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5C8E91FB" w14:textId="77777777" w:rsidR="00C96CE4" w:rsidRPr="00CC5CE5" w:rsidRDefault="00C96CE4" w:rsidP="00E84BE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CFCBE9" id="Text Box 74" o:spid="_x0000_s1027" type="#_x0000_t202" style="position:absolute;margin-left:21.75pt;margin-top:283.2pt;width:396.85pt;height:.05pt;z-index:251663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" stroked="f">
                      <v:textbox style="mso-fit-shape-to-text:t" inset="0,0,0,0">
                        <w:txbxContent>
                          <w:p w14:paraId="5C8E91FB" w14:textId="77777777" w:rsidR="00C96CE4" w:rsidRPr="00CC5CE5" w:rsidRDefault="00C96CE4" w:rsidP="00E84BEF">
                            <w:pPr>
                              <w:pStyle w:val="Caption"/>
                              <w:jc w:val="center"/>
                              <w:rPr>
                                <w:noProof/>
                              </w:rPr>
                            </w:pPr>
                            <w:r>
                              <w:t>istockphoto.com</w:t>
                            </w:r>
                          </w:p>
                        </w:txbxContent>
                      </v:textbox>
                      <w10:wrap type="topAndBottom" anchorx="margin"/>
                    </v:shape>
                  </w:pict>
                </mc:Fallback>
              </mc:AlternateContent>
            </w:r>
            <w:r w:rsidRPr="00921964">
              <w:rPr>
                <w:noProof/>
                <w:lang w:eastAsia="en-AU"/>
              </w:rPr>
              <w:drawing>
                <wp:anchor distT="0" distB="0" distL="114300" distR="114300" simplePos="0" relativeHeight="251660360" behindDoc="0" locked="0" layoutInCell="1" allowOverlap="1" wp14:anchorId="654D945F" wp14:editId="511CE80E">
                  <wp:simplePos x="0" y="0"/>
                  <wp:positionH relativeFrom="column">
                    <wp:posOffset>207010</wp:posOffset>
                  </wp:positionH>
                  <wp:positionV relativeFrom="paragraph">
                    <wp:posOffset>705485</wp:posOffset>
                  </wp:positionV>
                  <wp:extent cx="5183244" cy="2819400"/>
                  <wp:effectExtent l="0" t="0" r="0" b="0"/>
                  <wp:wrapTopAndBottom/>
                  <wp:docPr id="44" name="Picture 44" descr="Classroom pedagogies&#10;&#10;Photograph of a teacher leading a discussion with a group of student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83244"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lang w:val="en-AU"/>
              </w:rPr>
              <w:t>These pedagogical principles can be explored further in the STEM Learning Project online professional learning modules located in Connect Resources.</w:t>
            </w:r>
          </w:p>
          <w:p w14:paraId="7B3D82F1" w14:textId="5166B414" w:rsidR="00E84BEF" w:rsidRPr="00921964" w:rsidRDefault="00E84BEF" w:rsidP="00E84BEF">
            <w:pPr>
              <w:spacing w:before="240"/>
              <w:rPr>
                <w:lang w:val="en-AU"/>
              </w:rPr>
            </w:pPr>
          </w:p>
        </w:tc>
      </w:tr>
    </w:tbl>
    <w:p w14:paraId="5B2393D5" w14:textId="00AED457" w:rsidR="001616A6" w:rsidRPr="00921964" w:rsidRDefault="000256E5" w:rsidP="001616A6">
      <w:pPr>
        <w:pStyle w:val="Heading1"/>
      </w:pPr>
      <w:bookmarkStart w:id="17" w:name="_Toc47708037"/>
      <w:r w:rsidRPr="00921964">
        <w:t xml:space="preserve">Activity </w:t>
      </w:r>
      <w:r w:rsidR="001616A6" w:rsidRPr="00921964">
        <w:t>sequence and purpose</w:t>
      </w:r>
      <w:bookmarkEnd w:id="17"/>
    </w:p>
    <w:tbl>
      <w:tblPr>
        <w:tblStyle w:val="PlainTable21"/>
        <w:tblW w:w="5000" w:type="pct"/>
        <w:jc w:val="center"/>
        <w:tblLook w:val="04A0" w:firstRow="1" w:lastRow="0" w:firstColumn="1" w:lastColumn="0" w:noHBand="0" w:noVBand="1"/>
      </w:tblPr>
      <w:tblGrid>
        <w:gridCol w:w="3970"/>
        <w:gridCol w:w="5056"/>
      </w:tblGrid>
      <w:tr w:rsidR="001616A6" w:rsidRPr="00921964"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Pr="00921964" w:rsidRDefault="001616A6" w:rsidP="000105C8">
            <w:pPr>
              <w:widowControl/>
              <w:spacing w:after="240" w:line="240" w:lineRule="auto"/>
              <w:rPr>
                <w:rFonts w:cstheme="minorHAnsi"/>
              </w:rPr>
            </w:pPr>
            <w:bookmarkStart w:id="18" w:name="_Hlk42956680"/>
            <w:r w:rsidRPr="00921964">
              <w:rPr>
                <w:rFonts w:cstheme="minorHAnsi"/>
                <w:noProof/>
                <w:lang w:eastAsia="en-AU"/>
              </w:rPr>
              <w:drawing>
                <wp:anchor distT="0" distB="0" distL="114300" distR="114300" simplePos="0" relativeHeight="251658242" behindDoc="0" locked="0" layoutInCell="1" allowOverlap="1" wp14:anchorId="470C6126" wp14:editId="32325214">
                  <wp:simplePos x="0" y="0"/>
                  <wp:positionH relativeFrom="column">
                    <wp:posOffset>1151890</wp:posOffset>
                  </wp:positionH>
                  <wp:positionV relativeFrom="paragraph">
                    <wp:posOffset>36195</wp:posOffset>
                  </wp:positionV>
                  <wp:extent cx="576000" cy="576000"/>
                  <wp:effectExtent l="0" t="0" r="0" b="0"/>
                  <wp:wrapNone/>
                  <wp:docPr id="32" name="Picture 32"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noProof/>
                <w:lang w:eastAsia="en-AU"/>
              </w:rPr>
              <w:drawing>
                <wp:inline distT="0" distB="0" distL="0" distR="0" wp14:anchorId="7D604D88" wp14:editId="394E63A0">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EEB4637" w14:textId="2C1A37E9" w:rsidR="001616A6" w:rsidRPr="00DF4FAF" w:rsidRDefault="001616A6" w:rsidP="0084178A">
            <w:pPr>
              <w:widowControl/>
              <w:rPr>
                <w:bCs w:val="0"/>
              </w:rPr>
            </w:pPr>
          </w:p>
        </w:tc>
        <w:tc>
          <w:tcPr>
            <w:tcW w:w="2801" w:type="pct"/>
            <w:tcMar>
              <w:left w:w="85" w:type="dxa"/>
              <w:right w:w="85" w:type="dxa"/>
            </w:tcMar>
            <w:vAlign w:val="center"/>
          </w:tcPr>
          <w:p w14:paraId="7A7AD309" w14:textId="77777777" w:rsidR="00D24A57" w:rsidRDefault="00D24A57" w:rsidP="001616A6">
            <w:pPr>
              <w:widowControl/>
              <w:cnfStyle w:val="100000000000" w:firstRow="1" w:lastRow="0" w:firstColumn="0" w:lastColumn="0" w:oddVBand="0" w:evenVBand="0" w:oddHBand="0" w:evenHBand="0" w:firstRowFirstColumn="0" w:firstRowLastColumn="0" w:lastRowFirstColumn="0" w:lastRowLastColumn="0"/>
              <w:rPr>
                <w:bCs w:val="0"/>
              </w:rPr>
            </w:pPr>
            <w:r w:rsidRPr="00921964">
              <w:rPr>
                <w:rFonts w:cstheme="minorHAnsi"/>
              </w:rPr>
              <w:t>Body breakdown</w:t>
            </w:r>
            <w:r w:rsidRPr="00921964">
              <w:rPr>
                <w:b w:val="0"/>
              </w:rPr>
              <w:t xml:space="preserve"> </w:t>
            </w:r>
          </w:p>
          <w:p w14:paraId="02713426" w14:textId="141B683E" w:rsidR="00167AF5" w:rsidRPr="00921964" w:rsidRDefault="00F42586" w:rsidP="001616A6">
            <w:pPr>
              <w:widowControl/>
              <w:cnfStyle w:val="100000000000" w:firstRow="1" w:lastRow="0" w:firstColumn="0" w:lastColumn="0" w:oddVBand="0" w:evenVBand="0" w:oddHBand="0" w:evenHBand="0" w:firstRowFirstColumn="0" w:firstRowLastColumn="0" w:lastRowFirstColumn="0" w:lastRowLastColumn="0"/>
              <w:rPr>
                <w:b w:val="0"/>
              </w:rPr>
            </w:pPr>
            <w:r w:rsidRPr="00921964">
              <w:rPr>
                <w:b w:val="0"/>
              </w:rPr>
              <w:t xml:space="preserve">Students discuss </w:t>
            </w:r>
            <w:r w:rsidR="00D52BCA" w:rsidRPr="00921964">
              <w:rPr>
                <w:b w:val="0"/>
              </w:rPr>
              <w:t xml:space="preserve">the </w:t>
            </w:r>
            <w:r w:rsidRPr="00921964">
              <w:rPr>
                <w:b w:val="0"/>
              </w:rPr>
              <w:t>functions of the body and how degeneration</w:t>
            </w:r>
            <w:r w:rsidR="00A53680" w:rsidRPr="00921964">
              <w:rPr>
                <w:b w:val="0"/>
              </w:rPr>
              <w:t>, such as loss of hearing, sight or mobility,</w:t>
            </w:r>
            <w:r w:rsidR="00D52BCA" w:rsidRPr="00921964">
              <w:rPr>
                <w:b w:val="0"/>
              </w:rPr>
              <w:t xml:space="preserve"> </w:t>
            </w:r>
            <w:r w:rsidRPr="00921964">
              <w:rPr>
                <w:b w:val="0"/>
              </w:rPr>
              <w:t>can affect people</w:t>
            </w:r>
            <w:r w:rsidR="009B3DE6" w:rsidRPr="00921964">
              <w:rPr>
                <w:b w:val="0"/>
              </w:rPr>
              <w:t>’</w:t>
            </w:r>
            <w:r w:rsidRPr="00921964">
              <w:rPr>
                <w:b w:val="0"/>
              </w:rPr>
              <w:t xml:space="preserve">s quality of life. </w:t>
            </w:r>
          </w:p>
          <w:p w14:paraId="22F1A524" w14:textId="180C9372" w:rsidR="001616A6" w:rsidRPr="00921964" w:rsidRDefault="00F42586" w:rsidP="001616A6">
            <w:pPr>
              <w:widowControl/>
              <w:cnfStyle w:val="100000000000" w:firstRow="1" w:lastRow="0" w:firstColumn="0" w:lastColumn="0" w:oddVBand="0" w:evenVBand="0" w:oddHBand="0" w:evenHBand="0" w:firstRowFirstColumn="0" w:firstRowLastColumn="0" w:lastRowFirstColumn="0" w:lastRowLastColumn="0"/>
              <w:rPr>
                <w:rFonts w:cstheme="minorHAnsi"/>
                <w:b w:val="0"/>
              </w:rPr>
            </w:pPr>
            <w:r w:rsidRPr="00921964">
              <w:rPr>
                <w:b w:val="0"/>
              </w:rPr>
              <w:t>They view case studies to build empathy and research possible causes of these conditions such as disease, trauma or age.</w:t>
            </w:r>
          </w:p>
        </w:tc>
      </w:tr>
      <w:tr w:rsidR="001616A6" w:rsidRPr="00921964"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4DA9912D" w:rsidR="000105C8" w:rsidRPr="005F7936" w:rsidRDefault="00E84BEF" w:rsidP="000105C8">
            <w:pPr>
              <w:widowControl/>
              <w:spacing w:after="240" w:line="240" w:lineRule="auto"/>
              <w:rPr>
                <w:rFonts w:cstheme="minorHAnsi"/>
              </w:rPr>
            </w:pPr>
            <w:r w:rsidRPr="00DF4FAF">
              <w:rPr>
                <w:noProof/>
                <w:lang w:eastAsia="en-AU"/>
              </w:rPr>
              <w:drawing>
                <wp:anchor distT="0" distB="0" distL="114300" distR="114300" simplePos="0" relativeHeight="251658280" behindDoc="0" locked="0" layoutInCell="1" allowOverlap="1" wp14:anchorId="5CD32CF2" wp14:editId="624DB9C1">
                  <wp:simplePos x="0" y="0"/>
                  <wp:positionH relativeFrom="column">
                    <wp:posOffset>970915</wp:posOffset>
                  </wp:positionH>
                  <wp:positionV relativeFrom="paragraph">
                    <wp:posOffset>151765</wp:posOffset>
                  </wp:positionV>
                  <wp:extent cx="1043940" cy="399415"/>
                  <wp:effectExtent l="0" t="0" r="3810" b="635"/>
                  <wp:wrapNone/>
                  <wp:docPr id="62" name="Picture 62"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747" t="11466" r="8117" b="14030"/>
                          <a:stretch/>
                        </pic:blipFill>
                        <pic:spPr bwMode="auto">
                          <a:xfrm>
                            <a:off x="0" y="0"/>
                            <a:ext cx="1043940" cy="39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4FAF">
              <w:rPr>
                <w:noProof/>
                <w:lang w:eastAsia="en-AU"/>
              </w:rPr>
              <w:drawing>
                <wp:inline distT="0" distB="0" distL="0" distR="0" wp14:anchorId="7D135082" wp14:editId="69047699">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r w:rsidR="001616A6" w:rsidRPr="005F7936">
              <w:rPr>
                <w:rFonts w:cstheme="minorHAnsi"/>
              </w:rPr>
              <w:t xml:space="preserve"> </w:t>
            </w:r>
          </w:p>
          <w:p w14:paraId="15EC6EED" w14:textId="6E24368E" w:rsidR="001616A6" w:rsidRPr="00DF4FAF" w:rsidRDefault="001616A6" w:rsidP="0084178A"/>
        </w:tc>
        <w:tc>
          <w:tcPr>
            <w:tcW w:w="2801" w:type="pct"/>
            <w:tcMar>
              <w:left w:w="85" w:type="dxa"/>
              <w:right w:w="85" w:type="dxa"/>
            </w:tcMar>
            <w:vAlign w:val="center"/>
          </w:tcPr>
          <w:p w14:paraId="1F4A6C90" w14:textId="77777777" w:rsidR="00D24A57" w:rsidRPr="00D24A57" w:rsidRDefault="00D24A57" w:rsidP="00CC7BB6">
            <w:pPr>
              <w:cnfStyle w:val="000000100000" w:firstRow="0" w:lastRow="0" w:firstColumn="0" w:lastColumn="0" w:oddVBand="0" w:evenVBand="0" w:oddHBand="1" w:evenHBand="0" w:firstRowFirstColumn="0" w:firstRowLastColumn="0" w:lastRowFirstColumn="0" w:lastRowLastColumn="0"/>
              <w:rPr>
                <w:rFonts w:cstheme="minorHAnsi"/>
                <w:b/>
                <w:bCs/>
              </w:rPr>
            </w:pPr>
            <w:r w:rsidRPr="00D24A57">
              <w:rPr>
                <w:rFonts w:cstheme="minorHAnsi"/>
                <w:b/>
                <w:bCs/>
              </w:rPr>
              <w:t xml:space="preserve">Research questionnaire </w:t>
            </w:r>
          </w:p>
          <w:p w14:paraId="1678A805" w14:textId="08B83EB5" w:rsidR="00167AF5" w:rsidRPr="00921964" w:rsidRDefault="004B05ED" w:rsidP="00CC7BB6">
            <w:pPr>
              <w:cnfStyle w:val="000000100000" w:firstRow="0" w:lastRow="0" w:firstColumn="0" w:lastColumn="0" w:oddVBand="0" w:evenVBand="0" w:oddHBand="1" w:evenHBand="0" w:firstRowFirstColumn="0" w:firstRowLastColumn="0" w:lastRowFirstColumn="0" w:lastRowLastColumn="0"/>
            </w:pPr>
            <w:r w:rsidRPr="00921964">
              <w:t>Student</w:t>
            </w:r>
            <w:r w:rsidR="00CC7BB6" w:rsidRPr="00921964">
              <w:t xml:space="preserve"> groups </w:t>
            </w:r>
            <w:r w:rsidRPr="00921964">
              <w:t>create</w:t>
            </w:r>
            <w:r w:rsidR="00CC7BB6" w:rsidRPr="00921964">
              <w:t xml:space="preserve"> and</w:t>
            </w:r>
            <w:r w:rsidRPr="00921964">
              <w:t xml:space="preserve"> </w:t>
            </w:r>
            <w:r w:rsidR="00871C1A" w:rsidRPr="00921964">
              <w:t xml:space="preserve">administer </w:t>
            </w:r>
            <w:r w:rsidR="00FE003F" w:rsidRPr="00921964">
              <w:t>a research questionnaire</w:t>
            </w:r>
            <w:r w:rsidR="006A5CF6" w:rsidRPr="00921964">
              <w:t xml:space="preserve"> </w:t>
            </w:r>
            <w:r w:rsidR="003E2AE3" w:rsidRPr="00921964">
              <w:t xml:space="preserve">with </w:t>
            </w:r>
            <w:r w:rsidRPr="00921964">
              <w:t xml:space="preserve">a range of people in </w:t>
            </w:r>
            <w:r w:rsidR="00CC7BB6" w:rsidRPr="00921964">
              <w:t>the</w:t>
            </w:r>
            <w:r w:rsidRPr="00921964">
              <w:t xml:space="preserve"> community </w:t>
            </w:r>
            <w:r w:rsidR="003E2AE3" w:rsidRPr="00921964">
              <w:t xml:space="preserve">to </w:t>
            </w:r>
            <w:r w:rsidRPr="00921964">
              <w:t>identify</w:t>
            </w:r>
            <w:r w:rsidR="00FE5CF6" w:rsidRPr="00921964">
              <w:t xml:space="preserve"> health conditions and</w:t>
            </w:r>
            <w:r w:rsidR="0004635B" w:rsidRPr="00921964">
              <w:t xml:space="preserve"> consequential</w:t>
            </w:r>
            <w:r w:rsidRPr="00921964">
              <w:t xml:space="preserve"> </w:t>
            </w:r>
            <w:r w:rsidR="0004635B" w:rsidRPr="00921964">
              <w:t>living</w:t>
            </w:r>
            <w:r w:rsidR="003E2AE3" w:rsidRPr="00921964">
              <w:t xml:space="preserve"> challenges</w:t>
            </w:r>
            <w:r w:rsidR="003E5E18" w:rsidRPr="00921964">
              <w:t xml:space="preserve">. </w:t>
            </w:r>
          </w:p>
          <w:p w14:paraId="2A68475A" w14:textId="3F0E36B2" w:rsidR="001616A6" w:rsidRPr="00921964" w:rsidRDefault="009B3DE6" w:rsidP="00CC7BB6">
            <w:pPr>
              <w:cnfStyle w:val="000000100000" w:firstRow="0" w:lastRow="0" w:firstColumn="0" w:lastColumn="0" w:oddVBand="0" w:evenVBand="0" w:oddHBand="1" w:evenHBand="0" w:firstRowFirstColumn="0" w:firstRowLastColumn="0" w:lastRowFirstColumn="0" w:lastRowLastColumn="0"/>
            </w:pPr>
            <w:r w:rsidRPr="00921964">
              <w:t xml:space="preserve">Students </w:t>
            </w:r>
            <w:r w:rsidR="00871C1A" w:rsidRPr="00921964">
              <w:t>collate and interpret data</w:t>
            </w:r>
            <w:r w:rsidR="00CC6773" w:rsidRPr="00921964">
              <w:t>, compare this with national data sets</w:t>
            </w:r>
            <w:r w:rsidR="00871C1A" w:rsidRPr="00921964">
              <w:t xml:space="preserve"> and investigate ways to improve </w:t>
            </w:r>
            <w:r w:rsidR="003E5E18" w:rsidRPr="00921964">
              <w:t xml:space="preserve">the </w:t>
            </w:r>
            <w:r w:rsidR="00871C1A" w:rsidRPr="00921964">
              <w:t>quality of life</w:t>
            </w:r>
            <w:r w:rsidR="003E5E18" w:rsidRPr="00921964">
              <w:t xml:space="preserve"> for people</w:t>
            </w:r>
            <w:r w:rsidR="00871C1A" w:rsidRPr="00921964">
              <w:t xml:space="preserve">. </w:t>
            </w:r>
          </w:p>
        </w:tc>
      </w:tr>
      <w:tr w:rsidR="001616A6" w:rsidRPr="00921964"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Pr="0084178A" w:rsidRDefault="001616A6" w:rsidP="000105C8">
            <w:pPr>
              <w:widowControl/>
              <w:spacing w:after="240" w:line="240" w:lineRule="auto"/>
              <w:rPr>
                <w:rFonts w:cstheme="minorHAnsi"/>
              </w:rPr>
            </w:pPr>
            <w:r w:rsidRPr="00DF4FAF">
              <w:rPr>
                <w:noProof/>
                <w:lang w:eastAsia="en-AU"/>
              </w:rPr>
              <w:drawing>
                <wp:anchor distT="0" distB="0" distL="114300" distR="114300" simplePos="0" relativeHeight="251658271" behindDoc="0" locked="0" layoutInCell="1" allowOverlap="1" wp14:anchorId="2FE15D46" wp14:editId="6412C70E">
                  <wp:simplePos x="0" y="0"/>
                  <wp:positionH relativeFrom="column">
                    <wp:posOffset>1151890</wp:posOffset>
                  </wp:positionH>
                  <wp:positionV relativeFrom="paragraph">
                    <wp:posOffset>36195</wp:posOffset>
                  </wp:positionV>
                  <wp:extent cx="576000" cy="576000"/>
                  <wp:effectExtent l="0" t="0" r="0" b="0"/>
                  <wp:wrapNone/>
                  <wp:docPr id="34" name="Picture 34"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4FAF">
              <w:rPr>
                <w:noProof/>
                <w:lang w:eastAsia="en-AU"/>
              </w:rPr>
              <w:drawing>
                <wp:inline distT="0" distB="0" distL="0" distR="0" wp14:anchorId="426DB2E6" wp14:editId="1C31BC9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199126AF" w14:textId="0897DDBD" w:rsidR="001616A6" w:rsidRPr="0084178A" w:rsidRDefault="001616A6" w:rsidP="0084178A">
            <w:pPr>
              <w:widowControl/>
              <w:rPr>
                <w:b w:val="0"/>
                <w:bCs w:val="0"/>
              </w:rPr>
            </w:pPr>
          </w:p>
        </w:tc>
        <w:tc>
          <w:tcPr>
            <w:tcW w:w="2801" w:type="pct"/>
            <w:tcMar>
              <w:left w:w="85" w:type="dxa"/>
              <w:right w:w="85" w:type="dxa"/>
            </w:tcMar>
            <w:vAlign w:val="center"/>
          </w:tcPr>
          <w:p w14:paraId="24B2F61A" w14:textId="77777777" w:rsidR="00D24A57" w:rsidRPr="00D24A57" w:rsidRDefault="00D24A57" w:rsidP="00871C1A">
            <w:pPr>
              <w:widowControl/>
              <w:cnfStyle w:val="000000000000" w:firstRow="0" w:lastRow="0" w:firstColumn="0" w:lastColumn="0" w:oddVBand="0" w:evenVBand="0" w:oddHBand="0" w:evenHBand="0" w:firstRowFirstColumn="0" w:firstRowLastColumn="0" w:lastRowFirstColumn="0" w:lastRowLastColumn="0"/>
              <w:rPr>
                <w:b/>
                <w:bCs/>
              </w:rPr>
            </w:pPr>
            <w:r w:rsidRPr="00D24A57">
              <w:rPr>
                <w:rFonts w:cstheme="minorHAnsi"/>
                <w:b/>
                <w:bCs/>
              </w:rPr>
              <w:t>Assistive technology prototype</w:t>
            </w:r>
            <w:r w:rsidRPr="00D24A57">
              <w:rPr>
                <w:b/>
                <w:bCs/>
              </w:rPr>
              <w:t xml:space="preserve"> </w:t>
            </w:r>
          </w:p>
          <w:p w14:paraId="1C5BC6E4" w14:textId="4EA4D602" w:rsidR="00871C1A" w:rsidRPr="00921964" w:rsidRDefault="00E11BF6" w:rsidP="00871C1A">
            <w:pPr>
              <w:widowControl/>
              <w:cnfStyle w:val="000000000000" w:firstRow="0" w:lastRow="0" w:firstColumn="0" w:lastColumn="0" w:oddVBand="0" w:evenVBand="0" w:oddHBand="0" w:evenHBand="0" w:firstRowFirstColumn="0" w:firstRowLastColumn="0" w:lastRowFirstColumn="0" w:lastRowLastColumn="0"/>
            </w:pPr>
            <w:r w:rsidRPr="00921964">
              <w:t>S</w:t>
            </w:r>
            <w:r w:rsidR="00CC7BB6" w:rsidRPr="00921964">
              <w:t>tudent</w:t>
            </w:r>
            <w:r w:rsidRPr="00921964">
              <w:t xml:space="preserve">s </w:t>
            </w:r>
            <w:r w:rsidR="002A767C" w:rsidRPr="00921964">
              <w:t xml:space="preserve">use </w:t>
            </w:r>
            <w:r w:rsidRPr="00921964">
              <w:t xml:space="preserve">data </w:t>
            </w:r>
            <w:r w:rsidR="007523DB" w:rsidRPr="00921964">
              <w:t xml:space="preserve">to </w:t>
            </w:r>
            <w:r w:rsidR="00E15521" w:rsidRPr="00921964">
              <w:t xml:space="preserve">inform </w:t>
            </w:r>
            <w:r w:rsidR="00741173" w:rsidRPr="00921964">
              <w:t xml:space="preserve">the development of </w:t>
            </w:r>
            <w:r w:rsidR="00784E42" w:rsidRPr="00921964">
              <w:t xml:space="preserve">an </w:t>
            </w:r>
            <w:r w:rsidR="00E15521" w:rsidRPr="00921964">
              <w:t>assistive</w:t>
            </w:r>
            <w:r w:rsidR="009226F1" w:rsidRPr="00921964">
              <w:t xml:space="preserve"> technology</w:t>
            </w:r>
            <w:r w:rsidR="00E15521" w:rsidRPr="00921964">
              <w:t xml:space="preserve"> solution</w:t>
            </w:r>
            <w:r w:rsidRPr="00921964">
              <w:t xml:space="preserve"> using a design</w:t>
            </w:r>
            <w:r w:rsidR="007C6A3A" w:rsidRPr="00921964">
              <w:t>-</w:t>
            </w:r>
            <w:r w:rsidRPr="00921964">
              <w:t xml:space="preserve">thinking </w:t>
            </w:r>
            <w:r w:rsidR="007C6A3A" w:rsidRPr="00921964">
              <w:t>framework</w:t>
            </w:r>
            <w:r w:rsidR="009226F1" w:rsidRPr="00921964">
              <w:t xml:space="preserve"> and </w:t>
            </w:r>
            <w:r w:rsidR="009B3DE6" w:rsidRPr="00921964">
              <w:t>m</w:t>
            </w:r>
            <w:r w:rsidR="00871C1A" w:rsidRPr="00921964">
              <w:t>akerspace approach</w:t>
            </w:r>
            <w:r w:rsidR="009226F1" w:rsidRPr="00921964">
              <w:t>.</w:t>
            </w:r>
          </w:p>
          <w:p w14:paraId="7085BD4C" w14:textId="299EB45F" w:rsidR="00871C1A" w:rsidRPr="00921964" w:rsidRDefault="00871C1A" w:rsidP="000105C8">
            <w:pPr>
              <w:widowControl/>
              <w:cnfStyle w:val="000000000000" w:firstRow="0" w:lastRow="0" w:firstColumn="0" w:lastColumn="0" w:oddVBand="0" w:evenVBand="0" w:oddHBand="0" w:evenHBand="0" w:firstRowFirstColumn="0" w:firstRowLastColumn="0" w:lastRowFirstColumn="0" w:lastRowLastColumn="0"/>
            </w:pPr>
          </w:p>
        </w:tc>
      </w:tr>
      <w:tr w:rsidR="001616A6" w:rsidRPr="00921964"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Pr="00921964" w:rsidRDefault="001616A6" w:rsidP="000105C8">
            <w:pPr>
              <w:widowControl/>
              <w:spacing w:after="240" w:line="240" w:lineRule="auto"/>
              <w:rPr>
                <w:rFonts w:cstheme="minorHAnsi"/>
                <w:b w:val="0"/>
              </w:rPr>
            </w:pPr>
            <w:r w:rsidRPr="00921964">
              <w:rPr>
                <w:rFonts w:cstheme="minorHAnsi"/>
                <w:noProof/>
                <w:lang w:eastAsia="en-AU"/>
              </w:rPr>
              <w:drawing>
                <wp:anchor distT="0" distB="0" distL="114300" distR="114300" simplePos="0" relativeHeight="251658272" behindDoc="0" locked="0" layoutInCell="1" allowOverlap="1" wp14:anchorId="73E8A2D8" wp14:editId="232F80CB">
                  <wp:simplePos x="0" y="0"/>
                  <wp:positionH relativeFrom="column">
                    <wp:posOffset>1151890</wp:posOffset>
                  </wp:positionH>
                  <wp:positionV relativeFrom="paragraph">
                    <wp:posOffset>36195</wp:posOffset>
                  </wp:positionV>
                  <wp:extent cx="576000" cy="576000"/>
                  <wp:effectExtent l="0" t="0" r="0" b="0"/>
                  <wp:wrapNone/>
                  <wp:docPr id="35" name="Picture 35"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noProof/>
                <w:lang w:eastAsia="en-AU"/>
              </w:rPr>
              <w:drawing>
                <wp:inline distT="0" distB="0" distL="0" distR="0" wp14:anchorId="534D4D75" wp14:editId="5AB4843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r w:rsidRPr="00921964">
              <w:rPr>
                <w:rFonts w:cstheme="minorHAnsi"/>
                <w:b w:val="0"/>
              </w:rPr>
              <w:t xml:space="preserve"> </w:t>
            </w:r>
          </w:p>
          <w:p w14:paraId="25E06BCD" w14:textId="57BABCC8" w:rsidR="001616A6" w:rsidRPr="0084178A" w:rsidRDefault="001616A6" w:rsidP="0084178A">
            <w:pPr>
              <w:rPr>
                <w:rFonts w:cs="Calibri"/>
                <w:b w:val="0"/>
                <w:bCs w:val="0"/>
              </w:rPr>
            </w:pPr>
          </w:p>
        </w:tc>
        <w:tc>
          <w:tcPr>
            <w:tcW w:w="2801" w:type="pct"/>
            <w:tcMar>
              <w:left w:w="85" w:type="dxa"/>
              <w:right w:w="85" w:type="dxa"/>
            </w:tcMar>
            <w:vAlign w:val="center"/>
          </w:tcPr>
          <w:p w14:paraId="07F2C3DA" w14:textId="77777777" w:rsidR="00D24A57" w:rsidRPr="00D24A57" w:rsidRDefault="00D24A57" w:rsidP="009C3560">
            <w:pPr>
              <w:cnfStyle w:val="000000100000" w:firstRow="0" w:lastRow="0" w:firstColumn="0" w:lastColumn="0" w:oddVBand="0" w:evenVBand="0" w:oddHBand="1" w:evenHBand="0" w:firstRowFirstColumn="0" w:firstRowLastColumn="0" w:lastRowFirstColumn="0" w:lastRowLastColumn="0"/>
              <w:rPr>
                <w:rFonts w:cs="Calibri"/>
                <w:b/>
                <w:bCs/>
              </w:rPr>
            </w:pPr>
            <w:r w:rsidRPr="00D24A57">
              <w:rPr>
                <w:rFonts w:cstheme="minorHAnsi"/>
                <w:b/>
                <w:bCs/>
              </w:rPr>
              <w:t>Advocacy showcase</w:t>
            </w:r>
            <w:r w:rsidRPr="00D24A57">
              <w:rPr>
                <w:rFonts w:cs="Calibri"/>
                <w:b/>
                <w:bCs/>
              </w:rPr>
              <w:t xml:space="preserve"> </w:t>
            </w:r>
          </w:p>
          <w:p w14:paraId="6A6320D8" w14:textId="5A519CA1" w:rsidR="009C3560" w:rsidRPr="00921964" w:rsidRDefault="009C3560" w:rsidP="009C3560">
            <w:pPr>
              <w:cnfStyle w:val="000000100000" w:firstRow="0" w:lastRow="0" w:firstColumn="0" w:lastColumn="0" w:oddVBand="0" w:evenVBand="0" w:oddHBand="1" w:evenHBand="0" w:firstRowFirstColumn="0" w:firstRowLastColumn="0" w:lastRowFirstColumn="0" w:lastRowLastColumn="0"/>
              <w:rPr>
                <w:rFonts w:cs="Calibri"/>
              </w:rPr>
            </w:pPr>
            <w:r w:rsidRPr="00921964">
              <w:rPr>
                <w:rFonts w:cs="Calibri"/>
              </w:rPr>
              <w:t xml:space="preserve">Students </w:t>
            </w:r>
            <w:r w:rsidR="005A1987" w:rsidRPr="00921964">
              <w:rPr>
                <w:rFonts w:cs="Calibri"/>
              </w:rPr>
              <w:t xml:space="preserve">host </w:t>
            </w:r>
            <w:r w:rsidRPr="00921964">
              <w:rPr>
                <w:rFonts w:cs="Calibri"/>
              </w:rPr>
              <w:t xml:space="preserve">an </w:t>
            </w:r>
            <w:r w:rsidR="009B3DE6" w:rsidRPr="00921964">
              <w:rPr>
                <w:rFonts w:cs="Calibri"/>
              </w:rPr>
              <w:t>a</w:t>
            </w:r>
            <w:r w:rsidR="001329BE" w:rsidRPr="00921964">
              <w:rPr>
                <w:rFonts w:cs="Calibri"/>
              </w:rPr>
              <w:t xml:space="preserve">dvocacy </w:t>
            </w:r>
            <w:r w:rsidR="00636BCF" w:rsidRPr="00921964">
              <w:rPr>
                <w:rFonts w:cs="Calibri"/>
              </w:rPr>
              <w:t>showcase to</w:t>
            </w:r>
            <w:r w:rsidRPr="00921964">
              <w:rPr>
                <w:rFonts w:cs="Calibri"/>
              </w:rPr>
              <w:t xml:space="preserve"> share </w:t>
            </w:r>
            <w:r w:rsidR="00741173" w:rsidRPr="00921964">
              <w:rPr>
                <w:rFonts w:cs="Calibri"/>
              </w:rPr>
              <w:t xml:space="preserve">their </w:t>
            </w:r>
            <w:r w:rsidRPr="00921964">
              <w:rPr>
                <w:rFonts w:cs="Calibri"/>
              </w:rPr>
              <w:t xml:space="preserve">findings </w:t>
            </w:r>
            <w:r w:rsidR="00741173" w:rsidRPr="00921964">
              <w:rPr>
                <w:rFonts w:cs="Calibri"/>
              </w:rPr>
              <w:t xml:space="preserve">and solution </w:t>
            </w:r>
            <w:r w:rsidRPr="00921964">
              <w:rPr>
                <w:rFonts w:cs="Calibri"/>
              </w:rPr>
              <w:t xml:space="preserve">with the community.  </w:t>
            </w:r>
          </w:p>
          <w:p w14:paraId="2D9470F0" w14:textId="3EE7DF18" w:rsidR="001616A6" w:rsidRPr="00921964" w:rsidRDefault="009C3560" w:rsidP="009C3560">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921964">
              <w:rPr>
                <w:rFonts w:cs="Calibri"/>
              </w:rPr>
              <w:t>Students evaluate their presentation according to agreed success criteria</w:t>
            </w:r>
            <w:r w:rsidR="005C0CA4" w:rsidRPr="00921964">
              <w:rPr>
                <w:rFonts w:cs="Calibri"/>
              </w:rPr>
              <w:t xml:space="preserve"> with personal and peer reflection strategies. </w:t>
            </w:r>
          </w:p>
        </w:tc>
      </w:tr>
      <w:bookmarkEnd w:id="18"/>
    </w:tbl>
    <w:p w14:paraId="7587E84C" w14:textId="09B0B586" w:rsidR="007B7169" w:rsidRPr="00921964" w:rsidRDefault="001616A6" w:rsidP="001616A6">
      <w:pPr>
        <w:pStyle w:val="Heading1"/>
      </w:pPr>
      <w:r w:rsidRPr="00921964">
        <w:rPr>
          <w:rFonts w:eastAsiaTheme="minorHAnsi" w:cstheme="minorBidi"/>
          <w:b w:val="0"/>
          <w:color w:val="auto"/>
          <w:sz w:val="22"/>
          <w:szCs w:val="22"/>
        </w:rPr>
        <w:br w:type="page"/>
      </w:r>
      <w:bookmarkStart w:id="19" w:name="_Toc47708038"/>
      <w:r w:rsidR="00AE5877" w:rsidRPr="00921964">
        <w:t>Background</w:t>
      </w:r>
      <w:bookmarkEnd w:id="1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921964" w14:paraId="45F33D41" w14:textId="77777777" w:rsidTr="00AA57BB">
        <w:tc>
          <w:tcPr>
            <w:tcW w:w="2405" w:type="dxa"/>
          </w:tcPr>
          <w:p w14:paraId="14665D42" w14:textId="6B69F2B3" w:rsidR="00D97A83" w:rsidRPr="00921964" w:rsidRDefault="00213D44" w:rsidP="00F6727F">
            <w:pPr>
              <w:widowControl/>
              <w:spacing w:after="240" w:line="259" w:lineRule="auto"/>
              <w:rPr>
                <w:sz w:val="24"/>
                <w:szCs w:val="24"/>
                <w:lang w:val="en-AU"/>
              </w:rPr>
            </w:pPr>
            <w:r w:rsidRPr="00921964">
              <w:rPr>
                <w:b/>
                <w:sz w:val="24"/>
                <w:szCs w:val="24"/>
                <w:lang w:val="en-AU"/>
              </w:rPr>
              <w:t>Expected learning</w:t>
            </w:r>
          </w:p>
          <w:p w14:paraId="73DF2492" w14:textId="1CCF6127" w:rsidR="004D6247" w:rsidRPr="00921964" w:rsidRDefault="00D97A83" w:rsidP="00213D44">
            <w:pPr>
              <w:rPr>
                <w:color w:val="FF0000"/>
                <w:sz w:val="18"/>
                <w:szCs w:val="18"/>
                <w:lang w:val="en-AU"/>
              </w:rPr>
            </w:pPr>
            <w:r w:rsidRPr="00921964">
              <w:rPr>
                <w:color w:val="FF0000"/>
                <w:sz w:val="18"/>
                <w:szCs w:val="18"/>
                <w:lang w:val="en-AU"/>
              </w:rPr>
              <w:t xml:space="preserve"> </w:t>
            </w:r>
          </w:p>
        </w:tc>
        <w:tc>
          <w:tcPr>
            <w:tcW w:w="6611" w:type="dxa"/>
          </w:tcPr>
          <w:p w14:paraId="41A2AEE5" w14:textId="03172B5C" w:rsidR="0043421A" w:rsidRPr="00921964" w:rsidRDefault="0043421A" w:rsidP="0043421A">
            <w:pPr>
              <w:spacing w:after="0"/>
              <w:rPr>
                <w:lang w:val="en-AU"/>
              </w:rPr>
            </w:pPr>
            <w:r w:rsidRPr="00921964">
              <w:rPr>
                <w:lang w:val="en-AU"/>
              </w:rPr>
              <w:t>Students will be able to:</w:t>
            </w:r>
          </w:p>
          <w:p w14:paraId="763A136B" w14:textId="013CDDCD" w:rsidR="008C6BF4" w:rsidRPr="00921964" w:rsidRDefault="008C6BF4" w:rsidP="002F1656">
            <w:pPr>
              <w:pStyle w:val="ListParagraph"/>
              <w:numPr>
                <w:ilvl w:val="0"/>
                <w:numId w:val="10"/>
              </w:numPr>
              <w:ind w:left="567" w:hanging="340"/>
              <w:rPr>
                <w:b/>
                <w:sz w:val="18"/>
                <w:szCs w:val="18"/>
                <w:lang w:val="en-AU"/>
              </w:rPr>
            </w:pPr>
            <w:r w:rsidRPr="00921964">
              <w:rPr>
                <w:iCs/>
                <w:lang w:val="en-AU"/>
              </w:rPr>
              <w:t>Describe how the values and needs of contemporary society can influence the focus of scientific</w:t>
            </w:r>
            <w:r w:rsidR="00E5306D" w:rsidRPr="00921964">
              <w:rPr>
                <w:iCs/>
                <w:lang w:val="en-AU"/>
              </w:rPr>
              <w:t xml:space="preserve"> </w:t>
            </w:r>
            <w:hyperlink r:id="rId51" w:tooltip="Display the glossary entry for research" w:history="1">
              <w:r w:rsidRPr="00921964">
                <w:rPr>
                  <w:iCs/>
                  <w:lang w:val="en-AU"/>
                </w:rPr>
                <w:t>research</w:t>
              </w:r>
            </w:hyperlink>
            <w:r w:rsidRPr="00921964">
              <w:rPr>
                <w:iCs/>
                <w:lang w:val="en-AU"/>
              </w:rPr>
              <w:t>.</w:t>
            </w:r>
          </w:p>
          <w:p w14:paraId="027E2F09" w14:textId="1A5F04B7" w:rsidR="00405B31" w:rsidRPr="00921964" w:rsidRDefault="00405B31" w:rsidP="002F1656">
            <w:pPr>
              <w:pStyle w:val="ListParagraph"/>
              <w:numPr>
                <w:ilvl w:val="0"/>
                <w:numId w:val="10"/>
              </w:numPr>
              <w:ind w:left="567" w:hanging="340"/>
              <w:rPr>
                <w:iCs/>
                <w:lang w:val="en-AU"/>
              </w:rPr>
            </w:pPr>
            <w:r w:rsidRPr="00921964">
              <w:rPr>
                <w:iCs/>
                <w:lang w:val="en-AU"/>
              </w:rPr>
              <w:t>Describe how body systems function.</w:t>
            </w:r>
          </w:p>
          <w:p w14:paraId="4A44ABDC" w14:textId="3A113230" w:rsidR="00CF0FC7" w:rsidRPr="00921964" w:rsidRDefault="00CF0FC7" w:rsidP="002F1656">
            <w:pPr>
              <w:pStyle w:val="ListParagraph"/>
              <w:numPr>
                <w:ilvl w:val="0"/>
                <w:numId w:val="10"/>
              </w:numPr>
              <w:ind w:left="567" w:hanging="340"/>
              <w:rPr>
                <w:iCs/>
                <w:lang w:val="en-AU"/>
              </w:rPr>
            </w:pPr>
            <w:r w:rsidRPr="00921964">
              <w:rPr>
                <w:iCs/>
                <w:lang w:val="en-AU"/>
              </w:rPr>
              <w:t>Describe how waves can explain the transfer of energy.</w:t>
            </w:r>
          </w:p>
          <w:p w14:paraId="4B5F38CE" w14:textId="1B7D1BCA" w:rsidR="004D6247" w:rsidRPr="00921964" w:rsidRDefault="008C6BF4" w:rsidP="002F1656">
            <w:pPr>
              <w:pStyle w:val="ListParagraph"/>
              <w:numPr>
                <w:ilvl w:val="0"/>
                <w:numId w:val="10"/>
              </w:numPr>
              <w:ind w:left="567" w:hanging="340"/>
              <w:rPr>
                <w:lang w:val="en-AU"/>
              </w:rPr>
            </w:pPr>
            <w:r w:rsidRPr="00921964">
              <w:rPr>
                <w:rFonts w:cstheme="minorHAnsi"/>
                <w:lang w:val="en-AU"/>
              </w:rPr>
              <w:t>Investigate reports of surveys in digital media and elsewhere for information on how</w:t>
            </w:r>
            <w:r w:rsidR="00E5306D" w:rsidRPr="00921964">
              <w:rPr>
                <w:rFonts w:cstheme="minorHAnsi"/>
                <w:lang w:val="en-AU"/>
              </w:rPr>
              <w:t xml:space="preserve"> </w:t>
            </w:r>
            <w:r w:rsidRPr="00921964">
              <w:rPr>
                <w:rFonts w:cstheme="minorHAnsi"/>
                <w:lang w:val="en-AU"/>
              </w:rPr>
              <w:t>data</w:t>
            </w:r>
            <w:r w:rsidR="00E5306D" w:rsidRPr="00921964">
              <w:rPr>
                <w:rFonts w:cstheme="minorHAnsi"/>
                <w:lang w:val="en-AU"/>
              </w:rPr>
              <w:t xml:space="preserve"> </w:t>
            </w:r>
            <w:r w:rsidR="00741173" w:rsidRPr="00921964">
              <w:rPr>
                <w:rFonts w:cstheme="minorHAnsi"/>
                <w:lang w:val="en-AU"/>
              </w:rPr>
              <w:t xml:space="preserve">was </w:t>
            </w:r>
            <w:r w:rsidRPr="00921964">
              <w:rPr>
                <w:rFonts w:cstheme="minorHAnsi"/>
                <w:lang w:val="en-AU"/>
              </w:rPr>
              <w:t>obtained to</w:t>
            </w:r>
            <w:r w:rsidR="00E5306D" w:rsidRPr="00921964">
              <w:rPr>
                <w:rFonts w:cstheme="minorHAnsi"/>
                <w:lang w:val="en-AU"/>
              </w:rPr>
              <w:t xml:space="preserve"> </w:t>
            </w:r>
            <w:r w:rsidRPr="00921964">
              <w:rPr>
                <w:rFonts w:cstheme="minorHAnsi"/>
                <w:lang w:val="en-AU"/>
              </w:rPr>
              <w:t>estimate</w:t>
            </w:r>
            <w:r w:rsidR="00E5306D" w:rsidRPr="00921964">
              <w:rPr>
                <w:rFonts w:cstheme="minorHAnsi"/>
                <w:lang w:val="en-AU"/>
              </w:rPr>
              <w:t xml:space="preserve"> </w:t>
            </w:r>
            <w:r w:rsidRPr="00921964">
              <w:rPr>
                <w:rFonts w:cstheme="minorHAnsi"/>
                <w:lang w:val="en-AU"/>
              </w:rPr>
              <w:t>population means and medians</w:t>
            </w:r>
            <w:r w:rsidR="00E5306D" w:rsidRPr="00921964">
              <w:rPr>
                <w:rFonts w:cstheme="minorHAnsi"/>
                <w:lang w:val="en-AU"/>
              </w:rPr>
              <w:t xml:space="preserve"> </w:t>
            </w:r>
            <w:r w:rsidRPr="00921964">
              <w:rPr>
                <w:rFonts w:cstheme="minorHAnsi"/>
                <w:lang w:val="en-AU"/>
              </w:rPr>
              <w:t xml:space="preserve">about </w:t>
            </w:r>
            <w:r w:rsidRPr="00921964">
              <w:rPr>
                <w:lang w:val="en-AU"/>
              </w:rPr>
              <w:t>people</w:t>
            </w:r>
            <w:r w:rsidR="00285394">
              <w:rPr>
                <w:lang w:val="en-AU"/>
              </w:rPr>
              <w:t>’</w:t>
            </w:r>
            <w:r w:rsidRPr="00921964">
              <w:rPr>
                <w:lang w:val="en-AU"/>
              </w:rPr>
              <w:t>s quality of life in the community.</w:t>
            </w:r>
          </w:p>
          <w:p w14:paraId="290F55BE" w14:textId="43D7F69E" w:rsidR="004B66F8" w:rsidRPr="00921964" w:rsidRDefault="004B66F8" w:rsidP="002F1656">
            <w:pPr>
              <w:pStyle w:val="ListParagraph"/>
              <w:numPr>
                <w:ilvl w:val="0"/>
                <w:numId w:val="10"/>
              </w:numPr>
              <w:ind w:left="567" w:hanging="340"/>
              <w:rPr>
                <w:b/>
                <w:sz w:val="18"/>
                <w:szCs w:val="18"/>
                <w:lang w:val="en-AU"/>
              </w:rPr>
            </w:pPr>
            <w:r w:rsidRPr="00921964">
              <w:rPr>
                <w:rFonts w:cstheme="minorHAnsi"/>
                <w:lang w:val="en-AU"/>
              </w:rPr>
              <w:t xml:space="preserve">Explain how advances in scientific understanding often rely on developments in technological advances </w:t>
            </w:r>
            <w:r w:rsidR="008D009B" w:rsidRPr="00921964">
              <w:rPr>
                <w:rFonts w:cstheme="minorHAnsi"/>
                <w:lang w:val="en-AU"/>
              </w:rPr>
              <w:t xml:space="preserve">and </w:t>
            </w:r>
            <w:r w:rsidRPr="00921964">
              <w:rPr>
                <w:rFonts w:cstheme="minorHAnsi"/>
                <w:lang w:val="en-AU"/>
              </w:rPr>
              <w:t>are often linked to scientific discoveries.</w:t>
            </w:r>
          </w:p>
          <w:p w14:paraId="1416633F" w14:textId="299FE04A" w:rsidR="004B66F8" w:rsidRPr="00921964" w:rsidRDefault="004B66F8" w:rsidP="002F1656">
            <w:pPr>
              <w:pStyle w:val="ListParagraph"/>
              <w:numPr>
                <w:ilvl w:val="0"/>
                <w:numId w:val="10"/>
              </w:numPr>
              <w:ind w:left="567" w:hanging="340"/>
              <w:rPr>
                <w:lang w:val="en-AU"/>
              </w:rPr>
            </w:pPr>
            <w:r w:rsidRPr="00921964">
              <w:rPr>
                <w:rFonts w:cstheme="minorHAnsi"/>
                <w:lang w:val="en-AU"/>
              </w:rPr>
              <w:t xml:space="preserve">Identify questions and issues </w:t>
            </w:r>
            <w:r w:rsidRPr="00921964">
              <w:rPr>
                <w:lang w:val="en-AU"/>
              </w:rPr>
              <w:t>about people</w:t>
            </w:r>
            <w:r w:rsidR="00285394">
              <w:rPr>
                <w:lang w:val="en-AU"/>
              </w:rPr>
              <w:t>’</w:t>
            </w:r>
            <w:r w:rsidRPr="00921964">
              <w:rPr>
                <w:lang w:val="en-AU"/>
              </w:rPr>
              <w:t xml:space="preserve">s quality of life in the community </w:t>
            </w:r>
            <w:r w:rsidRPr="00921964">
              <w:rPr>
                <w:rFonts w:cstheme="minorHAnsi"/>
                <w:lang w:val="en-AU"/>
              </w:rPr>
              <w:t>and collect data directly and from secondary sources.</w:t>
            </w:r>
          </w:p>
          <w:p w14:paraId="39EA22C8" w14:textId="756C38D1" w:rsidR="004B66F8" w:rsidRPr="00921964" w:rsidRDefault="004B66F8" w:rsidP="002F1656">
            <w:pPr>
              <w:pStyle w:val="ListParagraph"/>
              <w:numPr>
                <w:ilvl w:val="0"/>
                <w:numId w:val="10"/>
              </w:numPr>
              <w:ind w:left="567" w:hanging="340"/>
              <w:rPr>
                <w:lang w:val="en-AU"/>
              </w:rPr>
            </w:pPr>
            <w:r w:rsidRPr="00921964">
              <w:rPr>
                <w:lang w:val="en-AU"/>
              </w:rPr>
              <w:t xml:space="preserve">Evaluate the data and </w:t>
            </w:r>
            <w:r w:rsidR="008D009B" w:rsidRPr="00921964">
              <w:rPr>
                <w:lang w:val="en-AU"/>
              </w:rPr>
              <w:t xml:space="preserve">make conclusions </w:t>
            </w:r>
            <w:r w:rsidR="00E26080" w:rsidRPr="00921964">
              <w:rPr>
                <w:lang w:val="en-AU"/>
              </w:rPr>
              <w:t xml:space="preserve">about </w:t>
            </w:r>
            <w:r w:rsidRPr="00921964">
              <w:rPr>
                <w:lang w:val="en-AU"/>
              </w:rPr>
              <w:t>ways people</w:t>
            </w:r>
            <w:r w:rsidR="00285394">
              <w:rPr>
                <w:lang w:val="en-AU"/>
              </w:rPr>
              <w:t>’</w:t>
            </w:r>
            <w:r w:rsidRPr="00921964">
              <w:rPr>
                <w:lang w:val="en-AU"/>
              </w:rPr>
              <w:t xml:space="preserve">s quality of life can be improved. </w:t>
            </w:r>
          </w:p>
          <w:p w14:paraId="664523A7" w14:textId="21F9548A" w:rsidR="004B66F8" w:rsidRPr="00921964" w:rsidRDefault="004B66F8" w:rsidP="002F1656">
            <w:pPr>
              <w:pStyle w:val="ListParagraph"/>
              <w:numPr>
                <w:ilvl w:val="0"/>
                <w:numId w:val="10"/>
              </w:numPr>
              <w:ind w:left="567" w:hanging="340"/>
              <w:rPr>
                <w:lang w:val="en-AU"/>
              </w:rPr>
            </w:pPr>
            <w:r w:rsidRPr="00921964">
              <w:rPr>
                <w:rFonts w:cstheme="minorHAnsi"/>
                <w:lang w:val="en-AU"/>
              </w:rPr>
              <w:t>Work collaboratively using digital technolog</w:t>
            </w:r>
            <w:r w:rsidR="008D009B" w:rsidRPr="00921964">
              <w:rPr>
                <w:rFonts w:cstheme="minorHAnsi"/>
                <w:lang w:val="en-AU"/>
              </w:rPr>
              <w:t>ies</w:t>
            </w:r>
            <w:r w:rsidRPr="00921964">
              <w:rPr>
                <w:rFonts w:cstheme="minorHAnsi"/>
                <w:lang w:val="en-AU"/>
              </w:rPr>
              <w:t xml:space="preserve"> to follow the design process, considering time, risk and safety.</w:t>
            </w:r>
          </w:p>
          <w:p w14:paraId="36145AFC" w14:textId="53CCA422" w:rsidR="007A7841" w:rsidRPr="00921964" w:rsidRDefault="004B66F8" w:rsidP="002F1656">
            <w:pPr>
              <w:pStyle w:val="ListParagraph"/>
              <w:numPr>
                <w:ilvl w:val="0"/>
                <w:numId w:val="10"/>
              </w:numPr>
              <w:spacing w:after="240"/>
              <w:ind w:left="567" w:hanging="340"/>
              <w:rPr>
                <w:lang w:val="en-AU"/>
              </w:rPr>
            </w:pPr>
            <w:r w:rsidRPr="00921964">
              <w:rPr>
                <w:lang w:val="en-AU"/>
              </w:rPr>
              <w:t>Following the design process, develop a social, ethical and sustainable solution to improve a person</w:t>
            </w:r>
            <w:r w:rsidR="00285394">
              <w:rPr>
                <w:lang w:val="en-AU"/>
              </w:rPr>
              <w:t>’</w:t>
            </w:r>
            <w:r w:rsidRPr="00921964">
              <w:rPr>
                <w:lang w:val="en-AU"/>
              </w:rPr>
              <w:t xml:space="preserve">s quality of life. </w:t>
            </w:r>
          </w:p>
        </w:tc>
      </w:tr>
      <w:tr w:rsidR="001F076C" w:rsidRPr="00921964" w14:paraId="3BB7D066" w14:textId="77777777" w:rsidTr="00AA57BB">
        <w:tc>
          <w:tcPr>
            <w:tcW w:w="2405" w:type="dxa"/>
          </w:tcPr>
          <w:p w14:paraId="355914B9" w14:textId="77777777" w:rsidR="001F076C" w:rsidRPr="00921964" w:rsidRDefault="001F076C" w:rsidP="001F076C">
            <w:pPr>
              <w:widowControl/>
              <w:spacing w:after="240" w:line="259" w:lineRule="auto"/>
              <w:rPr>
                <w:b/>
                <w:sz w:val="24"/>
                <w:szCs w:val="24"/>
                <w:lang w:val="en-AU"/>
              </w:rPr>
            </w:pPr>
            <w:r w:rsidRPr="003B21E7">
              <w:rPr>
                <w:b/>
                <w:sz w:val="24"/>
                <w:szCs w:val="24"/>
                <w:lang w:val="en-AU"/>
              </w:rPr>
              <w:t>Vocabulary</w:t>
            </w:r>
          </w:p>
          <w:p w14:paraId="3CE2BBD0" w14:textId="5ACEE710" w:rsidR="001F076C" w:rsidRPr="00921964" w:rsidRDefault="001F076C" w:rsidP="001F076C">
            <w:pPr>
              <w:widowControl/>
              <w:spacing w:after="240" w:line="259" w:lineRule="auto"/>
              <w:rPr>
                <w:b/>
                <w:sz w:val="24"/>
                <w:szCs w:val="24"/>
                <w:lang w:val="en-AU"/>
              </w:rPr>
            </w:pPr>
          </w:p>
        </w:tc>
        <w:tc>
          <w:tcPr>
            <w:tcW w:w="6611" w:type="dxa"/>
          </w:tcPr>
          <w:p w14:paraId="4DF80551" w14:textId="09B6B011" w:rsidR="001F076C" w:rsidRPr="00921964" w:rsidRDefault="00A2601F" w:rsidP="0084178A">
            <w:pPr>
              <w:rPr>
                <w:lang w:val="en-AU"/>
              </w:rPr>
            </w:pPr>
            <w:r w:rsidRPr="00921964">
              <w:rPr>
                <w:lang w:val="en-AU"/>
              </w:rPr>
              <w:t>This module uses subject-</w:t>
            </w:r>
            <w:r w:rsidR="001F076C" w:rsidRPr="00921964">
              <w:rPr>
                <w:lang w:val="en-AU"/>
              </w:rPr>
              <w:t>specific terminology, some of which is in</w:t>
            </w:r>
            <w:r w:rsidR="001F076C" w:rsidRPr="00921964">
              <w:rPr>
                <w:color w:val="FF0000"/>
                <w:lang w:val="en-AU"/>
              </w:rPr>
              <w:t xml:space="preserve"> </w:t>
            </w:r>
            <w:r w:rsidR="009A4A04" w:rsidRPr="00921964">
              <w:rPr>
                <w:lang w:val="en-AU"/>
              </w:rPr>
              <w:t>t</w:t>
            </w:r>
            <w:r w:rsidR="001F076C" w:rsidRPr="00921964">
              <w:rPr>
                <w:lang w:val="en-AU"/>
              </w:rPr>
              <w:t>he following vocabulary list</w:t>
            </w:r>
            <w:r w:rsidR="00285394">
              <w:rPr>
                <w:lang w:val="en-AU"/>
              </w:rPr>
              <w:t>,</w:t>
            </w:r>
            <w:r w:rsidR="001F076C" w:rsidRPr="00921964">
              <w:rPr>
                <w:lang w:val="en-AU"/>
              </w:rPr>
              <w:t xml:space="preserve"> </w:t>
            </w:r>
            <w:r w:rsidR="009A4A04" w:rsidRPr="00921964">
              <w:rPr>
                <w:lang w:val="en-AU"/>
              </w:rPr>
              <w:t xml:space="preserve">and </w:t>
            </w:r>
            <w:r w:rsidR="001F076C" w:rsidRPr="00921964">
              <w:rPr>
                <w:lang w:val="en-AU"/>
              </w:rPr>
              <w:t>contains terms that need to be understood, eith</w:t>
            </w:r>
            <w:r w:rsidR="00C7554B" w:rsidRPr="00921964">
              <w:rPr>
                <w:lang w:val="en-AU"/>
              </w:rPr>
              <w:t xml:space="preserve">er before the module commences </w:t>
            </w:r>
            <w:r w:rsidR="001F076C" w:rsidRPr="00921964">
              <w:rPr>
                <w:lang w:val="en-AU"/>
              </w:rPr>
              <w:t>or developed as they are used</w:t>
            </w:r>
            <w:r w:rsidR="00285394">
              <w:rPr>
                <w:lang w:val="en-AU"/>
              </w:rPr>
              <w:t>:</w:t>
            </w:r>
          </w:p>
          <w:p w14:paraId="614C0063" w14:textId="359FFDE2" w:rsidR="00FC538A" w:rsidRPr="003B21E7" w:rsidRDefault="003B21E7" w:rsidP="0084178A">
            <w:pPr>
              <w:spacing w:after="240"/>
              <w:rPr>
                <w:rFonts w:asciiTheme="minorHAnsi" w:hAnsiTheme="minorHAnsi"/>
              </w:rPr>
            </w:pPr>
            <w:r>
              <w:rPr>
                <w:rFonts w:cstheme="minorHAnsi"/>
              </w:rPr>
              <w:t xml:space="preserve">assistive technologies, </w:t>
            </w:r>
            <w:r>
              <w:t xml:space="preserve">biotechnology, </w:t>
            </w:r>
            <w:r>
              <w:rPr>
                <w:rFonts w:cstheme="minorHAnsi"/>
              </w:rPr>
              <w:t xml:space="preserve">body systems, </w:t>
            </w:r>
            <w:r>
              <w:rPr>
                <w:rFonts w:cstheme="minorHAnsi"/>
                <w:bCs/>
              </w:rPr>
              <w:t xml:space="preserve">data collection instruments, </w:t>
            </w:r>
            <w:r>
              <w:t xml:space="preserve">degeneration, </w:t>
            </w:r>
            <w:r>
              <w:rPr>
                <w:rFonts w:cstheme="minorHAnsi"/>
              </w:rPr>
              <w:t xml:space="preserve">design thinking, </w:t>
            </w:r>
            <w:r>
              <w:t xml:space="preserve">disability, empathy, ethical, genetic, mobility, </w:t>
            </w:r>
            <w:r>
              <w:rPr>
                <w:rFonts w:cstheme="minorHAnsi"/>
              </w:rPr>
              <w:t xml:space="preserve">nervous system, prototype development, </w:t>
            </w:r>
            <w:r>
              <w:t xml:space="preserve">prostheses, quality of life, </w:t>
            </w:r>
            <w:r>
              <w:rPr>
                <w:rFonts w:cstheme="minorHAnsi"/>
                <w:bCs/>
              </w:rPr>
              <w:t>secondary sources, scientific notation</w:t>
            </w:r>
            <w:r w:rsidR="00285394">
              <w:rPr>
                <w:rFonts w:cstheme="minorHAnsi"/>
                <w:bCs/>
              </w:rPr>
              <w:t>.</w:t>
            </w:r>
          </w:p>
        </w:tc>
      </w:tr>
      <w:tr w:rsidR="001F076C" w:rsidRPr="00921964" w14:paraId="1540C489" w14:textId="77777777" w:rsidTr="00AA57BB">
        <w:tc>
          <w:tcPr>
            <w:tcW w:w="2405" w:type="dxa"/>
          </w:tcPr>
          <w:p w14:paraId="58104941" w14:textId="77777777" w:rsidR="001F076C" w:rsidRPr="00921964" w:rsidRDefault="001F076C" w:rsidP="001F076C">
            <w:pPr>
              <w:widowControl/>
              <w:spacing w:after="240" w:line="259" w:lineRule="auto"/>
              <w:rPr>
                <w:b/>
                <w:sz w:val="24"/>
                <w:szCs w:val="24"/>
                <w:lang w:val="en-AU"/>
              </w:rPr>
            </w:pPr>
            <w:r w:rsidRPr="00921964">
              <w:rPr>
                <w:b/>
                <w:sz w:val="24"/>
                <w:szCs w:val="24"/>
                <w:lang w:val="en-AU"/>
              </w:rPr>
              <w:t>Timing</w:t>
            </w:r>
          </w:p>
          <w:p w14:paraId="1612F6C4" w14:textId="4E833F1B" w:rsidR="001F076C" w:rsidRPr="00921964" w:rsidRDefault="001F076C" w:rsidP="001F076C">
            <w:pPr>
              <w:widowControl/>
              <w:spacing w:after="240" w:line="259" w:lineRule="auto"/>
              <w:rPr>
                <w:sz w:val="18"/>
                <w:szCs w:val="18"/>
                <w:lang w:val="en-AU"/>
              </w:rPr>
            </w:pPr>
          </w:p>
        </w:tc>
        <w:tc>
          <w:tcPr>
            <w:tcW w:w="6611" w:type="dxa"/>
          </w:tcPr>
          <w:p w14:paraId="7091679C" w14:textId="25C1A004" w:rsidR="001F076C" w:rsidRPr="00921964" w:rsidRDefault="001F076C" w:rsidP="007657F8">
            <w:pPr>
              <w:spacing w:after="240"/>
              <w:rPr>
                <w:lang w:val="en-AU"/>
              </w:rPr>
            </w:pPr>
            <w:r w:rsidRPr="00921964">
              <w:rPr>
                <w:lang w:val="en-AU"/>
              </w:rPr>
              <w:t>There is no prescribed duration for this module. The module is designed to be flexible enough for teachers to adapt. Activities do not equate to lessons; one activity may require more than one lesson to implement.</w:t>
            </w:r>
          </w:p>
        </w:tc>
      </w:tr>
      <w:tr w:rsidR="001F076C" w:rsidRPr="00921964" w14:paraId="0A123078" w14:textId="77777777" w:rsidTr="007657F8">
        <w:trPr>
          <w:trHeight w:val="1054"/>
        </w:trPr>
        <w:tc>
          <w:tcPr>
            <w:tcW w:w="2405" w:type="dxa"/>
          </w:tcPr>
          <w:p w14:paraId="09556342" w14:textId="5E4F463C" w:rsidR="001F076C" w:rsidRPr="00921964" w:rsidRDefault="001F076C" w:rsidP="001F076C">
            <w:pPr>
              <w:widowControl/>
              <w:spacing w:after="240" w:line="259" w:lineRule="auto"/>
              <w:rPr>
                <w:b/>
                <w:sz w:val="24"/>
                <w:szCs w:val="24"/>
                <w:lang w:val="en-AU"/>
              </w:rPr>
            </w:pPr>
            <w:r w:rsidRPr="00921964">
              <w:rPr>
                <w:b/>
                <w:sz w:val="24"/>
                <w:szCs w:val="24"/>
                <w:lang w:val="en-AU"/>
              </w:rPr>
              <w:t>Consumable material</w:t>
            </w:r>
            <w:r w:rsidR="007657F8" w:rsidRPr="00921964">
              <w:rPr>
                <w:b/>
                <w:sz w:val="24"/>
                <w:szCs w:val="24"/>
                <w:lang w:val="en-AU"/>
              </w:rPr>
              <w:t>s</w:t>
            </w:r>
          </w:p>
        </w:tc>
        <w:tc>
          <w:tcPr>
            <w:tcW w:w="6611" w:type="dxa"/>
          </w:tcPr>
          <w:p w14:paraId="2BCD9D24" w14:textId="408D3D10" w:rsidR="0050145E" w:rsidRPr="00921964" w:rsidRDefault="001F076C" w:rsidP="007657F8">
            <w:pPr>
              <w:widowControl/>
              <w:spacing w:after="240"/>
              <w:rPr>
                <w:lang w:val="en-AU"/>
              </w:rPr>
            </w:pPr>
            <w:r w:rsidRPr="00921964">
              <w:rPr>
                <w:lang w:val="en-AU"/>
              </w:rPr>
              <w:t xml:space="preserve">A </w:t>
            </w:r>
            <w:hyperlink w:anchor="_Appendix_3:_Materials_1" w:history="1">
              <w:r w:rsidRPr="00921964">
                <w:rPr>
                  <w:rStyle w:val="Hyperlink"/>
                  <w:lang w:val="en-AU"/>
                </w:rPr>
                <w:t>Materials list</w:t>
              </w:r>
            </w:hyperlink>
            <w:r w:rsidRPr="00921964">
              <w:rPr>
                <w:lang w:val="en-AU"/>
              </w:rPr>
              <w:t xml:space="preserve"> is provided for this module. The list outlines materials outside of normal classroom equipment that will be needed to complete the activities.</w:t>
            </w:r>
          </w:p>
        </w:tc>
      </w:tr>
      <w:tr w:rsidR="001F076C" w:rsidRPr="00921964" w14:paraId="3E3A4C85" w14:textId="77777777" w:rsidTr="00AA57BB">
        <w:tc>
          <w:tcPr>
            <w:tcW w:w="2405" w:type="dxa"/>
          </w:tcPr>
          <w:p w14:paraId="6E61DAA1" w14:textId="1C9ABC31" w:rsidR="001F076C" w:rsidRPr="00921964" w:rsidRDefault="001F076C" w:rsidP="001F076C">
            <w:pPr>
              <w:widowControl/>
              <w:spacing w:after="240" w:line="259" w:lineRule="auto"/>
              <w:rPr>
                <w:b/>
                <w:sz w:val="24"/>
                <w:szCs w:val="24"/>
                <w:lang w:val="en-AU"/>
              </w:rPr>
            </w:pPr>
            <w:r w:rsidRPr="00921964">
              <w:rPr>
                <w:b/>
                <w:sz w:val="24"/>
                <w:szCs w:val="24"/>
                <w:lang w:val="en-AU"/>
              </w:rPr>
              <w:t>Safety notes</w:t>
            </w:r>
          </w:p>
          <w:p w14:paraId="2F933BC1" w14:textId="58844D54" w:rsidR="001F076C" w:rsidRPr="00921964" w:rsidRDefault="001F076C" w:rsidP="008364C8">
            <w:pPr>
              <w:spacing w:before="60" w:after="60"/>
              <w:rPr>
                <w:b/>
                <w:sz w:val="28"/>
                <w:szCs w:val="28"/>
                <w:lang w:val="en-AU"/>
              </w:rPr>
            </w:pPr>
          </w:p>
        </w:tc>
        <w:tc>
          <w:tcPr>
            <w:tcW w:w="6611" w:type="dxa"/>
          </w:tcPr>
          <w:p w14:paraId="4138CAE6" w14:textId="45ECBC3F" w:rsidR="0050145E" w:rsidRPr="00921964" w:rsidRDefault="002A4C7B" w:rsidP="002A4C7B">
            <w:pPr>
              <w:rPr>
                <w:lang w:val="en-AU"/>
              </w:rPr>
            </w:pPr>
            <w:r w:rsidRPr="00921964">
              <w:rPr>
                <w:lang w:val="en-AU"/>
              </w:rPr>
              <w:t xml:space="preserve">There are potential hazards inherent in these activities and with the equipment being used, and a plan to mitigate any risks will be required. </w:t>
            </w:r>
          </w:p>
          <w:p w14:paraId="6B122D83" w14:textId="77777777" w:rsidR="002A4C7B" w:rsidRPr="00921964" w:rsidRDefault="002A4C7B" w:rsidP="002A4C7B">
            <w:pPr>
              <w:spacing w:after="0"/>
              <w:rPr>
                <w:lang w:val="en-AU"/>
              </w:rPr>
            </w:pPr>
            <w:r w:rsidRPr="00921964">
              <w:rPr>
                <w:lang w:val="en-AU"/>
              </w:rPr>
              <w:t>Potential hazards specific to this module include but are not limited to:</w:t>
            </w:r>
          </w:p>
          <w:p w14:paraId="45ABF23D" w14:textId="675E29F7" w:rsidR="00482167" w:rsidRPr="00921964" w:rsidRDefault="00482167" w:rsidP="00482167">
            <w:pPr>
              <w:pStyle w:val="ListParagraph"/>
              <w:numPr>
                <w:ilvl w:val="3"/>
                <w:numId w:val="6"/>
              </w:numPr>
              <w:ind w:left="454" w:hanging="227"/>
              <w:rPr>
                <w:lang w:val="en-AU"/>
              </w:rPr>
            </w:pPr>
            <w:r w:rsidRPr="00921964">
              <w:rPr>
                <w:lang w:val="en-AU"/>
              </w:rPr>
              <w:t>Possible exposure to cyber bullying, privacy violations and uninvited solicitations when using the internet</w:t>
            </w:r>
          </w:p>
          <w:p w14:paraId="227CE723" w14:textId="4601EC00" w:rsidR="00F47E19" w:rsidRPr="00921964" w:rsidRDefault="00F47E19" w:rsidP="00482167">
            <w:pPr>
              <w:pStyle w:val="ListParagraph"/>
              <w:numPr>
                <w:ilvl w:val="3"/>
                <w:numId w:val="6"/>
              </w:numPr>
              <w:ind w:left="454" w:hanging="227"/>
              <w:rPr>
                <w:lang w:val="en-AU"/>
              </w:rPr>
            </w:pPr>
            <w:r w:rsidRPr="00921964">
              <w:rPr>
                <w:lang w:val="en-AU"/>
              </w:rPr>
              <w:t xml:space="preserve">Possible exposure to potentially hazardous materials and equipment </w:t>
            </w:r>
          </w:p>
          <w:p w14:paraId="3E68315B" w14:textId="056C7432" w:rsidR="001F076C" w:rsidRPr="00921964" w:rsidRDefault="00873AFB" w:rsidP="0084178A">
            <w:pPr>
              <w:pStyle w:val="ListParagraph"/>
              <w:numPr>
                <w:ilvl w:val="3"/>
                <w:numId w:val="6"/>
              </w:numPr>
              <w:spacing w:after="240"/>
              <w:ind w:left="454" w:hanging="227"/>
              <w:rPr>
                <w:lang w:val="en-AU"/>
              </w:rPr>
            </w:pPr>
            <w:r w:rsidRPr="00921964">
              <w:rPr>
                <w:lang w:val="en-AU"/>
              </w:rPr>
              <w:t>Potential manual handling hazards including slips, trips and falls and moving equipment</w:t>
            </w:r>
            <w:r w:rsidR="007657F8" w:rsidRPr="00921964">
              <w:rPr>
                <w:lang w:val="en-AU"/>
              </w:rPr>
              <w:t>.</w:t>
            </w:r>
          </w:p>
        </w:tc>
      </w:tr>
      <w:tr w:rsidR="001F076C" w:rsidRPr="00921964" w14:paraId="184ABC3A" w14:textId="77777777" w:rsidTr="00AA57BB">
        <w:tc>
          <w:tcPr>
            <w:tcW w:w="2405" w:type="dxa"/>
          </w:tcPr>
          <w:p w14:paraId="65C0221C" w14:textId="77777777" w:rsidR="001F076C" w:rsidRPr="00921964" w:rsidRDefault="001F076C" w:rsidP="001F076C">
            <w:pPr>
              <w:widowControl/>
              <w:spacing w:after="240" w:line="259" w:lineRule="auto"/>
              <w:rPr>
                <w:b/>
                <w:sz w:val="24"/>
                <w:szCs w:val="24"/>
                <w:lang w:val="en-AU"/>
              </w:rPr>
            </w:pPr>
            <w:r w:rsidRPr="00921964">
              <w:rPr>
                <w:b/>
                <w:sz w:val="24"/>
                <w:szCs w:val="24"/>
                <w:lang w:val="en-AU"/>
              </w:rPr>
              <w:t>Enterprise skills</w:t>
            </w:r>
          </w:p>
          <w:p w14:paraId="644454F1" w14:textId="7FFE4124" w:rsidR="001F076C" w:rsidRPr="00921964" w:rsidRDefault="001F076C" w:rsidP="001F076C">
            <w:pPr>
              <w:spacing w:after="240"/>
              <w:rPr>
                <w:b/>
                <w:sz w:val="24"/>
                <w:szCs w:val="24"/>
                <w:lang w:val="en-AU"/>
              </w:rPr>
            </w:pPr>
          </w:p>
        </w:tc>
        <w:tc>
          <w:tcPr>
            <w:tcW w:w="6611" w:type="dxa"/>
          </w:tcPr>
          <w:p w14:paraId="17EC19DC" w14:textId="091EC178" w:rsidR="001F076C" w:rsidRPr="00921964" w:rsidRDefault="00A93E5A" w:rsidP="001F076C">
            <w:pPr>
              <w:widowControl/>
              <w:rPr>
                <w:lang w:val="en-AU"/>
              </w:rPr>
            </w:pPr>
            <w:r w:rsidRPr="00921964">
              <w:rPr>
                <w:lang w:val="en-AU"/>
              </w:rPr>
              <w:t xml:space="preserve">The </w:t>
            </w:r>
            <w:r w:rsidRPr="00921964">
              <w:rPr>
                <w:i/>
                <w:iCs/>
                <w:lang w:val="en-AU"/>
              </w:rPr>
              <w:t>Assist me</w:t>
            </w:r>
            <w:r w:rsidRPr="00921964">
              <w:rPr>
                <w:lang w:val="en-AU"/>
              </w:rPr>
              <w:t xml:space="preserve"> module focuses</w:t>
            </w:r>
            <w:r w:rsidR="001F076C" w:rsidRPr="00921964">
              <w:rPr>
                <w:color w:val="FF0000"/>
                <w:lang w:val="en-AU"/>
              </w:rPr>
              <w:t xml:space="preserve"> </w:t>
            </w:r>
            <w:r w:rsidR="001F076C" w:rsidRPr="00921964">
              <w:rPr>
                <w:lang w:val="en-AU"/>
              </w:rPr>
              <w:t>on higher</w:t>
            </w:r>
            <w:r w:rsidR="00FC538A" w:rsidRPr="00921964">
              <w:rPr>
                <w:lang w:val="en-AU"/>
              </w:rPr>
              <w:t>-</w:t>
            </w:r>
            <w:r w:rsidR="001F076C" w:rsidRPr="00921964">
              <w:rPr>
                <w:lang w:val="en-AU"/>
              </w:rPr>
              <w:t xml:space="preserve">order skills with significant emphasis on expected learning from the general capabilities and consideration of </w:t>
            </w:r>
            <w:r w:rsidR="00066AD9" w:rsidRPr="00921964">
              <w:rPr>
                <w:lang w:val="en-AU"/>
              </w:rPr>
              <w:t>e</w:t>
            </w:r>
            <w:r w:rsidR="001F076C" w:rsidRPr="00921964">
              <w:rPr>
                <w:lang w:val="en-AU"/>
              </w:rPr>
              <w:t xml:space="preserve">nterprise skills. </w:t>
            </w:r>
          </w:p>
          <w:p w14:paraId="57A8DC1F" w14:textId="41BF282F" w:rsidR="001F076C" w:rsidRPr="00921964" w:rsidRDefault="00140F5C" w:rsidP="001F076C">
            <w:pPr>
              <w:widowControl/>
              <w:rPr>
                <w:lang w:val="en-AU"/>
              </w:rPr>
            </w:pPr>
            <w:r w:rsidRPr="00921964">
              <w:rPr>
                <w:lang w:val="en-AU"/>
              </w:rPr>
              <w:t>E</w:t>
            </w:r>
            <w:r w:rsidR="001F076C" w:rsidRPr="00921964">
              <w:rPr>
                <w:lang w:val="en-AU"/>
              </w:rPr>
              <w:t>nterprise skills include problem</w:t>
            </w:r>
            <w:r w:rsidRPr="00921964">
              <w:rPr>
                <w:lang w:val="en-AU"/>
              </w:rPr>
              <w:t>-</w:t>
            </w:r>
            <w:r w:rsidR="001F076C" w:rsidRPr="00921964">
              <w:rPr>
                <w:lang w:val="en-AU"/>
              </w:rPr>
              <w:t>solving, communication skills, digital literacy, teamwork, financial literacy, creativity, critical thinking and presentation skills.</w:t>
            </w:r>
          </w:p>
          <w:p w14:paraId="2C7B7BD7" w14:textId="7154414B" w:rsidR="001F076C" w:rsidRPr="00921964" w:rsidRDefault="00D74A15" w:rsidP="00D74A15">
            <w:pPr>
              <w:widowControl/>
              <w:spacing w:after="240"/>
              <w:rPr>
                <w:lang w:val="en-AU"/>
              </w:rPr>
            </w:pPr>
            <w:r w:rsidRPr="00921964">
              <w:rPr>
                <w:lang w:val="en-AU"/>
              </w:rPr>
              <w:t xml:space="preserve">Further background is available from the </w:t>
            </w:r>
            <w:r w:rsidRPr="00921964">
              <w:rPr>
                <w:i/>
                <w:lang w:val="en-AU"/>
              </w:rPr>
              <w:t>Foundation for Young Australians</w:t>
            </w:r>
            <w:r w:rsidRPr="00921964">
              <w:rPr>
                <w:lang w:val="en-AU"/>
              </w:rPr>
              <w:t xml:space="preserve"> article </w:t>
            </w:r>
            <w:r w:rsidRPr="00921964">
              <w:rPr>
                <w:i/>
                <w:lang w:val="en-AU"/>
              </w:rPr>
              <w:t>The New Basics: Big data reveals the skills young people need for the New Work Order</w:t>
            </w:r>
            <w:r w:rsidRPr="00921964">
              <w:rPr>
                <w:lang w:val="en-AU"/>
              </w:rPr>
              <w:t xml:space="preserve"> (Foundation for Young Australians, 2016)</w:t>
            </w:r>
            <w:r w:rsidRPr="00921964">
              <w:rPr>
                <w:lang w:val="en-AU"/>
              </w:rPr>
              <w:br/>
            </w:r>
            <w:hyperlink r:id="rId52" w:history="1">
              <w:r w:rsidRPr="00921964">
                <w:rPr>
                  <w:rStyle w:val="Hyperlink"/>
                  <w:lang w:val="en-AU"/>
                </w:rPr>
                <w:t>www.fya.org.au/wp-content/uploads/2016/04/The-New-Basics_Web_Final.pdf</w:t>
              </w:r>
            </w:hyperlink>
          </w:p>
        </w:tc>
      </w:tr>
      <w:tr w:rsidR="001F076C" w:rsidRPr="00921964" w14:paraId="1EC5C02B" w14:textId="77777777" w:rsidTr="00AA57BB">
        <w:tc>
          <w:tcPr>
            <w:tcW w:w="2405" w:type="dxa"/>
          </w:tcPr>
          <w:p w14:paraId="07C6F605" w14:textId="77777777" w:rsidR="001F076C" w:rsidRPr="00921964" w:rsidRDefault="001F076C" w:rsidP="001F076C">
            <w:pPr>
              <w:spacing w:after="240"/>
              <w:rPr>
                <w:b/>
                <w:sz w:val="24"/>
                <w:szCs w:val="24"/>
                <w:lang w:val="en-AU"/>
              </w:rPr>
            </w:pPr>
            <w:r w:rsidRPr="00921964">
              <w:rPr>
                <w:b/>
                <w:sz w:val="24"/>
                <w:szCs w:val="24"/>
                <w:lang w:val="en-AU"/>
              </w:rPr>
              <w:t>Assessment</w:t>
            </w:r>
          </w:p>
          <w:p w14:paraId="50DA8590" w14:textId="58161037" w:rsidR="001F076C" w:rsidRPr="00921964" w:rsidRDefault="001F076C" w:rsidP="001F076C">
            <w:pPr>
              <w:widowControl/>
              <w:spacing w:after="240" w:line="259" w:lineRule="auto"/>
              <w:rPr>
                <w:b/>
                <w:sz w:val="24"/>
                <w:szCs w:val="24"/>
                <w:lang w:val="en-AU"/>
              </w:rPr>
            </w:pPr>
          </w:p>
        </w:tc>
        <w:tc>
          <w:tcPr>
            <w:tcW w:w="6611" w:type="dxa"/>
          </w:tcPr>
          <w:p w14:paraId="629471A8" w14:textId="2BBE652A" w:rsidR="001B160A" w:rsidRPr="00921964" w:rsidRDefault="001F076C" w:rsidP="007657F8">
            <w:pPr>
              <w:widowControl/>
              <w:spacing w:after="0"/>
              <w:rPr>
                <w:lang w:val="en-AU"/>
              </w:rPr>
            </w:pPr>
            <w:r w:rsidRPr="00921964">
              <w:rPr>
                <w:lang w:val="en-AU"/>
              </w:rPr>
              <w:t>The STEM modules have been developed to provide students with learning experiences to solve authentic</w:t>
            </w:r>
            <w:r w:rsidR="005B4CB4">
              <w:rPr>
                <w:lang w:val="en-AU"/>
              </w:rPr>
              <w:t>,</w:t>
            </w:r>
            <w:r w:rsidRPr="00921964">
              <w:rPr>
                <w:lang w:val="en-AU"/>
              </w:rPr>
              <w:t xml:space="preserve"> real-world problems using science, technology, engineering and mathematics capabilities. While working through the module, the following assessment opportunities will arise</w:t>
            </w:r>
            <w:r w:rsidR="00B47378" w:rsidRPr="00921964">
              <w:rPr>
                <w:lang w:val="en-AU"/>
              </w:rPr>
              <w:t xml:space="preserve"> as students</w:t>
            </w:r>
            <w:r w:rsidRPr="00921964">
              <w:rPr>
                <w:lang w:val="en-AU"/>
              </w:rPr>
              <w:t>:</w:t>
            </w:r>
          </w:p>
          <w:p w14:paraId="75E9CC48" w14:textId="451491FB" w:rsidR="001F076C" w:rsidRPr="00921964" w:rsidRDefault="007657F8" w:rsidP="007657F8">
            <w:pPr>
              <w:pStyle w:val="ListParagraph"/>
              <w:numPr>
                <w:ilvl w:val="0"/>
                <w:numId w:val="5"/>
              </w:numPr>
              <w:ind w:left="454" w:hanging="227"/>
              <w:rPr>
                <w:lang w:val="en-AU"/>
              </w:rPr>
            </w:pPr>
            <w:r w:rsidRPr="00921964">
              <w:rPr>
                <w:lang w:val="en-AU"/>
              </w:rPr>
              <w:t>P</w:t>
            </w:r>
            <w:r w:rsidR="00604B72" w:rsidRPr="00921964">
              <w:rPr>
                <w:lang w:val="en-AU"/>
              </w:rPr>
              <w:t xml:space="preserve">resent their solution at the advocacy </w:t>
            </w:r>
            <w:r w:rsidR="00C57208" w:rsidRPr="00921964">
              <w:rPr>
                <w:lang w:val="en-AU"/>
              </w:rPr>
              <w:t>event</w:t>
            </w:r>
          </w:p>
          <w:p w14:paraId="1EBFAC98" w14:textId="63D387FB" w:rsidR="001B160A" w:rsidRPr="00921964" w:rsidRDefault="007657F8" w:rsidP="007657F8">
            <w:pPr>
              <w:pStyle w:val="ListParagraph"/>
              <w:numPr>
                <w:ilvl w:val="0"/>
                <w:numId w:val="5"/>
              </w:numPr>
              <w:ind w:left="454" w:hanging="227"/>
              <w:rPr>
                <w:lang w:val="en-AU"/>
              </w:rPr>
            </w:pPr>
            <w:r w:rsidRPr="00921964">
              <w:rPr>
                <w:lang w:val="en-AU"/>
              </w:rPr>
              <w:t>D</w:t>
            </w:r>
            <w:r w:rsidR="00B47378" w:rsidRPr="00921964">
              <w:rPr>
                <w:lang w:val="en-AU"/>
              </w:rPr>
              <w:t>evelop and iterate a prototype</w:t>
            </w:r>
          </w:p>
          <w:p w14:paraId="6C7F641A" w14:textId="1EDEC90C" w:rsidR="001B160A" w:rsidRPr="00921964" w:rsidRDefault="007657F8" w:rsidP="007657F8">
            <w:pPr>
              <w:pStyle w:val="ListParagraph"/>
              <w:numPr>
                <w:ilvl w:val="0"/>
                <w:numId w:val="5"/>
              </w:numPr>
              <w:ind w:left="454" w:hanging="227"/>
              <w:rPr>
                <w:lang w:val="en-AU"/>
              </w:rPr>
            </w:pPr>
            <w:r w:rsidRPr="00921964">
              <w:rPr>
                <w:lang w:val="en-AU"/>
              </w:rPr>
              <w:t>G</w:t>
            </w:r>
            <w:r w:rsidR="00287618" w:rsidRPr="00921964">
              <w:rPr>
                <w:lang w:val="en-AU"/>
              </w:rPr>
              <w:t>ive and receive feedback</w:t>
            </w:r>
          </w:p>
          <w:p w14:paraId="1B51CA89" w14:textId="39DAEDBA" w:rsidR="001B160A" w:rsidRPr="00921964" w:rsidRDefault="007657F8" w:rsidP="007657F8">
            <w:pPr>
              <w:pStyle w:val="ListParagraph"/>
              <w:numPr>
                <w:ilvl w:val="0"/>
                <w:numId w:val="5"/>
              </w:numPr>
              <w:ind w:left="454" w:hanging="227"/>
              <w:rPr>
                <w:lang w:val="en-AU"/>
              </w:rPr>
            </w:pPr>
            <w:r w:rsidRPr="00921964">
              <w:rPr>
                <w:lang w:val="en-AU"/>
              </w:rPr>
              <w:t>S</w:t>
            </w:r>
            <w:r w:rsidR="001B160A" w:rsidRPr="00921964">
              <w:rPr>
                <w:lang w:val="en-AU"/>
              </w:rPr>
              <w:t>elf</w:t>
            </w:r>
            <w:r w:rsidRPr="00921964">
              <w:rPr>
                <w:lang w:val="en-AU"/>
              </w:rPr>
              <w:t>-</w:t>
            </w:r>
            <w:r w:rsidR="005069CA" w:rsidRPr="00921964">
              <w:rPr>
                <w:lang w:val="en-AU"/>
              </w:rPr>
              <w:t xml:space="preserve">reflect and </w:t>
            </w:r>
            <w:r w:rsidR="00122844" w:rsidRPr="00921964">
              <w:rPr>
                <w:lang w:val="en-AU"/>
              </w:rPr>
              <w:t>evaluat</w:t>
            </w:r>
            <w:r w:rsidR="00C57208" w:rsidRPr="00921964">
              <w:rPr>
                <w:lang w:val="en-AU"/>
              </w:rPr>
              <w:t>e against</w:t>
            </w:r>
            <w:r w:rsidR="00122844" w:rsidRPr="00921964">
              <w:rPr>
                <w:lang w:val="en-AU"/>
              </w:rPr>
              <w:t xml:space="preserve"> </w:t>
            </w:r>
            <w:r w:rsidR="00C57208" w:rsidRPr="00921964">
              <w:rPr>
                <w:lang w:val="en-AU"/>
              </w:rPr>
              <w:t>criteria</w:t>
            </w:r>
            <w:r w:rsidR="00A25DF9" w:rsidRPr="00921964">
              <w:rPr>
                <w:lang w:val="en-AU"/>
              </w:rPr>
              <w:t>.</w:t>
            </w:r>
            <w:r w:rsidR="00C57208" w:rsidRPr="00921964" w:rsidDel="00C57208">
              <w:rPr>
                <w:lang w:val="en-AU"/>
              </w:rPr>
              <w:t xml:space="preserve"> </w:t>
            </w:r>
          </w:p>
          <w:bookmarkStart w:id="20" w:name="_Hlk528308725"/>
          <w:p w14:paraId="7660FEFC" w14:textId="2CB24C6D" w:rsidR="00482167" w:rsidRPr="00921964" w:rsidRDefault="00066AD9" w:rsidP="0084178A">
            <w:pPr>
              <w:spacing w:after="0"/>
              <w:rPr>
                <w:lang w:val="en-AU"/>
              </w:rPr>
            </w:pPr>
            <w:r w:rsidRPr="00921964">
              <w:rPr>
                <w:i/>
              </w:rPr>
              <w:fldChar w:fldCharType="begin"/>
            </w:r>
            <w:r w:rsidR="00DF4FAF">
              <w:rPr>
                <w:i/>
              </w:rPr>
              <w:instrText>HYPERLINK  \l "_Appendix_1:_Curriculum"</w:instrText>
            </w:r>
            <w:r w:rsidRPr="00921964">
              <w:rPr>
                <w:i/>
              </w:rPr>
              <w:fldChar w:fldCharType="separate"/>
            </w:r>
            <w:r w:rsidRPr="00921964">
              <w:rPr>
                <w:rStyle w:val="Hyperlink"/>
                <w:lang w:val="en-AU"/>
              </w:rPr>
              <w:t>Links to the Western Australian Curriculum</w:t>
            </w:r>
            <w:r w:rsidRPr="00921964">
              <w:rPr>
                <w:i/>
              </w:rPr>
              <w:fldChar w:fldCharType="end"/>
            </w:r>
            <w:r w:rsidR="00482167" w:rsidRPr="00921964">
              <w:rPr>
                <w:lang w:val="en-AU"/>
              </w:rPr>
              <w:t xml:space="preserve"> indicates the </w:t>
            </w:r>
            <w:r w:rsidRPr="00921964">
              <w:rPr>
                <w:lang w:val="en-AU"/>
              </w:rPr>
              <w:t>expected learning students will engage in as they work through the module.</w:t>
            </w:r>
          </w:p>
          <w:bookmarkEnd w:id="20"/>
          <w:p w14:paraId="357CE0F4" w14:textId="59C25572" w:rsidR="002A4C7B" w:rsidRPr="00921964" w:rsidRDefault="002A4C7B" w:rsidP="002A4C7B">
            <w:pPr>
              <w:rPr>
                <w:lang w:val="en-AU"/>
              </w:rPr>
            </w:pPr>
            <w:r w:rsidRPr="00921964">
              <w:rPr>
                <w:lang w:val="en-AU"/>
              </w:rPr>
              <w:t>Evidence of learning from journaling, presentations and anecdotal notes from this module can contribute towards the larger body of evidence gathered throughout a teaching period and can be used to make on-balance judgements about the quality of learning demonstrated by the students in the science, technologies and mathematics learning areas.</w:t>
            </w:r>
          </w:p>
          <w:p w14:paraId="6A42C67E" w14:textId="7A0E5242" w:rsidR="001F076C" w:rsidRPr="00921964" w:rsidRDefault="002A4C7B" w:rsidP="00CB3EF5">
            <w:pPr>
              <w:spacing w:after="240"/>
              <w:rPr>
                <w:lang w:val="en-AU"/>
              </w:rPr>
            </w:pPr>
            <w:r w:rsidRPr="00921964">
              <w:rPr>
                <w:lang w:val="en-AU"/>
              </w:rPr>
              <w:t xml:space="preserve">Students can further develop the general capabilities </w:t>
            </w:r>
            <w:r w:rsidR="00CB3EF5" w:rsidRPr="00921964">
              <w:rPr>
                <w:lang w:val="en-AU"/>
              </w:rPr>
              <w:t>of</w:t>
            </w:r>
            <w:r w:rsidRPr="00921964">
              <w:rPr>
                <w:lang w:val="en-AU"/>
              </w:rPr>
              <w:t xml:space="preserve"> Information and communication technology (ICT) capability, Critical and creative thinking</w:t>
            </w:r>
            <w:r w:rsidR="00681593" w:rsidRPr="00921964">
              <w:rPr>
                <w:lang w:val="en-AU"/>
              </w:rPr>
              <w:t>,</w:t>
            </w:r>
            <w:r w:rsidRPr="00921964">
              <w:rPr>
                <w:lang w:val="en-AU"/>
              </w:rPr>
              <w:t xml:space="preserve"> and Personal and social capability. Continuums for these are included in the </w:t>
            </w:r>
            <w:hyperlink w:anchor="_Appendix_2:_General_2" w:history="1">
              <w:r w:rsidRPr="00921964">
                <w:rPr>
                  <w:rStyle w:val="Hyperlink"/>
                  <w:lang w:val="en-AU"/>
                </w:rPr>
                <w:t>General capabilities continuums</w:t>
              </w:r>
            </w:hyperlink>
            <w:r w:rsidRPr="00921964">
              <w:rPr>
                <w:lang w:val="en-AU"/>
              </w:rPr>
              <w:t xml:space="preserve"> but are not intended to be for assessment purposes.</w:t>
            </w:r>
          </w:p>
        </w:tc>
      </w:tr>
    </w:tbl>
    <w:p w14:paraId="19DD882F" w14:textId="7BCF1070" w:rsidR="006F4BBF" w:rsidRPr="00921964" w:rsidRDefault="006F4BBF">
      <w:pPr>
        <w:widowControl/>
        <w:spacing w:after="160" w:line="259" w:lineRule="auto"/>
      </w:pPr>
      <w:r w:rsidRPr="00921964">
        <w:br w:type="page"/>
      </w:r>
    </w:p>
    <w:p w14:paraId="31F2FA60" w14:textId="72A0FD81" w:rsidR="006F4BBF" w:rsidRPr="00921964" w:rsidRDefault="006F4BBF" w:rsidP="000B48CE">
      <w:pPr>
        <w:pStyle w:val="Heading1"/>
      </w:pPr>
      <w:bookmarkStart w:id="21" w:name="_Toc47708039"/>
      <w:r w:rsidRPr="00921964">
        <w:t xml:space="preserve">Activity 1: </w:t>
      </w:r>
      <w:r w:rsidR="00A93E5A" w:rsidRPr="00921964">
        <w:t xml:space="preserve">Body </w:t>
      </w:r>
      <w:r w:rsidR="0000279B" w:rsidRPr="00921964">
        <w:t>breakdown</w:t>
      </w:r>
      <w:bookmarkEnd w:id="21"/>
    </w:p>
    <w:tbl>
      <w:tblPr>
        <w:tblStyle w:val="TableGrid"/>
        <w:tblW w:w="9039" w:type="dxa"/>
        <w:tblLayout w:type="fixed"/>
        <w:tblLook w:val="04A0" w:firstRow="1" w:lastRow="0" w:firstColumn="1" w:lastColumn="0" w:noHBand="0" w:noVBand="1"/>
      </w:tblPr>
      <w:tblGrid>
        <w:gridCol w:w="2405"/>
        <w:gridCol w:w="6634"/>
      </w:tblGrid>
      <w:tr w:rsidR="006F4BBF" w:rsidRPr="00921964" w14:paraId="33FA6735" w14:textId="77777777" w:rsidTr="00C15A9F">
        <w:tc>
          <w:tcPr>
            <w:tcW w:w="2405" w:type="dxa"/>
            <w:tcBorders>
              <w:left w:val="nil"/>
              <w:right w:val="nil"/>
            </w:tcBorders>
          </w:tcPr>
          <w:p w14:paraId="4145490C" w14:textId="55105CCC" w:rsidR="006F4BBF" w:rsidRPr="00921964" w:rsidRDefault="001616A6" w:rsidP="00157DD6">
            <w:pPr>
              <w:widowControl/>
              <w:spacing w:after="240" w:line="259" w:lineRule="auto"/>
              <w:rPr>
                <w:b/>
                <w:lang w:val="en-AU"/>
              </w:rPr>
            </w:pPr>
            <w:r w:rsidRPr="00921964">
              <w:rPr>
                <w:b/>
                <w:noProof/>
                <w:lang w:eastAsia="en-AU"/>
              </w:rPr>
              <w:drawing>
                <wp:anchor distT="0" distB="0" distL="114300" distR="114300" simplePos="0" relativeHeight="251658269" behindDoc="0" locked="0" layoutInCell="1" allowOverlap="1" wp14:anchorId="7864A00F" wp14:editId="528F04BE">
                  <wp:simplePos x="0" y="0"/>
                  <wp:positionH relativeFrom="column">
                    <wp:posOffset>336862</wp:posOffset>
                  </wp:positionH>
                  <wp:positionV relativeFrom="paragraph">
                    <wp:posOffset>360405</wp:posOffset>
                  </wp:positionV>
                  <wp:extent cx="563364" cy="563364"/>
                  <wp:effectExtent l="0" t="0" r="8255" b="8255"/>
                  <wp:wrapNone/>
                  <wp:docPr id="25" name="Picture 25" descr="Activity 1 Research&#10;&#10;The Activity 1 icon consists of a magnifying gla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4890" cy="564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921964">
              <w:rPr>
                <w:b/>
                <w:lang w:val="en-AU"/>
              </w:rPr>
              <w:t>Activity focus</w:t>
            </w:r>
          </w:p>
          <w:p w14:paraId="01218CD5" w14:textId="724ED362" w:rsidR="001616A6" w:rsidRPr="00921964" w:rsidRDefault="001616A6" w:rsidP="00157DD6">
            <w:pPr>
              <w:widowControl/>
              <w:spacing w:after="240" w:line="259" w:lineRule="auto"/>
              <w:rPr>
                <w:b/>
                <w:lang w:val="en-AU"/>
              </w:rPr>
            </w:pPr>
          </w:p>
        </w:tc>
        <w:tc>
          <w:tcPr>
            <w:tcW w:w="6634" w:type="dxa"/>
            <w:tcBorders>
              <w:left w:val="nil"/>
              <w:right w:val="nil"/>
            </w:tcBorders>
          </w:tcPr>
          <w:p w14:paraId="7F247070" w14:textId="38D0CE87" w:rsidR="001616A6" w:rsidRPr="00921964" w:rsidRDefault="000A02AA" w:rsidP="0084178A">
            <w:pPr>
              <w:spacing w:after="240"/>
              <w:rPr>
                <w:lang w:val="en-AU"/>
              </w:rPr>
            </w:pPr>
            <w:r w:rsidRPr="00921964">
              <w:rPr>
                <w:lang w:val="en-AU"/>
              </w:rPr>
              <w:t xml:space="preserve">Students discuss functions of the body </w:t>
            </w:r>
            <w:r w:rsidR="0008492D" w:rsidRPr="00921964">
              <w:rPr>
                <w:lang w:val="en-AU"/>
              </w:rPr>
              <w:t xml:space="preserve">and how </w:t>
            </w:r>
            <w:bookmarkStart w:id="22" w:name="_Hlk44510921"/>
            <w:r w:rsidRPr="00921964">
              <w:rPr>
                <w:lang w:val="en-AU"/>
              </w:rPr>
              <w:t>degenerat</w:t>
            </w:r>
            <w:r w:rsidR="000044F3" w:rsidRPr="00921964">
              <w:rPr>
                <w:lang w:val="en-AU"/>
              </w:rPr>
              <w:t>ion</w:t>
            </w:r>
            <w:r w:rsidR="00B510E2" w:rsidRPr="00921964">
              <w:rPr>
                <w:lang w:val="en-AU"/>
              </w:rPr>
              <w:t>,</w:t>
            </w:r>
            <w:r w:rsidRPr="00921964">
              <w:rPr>
                <w:lang w:val="en-AU"/>
              </w:rPr>
              <w:t xml:space="preserve"> </w:t>
            </w:r>
            <w:bookmarkEnd w:id="22"/>
            <w:r w:rsidRPr="00921964">
              <w:rPr>
                <w:lang w:val="en-AU"/>
              </w:rPr>
              <w:t xml:space="preserve">such as loss of hearing, sight or </w:t>
            </w:r>
            <w:bookmarkStart w:id="23" w:name="_Hlk44510903"/>
            <w:r w:rsidRPr="00921964">
              <w:rPr>
                <w:lang w:val="en-AU"/>
              </w:rPr>
              <w:t>mobility</w:t>
            </w:r>
            <w:bookmarkEnd w:id="23"/>
            <w:r w:rsidR="00B510E2" w:rsidRPr="00921964">
              <w:rPr>
                <w:lang w:val="en-AU"/>
              </w:rPr>
              <w:t>, can affect people</w:t>
            </w:r>
            <w:r w:rsidR="00140F5C" w:rsidRPr="00921964">
              <w:rPr>
                <w:lang w:val="en-AU"/>
              </w:rPr>
              <w:t>’</w:t>
            </w:r>
            <w:r w:rsidR="00B510E2" w:rsidRPr="00921964">
              <w:rPr>
                <w:lang w:val="en-AU"/>
              </w:rPr>
              <w:t>s quality of life</w:t>
            </w:r>
            <w:r w:rsidRPr="00921964">
              <w:rPr>
                <w:lang w:val="en-AU"/>
              </w:rPr>
              <w:t xml:space="preserve">. </w:t>
            </w:r>
            <w:r w:rsidR="00FE74AD" w:rsidRPr="00921964">
              <w:rPr>
                <w:lang w:val="en-AU"/>
              </w:rPr>
              <w:t xml:space="preserve">They view case studies to build </w:t>
            </w:r>
            <w:bookmarkStart w:id="24" w:name="_Hlk44510913"/>
            <w:r w:rsidR="00FE74AD" w:rsidRPr="00921964">
              <w:rPr>
                <w:lang w:val="en-AU"/>
              </w:rPr>
              <w:t xml:space="preserve">empathy </w:t>
            </w:r>
            <w:bookmarkEnd w:id="24"/>
            <w:r w:rsidR="00FE74AD" w:rsidRPr="00921964">
              <w:rPr>
                <w:lang w:val="en-AU"/>
              </w:rPr>
              <w:t xml:space="preserve">and </w:t>
            </w:r>
            <w:r w:rsidR="004C4CF1" w:rsidRPr="00921964">
              <w:rPr>
                <w:lang w:val="en-AU"/>
              </w:rPr>
              <w:t xml:space="preserve">research </w:t>
            </w:r>
            <w:r w:rsidRPr="00921964">
              <w:rPr>
                <w:lang w:val="en-AU"/>
              </w:rPr>
              <w:t xml:space="preserve">possible causes of these </w:t>
            </w:r>
            <w:r w:rsidR="00C67463" w:rsidRPr="00921964">
              <w:rPr>
                <w:lang w:val="en-AU"/>
              </w:rPr>
              <w:t>conditions</w:t>
            </w:r>
            <w:r w:rsidRPr="00921964">
              <w:rPr>
                <w:lang w:val="en-AU"/>
              </w:rPr>
              <w:t xml:space="preserve"> </w:t>
            </w:r>
            <w:r w:rsidR="004C4CF1" w:rsidRPr="00921964">
              <w:rPr>
                <w:lang w:val="en-AU"/>
              </w:rPr>
              <w:t>such as</w:t>
            </w:r>
            <w:r w:rsidRPr="00921964">
              <w:rPr>
                <w:lang w:val="en-AU"/>
              </w:rPr>
              <w:t xml:space="preserve"> disease, trauma or age.</w:t>
            </w:r>
          </w:p>
        </w:tc>
      </w:tr>
      <w:tr w:rsidR="006F4BBF" w:rsidRPr="00921964" w14:paraId="16B7E542" w14:textId="77777777" w:rsidTr="00C15A9F">
        <w:tc>
          <w:tcPr>
            <w:tcW w:w="2405" w:type="dxa"/>
            <w:tcBorders>
              <w:left w:val="nil"/>
              <w:right w:val="nil"/>
            </w:tcBorders>
          </w:tcPr>
          <w:p w14:paraId="28563EA3" w14:textId="7AB9B27F" w:rsidR="006F4BBF" w:rsidRPr="00921964" w:rsidRDefault="001F076C" w:rsidP="001F076C">
            <w:pPr>
              <w:widowControl/>
              <w:spacing w:after="240" w:line="259" w:lineRule="auto"/>
              <w:rPr>
                <w:b/>
                <w:lang w:val="en-AU"/>
              </w:rPr>
            </w:pPr>
            <w:r w:rsidRPr="00921964">
              <w:rPr>
                <w:b/>
                <w:lang w:val="en-AU"/>
              </w:rPr>
              <w:t>B</w:t>
            </w:r>
            <w:r w:rsidR="00243932" w:rsidRPr="00921964">
              <w:rPr>
                <w:b/>
                <w:lang w:val="en-AU"/>
              </w:rPr>
              <w:t xml:space="preserve">ackground information </w:t>
            </w:r>
          </w:p>
        </w:tc>
        <w:tc>
          <w:tcPr>
            <w:tcW w:w="6634" w:type="dxa"/>
            <w:tcBorders>
              <w:left w:val="nil"/>
              <w:right w:val="nil"/>
            </w:tcBorders>
          </w:tcPr>
          <w:p w14:paraId="5EA8B40E" w14:textId="1276BA52" w:rsidR="00873AFB" w:rsidRPr="00921964" w:rsidRDefault="00873AFB" w:rsidP="007657F8">
            <w:pPr>
              <w:rPr>
                <w:lang w:val="en-AU"/>
              </w:rPr>
            </w:pPr>
            <w:r w:rsidRPr="00921964">
              <w:rPr>
                <w:lang w:val="en-AU"/>
              </w:rPr>
              <w:t xml:space="preserve">Approximately 20% of Australians suffer from some form of </w:t>
            </w:r>
            <w:bookmarkStart w:id="25" w:name="_Hlk44510937"/>
            <w:r w:rsidRPr="00921964">
              <w:rPr>
                <w:lang w:val="en-AU"/>
              </w:rPr>
              <w:t>disability</w:t>
            </w:r>
            <w:bookmarkEnd w:id="25"/>
            <w:r w:rsidRPr="00921964">
              <w:rPr>
                <w:lang w:val="en-AU"/>
              </w:rPr>
              <w:t xml:space="preserve"> (AIHW</w:t>
            </w:r>
            <w:r w:rsidR="00140F5C" w:rsidRPr="00921964">
              <w:rPr>
                <w:lang w:val="en-AU"/>
              </w:rPr>
              <w:t>,</w:t>
            </w:r>
            <w:r w:rsidRPr="00921964">
              <w:rPr>
                <w:lang w:val="en-AU"/>
              </w:rPr>
              <w:t xml:space="preserve"> 2020)</w:t>
            </w:r>
            <w:r w:rsidR="00C51461" w:rsidRPr="00921964">
              <w:rPr>
                <w:lang w:val="en-AU"/>
              </w:rPr>
              <w:t>, with 86% of these individuals experiencing limitations in important activit</w:t>
            </w:r>
            <w:r w:rsidR="00256AF2" w:rsidRPr="00921964">
              <w:rPr>
                <w:lang w:val="en-AU"/>
              </w:rPr>
              <w:t>i</w:t>
            </w:r>
            <w:r w:rsidR="00C51461" w:rsidRPr="00921964">
              <w:rPr>
                <w:lang w:val="en-AU"/>
              </w:rPr>
              <w:t xml:space="preserve">es such as employment, education or </w:t>
            </w:r>
            <w:r w:rsidR="00256AF2" w:rsidRPr="00921964">
              <w:rPr>
                <w:lang w:val="en-AU"/>
              </w:rPr>
              <w:t>self-</w:t>
            </w:r>
            <w:r w:rsidR="00C51461" w:rsidRPr="00921964">
              <w:rPr>
                <w:lang w:val="en-AU"/>
              </w:rPr>
              <w:t>care.</w:t>
            </w:r>
            <w:r w:rsidRPr="00921964">
              <w:rPr>
                <w:lang w:val="en-AU"/>
              </w:rPr>
              <w:t xml:space="preserve"> These disabilities </w:t>
            </w:r>
            <w:r w:rsidR="00EC6621" w:rsidRPr="00921964">
              <w:rPr>
                <w:lang w:val="en-AU"/>
              </w:rPr>
              <w:t xml:space="preserve">can </w:t>
            </w:r>
            <w:r w:rsidRPr="00921964">
              <w:rPr>
                <w:lang w:val="en-AU"/>
              </w:rPr>
              <w:t xml:space="preserve">result from diseases, degenerative </w:t>
            </w:r>
            <w:r w:rsidR="00956161" w:rsidRPr="00921964">
              <w:rPr>
                <w:lang w:val="en-AU"/>
              </w:rPr>
              <w:t>conditions,</w:t>
            </w:r>
            <w:r w:rsidRPr="00921964">
              <w:rPr>
                <w:lang w:val="en-AU"/>
              </w:rPr>
              <w:t xml:space="preserve"> </w:t>
            </w:r>
            <w:r w:rsidR="00EC6621" w:rsidRPr="00921964">
              <w:rPr>
                <w:lang w:val="en-AU"/>
              </w:rPr>
              <w:t>or</w:t>
            </w:r>
            <w:r w:rsidRPr="00921964">
              <w:rPr>
                <w:lang w:val="en-AU"/>
              </w:rPr>
              <w:t xml:space="preserve"> physical trauma.</w:t>
            </w:r>
            <w:r w:rsidR="00956161">
              <w:rPr>
                <w:lang w:val="en-AU"/>
              </w:rPr>
              <w:t xml:space="preserve"> See </w:t>
            </w:r>
            <w:r w:rsidR="00956161" w:rsidRPr="0084178A">
              <w:rPr>
                <w:i/>
                <w:iCs/>
              </w:rPr>
              <w:t>Digital resources</w:t>
            </w:r>
            <w:r w:rsidR="00956161">
              <w:rPr>
                <w:lang w:val="en-AU"/>
              </w:rPr>
              <w:t xml:space="preserve"> for a link to AIHW’s report </w:t>
            </w:r>
            <w:r w:rsidR="00956161" w:rsidRPr="0084178A">
              <w:rPr>
                <w:i/>
                <w:iCs/>
              </w:rPr>
              <w:t>People with disability in Australia: in brief</w:t>
            </w:r>
            <w:r w:rsidR="00956161">
              <w:rPr>
                <w:lang w:val="en-AU"/>
              </w:rPr>
              <w:t xml:space="preserve">. </w:t>
            </w:r>
          </w:p>
          <w:p w14:paraId="1F289456" w14:textId="167F2727" w:rsidR="00DA1D30" w:rsidRPr="00921964" w:rsidRDefault="00256AF2" w:rsidP="007657F8">
            <w:pPr>
              <w:rPr>
                <w:lang w:val="en-AU"/>
              </w:rPr>
            </w:pPr>
            <w:r w:rsidRPr="00921964">
              <w:rPr>
                <w:lang w:val="en-AU"/>
              </w:rPr>
              <w:t>A</w:t>
            </w:r>
            <w:r w:rsidR="00DA1D30" w:rsidRPr="00921964">
              <w:rPr>
                <w:lang w:val="en-AU"/>
              </w:rPr>
              <w:t xml:space="preserve">dvances in medical technology </w:t>
            </w:r>
            <w:r w:rsidR="006514C5" w:rsidRPr="00921964">
              <w:rPr>
                <w:lang w:val="en-AU"/>
              </w:rPr>
              <w:t xml:space="preserve">create </w:t>
            </w:r>
            <w:r w:rsidR="00DA1D30" w:rsidRPr="00921964">
              <w:rPr>
                <w:lang w:val="en-AU"/>
              </w:rPr>
              <w:t>new options for treatment and quality of life improvements for people experiencing disabilities, such as 3D printed prosthetics</w:t>
            </w:r>
            <w:r w:rsidR="006514C5" w:rsidRPr="00921964">
              <w:rPr>
                <w:lang w:val="en-AU"/>
              </w:rPr>
              <w:t xml:space="preserve"> which can be </w:t>
            </w:r>
            <w:r w:rsidR="00DA1D30" w:rsidRPr="00921964">
              <w:rPr>
                <w:lang w:val="en-AU"/>
              </w:rPr>
              <w:t xml:space="preserve">cheaper and </w:t>
            </w:r>
            <w:r w:rsidR="006514C5" w:rsidRPr="00921964">
              <w:rPr>
                <w:lang w:val="en-AU"/>
              </w:rPr>
              <w:t xml:space="preserve">have </w:t>
            </w:r>
            <w:r w:rsidR="00DA1D30" w:rsidRPr="00921964">
              <w:rPr>
                <w:lang w:val="en-AU"/>
              </w:rPr>
              <w:t>more widespread access.</w:t>
            </w:r>
            <w:r w:rsidR="00C51461" w:rsidRPr="00921964">
              <w:rPr>
                <w:lang w:val="en-AU"/>
              </w:rPr>
              <w:t xml:space="preserve"> </w:t>
            </w:r>
            <w:r w:rsidR="00F560B4" w:rsidRPr="00921964">
              <w:rPr>
                <w:lang w:val="en-AU"/>
              </w:rPr>
              <w:t>New advances in prosthetic technology have allowed for</w:t>
            </w:r>
            <w:r w:rsidR="00E3120A" w:rsidRPr="00921964">
              <w:rPr>
                <w:lang w:val="en-AU"/>
              </w:rPr>
              <w:t xml:space="preserve"> innovative solutions such as </w:t>
            </w:r>
            <w:r w:rsidR="00F560B4" w:rsidRPr="00921964">
              <w:rPr>
                <w:lang w:val="en-AU"/>
              </w:rPr>
              <w:t>‘</w:t>
            </w:r>
            <w:r w:rsidR="009F41DB" w:rsidRPr="00921964">
              <w:rPr>
                <w:lang w:val="en-AU"/>
              </w:rPr>
              <w:t>energy-</w:t>
            </w:r>
            <w:r w:rsidR="00F560B4" w:rsidRPr="00921964">
              <w:rPr>
                <w:lang w:val="en-AU"/>
              </w:rPr>
              <w:t>storing feet’, ‘</w:t>
            </w:r>
            <w:r w:rsidR="009F41DB" w:rsidRPr="00921964">
              <w:rPr>
                <w:lang w:val="en-AU"/>
              </w:rPr>
              <w:t>microprocessor-</w:t>
            </w:r>
            <w:r w:rsidR="00F560B4" w:rsidRPr="00921964">
              <w:rPr>
                <w:lang w:val="en-AU"/>
              </w:rPr>
              <w:t xml:space="preserve">controlled knees’ and ‘myoelectric (bionic) hands’, while continually making </w:t>
            </w:r>
            <w:bookmarkStart w:id="26" w:name="_Hlk44510959"/>
            <w:r w:rsidR="00F560B4" w:rsidRPr="00921964">
              <w:rPr>
                <w:lang w:val="en-AU"/>
              </w:rPr>
              <w:t xml:space="preserve">prostheses </w:t>
            </w:r>
            <w:bookmarkEnd w:id="26"/>
            <w:r w:rsidR="00F560B4" w:rsidRPr="00921964">
              <w:rPr>
                <w:lang w:val="en-AU"/>
              </w:rPr>
              <w:t>of all kinds lighter, stronger, cheaper, and more natural in function (Neu</w:t>
            </w:r>
            <w:r w:rsidR="00956161">
              <w:rPr>
                <w:lang w:val="en-AU"/>
              </w:rPr>
              <w:t>RA</w:t>
            </w:r>
            <w:r w:rsidR="006514C5" w:rsidRPr="00921964">
              <w:rPr>
                <w:lang w:val="en-AU"/>
              </w:rPr>
              <w:t>,</w:t>
            </w:r>
            <w:r w:rsidR="00F560B4" w:rsidRPr="00921964">
              <w:rPr>
                <w:lang w:val="en-AU"/>
              </w:rPr>
              <w:t xml:space="preserve"> 2020)</w:t>
            </w:r>
            <w:r w:rsidR="00910CB6" w:rsidRPr="00921964">
              <w:rPr>
                <w:lang w:val="en-AU"/>
              </w:rPr>
              <w:t>.</w:t>
            </w:r>
            <w:r w:rsidR="00956161">
              <w:rPr>
                <w:lang w:val="en-AU"/>
              </w:rPr>
              <w:t xml:space="preserve"> See </w:t>
            </w:r>
            <w:r w:rsidR="00956161" w:rsidRPr="0084178A">
              <w:rPr>
                <w:i/>
                <w:iCs/>
              </w:rPr>
              <w:t>Digital resources</w:t>
            </w:r>
            <w:r w:rsidR="00956161">
              <w:rPr>
                <w:lang w:val="en-AU"/>
              </w:rPr>
              <w:t xml:space="preserve"> for a link to the NeuRA website.</w:t>
            </w:r>
          </w:p>
          <w:p w14:paraId="2977260C" w14:textId="0AAD84C6" w:rsidR="00CF161A" w:rsidRPr="00921964" w:rsidRDefault="00CF161A" w:rsidP="007657F8">
            <w:pPr>
              <w:rPr>
                <w:lang w:val="en-AU"/>
              </w:rPr>
            </w:pPr>
            <w:r w:rsidRPr="00921964">
              <w:rPr>
                <w:lang w:val="en-AU"/>
              </w:rPr>
              <w:t>Additionally, degenerative conditions such as Alzheimer</w:t>
            </w:r>
            <w:r w:rsidR="006514C5" w:rsidRPr="00921964">
              <w:rPr>
                <w:lang w:val="en-AU"/>
              </w:rPr>
              <w:t>’s</w:t>
            </w:r>
            <w:r w:rsidRPr="00921964">
              <w:rPr>
                <w:lang w:val="en-AU"/>
              </w:rPr>
              <w:t xml:space="preserve"> disease, Huntington</w:t>
            </w:r>
            <w:r w:rsidR="006514C5" w:rsidRPr="00921964">
              <w:rPr>
                <w:lang w:val="en-AU"/>
              </w:rPr>
              <w:t>’s</w:t>
            </w:r>
            <w:r w:rsidRPr="00921964">
              <w:rPr>
                <w:lang w:val="en-AU"/>
              </w:rPr>
              <w:t xml:space="preserve"> disease and Parkinson</w:t>
            </w:r>
            <w:r w:rsidR="006514C5" w:rsidRPr="00921964">
              <w:rPr>
                <w:lang w:val="en-AU"/>
              </w:rPr>
              <w:t>’s</w:t>
            </w:r>
            <w:r w:rsidRPr="00921964">
              <w:rPr>
                <w:lang w:val="en-AU"/>
              </w:rPr>
              <w:t xml:space="preserve"> disease are a focus of stem cell research and technology as a method of treatment (Lunn et al</w:t>
            </w:r>
            <w:r w:rsidR="005B4CB4">
              <w:rPr>
                <w:lang w:val="en-AU"/>
              </w:rPr>
              <w:t>.</w:t>
            </w:r>
            <w:r w:rsidR="006514C5" w:rsidRPr="00921964">
              <w:rPr>
                <w:lang w:val="en-AU"/>
              </w:rPr>
              <w:t>,</w:t>
            </w:r>
            <w:r w:rsidRPr="00921964">
              <w:rPr>
                <w:lang w:val="en-AU"/>
              </w:rPr>
              <w:t xml:space="preserve"> 2011).</w:t>
            </w:r>
            <w:r w:rsidR="00C51461" w:rsidRPr="00921964">
              <w:rPr>
                <w:lang w:val="en-AU"/>
              </w:rPr>
              <w:t xml:space="preserve"> Degenerative conditions such as these differ from disabilities cause</w:t>
            </w:r>
            <w:r w:rsidR="009F41DB" w:rsidRPr="00921964">
              <w:rPr>
                <w:lang w:val="en-AU"/>
              </w:rPr>
              <w:t>d</w:t>
            </w:r>
            <w:r w:rsidR="00C51461" w:rsidRPr="00921964">
              <w:rPr>
                <w:lang w:val="en-AU"/>
              </w:rPr>
              <w:t xml:space="preserve"> by trauma as they worsen over time (Brain Injury Australia</w:t>
            </w:r>
            <w:r w:rsidR="006514C5" w:rsidRPr="00921964">
              <w:rPr>
                <w:lang w:val="en-AU"/>
              </w:rPr>
              <w:t>,</w:t>
            </w:r>
            <w:r w:rsidR="00C51461" w:rsidRPr="00921964">
              <w:rPr>
                <w:lang w:val="en-AU"/>
              </w:rPr>
              <w:t xml:space="preserve"> 2016). In </w:t>
            </w:r>
            <w:r w:rsidR="009F41DB" w:rsidRPr="00921964">
              <w:rPr>
                <w:lang w:val="en-AU"/>
              </w:rPr>
              <w:t>Australia</w:t>
            </w:r>
            <w:r w:rsidR="00C51461" w:rsidRPr="00921964">
              <w:rPr>
                <w:lang w:val="en-AU"/>
              </w:rPr>
              <w:t xml:space="preserve">, the percentage of people </w:t>
            </w:r>
            <w:r w:rsidR="005B4CB4">
              <w:rPr>
                <w:lang w:val="en-AU"/>
              </w:rPr>
              <w:t xml:space="preserve">who </w:t>
            </w:r>
            <w:r w:rsidR="00C51461" w:rsidRPr="00921964">
              <w:rPr>
                <w:lang w:val="en-AU"/>
              </w:rPr>
              <w:t>experience disability is expected to rise as the population ages, in part due to the increase</w:t>
            </w:r>
            <w:r w:rsidR="009F41DB" w:rsidRPr="00921964">
              <w:rPr>
                <w:lang w:val="en-AU"/>
              </w:rPr>
              <w:t>d</w:t>
            </w:r>
            <w:r w:rsidR="00C51461" w:rsidRPr="00921964">
              <w:rPr>
                <w:lang w:val="en-AU"/>
              </w:rPr>
              <w:t xml:space="preserve"> risk of degenerative conditions with age.</w:t>
            </w:r>
            <w:r w:rsidR="00956161">
              <w:rPr>
                <w:lang w:val="en-AU"/>
              </w:rPr>
              <w:t xml:space="preserve"> See </w:t>
            </w:r>
            <w:r w:rsidR="00956161" w:rsidRPr="00E10434">
              <w:rPr>
                <w:i/>
                <w:iCs/>
                <w:lang w:val="en-AU"/>
              </w:rPr>
              <w:t>Digital resources</w:t>
            </w:r>
            <w:r w:rsidR="00956161">
              <w:rPr>
                <w:lang w:val="en-AU"/>
              </w:rPr>
              <w:t xml:space="preserve"> for a link to Brain Injury Australia.  </w:t>
            </w:r>
          </w:p>
          <w:p w14:paraId="0FADB9A7" w14:textId="159BEF7A" w:rsidR="007F3D1C" w:rsidRPr="00921964" w:rsidRDefault="00CF161A" w:rsidP="0084178A">
            <w:pPr>
              <w:spacing w:after="240"/>
              <w:rPr>
                <w:lang w:val="en-AU"/>
              </w:rPr>
            </w:pPr>
            <w:r w:rsidRPr="00921964">
              <w:rPr>
                <w:lang w:val="en-AU"/>
              </w:rPr>
              <w:t xml:space="preserve">As new technologies are developed, they push </w:t>
            </w:r>
            <w:bookmarkStart w:id="27" w:name="_Hlk44510996"/>
            <w:r w:rsidRPr="00921964">
              <w:rPr>
                <w:lang w:val="en-AU"/>
              </w:rPr>
              <w:t>ethical</w:t>
            </w:r>
            <w:bookmarkEnd w:id="27"/>
            <w:r w:rsidRPr="00921964">
              <w:rPr>
                <w:lang w:val="en-AU"/>
              </w:rPr>
              <w:t xml:space="preserve"> boundaries, particularly in the field of </w:t>
            </w:r>
            <w:bookmarkStart w:id="28" w:name="_Hlk44511006"/>
            <w:r w:rsidRPr="00921964">
              <w:rPr>
                <w:lang w:val="en-AU"/>
              </w:rPr>
              <w:t>biotechnology</w:t>
            </w:r>
            <w:bookmarkEnd w:id="28"/>
            <w:r w:rsidRPr="00921964">
              <w:rPr>
                <w:lang w:val="en-AU"/>
              </w:rPr>
              <w:t xml:space="preserve"> and medical research.</w:t>
            </w:r>
            <w:r w:rsidR="00C51461" w:rsidRPr="00921964">
              <w:rPr>
                <w:lang w:val="en-AU"/>
              </w:rPr>
              <w:t xml:space="preserve"> This is particularly</w:t>
            </w:r>
            <w:r w:rsidR="00E663E6" w:rsidRPr="00921964">
              <w:rPr>
                <w:lang w:val="en-AU"/>
              </w:rPr>
              <w:t xml:space="preserve"> true in terms of human experimentation and </w:t>
            </w:r>
            <w:bookmarkStart w:id="29" w:name="_Hlk44511033"/>
            <w:r w:rsidR="00E663E6" w:rsidRPr="00921964">
              <w:rPr>
                <w:lang w:val="en-AU"/>
              </w:rPr>
              <w:t>genetic</w:t>
            </w:r>
            <w:bookmarkEnd w:id="29"/>
            <w:r w:rsidR="00E663E6" w:rsidRPr="00921964">
              <w:rPr>
                <w:lang w:val="en-AU"/>
              </w:rPr>
              <w:t xml:space="preserve"> manipulation.</w:t>
            </w:r>
          </w:p>
        </w:tc>
      </w:tr>
      <w:tr w:rsidR="00B96B83" w:rsidRPr="00921964" w14:paraId="2A8CDDCF" w14:textId="77777777" w:rsidTr="00C15A9F">
        <w:tc>
          <w:tcPr>
            <w:tcW w:w="2405" w:type="dxa"/>
            <w:tcBorders>
              <w:left w:val="nil"/>
              <w:right w:val="nil"/>
            </w:tcBorders>
          </w:tcPr>
          <w:p w14:paraId="4464D45A" w14:textId="40269C93" w:rsidR="00B96B83" w:rsidRPr="00921964" w:rsidRDefault="001F076C" w:rsidP="00E97DFA">
            <w:pPr>
              <w:widowControl/>
              <w:spacing w:after="240" w:line="259" w:lineRule="auto"/>
              <w:rPr>
                <w:b/>
                <w:lang w:val="en-AU"/>
              </w:rPr>
            </w:pPr>
            <w:r w:rsidRPr="00921964">
              <w:rPr>
                <w:b/>
                <w:lang w:val="en-AU"/>
              </w:rPr>
              <w:t>I</w:t>
            </w:r>
            <w:r w:rsidR="00B96B83" w:rsidRPr="00921964">
              <w:rPr>
                <w:b/>
                <w:lang w:val="en-AU"/>
              </w:rPr>
              <w:t>nstructional</w:t>
            </w:r>
            <w:r w:rsidR="00C52EE0" w:rsidRPr="00921964">
              <w:rPr>
                <w:b/>
                <w:lang w:val="en-AU"/>
              </w:rPr>
              <w:t xml:space="preserve"> </w:t>
            </w:r>
            <w:r w:rsidR="00B96B83" w:rsidRPr="00921964">
              <w:rPr>
                <w:b/>
                <w:lang w:val="en-AU"/>
              </w:rPr>
              <w:t>procedures</w:t>
            </w:r>
          </w:p>
        </w:tc>
        <w:tc>
          <w:tcPr>
            <w:tcW w:w="6634" w:type="dxa"/>
            <w:tcBorders>
              <w:left w:val="nil"/>
              <w:right w:val="nil"/>
            </w:tcBorders>
          </w:tcPr>
          <w:p w14:paraId="413C7C5B" w14:textId="0EA5C1D0" w:rsidR="00B62B5B" w:rsidRPr="00921964" w:rsidRDefault="00FD412B" w:rsidP="00910CB6">
            <w:pPr>
              <w:rPr>
                <w:lang w:val="en-AU"/>
              </w:rPr>
            </w:pPr>
            <w:r w:rsidRPr="00921964">
              <w:rPr>
                <w:lang w:val="en-AU"/>
              </w:rPr>
              <w:t>The r</w:t>
            </w:r>
            <w:r w:rsidR="00880912">
              <w:rPr>
                <w:lang w:val="en-AU"/>
              </w:rPr>
              <w:t>eflection journa</w:t>
            </w:r>
            <w:r w:rsidR="00E3120A" w:rsidRPr="00921964">
              <w:rPr>
                <w:lang w:val="en-AU"/>
              </w:rPr>
              <w:t>ling activities</w:t>
            </w:r>
            <w:r w:rsidR="00B62B5B" w:rsidRPr="00921964">
              <w:rPr>
                <w:lang w:val="en-AU"/>
              </w:rPr>
              <w:t xml:space="preserve"> </w:t>
            </w:r>
            <w:r w:rsidRPr="00921964">
              <w:rPr>
                <w:lang w:val="en-AU"/>
              </w:rPr>
              <w:t xml:space="preserve">in this module </w:t>
            </w:r>
            <w:r w:rsidR="00B62B5B" w:rsidRPr="00921964">
              <w:rPr>
                <w:lang w:val="en-AU"/>
              </w:rPr>
              <w:t>encourage</w:t>
            </w:r>
            <w:r w:rsidR="00C61510" w:rsidRPr="00921964">
              <w:rPr>
                <w:lang w:val="en-AU"/>
              </w:rPr>
              <w:t xml:space="preserve"> students to </w:t>
            </w:r>
            <w:r w:rsidR="00E663E6" w:rsidRPr="00921964">
              <w:rPr>
                <w:lang w:val="en-AU"/>
              </w:rPr>
              <w:t>evaluate their progress and reflect on their lea</w:t>
            </w:r>
            <w:r w:rsidR="006514C5" w:rsidRPr="00921964">
              <w:rPr>
                <w:lang w:val="en-AU"/>
              </w:rPr>
              <w:t>r</w:t>
            </w:r>
            <w:r w:rsidR="00E663E6" w:rsidRPr="00921964">
              <w:rPr>
                <w:lang w:val="en-AU"/>
              </w:rPr>
              <w:t>ning. Building empathy increase</w:t>
            </w:r>
            <w:r w:rsidR="00C52F8E" w:rsidRPr="00921964">
              <w:rPr>
                <w:lang w:val="en-AU"/>
              </w:rPr>
              <w:t>s</w:t>
            </w:r>
            <w:r w:rsidR="00E663E6" w:rsidRPr="00921964">
              <w:rPr>
                <w:lang w:val="en-AU"/>
              </w:rPr>
              <w:t xml:space="preserve"> </w:t>
            </w:r>
            <w:r w:rsidR="006514C5" w:rsidRPr="00921964">
              <w:rPr>
                <w:lang w:val="en-AU"/>
              </w:rPr>
              <w:t xml:space="preserve">students’ </w:t>
            </w:r>
            <w:r w:rsidR="00E663E6" w:rsidRPr="00921964">
              <w:rPr>
                <w:lang w:val="en-AU"/>
              </w:rPr>
              <w:t xml:space="preserve">motivation </w:t>
            </w:r>
            <w:r w:rsidR="006514C5" w:rsidRPr="00921964">
              <w:rPr>
                <w:lang w:val="en-AU"/>
              </w:rPr>
              <w:t xml:space="preserve">as they make </w:t>
            </w:r>
            <w:r w:rsidR="00E663E6" w:rsidRPr="00921964">
              <w:rPr>
                <w:lang w:val="en-AU"/>
              </w:rPr>
              <w:t xml:space="preserve">an emotional connection to the </w:t>
            </w:r>
            <w:r w:rsidRPr="00921964">
              <w:rPr>
                <w:lang w:val="en-AU"/>
              </w:rPr>
              <w:t xml:space="preserve">module </w:t>
            </w:r>
            <w:r w:rsidR="00740A9D" w:rsidRPr="00921964">
              <w:rPr>
                <w:lang w:val="en-AU"/>
              </w:rPr>
              <w:t>and</w:t>
            </w:r>
            <w:r w:rsidR="00E663E6" w:rsidRPr="00921964">
              <w:rPr>
                <w:lang w:val="en-AU"/>
              </w:rPr>
              <w:t xml:space="preserve"> understand the role of new advances in </w:t>
            </w:r>
            <w:r w:rsidR="00CB46E8" w:rsidRPr="00921964">
              <w:rPr>
                <w:lang w:val="en-AU"/>
              </w:rPr>
              <w:t>s</w:t>
            </w:r>
            <w:r w:rsidR="00E663E6" w:rsidRPr="00921964">
              <w:rPr>
                <w:lang w:val="en-AU"/>
              </w:rPr>
              <w:t xml:space="preserve">cience and </w:t>
            </w:r>
            <w:r w:rsidR="00CB46E8" w:rsidRPr="00921964">
              <w:rPr>
                <w:lang w:val="en-AU"/>
              </w:rPr>
              <w:t>t</w:t>
            </w:r>
            <w:r w:rsidR="00E663E6" w:rsidRPr="00921964">
              <w:rPr>
                <w:lang w:val="en-AU"/>
              </w:rPr>
              <w:t>echnology in the wider community.</w:t>
            </w:r>
          </w:p>
          <w:p w14:paraId="24242606" w14:textId="05C02BCF" w:rsidR="00352BF1" w:rsidRPr="00921964" w:rsidRDefault="00FD412B" w:rsidP="00910CB6">
            <w:pPr>
              <w:rPr>
                <w:lang w:val="en-AU"/>
              </w:rPr>
            </w:pPr>
            <w:r w:rsidRPr="00921964">
              <w:rPr>
                <w:lang w:val="en-AU"/>
              </w:rPr>
              <w:t>As s</w:t>
            </w:r>
            <w:r w:rsidR="00E663E6" w:rsidRPr="00921964">
              <w:rPr>
                <w:lang w:val="en-AU"/>
              </w:rPr>
              <w:t xml:space="preserve">tudents </w:t>
            </w:r>
            <w:r w:rsidRPr="00921964">
              <w:rPr>
                <w:lang w:val="en-AU"/>
              </w:rPr>
              <w:t xml:space="preserve">work through the module, they </w:t>
            </w:r>
            <w:r w:rsidR="00E663E6" w:rsidRPr="00921964">
              <w:rPr>
                <w:lang w:val="en-AU"/>
              </w:rPr>
              <w:t xml:space="preserve">can be questioned on </w:t>
            </w:r>
            <w:r w:rsidR="007F4884" w:rsidRPr="00921964">
              <w:rPr>
                <w:lang w:val="en-AU"/>
              </w:rPr>
              <w:t xml:space="preserve">the importance of science and technology in </w:t>
            </w:r>
            <w:r w:rsidR="00C52F8E" w:rsidRPr="00921964">
              <w:rPr>
                <w:lang w:val="en-AU"/>
              </w:rPr>
              <w:t xml:space="preserve">the </w:t>
            </w:r>
            <w:r w:rsidR="007F4884" w:rsidRPr="00921964">
              <w:rPr>
                <w:lang w:val="en-AU"/>
              </w:rPr>
              <w:t xml:space="preserve">treatment of </w:t>
            </w:r>
            <w:r w:rsidRPr="00921964">
              <w:rPr>
                <w:lang w:val="en-AU"/>
              </w:rPr>
              <w:t>health</w:t>
            </w:r>
            <w:r w:rsidR="007F4884" w:rsidRPr="00921964">
              <w:rPr>
                <w:lang w:val="en-AU"/>
              </w:rPr>
              <w:t xml:space="preserve"> conditions, and the value of this avenue of research compare</w:t>
            </w:r>
            <w:r w:rsidR="00352BF1" w:rsidRPr="00921964">
              <w:rPr>
                <w:lang w:val="en-AU"/>
              </w:rPr>
              <w:t>d</w:t>
            </w:r>
            <w:r w:rsidR="007F4884" w:rsidRPr="00921964">
              <w:rPr>
                <w:lang w:val="en-AU"/>
              </w:rPr>
              <w:t xml:space="preserve"> to other topical areas of research such as climate change and space </w:t>
            </w:r>
            <w:r w:rsidR="00352BF1" w:rsidRPr="00921964">
              <w:rPr>
                <w:lang w:val="en-AU"/>
              </w:rPr>
              <w:t>exploration</w:t>
            </w:r>
            <w:r w:rsidR="00740A9D" w:rsidRPr="00921964">
              <w:rPr>
                <w:lang w:val="en-AU"/>
              </w:rPr>
              <w:t xml:space="preserve">. </w:t>
            </w:r>
            <w:r w:rsidR="002A767C" w:rsidRPr="00921964">
              <w:rPr>
                <w:lang w:val="en-AU"/>
              </w:rPr>
              <w:t>Students are</w:t>
            </w:r>
            <w:r w:rsidR="00740A9D" w:rsidRPr="00921964">
              <w:rPr>
                <w:lang w:val="en-AU"/>
              </w:rPr>
              <w:t xml:space="preserve"> encouraged to </w:t>
            </w:r>
            <w:r w:rsidR="00352BF1" w:rsidRPr="00921964">
              <w:rPr>
                <w:lang w:val="en-AU"/>
              </w:rPr>
              <w:t>reflect on the importance of medical science and technology on an individual scale and a worldwide scale.</w:t>
            </w:r>
          </w:p>
          <w:p w14:paraId="0FFAA7CB" w14:textId="77777777" w:rsidR="00B62B5B" w:rsidRPr="00921964" w:rsidRDefault="00352BF1" w:rsidP="00910CB6">
            <w:pPr>
              <w:rPr>
                <w:lang w:val="en-AU"/>
              </w:rPr>
            </w:pPr>
            <w:r w:rsidRPr="00921964">
              <w:rPr>
                <w:lang w:val="en-AU"/>
              </w:rPr>
              <w:t xml:space="preserve">Students </w:t>
            </w:r>
            <w:r w:rsidR="00EA3694" w:rsidRPr="00921964">
              <w:rPr>
                <w:lang w:val="en-AU"/>
              </w:rPr>
              <w:t>develop understandings about</w:t>
            </w:r>
            <w:r w:rsidRPr="00921964">
              <w:rPr>
                <w:lang w:val="en-AU"/>
              </w:rPr>
              <w:t xml:space="preserve"> the difficulties faced by people experiencing disabilities </w:t>
            </w:r>
            <w:r w:rsidR="00EA3694" w:rsidRPr="00921964">
              <w:rPr>
                <w:lang w:val="en-AU"/>
              </w:rPr>
              <w:t>and are</w:t>
            </w:r>
            <w:r w:rsidRPr="00921964">
              <w:rPr>
                <w:lang w:val="en-AU"/>
              </w:rPr>
              <w:t xml:space="preserve"> </w:t>
            </w:r>
            <w:r w:rsidR="005F53B6" w:rsidRPr="00921964">
              <w:rPr>
                <w:lang w:val="en-AU"/>
              </w:rPr>
              <w:t>supported in</w:t>
            </w:r>
            <w:r w:rsidRPr="00921964">
              <w:rPr>
                <w:lang w:val="en-AU"/>
              </w:rPr>
              <w:t xml:space="preserve"> </w:t>
            </w:r>
            <w:r w:rsidR="00EF0E9A" w:rsidRPr="00921964">
              <w:rPr>
                <w:lang w:val="en-AU"/>
              </w:rPr>
              <w:t xml:space="preserve">creating </w:t>
            </w:r>
            <w:r w:rsidRPr="00921964">
              <w:rPr>
                <w:lang w:val="en-AU"/>
              </w:rPr>
              <w:t xml:space="preserve">questions </w:t>
            </w:r>
            <w:r w:rsidR="005F53B6" w:rsidRPr="00921964">
              <w:rPr>
                <w:lang w:val="en-AU"/>
              </w:rPr>
              <w:t>to</w:t>
            </w:r>
            <w:r w:rsidRPr="00921964">
              <w:rPr>
                <w:lang w:val="en-AU"/>
              </w:rPr>
              <w:t xml:space="preserve"> guide their research.</w:t>
            </w:r>
          </w:p>
          <w:p w14:paraId="61C227AA" w14:textId="385D46AB" w:rsidR="0060074E" w:rsidRPr="00921964" w:rsidRDefault="0060074E" w:rsidP="00910CB6">
            <w:pPr>
              <w:rPr>
                <w:lang w:val="en-AU"/>
              </w:rPr>
            </w:pPr>
            <w:r w:rsidRPr="00921964">
              <w:rPr>
                <w:lang w:val="en-AU"/>
              </w:rPr>
              <w:t xml:space="preserve">A </w:t>
            </w:r>
            <w:r w:rsidRPr="00921964">
              <w:rPr>
                <w:i/>
                <w:iCs/>
                <w:lang w:val="en-AU"/>
              </w:rPr>
              <w:t>random team generator</w:t>
            </w:r>
            <w:r w:rsidRPr="00921964">
              <w:rPr>
                <w:lang w:val="en-AU"/>
              </w:rPr>
              <w:t xml:space="preserve"> (see </w:t>
            </w:r>
            <w:r w:rsidRPr="00921964">
              <w:rPr>
                <w:i/>
                <w:iCs/>
                <w:lang w:val="en-AU"/>
              </w:rPr>
              <w:t>Digital resources</w:t>
            </w:r>
            <w:r w:rsidRPr="00921964">
              <w:rPr>
                <w:lang w:val="en-AU"/>
              </w:rPr>
              <w:t>) can be used to facilitate group wor</w:t>
            </w:r>
            <w:r w:rsidR="00C72FC2" w:rsidRPr="00921964">
              <w:rPr>
                <w:lang w:val="en-AU"/>
              </w:rPr>
              <w:t>k</w:t>
            </w:r>
            <w:r w:rsidRPr="00921964">
              <w:rPr>
                <w:lang w:val="en-AU"/>
              </w:rPr>
              <w:t>. For further information</w:t>
            </w:r>
            <w:r w:rsidR="005B4CB4">
              <w:rPr>
                <w:lang w:val="en-AU"/>
              </w:rPr>
              <w:t>,</w:t>
            </w:r>
            <w:r w:rsidRPr="00921964">
              <w:rPr>
                <w:lang w:val="en-AU"/>
              </w:rPr>
              <w:t xml:space="preserve"> see </w:t>
            </w:r>
            <w:hyperlink w:anchor="_Appendix_7:_Teacher" w:history="1">
              <w:r w:rsidRPr="00921964">
                <w:rPr>
                  <w:rStyle w:val="Hyperlink"/>
                  <w:lang w:val="en-AU"/>
                </w:rPr>
                <w:t>Teacher resource sheet 1.1: Cooperative learning - Roles</w:t>
              </w:r>
            </w:hyperlink>
            <w:r w:rsidRPr="00921964">
              <w:rPr>
                <w:lang w:val="en-AU"/>
              </w:rPr>
              <w:t>.</w:t>
            </w:r>
          </w:p>
          <w:p w14:paraId="0B0020DA" w14:textId="1128AB16" w:rsidR="00910CB6" w:rsidRPr="00921964" w:rsidRDefault="00910CB6" w:rsidP="00910CB6">
            <w:pPr>
              <w:widowControl/>
              <w:rPr>
                <w:rFonts w:cs="Times New Roman"/>
                <w:color w:val="000000" w:themeColor="text1"/>
                <w:szCs w:val="24"/>
                <w:lang w:val="en-AU"/>
              </w:rPr>
            </w:pPr>
            <w:r w:rsidRPr="00921964">
              <w:rPr>
                <w:rFonts w:cs="Times New Roman"/>
                <w:color w:val="000000" w:themeColor="text1"/>
                <w:szCs w:val="24"/>
                <w:lang w:val="en-AU"/>
              </w:rPr>
              <w:t>It is recommended that students work in the same small groups of four for all activities. This small group can be split to form pairs when required. Mixed ability groups encourage peer tutoring and collaboration in problem-solving. Collaboration is an important STEM capability.</w:t>
            </w:r>
          </w:p>
          <w:p w14:paraId="528F51F6" w14:textId="20F262C5" w:rsidR="00094554" w:rsidRPr="00921964" w:rsidRDefault="00094554" w:rsidP="00910CB6">
            <w:pPr>
              <w:rPr>
                <w:rFonts w:cstheme="minorHAnsi"/>
                <w:lang w:val="en-AU"/>
              </w:rPr>
            </w:pPr>
            <w:r w:rsidRPr="00921964">
              <w:rPr>
                <w:rFonts w:cstheme="minorHAnsi"/>
                <w:lang w:val="en-AU"/>
              </w:rPr>
              <w:t xml:space="preserve">The </w:t>
            </w:r>
            <w:r w:rsidR="00475118">
              <w:rPr>
                <w:rFonts w:cstheme="minorHAnsi"/>
                <w:i/>
                <w:iCs/>
                <w:lang w:val="en-AU"/>
              </w:rPr>
              <w:t>Neuroscience f</w:t>
            </w:r>
            <w:r w:rsidRPr="00921964">
              <w:rPr>
                <w:rFonts w:cstheme="minorHAnsi"/>
                <w:i/>
                <w:iCs/>
                <w:lang w:val="en-AU"/>
              </w:rPr>
              <w:t>or Kids website</w:t>
            </w:r>
            <w:r w:rsidR="00956161">
              <w:rPr>
                <w:rFonts w:cstheme="minorHAnsi"/>
                <w:lang w:val="en-AU"/>
              </w:rPr>
              <w:t xml:space="preserve"> (see </w:t>
            </w:r>
            <w:r w:rsidR="00956161" w:rsidRPr="0084178A">
              <w:rPr>
                <w:rFonts w:cstheme="minorHAnsi"/>
                <w:i/>
                <w:iCs/>
              </w:rPr>
              <w:t>Digital resources</w:t>
            </w:r>
            <w:r w:rsidR="00956161">
              <w:rPr>
                <w:rFonts w:cstheme="minorHAnsi"/>
                <w:lang w:val="en-AU"/>
              </w:rPr>
              <w:t xml:space="preserve">) </w:t>
            </w:r>
            <w:r w:rsidRPr="00921964">
              <w:rPr>
                <w:rFonts w:cstheme="minorHAnsi"/>
                <w:lang w:val="en-AU"/>
              </w:rPr>
              <w:t>contains background information and suggested activities</w:t>
            </w:r>
            <w:r w:rsidR="007C38E1" w:rsidRPr="00921964">
              <w:rPr>
                <w:rFonts w:cstheme="minorHAnsi"/>
                <w:lang w:val="en-AU"/>
              </w:rPr>
              <w:t xml:space="preserve"> for use when</w:t>
            </w:r>
            <w:r w:rsidRPr="00921964">
              <w:rPr>
                <w:rFonts w:cstheme="minorHAnsi"/>
                <w:lang w:val="en-AU"/>
              </w:rPr>
              <w:t xml:space="preserve"> </w:t>
            </w:r>
            <w:r w:rsidR="007C38E1" w:rsidRPr="00921964">
              <w:rPr>
                <w:rFonts w:cstheme="minorHAnsi"/>
                <w:lang w:val="en-AU"/>
              </w:rPr>
              <w:t xml:space="preserve">teaching </w:t>
            </w:r>
            <w:r w:rsidRPr="00921964">
              <w:rPr>
                <w:rFonts w:cstheme="minorHAnsi"/>
                <w:lang w:val="en-AU"/>
              </w:rPr>
              <w:t xml:space="preserve">the nervous system. </w:t>
            </w:r>
            <w:r w:rsidR="00956161">
              <w:rPr>
                <w:rFonts w:cstheme="minorHAnsi"/>
                <w:lang w:val="en-AU"/>
              </w:rPr>
              <w:t>While this</w:t>
            </w:r>
            <w:r w:rsidR="00956161" w:rsidRPr="00921964">
              <w:rPr>
                <w:rFonts w:cstheme="minorHAnsi"/>
                <w:lang w:val="en-AU"/>
              </w:rPr>
              <w:t xml:space="preserve"> </w:t>
            </w:r>
            <w:r w:rsidR="00956161">
              <w:rPr>
                <w:rFonts w:cstheme="minorHAnsi"/>
                <w:lang w:val="en-AU"/>
              </w:rPr>
              <w:t>module</w:t>
            </w:r>
            <w:r w:rsidR="00956161" w:rsidRPr="00921964">
              <w:rPr>
                <w:rFonts w:cstheme="minorHAnsi"/>
                <w:lang w:val="en-AU"/>
              </w:rPr>
              <w:t xml:space="preserve"> </w:t>
            </w:r>
            <w:r w:rsidRPr="00921964">
              <w:rPr>
                <w:rFonts w:cstheme="minorHAnsi"/>
                <w:lang w:val="en-AU"/>
              </w:rPr>
              <w:t>focus on the senses of touch, sight, and hearing</w:t>
            </w:r>
            <w:r w:rsidR="00956161">
              <w:rPr>
                <w:rFonts w:cstheme="minorHAnsi"/>
                <w:lang w:val="en-AU"/>
              </w:rPr>
              <w:t>, a</w:t>
            </w:r>
            <w:r w:rsidRPr="00921964">
              <w:rPr>
                <w:rFonts w:cstheme="minorHAnsi"/>
                <w:lang w:val="en-AU"/>
              </w:rPr>
              <w:t>dditional information and activities on taste</w:t>
            </w:r>
            <w:r w:rsidR="007C38E1" w:rsidRPr="00921964">
              <w:rPr>
                <w:rFonts w:cstheme="minorHAnsi"/>
                <w:lang w:val="en-AU"/>
              </w:rPr>
              <w:t xml:space="preserve"> are included </w:t>
            </w:r>
            <w:r w:rsidR="00956161">
              <w:rPr>
                <w:rFonts w:cstheme="minorHAnsi"/>
                <w:lang w:val="en-AU"/>
              </w:rPr>
              <w:t>on this website</w:t>
            </w:r>
            <w:r w:rsidR="007C38E1" w:rsidRPr="00921964">
              <w:rPr>
                <w:rFonts w:cstheme="minorHAnsi"/>
                <w:lang w:val="en-AU"/>
              </w:rPr>
              <w:t xml:space="preserve"> and </w:t>
            </w:r>
            <w:r w:rsidRPr="00921964">
              <w:rPr>
                <w:rFonts w:cstheme="minorHAnsi"/>
                <w:lang w:val="en-AU"/>
              </w:rPr>
              <w:t xml:space="preserve">could be </w:t>
            </w:r>
            <w:r w:rsidR="007C38E1" w:rsidRPr="00921964">
              <w:rPr>
                <w:rFonts w:cstheme="minorHAnsi"/>
                <w:lang w:val="en-AU"/>
              </w:rPr>
              <w:t>used</w:t>
            </w:r>
            <w:r w:rsidRPr="00921964">
              <w:rPr>
                <w:rFonts w:cstheme="minorHAnsi"/>
                <w:lang w:val="en-AU"/>
              </w:rPr>
              <w:t xml:space="preserve"> as an extension.</w:t>
            </w:r>
          </w:p>
          <w:p w14:paraId="2CD302E7" w14:textId="226A4340" w:rsidR="00910CB6" w:rsidRPr="00921964" w:rsidRDefault="00956161" w:rsidP="00094554">
            <w:pPr>
              <w:rPr>
                <w:rFonts w:cstheme="minorHAnsi"/>
                <w:lang w:val="en-AU"/>
              </w:rPr>
            </w:pPr>
            <w:r>
              <w:rPr>
                <w:rFonts w:cstheme="minorHAnsi"/>
                <w:lang w:val="en-AU"/>
              </w:rPr>
              <w:t>In this activity, s</w:t>
            </w:r>
            <w:r w:rsidR="00910CB6" w:rsidRPr="00921964">
              <w:rPr>
                <w:rFonts w:cstheme="minorHAnsi"/>
                <w:lang w:val="en-AU"/>
              </w:rPr>
              <w:t>tudent</w:t>
            </w:r>
            <w:r w:rsidR="00700C6D" w:rsidRPr="00921964">
              <w:rPr>
                <w:rFonts w:cstheme="minorHAnsi"/>
                <w:lang w:val="en-AU"/>
              </w:rPr>
              <w:t>s</w:t>
            </w:r>
            <w:r w:rsidR="00910CB6" w:rsidRPr="00921964">
              <w:rPr>
                <w:rFonts w:cstheme="minorHAnsi"/>
                <w:lang w:val="en-AU"/>
              </w:rPr>
              <w:t xml:space="preserve"> complete a two-point threshold test.</w:t>
            </w:r>
            <w:r w:rsidR="001D5936" w:rsidRPr="00921964">
              <w:rPr>
                <w:rFonts w:cstheme="minorHAnsi"/>
                <w:lang w:val="en-AU"/>
              </w:rPr>
              <w:t xml:space="preserve"> The </w:t>
            </w:r>
            <w:r w:rsidR="001D5936" w:rsidRPr="00921964">
              <w:rPr>
                <w:rFonts w:cstheme="minorHAnsi"/>
                <w:i/>
                <w:iCs/>
                <w:lang w:val="en-AU"/>
              </w:rPr>
              <w:t>Our sense of touch teacher guide</w:t>
            </w:r>
            <w:r>
              <w:rPr>
                <w:rFonts w:cstheme="minorHAnsi"/>
                <w:lang w:val="en-AU"/>
              </w:rPr>
              <w:t xml:space="preserve"> </w:t>
            </w:r>
            <w:r w:rsidR="001D5936" w:rsidRPr="00921964">
              <w:rPr>
                <w:rFonts w:cstheme="minorHAnsi"/>
                <w:lang w:val="en-AU"/>
              </w:rPr>
              <w:t xml:space="preserve">and the </w:t>
            </w:r>
            <w:r w:rsidR="001D5936" w:rsidRPr="00921964">
              <w:rPr>
                <w:rFonts w:cstheme="minorHAnsi"/>
                <w:i/>
                <w:iCs/>
                <w:lang w:val="en-AU"/>
              </w:rPr>
              <w:t>Our sense of touch student guide</w:t>
            </w:r>
            <w:r w:rsidR="001D5936" w:rsidRPr="00921964">
              <w:rPr>
                <w:rFonts w:cstheme="minorHAnsi"/>
                <w:lang w:val="en-AU"/>
              </w:rPr>
              <w:t xml:space="preserve"> </w:t>
            </w:r>
            <w:r>
              <w:rPr>
                <w:rFonts w:cstheme="minorHAnsi"/>
                <w:lang w:val="en-AU"/>
              </w:rPr>
              <w:t xml:space="preserve">(see </w:t>
            </w:r>
            <w:r w:rsidRPr="00E10434">
              <w:rPr>
                <w:rFonts w:cstheme="minorHAnsi"/>
                <w:i/>
                <w:iCs/>
                <w:lang w:val="en-AU"/>
              </w:rPr>
              <w:t>Digital resources</w:t>
            </w:r>
            <w:r>
              <w:rPr>
                <w:rFonts w:cstheme="minorHAnsi"/>
                <w:lang w:val="en-AU"/>
              </w:rPr>
              <w:t xml:space="preserve">) </w:t>
            </w:r>
            <w:r w:rsidR="00700C6D" w:rsidRPr="00921964">
              <w:rPr>
                <w:rFonts w:cstheme="minorHAnsi"/>
                <w:lang w:val="en-AU"/>
              </w:rPr>
              <w:t xml:space="preserve">contain </w:t>
            </w:r>
            <w:r w:rsidR="001D5936" w:rsidRPr="00921964">
              <w:rPr>
                <w:rFonts w:cstheme="minorHAnsi"/>
                <w:lang w:val="en-AU"/>
              </w:rPr>
              <w:t xml:space="preserve">background information </w:t>
            </w:r>
            <w:r w:rsidR="00700C6D" w:rsidRPr="00921964">
              <w:rPr>
                <w:rFonts w:cstheme="minorHAnsi"/>
                <w:lang w:val="en-AU"/>
              </w:rPr>
              <w:t xml:space="preserve">on </w:t>
            </w:r>
            <w:r>
              <w:rPr>
                <w:rFonts w:cstheme="minorHAnsi"/>
                <w:lang w:val="en-AU"/>
              </w:rPr>
              <w:t>this</w:t>
            </w:r>
            <w:r w:rsidR="00700C6D" w:rsidRPr="00921964">
              <w:rPr>
                <w:rFonts w:cstheme="minorHAnsi"/>
                <w:lang w:val="en-AU"/>
              </w:rPr>
              <w:t>. The</w:t>
            </w:r>
            <w:r w:rsidR="00A53680" w:rsidRPr="00921964">
              <w:rPr>
                <w:rFonts w:cstheme="minorHAnsi"/>
                <w:lang w:val="en-AU"/>
              </w:rPr>
              <w:t>se</w:t>
            </w:r>
            <w:r w:rsidR="00700C6D" w:rsidRPr="00921964">
              <w:rPr>
                <w:rFonts w:cstheme="minorHAnsi"/>
                <w:lang w:val="en-AU"/>
              </w:rPr>
              <w:t xml:space="preserve"> also include a suggested context t</w:t>
            </w:r>
            <w:r w:rsidR="00A53680" w:rsidRPr="00921964">
              <w:rPr>
                <w:rFonts w:cstheme="minorHAnsi"/>
                <w:lang w:val="en-AU"/>
              </w:rPr>
              <w:t>o</w:t>
            </w:r>
            <w:r w:rsidR="00700C6D" w:rsidRPr="00921964">
              <w:rPr>
                <w:rFonts w:cstheme="minorHAnsi"/>
                <w:lang w:val="en-AU"/>
              </w:rPr>
              <w:t xml:space="preserve"> be used to introduce </w:t>
            </w:r>
            <w:r>
              <w:rPr>
                <w:rFonts w:cstheme="minorHAnsi"/>
                <w:lang w:val="en-AU"/>
              </w:rPr>
              <w:t xml:space="preserve">the </w:t>
            </w:r>
            <w:r w:rsidRPr="00921964">
              <w:rPr>
                <w:rFonts w:cstheme="minorHAnsi"/>
                <w:lang w:val="en-AU"/>
              </w:rPr>
              <w:t>two-point threshold test</w:t>
            </w:r>
            <w:r w:rsidR="00700C6D" w:rsidRPr="00921964">
              <w:rPr>
                <w:rFonts w:cstheme="minorHAnsi"/>
                <w:lang w:val="en-AU"/>
              </w:rPr>
              <w:t>.</w:t>
            </w:r>
            <w:r w:rsidR="001845FF" w:rsidRPr="00921964">
              <w:rPr>
                <w:rFonts w:cstheme="minorHAnsi"/>
                <w:lang w:val="en-AU"/>
              </w:rPr>
              <w:t xml:space="preserve"> It may be </w:t>
            </w:r>
            <w:r w:rsidR="00921964" w:rsidRPr="00921964">
              <w:rPr>
                <w:rFonts w:cstheme="minorHAnsi"/>
                <w:lang w:val="en-AU"/>
              </w:rPr>
              <w:t>helpful</w:t>
            </w:r>
            <w:r w:rsidR="001845FF" w:rsidRPr="00921964">
              <w:rPr>
                <w:rFonts w:cstheme="minorHAnsi"/>
                <w:lang w:val="en-AU"/>
              </w:rPr>
              <w:t xml:space="preserve"> </w:t>
            </w:r>
            <w:r w:rsidR="00A53680" w:rsidRPr="00921964">
              <w:rPr>
                <w:rFonts w:cstheme="minorHAnsi"/>
                <w:lang w:val="en-AU"/>
              </w:rPr>
              <w:t>to demonstrate the</w:t>
            </w:r>
            <w:r w:rsidR="001845FF" w:rsidRPr="00921964">
              <w:rPr>
                <w:rFonts w:cstheme="minorHAnsi"/>
                <w:lang w:val="en-AU"/>
              </w:rPr>
              <w:t xml:space="preserve"> test before students </w:t>
            </w:r>
            <w:r w:rsidR="006A060D" w:rsidRPr="00921964">
              <w:rPr>
                <w:rFonts w:cstheme="minorHAnsi"/>
                <w:lang w:val="en-AU"/>
              </w:rPr>
              <w:t>commence the task.</w:t>
            </w:r>
          </w:p>
          <w:p w14:paraId="4D215DD1" w14:textId="61A2A04D" w:rsidR="005F3191" w:rsidRPr="00921964" w:rsidRDefault="00836529" w:rsidP="00094554">
            <w:pPr>
              <w:rPr>
                <w:rFonts w:cstheme="minorHAnsi"/>
                <w:lang w:val="en-AU"/>
              </w:rPr>
            </w:pPr>
            <w:r w:rsidRPr="00921964">
              <w:rPr>
                <w:rFonts w:cstheme="minorHAnsi"/>
                <w:lang w:val="en-AU"/>
              </w:rPr>
              <w:t xml:space="preserve">When students are </w:t>
            </w:r>
            <w:r w:rsidR="00DF4FAF">
              <w:rPr>
                <w:rFonts w:cstheme="minorHAnsi"/>
                <w:lang w:val="en-AU"/>
              </w:rPr>
              <w:t>learning about</w:t>
            </w:r>
            <w:r w:rsidRPr="00921964">
              <w:rPr>
                <w:rFonts w:cstheme="minorHAnsi"/>
                <w:lang w:val="en-AU"/>
              </w:rPr>
              <w:t xml:space="preserve"> </w:t>
            </w:r>
            <w:r w:rsidR="00DF4FAF">
              <w:rPr>
                <w:rFonts w:cstheme="minorHAnsi"/>
                <w:lang w:val="en-AU"/>
              </w:rPr>
              <w:t xml:space="preserve">the sense of </w:t>
            </w:r>
            <w:r w:rsidRPr="00921964">
              <w:rPr>
                <w:rFonts w:cstheme="minorHAnsi"/>
                <w:lang w:val="en-AU"/>
              </w:rPr>
              <w:t>hearing</w:t>
            </w:r>
            <w:r w:rsidR="005B4CB4">
              <w:rPr>
                <w:rFonts w:cstheme="minorHAnsi"/>
                <w:lang w:val="en-AU"/>
              </w:rPr>
              <w:t>,</w:t>
            </w:r>
            <w:r w:rsidR="00A53680" w:rsidRPr="00921964">
              <w:rPr>
                <w:rFonts w:cstheme="minorHAnsi"/>
                <w:lang w:val="en-AU"/>
              </w:rPr>
              <w:t xml:space="preserve"> </w:t>
            </w:r>
            <w:r w:rsidRPr="00921964">
              <w:rPr>
                <w:rFonts w:cstheme="minorHAnsi"/>
                <w:lang w:val="en-AU"/>
              </w:rPr>
              <w:t xml:space="preserve">they require copies of the </w:t>
            </w:r>
            <w:r w:rsidRPr="00921964">
              <w:rPr>
                <w:rFonts w:cstheme="minorHAnsi"/>
                <w:i/>
                <w:iCs/>
                <w:lang w:val="en-AU"/>
              </w:rPr>
              <w:t xml:space="preserve">Ear </w:t>
            </w:r>
            <w:r w:rsidR="00921964" w:rsidRPr="00921964">
              <w:rPr>
                <w:rFonts w:cstheme="minorHAnsi"/>
                <w:i/>
                <w:iCs/>
                <w:lang w:val="en-AU"/>
              </w:rPr>
              <w:t>diagrams</w:t>
            </w:r>
            <w:r w:rsidR="00CA480F" w:rsidRPr="00921964">
              <w:rPr>
                <w:rFonts w:cstheme="minorHAnsi"/>
                <w:lang w:val="en-AU"/>
              </w:rPr>
              <w:t xml:space="preserve"> to annotate (see </w:t>
            </w:r>
            <w:r w:rsidR="00CA480F" w:rsidRPr="0084178A">
              <w:rPr>
                <w:rFonts w:cstheme="minorHAnsi"/>
                <w:i/>
                <w:iCs/>
              </w:rPr>
              <w:t>Digital resources</w:t>
            </w:r>
            <w:r w:rsidR="00CA480F" w:rsidRPr="00921964">
              <w:rPr>
                <w:rFonts w:cstheme="minorHAnsi"/>
                <w:lang w:val="en-AU"/>
              </w:rPr>
              <w:t xml:space="preserve">). </w:t>
            </w:r>
          </w:p>
          <w:p w14:paraId="6B334FE4" w14:textId="76854EF9" w:rsidR="00910CB6" w:rsidRPr="00921964" w:rsidRDefault="00CA480F" w:rsidP="007657F8">
            <w:pPr>
              <w:spacing w:after="240"/>
              <w:rPr>
                <w:b/>
                <w:sz w:val="18"/>
                <w:szCs w:val="18"/>
                <w:lang w:val="en-AU"/>
              </w:rPr>
            </w:pPr>
            <w:r w:rsidRPr="00921964">
              <w:rPr>
                <w:rFonts w:cstheme="minorHAnsi"/>
                <w:lang w:val="en-AU"/>
              </w:rPr>
              <w:t xml:space="preserve">It may be helpful to access the background information in the </w:t>
            </w:r>
            <w:r w:rsidR="00DF4FAF">
              <w:rPr>
                <w:rFonts w:cstheme="minorHAnsi"/>
                <w:i/>
                <w:iCs/>
                <w:lang w:val="en-AU"/>
              </w:rPr>
              <w:t>Our sense of hearing t</w:t>
            </w:r>
            <w:r w:rsidRPr="00921964">
              <w:rPr>
                <w:rFonts w:cstheme="minorHAnsi"/>
                <w:i/>
                <w:iCs/>
                <w:lang w:val="en-AU"/>
              </w:rPr>
              <w:t>eacher guide</w:t>
            </w:r>
            <w:r w:rsidRPr="00921964">
              <w:rPr>
                <w:rFonts w:cstheme="minorHAnsi"/>
                <w:lang w:val="en-AU"/>
              </w:rPr>
              <w:t xml:space="preserve"> </w:t>
            </w:r>
            <w:r w:rsidR="00956161" w:rsidRPr="00921964">
              <w:rPr>
                <w:rFonts w:cstheme="minorHAnsi"/>
                <w:lang w:val="en-AU"/>
              </w:rPr>
              <w:t xml:space="preserve">(see </w:t>
            </w:r>
            <w:r w:rsidR="00956161" w:rsidRPr="00E10434">
              <w:rPr>
                <w:rFonts w:cstheme="minorHAnsi"/>
                <w:i/>
                <w:iCs/>
                <w:lang w:val="en-AU"/>
              </w:rPr>
              <w:t>Digital resources</w:t>
            </w:r>
            <w:r w:rsidR="00956161" w:rsidRPr="00921964">
              <w:rPr>
                <w:rFonts w:cstheme="minorHAnsi"/>
                <w:lang w:val="en-AU"/>
              </w:rPr>
              <w:t xml:space="preserve">) </w:t>
            </w:r>
            <w:r w:rsidRPr="00921964">
              <w:rPr>
                <w:rFonts w:cstheme="minorHAnsi"/>
                <w:lang w:val="en-AU"/>
              </w:rPr>
              <w:t xml:space="preserve">before </w:t>
            </w:r>
            <w:r w:rsidR="005F3191" w:rsidRPr="00921964">
              <w:rPr>
                <w:lang w:val="en-AU"/>
              </w:rPr>
              <w:t>s</w:t>
            </w:r>
            <w:r w:rsidR="005F3191" w:rsidRPr="00921964">
              <w:rPr>
                <w:rFonts w:cstheme="minorHAnsi"/>
                <w:lang w:val="en-AU"/>
              </w:rPr>
              <w:t>tudents conduct a class experiment on hearing.</w:t>
            </w:r>
          </w:p>
        </w:tc>
      </w:tr>
      <w:tr w:rsidR="006F4BBF" w:rsidRPr="00921964" w14:paraId="1EBF748F" w14:textId="77777777" w:rsidTr="00C15A9F">
        <w:tc>
          <w:tcPr>
            <w:tcW w:w="2405" w:type="dxa"/>
            <w:tcBorders>
              <w:left w:val="nil"/>
              <w:right w:val="nil"/>
            </w:tcBorders>
          </w:tcPr>
          <w:p w14:paraId="7B33403A" w14:textId="5D53B2F8" w:rsidR="006F4BBF" w:rsidRPr="00921964" w:rsidRDefault="00213D44" w:rsidP="00157DD6">
            <w:pPr>
              <w:widowControl/>
              <w:spacing w:after="240" w:line="259" w:lineRule="auto"/>
              <w:rPr>
                <w:b/>
                <w:lang w:val="en-AU"/>
              </w:rPr>
            </w:pPr>
            <w:r w:rsidRPr="00921964">
              <w:rPr>
                <w:b/>
                <w:lang w:val="en-AU"/>
              </w:rPr>
              <w:t>Expected learning</w:t>
            </w:r>
          </w:p>
          <w:p w14:paraId="27E2C130" w14:textId="25605A1E" w:rsidR="00C80604" w:rsidRPr="00921964" w:rsidRDefault="00C80604" w:rsidP="00160607">
            <w:pPr>
              <w:widowControl/>
              <w:spacing w:after="240" w:line="259" w:lineRule="auto"/>
              <w:rPr>
                <w:sz w:val="18"/>
                <w:szCs w:val="18"/>
                <w:lang w:val="en-AU"/>
              </w:rPr>
            </w:pPr>
          </w:p>
        </w:tc>
        <w:tc>
          <w:tcPr>
            <w:tcW w:w="6634" w:type="dxa"/>
            <w:tcBorders>
              <w:left w:val="nil"/>
              <w:right w:val="nil"/>
            </w:tcBorders>
          </w:tcPr>
          <w:p w14:paraId="5C6BCC89" w14:textId="4ADD9629" w:rsidR="006F4BBF" w:rsidRPr="00921964" w:rsidRDefault="00C90EFA" w:rsidP="007657F8">
            <w:pPr>
              <w:widowControl/>
              <w:spacing w:after="0"/>
              <w:rPr>
                <w:lang w:val="en-AU"/>
              </w:rPr>
            </w:pPr>
            <w:r w:rsidRPr="00921964">
              <w:rPr>
                <w:lang w:val="en-AU"/>
              </w:rPr>
              <w:t>Students will be able to:</w:t>
            </w:r>
          </w:p>
          <w:p w14:paraId="4BCE40DD" w14:textId="7DAE7F88" w:rsidR="00160607" w:rsidRPr="00921964" w:rsidRDefault="00E3120A" w:rsidP="009A6B4D">
            <w:pPr>
              <w:pStyle w:val="ListParagraph"/>
              <w:numPr>
                <w:ilvl w:val="0"/>
                <w:numId w:val="14"/>
              </w:numPr>
              <w:ind w:left="454" w:hanging="227"/>
              <w:rPr>
                <w:b/>
                <w:sz w:val="18"/>
                <w:szCs w:val="18"/>
                <w:lang w:val="en-AU"/>
              </w:rPr>
            </w:pPr>
            <w:r w:rsidRPr="00921964">
              <w:rPr>
                <w:iCs/>
                <w:lang w:val="en-AU"/>
              </w:rPr>
              <w:t>D</w:t>
            </w:r>
            <w:r w:rsidR="00F32C8E" w:rsidRPr="00921964">
              <w:rPr>
                <w:iCs/>
                <w:lang w:val="en-AU"/>
              </w:rPr>
              <w:t>escribe how the values and needs of contemporary society can influence the focus of scientific</w:t>
            </w:r>
            <w:r w:rsidR="00E5306D" w:rsidRPr="00921964">
              <w:rPr>
                <w:iCs/>
                <w:lang w:val="en-AU"/>
              </w:rPr>
              <w:t xml:space="preserve"> </w:t>
            </w:r>
            <w:hyperlink r:id="rId54" w:tooltip="Display the glossary entry for research" w:history="1">
              <w:r w:rsidR="00F32C8E" w:rsidRPr="00921964">
                <w:rPr>
                  <w:iCs/>
                  <w:lang w:val="en-AU"/>
                </w:rPr>
                <w:t>research</w:t>
              </w:r>
            </w:hyperlink>
            <w:r w:rsidR="00090536" w:rsidRPr="00921964">
              <w:rPr>
                <w:iCs/>
                <w:lang w:val="en-AU"/>
              </w:rPr>
              <w:t xml:space="preserve"> (Science).</w:t>
            </w:r>
          </w:p>
          <w:p w14:paraId="2F118F36" w14:textId="3548DEB3" w:rsidR="005F3191" w:rsidRPr="00921964" w:rsidRDefault="00D738F2" w:rsidP="009A6B4D">
            <w:pPr>
              <w:pStyle w:val="ListParagraph"/>
              <w:numPr>
                <w:ilvl w:val="0"/>
                <w:numId w:val="14"/>
              </w:numPr>
              <w:spacing w:after="0"/>
              <w:ind w:left="454" w:hanging="227"/>
              <w:rPr>
                <w:b/>
                <w:sz w:val="18"/>
                <w:szCs w:val="18"/>
                <w:lang w:val="en-AU"/>
              </w:rPr>
            </w:pPr>
            <w:r w:rsidRPr="00921964">
              <w:rPr>
                <w:rFonts w:cstheme="minorHAnsi"/>
                <w:lang w:val="en-AU"/>
              </w:rPr>
              <w:t>Investigate reports of surveys in digital media and elsewhere for information on how</w:t>
            </w:r>
            <w:r w:rsidR="00E5306D" w:rsidRPr="00921964">
              <w:rPr>
                <w:rFonts w:cstheme="minorHAnsi"/>
                <w:lang w:val="en-AU"/>
              </w:rPr>
              <w:t xml:space="preserve"> </w:t>
            </w:r>
            <w:r w:rsidRPr="00921964">
              <w:rPr>
                <w:rFonts w:cstheme="minorHAnsi"/>
                <w:lang w:val="en-AU"/>
              </w:rPr>
              <w:t>data</w:t>
            </w:r>
            <w:r w:rsidR="00E5306D" w:rsidRPr="00921964">
              <w:rPr>
                <w:rFonts w:cstheme="minorHAnsi"/>
                <w:lang w:val="en-AU"/>
              </w:rPr>
              <w:t xml:space="preserve"> </w:t>
            </w:r>
            <w:r w:rsidRPr="00921964">
              <w:rPr>
                <w:rFonts w:cstheme="minorHAnsi"/>
                <w:lang w:val="en-AU"/>
              </w:rPr>
              <w:t>were obtained</w:t>
            </w:r>
            <w:r w:rsidR="00956161">
              <w:rPr>
                <w:rFonts w:cstheme="minorHAnsi"/>
                <w:lang w:val="en-AU"/>
              </w:rPr>
              <w:t>,</w:t>
            </w:r>
            <w:r w:rsidRPr="00921964">
              <w:rPr>
                <w:rFonts w:cstheme="minorHAnsi"/>
                <w:lang w:val="en-AU"/>
              </w:rPr>
              <w:t xml:space="preserve"> to</w:t>
            </w:r>
            <w:r w:rsidR="00E5306D" w:rsidRPr="00921964">
              <w:rPr>
                <w:rFonts w:cstheme="minorHAnsi"/>
                <w:lang w:val="en-AU"/>
              </w:rPr>
              <w:t xml:space="preserve"> </w:t>
            </w:r>
            <w:r w:rsidRPr="00921964">
              <w:rPr>
                <w:rFonts w:cstheme="minorHAnsi"/>
                <w:lang w:val="en-AU"/>
              </w:rPr>
              <w:t>estimate</w:t>
            </w:r>
            <w:r w:rsidR="00E5306D" w:rsidRPr="00921964">
              <w:rPr>
                <w:rFonts w:cstheme="minorHAnsi"/>
                <w:lang w:val="en-AU"/>
              </w:rPr>
              <w:t xml:space="preserve"> </w:t>
            </w:r>
            <w:r w:rsidRPr="00921964">
              <w:rPr>
                <w:rFonts w:cstheme="minorHAnsi"/>
                <w:lang w:val="en-AU"/>
              </w:rPr>
              <w:t>population means and medians</w:t>
            </w:r>
            <w:r w:rsidR="00E5306D" w:rsidRPr="00921964">
              <w:rPr>
                <w:rFonts w:cstheme="minorHAnsi"/>
                <w:lang w:val="en-AU"/>
              </w:rPr>
              <w:t xml:space="preserve"> </w:t>
            </w:r>
            <w:r w:rsidRPr="00921964">
              <w:rPr>
                <w:rFonts w:cstheme="minorHAnsi"/>
                <w:lang w:val="en-AU"/>
              </w:rPr>
              <w:t xml:space="preserve">about </w:t>
            </w:r>
            <w:r w:rsidRPr="00921964">
              <w:rPr>
                <w:lang w:val="en-AU"/>
              </w:rPr>
              <w:t>people</w:t>
            </w:r>
            <w:r w:rsidR="00740A9D" w:rsidRPr="00921964">
              <w:rPr>
                <w:lang w:val="en-AU"/>
              </w:rPr>
              <w:t>’</w:t>
            </w:r>
            <w:r w:rsidRPr="00921964">
              <w:rPr>
                <w:lang w:val="en-AU"/>
              </w:rPr>
              <w:t>s quality of life in the community</w:t>
            </w:r>
            <w:r w:rsidR="00090536" w:rsidRPr="00921964">
              <w:rPr>
                <w:lang w:val="en-AU"/>
              </w:rPr>
              <w:t xml:space="preserve"> (Science and Mathematics).</w:t>
            </w:r>
          </w:p>
          <w:p w14:paraId="73940EB6" w14:textId="19446F0F" w:rsidR="005F3191" w:rsidRPr="00921964" w:rsidRDefault="005F3191" w:rsidP="009A6B4D">
            <w:pPr>
              <w:pStyle w:val="ListParagraph"/>
              <w:numPr>
                <w:ilvl w:val="0"/>
                <w:numId w:val="14"/>
              </w:numPr>
              <w:spacing w:after="0"/>
              <w:ind w:left="454" w:hanging="227"/>
              <w:rPr>
                <w:b/>
                <w:sz w:val="18"/>
                <w:szCs w:val="18"/>
                <w:lang w:val="en-AU"/>
              </w:rPr>
            </w:pPr>
            <w:r w:rsidRPr="00921964">
              <w:rPr>
                <w:bCs/>
                <w:lang w:val="en-AU"/>
              </w:rPr>
              <w:t>Express numbers in scientific notation (Mathematics).</w:t>
            </w:r>
          </w:p>
          <w:p w14:paraId="2C04F142" w14:textId="4B182C8C" w:rsidR="001845FF" w:rsidRPr="00921964" w:rsidRDefault="005F3191" w:rsidP="009A6B4D">
            <w:pPr>
              <w:pStyle w:val="ListParagraph"/>
              <w:numPr>
                <w:ilvl w:val="0"/>
                <w:numId w:val="14"/>
              </w:numPr>
              <w:ind w:left="454" w:hanging="227"/>
              <w:rPr>
                <w:b/>
                <w:sz w:val="18"/>
                <w:szCs w:val="18"/>
                <w:lang w:val="en-AU"/>
              </w:rPr>
            </w:pPr>
            <w:r w:rsidRPr="00921964">
              <w:rPr>
                <w:lang w:val="en-AU"/>
              </w:rPr>
              <w:t>Describe how multi-cellular organisms rely on coordinated and interdependent internal systems to respond to changes to their environment (Science).</w:t>
            </w:r>
          </w:p>
          <w:p w14:paraId="411A085B" w14:textId="0731E701" w:rsidR="005F3191" w:rsidRPr="00921964" w:rsidRDefault="005F3191" w:rsidP="009A6B4D">
            <w:pPr>
              <w:pStyle w:val="ListParagraph"/>
              <w:numPr>
                <w:ilvl w:val="0"/>
                <w:numId w:val="14"/>
              </w:numPr>
              <w:spacing w:after="240"/>
              <w:ind w:left="454" w:hanging="227"/>
              <w:rPr>
                <w:b/>
                <w:sz w:val="18"/>
                <w:szCs w:val="18"/>
                <w:lang w:val="en-AU"/>
              </w:rPr>
            </w:pPr>
            <w:r w:rsidRPr="00921964">
              <w:rPr>
                <w:lang w:val="en-AU"/>
              </w:rPr>
              <w:t>Describe how the wave model can explain energy transfer through different mediums</w:t>
            </w:r>
            <w:r w:rsidR="004D118C">
              <w:rPr>
                <w:lang w:val="en-AU"/>
              </w:rPr>
              <w:t xml:space="preserve"> (Science)</w:t>
            </w:r>
            <w:r w:rsidRPr="00921964">
              <w:rPr>
                <w:lang w:val="en-AU"/>
              </w:rPr>
              <w:t>.</w:t>
            </w:r>
          </w:p>
        </w:tc>
      </w:tr>
      <w:tr w:rsidR="00B67CE2" w:rsidRPr="00921964" w14:paraId="199D5E79" w14:textId="77777777" w:rsidTr="00C15A9F">
        <w:trPr>
          <w:trHeight w:val="450"/>
        </w:trPr>
        <w:tc>
          <w:tcPr>
            <w:tcW w:w="2405" w:type="dxa"/>
            <w:vMerge w:val="restart"/>
            <w:tcBorders>
              <w:left w:val="nil"/>
              <w:right w:val="nil"/>
            </w:tcBorders>
          </w:tcPr>
          <w:p w14:paraId="31E76233" w14:textId="60C1E256" w:rsidR="00B67CE2" w:rsidRPr="00921964" w:rsidRDefault="00B67CE2" w:rsidP="00B67CE2">
            <w:pPr>
              <w:widowControl/>
              <w:spacing w:after="240" w:line="259" w:lineRule="auto"/>
              <w:rPr>
                <w:b/>
                <w:lang w:val="en-AU"/>
              </w:rPr>
            </w:pPr>
            <w:r w:rsidRPr="00921964">
              <w:rPr>
                <w:b/>
                <w:lang w:val="en-AU"/>
              </w:rPr>
              <w:t>Equipment required</w:t>
            </w:r>
          </w:p>
        </w:tc>
        <w:tc>
          <w:tcPr>
            <w:tcW w:w="6634" w:type="dxa"/>
            <w:tcBorders>
              <w:left w:val="nil"/>
              <w:right w:val="nil"/>
            </w:tcBorders>
          </w:tcPr>
          <w:p w14:paraId="552605CF" w14:textId="77777777" w:rsidR="00B67CE2" w:rsidRPr="00921964" w:rsidRDefault="00B67CE2" w:rsidP="00B67CE2">
            <w:pPr>
              <w:widowControl/>
              <w:rPr>
                <w:b/>
                <w:lang w:val="en-AU"/>
              </w:rPr>
            </w:pPr>
            <w:r w:rsidRPr="00921964">
              <w:rPr>
                <w:b/>
                <w:lang w:val="en-AU"/>
              </w:rPr>
              <w:t>For the class:</w:t>
            </w:r>
          </w:p>
          <w:p w14:paraId="2EB9AF71" w14:textId="77777777" w:rsidR="00B67CE2" w:rsidRPr="00921964" w:rsidRDefault="00B67CE2" w:rsidP="00B67CE2">
            <w:pPr>
              <w:widowControl/>
              <w:rPr>
                <w:lang w:val="en-AU"/>
              </w:rPr>
            </w:pPr>
            <w:r w:rsidRPr="00921964">
              <w:rPr>
                <w:lang w:val="en-AU"/>
              </w:rPr>
              <w:t xml:space="preserve">Computer </w:t>
            </w:r>
          </w:p>
          <w:p w14:paraId="248C4257" w14:textId="77777777" w:rsidR="00B67CE2" w:rsidRPr="00921964" w:rsidRDefault="00B67CE2" w:rsidP="00B67CE2">
            <w:pPr>
              <w:widowControl/>
              <w:rPr>
                <w:lang w:val="en-AU"/>
              </w:rPr>
            </w:pPr>
            <w:r w:rsidRPr="00921964">
              <w:rPr>
                <w:lang w:val="en-AU"/>
              </w:rPr>
              <w:t xml:space="preserve">Digital projector </w:t>
            </w:r>
          </w:p>
          <w:p w14:paraId="14AF069D" w14:textId="45CEE82F" w:rsidR="00B67CE2" w:rsidRPr="00921964" w:rsidRDefault="00B67CE2" w:rsidP="0012775D">
            <w:pPr>
              <w:widowControl/>
              <w:rPr>
                <w:lang w:val="en-AU"/>
              </w:rPr>
            </w:pPr>
            <w:r w:rsidRPr="00921964">
              <w:rPr>
                <w:lang w:val="en-AU"/>
              </w:rPr>
              <w:t>Whiteboard or interactive whiteboard</w:t>
            </w:r>
          </w:p>
        </w:tc>
      </w:tr>
      <w:tr w:rsidR="00B67CE2" w:rsidRPr="00921964" w14:paraId="18401A08" w14:textId="77777777" w:rsidTr="00C15A9F">
        <w:trPr>
          <w:trHeight w:val="450"/>
        </w:trPr>
        <w:tc>
          <w:tcPr>
            <w:tcW w:w="2405" w:type="dxa"/>
            <w:vMerge/>
            <w:tcBorders>
              <w:left w:val="nil"/>
              <w:right w:val="nil"/>
            </w:tcBorders>
          </w:tcPr>
          <w:p w14:paraId="04CDDBE5" w14:textId="77777777" w:rsidR="00B67CE2" w:rsidRPr="00921964" w:rsidRDefault="00B67CE2" w:rsidP="00B67CE2">
            <w:pPr>
              <w:widowControl/>
              <w:spacing w:after="160" w:line="259" w:lineRule="auto"/>
              <w:rPr>
                <w:b/>
                <w:lang w:val="en-AU"/>
              </w:rPr>
            </w:pPr>
          </w:p>
        </w:tc>
        <w:tc>
          <w:tcPr>
            <w:tcW w:w="6634" w:type="dxa"/>
            <w:tcBorders>
              <w:left w:val="nil"/>
              <w:right w:val="nil"/>
            </w:tcBorders>
          </w:tcPr>
          <w:p w14:paraId="4BFB6A8B" w14:textId="4D56C3BF" w:rsidR="00B67CE2" w:rsidRPr="00921964" w:rsidRDefault="00B67CE2" w:rsidP="00B67CE2">
            <w:pPr>
              <w:widowControl/>
              <w:rPr>
                <w:b/>
                <w:bCs/>
                <w:lang w:val="en-AU"/>
              </w:rPr>
            </w:pPr>
            <w:r w:rsidRPr="00921964">
              <w:rPr>
                <w:b/>
                <w:lang w:val="en-AU"/>
              </w:rPr>
              <w:t>For the students</w:t>
            </w:r>
            <w:r w:rsidRPr="00921964">
              <w:rPr>
                <w:lang w:val="en-AU"/>
              </w:rPr>
              <w:t>:</w:t>
            </w:r>
          </w:p>
          <w:p w14:paraId="1257A33C" w14:textId="5E38F4CE" w:rsidR="00740A9D" w:rsidRPr="00921964" w:rsidRDefault="00740A9D" w:rsidP="00CE0E39">
            <w:pPr>
              <w:widowControl/>
              <w:rPr>
                <w:lang w:val="en-AU"/>
              </w:rPr>
            </w:pPr>
            <w:r w:rsidRPr="00921964">
              <w:rPr>
                <w:lang w:val="en-AU"/>
              </w:rPr>
              <w:t>Digital device</w:t>
            </w:r>
          </w:p>
          <w:p w14:paraId="4DBA9C04" w14:textId="7333B079" w:rsidR="00B67CE2" w:rsidRDefault="00740A9D" w:rsidP="0084178A">
            <w:pPr>
              <w:widowControl/>
              <w:rPr>
                <w:lang w:val="en-AU"/>
              </w:rPr>
            </w:pPr>
            <w:r w:rsidRPr="00921964">
              <w:rPr>
                <w:lang w:val="en-AU"/>
              </w:rPr>
              <w:t>R</w:t>
            </w:r>
            <w:r w:rsidR="00B67CE2" w:rsidRPr="00921964">
              <w:rPr>
                <w:lang w:val="en-AU"/>
              </w:rPr>
              <w:t>eflection journal</w:t>
            </w:r>
            <w:r w:rsidRPr="00921964">
              <w:rPr>
                <w:lang w:val="en-AU"/>
              </w:rPr>
              <w:t xml:space="preserve"> (See </w:t>
            </w:r>
            <w:hyperlink w:anchor="_Appendix_5:_Student" w:history="1">
              <w:r w:rsidRPr="00921964">
                <w:rPr>
                  <w:rStyle w:val="Hyperlink"/>
                  <w:lang w:val="en-AU"/>
                </w:rPr>
                <w:t>Student journal</w:t>
              </w:r>
            </w:hyperlink>
            <w:r w:rsidRPr="00921964">
              <w:rPr>
                <w:lang w:val="en-AU"/>
              </w:rPr>
              <w:t>)</w:t>
            </w:r>
          </w:p>
          <w:p w14:paraId="0B0030E8" w14:textId="671F3B04" w:rsidR="00884E02" w:rsidRPr="00921964" w:rsidRDefault="00381C15" w:rsidP="00884E02">
            <w:pPr>
              <w:rPr>
                <w:rStyle w:val="Hyperlink"/>
                <w:rFonts w:cstheme="minorHAnsi"/>
                <w:lang w:val="en-AU"/>
              </w:rPr>
            </w:pPr>
            <w:hyperlink w:anchor="_Appendix_11:_Student_1" w:history="1">
              <w:r w:rsidR="00884E02" w:rsidRPr="00921964">
                <w:rPr>
                  <w:rStyle w:val="Hyperlink"/>
                  <w:rFonts w:cstheme="minorHAnsi"/>
                  <w:lang w:val="en-AU"/>
                </w:rPr>
                <w:t>Student activity sheet 1.</w:t>
              </w:r>
              <w:r w:rsidR="00CC7AB5">
                <w:rPr>
                  <w:rStyle w:val="Hyperlink"/>
                  <w:rFonts w:cstheme="minorHAnsi"/>
                  <w:lang w:val="en-AU"/>
                </w:rPr>
                <w:t>5</w:t>
              </w:r>
              <w:r w:rsidR="00884E02" w:rsidRPr="00921964">
                <w:rPr>
                  <w:rStyle w:val="Hyperlink"/>
                  <w:rFonts w:cstheme="minorHAnsi"/>
                  <w:lang w:val="en-AU"/>
                </w:rPr>
                <w:t>: Two-point threshold test</w:t>
              </w:r>
            </w:hyperlink>
          </w:p>
          <w:p w14:paraId="2160EA88" w14:textId="0D710979" w:rsidR="00884E02" w:rsidRPr="00921964" w:rsidRDefault="00381C15" w:rsidP="00884E02">
            <w:pPr>
              <w:rPr>
                <w:rStyle w:val="Hyperlink"/>
                <w:rFonts w:cstheme="minorHAnsi"/>
                <w:lang w:val="en-AU"/>
              </w:rPr>
            </w:pPr>
            <w:hyperlink w:anchor="_Appendix_11:_Student" w:history="1">
              <w:r w:rsidR="00884E02" w:rsidRPr="00921964">
                <w:rPr>
                  <w:rStyle w:val="Hyperlink"/>
                  <w:rFonts w:cstheme="minorHAnsi"/>
                  <w:lang w:val="en-AU"/>
                </w:rPr>
                <w:t>Student activity sheet 1.</w:t>
              </w:r>
              <w:r w:rsidR="00CC7AB5">
                <w:rPr>
                  <w:rStyle w:val="Hyperlink"/>
                  <w:rFonts w:cstheme="minorHAnsi"/>
                  <w:lang w:val="en-AU"/>
                </w:rPr>
                <w:t>6</w:t>
              </w:r>
              <w:r w:rsidR="00884E02" w:rsidRPr="00921964">
                <w:rPr>
                  <w:rStyle w:val="Hyperlink"/>
                  <w:rFonts w:cstheme="minorHAnsi"/>
                  <w:lang w:val="en-AU"/>
                </w:rPr>
                <w:t>: Hot and cold two-point threshold test</w:t>
              </w:r>
            </w:hyperlink>
          </w:p>
          <w:p w14:paraId="1E122A5E" w14:textId="7E3550F6" w:rsidR="00884E02" w:rsidRPr="00921964" w:rsidRDefault="00884E02" w:rsidP="00884E02">
            <w:pPr>
              <w:rPr>
                <w:rStyle w:val="Hyperlink"/>
                <w:rFonts w:cstheme="minorHAnsi"/>
                <w:lang w:val="en-AU"/>
              </w:rPr>
            </w:pPr>
            <w:r w:rsidRPr="00921964">
              <w:rPr>
                <w:rFonts w:cstheme="minorHAnsi"/>
                <w:i/>
              </w:rPr>
              <w:fldChar w:fldCharType="begin"/>
            </w:r>
            <w:r w:rsidR="00CC7AB5">
              <w:rPr>
                <w:rFonts w:cstheme="minorHAnsi"/>
                <w:i/>
              </w:rPr>
              <w:instrText>HYPERLINK  \l "_Appendix_12:_Student_1"</w:instrText>
            </w:r>
            <w:r w:rsidRPr="00921964">
              <w:rPr>
                <w:rFonts w:cstheme="minorHAnsi"/>
                <w:i/>
              </w:rPr>
              <w:fldChar w:fldCharType="separate"/>
            </w:r>
            <w:r w:rsidRPr="00921964">
              <w:rPr>
                <w:rStyle w:val="Hyperlink"/>
                <w:rFonts w:cstheme="minorHAnsi"/>
                <w:lang w:val="en-AU"/>
              </w:rPr>
              <w:t>Student activity sheet 1</w:t>
            </w:r>
            <w:r w:rsidR="00CC7AB5">
              <w:rPr>
                <w:rStyle w:val="Hyperlink"/>
                <w:rFonts w:cstheme="minorHAnsi"/>
                <w:lang w:val="en-AU"/>
              </w:rPr>
              <w:t>.7</w:t>
            </w:r>
            <w:r w:rsidRPr="00921964">
              <w:rPr>
                <w:rStyle w:val="Hyperlink"/>
                <w:rFonts w:cstheme="minorHAnsi"/>
                <w:lang w:val="en-AU"/>
              </w:rPr>
              <w:t>: Frequency hearing test</w:t>
            </w:r>
          </w:p>
          <w:p w14:paraId="39F00C26" w14:textId="2ABE6AAD" w:rsidR="00884E02" w:rsidRPr="00921964" w:rsidRDefault="00884E02" w:rsidP="00884E02">
            <w:pPr>
              <w:rPr>
                <w:rStyle w:val="Hyperlink"/>
                <w:rFonts w:cstheme="minorHAnsi"/>
                <w:lang w:val="en-AU"/>
              </w:rPr>
            </w:pPr>
            <w:r w:rsidRPr="00921964">
              <w:rPr>
                <w:rFonts w:cstheme="minorHAnsi"/>
                <w:i/>
              </w:rPr>
              <w:fldChar w:fldCharType="end"/>
            </w:r>
            <w:hyperlink w:anchor="_Appendix_13:_Student_2" w:history="1">
              <w:r w:rsidRPr="00921964">
                <w:rPr>
                  <w:rStyle w:val="Hyperlink"/>
                  <w:rFonts w:cstheme="minorHAnsi"/>
                  <w:lang w:val="en-AU"/>
                </w:rPr>
                <w:t>Student activity sheet 1.</w:t>
              </w:r>
              <w:r w:rsidR="00CC7AB5">
                <w:rPr>
                  <w:rStyle w:val="Hyperlink"/>
                  <w:rFonts w:cstheme="minorHAnsi"/>
                  <w:lang w:val="en-AU"/>
                </w:rPr>
                <w:t>8</w:t>
              </w:r>
              <w:r w:rsidRPr="00921964">
                <w:rPr>
                  <w:rStyle w:val="Hyperlink"/>
                  <w:rFonts w:cstheme="minorHAnsi"/>
                  <w:lang w:val="en-AU"/>
                </w:rPr>
                <w:t>: Visualising sounds</w:t>
              </w:r>
            </w:hyperlink>
          </w:p>
          <w:p w14:paraId="68798069" w14:textId="49C11BDF" w:rsidR="00884E02" w:rsidRPr="00921964" w:rsidRDefault="00381C15" w:rsidP="00884E02">
            <w:pPr>
              <w:widowControl/>
              <w:spacing w:after="240"/>
              <w:rPr>
                <w:lang w:val="en-AU"/>
              </w:rPr>
            </w:pPr>
            <w:hyperlink w:anchor="_Appendix_14:_Teacher" w:history="1">
              <w:r w:rsidR="00884E02" w:rsidRPr="00921964">
                <w:rPr>
                  <w:rStyle w:val="Hyperlink"/>
                  <w:rFonts w:cstheme="minorHAnsi"/>
                  <w:lang w:val="en-AU"/>
                </w:rPr>
                <w:t>Student activity sheet 1.</w:t>
              </w:r>
              <w:r w:rsidR="00CC7AB5">
                <w:rPr>
                  <w:rStyle w:val="Hyperlink"/>
                  <w:rFonts w:cstheme="minorHAnsi"/>
                  <w:lang w:val="en-AU"/>
                </w:rPr>
                <w:t>9</w:t>
              </w:r>
              <w:r w:rsidR="00884E02" w:rsidRPr="00921964">
                <w:rPr>
                  <w:rStyle w:val="Hyperlink"/>
                  <w:rFonts w:cstheme="minorHAnsi"/>
                  <w:lang w:val="en-AU"/>
                </w:rPr>
                <w:t>: Reaction time test</w:t>
              </w:r>
            </w:hyperlink>
          </w:p>
        </w:tc>
      </w:tr>
      <w:tr w:rsidR="00B67CE2" w:rsidRPr="00921964" w14:paraId="5DEDA2FD" w14:textId="77777777" w:rsidTr="00C15A9F">
        <w:tc>
          <w:tcPr>
            <w:tcW w:w="2405" w:type="dxa"/>
            <w:tcBorders>
              <w:left w:val="nil"/>
              <w:right w:val="nil"/>
            </w:tcBorders>
          </w:tcPr>
          <w:p w14:paraId="453E0C97" w14:textId="55A79C40" w:rsidR="00B67CE2" w:rsidRPr="00921964" w:rsidRDefault="00B67CE2" w:rsidP="00B67CE2">
            <w:pPr>
              <w:widowControl/>
              <w:spacing w:after="240" w:line="259" w:lineRule="auto"/>
              <w:rPr>
                <w:b/>
                <w:lang w:val="en-AU"/>
              </w:rPr>
            </w:pPr>
            <w:r w:rsidRPr="00921964">
              <w:rPr>
                <w:b/>
                <w:lang w:val="en-AU"/>
              </w:rPr>
              <w:t>Preparation</w:t>
            </w:r>
          </w:p>
        </w:tc>
        <w:tc>
          <w:tcPr>
            <w:tcW w:w="6634" w:type="dxa"/>
            <w:tcBorders>
              <w:left w:val="nil"/>
              <w:right w:val="nil"/>
            </w:tcBorders>
          </w:tcPr>
          <w:p w14:paraId="5199C6D5" w14:textId="5C2FB2BB" w:rsidR="00B67CE2" w:rsidRDefault="00B67CE2" w:rsidP="00B67CE2">
            <w:pPr>
              <w:widowControl/>
              <w:rPr>
                <w:lang w:val="en-AU"/>
              </w:rPr>
            </w:pPr>
            <w:r w:rsidRPr="00921964">
              <w:rPr>
                <w:lang w:val="en-AU"/>
              </w:rPr>
              <w:t>Ensure students have access to digital devices for online research.</w:t>
            </w:r>
          </w:p>
          <w:p w14:paraId="147238D7" w14:textId="464B431E" w:rsidR="00405B31" w:rsidRPr="00921964" w:rsidRDefault="00884E02" w:rsidP="00056C45">
            <w:pPr>
              <w:widowControl/>
              <w:rPr>
                <w:lang w:val="en-AU"/>
              </w:rPr>
            </w:pPr>
            <w:r>
              <w:rPr>
                <w:lang w:val="en-AU"/>
              </w:rPr>
              <w:t xml:space="preserve">Ensure students have access to the resource sheets and </w:t>
            </w:r>
            <w:r w:rsidR="00B67CE2" w:rsidRPr="00921964">
              <w:rPr>
                <w:lang w:val="en-AU"/>
              </w:rPr>
              <w:t xml:space="preserve">the websites listed in the </w:t>
            </w:r>
            <w:r w:rsidR="00B67CE2" w:rsidRPr="00921964">
              <w:rPr>
                <w:i/>
                <w:iCs/>
                <w:lang w:val="en-AU"/>
              </w:rPr>
              <w:t>Digital resources</w:t>
            </w:r>
            <w:r w:rsidR="00B67CE2" w:rsidRPr="00921964">
              <w:rPr>
                <w:lang w:val="en-AU"/>
              </w:rPr>
              <w:t xml:space="preserve"> section</w:t>
            </w:r>
            <w:r w:rsidR="00707EE2" w:rsidRPr="00921964">
              <w:rPr>
                <w:lang w:val="en-AU"/>
              </w:rPr>
              <w:t>.</w:t>
            </w:r>
          </w:p>
          <w:p w14:paraId="7875E561" w14:textId="505A9D74" w:rsidR="00707EE2" w:rsidRPr="00921964" w:rsidRDefault="00921964" w:rsidP="00786B1B">
            <w:pPr>
              <w:widowControl/>
              <w:rPr>
                <w:lang w:val="en-AU"/>
              </w:rPr>
            </w:pPr>
            <w:r w:rsidRPr="00921964">
              <w:rPr>
                <w:lang w:val="en-AU"/>
              </w:rPr>
              <w:t xml:space="preserve">Print out a range of photos </w:t>
            </w:r>
            <w:r w:rsidR="00956161">
              <w:rPr>
                <w:lang w:val="en-AU"/>
              </w:rPr>
              <w:t xml:space="preserve">that </w:t>
            </w:r>
            <w:r w:rsidRPr="00921964">
              <w:rPr>
                <w:lang w:val="en-AU"/>
              </w:rPr>
              <w:t xml:space="preserve">show people with disabilities (sourced from </w:t>
            </w:r>
            <w:r w:rsidRPr="0084178A">
              <w:rPr>
                <w:i/>
                <w:iCs/>
              </w:rPr>
              <w:t>Google</w:t>
            </w:r>
            <w:r w:rsidRPr="00921964">
              <w:rPr>
                <w:lang w:val="en-AU"/>
              </w:rPr>
              <w:t xml:space="preserve"> images or similar) to use as provocations</w:t>
            </w:r>
            <w:r>
              <w:rPr>
                <w:lang w:val="en-AU"/>
              </w:rPr>
              <w:t xml:space="preserve"> for Part 8. </w:t>
            </w:r>
          </w:p>
        </w:tc>
      </w:tr>
      <w:tr w:rsidR="00B67CE2" w:rsidRPr="00921964" w14:paraId="30DBEC20" w14:textId="77777777" w:rsidTr="00C15A9F">
        <w:trPr>
          <w:trHeight w:val="90"/>
        </w:trPr>
        <w:tc>
          <w:tcPr>
            <w:tcW w:w="2405" w:type="dxa"/>
            <w:vMerge w:val="restart"/>
            <w:tcBorders>
              <w:left w:val="nil"/>
              <w:right w:val="nil"/>
            </w:tcBorders>
          </w:tcPr>
          <w:p w14:paraId="7374974C" w14:textId="37E51F61" w:rsidR="00B67CE2" w:rsidRPr="00921964" w:rsidRDefault="00B67CE2" w:rsidP="00B67CE2">
            <w:pPr>
              <w:widowControl/>
              <w:spacing w:after="240" w:line="259" w:lineRule="auto"/>
              <w:rPr>
                <w:b/>
                <w:lang w:val="en-AU"/>
              </w:rPr>
            </w:pPr>
            <w:r w:rsidRPr="00921964">
              <w:rPr>
                <w:b/>
                <w:lang w:val="en-AU"/>
              </w:rPr>
              <w:t>Activity parts</w:t>
            </w:r>
          </w:p>
          <w:p w14:paraId="00929B5B" w14:textId="2ACA3B24" w:rsidR="00B67CE2" w:rsidRPr="00921964" w:rsidRDefault="00884E02" w:rsidP="00B67CE2">
            <w:pPr>
              <w:widowControl/>
              <w:spacing w:after="240" w:line="259" w:lineRule="auto"/>
              <w:rPr>
                <w:b/>
                <w:sz w:val="18"/>
                <w:szCs w:val="18"/>
                <w:lang w:val="en-AU"/>
              </w:rPr>
            </w:pPr>
            <w:r w:rsidRPr="00921964">
              <w:rPr>
                <w:rFonts w:cstheme="minorHAnsi"/>
                <w:noProof/>
                <w:lang w:eastAsia="en-AU"/>
              </w:rPr>
              <w:drawing>
                <wp:anchor distT="0" distB="0" distL="114300" distR="114300" simplePos="0" relativeHeight="251717704" behindDoc="0" locked="0" layoutInCell="1" allowOverlap="1" wp14:anchorId="11E69D85" wp14:editId="3DBA8A38">
                  <wp:simplePos x="0" y="0"/>
                  <wp:positionH relativeFrom="column">
                    <wp:posOffset>1107440</wp:posOffset>
                  </wp:positionH>
                  <wp:positionV relativeFrom="paragraph">
                    <wp:posOffset>2591435</wp:posOffset>
                  </wp:positionV>
                  <wp:extent cx="359410" cy="359410"/>
                  <wp:effectExtent l="0" t="0" r="0" b="0"/>
                  <wp:wrapNone/>
                  <wp:docPr id="29" name="Picture 2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7936" w:rsidRPr="00921964">
              <w:rPr>
                <w:rFonts w:cstheme="minorHAnsi"/>
                <w:noProof/>
                <w:lang w:eastAsia="en-AU"/>
              </w:rPr>
              <w:drawing>
                <wp:anchor distT="0" distB="0" distL="114300" distR="114300" simplePos="0" relativeHeight="251719752" behindDoc="0" locked="0" layoutInCell="1" allowOverlap="1" wp14:anchorId="78983307" wp14:editId="5079F92D">
                  <wp:simplePos x="0" y="0"/>
                  <wp:positionH relativeFrom="column">
                    <wp:posOffset>1162050</wp:posOffset>
                  </wp:positionH>
                  <wp:positionV relativeFrom="paragraph">
                    <wp:posOffset>5633085</wp:posOffset>
                  </wp:positionV>
                  <wp:extent cx="359410" cy="359410"/>
                  <wp:effectExtent l="0" t="0" r="0" b="0"/>
                  <wp:wrapNone/>
                  <wp:docPr id="30" name="Picture 30"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7A29222C" w14:textId="675582E0" w:rsidR="0060103D" w:rsidRPr="00921964" w:rsidRDefault="00B67CE2" w:rsidP="007C38E1">
            <w:pPr>
              <w:widowControl/>
              <w:rPr>
                <w:b/>
                <w:lang w:val="en-AU"/>
              </w:rPr>
            </w:pPr>
            <w:r w:rsidRPr="00921964">
              <w:rPr>
                <w:b/>
                <w:lang w:val="en-AU"/>
              </w:rPr>
              <w:t xml:space="preserve">Part 1: </w:t>
            </w:r>
            <w:r w:rsidR="005203E2" w:rsidRPr="00921964">
              <w:rPr>
                <w:b/>
                <w:lang w:val="en-AU"/>
              </w:rPr>
              <w:t>Making sense of touch</w:t>
            </w:r>
          </w:p>
          <w:p w14:paraId="1EBB0464" w14:textId="4CA63062" w:rsidR="00EF22A3" w:rsidRPr="00921964" w:rsidRDefault="00EF22A3" w:rsidP="00EF22A3">
            <w:pPr>
              <w:widowControl/>
              <w:spacing w:before="60" w:after="60"/>
              <w:contextualSpacing/>
              <w:rPr>
                <w:color w:val="000000" w:themeColor="text1"/>
                <w:szCs w:val="24"/>
                <w:lang w:val="en-AU" w:eastAsia="zh-CN"/>
              </w:rPr>
            </w:pPr>
            <w:r w:rsidRPr="00921964">
              <w:rPr>
                <w:color w:val="000000" w:themeColor="text1"/>
                <w:szCs w:val="24"/>
                <w:lang w:val="en-AU" w:eastAsia="zh-CN"/>
              </w:rPr>
              <w:t xml:space="preserve">Begin by asking the question: </w:t>
            </w:r>
            <w:r w:rsidRPr="00921964">
              <w:rPr>
                <w:i/>
                <w:iCs/>
                <w:color w:val="000000" w:themeColor="text1"/>
                <w:szCs w:val="24"/>
                <w:lang w:val="en-AU" w:eastAsia="zh-CN"/>
              </w:rPr>
              <w:t xml:space="preserve">What is the </w:t>
            </w:r>
            <w:r w:rsidR="005E571F" w:rsidRPr="00921964">
              <w:rPr>
                <w:i/>
                <w:iCs/>
                <w:color w:val="000000" w:themeColor="text1"/>
                <w:szCs w:val="24"/>
                <w:lang w:val="en-AU" w:eastAsia="zh-CN"/>
              </w:rPr>
              <w:t xml:space="preserve">central </w:t>
            </w:r>
            <w:r w:rsidRPr="00921964">
              <w:rPr>
                <w:i/>
                <w:iCs/>
                <w:color w:val="000000" w:themeColor="text1"/>
                <w:szCs w:val="24"/>
                <w:lang w:val="en-AU" w:eastAsia="zh-CN"/>
              </w:rPr>
              <w:t>nervous system?</w:t>
            </w:r>
          </w:p>
          <w:p w14:paraId="49DA8DE2" w14:textId="0630D96B" w:rsidR="00405D3E" w:rsidRPr="00921964" w:rsidRDefault="005E571F" w:rsidP="00A6759B">
            <w:pPr>
              <w:rPr>
                <w:rFonts w:cstheme="minorHAnsi"/>
                <w:lang w:val="en-AU"/>
              </w:rPr>
            </w:pPr>
            <w:r w:rsidRPr="00921964">
              <w:rPr>
                <w:rFonts w:cstheme="minorHAnsi"/>
                <w:lang w:val="en-AU"/>
              </w:rPr>
              <w:t>Working i</w:t>
            </w:r>
            <w:r w:rsidR="00A6759B" w:rsidRPr="00921964">
              <w:rPr>
                <w:rFonts w:cstheme="minorHAnsi"/>
                <w:lang w:val="en-AU"/>
              </w:rPr>
              <w:t xml:space="preserve">n pairs, students </w:t>
            </w:r>
            <w:r w:rsidR="004D118C">
              <w:rPr>
                <w:rFonts w:cstheme="minorHAnsi"/>
                <w:lang w:val="en-AU"/>
              </w:rPr>
              <w:t xml:space="preserve">research on aspects of touch on the University of Washington website, </w:t>
            </w:r>
            <w:r w:rsidR="00A6759B" w:rsidRPr="00921964">
              <w:rPr>
                <w:rFonts w:cstheme="minorHAnsi"/>
                <w:lang w:val="en-AU"/>
              </w:rPr>
              <w:t>including</w:t>
            </w:r>
            <w:r w:rsidR="00282ED8" w:rsidRPr="00921964">
              <w:rPr>
                <w:rFonts w:cstheme="minorHAnsi"/>
                <w:lang w:val="en-AU"/>
              </w:rPr>
              <w:t xml:space="preserve"> </w:t>
            </w:r>
            <w:r w:rsidR="00921964" w:rsidRPr="00921964">
              <w:rPr>
                <w:rFonts w:cstheme="minorHAnsi"/>
                <w:i/>
                <w:iCs/>
                <w:lang w:val="en-AU"/>
              </w:rPr>
              <w:t>Divisions</w:t>
            </w:r>
            <w:r w:rsidR="00282ED8" w:rsidRPr="00921964">
              <w:rPr>
                <w:rFonts w:cstheme="minorHAnsi"/>
                <w:i/>
                <w:iCs/>
                <w:lang w:val="en-AU"/>
              </w:rPr>
              <w:t xml:space="preserve"> of the nervous system</w:t>
            </w:r>
            <w:r w:rsidR="00282ED8" w:rsidRPr="00921964">
              <w:rPr>
                <w:rFonts w:cstheme="minorHAnsi"/>
                <w:lang w:val="en-AU"/>
              </w:rPr>
              <w:t xml:space="preserve">, the </w:t>
            </w:r>
            <w:r w:rsidR="00282ED8" w:rsidRPr="00921964">
              <w:rPr>
                <w:rFonts w:cstheme="minorHAnsi"/>
                <w:i/>
                <w:iCs/>
                <w:lang w:val="en-AU"/>
              </w:rPr>
              <w:t>Autonomic nervous system</w:t>
            </w:r>
            <w:r w:rsidR="00282ED8" w:rsidRPr="00921964">
              <w:rPr>
                <w:rFonts w:cstheme="minorHAnsi"/>
                <w:lang w:val="en-AU"/>
              </w:rPr>
              <w:t xml:space="preserve">, </w:t>
            </w:r>
            <w:r w:rsidR="00282ED8" w:rsidRPr="00921964">
              <w:rPr>
                <w:rFonts w:cstheme="minorHAnsi"/>
                <w:i/>
                <w:iCs/>
                <w:lang w:val="en-AU"/>
              </w:rPr>
              <w:t>Types of neurons</w:t>
            </w:r>
            <w:r w:rsidR="00282ED8" w:rsidRPr="00921964">
              <w:rPr>
                <w:rFonts w:cstheme="minorHAnsi"/>
                <w:lang w:val="en-AU"/>
              </w:rPr>
              <w:t xml:space="preserve">, </w:t>
            </w:r>
            <w:r w:rsidR="00282ED8" w:rsidRPr="00921964">
              <w:rPr>
                <w:rFonts w:cstheme="minorHAnsi"/>
                <w:i/>
                <w:iCs/>
                <w:lang w:val="en-AU"/>
              </w:rPr>
              <w:t>The Synapse</w:t>
            </w:r>
            <w:r w:rsidR="00282ED8" w:rsidRPr="00921964">
              <w:rPr>
                <w:rFonts w:cstheme="minorHAnsi"/>
                <w:lang w:val="en-AU"/>
              </w:rPr>
              <w:t xml:space="preserve"> and </w:t>
            </w:r>
            <w:r w:rsidR="00282ED8" w:rsidRPr="00921964">
              <w:rPr>
                <w:rFonts w:cstheme="minorHAnsi"/>
                <w:i/>
                <w:iCs/>
                <w:lang w:val="en-AU"/>
              </w:rPr>
              <w:t>The skin</w:t>
            </w:r>
            <w:r w:rsidR="00282ED8" w:rsidRPr="00921964">
              <w:rPr>
                <w:rFonts w:cstheme="minorHAnsi"/>
                <w:lang w:val="en-AU"/>
              </w:rPr>
              <w:t xml:space="preserve"> </w:t>
            </w:r>
            <w:r w:rsidR="00A6759B" w:rsidRPr="00921964">
              <w:rPr>
                <w:rFonts w:cstheme="minorHAnsi"/>
                <w:lang w:val="en-AU"/>
              </w:rPr>
              <w:t xml:space="preserve">(see </w:t>
            </w:r>
            <w:r w:rsidR="00A6759B" w:rsidRPr="0084178A">
              <w:rPr>
                <w:rFonts w:cstheme="minorHAnsi"/>
                <w:i/>
                <w:iCs/>
              </w:rPr>
              <w:t>Digital resources</w:t>
            </w:r>
            <w:r w:rsidR="00EF22A3" w:rsidRPr="00921964">
              <w:rPr>
                <w:rFonts w:cstheme="minorHAnsi"/>
                <w:lang w:val="en-AU"/>
              </w:rPr>
              <w:t>).</w:t>
            </w:r>
            <w:r w:rsidR="00A6759B" w:rsidRPr="00921964">
              <w:rPr>
                <w:rFonts w:cstheme="minorHAnsi"/>
                <w:lang w:val="en-AU"/>
              </w:rPr>
              <w:t xml:space="preserve"> </w:t>
            </w:r>
            <w:r w:rsidR="004D118C">
              <w:rPr>
                <w:rFonts w:cstheme="minorHAnsi"/>
                <w:lang w:val="en-AU"/>
              </w:rPr>
              <w:t>Students</w:t>
            </w:r>
            <w:r w:rsidR="004D118C" w:rsidRPr="00921964">
              <w:rPr>
                <w:rFonts w:cstheme="minorHAnsi"/>
                <w:lang w:val="en-AU"/>
              </w:rPr>
              <w:t xml:space="preserve"> create a mind map of the key concepts of the nervous system and touch</w:t>
            </w:r>
            <w:r w:rsidR="004D118C">
              <w:rPr>
                <w:rFonts w:cstheme="minorHAnsi"/>
                <w:lang w:val="en-AU"/>
              </w:rPr>
              <w:t>.</w:t>
            </w:r>
          </w:p>
          <w:p w14:paraId="50D90ED2" w14:textId="693A523D" w:rsidR="0060103D" w:rsidRPr="00921964" w:rsidRDefault="0060103D" w:rsidP="005203E2">
            <w:pPr>
              <w:rPr>
                <w:lang w:val="en-AU"/>
              </w:rPr>
            </w:pPr>
            <w:r w:rsidRPr="00921964">
              <w:rPr>
                <w:lang w:val="en-AU"/>
              </w:rPr>
              <w:t xml:space="preserve">Student pairs </w:t>
            </w:r>
            <w:r w:rsidR="00921964" w:rsidRPr="00921964">
              <w:rPr>
                <w:lang w:val="en-AU"/>
              </w:rPr>
              <w:t>join</w:t>
            </w:r>
            <w:r w:rsidRPr="00921964">
              <w:rPr>
                <w:lang w:val="en-AU"/>
              </w:rPr>
              <w:t xml:space="preserve"> to form</w:t>
            </w:r>
            <w:r w:rsidR="005E571F" w:rsidRPr="00921964">
              <w:rPr>
                <w:lang w:val="en-AU"/>
              </w:rPr>
              <w:t xml:space="preserve"> a</w:t>
            </w:r>
            <w:r w:rsidRPr="00921964">
              <w:rPr>
                <w:lang w:val="en-AU"/>
              </w:rPr>
              <w:t xml:space="preserve"> group</w:t>
            </w:r>
            <w:r w:rsidR="005E571F" w:rsidRPr="00921964">
              <w:rPr>
                <w:lang w:val="en-AU"/>
              </w:rPr>
              <w:t xml:space="preserve"> of four</w:t>
            </w:r>
            <w:r w:rsidRPr="00921964">
              <w:rPr>
                <w:lang w:val="en-AU"/>
              </w:rPr>
              <w:t xml:space="preserve"> and discuss and compare their findings. </w:t>
            </w:r>
          </w:p>
          <w:p w14:paraId="115D4368" w14:textId="73D458C3" w:rsidR="005203E2" w:rsidRPr="00921964" w:rsidRDefault="005E571F" w:rsidP="0084178A">
            <w:pPr>
              <w:spacing w:after="0"/>
              <w:rPr>
                <w:lang w:val="en-AU"/>
              </w:rPr>
            </w:pPr>
            <w:r w:rsidRPr="00921964">
              <w:rPr>
                <w:lang w:val="en-AU"/>
              </w:rPr>
              <w:t xml:space="preserve">Conduct a class discussion where students share their </w:t>
            </w:r>
            <w:r w:rsidR="0060103D" w:rsidRPr="00921964">
              <w:rPr>
                <w:lang w:val="en-AU"/>
              </w:rPr>
              <w:t>research findings</w:t>
            </w:r>
            <w:r w:rsidR="00910CB6" w:rsidRPr="00921964">
              <w:rPr>
                <w:lang w:val="en-AU"/>
              </w:rPr>
              <w:t>. Use the following prompt</w:t>
            </w:r>
            <w:r w:rsidR="0060103D" w:rsidRPr="00921964">
              <w:rPr>
                <w:lang w:val="en-AU"/>
              </w:rPr>
              <w:t xml:space="preserve"> questions</w:t>
            </w:r>
            <w:r w:rsidR="005203E2" w:rsidRPr="00921964">
              <w:rPr>
                <w:lang w:val="en-AU"/>
              </w:rPr>
              <w:t>:</w:t>
            </w:r>
          </w:p>
          <w:p w14:paraId="41EFA667" w14:textId="6168D0A2" w:rsidR="005203E2" w:rsidRPr="0084178A" w:rsidRDefault="0060103D" w:rsidP="0084178A">
            <w:pPr>
              <w:pStyle w:val="ListParagraph"/>
            </w:pPr>
            <w:r w:rsidRPr="005F7936">
              <w:t>Why is the sense of touch important?</w:t>
            </w:r>
          </w:p>
          <w:p w14:paraId="52C10CF2" w14:textId="1B118F67" w:rsidR="0060103D" w:rsidRPr="0084178A" w:rsidRDefault="0060103D" w:rsidP="0084178A">
            <w:pPr>
              <w:pStyle w:val="ListParagraph"/>
            </w:pPr>
            <w:r w:rsidRPr="005F7936">
              <w:t xml:space="preserve">Why is it important that we </w:t>
            </w:r>
            <w:r w:rsidR="005B4CB4">
              <w:t>can</w:t>
            </w:r>
            <w:r w:rsidRPr="005F7936">
              <w:t xml:space="preserve"> measure our sense of touch?</w:t>
            </w:r>
          </w:p>
          <w:p w14:paraId="135EA490" w14:textId="184F386E" w:rsidR="00B67CE2" w:rsidRPr="00921964" w:rsidRDefault="0060103D" w:rsidP="0084178A">
            <w:pPr>
              <w:pStyle w:val="ListParagraph"/>
              <w:spacing w:after="120"/>
              <w:rPr>
                <w:lang w:val="en-AU"/>
              </w:rPr>
            </w:pPr>
            <w:r w:rsidRPr="005F7936">
              <w:t>When the sense of touch is activated, what does the body do with this information?</w:t>
            </w:r>
          </w:p>
        </w:tc>
      </w:tr>
      <w:tr w:rsidR="005203E2" w:rsidRPr="00921964" w14:paraId="039403A6" w14:textId="77777777" w:rsidTr="00C15A9F">
        <w:trPr>
          <w:trHeight w:val="90"/>
        </w:trPr>
        <w:tc>
          <w:tcPr>
            <w:tcW w:w="2405" w:type="dxa"/>
            <w:vMerge/>
            <w:tcBorders>
              <w:left w:val="nil"/>
              <w:right w:val="nil"/>
            </w:tcBorders>
          </w:tcPr>
          <w:p w14:paraId="66FE7AAE" w14:textId="77777777" w:rsidR="005203E2" w:rsidRPr="00921964" w:rsidRDefault="005203E2" w:rsidP="005203E2">
            <w:pPr>
              <w:widowControl/>
              <w:spacing w:after="240" w:line="259" w:lineRule="auto"/>
              <w:rPr>
                <w:b/>
                <w:lang w:val="en-AU"/>
              </w:rPr>
            </w:pPr>
          </w:p>
        </w:tc>
        <w:tc>
          <w:tcPr>
            <w:tcW w:w="6634" w:type="dxa"/>
            <w:tcBorders>
              <w:left w:val="nil"/>
              <w:right w:val="nil"/>
            </w:tcBorders>
          </w:tcPr>
          <w:p w14:paraId="11DBAE4C" w14:textId="062B0125" w:rsidR="005203E2" w:rsidRPr="00921964" w:rsidRDefault="005203E2" w:rsidP="005203E2">
            <w:pPr>
              <w:widowControl/>
              <w:rPr>
                <w:b/>
                <w:lang w:val="en-AU"/>
              </w:rPr>
            </w:pPr>
            <w:r w:rsidRPr="00921964">
              <w:rPr>
                <w:b/>
                <w:lang w:val="en-AU"/>
              </w:rPr>
              <w:t xml:space="preserve">Part </w:t>
            </w:r>
            <w:r w:rsidR="00246C50" w:rsidRPr="00921964">
              <w:rPr>
                <w:b/>
                <w:lang w:val="en-AU"/>
              </w:rPr>
              <w:t>2</w:t>
            </w:r>
            <w:r w:rsidRPr="00921964">
              <w:rPr>
                <w:b/>
                <w:lang w:val="en-AU"/>
              </w:rPr>
              <w:t xml:space="preserve">: </w:t>
            </w:r>
            <w:r w:rsidR="00246C50" w:rsidRPr="00921964">
              <w:rPr>
                <w:b/>
                <w:lang w:val="en-AU"/>
              </w:rPr>
              <w:t>The two-point threshold test</w:t>
            </w:r>
          </w:p>
          <w:p w14:paraId="1C82F21C" w14:textId="4DE34984" w:rsidR="00700C6D" w:rsidRPr="00921964" w:rsidRDefault="00246C50" w:rsidP="00246C50">
            <w:pPr>
              <w:rPr>
                <w:rFonts w:cstheme="minorHAnsi"/>
                <w:lang w:val="en-AU"/>
              </w:rPr>
            </w:pPr>
            <w:r w:rsidRPr="00921964">
              <w:rPr>
                <w:rFonts w:cstheme="minorHAnsi"/>
                <w:lang w:val="en-AU"/>
              </w:rPr>
              <w:t>Students</w:t>
            </w:r>
            <w:r w:rsidR="00554F07" w:rsidRPr="00921964">
              <w:rPr>
                <w:rFonts w:cstheme="minorHAnsi"/>
                <w:lang w:val="en-AU"/>
              </w:rPr>
              <w:t xml:space="preserve"> </w:t>
            </w:r>
            <w:r w:rsidR="00700C6D" w:rsidRPr="00921964">
              <w:rPr>
                <w:rFonts w:cstheme="minorHAnsi"/>
                <w:lang w:val="en-AU"/>
              </w:rPr>
              <w:t>read th</w:t>
            </w:r>
            <w:r w:rsidR="005B4CB4">
              <w:rPr>
                <w:rFonts w:cstheme="minorHAnsi"/>
                <w:lang w:val="en-AU"/>
              </w:rPr>
              <w:t>r</w:t>
            </w:r>
            <w:r w:rsidR="00700C6D" w:rsidRPr="00921964">
              <w:rPr>
                <w:rFonts w:cstheme="minorHAnsi"/>
                <w:lang w:val="en-AU"/>
              </w:rPr>
              <w:t xml:space="preserve">ough </w:t>
            </w:r>
            <w:hyperlink w:anchor="_Appendix_11:_Student_1" w:history="1">
              <w:r w:rsidR="00700C6D" w:rsidRPr="00921964">
                <w:rPr>
                  <w:rStyle w:val="Hyperlink"/>
                  <w:rFonts w:cstheme="minorHAnsi"/>
                  <w:lang w:val="en-AU"/>
                </w:rPr>
                <w:t>Student activity sheet 1.</w:t>
              </w:r>
              <w:r w:rsidR="00CC7AB5">
                <w:rPr>
                  <w:rStyle w:val="Hyperlink"/>
                  <w:rFonts w:cstheme="minorHAnsi"/>
                  <w:lang w:val="en-AU"/>
                </w:rPr>
                <w:t>5</w:t>
              </w:r>
              <w:r w:rsidR="00700C6D" w:rsidRPr="00921964">
                <w:rPr>
                  <w:rStyle w:val="Hyperlink"/>
                  <w:rFonts w:cstheme="minorHAnsi"/>
                  <w:lang w:val="en-AU"/>
                </w:rPr>
                <w:t>: Two-point threshold test</w:t>
              </w:r>
            </w:hyperlink>
            <w:r w:rsidR="00700C6D" w:rsidRPr="00921964">
              <w:rPr>
                <w:rFonts w:cstheme="minorHAnsi"/>
                <w:lang w:val="en-AU"/>
              </w:rPr>
              <w:t>. Working in pairs, students conduct a two-point threshold test. Students</w:t>
            </w:r>
            <w:r w:rsidR="00450ABB" w:rsidRPr="00921964">
              <w:rPr>
                <w:rFonts w:cstheme="minorHAnsi"/>
                <w:lang w:val="en-AU"/>
              </w:rPr>
              <w:t xml:space="preserve"> determine</w:t>
            </w:r>
            <w:r w:rsidR="00700C6D" w:rsidRPr="00921964">
              <w:rPr>
                <w:rFonts w:cstheme="minorHAnsi"/>
                <w:lang w:val="en-AU"/>
              </w:rPr>
              <w:t xml:space="preserve"> their ability to discriminate one versus two points touching various places on the skin</w:t>
            </w:r>
            <w:r w:rsidR="00450ABB" w:rsidRPr="00921964">
              <w:rPr>
                <w:rFonts w:cstheme="minorHAnsi"/>
                <w:lang w:val="en-AU"/>
              </w:rPr>
              <w:t xml:space="preserve"> by measuring and recording data.</w:t>
            </w:r>
          </w:p>
          <w:p w14:paraId="357B4350" w14:textId="0A2E9F99" w:rsidR="00AA68EE" w:rsidRPr="00921964" w:rsidRDefault="00AA68EE" w:rsidP="0084178A">
            <w:pPr>
              <w:spacing w:after="0"/>
              <w:rPr>
                <w:lang w:val="en-AU"/>
              </w:rPr>
            </w:pPr>
            <w:r w:rsidRPr="00921964">
              <w:rPr>
                <w:lang w:val="en-AU"/>
              </w:rPr>
              <w:t xml:space="preserve">Once students have completed this activity, </w:t>
            </w:r>
            <w:r w:rsidR="00554F07" w:rsidRPr="00921964">
              <w:rPr>
                <w:lang w:val="en-AU"/>
              </w:rPr>
              <w:t>they move back into their group and discuss the different techniques they used. The</w:t>
            </w:r>
            <w:r w:rsidRPr="00921964">
              <w:rPr>
                <w:lang w:val="en-AU"/>
              </w:rPr>
              <w:t xml:space="preserve"> following questions </w:t>
            </w:r>
            <w:r w:rsidR="00554F07" w:rsidRPr="00921964">
              <w:rPr>
                <w:lang w:val="en-AU"/>
              </w:rPr>
              <w:t>should be considered and discussed within the group</w:t>
            </w:r>
            <w:r w:rsidRPr="00921964">
              <w:rPr>
                <w:lang w:val="en-AU"/>
              </w:rPr>
              <w:t>:</w:t>
            </w:r>
          </w:p>
          <w:p w14:paraId="54D22BA7" w14:textId="2AA7E617" w:rsidR="00AA68EE" w:rsidRPr="0084178A" w:rsidRDefault="00554F07" w:rsidP="0084178A">
            <w:pPr>
              <w:pStyle w:val="ListParagraph"/>
            </w:pPr>
            <w:r w:rsidRPr="00DF4FAF">
              <w:t>When taking measurements</w:t>
            </w:r>
            <w:r w:rsidR="004D118C">
              <w:t>,</w:t>
            </w:r>
            <w:r w:rsidRPr="00DF4FAF">
              <w:t xml:space="preserve"> did you start with the two points close together and increase the</w:t>
            </w:r>
            <w:r w:rsidR="00CF251C" w:rsidRPr="00786B1B">
              <w:t xml:space="preserve"> </w:t>
            </w:r>
            <w:r w:rsidRPr="00786B1B">
              <w:t>distance during the test,</w:t>
            </w:r>
            <w:r w:rsidRPr="0084178A">
              <w:t xml:space="preserve"> or did you start with the two points spread apart and decrease the distance during the test?</w:t>
            </w:r>
          </w:p>
          <w:p w14:paraId="1DE18C79" w14:textId="1CAE33DB" w:rsidR="00AA68EE" w:rsidRPr="0084178A" w:rsidRDefault="00554F07" w:rsidP="0084178A">
            <w:pPr>
              <w:pStyle w:val="ListParagraph"/>
            </w:pPr>
            <w:r w:rsidRPr="00DF4FAF">
              <w:t>Did you observe any difference between the two techniques?</w:t>
            </w:r>
          </w:p>
          <w:p w14:paraId="3AD0D433" w14:textId="39AD7511" w:rsidR="00AA68EE" w:rsidRPr="0084178A" w:rsidRDefault="00554F07" w:rsidP="0084178A">
            <w:pPr>
              <w:pStyle w:val="ListParagraph"/>
            </w:pPr>
            <w:r w:rsidRPr="00DF4FAF">
              <w:t xml:space="preserve">Did you do anything to check for consistency of the response from the subjects? </w:t>
            </w:r>
            <w:r w:rsidR="00AA68EE" w:rsidRPr="00786B1B">
              <w:t xml:space="preserve">For example, if the subject said they could feel two points, did </w:t>
            </w:r>
            <w:r w:rsidRPr="0084178A">
              <w:t>you</w:t>
            </w:r>
            <w:r w:rsidR="00AA68EE" w:rsidRPr="0084178A">
              <w:t xml:space="preserve"> only use one point </w:t>
            </w:r>
            <w:r w:rsidR="004D118C">
              <w:t xml:space="preserve">the </w:t>
            </w:r>
            <w:r w:rsidR="00AA68EE" w:rsidRPr="00DF4FAF">
              <w:t>next time to test whether the subject</w:t>
            </w:r>
            <w:r w:rsidR="00AA68EE" w:rsidRPr="0084178A">
              <w:t>s were being truthful in their responses?</w:t>
            </w:r>
          </w:p>
          <w:p w14:paraId="214257CE" w14:textId="4E70E7C3" w:rsidR="00A74B3C" w:rsidRPr="00921964" w:rsidRDefault="005804AB" w:rsidP="0084178A">
            <w:pPr>
              <w:spacing w:after="240"/>
              <w:rPr>
                <w:rFonts w:cstheme="minorHAnsi"/>
                <w:lang w:val="en-AU"/>
              </w:rPr>
            </w:pPr>
            <w:r w:rsidRPr="00921964">
              <w:rPr>
                <w:rFonts w:cstheme="minorHAnsi"/>
                <w:lang w:val="en-AU"/>
              </w:rPr>
              <w:t>Discuss the answers to the above questions a</w:t>
            </w:r>
            <w:r w:rsidR="00554F07" w:rsidRPr="00921964">
              <w:rPr>
                <w:rFonts w:cstheme="minorHAnsi"/>
                <w:lang w:val="en-AU"/>
              </w:rPr>
              <w:t>s a class</w:t>
            </w:r>
            <w:r w:rsidRPr="00921964">
              <w:rPr>
                <w:rFonts w:cstheme="minorHAnsi"/>
                <w:lang w:val="en-AU"/>
              </w:rPr>
              <w:t>. Consider student</w:t>
            </w:r>
            <w:r w:rsidR="00554F07" w:rsidRPr="00921964">
              <w:rPr>
                <w:rFonts w:cstheme="minorHAnsi"/>
                <w:lang w:val="en-AU"/>
              </w:rPr>
              <w:t xml:space="preserve"> findings from using different techniques</w:t>
            </w:r>
            <w:r w:rsidRPr="00921964">
              <w:rPr>
                <w:rFonts w:cstheme="minorHAnsi"/>
                <w:lang w:val="en-AU"/>
              </w:rPr>
              <w:t xml:space="preserve"> when using the toothpicks</w:t>
            </w:r>
            <w:r w:rsidR="00554F07" w:rsidRPr="00921964">
              <w:rPr>
                <w:rFonts w:cstheme="minorHAnsi"/>
                <w:lang w:val="en-AU"/>
              </w:rPr>
              <w:t xml:space="preserve"> and</w:t>
            </w:r>
            <w:r w:rsidR="005B4CB4">
              <w:rPr>
                <w:rFonts w:cstheme="minorHAnsi"/>
                <w:lang w:val="en-AU"/>
              </w:rPr>
              <w:t>,</w:t>
            </w:r>
            <w:r w:rsidRPr="00921964">
              <w:rPr>
                <w:rFonts w:cstheme="minorHAnsi"/>
                <w:lang w:val="en-AU"/>
              </w:rPr>
              <w:t xml:space="preserve"> as</w:t>
            </w:r>
            <w:r w:rsidR="00554F07" w:rsidRPr="00921964">
              <w:rPr>
                <w:rFonts w:cstheme="minorHAnsi"/>
                <w:lang w:val="en-AU"/>
              </w:rPr>
              <w:t xml:space="preserve"> </w:t>
            </w:r>
            <w:r w:rsidRPr="00921964">
              <w:rPr>
                <w:rFonts w:cstheme="minorHAnsi"/>
                <w:lang w:val="en-AU"/>
              </w:rPr>
              <w:t>a class</w:t>
            </w:r>
            <w:r w:rsidR="005B4CB4">
              <w:rPr>
                <w:rFonts w:cstheme="minorHAnsi"/>
                <w:lang w:val="en-AU"/>
              </w:rPr>
              <w:t>,</w:t>
            </w:r>
            <w:r w:rsidRPr="00921964">
              <w:rPr>
                <w:rFonts w:cstheme="minorHAnsi"/>
                <w:lang w:val="en-AU"/>
              </w:rPr>
              <w:t xml:space="preserve"> decide </w:t>
            </w:r>
            <w:r w:rsidR="00554F07" w:rsidRPr="00921964">
              <w:rPr>
                <w:rFonts w:cstheme="minorHAnsi"/>
                <w:lang w:val="en-AU"/>
              </w:rPr>
              <w:t>if there should be a consistent approach when acquiring data of this type.</w:t>
            </w:r>
          </w:p>
          <w:p w14:paraId="729166BD" w14:textId="3E74B3B6" w:rsidR="00554F07" w:rsidRPr="00921964" w:rsidRDefault="00246C50" w:rsidP="00246C50">
            <w:pPr>
              <w:rPr>
                <w:rFonts w:cstheme="minorHAnsi"/>
                <w:lang w:val="en-AU"/>
              </w:rPr>
            </w:pPr>
            <w:r w:rsidRPr="00921964">
              <w:rPr>
                <w:rFonts w:cstheme="minorHAnsi"/>
                <w:lang w:val="en-AU"/>
              </w:rPr>
              <w:t>Students use their</w:t>
            </w:r>
            <w:r w:rsidR="008D2E7C" w:rsidRPr="00921964">
              <w:rPr>
                <w:rFonts w:cstheme="minorHAnsi"/>
                <w:lang w:val="en-AU"/>
              </w:rPr>
              <w:t xml:space="preserve"> individual</w:t>
            </w:r>
            <w:r w:rsidRPr="00921964">
              <w:rPr>
                <w:rFonts w:cstheme="minorHAnsi"/>
                <w:lang w:val="en-AU"/>
              </w:rPr>
              <w:t xml:space="preserve"> mean threshold values</w:t>
            </w:r>
            <w:r w:rsidR="00AA68EE" w:rsidRPr="00921964">
              <w:rPr>
                <w:rFonts w:cstheme="minorHAnsi"/>
                <w:lang w:val="en-AU"/>
              </w:rPr>
              <w:t xml:space="preserve"> from Part </w:t>
            </w:r>
            <w:r w:rsidR="00554F07" w:rsidRPr="00921964">
              <w:rPr>
                <w:rFonts w:cstheme="minorHAnsi"/>
                <w:lang w:val="en-AU"/>
              </w:rPr>
              <w:t>A</w:t>
            </w:r>
            <w:r w:rsidRPr="00921964">
              <w:rPr>
                <w:rFonts w:cstheme="minorHAnsi"/>
                <w:lang w:val="en-AU"/>
              </w:rPr>
              <w:t xml:space="preserve"> to create their personal homunculus</w:t>
            </w:r>
            <w:r w:rsidR="00FA0910" w:rsidRPr="00921964">
              <w:rPr>
                <w:rFonts w:cstheme="minorHAnsi"/>
                <w:lang w:val="en-AU"/>
              </w:rPr>
              <w:t xml:space="preserve"> by using </w:t>
            </w:r>
            <w:r w:rsidR="00FA0910" w:rsidRPr="00921964">
              <w:rPr>
                <w:rFonts w:cstheme="minorHAnsi"/>
                <w:i/>
                <w:iCs/>
                <w:lang w:val="en-AU"/>
              </w:rPr>
              <w:t>The homunculus mapper</w:t>
            </w:r>
            <w:r w:rsidRPr="00921964">
              <w:rPr>
                <w:rFonts w:cstheme="minorHAnsi"/>
                <w:lang w:val="en-AU"/>
              </w:rPr>
              <w:t xml:space="preserve"> (see </w:t>
            </w:r>
            <w:r w:rsidRPr="0084178A">
              <w:rPr>
                <w:rFonts w:cstheme="minorHAnsi"/>
                <w:i/>
                <w:iCs/>
              </w:rPr>
              <w:t>Digital resources</w:t>
            </w:r>
            <w:r w:rsidR="00FA0910" w:rsidRPr="00921964">
              <w:rPr>
                <w:rFonts w:cstheme="minorHAnsi"/>
                <w:lang w:val="en-AU"/>
              </w:rPr>
              <w:t>).</w:t>
            </w:r>
            <w:r w:rsidR="00DB5D9A" w:rsidRPr="00921964">
              <w:rPr>
                <w:rFonts w:cstheme="minorHAnsi"/>
                <w:lang w:val="en-AU"/>
              </w:rPr>
              <w:t xml:space="preserve"> Students</w:t>
            </w:r>
            <w:r w:rsidR="00CF251C" w:rsidRPr="00921964">
              <w:rPr>
                <w:rFonts w:cstheme="minorHAnsi"/>
                <w:lang w:val="en-AU"/>
              </w:rPr>
              <w:t xml:space="preserve"> </w:t>
            </w:r>
            <w:r w:rsidR="00DB5D9A" w:rsidRPr="00921964">
              <w:rPr>
                <w:rFonts w:cstheme="minorHAnsi"/>
                <w:lang w:val="en-AU"/>
              </w:rPr>
              <w:t>navigate to ‘Enter the results’ and enter their rounded values from Part A.</w:t>
            </w:r>
            <w:r w:rsidRPr="00921964">
              <w:rPr>
                <w:rFonts w:cstheme="minorHAnsi"/>
                <w:lang w:val="en-AU"/>
              </w:rPr>
              <w:t xml:space="preserve">  </w:t>
            </w:r>
          </w:p>
          <w:p w14:paraId="7DB24B04" w14:textId="05C405ED" w:rsidR="003E2C12" w:rsidRPr="00921964" w:rsidRDefault="00246C50" w:rsidP="003E2C12">
            <w:pPr>
              <w:rPr>
                <w:rFonts w:cstheme="minorHAnsi"/>
                <w:lang w:val="en-AU"/>
              </w:rPr>
            </w:pPr>
            <w:r w:rsidRPr="00921964">
              <w:rPr>
                <w:rFonts w:cstheme="minorHAnsi"/>
                <w:lang w:val="en-AU"/>
              </w:rPr>
              <w:t>The size of each body region in the homunculus is related to the density of</w:t>
            </w:r>
            <w:r w:rsidR="003E2C12" w:rsidRPr="00921964">
              <w:rPr>
                <w:rFonts w:cstheme="minorHAnsi"/>
                <w:lang w:val="en-AU"/>
              </w:rPr>
              <w:t xml:space="preserve"> the</w:t>
            </w:r>
            <w:r w:rsidRPr="00921964">
              <w:rPr>
                <w:rFonts w:cstheme="minorHAnsi"/>
                <w:lang w:val="en-AU"/>
              </w:rPr>
              <w:t xml:space="preserve"> sensory receptors. </w:t>
            </w:r>
            <w:r w:rsidR="004D118C">
              <w:rPr>
                <w:rFonts w:cstheme="minorHAnsi"/>
                <w:lang w:val="en-AU"/>
              </w:rPr>
              <w:t>Encourage s</w:t>
            </w:r>
            <w:r w:rsidRPr="00921964">
              <w:rPr>
                <w:rFonts w:cstheme="minorHAnsi"/>
                <w:lang w:val="en-AU"/>
              </w:rPr>
              <w:t>tudents</w:t>
            </w:r>
            <w:r w:rsidR="004D118C">
              <w:rPr>
                <w:rFonts w:cstheme="minorHAnsi"/>
                <w:lang w:val="en-AU"/>
              </w:rPr>
              <w:t xml:space="preserve"> to </w:t>
            </w:r>
            <w:r w:rsidR="003E2C12" w:rsidRPr="00921964">
              <w:rPr>
                <w:rFonts w:cstheme="minorHAnsi"/>
                <w:lang w:val="en-AU"/>
              </w:rPr>
              <w:t>consider</w:t>
            </w:r>
            <w:r w:rsidRPr="00921964">
              <w:rPr>
                <w:rFonts w:cstheme="minorHAnsi"/>
                <w:lang w:val="en-AU"/>
              </w:rPr>
              <w:t xml:space="preserve"> why certain areas of their body are more sensitive than others.</w:t>
            </w:r>
            <w:r w:rsidR="003E2C12" w:rsidRPr="00921964">
              <w:rPr>
                <w:rFonts w:cstheme="minorHAnsi"/>
                <w:lang w:val="en-AU"/>
              </w:rPr>
              <w:t xml:space="preserve"> </w:t>
            </w:r>
          </w:p>
          <w:p w14:paraId="280DB8E8" w14:textId="4C2400B5" w:rsidR="003E2C12" w:rsidRPr="00921964" w:rsidRDefault="003E2C12" w:rsidP="0084178A">
            <w:pPr>
              <w:spacing w:after="0"/>
              <w:rPr>
                <w:rFonts w:cstheme="minorHAnsi"/>
                <w:lang w:val="en-AU"/>
              </w:rPr>
            </w:pPr>
            <w:r w:rsidRPr="00921964">
              <w:rPr>
                <w:rFonts w:cstheme="minorHAnsi"/>
                <w:lang w:val="en-AU"/>
              </w:rPr>
              <w:t>Students record their responses to the following questions in their journal</w:t>
            </w:r>
            <w:r w:rsidRPr="00921964">
              <w:rPr>
                <w:lang w:val="en-AU"/>
              </w:rPr>
              <w:t>:</w:t>
            </w:r>
          </w:p>
          <w:p w14:paraId="317B7346" w14:textId="01F0F02E" w:rsidR="003E2C12" w:rsidRPr="0084178A" w:rsidRDefault="005F7936" w:rsidP="0084178A">
            <w:pPr>
              <w:pStyle w:val="ListParagraph"/>
            </w:pPr>
            <w:r w:rsidRPr="0084178A">
              <w:rPr>
                <w:noProof/>
                <w:lang w:eastAsia="en-AU"/>
              </w:rPr>
              <w:drawing>
                <wp:anchor distT="0" distB="0" distL="114300" distR="114300" simplePos="0" relativeHeight="251721800" behindDoc="0" locked="0" layoutInCell="1" allowOverlap="1" wp14:anchorId="1417DA81" wp14:editId="3EDCABBF">
                  <wp:simplePos x="0" y="0"/>
                  <wp:positionH relativeFrom="column">
                    <wp:posOffset>-438785</wp:posOffset>
                  </wp:positionH>
                  <wp:positionV relativeFrom="paragraph">
                    <wp:posOffset>31750</wp:posOffset>
                  </wp:positionV>
                  <wp:extent cx="359410" cy="359410"/>
                  <wp:effectExtent l="0" t="0" r="0" b="0"/>
                  <wp:wrapNone/>
                  <wp:docPr id="31" name="Picture 31"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2C12" w:rsidRPr="005F7936">
              <w:t>W</w:t>
            </w:r>
            <w:r w:rsidR="003E2C12" w:rsidRPr="00DF4FAF">
              <w:t xml:space="preserve">hat would happen to your sense of touch if something </w:t>
            </w:r>
            <w:r w:rsidR="004D118C" w:rsidRPr="005F7936">
              <w:t>were</w:t>
            </w:r>
            <w:r w:rsidR="003E2C12" w:rsidRPr="00DF4FAF">
              <w:t xml:space="preserve"> to disrupt your ability to feel things, such as temperature?</w:t>
            </w:r>
          </w:p>
          <w:p w14:paraId="680219D9" w14:textId="3A5FEE52" w:rsidR="003E2C12" w:rsidRPr="0084178A" w:rsidRDefault="003E2C12" w:rsidP="0084178A">
            <w:pPr>
              <w:pStyle w:val="ListParagraph"/>
            </w:pPr>
            <w:r w:rsidRPr="00DF4FAF">
              <w:t>Does the temperature of our skin affect our ability to sense touch?</w:t>
            </w:r>
          </w:p>
          <w:p w14:paraId="03F9FA8D" w14:textId="24FD7273" w:rsidR="003E2C12" w:rsidRPr="0084178A" w:rsidRDefault="003E2C12" w:rsidP="0084178A">
            <w:pPr>
              <w:pStyle w:val="ListParagraph"/>
            </w:pPr>
            <w:r w:rsidRPr="005F7936">
              <w:t>Would our sense of touch heighten or diminish in hot or cold conditions?</w:t>
            </w:r>
          </w:p>
          <w:p w14:paraId="405A7F8B" w14:textId="66EEAFFC" w:rsidR="00C62F27" w:rsidRPr="00921964" w:rsidRDefault="00A74B3C" w:rsidP="00246C50">
            <w:pPr>
              <w:rPr>
                <w:rFonts w:cstheme="minorHAnsi"/>
                <w:lang w:val="en-AU"/>
              </w:rPr>
            </w:pPr>
            <w:r w:rsidRPr="00921964">
              <w:rPr>
                <w:rFonts w:cstheme="minorHAnsi"/>
                <w:lang w:val="en-AU"/>
              </w:rPr>
              <w:t>Students read th</w:t>
            </w:r>
            <w:r w:rsidR="005B4CB4">
              <w:rPr>
                <w:rFonts w:cstheme="minorHAnsi"/>
                <w:lang w:val="en-AU"/>
              </w:rPr>
              <w:t>r</w:t>
            </w:r>
            <w:r w:rsidRPr="00921964">
              <w:rPr>
                <w:rFonts w:cstheme="minorHAnsi"/>
                <w:lang w:val="en-AU"/>
              </w:rPr>
              <w:t xml:space="preserve">ough </w:t>
            </w:r>
            <w:hyperlink w:anchor="_Appendix_11:_Student" w:history="1">
              <w:r w:rsidRPr="00921964">
                <w:rPr>
                  <w:rStyle w:val="Hyperlink"/>
                  <w:rFonts w:cstheme="minorHAnsi"/>
                  <w:lang w:val="en-AU"/>
                </w:rPr>
                <w:t>Student activity sheet 1.</w:t>
              </w:r>
              <w:r w:rsidR="00CC7AB5">
                <w:rPr>
                  <w:rStyle w:val="Hyperlink"/>
                  <w:rFonts w:cstheme="minorHAnsi"/>
                  <w:lang w:val="en-AU"/>
                </w:rPr>
                <w:t>6</w:t>
              </w:r>
              <w:r w:rsidRPr="00921964">
                <w:rPr>
                  <w:rStyle w:val="Hyperlink"/>
                  <w:rFonts w:cstheme="minorHAnsi"/>
                  <w:lang w:val="en-AU"/>
                </w:rPr>
                <w:t>: Hot and cold two-point threshold test</w:t>
              </w:r>
            </w:hyperlink>
            <w:r w:rsidRPr="00921964">
              <w:rPr>
                <w:rFonts w:cstheme="minorHAnsi"/>
                <w:lang w:val="en-AU"/>
              </w:rPr>
              <w:t>. Working in pairs, students repeat the experiment from Part A by conducting a modified two-point threshold test that uses the addition of heat packs and ice cubes to the procedure. Students determine their ability to discriminate one versus two points touching various places on the skin by measuring and recording data</w:t>
            </w:r>
            <w:r w:rsidR="004D118C">
              <w:rPr>
                <w:rFonts w:cstheme="minorHAnsi"/>
                <w:lang w:val="en-AU"/>
              </w:rPr>
              <w:t>. H</w:t>
            </w:r>
            <w:r w:rsidRPr="00921964">
              <w:rPr>
                <w:rFonts w:cstheme="minorHAnsi"/>
                <w:lang w:val="en-AU"/>
              </w:rPr>
              <w:t>owever</w:t>
            </w:r>
            <w:r w:rsidR="005B4CB4">
              <w:rPr>
                <w:rFonts w:cstheme="minorHAnsi"/>
                <w:lang w:val="en-AU"/>
              </w:rPr>
              <w:t>,</w:t>
            </w:r>
            <w:r w:rsidRPr="00921964">
              <w:rPr>
                <w:rFonts w:cstheme="minorHAnsi"/>
                <w:lang w:val="en-AU"/>
              </w:rPr>
              <w:t xml:space="preserve"> the area of the skin being tested </w:t>
            </w:r>
            <w:r w:rsidR="0031014B" w:rsidRPr="00921964">
              <w:rPr>
                <w:rFonts w:cstheme="minorHAnsi"/>
                <w:lang w:val="en-AU"/>
              </w:rPr>
              <w:t>will be</w:t>
            </w:r>
            <w:r w:rsidRPr="00921964">
              <w:rPr>
                <w:rFonts w:cstheme="minorHAnsi"/>
                <w:lang w:val="en-AU"/>
              </w:rPr>
              <w:t xml:space="preserve"> heated or cooled</w:t>
            </w:r>
            <w:r w:rsidR="0031014B" w:rsidRPr="00921964">
              <w:rPr>
                <w:rFonts w:cstheme="minorHAnsi"/>
                <w:lang w:val="en-AU"/>
              </w:rPr>
              <w:t xml:space="preserve"> first</w:t>
            </w:r>
            <w:r w:rsidRPr="00921964">
              <w:rPr>
                <w:rFonts w:cstheme="minorHAnsi"/>
                <w:lang w:val="en-AU"/>
              </w:rPr>
              <w:t xml:space="preserve">. </w:t>
            </w:r>
          </w:p>
          <w:p w14:paraId="67E62E48" w14:textId="6AC707FA" w:rsidR="003E2C12" w:rsidRPr="00921964" w:rsidRDefault="0031014B" w:rsidP="00246C50">
            <w:pPr>
              <w:rPr>
                <w:rFonts w:cstheme="minorHAnsi"/>
                <w:lang w:val="en-AU"/>
              </w:rPr>
            </w:pPr>
            <w:r w:rsidRPr="00921964">
              <w:rPr>
                <w:rFonts w:cstheme="minorHAnsi"/>
                <w:lang w:val="en-AU"/>
              </w:rPr>
              <w:t>Before conducting the two-point threshold test, s</w:t>
            </w:r>
            <w:r w:rsidR="00246C50" w:rsidRPr="00921964">
              <w:rPr>
                <w:rFonts w:cstheme="minorHAnsi"/>
                <w:lang w:val="en-AU"/>
              </w:rPr>
              <w:t xml:space="preserve">tudents place a heat pack (which is heated as </w:t>
            </w:r>
            <w:r w:rsidR="005B4CB4">
              <w:rPr>
                <w:rFonts w:cstheme="minorHAnsi"/>
                <w:lang w:val="en-AU"/>
              </w:rPr>
              <w:t>not to</w:t>
            </w:r>
            <w:r w:rsidR="00246C50" w:rsidRPr="00921964">
              <w:rPr>
                <w:rFonts w:cstheme="minorHAnsi"/>
                <w:lang w:val="en-AU"/>
              </w:rPr>
              <w:t xml:space="preserve"> cause a burn) on the area to be tested</w:t>
            </w:r>
            <w:r w:rsidRPr="00921964">
              <w:rPr>
                <w:rFonts w:cstheme="minorHAnsi"/>
                <w:lang w:val="en-AU"/>
              </w:rPr>
              <w:t xml:space="preserve"> </w:t>
            </w:r>
            <w:r w:rsidR="00246C50" w:rsidRPr="00921964">
              <w:rPr>
                <w:rFonts w:cstheme="minorHAnsi"/>
                <w:lang w:val="en-AU"/>
              </w:rPr>
              <w:t xml:space="preserve">for </w:t>
            </w:r>
            <w:r w:rsidRPr="00921964">
              <w:rPr>
                <w:rFonts w:cstheme="minorHAnsi"/>
                <w:lang w:val="en-AU"/>
              </w:rPr>
              <w:t>15</w:t>
            </w:r>
            <w:r w:rsidR="00E10BFA" w:rsidRPr="00921964">
              <w:rPr>
                <w:rFonts w:cstheme="minorHAnsi"/>
                <w:lang w:val="en-AU"/>
              </w:rPr>
              <w:t xml:space="preserve"> seconds</w:t>
            </w:r>
            <w:r w:rsidRPr="00921964">
              <w:rPr>
                <w:rFonts w:cstheme="minorHAnsi"/>
                <w:lang w:val="en-AU"/>
              </w:rPr>
              <w:t xml:space="preserve"> to heat the skin.</w:t>
            </w:r>
            <w:r w:rsidR="006E3D3D" w:rsidRPr="00921964">
              <w:rPr>
                <w:rFonts w:cstheme="minorHAnsi"/>
                <w:lang w:val="en-AU"/>
              </w:rPr>
              <w:t xml:space="preserve"> </w:t>
            </w:r>
            <w:r w:rsidR="004D118C">
              <w:rPr>
                <w:rFonts w:cstheme="minorHAnsi"/>
                <w:lang w:val="en-AU"/>
              </w:rPr>
              <w:t>Then,</w:t>
            </w:r>
            <w:r w:rsidR="004D118C" w:rsidRPr="00921964">
              <w:rPr>
                <w:rFonts w:cstheme="minorHAnsi"/>
                <w:lang w:val="en-AU"/>
              </w:rPr>
              <w:t xml:space="preserve"> </w:t>
            </w:r>
            <w:r w:rsidRPr="00921964">
              <w:rPr>
                <w:rFonts w:cstheme="minorHAnsi"/>
                <w:lang w:val="en-AU"/>
              </w:rPr>
              <w:t>s</w:t>
            </w:r>
            <w:r w:rsidR="00246C50" w:rsidRPr="00921964">
              <w:rPr>
                <w:rFonts w:cstheme="minorHAnsi"/>
                <w:lang w:val="en-AU"/>
              </w:rPr>
              <w:t xml:space="preserve">tudents </w:t>
            </w:r>
            <w:r w:rsidRPr="00921964">
              <w:rPr>
                <w:rFonts w:cstheme="minorHAnsi"/>
                <w:lang w:val="en-AU"/>
              </w:rPr>
              <w:t>rub</w:t>
            </w:r>
            <w:r w:rsidR="00246C50" w:rsidRPr="00921964">
              <w:rPr>
                <w:rFonts w:cstheme="minorHAnsi"/>
                <w:lang w:val="en-AU"/>
              </w:rPr>
              <w:t xml:space="preserve"> an ice cube on the area to be tested for</w:t>
            </w:r>
            <w:r w:rsidRPr="00921964">
              <w:rPr>
                <w:rFonts w:cstheme="minorHAnsi"/>
                <w:lang w:val="en-AU"/>
              </w:rPr>
              <w:t xml:space="preserve"> 10</w:t>
            </w:r>
            <w:r w:rsidR="004D118C">
              <w:rPr>
                <w:rFonts w:cstheme="minorHAnsi"/>
                <w:lang w:val="en-AU"/>
              </w:rPr>
              <w:t>–</w:t>
            </w:r>
            <w:r w:rsidRPr="00921964">
              <w:rPr>
                <w:rFonts w:cstheme="minorHAnsi"/>
                <w:lang w:val="en-AU"/>
              </w:rPr>
              <w:t>12</w:t>
            </w:r>
            <w:r w:rsidR="00E10BFA" w:rsidRPr="00921964">
              <w:rPr>
                <w:rFonts w:cstheme="minorHAnsi"/>
                <w:lang w:val="en-AU"/>
              </w:rPr>
              <w:t xml:space="preserve"> seconds</w:t>
            </w:r>
            <w:r w:rsidR="006E3D3D" w:rsidRPr="00921964">
              <w:rPr>
                <w:rFonts w:cstheme="minorHAnsi"/>
                <w:lang w:val="en-AU"/>
              </w:rPr>
              <w:t xml:space="preserve"> to cool the skin.</w:t>
            </w:r>
          </w:p>
          <w:p w14:paraId="375E94FC" w14:textId="7089FFFF" w:rsidR="00C62F27" w:rsidRPr="00921964" w:rsidRDefault="00C62F27" w:rsidP="0084178A">
            <w:pPr>
              <w:spacing w:after="0"/>
              <w:rPr>
                <w:rFonts w:cstheme="minorHAnsi"/>
                <w:lang w:val="en-AU"/>
              </w:rPr>
            </w:pPr>
            <w:r w:rsidRPr="00921964">
              <w:rPr>
                <w:rFonts w:cstheme="minorHAnsi"/>
                <w:lang w:val="en-AU"/>
              </w:rPr>
              <w:t>Students</w:t>
            </w:r>
            <w:r w:rsidR="0031014B" w:rsidRPr="00921964">
              <w:rPr>
                <w:rFonts w:cstheme="minorHAnsi"/>
                <w:lang w:val="en-AU"/>
              </w:rPr>
              <w:t xml:space="preserve"> </w:t>
            </w:r>
            <w:r w:rsidRPr="00921964">
              <w:rPr>
                <w:rFonts w:cstheme="minorHAnsi"/>
                <w:lang w:val="en-AU"/>
              </w:rPr>
              <w:t>take three measurements during each test</w:t>
            </w:r>
            <w:r w:rsidR="006E3D3D" w:rsidRPr="00921964">
              <w:rPr>
                <w:rFonts w:cstheme="minorHAnsi"/>
                <w:lang w:val="en-AU"/>
              </w:rPr>
              <w:t xml:space="preserve"> and for each skin area</w:t>
            </w:r>
            <w:r w:rsidRPr="00921964">
              <w:rPr>
                <w:rFonts w:cstheme="minorHAnsi"/>
                <w:lang w:val="en-AU"/>
              </w:rPr>
              <w:t xml:space="preserve"> so that </w:t>
            </w:r>
            <w:r w:rsidR="005B4CB4">
              <w:rPr>
                <w:rFonts w:cstheme="minorHAnsi"/>
                <w:lang w:val="en-AU"/>
              </w:rPr>
              <w:t>the</w:t>
            </w:r>
            <w:r w:rsidRPr="00921964">
              <w:rPr>
                <w:rFonts w:cstheme="minorHAnsi"/>
                <w:lang w:val="en-AU"/>
              </w:rPr>
              <w:t xml:space="preserve"> mean value for both </w:t>
            </w:r>
            <w:r w:rsidR="0031014B" w:rsidRPr="00921964">
              <w:rPr>
                <w:rFonts w:cstheme="minorHAnsi"/>
                <w:lang w:val="en-AU"/>
              </w:rPr>
              <w:t>heated and cooled skin</w:t>
            </w:r>
            <w:r w:rsidRPr="00921964">
              <w:rPr>
                <w:rFonts w:cstheme="minorHAnsi"/>
                <w:lang w:val="en-AU"/>
              </w:rPr>
              <w:t xml:space="preserve"> across each </w:t>
            </w:r>
            <w:r w:rsidR="006E3D3D" w:rsidRPr="00921964">
              <w:rPr>
                <w:rFonts w:cstheme="minorHAnsi"/>
                <w:lang w:val="en-AU"/>
              </w:rPr>
              <w:t xml:space="preserve">skin </w:t>
            </w:r>
            <w:r w:rsidRPr="00921964">
              <w:rPr>
                <w:rFonts w:cstheme="minorHAnsi"/>
                <w:lang w:val="en-AU"/>
              </w:rPr>
              <w:t xml:space="preserve">area can be calculated.  </w:t>
            </w:r>
          </w:p>
          <w:p w14:paraId="4C894DD6" w14:textId="792ED557" w:rsidR="00C62F27" w:rsidRPr="00921964" w:rsidRDefault="00C62F27" w:rsidP="00246C50">
            <w:pPr>
              <w:rPr>
                <w:rFonts w:cstheme="minorHAnsi"/>
                <w:lang w:val="en-AU"/>
              </w:rPr>
            </w:pPr>
            <w:r w:rsidRPr="00921964">
              <w:rPr>
                <w:rFonts w:cstheme="minorHAnsi"/>
                <w:lang w:val="en-AU"/>
              </w:rPr>
              <w:t>As a class, discuss how students should conduct repeated measurements.</w:t>
            </w:r>
            <w:r w:rsidR="006E3D3D" w:rsidRPr="00921964">
              <w:rPr>
                <w:rFonts w:cstheme="minorHAnsi"/>
                <w:lang w:val="en-AU"/>
              </w:rPr>
              <w:t xml:space="preserve"> </w:t>
            </w:r>
            <w:r w:rsidRPr="00921964">
              <w:rPr>
                <w:rFonts w:cstheme="minorHAnsi"/>
                <w:lang w:val="en-AU"/>
              </w:rPr>
              <w:t xml:space="preserve">For example, should </w:t>
            </w:r>
            <w:r w:rsidR="006E3D3D" w:rsidRPr="00921964">
              <w:rPr>
                <w:rFonts w:cstheme="minorHAnsi"/>
                <w:lang w:val="en-AU"/>
              </w:rPr>
              <w:t xml:space="preserve">they </w:t>
            </w:r>
            <w:r w:rsidRPr="00921964">
              <w:rPr>
                <w:rFonts w:cstheme="minorHAnsi"/>
                <w:lang w:val="en-AU"/>
              </w:rPr>
              <w:t>take three measurements of the same area consecutively, or complete all the first measurements around the body, and then repeat twice more. Discuss the advantages and disadvantages of each option.</w:t>
            </w:r>
          </w:p>
          <w:p w14:paraId="17E9D8A5" w14:textId="16E2F266" w:rsidR="00C62F27" w:rsidRPr="00921964" w:rsidRDefault="00C62F27" w:rsidP="0084178A">
            <w:pPr>
              <w:spacing w:after="0"/>
              <w:rPr>
                <w:lang w:val="en-AU"/>
              </w:rPr>
            </w:pPr>
            <w:r w:rsidRPr="00921964">
              <w:rPr>
                <w:lang w:val="en-AU"/>
              </w:rPr>
              <w:t>Once students have completed th</w:t>
            </w:r>
            <w:r w:rsidR="003B0D99" w:rsidRPr="00921964">
              <w:rPr>
                <w:lang w:val="en-AU"/>
              </w:rPr>
              <w:t>e</w:t>
            </w:r>
            <w:r w:rsidRPr="00921964">
              <w:rPr>
                <w:lang w:val="en-AU"/>
              </w:rPr>
              <w:t xml:space="preserve"> </w:t>
            </w:r>
            <w:r w:rsidR="006E3D3D" w:rsidRPr="00921964">
              <w:rPr>
                <w:lang w:val="en-AU"/>
              </w:rPr>
              <w:t>heated and cooled skin two-point threshold</w:t>
            </w:r>
            <w:r w:rsidRPr="00921964">
              <w:rPr>
                <w:lang w:val="en-AU"/>
              </w:rPr>
              <w:t xml:space="preserve"> experiment</w:t>
            </w:r>
            <w:r w:rsidR="005B4CB4">
              <w:rPr>
                <w:lang w:val="en-AU"/>
              </w:rPr>
              <w:t>,</w:t>
            </w:r>
            <w:r w:rsidRPr="00921964">
              <w:rPr>
                <w:lang w:val="en-AU"/>
              </w:rPr>
              <w:t xml:space="preserve"> a class </w:t>
            </w:r>
            <w:r w:rsidRPr="00921964">
              <w:rPr>
                <w:rFonts w:cstheme="minorHAnsi"/>
                <w:lang w:val="en-AU"/>
              </w:rPr>
              <w:t xml:space="preserve">discussion should be held. Students should consider any differences in measurements they may have </w:t>
            </w:r>
            <w:r w:rsidR="00921964" w:rsidRPr="00921964">
              <w:rPr>
                <w:rFonts w:cstheme="minorHAnsi"/>
                <w:lang w:val="en-AU"/>
              </w:rPr>
              <w:t>observed and</w:t>
            </w:r>
            <w:r w:rsidRPr="00921964">
              <w:rPr>
                <w:rFonts w:cstheme="minorHAnsi"/>
                <w:lang w:val="en-AU"/>
              </w:rPr>
              <w:t xml:space="preserve"> propose reasons for </w:t>
            </w:r>
            <w:r w:rsidR="005B4CB4">
              <w:rPr>
                <w:rFonts w:cstheme="minorHAnsi"/>
                <w:lang w:val="en-AU"/>
              </w:rPr>
              <w:t>them</w:t>
            </w:r>
            <w:r w:rsidRPr="00921964">
              <w:rPr>
                <w:rFonts w:cstheme="minorHAnsi"/>
                <w:lang w:val="en-AU"/>
              </w:rPr>
              <w:t xml:space="preserve">. The </w:t>
            </w:r>
            <w:r w:rsidRPr="00921964">
              <w:rPr>
                <w:lang w:val="en-AU"/>
              </w:rPr>
              <w:t>following question</w:t>
            </w:r>
            <w:r w:rsidR="005B4CB4">
              <w:rPr>
                <w:lang w:val="en-AU"/>
              </w:rPr>
              <w:t>s</w:t>
            </w:r>
            <w:r w:rsidRPr="00921964">
              <w:rPr>
                <w:lang w:val="en-AU"/>
              </w:rPr>
              <w:t xml:space="preserve"> should be used</w:t>
            </w:r>
            <w:r w:rsidR="005B4CB4">
              <w:rPr>
                <w:lang w:val="en-AU"/>
              </w:rPr>
              <w:t xml:space="preserve"> to prompt student thinking:</w:t>
            </w:r>
            <w:r w:rsidRPr="00921964">
              <w:rPr>
                <w:rFonts w:cstheme="minorHAnsi"/>
                <w:lang w:val="en-AU"/>
              </w:rPr>
              <w:t xml:space="preserve"> </w:t>
            </w:r>
          </w:p>
          <w:p w14:paraId="270DB913" w14:textId="05625A48" w:rsidR="00C62F27" w:rsidRPr="0084178A" w:rsidRDefault="005F7936" w:rsidP="0084178A">
            <w:pPr>
              <w:pStyle w:val="ListParagraph"/>
            </w:pPr>
            <w:r w:rsidRPr="00921964">
              <w:rPr>
                <w:rFonts w:cstheme="minorHAnsi"/>
                <w:noProof/>
                <w:lang w:eastAsia="en-AU"/>
              </w:rPr>
              <w:drawing>
                <wp:anchor distT="0" distB="0" distL="114300" distR="114300" simplePos="0" relativeHeight="251723848" behindDoc="0" locked="0" layoutInCell="1" allowOverlap="1" wp14:anchorId="5B0BF20A" wp14:editId="3559F0EE">
                  <wp:simplePos x="0" y="0"/>
                  <wp:positionH relativeFrom="column">
                    <wp:posOffset>-391160</wp:posOffset>
                  </wp:positionH>
                  <wp:positionV relativeFrom="paragraph">
                    <wp:posOffset>118110</wp:posOffset>
                  </wp:positionV>
                  <wp:extent cx="359410" cy="359410"/>
                  <wp:effectExtent l="0" t="0" r="0" b="0"/>
                  <wp:wrapNone/>
                  <wp:docPr id="26" name="Picture 2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F27" w:rsidRPr="00DF4FAF">
              <w:t xml:space="preserve">Why does temperature affect our ability to sense touch?  </w:t>
            </w:r>
          </w:p>
          <w:p w14:paraId="264C9365" w14:textId="1B79E855" w:rsidR="00C62F27" w:rsidRPr="0084178A" w:rsidRDefault="00C62F27" w:rsidP="0084178A">
            <w:pPr>
              <w:pStyle w:val="ListParagraph"/>
            </w:pPr>
            <w:r w:rsidRPr="00DF4FAF">
              <w:t xml:space="preserve">Why does cold diminish our sense of touch, </w:t>
            </w:r>
            <w:r w:rsidR="005B4CB4" w:rsidRPr="0084178A">
              <w:t>whil</w:t>
            </w:r>
            <w:r w:rsidR="005B4CB4">
              <w:t>e</w:t>
            </w:r>
            <w:r w:rsidR="005B4CB4" w:rsidRPr="00DF4FAF">
              <w:t xml:space="preserve"> </w:t>
            </w:r>
            <w:r w:rsidRPr="00DF4FAF">
              <w:t xml:space="preserve">heat enhances it?  </w:t>
            </w:r>
          </w:p>
          <w:p w14:paraId="3D6EB469" w14:textId="2AB9F289" w:rsidR="00C62F27" w:rsidRPr="0084178A" w:rsidRDefault="00C62F27" w:rsidP="0084178A">
            <w:pPr>
              <w:pStyle w:val="ListParagraph"/>
            </w:pPr>
            <w:r w:rsidRPr="00DF4FAF">
              <w:t>What are the advantages and disadvantages of temperature changing our sense</w:t>
            </w:r>
            <w:r w:rsidR="004D118C">
              <w:t xml:space="preserve"> of touch</w:t>
            </w:r>
            <w:r w:rsidRPr="00DF4FAF">
              <w:t xml:space="preserve">?  </w:t>
            </w:r>
          </w:p>
          <w:p w14:paraId="1C03E85E" w14:textId="1C2E13EB" w:rsidR="00C62F27" w:rsidRPr="0084178A" w:rsidRDefault="00C62F27" w:rsidP="0084178A">
            <w:pPr>
              <w:pStyle w:val="ListParagraph"/>
            </w:pPr>
            <w:r w:rsidRPr="00DF4FAF">
              <w:t>What applications does this have in the real world?</w:t>
            </w:r>
          </w:p>
          <w:p w14:paraId="28086BA8" w14:textId="77777777" w:rsidR="005203E2" w:rsidRPr="0084178A" w:rsidRDefault="00246C50" w:rsidP="0084178A">
            <w:pPr>
              <w:pStyle w:val="ListParagraph"/>
            </w:pPr>
            <w:r w:rsidRPr="00DF4FAF">
              <w:t xml:space="preserve">Where would it be an advantage to use </w:t>
            </w:r>
            <w:r w:rsidRPr="00786B1B">
              <w:t>heat or cold to alter our sense of touch?</w:t>
            </w:r>
          </w:p>
          <w:p w14:paraId="4BB54139" w14:textId="2ED2BDFA" w:rsidR="001A3533" w:rsidRPr="00921964" w:rsidRDefault="003B0D99" w:rsidP="001A3533">
            <w:pPr>
              <w:rPr>
                <w:lang w:val="en-AU"/>
              </w:rPr>
            </w:pPr>
            <w:r w:rsidRPr="00921964">
              <w:rPr>
                <w:lang w:val="en-AU"/>
              </w:rPr>
              <w:t>To</w:t>
            </w:r>
            <w:r w:rsidR="001A3533" w:rsidRPr="00921964">
              <w:rPr>
                <w:lang w:val="en-AU"/>
              </w:rPr>
              <w:t xml:space="preserve"> exten</w:t>
            </w:r>
            <w:r w:rsidRPr="00921964">
              <w:rPr>
                <w:lang w:val="en-AU"/>
              </w:rPr>
              <w:t xml:space="preserve">d </w:t>
            </w:r>
            <w:r w:rsidR="001A3533" w:rsidRPr="00921964">
              <w:rPr>
                <w:lang w:val="en-AU"/>
              </w:rPr>
              <w:t>this activity</w:t>
            </w:r>
            <w:r w:rsidRPr="00921964">
              <w:rPr>
                <w:lang w:val="en-AU"/>
              </w:rPr>
              <w:t>,</w:t>
            </w:r>
            <w:r w:rsidR="001A3533" w:rsidRPr="00921964">
              <w:rPr>
                <w:lang w:val="en-AU"/>
              </w:rPr>
              <w:t xml:space="preserve"> conduct a class demonstration using </w:t>
            </w:r>
            <w:r w:rsidR="001A3533" w:rsidRPr="00921964">
              <w:rPr>
                <w:i/>
                <w:iCs/>
                <w:lang w:val="en-AU"/>
              </w:rPr>
              <w:t xml:space="preserve">Cold or Warm, Can We Really </w:t>
            </w:r>
            <w:r w:rsidR="00921964" w:rsidRPr="00921964">
              <w:rPr>
                <w:i/>
                <w:iCs/>
                <w:lang w:val="en-AU"/>
              </w:rPr>
              <w:t>Tell?</w:t>
            </w:r>
            <w:r w:rsidR="00921964" w:rsidRPr="00921964">
              <w:rPr>
                <w:lang w:val="en-AU"/>
              </w:rPr>
              <w:t xml:space="preserve"> (</w:t>
            </w:r>
            <w:r w:rsidR="001A3533" w:rsidRPr="00921964">
              <w:rPr>
                <w:lang w:val="en-AU"/>
              </w:rPr>
              <w:t xml:space="preserve">see </w:t>
            </w:r>
            <w:r w:rsidR="001A3533" w:rsidRPr="0084178A">
              <w:rPr>
                <w:i/>
                <w:iCs/>
              </w:rPr>
              <w:t xml:space="preserve">Digital </w:t>
            </w:r>
            <w:r w:rsidR="00FA0910" w:rsidRPr="0084178A">
              <w:rPr>
                <w:i/>
                <w:iCs/>
              </w:rPr>
              <w:t>r</w:t>
            </w:r>
            <w:r w:rsidR="001A3533" w:rsidRPr="0084178A">
              <w:rPr>
                <w:i/>
                <w:iCs/>
              </w:rPr>
              <w:t>esources</w:t>
            </w:r>
            <w:r w:rsidR="001A3533" w:rsidRPr="00921964">
              <w:rPr>
                <w:rFonts w:cstheme="minorHAnsi"/>
                <w:lang w:val="en-AU"/>
              </w:rPr>
              <w:t>)</w:t>
            </w:r>
            <w:r w:rsidR="00FA0910" w:rsidRPr="00921964">
              <w:rPr>
                <w:rFonts w:cstheme="minorHAnsi"/>
                <w:lang w:val="en-AU"/>
              </w:rPr>
              <w:t>.</w:t>
            </w:r>
          </w:p>
        </w:tc>
      </w:tr>
      <w:tr w:rsidR="005203E2" w:rsidRPr="00921964" w14:paraId="1EC8B2ED" w14:textId="77777777" w:rsidTr="00C15A9F">
        <w:trPr>
          <w:trHeight w:val="90"/>
        </w:trPr>
        <w:tc>
          <w:tcPr>
            <w:tcW w:w="2405" w:type="dxa"/>
            <w:vMerge/>
            <w:tcBorders>
              <w:left w:val="nil"/>
              <w:right w:val="nil"/>
            </w:tcBorders>
          </w:tcPr>
          <w:p w14:paraId="49BDC924" w14:textId="77777777" w:rsidR="005203E2" w:rsidRPr="00921964" w:rsidRDefault="005203E2" w:rsidP="00894718">
            <w:pPr>
              <w:widowControl/>
              <w:spacing w:after="240" w:line="259" w:lineRule="auto"/>
              <w:rPr>
                <w:b/>
                <w:lang w:val="en-AU"/>
              </w:rPr>
            </w:pPr>
          </w:p>
        </w:tc>
        <w:tc>
          <w:tcPr>
            <w:tcW w:w="6634" w:type="dxa"/>
            <w:tcBorders>
              <w:left w:val="nil"/>
              <w:right w:val="nil"/>
            </w:tcBorders>
          </w:tcPr>
          <w:p w14:paraId="176C6502" w14:textId="5F9B4C66" w:rsidR="001175F2" w:rsidRPr="00921964" w:rsidRDefault="005203E2" w:rsidP="00707EE2">
            <w:pPr>
              <w:widowControl/>
              <w:rPr>
                <w:b/>
                <w:lang w:val="en-AU"/>
              </w:rPr>
            </w:pPr>
            <w:r w:rsidRPr="00921964">
              <w:rPr>
                <w:b/>
                <w:lang w:val="en-AU"/>
              </w:rPr>
              <w:t xml:space="preserve">Part </w:t>
            </w:r>
            <w:r w:rsidR="00F36A60" w:rsidRPr="00921964">
              <w:rPr>
                <w:b/>
                <w:lang w:val="en-AU"/>
              </w:rPr>
              <w:t>3</w:t>
            </w:r>
            <w:r w:rsidRPr="00921964">
              <w:rPr>
                <w:b/>
                <w:lang w:val="en-AU"/>
              </w:rPr>
              <w:t xml:space="preserve">: </w:t>
            </w:r>
            <w:r w:rsidR="00F36A60" w:rsidRPr="00921964">
              <w:rPr>
                <w:b/>
                <w:lang w:val="en-AU"/>
              </w:rPr>
              <w:t>Waves and the transfer of energy</w:t>
            </w:r>
          </w:p>
          <w:p w14:paraId="21D8FFD3" w14:textId="14A30F3D" w:rsidR="00F36A60" w:rsidRPr="00921964" w:rsidRDefault="00F36A60" w:rsidP="00F36A60">
            <w:pPr>
              <w:rPr>
                <w:rFonts w:cstheme="minorHAnsi"/>
                <w:lang w:val="en-AU"/>
              </w:rPr>
            </w:pPr>
            <w:r w:rsidRPr="00921964">
              <w:rPr>
                <w:rFonts w:cstheme="minorHAnsi"/>
                <w:lang w:val="en-AU"/>
              </w:rPr>
              <w:t xml:space="preserve">Students </w:t>
            </w:r>
            <w:r w:rsidR="00282ED8" w:rsidRPr="00921964">
              <w:rPr>
                <w:rFonts w:cstheme="minorHAnsi"/>
                <w:lang w:val="en-AU"/>
              </w:rPr>
              <w:t xml:space="preserve">work in pairs and explore the </w:t>
            </w:r>
            <w:r w:rsidR="004D118C" w:rsidRPr="0084178A">
              <w:rPr>
                <w:rFonts w:cstheme="minorHAnsi"/>
                <w:i/>
                <w:iCs/>
              </w:rPr>
              <w:t>D</w:t>
            </w:r>
            <w:r w:rsidR="00282ED8" w:rsidRPr="0084178A">
              <w:rPr>
                <w:rFonts w:cstheme="minorHAnsi"/>
                <w:i/>
                <w:iCs/>
              </w:rPr>
              <w:t>igital resou</w:t>
            </w:r>
            <w:r w:rsidR="003B0D99" w:rsidRPr="0084178A">
              <w:rPr>
                <w:rFonts w:cstheme="minorHAnsi"/>
                <w:i/>
                <w:iCs/>
              </w:rPr>
              <w:t>r</w:t>
            </w:r>
            <w:r w:rsidR="00282ED8" w:rsidRPr="0084178A">
              <w:rPr>
                <w:rFonts w:cstheme="minorHAnsi"/>
                <w:i/>
                <w:iCs/>
              </w:rPr>
              <w:t>ces</w:t>
            </w:r>
            <w:r w:rsidR="00282ED8" w:rsidRPr="00921964">
              <w:rPr>
                <w:rFonts w:cstheme="minorHAnsi"/>
                <w:lang w:val="en-AU"/>
              </w:rPr>
              <w:t xml:space="preserve"> </w:t>
            </w:r>
            <w:r w:rsidR="004D118C">
              <w:rPr>
                <w:rFonts w:cstheme="minorHAnsi"/>
                <w:lang w:val="en-AU"/>
              </w:rPr>
              <w:t xml:space="preserve">section </w:t>
            </w:r>
            <w:r w:rsidR="00282ED8" w:rsidRPr="00921964">
              <w:rPr>
                <w:rFonts w:cstheme="minorHAnsi"/>
                <w:lang w:val="en-AU"/>
              </w:rPr>
              <w:t xml:space="preserve">to learn about </w:t>
            </w:r>
            <w:r w:rsidR="00282ED8" w:rsidRPr="00921964">
              <w:rPr>
                <w:rFonts w:cstheme="minorHAnsi"/>
                <w:i/>
                <w:iCs/>
                <w:lang w:val="en-AU"/>
              </w:rPr>
              <w:t>What is a wave?</w:t>
            </w:r>
            <w:r w:rsidR="00282ED8" w:rsidRPr="00921964">
              <w:rPr>
                <w:rFonts w:cstheme="minorHAnsi"/>
                <w:lang w:val="en-AU"/>
              </w:rPr>
              <w:t xml:space="preserve"> and the </w:t>
            </w:r>
            <w:r w:rsidRPr="00921964">
              <w:rPr>
                <w:rFonts w:cstheme="minorHAnsi"/>
                <w:lang w:val="en-AU"/>
              </w:rPr>
              <w:t xml:space="preserve">concepts of </w:t>
            </w:r>
            <w:r w:rsidR="00282ED8" w:rsidRPr="00921964">
              <w:rPr>
                <w:rFonts w:cstheme="minorHAnsi"/>
                <w:i/>
                <w:iCs/>
                <w:lang w:val="en-AU"/>
              </w:rPr>
              <w:t>L</w:t>
            </w:r>
            <w:r w:rsidRPr="00921964">
              <w:rPr>
                <w:rFonts w:cstheme="minorHAnsi"/>
                <w:i/>
                <w:iCs/>
                <w:lang w:val="en-AU"/>
              </w:rPr>
              <w:t>ongitudinal and transverse wave motion</w:t>
            </w:r>
            <w:r w:rsidRPr="00921964">
              <w:rPr>
                <w:rFonts w:cstheme="minorHAnsi"/>
                <w:lang w:val="en-AU"/>
              </w:rPr>
              <w:t xml:space="preserve">.  </w:t>
            </w:r>
          </w:p>
          <w:p w14:paraId="1CDAFF2C" w14:textId="4E8C44B7" w:rsidR="00F36A60" w:rsidRPr="00921964" w:rsidRDefault="00282ED8" w:rsidP="00F36A60">
            <w:pPr>
              <w:rPr>
                <w:rFonts w:cstheme="minorHAnsi"/>
                <w:lang w:val="en-AU"/>
              </w:rPr>
            </w:pPr>
            <w:r w:rsidRPr="00921964">
              <w:rPr>
                <w:rFonts w:cstheme="minorHAnsi"/>
                <w:lang w:val="en-AU"/>
              </w:rPr>
              <w:t xml:space="preserve">As a class, </w:t>
            </w:r>
            <w:r w:rsidR="00F36A60" w:rsidRPr="00921964">
              <w:rPr>
                <w:rFonts w:cstheme="minorHAnsi"/>
                <w:lang w:val="en-AU"/>
              </w:rPr>
              <w:t xml:space="preserve">view the </w:t>
            </w:r>
            <w:r w:rsidR="00145D78" w:rsidRPr="00921964">
              <w:rPr>
                <w:rFonts w:cstheme="minorHAnsi"/>
                <w:lang w:val="en-AU"/>
              </w:rPr>
              <w:t xml:space="preserve">video </w:t>
            </w:r>
            <w:r w:rsidR="00145D78" w:rsidRPr="00921964">
              <w:rPr>
                <w:rFonts w:cstheme="minorHAnsi"/>
                <w:i/>
                <w:lang w:val="en-AU"/>
              </w:rPr>
              <w:t xml:space="preserve">Soldiers marching in a too perfect formation </w:t>
            </w:r>
            <w:r w:rsidRPr="00921964">
              <w:rPr>
                <w:rFonts w:cstheme="minorHAnsi"/>
                <w:lang w:val="en-AU"/>
              </w:rPr>
              <w:t>and discuss the types of</w:t>
            </w:r>
            <w:r w:rsidR="001175F2" w:rsidRPr="00921964">
              <w:rPr>
                <w:rFonts w:cstheme="minorHAnsi"/>
                <w:lang w:val="en-AU"/>
              </w:rPr>
              <w:t xml:space="preserve"> wave motion being depicted</w:t>
            </w:r>
            <w:r w:rsidR="00145D78" w:rsidRPr="00921964">
              <w:rPr>
                <w:rFonts w:cstheme="minorHAnsi"/>
                <w:lang w:val="en-AU"/>
              </w:rPr>
              <w:t xml:space="preserve"> (see </w:t>
            </w:r>
            <w:r w:rsidR="00145D78" w:rsidRPr="0084178A">
              <w:rPr>
                <w:rFonts w:cstheme="minorHAnsi"/>
                <w:i/>
                <w:iCs/>
              </w:rPr>
              <w:t>Digital resources</w:t>
            </w:r>
            <w:r w:rsidR="00145D78" w:rsidRPr="00921964">
              <w:rPr>
                <w:rFonts w:cstheme="minorHAnsi"/>
                <w:lang w:val="en-AU"/>
              </w:rPr>
              <w:t>)</w:t>
            </w:r>
            <w:r w:rsidR="001175F2" w:rsidRPr="00921964">
              <w:rPr>
                <w:rFonts w:cstheme="minorHAnsi"/>
                <w:lang w:val="en-AU"/>
              </w:rPr>
              <w:t xml:space="preserve">. </w:t>
            </w:r>
            <w:r w:rsidRPr="00921964">
              <w:rPr>
                <w:rFonts w:cstheme="minorHAnsi"/>
                <w:lang w:val="en-AU"/>
              </w:rPr>
              <w:t xml:space="preserve"> </w:t>
            </w:r>
            <w:r w:rsidR="00F36A60" w:rsidRPr="00921964">
              <w:rPr>
                <w:rFonts w:cstheme="minorHAnsi"/>
                <w:lang w:val="en-AU"/>
              </w:rPr>
              <w:t xml:space="preserve">  </w:t>
            </w:r>
          </w:p>
          <w:p w14:paraId="1210118C" w14:textId="1E4483A4" w:rsidR="001175F2" w:rsidRPr="00921964" w:rsidRDefault="001175F2" w:rsidP="0084178A">
            <w:pPr>
              <w:spacing w:after="0"/>
              <w:rPr>
                <w:rFonts w:cstheme="minorHAnsi"/>
                <w:lang w:val="en-AU"/>
              </w:rPr>
            </w:pPr>
            <w:r w:rsidRPr="00921964">
              <w:rPr>
                <w:rFonts w:cstheme="minorHAnsi"/>
                <w:lang w:val="en-AU"/>
              </w:rPr>
              <w:t xml:space="preserve">The whole class </w:t>
            </w:r>
            <w:r w:rsidR="00F36A60" w:rsidRPr="00921964">
              <w:rPr>
                <w:rFonts w:cstheme="minorHAnsi"/>
                <w:lang w:val="en-AU"/>
              </w:rPr>
              <w:t>complete</w:t>
            </w:r>
            <w:r w:rsidR="003B0D99" w:rsidRPr="00921964">
              <w:rPr>
                <w:rFonts w:cstheme="minorHAnsi"/>
                <w:lang w:val="en-AU"/>
              </w:rPr>
              <w:t>s</w:t>
            </w:r>
            <w:r w:rsidR="00F36A60" w:rsidRPr="00921964">
              <w:rPr>
                <w:rFonts w:cstheme="minorHAnsi"/>
                <w:lang w:val="en-AU"/>
              </w:rPr>
              <w:t xml:space="preserve"> the activity </w:t>
            </w:r>
            <w:r w:rsidR="00F36A60" w:rsidRPr="00921964">
              <w:rPr>
                <w:rFonts w:cstheme="minorHAnsi"/>
                <w:i/>
                <w:lang w:val="en-AU"/>
              </w:rPr>
              <w:t xml:space="preserve">Making Mexican </w:t>
            </w:r>
            <w:r w:rsidR="00DC7B2F" w:rsidRPr="00921964">
              <w:rPr>
                <w:rFonts w:cstheme="minorHAnsi"/>
                <w:i/>
                <w:lang w:val="en-AU"/>
              </w:rPr>
              <w:t>w</w:t>
            </w:r>
            <w:r w:rsidR="00F36A60" w:rsidRPr="00921964">
              <w:rPr>
                <w:rFonts w:cstheme="minorHAnsi"/>
                <w:i/>
                <w:lang w:val="en-AU"/>
              </w:rPr>
              <w:t>aves</w:t>
            </w:r>
            <w:r w:rsidR="00F36A60" w:rsidRPr="00921964">
              <w:rPr>
                <w:rFonts w:cstheme="minorHAnsi"/>
                <w:lang w:val="en-AU"/>
              </w:rPr>
              <w:t xml:space="preserve"> (see </w:t>
            </w:r>
            <w:r w:rsidR="00F36A60" w:rsidRPr="0084178A">
              <w:rPr>
                <w:rFonts w:cstheme="minorHAnsi"/>
                <w:i/>
                <w:iCs/>
              </w:rPr>
              <w:t>Digital resource</w:t>
            </w:r>
            <w:r w:rsidR="00DC7B2F" w:rsidRPr="0084178A">
              <w:rPr>
                <w:i/>
                <w:iCs/>
              </w:rPr>
              <w:t>s</w:t>
            </w:r>
            <w:r w:rsidR="00F36A60" w:rsidRPr="00921964">
              <w:rPr>
                <w:rFonts w:cstheme="minorHAnsi"/>
                <w:lang w:val="en-AU"/>
              </w:rPr>
              <w:t>)</w:t>
            </w:r>
            <w:r w:rsidRPr="00921964">
              <w:rPr>
                <w:rFonts w:cstheme="minorHAnsi"/>
                <w:lang w:val="en-AU"/>
              </w:rPr>
              <w:t xml:space="preserve"> before discussing the following questions</w:t>
            </w:r>
            <w:r w:rsidRPr="00921964">
              <w:rPr>
                <w:lang w:val="en-AU"/>
              </w:rPr>
              <w:t>:</w:t>
            </w:r>
          </w:p>
          <w:p w14:paraId="0D7DD412" w14:textId="2F1AA9A0" w:rsidR="001175F2" w:rsidRPr="00921964" w:rsidRDefault="003F2BFD" w:rsidP="0084178A">
            <w:pPr>
              <w:pStyle w:val="ListParagraph"/>
              <w:rPr>
                <w:lang w:val="en-AU"/>
              </w:rPr>
            </w:pPr>
            <w:r w:rsidRPr="00921964">
              <w:rPr>
                <w:noProof/>
                <w:lang w:eastAsia="en-AU"/>
              </w:rPr>
              <w:drawing>
                <wp:anchor distT="0" distB="0" distL="114300" distR="114300" simplePos="0" relativeHeight="251729992" behindDoc="0" locked="0" layoutInCell="1" allowOverlap="1" wp14:anchorId="7CF5509C" wp14:editId="0CE305D4">
                  <wp:simplePos x="0" y="0"/>
                  <wp:positionH relativeFrom="column">
                    <wp:posOffset>-381635</wp:posOffset>
                  </wp:positionH>
                  <wp:positionV relativeFrom="paragraph">
                    <wp:posOffset>107315</wp:posOffset>
                  </wp:positionV>
                  <wp:extent cx="359410" cy="359410"/>
                  <wp:effectExtent l="0" t="0" r="0" b="0"/>
                  <wp:wrapNone/>
                  <wp:docPr id="22" name="Picture 22"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75F2" w:rsidRPr="00921964">
              <w:rPr>
                <w:lang w:val="en-AU"/>
              </w:rPr>
              <w:t xml:space="preserve">How does energy move in waves?  Why is there no transfer of mass? </w:t>
            </w:r>
          </w:p>
          <w:p w14:paraId="224D8F20" w14:textId="77777777" w:rsidR="001175F2" w:rsidRPr="00921964" w:rsidRDefault="001175F2" w:rsidP="0084178A">
            <w:pPr>
              <w:pStyle w:val="ListParagraph"/>
              <w:rPr>
                <w:lang w:val="en-AU"/>
              </w:rPr>
            </w:pPr>
            <w:r w:rsidRPr="00921964">
              <w:rPr>
                <w:lang w:val="en-AU"/>
              </w:rPr>
              <w:t>How useful is a Mexican wave as a model of wave energy transfer and wave behaviours? In what ways could the model be improved to be more accurate?</w:t>
            </w:r>
          </w:p>
          <w:p w14:paraId="77615D2A" w14:textId="4CB7A5E4" w:rsidR="00F36A60" w:rsidRPr="00921964" w:rsidRDefault="001175F2" w:rsidP="0084178A">
            <w:pPr>
              <w:pStyle w:val="ListParagraph"/>
              <w:spacing w:after="360"/>
              <w:rPr>
                <w:lang w:val="en-AU"/>
              </w:rPr>
            </w:pPr>
            <w:r w:rsidRPr="00921964">
              <w:rPr>
                <w:lang w:val="en-AU"/>
              </w:rPr>
              <w:t>What other wave behaviours could be modelled using a Mexican wave? How?</w:t>
            </w:r>
          </w:p>
          <w:p w14:paraId="6D3FFBCE" w14:textId="69B23BCA" w:rsidR="00F36A60" w:rsidRPr="00921964" w:rsidRDefault="00F36A60" w:rsidP="00F36A60">
            <w:pPr>
              <w:rPr>
                <w:rFonts w:cstheme="minorHAnsi"/>
                <w:lang w:val="en-AU"/>
              </w:rPr>
            </w:pPr>
            <w:r w:rsidRPr="00921964">
              <w:rPr>
                <w:rFonts w:cstheme="minorHAnsi"/>
                <w:lang w:val="en-AU"/>
              </w:rPr>
              <w:t xml:space="preserve">Students </w:t>
            </w:r>
            <w:r w:rsidR="004D118C" w:rsidRPr="00921964">
              <w:rPr>
                <w:rFonts w:cstheme="minorHAnsi"/>
                <w:lang w:val="en-AU"/>
              </w:rPr>
              <w:t xml:space="preserve">view the video </w:t>
            </w:r>
            <w:r w:rsidR="004D118C" w:rsidRPr="00921964">
              <w:rPr>
                <w:rFonts w:cstheme="minorHAnsi"/>
                <w:i/>
                <w:iCs/>
                <w:lang w:val="en-AU"/>
              </w:rPr>
              <w:t>Wave Motion</w:t>
            </w:r>
            <w:r w:rsidR="004D118C" w:rsidRPr="00921964">
              <w:rPr>
                <w:rFonts w:cstheme="minorHAnsi"/>
                <w:lang w:val="en-AU"/>
              </w:rPr>
              <w:t xml:space="preserve"> (see </w:t>
            </w:r>
            <w:r w:rsidR="004D118C" w:rsidRPr="0084178A">
              <w:rPr>
                <w:rFonts w:cstheme="minorHAnsi"/>
                <w:i/>
                <w:iCs/>
              </w:rPr>
              <w:t>Digital resources</w:t>
            </w:r>
            <w:r w:rsidR="004D118C" w:rsidRPr="00921964">
              <w:rPr>
                <w:lang w:val="en-AU"/>
              </w:rPr>
              <w:t>)</w:t>
            </w:r>
            <w:r w:rsidR="004D118C">
              <w:rPr>
                <w:lang w:val="en-AU"/>
              </w:rPr>
              <w:t xml:space="preserve"> to </w:t>
            </w:r>
            <w:r w:rsidR="001175F2" w:rsidRPr="00921964">
              <w:rPr>
                <w:rFonts w:cstheme="minorHAnsi"/>
                <w:lang w:val="en-AU"/>
              </w:rPr>
              <w:t>learn about frequency, amplitude and</w:t>
            </w:r>
            <w:r w:rsidR="00DF1FE4" w:rsidRPr="00921964">
              <w:rPr>
                <w:rFonts w:cstheme="minorHAnsi"/>
                <w:lang w:val="en-AU"/>
              </w:rPr>
              <w:t xml:space="preserve"> </w:t>
            </w:r>
            <w:r w:rsidR="001175F2" w:rsidRPr="00921964">
              <w:rPr>
                <w:rFonts w:cstheme="minorHAnsi"/>
                <w:lang w:val="en-AU"/>
              </w:rPr>
              <w:t>wavelength</w:t>
            </w:r>
            <w:r w:rsidR="001175F2" w:rsidRPr="00921964">
              <w:rPr>
                <w:lang w:val="en-AU"/>
              </w:rPr>
              <w:t>.</w:t>
            </w:r>
          </w:p>
          <w:p w14:paraId="45D1654F" w14:textId="2966E62F" w:rsidR="00F36A60" w:rsidRPr="00921964" w:rsidRDefault="001175F2" w:rsidP="00F36A60">
            <w:pPr>
              <w:rPr>
                <w:rFonts w:cstheme="minorHAnsi"/>
                <w:lang w:val="en-AU"/>
              </w:rPr>
            </w:pPr>
            <w:r w:rsidRPr="00921964">
              <w:rPr>
                <w:rFonts w:cstheme="minorHAnsi"/>
                <w:lang w:val="en-AU"/>
              </w:rPr>
              <w:t>In their groups, s</w:t>
            </w:r>
            <w:r w:rsidR="00F36A60" w:rsidRPr="00921964">
              <w:rPr>
                <w:rFonts w:cstheme="minorHAnsi"/>
                <w:lang w:val="en-AU"/>
              </w:rPr>
              <w:t xml:space="preserve">tudents </w:t>
            </w:r>
            <w:r w:rsidR="006A060D" w:rsidRPr="00921964">
              <w:rPr>
                <w:rFonts w:cstheme="minorHAnsi"/>
                <w:lang w:val="en-AU"/>
              </w:rPr>
              <w:t>complete the</w:t>
            </w:r>
            <w:r w:rsidRPr="00921964">
              <w:rPr>
                <w:rFonts w:cstheme="minorHAnsi"/>
                <w:lang w:val="en-AU"/>
              </w:rPr>
              <w:t xml:space="preserve"> </w:t>
            </w:r>
            <w:r w:rsidR="00F36A60" w:rsidRPr="00921964">
              <w:rPr>
                <w:rFonts w:cstheme="minorHAnsi"/>
                <w:lang w:val="en-AU"/>
              </w:rPr>
              <w:t>read</w:t>
            </w:r>
            <w:r w:rsidR="006A060D" w:rsidRPr="00921964">
              <w:rPr>
                <w:rFonts w:cstheme="minorHAnsi"/>
                <w:lang w:val="en-AU"/>
              </w:rPr>
              <w:t xml:space="preserve">ing task on </w:t>
            </w:r>
            <w:r w:rsidR="00F36A60" w:rsidRPr="00921964">
              <w:rPr>
                <w:rFonts w:cstheme="minorHAnsi"/>
                <w:i/>
                <w:iCs/>
                <w:lang w:val="en-AU"/>
              </w:rPr>
              <w:t>Scientific Notation and Order of Magnitude</w:t>
            </w:r>
            <w:r w:rsidR="00F36A60" w:rsidRPr="00921964">
              <w:rPr>
                <w:rFonts w:cstheme="minorHAnsi"/>
                <w:lang w:val="en-AU"/>
              </w:rPr>
              <w:t xml:space="preserve"> to understand the basics of scientific notation</w:t>
            </w:r>
            <w:r w:rsidR="0004400A" w:rsidRPr="00921964">
              <w:rPr>
                <w:rFonts w:cstheme="minorHAnsi"/>
                <w:lang w:val="en-AU"/>
              </w:rPr>
              <w:t xml:space="preserve"> (see </w:t>
            </w:r>
            <w:r w:rsidR="0004400A" w:rsidRPr="0084178A">
              <w:rPr>
                <w:rFonts w:cstheme="minorHAnsi"/>
                <w:i/>
                <w:iCs/>
              </w:rPr>
              <w:t>Digital resource</w:t>
            </w:r>
            <w:r w:rsidR="0004400A" w:rsidRPr="0084178A">
              <w:rPr>
                <w:i/>
                <w:iCs/>
              </w:rPr>
              <w:t>s</w:t>
            </w:r>
            <w:r w:rsidR="0004400A" w:rsidRPr="00921964">
              <w:rPr>
                <w:rFonts w:cstheme="minorHAnsi"/>
                <w:lang w:val="en-AU"/>
              </w:rPr>
              <w:t>)</w:t>
            </w:r>
            <w:r w:rsidR="00F36A60" w:rsidRPr="00921964">
              <w:rPr>
                <w:rFonts w:cstheme="minorHAnsi"/>
                <w:lang w:val="en-AU"/>
              </w:rPr>
              <w:t>.</w:t>
            </w:r>
            <w:r w:rsidRPr="00921964">
              <w:rPr>
                <w:rFonts w:cstheme="minorHAnsi"/>
                <w:lang w:val="en-AU"/>
              </w:rPr>
              <w:t xml:space="preserve"> </w:t>
            </w:r>
            <w:r w:rsidR="006A060D" w:rsidRPr="00921964">
              <w:rPr>
                <w:rFonts w:cstheme="minorHAnsi"/>
                <w:lang w:val="en-AU"/>
              </w:rPr>
              <w:t xml:space="preserve">Once complete, the </w:t>
            </w:r>
            <w:r w:rsidR="004D118C">
              <w:rPr>
                <w:rFonts w:cstheme="minorHAnsi"/>
                <w:lang w:val="en-AU"/>
              </w:rPr>
              <w:t>q</w:t>
            </w:r>
            <w:r w:rsidR="006A060D" w:rsidRPr="00921964">
              <w:rPr>
                <w:rFonts w:cstheme="minorHAnsi"/>
                <w:lang w:val="en-AU"/>
              </w:rPr>
              <w:t>uiz from this resource should be attemp</w:t>
            </w:r>
            <w:r w:rsidR="00FA242D" w:rsidRPr="00921964">
              <w:rPr>
                <w:rFonts w:cstheme="minorHAnsi"/>
                <w:lang w:val="en-AU"/>
              </w:rPr>
              <w:t>t</w:t>
            </w:r>
            <w:r w:rsidR="006A060D" w:rsidRPr="00921964">
              <w:rPr>
                <w:rFonts w:cstheme="minorHAnsi"/>
                <w:lang w:val="en-AU"/>
              </w:rPr>
              <w:t xml:space="preserve">ed. </w:t>
            </w:r>
            <w:r w:rsidR="004D118C">
              <w:rPr>
                <w:rFonts w:cstheme="minorHAnsi"/>
                <w:lang w:val="en-AU"/>
              </w:rPr>
              <w:t>Encourage s</w:t>
            </w:r>
            <w:r w:rsidR="00F36A60" w:rsidRPr="00921964">
              <w:rPr>
                <w:rFonts w:cstheme="minorHAnsi"/>
                <w:lang w:val="en-AU"/>
              </w:rPr>
              <w:t xml:space="preserve">tudents </w:t>
            </w:r>
            <w:r w:rsidR="004D118C">
              <w:rPr>
                <w:rFonts w:cstheme="minorHAnsi"/>
                <w:lang w:val="en-AU"/>
              </w:rPr>
              <w:t xml:space="preserve">to </w:t>
            </w:r>
            <w:r w:rsidR="0004400A" w:rsidRPr="00921964">
              <w:rPr>
                <w:rFonts w:cstheme="minorHAnsi"/>
                <w:lang w:val="en-AU"/>
              </w:rPr>
              <w:t>consider</w:t>
            </w:r>
            <w:r w:rsidR="00F36A60" w:rsidRPr="00921964">
              <w:rPr>
                <w:rFonts w:cstheme="minorHAnsi"/>
                <w:lang w:val="en-AU"/>
              </w:rPr>
              <w:t xml:space="preserve"> why </w:t>
            </w:r>
            <w:r w:rsidR="005B4CB4">
              <w:rPr>
                <w:rFonts w:cstheme="minorHAnsi"/>
                <w:lang w:val="en-AU"/>
              </w:rPr>
              <w:t xml:space="preserve">the </w:t>
            </w:r>
            <w:r w:rsidR="00F36A60" w:rsidRPr="00921964">
              <w:rPr>
                <w:rFonts w:cstheme="minorHAnsi"/>
                <w:lang w:val="en-AU"/>
              </w:rPr>
              <w:t>scientific notation is important</w:t>
            </w:r>
            <w:r w:rsidRPr="00921964">
              <w:rPr>
                <w:rFonts w:cstheme="minorHAnsi"/>
                <w:lang w:val="en-AU"/>
              </w:rPr>
              <w:t xml:space="preserve"> and where it might be</w:t>
            </w:r>
            <w:r w:rsidR="0004400A" w:rsidRPr="00921964">
              <w:rPr>
                <w:rFonts w:cstheme="minorHAnsi"/>
                <w:lang w:val="en-AU"/>
              </w:rPr>
              <w:t xml:space="preserve"> used</w:t>
            </w:r>
            <w:r w:rsidRPr="00921964">
              <w:rPr>
                <w:rFonts w:cstheme="minorHAnsi"/>
                <w:lang w:val="en-AU"/>
              </w:rPr>
              <w:t>.</w:t>
            </w:r>
          </w:p>
          <w:p w14:paraId="0D2872DA" w14:textId="6B9950AB" w:rsidR="00F36A60" w:rsidRPr="00921964" w:rsidRDefault="00F36A60" w:rsidP="00F36A60">
            <w:pPr>
              <w:rPr>
                <w:rFonts w:cstheme="minorHAnsi"/>
                <w:lang w:val="en-AU"/>
              </w:rPr>
            </w:pPr>
            <w:r w:rsidRPr="00921964">
              <w:rPr>
                <w:rFonts w:cstheme="minorHAnsi"/>
                <w:lang w:val="en-AU"/>
              </w:rPr>
              <w:t>Students</w:t>
            </w:r>
            <w:r w:rsidR="001175F2" w:rsidRPr="00921964">
              <w:rPr>
                <w:rFonts w:cstheme="minorHAnsi"/>
                <w:lang w:val="en-AU"/>
              </w:rPr>
              <w:t xml:space="preserve"> work in pairs to</w:t>
            </w:r>
            <w:r w:rsidRPr="00921964">
              <w:rPr>
                <w:rFonts w:cstheme="minorHAnsi"/>
                <w:lang w:val="en-AU"/>
              </w:rPr>
              <w:t xml:space="preserve"> comple</w:t>
            </w:r>
            <w:r w:rsidR="00FA242D" w:rsidRPr="00921964">
              <w:rPr>
                <w:rFonts w:cstheme="minorHAnsi"/>
                <w:lang w:val="en-AU"/>
              </w:rPr>
              <w:t>te</w:t>
            </w:r>
            <w:r w:rsidR="001175F2" w:rsidRPr="00921964">
              <w:rPr>
                <w:rFonts w:cstheme="minorHAnsi"/>
                <w:lang w:val="en-AU"/>
              </w:rPr>
              <w:t xml:space="preserve"> the </w:t>
            </w:r>
            <w:r w:rsidR="006A060D" w:rsidRPr="00921964">
              <w:rPr>
                <w:rFonts w:cstheme="minorHAnsi"/>
                <w:i/>
                <w:iCs/>
                <w:lang w:val="en-AU"/>
              </w:rPr>
              <w:t>Scientific notation and wave mechanics study guide</w:t>
            </w:r>
            <w:r w:rsidRPr="00921964">
              <w:rPr>
                <w:rFonts w:cstheme="minorHAnsi"/>
                <w:lang w:val="en-AU"/>
              </w:rPr>
              <w:t xml:space="preserve"> worksheet to check </w:t>
            </w:r>
            <w:r w:rsidR="001175F2" w:rsidRPr="00921964">
              <w:rPr>
                <w:rFonts w:cstheme="minorHAnsi"/>
                <w:lang w:val="en-AU"/>
              </w:rPr>
              <w:t>their</w:t>
            </w:r>
            <w:r w:rsidRPr="00921964">
              <w:rPr>
                <w:rFonts w:cstheme="minorHAnsi"/>
                <w:lang w:val="en-AU"/>
              </w:rPr>
              <w:t xml:space="preserve"> understanding o</w:t>
            </w:r>
            <w:r w:rsidR="001175F2" w:rsidRPr="00921964">
              <w:rPr>
                <w:rFonts w:cstheme="minorHAnsi"/>
                <w:lang w:val="en-AU"/>
              </w:rPr>
              <w:t>f</w:t>
            </w:r>
            <w:r w:rsidRPr="00921964">
              <w:rPr>
                <w:rFonts w:cstheme="minorHAnsi"/>
                <w:lang w:val="en-AU"/>
              </w:rPr>
              <w:t xml:space="preserve"> waves and scientific notation</w:t>
            </w:r>
            <w:r w:rsidR="006A060D" w:rsidRPr="00921964">
              <w:rPr>
                <w:rFonts w:cstheme="minorHAnsi"/>
                <w:lang w:val="en-AU"/>
              </w:rPr>
              <w:t xml:space="preserve"> </w:t>
            </w:r>
            <w:r w:rsidRPr="00921964">
              <w:rPr>
                <w:rFonts w:cstheme="minorHAnsi"/>
                <w:lang w:val="en-AU"/>
              </w:rPr>
              <w:t xml:space="preserve">(see </w:t>
            </w:r>
            <w:r w:rsidRPr="0084178A">
              <w:rPr>
                <w:rFonts w:cstheme="minorHAnsi"/>
                <w:i/>
                <w:iCs/>
              </w:rPr>
              <w:t>Digital resource</w:t>
            </w:r>
            <w:r w:rsidR="0004400A" w:rsidRPr="0084178A">
              <w:rPr>
                <w:i/>
                <w:iCs/>
              </w:rPr>
              <w:t>s</w:t>
            </w:r>
            <w:r w:rsidRPr="00921964">
              <w:rPr>
                <w:rFonts w:cstheme="minorHAnsi"/>
                <w:lang w:val="en-AU"/>
              </w:rPr>
              <w:t>).</w:t>
            </w:r>
          </w:p>
          <w:p w14:paraId="10DA38FB" w14:textId="7E4E43B6" w:rsidR="001175F2" w:rsidRPr="00921964" w:rsidRDefault="001175F2" w:rsidP="001175F2">
            <w:pPr>
              <w:rPr>
                <w:rFonts w:cstheme="minorHAnsi"/>
                <w:lang w:val="en-AU"/>
              </w:rPr>
            </w:pPr>
            <w:r w:rsidRPr="00921964">
              <w:rPr>
                <w:rFonts w:cstheme="minorHAnsi"/>
                <w:lang w:val="en-AU"/>
              </w:rPr>
              <w:t>As a class, discuss the solutions to this worksheet and consider why the understanding of waves</w:t>
            </w:r>
            <w:r w:rsidR="00CA5769" w:rsidRPr="00921964">
              <w:rPr>
                <w:rFonts w:cstheme="minorHAnsi"/>
                <w:lang w:val="en-AU"/>
              </w:rPr>
              <w:t xml:space="preserve"> and the use of scientific notation</w:t>
            </w:r>
            <w:r w:rsidRPr="00921964">
              <w:rPr>
                <w:rFonts w:cstheme="minorHAnsi"/>
                <w:lang w:val="en-AU"/>
              </w:rPr>
              <w:t xml:space="preserve"> is important.</w:t>
            </w:r>
          </w:p>
        </w:tc>
      </w:tr>
      <w:tr w:rsidR="00894718" w:rsidRPr="00921964" w14:paraId="08666A11" w14:textId="77777777" w:rsidTr="00C15A9F">
        <w:trPr>
          <w:trHeight w:val="90"/>
        </w:trPr>
        <w:tc>
          <w:tcPr>
            <w:tcW w:w="2405" w:type="dxa"/>
            <w:vMerge/>
            <w:tcBorders>
              <w:left w:val="nil"/>
              <w:right w:val="nil"/>
            </w:tcBorders>
          </w:tcPr>
          <w:p w14:paraId="7673615E" w14:textId="77777777" w:rsidR="00894718" w:rsidRPr="00921964" w:rsidRDefault="00894718" w:rsidP="00894718">
            <w:pPr>
              <w:widowControl/>
              <w:spacing w:after="240" w:line="259" w:lineRule="auto"/>
              <w:rPr>
                <w:b/>
                <w:lang w:val="en-AU"/>
              </w:rPr>
            </w:pPr>
          </w:p>
        </w:tc>
        <w:tc>
          <w:tcPr>
            <w:tcW w:w="6634" w:type="dxa"/>
            <w:tcBorders>
              <w:left w:val="nil"/>
              <w:right w:val="nil"/>
            </w:tcBorders>
          </w:tcPr>
          <w:p w14:paraId="57F3194F" w14:textId="14123878" w:rsidR="005203E2" w:rsidRPr="00921964" w:rsidRDefault="005203E2" w:rsidP="005203E2">
            <w:pPr>
              <w:widowControl/>
              <w:rPr>
                <w:b/>
                <w:lang w:val="en-AU"/>
              </w:rPr>
            </w:pPr>
            <w:r w:rsidRPr="00921964">
              <w:rPr>
                <w:b/>
                <w:lang w:val="en-AU"/>
              </w:rPr>
              <w:t xml:space="preserve">Part </w:t>
            </w:r>
            <w:r w:rsidR="00F36A60" w:rsidRPr="00921964">
              <w:rPr>
                <w:b/>
                <w:lang w:val="en-AU"/>
              </w:rPr>
              <w:t>4</w:t>
            </w:r>
            <w:r w:rsidRPr="00921964">
              <w:rPr>
                <w:b/>
                <w:lang w:val="en-AU"/>
              </w:rPr>
              <w:t xml:space="preserve">: </w:t>
            </w:r>
            <w:r w:rsidR="00F36A60" w:rsidRPr="00921964">
              <w:rPr>
                <w:b/>
                <w:lang w:val="en-AU"/>
              </w:rPr>
              <w:t>Making sense of hearing</w:t>
            </w:r>
          </w:p>
          <w:p w14:paraId="00D6B1B9" w14:textId="1D98FD74" w:rsidR="001B43FB" w:rsidRPr="00921964" w:rsidRDefault="001B43FB" w:rsidP="00F36A60">
            <w:pPr>
              <w:rPr>
                <w:rFonts w:cstheme="minorHAnsi"/>
                <w:lang w:val="en-AU"/>
              </w:rPr>
            </w:pPr>
            <w:r w:rsidRPr="00921964">
              <w:rPr>
                <w:rFonts w:cstheme="minorHAnsi"/>
                <w:lang w:val="en-AU"/>
              </w:rPr>
              <w:t xml:space="preserve">Before students commence this </w:t>
            </w:r>
            <w:r w:rsidR="00921964" w:rsidRPr="00921964">
              <w:rPr>
                <w:rFonts w:cstheme="minorHAnsi"/>
                <w:lang w:val="en-AU"/>
              </w:rPr>
              <w:t>activity,</w:t>
            </w:r>
            <w:r w:rsidRPr="00921964">
              <w:rPr>
                <w:rFonts w:cstheme="minorHAnsi"/>
                <w:lang w:val="en-AU"/>
              </w:rPr>
              <w:t xml:space="preserve"> </w:t>
            </w:r>
            <w:r w:rsidR="004D118C">
              <w:rPr>
                <w:rFonts w:cstheme="minorHAnsi"/>
                <w:lang w:val="en-AU"/>
              </w:rPr>
              <w:t xml:space="preserve">ensure they have access to </w:t>
            </w:r>
            <w:r w:rsidRPr="00921964">
              <w:rPr>
                <w:rFonts w:cstheme="minorHAnsi"/>
                <w:i/>
                <w:iCs/>
                <w:lang w:val="en-AU"/>
              </w:rPr>
              <w:t>Ear diagrams</w:t>
            </w:r>
            <w:r w:rsidRPr="00921964">
              <w:rPr>
                <w:rFonts w:cstheme="minorHAnsi"/>
                <w:lang w:val="en-AU"/>
              </w:rPr>
              <w:t xml:space="preserve"> to annotate (see </w:t>
            </w:r>
            <w:r w:rsidRPr="0084178A">
              <w:rPr>
                <w:rFonts w:cstheme="minorHAnsi"/>
                <w:i/>
                <w:iCs/>
              </w:rPr>
              <w:t>Digital resources</w:t>
            </w:r>
            <w:r w:rsidRPr="00921964">
              <w:rPr>
                <w:rFonts w:cstheme="minorHAnsi"/>
                <w:lang w:val="en-AU"/>
              </w:rPr>
              <w:t>).</w:t>
            </w:r>
          </w:p>
          <w:p w14:paraId="2E8F1BA9" w14:textId="7F57B7A8" w:rsidR="00135B75" w:rsidRPr="00921964" w:rsidRDefault="00F33010" w:rsidP="00F36A60">
            <w:pPr>
              <w:rPr>
                <w:rFonts w:cstheme="minorHAnsi"/>
                <w:lang w:val="en-AU"/>
              </w:rPr>
            </w:pPr>
            <w:r w:rsidRPr="00921964">
              <w:rPr>
                <w:rFonts w:cstheme="minorHAnsi"/>
                <w:lang w:val="en-AU"/>
              </w:rPr>
              <w:t xml:space="preserve">Students </w:t>
            </w:r>
            <w:r w:rsidR="004D118C">
              <w:rPr>
                <w:rFonts w:cstheme="minorHAnsi"/>
                <w:lang w:val="en-AU"/>
              </w:rPr>
              <w:t>read</w:t>
            </w:r>
            <w:r w:rsidR="004D118C" w:rsidRPr="00921964">
              <w:rPr>
                <w:rFonts w:cstheme="minorHAnsi"/>
                <w:lang w:val="en-AU"/>
              </w:rPr>
              <w:t xml:space="preserve"> </w:t>
            </w:r>
            <w:r w:rsidR="004D118C" w:rsidRPr="00921964">
              <w:rPr>
                <w:rFonts w:cstheme="minorHAnsi"/>
                <w:i/>
                <w:lang w:val="en-AU"/>
              </w:rPr>
              <w:t>What Do Cochlear Implants and Hearing Aids Sound Like?</w:t>
            </w:r>
            <w:r w:rsidR="004D118C" w:rsidRPr="00921964">
              <w:rPr>
                <w:rFonts w:cstheme="minorHAnsi"/>
                <w:lang w:val="en-AU"/>
              </w:rPr>
              <w:t xml:space="preserve"> (see </w:t>
            </w:r>
            <w:r w:rsidR="004D118C" w:rsidRPr="0084178A">
              <w:rPr>
                <w:rFonts w:cstheme="minorHAnsi"/>
                <w:i/>
                <w:iCs/>
              </w:rPr>
              <w:t>Digital resources</w:t>
            </w:r>
            <w:r w:rsidR="004D118C" w:rsidRPr="00921964">
              <w:rPr>
                <w:rFonts w:cstheme="minorHAnsi"/>
                <w:lang w:val="en-AU"/>
              </w:rPr>
              <w:t>)</w:t>
            </w:r>
            <w:r w:rsidR="004D118C">
              <w:rPr>
                <w:rFonts w:cstheme="minorHAnsi"/>
                <w:lang w:val="en-AU"/>
              </w:rPr>
              <w:t xml:space="preserve"> to learn </w:t>
            </w:r>
            <w:r w:rsidR="00135B75" w:rsidRPr="00921964">
              <w:rPr>
                <w:rFonts w:cstheme="minorHAnsi"/>
                <w:lang w:val="en-AU"/>
              </w:rPr>
              <w:t>about</w:t>
            </w:r>
            <w:r w:rsidRPr="00921964">
              <w:rPr>
                <w:rFonts w:cstheme="minorHAnsi"/>
                <w:lang w:val="en-AU"/>
              </w:rPr>
              <w:t xml:space="preserve"> hearing</w:t>
            </w:r>
            <w:r w:rsidR="00175B14" w:rsidRPr="00921964">
              <w:rPr>
                <w:rFonts w:cstheme="minorHAnsi"/>
                <w:lang w:val="en-AU"/>
              </w:rPr>
              <w:t xml:space="preserve"> </w:t>
            </w:r>
            <w:r w:rsidR="00FC1C52" w:rsidRPr="00921964">
              <w:rPr>
                <w:rFonts w:cstheme="minorHAnsi"/>
                <w:lang w:val="en-AU"/>
              </w:rPr>
              <w:t xml:space="preserve">basics, </w:t>
            </w:r>
            <w:r w:rsidRPr="00921964">
              <w:rPr>
                <w:rFonts w:cstheme="minorHAnsi"/>
                <w:lang w:val="en-AU"/>
              </w:rPr>
              <w:t>how hearing aid</w:t>
            </w:r>
            <w:r w:rsidR="00FC1C52" w:rsidRPr="00921964">
              <w:rPr>
                <w:rFonts w:cstheme="minorHAnsi"/>
                <w:lang w:val="en-AU"/>
              </w:rPr>
              <w:t>s</w:t>
            </w:r>
            <w:r w:rsidRPr="00921964">
              <w:rPr>
                <w:rFonts w:cstheme="minorHAnsi"/>
                <w:lang w:val="en-AU"/>
              </w:rPr>
              <w:t xml:space="preserve"> </w:t>
            </w:r>
            <w:r w:rsidR="00FC1C52" w:rsidRPr="00921964">
              <w:rPr>
                <w:rFonts w:cstheme="minorHAnsi"/>
                <w:lang w:val="en-AU"/>
              </w:rPr>
              <w:t xml:space="preserve">work </w:t>
            </w:r>
            <w:r w:rsidRPr="00921964">
              <w:rPr>
                <w:rFonts w:cstheme="minorHAnsi"/>
                <w:lang w:val="en-AU"/>
              </w:rPr>
              <w:t xml:space="preserve">and </w:t>
            </w:r>
            <w:r w:rsidR="00FC1C52" w:rsidRPr="00921964">
              <w:rPr>
                <w:rFonts w:cstheme="minorHAnsi"/>
                <w:lang w:val="en-AU"/>
              </w:rPr>
              <w:t xml:space="preserve">how </w:t>
            </w:r>
            <w:r w:rsidRPr="00921964">
              <w:rPr>
                <w:rFonts w:cstheme="minorHAnsi"/>
                <w:lang w:val="en-AU"/>
              </w:rPr>
              <w:t>cochlear implant</w:t>
            </w:r>
            <w:r w:rsidR="00FC1C52" w:rsidRPr="00921964">
              <w:rPr>
                <w:rFonts w:cstheme="minorHAnsi"/>
                <w:lang w:val="en-AU"/>
              </w:rPr>
              <w:t>s</w:t>
            </w:r>
            <w:r w:rsidRPr="00921964">
              <w:rPr>
                <w:rFonts w:cstheme="minorHAnsi"/>
                <w:lang w:val="en-AU"/>
              </w:rPr>
              <w:t xml:space="preserve"> work. </w:t>
            </w:r>
            <w:r w:rsidR="004D118C">
              <w:rPr>
                <w:rFonts w:cstheme="minorHAnsi"/>
                <w:lang w:val="en-AU"/>
              </w:rPr>
              <w:t xml:space="preserve"> </w:t>
            </w:r>
            <w:r w:rsidR="00F36A60" w:rsidRPr="00921964">
              <w:rPr>
                <w:rFonts w:cstheme="minorHAnsi"/>
                <w:lang w:val="en-AU"/>
              </w:rPr>
              <w:t>Students</w:t>
            </w:r>
            <w:r w:rsidR="00135B75" w:rsidRPr="00921964">
              <w:rPr>
                <w:rFonts w:cstheme="minorHAnsi"/>
                <w:lang w:val="en-AU"/>
              </w:rPr>
              <w:t xml:space="preserve"> work in their group and complete </w:t>
            </w:r>
            <w:r w:rsidR="001B43FB" w:rsidRPr="00921964">
              <w:rPr>
                <w:rFonts w:cstheme="minorHAnsi"/>
                <w:lang w:val="en-AU"/>
              </w:rPr>
              <w:t>the activities</w:t>
            </w:r>
            <w:r w:rsidR="004D118C">
              <w:rPr>
                <w:rFonts w:cstheme="minorHAnsi"/>
                <w:lang w:val="en-AU"/>
              </w:rPr>
              <w:t xml:space="preserve"> on the resource</w:t>
            </w:r>
            <w:r w:rsidR="00F36A60" w:rsidRPr="00921964">
              <w:rPr>
                <w:rFonts w:cstheme="minorHAnsi"/>
                <w:lang w:val="en-AU"/>
              </w:rPr>
              <w:t>.</w:t>
            </w:r>
          </w:p>
          <w:p w14:paraId="46123649" w14:textId="5E7B4659" w:rsidR="00FC1C52" w:rsidRPr="00921964" w:rsidRDefault="00FC1C52" w:rsidP="00F36A60">
            <w:pPr>
              <w:rPr>
                <w:rFonts w:cstheme="minorHAnsi"/>
                <w:lang w:val="en-AU"/>
              </w:rPr>
            </w:pPr>
            <w:r w:rsidRPr="00921964">
              <w:rPr>
                <w:rFonts w:cstheme="minorHAnsi"/>
                <w:lang w:val="en-AU"/>
              </w:rPr>
              <w:t>S</w:t>
            </w:r>
            <w:r w:rsidR="00135B75" w:rsidRPr="00921964">
              <w:rPr>
                <w:rFonts w:cstheme="minorHAnsi"/>
                <w:lang w:val="en-AU"/>
              </w:rPr>
              <w:t>tudent</w:t>
            </w:r>
            <w:r w:rsidRPr="00921964">
              <w:rPr>
                <w:rFonts w:cstheme="minorHAnsi"/>
                <w:lang w:val="en-AU"/>
              </w:rPr>
              <w:t xml:space="preserve"> </w:t>
            </w:r>
            <w:r w:rsidR="00135B75" w:rsidRPr="00921964">
              <w:rPr>
                <w:rFonts w:cstheme="minorHAnsi"/>
                <w:lang w:val="en-AU"/>
              </w:rPr>
              <w:t>group</w:t>
            </w:r>
            <w:r w:rsidRPr="00921964">
              <w:rPr>
                <w:rFonts w:cstheme="minorHAnsi"/>
                <w:lang w:val="en-AU"/>
              </w:rPr>
              <w:t>s</w:t>
            </w:r>
            <w:r w:rsidR="00F36A60" w:rsidRPr="00921964">
              <w:rPr>
                <w:rFonts w:cstheme="minorHAnsi"/>
                <w:lang w:val="en-AU"/>
              </w:rPr>
              <w:t xml:space="preserve"> conduct a listening experiment on themselves</w:t>
            </w:r>
            <w:r w:rsidRPr="00921964">
              <w:rPr>
                <w:rFonts w:cstheme="minorHAnsi"/>
                <w:lang w:val="en-AU"/>
              </w:rPr>
              <w:t xml:space="preserve">. </w:t>
            </w:r>
            <w:r w:rsidR="00836529" w:rsidRPr="00921964">
              <w:rPr>
                <w:rFonts w:cstheme="minorHAnsi"/>
                <w:lang w:val="en-AU"/>
              </w:rPr>
              <w:t>Students</w:t>
            </w:r>
            <w:r w:rsidRPr="00921964">
              <w:rPr>
                <w:rFonts w:cstheme="minorHAnsi"/>
                <w:lang w:val="en-AU"/>
              </w:rPr>
              <w:t xml:space="preserve"> download the </w:t>
            </w:r>
            <w:r w:rsidRPr="00921964">
              <w:rPr>
                <w:rFonts w:cstheme="minorHAnsi"/>
                <w:i/>
                <w:iCs/>
                <w:lang w:val="en-AU"/>
              </w:rPr>
              <w:t>Simulation response sheet</w:t>
            </w:r>
            <w:r w:rsidRPr="00921964">
              <w:rPr>
                <w:rFonts w:cstheme="minorHAnsi"/>
                <w:lang w:val="en-AU"/>
              </w:rPr>
              <w:t xml:space="preserve">, use the </w:t>
            </w:r>
            <w:r w:rsidR="00836529" w:rsidRPr="00921964">
              <w:rPr>
                <w:rFonts w:cstheme="minorHAnsi"/>
                <w:i/>
                <w:iCs/>
                <w:lang w:val="en-AU"/>
              </w:rPr>
              <w:t>Simulation speech answers</w:t>
            </w:r>
            <w:r w:rsidRPr="00921964">
              <w:rPr>
                <w:rFonts w:cstheme="minorHAnsi"/>
                <w:lang w:val="en-AU"/>
              </w:rPr>
              <w:t xml:space="preserve"> to score</w:t>
            </w:r>
            <w:r w:rsidR="00836529" w:rsidRPr="00921964">
              <w:rPr>
                <w:rFonts w:cstheme="minorHAnsi"/>
                <w:lang w:val="en-AU"/>
              </w:rPr>
              <w:t xml:space="preserve"> their responses</w:t>
            </w:r>
            <w:r w:rsidRPr="00921964">
              <w:rPr>
                <w:rFonts w:cstheme="minorHAnsi"/>
                <w:lang w:val="en-AU"/>
              </w:rPr>
              <w:t xml:space="preserve"> and graph their results </w:t>
            </w:r>
            <w:r w:rsidR="00836529" w:rsidRPr="00921964">
              <w:rPr>
                <w:rFonts w:cstheme="minorHAnsi"/>
                <w:lang w:val="en-AU"/>
              </w:rPr>
              <w:t xml:space="preserve">using the </w:t>
            </w:r>
            <w:r w:rsidR="00836529" w:rsidRPr="00921964">
              <w:rPr>
                <w:rFonts w:cstheme="minorHAnsi"/>
                <w:i/>
                <w:iCs/>
                <w:lang w:val="en-AU"/>
              </w:rPr>
              <w:t>Results graphing sheet</w:t>
            </w:r>
            <w:r w:rsidRPr="00921964">
              <w:rPr>
                <w:rFonts w:cstheme="minorHAnsi"/>
                <w:lang w:val="en-AU"/>
              </w:rPr>
              <w:t xml:space="preserve"> (see </w:t>
            </w:r>
            <w:r w:rsidRPr="0084178A">
              <w:rPr>
                <w:rFonts w:cstheme="minorHAnsi"/>
                <w:i/>
                <w:iCs/>
              </w:rPr>
              <w:t>Digital resources</w:t>
            </w:r>
            <w:r w:rsidRPr="00921964">
              <w:rPr>
                <w:rFonts w:cstheme="minorHAnsi"/>
                <w:lang w:val="en-AU"/>
              </w:rPr>
              <w:t>).</w:t>
            </w:r>
          </w:p>
          <w:p w14:paraId="2B06F13A" w14:textId="632DA409" w:rsidR="00F36A60" w:rsidRPr="00921964" w:rsidRDefault="00836529" w:rsidP="0084178A">
            <w:pPr>
              <w:spacing w:after="0"/>
              <w:rPr>
                <w:rFonts w:cstheme="minorHAnsi"/>
                <w:lang w:val="en-AU"/>
              </w:rPr>
            </w:pPr>
            <w:r w:rsidRPr="00921964">
              <w:rPr>
                <w:rFonts w:cstheme="minorHAnsi"/>
                <w:lang w:val="en-AU"/>
              </w:rPr>
              <w:t xml:space="preserve">Once complete, student groups </w:t>
            </w:r>
            <w:r w:rsidR="00F36A60" w:rsidRPr="00921964">
              <w:rPr>
                <w:rFonts w:cstheme="minorHAnsi"/>
                <w:lang w:val="en-AU"/>
              </w:rPr>
              <w:t>discuss the following questions</w:t>
            </w:r>
            <w:r w:rsidR="00135B75" w:rsidRPr="00921964">
              <w:rPr>
                <w:rFonts w:cstheme="minorHAnsi"/>
                <w:lang w:val="en-AU"/>
              </w:rPr>
              <w:t xml:space="preserve"> and record their responses in their journal</w:t>
            </w:r>
            <w:r w:rsidR="00F36A60" w:rsidRPr="00921964">
              <w:rPr>
                <w:rFonts w:cstheme="minorHAnsi"/>
                <w:lang w:val="en-AU"/>
              </w:rPr>
              <w:t>:</w:t>
            </w:r>
          </w:p>
          <w:p w14:paraId="75358239" w14:textId="7D8B3961" w:rsidR="00135B75" w:rsidRPr="00921964" w:rsidRDefault="005F7936" w:rsidP="0084178A">
            <w:pPr>
              <w:pStyle w:val="ListParagraph"/>
              <w:rPr>
                <w:lang w:val="en-AU"/>
              </w:rPr>
            </w:pPr>
            <w:r w:rsidRPr="00921964">
              <w:rPr>
                <w:rFonts w:cstheme="minorHAnsi"/>
                <w:noProof/>
                <w:lang w:eastAsia="en-AU"/>
              </w:rPr>
              <w:drawing>
                <wp:anchor distT="0" distB="0" distL="114300" distR="114300" simplePos="0" relativeHeight="251734088" behindDoc="0" locked="0" layoutInCell="1" allowOverlap="1" wp14:anchorId="1D725BDE" wp14:editId="2CF12299">
                  <wp:simplePos x="0" y="0"/>
                  <wp:positionH relativeFrom="column">
                    <wp:posOffset>-381635</wp:posOffset>
                  </wp:positionH>
                  <wp:positionV relativeFrom="paragraph">
                    <wp:posOffset>88265</wp:posOffset>
                  </wp:positionV>
                  <wp:extent cx="359410" cy="359410"/>
                  <wp:effectExtent l="0" t="0" r="0" b="0"/>
                  <wp:wrapNone/>
                  <wp:docPr id="45" name="Picture 45"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B75" w:rsidRPr="00921964">
              <w:rPr>
                <w:lang w:val="en-AU"/>
              </w:rPr>
              <w:t>Which condition resulted in your highest percentage of words correct? Which condition resulted in the lowest score?</w:t>
            </w:r>
          </w:p>
          <w:p w14:paraId="03836E02" w14:textId="7B41A5F9" w:rsidR="00F36A60" w:rsidRPr="00921964" w:rsidRDefault="00135B75" w:rsidP="0084178A">
            <w:pPr>
              <w:pStyle w:val="ListParagraph"/>
              <w:rPr>
                <w:lang w:val="en-AU"/>
              </w:rPr>
            </w:pPr>
            <w:r w:rsidRPr="00921964">
              <w:rPr>
                <w:lang w:val="en-AU"/>
              </w:rPr>
              <w:t xml:space="preserve">How does listening to audio through a hearing aid </w:t>
            </w:r>
            <w:r w:rsidR="005B4CB4">
              <w:rPr>
                <w:lang w:val="en-AU"/>
              </w:rPr>
              <w:t xml:space="preserve">and </w:t>
            </w:r>
            <w:r w:rsidRPr="00921964">
              <w:rPr>
                <w:lang w:val="en-AU"/>
              </w:rPr>
              <w:t xml:space="preserve">a cochlear implant change your ability to </w:t>
            </w:r>
            <w:r w:rsidR="005B4CB4" w:rsidRPr="00921964">
              <w:rPr>
                <w:lang w:val="en-AU"/>
              </w:rPr>
              <w:t>recogni</w:t>
            </w:r>
            <w:r w:rsidR="005B4CB4">
              <w:rPr>
                <w:lang w:val="en-AU"/>
              </w:rPr>
              <w:t>s</w:t>
            </w:r>
            <w:r w:rsidR="005B4CB4" w:rsidRPr="00921964">
              <w:rPr>
                <w:lang w:val="en-AU"/>
              </w:rPr>
              <w:t xml:space="preserve">e </w:t>
            </w:r>
            <w:r w:rsidRPr="00921964">
              <w:rPr>
                <w:lang w:val="en-AU"/>
              </w:rPr>
              <w:t>speech in a noisy environment? How can you tell?</w:t>
            </w:r>
          </w:p>
          <w:p w14:paraId="34CA8E36" w14:textId="11F151B9" w:rsidR="00135B75" w:rsidRPr="00921964" w:rsidRDefault="004D118C" w:rsidP="0084178A">
            <w:pPr>
              <w:spacing w:after="0"/>
              <w:rPr>
                <w:lang w:val="en-AU"/>
              </w:rPr>
            </w:pPr>
            <w:r>
              <w:rPr>
                <w:rFonts w:eastAsia="Times New Roman" w:cstheme="minorHAnsi"/>
                <w:color w:val="2F2E2C"/>
                <w:lang w:val="en-AU"/>
              </w:rPr>
              <w:t xml:space="preserve">Hold a </w:t>
            </w:r>
            <w:r>
              <w:rPr>
                <w:lang w:val="en-AU"/>
              </w:rPr>
              <w:t>c</w:t>
            </w:r>
            <w:r w:rsidR="00135B75" w:rsidRPr="00921964">
              <w:rPr>
                <w:lang w:val="en-AU"/>
              </w:rPr>
              <w:t xml:space="preserve">lass discussion </w:t>
            </w:r>
            <w:r>
              <w:rPr>
                <w:lang w:val="en-AU"/>
              </w:rPr>
              <w:t xml:space="preserve">and encourage student thinking </w:t>
            </w:r>
            <w:r w:rsidR="00135B75" w:rsidRPr="00921964">
              <w:rPr>
                <w:lang w:val="en-AU"/>
              </w:rPr>
              <w:t>with the following question</w:t>
            </w:r>
            <w:r w:rsidR="00836529" w:rsidRPr="00921964">
              <w:rPr>
                <w:lang w:val="en-AU"/>
              </w:rPr>
              <w:t xml:space="preserve"> prompts</w:t>
            </w:r>
            <w:r w:rsidR="00135B75" w:rsidRPr="00921964">
              <w:rPr>
                <w:lang w:val="en-AU"/>
              </w:rPr>
              <w:t>:</w:t>
            </w:r>
          </w:p>
          <w:p w14:paraId="59BE6EE1" w14:textId="43CE7B16" w:rsidR="00135B75" w:rsidRPr="0084178A" w:rsidRDefault="00135B75" w:rsidP="0084178A">
            <w:pPr>
              <w:pStyle w:val="ListParagraph"/>
            </w:pPr>
            <w:r w:rsidRPr="005F7936">
              <w:t>Why is hearing important?</w:t>
            </w:r>
          </w:p>
          <w:p w14:paraId="007DF759" w14:textId="79651F7B" w:rsidR="00135B75" w:rsidRPr="0084178A" w:rsidRDefault="00884E02" w:rsidP="0084178A">
            <w:pPr>
              <w:pStyle w:val="ListParagraph"/>
            </w:pPr>
            <w:r w:rsidRPr="0084178A">
              <w:rPr>
                <w:noProof/>
                <w:lang w:eastAsia="en-AU"/>
              </w:rPr>
              <w:drawing>
                <wp:anchor distT="0" distB="0" distL="114300" distR="114300" simplePos="0" relativeHeight="251732040" behindDoc="0" locked="0" layoutInCell="1" allowOverlap="1" wp14:anchorId="58618674" wp14:editId="7F9CE802">
                  <wp:simplePos x="0" y="0"/>
                  <wp:positionH relativeFrom="column">
                    <wp:posOffset>-429260</wp:posOffset>
                  </wp:positionH>
                  <wp:positionV relativeFrom="paragraph">
                    <wp:posOffset>60325</wp:posOffset>
                  </wp:positionV>
                  <wp:extent cx="359410" cy="359410"/>
                  <wp:effectExtent l="0" t="0" r="0" b="0"/>
                  <wp:wrapNone/>
                  <wp:docPr id="41" name="Picture 41"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B75" w:rsidRPr="005F7936">
              <w:t>What does hearing allow us to do in our everyday world?  Students need to think beyond just listening to conversations, but also consider being aware of our surroundings.  For example, listening for traffic when crossing a road</w:t>
            </w:r>
            <w:r w:rsidR="004D118C">
              <w:t xml:space="preserve"> or </w:t>
            </w:r>
            <w:r w:rsidR="00135B75" w:rsidRPr="005F7936">
              <w:t>knowing if something is coming up behind you (like a bicycle on a path).</w:t>
            </w:r>
          </w:p>
          <w:p w14:paraId="41E8FBB6" w14:textId="3775A6A6" w:rsidR="006E22B7" w:rsidRPr="00921964" w:rsidRDefault="006E22B7" w:rsidP="00F36A60">
            <w:pPr>
              <w:rPr>
                <w:rFonts w:cstheme="minorHAnsi"/>
                <w:lang w:val="en-AU"/>
              </w:rPr>
            </w:pPr>
            <w:r w:rsidRPr="00921964">
              <w:rPr>
                <w:rFonts w:cstheme="minorHAnsi"/>
                <w:lang w:val="en-AU"/>
              </w:rPr>
              <w:t>As a class, or in larger groups, s</w:t>
            </w:r>
            <w:r w:rsidR="00F36A60" w:rsidRPr="00921964">
              <w:rPr>
                <w:rFonts w:cstheme="minorHAnsi"/>
                <w:lang w:val="en-AU"/>
              </w:rPr>
              <w:t xml:space="preserve">tudents </w:t>
            </w:r>
            <w:r w:rsidRPr="00921964">
              <w:rPr>
                <w:rFonts w:cstheme="minorHAnsi"/>
                <w:lang w:val="en-AU"/>
              </w:rPr>
              <w:t>use their sense of hearing to discern the location of a noise</w:t>
            </w:r>
            <w:r w:rsidR="00C874EE">
              <w:rPr>
                <w:rFonts w:cstheme="minorHAnsi"/>
                <w:lang w:val="en-AU"/>
              </w:rPr>
              <w:t>. Students then complete</w:t>
            </w:r>
            <w:r w:rsidRPr="00921964">
              <w:rPr>
                <w:rFonts w:cstheme="minorHAnsi"/>
                <w:lang w:val="en-AU"/>
              </w:rPr>
              <w:t xml:space="preserve"> the </w:t>
            </w:r>
            <w:r w:rsidRPr="00921964">
              <w:rPr>
                <w:rFonts w:cstheme="minorHAnsi"/>
                <w:i/>
                <w:iCs/>
                <w:lang w:val="en-AU"/>
              </w:rPr>
              <w:t>What’s that noise?</w:t>
            </w:r>
            <w:r w:rsidR="00CA480F" w:rsidRPr="00921964">
              <w:rPr>
                <w:rFonts w:cstheme="minorHAnsi"/>
                <w:i/>
                <w:iCs/>
                <w:lang w:val="en-AU"/>
              </w:rPr>
              <w:t xml:space="preserve"> class experiment</w:t>
            </w:r>
            <w:r w:rsidR="00CA480F" w:rsidRPr="00921964">
              <w:rPr>
                <w:rFonts w:cstheme="minorHAnsi"/>
                <w:lang w:val="en-AU"/>
              </w:rPr>
              <w:t xml:space="preserve"> </w:t>
            </w:r>
            <w:r w:rsidR="00F36A60" w:rsidRPr="00921964">
              <w:rPr>
                <w:rFonts w:cstheme="minorHAnsi"/>
                <w:lang w:val="en-AU"/>
              </w:rPr>
              <w:t xml:space="preserve">(see </w:t>
            </w:r>
            <w:r w:rsidR="00F36A60" w:rsidRPr="0084178A">
              <w:rPr>
                <w:rFonts w:cstheme="minorHAnsi"/>
                <w:i/>
                <w:iCs/>
              </w:rPr>
              <w:t>Digital resource</w:t>
            </w:r>
            <w:r w:rsidR="00B00B42" w:rsidRPr="0084178A">
              <w:rPr>
                <w:rFonts w:cstheme="minorHAnsi"/>
                <w:i/>
                <w:iCs/>
              </w:rPr>
              <w:t>s</w:t>
            </w:r>
            <w:r w:rsidR="00F36A60" w:rsidRPr="00921964">
              <w:rPr>
                <w:rFonts w:cstheme="minorHAnsi"/>
                <w:lang w:val="en-AU"/>
              </w:rPr>
              <w:t>)</w:t>
            </w:r>
            <w:r w:rsidR="00B00B42" w:rsidRPr="00921964">
              <w:rPr>
                <w:rFonts w:cstheme="minorHAnsi"/>
                <w:lang w:val="en-AU"/>
              </w:rPr>
              <w:t>.</w:t>
            </w:r>
          </w:p>
          <w:p w14:paraId="03480619" w14:textId="3786F69D" w:rsidR="006E22B7" w:rsidRPr="00921964" w:rsidRDefault="00B00B42" w:rsidP="00F36A60">
            <w:pPr>
              <w:rPr>
                <w:rFonts w:cstheme="minorHAnsi"/>
                <w:lang w:val="en-AU"/>
              </w:rPr>
            </w:pPr>
            <w:r w:rsidRPr="00921964">
              <w:rPr>
                <w:rFonts w:cstheme="minorHAnsi"/>
                <w:lang w:val="en-AU"/>
              </w:rPr>
              <w:t>To</w:t>
            </w:r>
            <w:r w:rsidR="00FA242D" w:rsidRPr="00921964">
              <w:rPr>
                <w:rFonts w:cstheme="minorHAnsi"/>
                <w:lang w:val="en-AU"/>
              </w:rPr>
              <w:t xml:space="preserve"> observe</w:t>
            </w:r>
            <w:r w:rsidRPr="00921964">
              <w:rPr>
                <w:rFonts w:cstheme="minorHAnsi"/>
                <w:lang w:val="en-AU"/>
              </w:rPr>
              <w:t xml:space="preserve"> the difference a hearing impairment can make on the ability to discern the location of a sound, t</w:t>
            </w:r>
            <w:r w:rsidR="006E22B7" w:rsidRPr="00921964">
              <w:rPr>
                <w:rFonts w:cstheme="minorHAnsi"/>
                <w:lang w:val="en-AU"/>
              </w:rPr>
              <w:t>he</w:t>
            </w:r>
            <w:r w:rsidRPr="00921964">
              <w:rPr>
                <w:rFonts w:cstheme="minorHAnsi"/>
                <w:lang w:val="en-AU"/>
              </w:rPr>
              <w:t xml:space="preserve"> </w:t>
            </w:r>
            <w:r w:rsidR="006E22B7" w:rsidRPr="00921964">
              <w:rPr>
                <w:rFonts w:cstheme="minorHAnsi"/>
                <w:lang w:val="en-AU"/>
              </w:rPr>
              <w:t xml:space="preserve">group should </w:t>
            </w:r>
            <w:r w:rsidR="00F36A60" w:rsidRPr="00921964">
              <w:rPr>
                <w:rFonts w:cstheme="minorHAnsi"/>
                <w:lang w:val="en-AU"/>
              </w:rPr>
              <w:t>repeat the experiment w</w:t>
            </w:r>
            <w:r w:rsidRPr="00921964">
              <w:rPr>
                <w:rFonts w:cstheme="minorHAnsi"/>
                <w:lang w:val="en-AU"/>
              </w:rPr>
              <w:t>ith</w:t>
            </w:r>
            <w:r w:rsidR="00F36A60" w:rsidRPr="00921964">
              <w:rPr>
                <w:rFonts w:cstheme="minorHAnsi"/>
                <w:lang w:val="en-AU"/>
              </w:rPr>
              <w:t xml:space="preserve"> an earplug</w:t>
            </w:r>
            <w:r w:rsidRPr="00921964">
              <w:rPr>
                <w:rFonts w:cstheme="minorHAnsi"/>
                <w:lang w:val="en-AU"/>
              </w:rPr>
              <w:t xml:space="preserve"> placed</w:t>
            </w:r>
            <w:r w:rsidR="00F36A60" w:rsidRPr="00921964">
              <w:rPr>
                <w:rFonts w:cstheme="minorHAnsi"/>
                <w:lang w:val="en-AU"/>
              </w:rPr>
              <w:t xml:space="preserve"> in one ear, and then both ears.</w:t>
            </w:r>
          </w:p>
          <w:p w14:paraId="2B36D4E6" w14:textId="4FAFA360" w:rsidR="004D118C" w:rsidRPr="00921964" w:rsidRDefault="005F7936" w:rsidP="0084178A">
            <w:pPr>
              <w:spacing w:after="0"/>
              <w:rPr>
                <w:rFonts w:cstheme="minorHAnsi"/>
                <w:lang w:val="en-AU"/>
              </w:rPr>
            </w:pPr>
            <w:r w:rsidRPr="00921964">
              <w:rPr>
                <w:rFonts w:cstheme="minorHAnsi"/>
                <w:noProof/>
                <w:lang w:eastAsia="en-AU"/>
              </w:rPr>
              <w:drawing>
                <wp:anchor distT="0" distB="0" distL="114300" distR="114300" simplePos="0" relativeHeight="251746376" behindDoc="0" locked="0" layoutInCell="1" allowOverlap="1" wp14:anchorId="54D8E5CE" wp14:editId="5D6BCF91">
                  <wp:simplePos x="0" y="0"/>
                  <wp:positionH relativeFrom="column">
                    <wp:posOffset>-495935</wp:posOffset>
                  </wp:positionH>
                  <wp:positionV relativeFrom="paragraph">
                    <wp:posOffset>368935</wp:posOffset>
                  </wp:positionV>
                  <wp:extent cx="359410" cy="359410"/>
                  <wp:effectExtent l="0" t="0" r="0" b="0"/>
                  <wp:wrapNone/>
                  <wp:docPr id="12" name="Picture 12"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6D63" w:rsidRPr="00921964">
              <w:rPr>
                <w:rFonts w:cstheme="minorHAnsi"/>
                <w:lang w:val="en-AU"/>
              </w:rPr>
              <w:t>A</w:t>
            </w:r>
            <w:r w:rsidR="00B00B42" w:rsidRPr="00921964">
              <w:rPr>
                <w:rFonts w:cstheme="minorHAnsi"/>
                <w:lang w:val="en-AU"/>
              </w:rPr>
              <w:t>s</w:t>
            </w:r>
            <w:r w:rsidR="00B86D63" w:rsidRPr="00921964">
              <w:rPr>
                <w:rFonts w:cstheme="minorHAnsi"/>
                <w:lang w:val="en-AU"/>
              </w:rPr>
              <w:t xml:space="preserve"> a class, </w:t>
            </w:r>
            <w:r w:rsidR="00F36A60" w:rsidRPr="00921964">
              <w:rPr>
                <w:rFonts w:cstheme="minorHAnsi"/>
                <w:lang w:val="en-AU"/>
              </w:rPr>
              <w:t xml:space="preserve">watch </w:t>
            </w:r>
            <w:r w:rsidR="00F36A60" w:rsidRPr="00921964">
              <w:rPr>
                <w:rFonts w:cstheme="minorHAnsi"/>
                <w:i/>
                <w:iCs/>
                <w:lang w:val="en-AU"/>
              </w:rPr>
              <w:t>How Old Are Your Ears</w:t>
            </w:r>
            <w:r w:rsidR="00B00B42" w:rsidRPr="00921964">
              <w:rPr>
                <w:rFonts w:cstheme="minorHAnsi"/>
                <w:i/>
                <w:iCs/>
                <w:lang w:val="en-AU"/>
              </w:rPr>
              <w:t>?</w:t>
            </w:r>
            <w:r w:rsidR="00B00B42" w:rsidRPr="00921964">
              <w:rPr>
                <w:rFonts w:cstheme="minorHAnsi"/>
                <w:lang w:val="en-AU"/>
              </w:rPr>
              <w:t xml:space="preserve"> </w:t>
            </w:r>
            <w:r w:rsidR="00F36A60" w:rsidRPr="00921964">
              <w:rPr>
                <w:rFonts w:cstheme="minorHAnsi"/>
                <w:lang w:val="en-AU"/>
              </w:rPr>
              <w:t xml:space="preserve">(see </w:t>
            </w:r>
            <w:r w:rsidR="00F36A60" w:rsidRPr="0084178A">
              <w:rPr>
                <w:rFonts w:cstheme="minorHAnsi"/>
                <w:i/>
                <w:iCs/>
              </w:rPr>
              <w:t>Digital resource</w:t>
            </w:r>
            <w:r w:rsidR="00B00B42" w:rsidRPr="0084178A">
              <w:rPr>
                <w:rFonts w:cstheme="minorHAnsi"/>
                <w:i/>
                <w:iCs/>
              </w:rPr>
              <w:t>s</w:t>
            </w:r>
            <w:r w:rsidR="00F36A60" w:rsidRPr="00921964">
              <w:rPr>
                <w:rFonts w:cstheme="minorHAnsi"/>
                <w:lang w:val="en-AU"/>
              </w:rPr>
              <w:t>)</w:t>
            </w:r>
            <w:r w:rsidR="00B00B42" w:rsidRPr="00921964">
              <w:rPr>
                <w:rFonts w:cstheme="minorHAnsi"/>
                <w:lang w:val="en-AU"/>
              </w:rPr>
              <w:t xml:space="preserve">, then hold a </w:t>
            </w:r>
            <w:r w:rsidR="00B86D63" w:rsidRPr="00921964">
              <w:rPr>
                <w:rFonts w:cstheme="minorHAnsi"/>
                <w:lang w:val="en-AU"/>
              </w:rPr>
              <w:t>discussion</w:t>
            </w:r>
            <w:r w:rsidR="00B00B42" w:rsidRPr="00921964">
              <w:rPr>
                <w:rFonts w:cstheme="minorHAnsi"/>
                <w:lang w:val="en-AU"/>
              </w:rPr>
              <w:t xml:space="preserve"> </w:t>
            </w:r>
            <w:r w:rsidR="00B86D63" w:rsidRPr="00921964">
              <w:rPr>
                <w:rFonts w:cstheme="minorHAnsi"/>
                <w:lang w:val="en-AU"/>
              </w:rPr>
              <w:t>to consider the question:</w:t>
            </w:r>
            <w:r w:rsidR="00F36A60" w:rsidRPr="00921964">
              <w:rPr>
                <w:rFonts w:cstheme="minorHAnsi"/>
                <w:lang w:val="en-AU"/>
              </w:rPr>
              <w:t xml:space="preserve">  </w:t>
            </w:r>
          </w:p>
          <w:p w14:paraId="3AA9B55E" w14:textId="387BAF21" w:rsidR="00B00B42" w:rsidRPr="005F7936" w:rsidRDefault="00B00B42" w:rsidP="0084178A">
            <w:pPr>
              <w:pStyle w:val="ListParagraph"/>
              <w:rPr>
                <w:lang w:val="en-AU"/>
              </w:rPr>
            </w:pPr>
            <w:r w:rsidRPr="005F7936">
              <w:t>Why does hearing diminish as people get older?</w:t>
            </w:r>
          </w:p>
          <w:p w14:paraId="317C8537" w14:textId="0898BC06" w:rsidR="00F36A60" w:rsidRPr="00921964" w:rsidRDefault="00F36A60" w:rsidP="00F36A60">
            <w:pPr>
              <w:rPr>
                <w:rFonts w:cstheme="minorHAnsi"/>
                <w:lang w:val="en-AU"/>
              </w:rPr>
            </w:pPr>
            <w:r w:rsidRPr="00921964">
              <w:rPr>
                <w:rFonts w:cstheme="minorHAnsi"/>
                <w:lang w:val="en-AU"/>
              </w:rPr>
              <w:t xml:space="preserve">Students </w:t>
            </w:r>
            <w:r w:rsidR="00B00B42" w:rsidRPr="00921964">
              <w:rPr>
                <w:rFonts w:cstheme="minorHAnsi"/>
                <w:lang w:val="en-AU"/>
              </w:rPr>
              <w:t xml:space="preserve">read through </w:t>
            </w:r>
            <w:hyperlink w:anchor="_Appendix_12:_Student_1" w:history="1">
              <w:r w:rsidR="00B00B42" w:rsidRPr="00921964">
                <w:rPr>
                  <w:rStyle w:val="Hyperlink"/>
                  <w:rFonts w:cstheme="minorHAnsi"/>
                  <w:lang w:val="en-AU"/>
                </w:rPr>
                <w:t>Student activity sheet 1.</w:t>
              </w:r>
              <w:r w:rsidR="00CC7AB5">
                <w:rPr>
                  <w:rStyle w:val="Hyperlink"/>
                  <w:rFonts w:cstheme="minorHAnsi"/>
                  <w:lang w:val="en-AU"/>
                </w:rPr>
                <w:t>7</w:t>
              </w:r>
              <w:r w:rsidR="00B00B42" w:rsidRPr="00921964">
                <w:rPr>
                  <w:rStyle w:val="Hyperlink"/>
                  <w:rFonts w:cstheme="minorHAnsi"/>
                  <w:lang w:val="en-AU"/>
                </w:rPr>
                <w:t>: Frequency hearing test</w:t>
              </w:r>
            </w:hyperlink>
            <w:r w:rsidR="00FA242D" w:rsidRPr="00921964">
              <w:rPr>
                <w:rFonts w:cstheme="minorHAnsi"/>
                <w:lang w:val="en-AU"/>
              </w:rPr>
              <w:t xml:space="preserve">, </w:t>
            </w:r>
            <w:r w:rsidR="00B00B42" w:rsidRPr="00921964">
              <w:rPr>
                <w:rFonts w:cstheme="minorHAnsi"/>
                <w:lang w:val="en-AU"/>
              </w:rPr>
              <w:t xml:space="preserve">then </w:t>
            </w:r>
            <w:r w:rsidR="00B86D63" w:rsidRPr="00921964">
              <w:rPr>
                <w:rFonts w:cstheme="minorHAnsi"/>
                <w:lang w:val="en-AU"/>
              </w:rPr>
              <w:t>individually</w:t>
            </w:r>
            <w:r w:rsidRPr="00921964">
              <w:rPr>
                <w:rFonts w:cstheme="minorHAnsi"/>
                <w:lang w:val="en-AU"/>
              </w:rPr>
              <w:t xml:space="preserve"> complete their own frequency hearing test</w:t>
            </w:r>
            <w:r w:rsidR="006E22B7" w:rsidRPr="00921964">
              <w:rPr>
                <w:rFonts w:cstheme="minorHAnsi"/>
                <w:lang w:val="en-AU"/>
              </w:rPr>
              <w:t xml:space="preserve"> </w:t>
            </w:r>
            <w:r w:rsidRPr="00921964">
              <w:rPr>
                <w:rFonts w:cstheme="minorHAnsi"/>
                <w:lang w:val="en-AU"/>
              </w:rPr>
              <w:t>to investigate their range of hearing</w:t>
            </w:r>
            <w:r w:rsidR="00405D81" w:rsidRPr="00921964">
              <w:rPr>
                <w:rFonts w:cstheme="minorHAnsi"/>
                <w:lang w:val="en-AU"/>
              </w:rPr>
              <w:t>.</w:t>
            </w:r>
            <w:r w:rsidR="006E22B7" w:rsidRPr="00921964">
              <w:rPr>
                <w:rFonts w:cstheme="minorHAnsi"/>
                <w:lang w:val="en-AU"/>
              </w:rPr>
              <w:t xml:space="preserve"> </w:t>
            </w:r>
          </w:p>
          <w:p w14:paraId="1835A021" w14:textId="49F3FB8F" w:rsidR="00B86D63" w:rsidRPr="00921964" w:rsidRDefault="00B86D63" w:rsidP="00B86D63">
            <w:pPr>
              <w:rPr>
                <w:rFonts w:cstheme="minorHAnsi"/>
                <w:lang w:val="en-AU"/>
              </w:rPr>
            </w:pPr>
            <w:r w:rsidRPr="00921964">
              <w:rPr>
                <w:rFonts w:cstheme="minorHAnsi"/>
                <w:lang w:val="en-AU"/>
              </w:rPr>
              <w:t>Once all students have complete</w:t>
            </w:r>
            <w:r w:rsidR="00405D81" w:rsidRPr="00921964">
              <w:rPr>
                <w:rFonts w:cstheme="minorHAnsi"/>
                <w:lang w:val="en-AU"/>
              </w:rPr>
              <w:t>d</w:t>
            </w:r>
            <w:r w:rsidRPr="00921964">
              <w:rPr>
                <w:rFonts w:cstheme="minorHAnsi"/>
                <w:lang w:val="en-AU"/>
              </w:rPr>
              <w:t xml:space="preserve"> their own frequency hearing test, </w:t>
            </w:r>
            <w:r w:rsidR="004D118C">
              <w:rPr>
                <w:rFonts w:cstheme="minorHAnsi"/>
                <w:lang w:val="en-AU"/>
              </w:rPr>
              <w:t xml:space="preserve">share </w:t>
            </w:r>
            <w:r w:rsidR="00405D81" w:rsidRPr="00921964">
              <w:rPr>
                <w:rFonts w:cstheme="minorHAnsi"/>
                <w:lang w:val="en-AU"/>
              </w:rPr>
              <w:t xml:space="preserve">class </w:t>
            </w:r>
            <w:r w:rsidRPr="00921964">
              <w:rPr>
                <w:rFonts w:cstheme="minorHAnsi"/>
                <w:lang w:val="en-AU"/>
              </w:rPr>
              <w:t xml:space="preserve">results in a collaborative space. </w:t>
            </w:r>
            <w:r w:rsidR="00405D81" w:rsidRPr="00921964">
              <w:rPr>
                <w:rFonts w:cstheme="minorHAnsi"/>
                <w:lang w:val="en-AU"/>
              </w:rPr>
              <w:t>As a class, calculate the</w:t>
            </w:r>
            <w:r w:rsidRPr="00921964">
              <w:rPr>
                <w:rFonts w:cstheme="minorHAnsi"/>
                <w:lang w:val="en-AU"/>
              </w:rPr>
              <w:t xml:space="preserve"> class mean for the hearing range</w:t>
            </w:r>
            <w:r w:rsidR="00405D81" w:rsidRPr="00921964">
              <w:rPr>
                <w:rFonts w:cstheme="minorHAnsi"/>
                <w:lang w:val="en-AU"/>
              </w:rPr>
              <w:t xml:space="preserve"> </w:t>
            </w:r>
            <w:r w:rsidRPr="00921964">
              <w:rPr>
                <w:rFonts w:cstheme="minorHAnsi"/>
                <w:lang w:val="en-AU"/>
              </w:rPr>
              <w:t xml:space="preserve">(upper and lower </w:t>
            </w:r>
            <w:r w:rsidR="00405D81" w:rsidRPr="00921964">
              <w:rPr>
                <w:rFonts w:cstheme="minorHAnsi"/>
                <w:lang w:val="en-AU"/>
              </w:rPr>
              <w:t xml:space="preserve">frequency </w:t>
            </w:r>
            <w:r w:rsidRPr="00921964">
              <w:rPr>
                <w:rFonts w:cstheme="minorHAnsi"/>
                <w:lang w:val="en-AU"/>
              </w:rPr>
              <w:t>levels)</w:t>
            </w:r>
            <w:r w:rsidR="00405D81" w:rsidRPr="00921964">
              <w:rPr>
                <w:rFonts w:cstheme="minorHAnsi"/>
                <w:lang w:val="en-AU"/>
              </w:rPr>
              <w:t xml:space="preserve"> and discuss if this is within the expected range.</w:t>
            </w:r>
          </w:p>
          <w:p w14:paraId="5C4CE395" w14:textId="090CABE5" w:rsidR="00B86D63" w:rsidRPr="00921964" w:rsidRDefault="00B86D63" w:rsidP="00B86D63">
            <w:pPr>
              <w:rPr>
                <w:rFonts w:cstheme="minorHAnsi"/>
                <w:lang w:val="en-AU"/>
              </w:rPr>
            </w:pPr>
            <w:r w:rsidRPr="00921964">
              <w:rPr>
                <w:rFonts w:cstheme="minorHAnsi"/>
                <w:lang w:val="en-AU"/>
              </w:rPr>
              <w:t>Students could</w:t>
            </w:r>
            <w:r w:rsidR="00405D81" w:rsidRPr="00921964">
              <w:rPr>
                <w:rFonts w:cstheme="minorHAnsi"/>
                <w:lang w:val="en-AU"/>
              </w:rPr>
              <w:t xml:space="preserve"> also </w:t>
            </w:r>
            <w:r w:rsidRPr="00921964">
              <w:rPr>
                <w:rFonts w:cstheme="minorHAnsi"/>
                <w:lang w:val="en-AU"/>
              </w:rPr>
              <w:t>have parents</w:t>
            </w:r>
            <w:r w:rsidR="00405D81" w:rsidRPr="00921964">
              <w:rPr>
                <w:rFonts w:cstheme="minorHAnsi"/>
                <w:lang w:val="en-AU"/>
              </w:rPr>
              <w:t xml:space="preserve">, </w:t>
            </w:r>
            <w:r w:rsidRPr="00921964">
              <w:rPr>
                <w:rFonts w:cstheme="minorHAnsi"/>
                <w:lang w:val="en-AU"/>
              </w:rPr>
              <w:t xml:space="preserve">grandparents or younger siblings complete the frequency hearing test at home, </w:t>
            </w:r>
            <w:r w:rsidR="00405D81" w:rsidRPr="00921964">
              <w:rPr>
                <w:rFonts w:cstheme="minorHAnsi"/>
                <w:lang w:val="en-AU"/>
              </w:rPr>
              <w:t>then</w:t>
            </w:r>
            <w:r w:rsidRPr="00921964">
              <w:rPr>
                <w:rFonts w:cstheme="minorHAnsi"/>
                <w:lang w:val="en-AU"/>
              </w:rPr>
              <w:t xml:space="preserve"> bring the results back for comparison with </w:t>
            </w:r>
            <w:r w:rsidR="005B5FFC" w:rsidRPr="00921964">
              <w:rPr>
                <w:rFonts w:cstheme="minorHAnsi"/>
                <w:lang w:val="en-AU"/>
              </w:rPr>
              <w:t xml:space="preserve">the </w:t>
            </w:r>
            <w:r w:rsidRPr="00921964">
              <w:rPr>
                <w:rFonts w:cstheme="minorHAnsi"/>
                <w:lang w:val="en-AU"/>
              </w:rPr>
              <w:t>class</w:t>
            </w:r>
            <w:r w:rsidR="00405D81" w:rsidRPr="00921964">
              <w:rPr>
                <w:rFonts w:cstheme="minorHAnsi"/>
                <w:lang w:val="en-AU"/>
              </w:rPr>
              <w:t xml:space="preserve"> </w:t>
            </w:r>
            <w:r w:rsidRPr="00921964">
              <w:rPr>
                <w:rFonts w:cstheme="minorHAnsi"/>
                <w:lang w:val="en-AU"/>
              </w:rPr>
              <w:t>results.</w:t>
            </w:r>
          </w:p>
          <w:p w14:paraId="6FB9896B" w14:textId="58CC2638" w:rsidR="00B86D63" w:rsidRPr="00921964" w:rsidRDefault="005F7936" w:rsidP="0084178A">
            <w:pPr>
              <w:spacing w:after="0"/>
              <w:rPr>
                <w:rFonts w:cstheme="minorHAnsi"/>
                <w:lang w:val="en-AU"/>
              </w:rPr>
            </w:pPr>
            <w:r w:rsidRPr="0084178A">
              <w:rPr>
                <w:noProof/>
                <w:lang w:eastAsia="en-AU"/>
              </w:rPr>
              <w:drawing>
                <wp:anchor distT="0" distB="0" distL="114300" distR="114300" simplePos="0" relativeHeight="251736136" behindDoc="0" locked="0" layoutInCell="1" allowOverlap="1" wp14:anchorId="18EA4C52" wp14:editId="778FF3F7">
                  <wp:simplePos x="0" y="0"/>
                  <wp:positionH relativeFrom="column">
                    <wp:posOffset>-419735</wp:posOffset>
                  </wp:positionH>
                  <wp:positionV relativeFrom="paragraph">
                    <wp:posOffset>285750</wp:posOffset>
                  </wp:positionV>
                  <wp:extent cx="359410" cy="359410"/>
                  <wp:effectExtent l="0" t="0" r="0" b="0"/>
                  <wp:wrapNone/>
                  <wp:docPr id="46" name="Picture 4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6D63" w:rsidRPr="00921964">
              <w:rPr>
                <w:rFonts w:cstheme="minorHAnsi"/>
                <w:lang w:val="en-AU"/>
              </w:rPr>
              <w:t>As a class, consider the following questions</w:t>
            </w:r>
            <w:r w:rsidR="00B86D63" w:rsidRPr="00921964">
              <w:rPr>
                <w:lang w:val="en-AU"/>
              </w:rPr>
              <w:t>:</w:t>
            </w:r>
          </w:p>
          <w:p w14:paraId="6ED32598" w14:textId="6C87067D" w:rsidR="00B86D63" w:rsidRPr="0084178A" w:rsidRDefault="00B86D63" w:rsidP="0084178A">
            <w:pPr>
              <w:pStyle w:val="ListParagraph"/>
            </w:pPr>
            <w:r w:rsidRPr="005F7936">
              <w:t>W</w:t>
            </w:r>
            <w:r w:rsidRPr="00DF4FAF">
              <w:t xml:space="preserve">hy </w:t>
            </w:r>
            <w:r w:rsidR="004D118C">
              <w:t>might</w:t>
            </w:r>
            <w:r w:rsidR="004D118C" w:rsidRPr="00DF4FAF">
              <w:t xml:space="preserve"> </w:t>
            </w:r>
            <w:r w:rsidRPr="00DF4FAF">
              <w:t>there be a difference in the frequency ranges heard by different aged people</w:t>
            </w:r>
            <w:r w:rsidRPr="005F7936">
              <w:t xml:space="preserve">? </w:t>
            </w:r>
          </w:p>
          <w:p w14:paraId="56F47107" w14:textId="23863605" w:rsidR="00B86D63" w:rsidRPr="0084178A" w:rsidRDefault="00B86D63" w:rsidP="0084178A">
            <w:pPr>
              <w:pStyle w:val="ListParagraph"/>
            </w:pPr>
            <w:r w:rsidRPr="00DF4FAF">
              <w:t xml:space="preserve">Is there any advantage or disadvantage to being able to hear high </w:t>
            </w:r>
            <w:r w:rsidRPr="00786B1B">
              <w:t>frequencies?</w:t>
            </w:r>
          </w:p>
          <w:p w14:paraId="7B8FC7D3" w14:textId="1310DD7A" w:rsidR="00F36A60" w:rsidRPr="0084178A" w:rsidRDefault="00B86D63" w:rsidP="0084178A">
            <w:pPr>
              <w:pStyle w:val="ListParagraph"/>
            </w:pPr>
            <w:r w:rsidRPr="005F7936">
              <w:t xml:space="preserve">Could </w:t>
            </w:r>
            <w:r w:rsidR="00C874EE" w:rsidRPr="005F7936">
              <w:t>high</w:t>
            </w:r>
            <w:r w:rsidR="00C874EE">
              <w:t>-</w:t>
            </w:r>
            <w:r w:rsidRPr="005F7936">
              <w:t xml:space="preserve">frequency sounds be used in society to benefit or disadvantage a </w:t>
            </w:r>
            <w:r w:rsidR="00921964" w:rsidRPr="005F7936">
              <w:t>group</w:t>
            </w:r>
            <w:r w:rsidRPr="005F7936">
              <w:t xml:space="preserve"> of people?</w:t>
            </w:r>
          </w:p>
          <w:p w14:paraId="55E93742" w14:textId="752CAEB1" w:rsidR="006128E7" w:rsidRPr="00921964" w:rsidRDefault="006128E7" w:rsidP="00F36A60">
            <w:pPr>
              <w:rPr>
                <w:rFonts w:cstheme="minorHAnsi"/>
                <w:lang w:val="en-AU"/>
              </w:rPr>
            </w:pPr>
            <w:r w:rsidRPr="00921964">
              <w:rPr>
                <w:rFonts w:cstheme="minorHAnsi"/>
                <w:lang w:val="en-AU"/>
              </w:rPr>
              <w:t xml:space="preserve">As a class, </w:t>
            </w:r>
            <w:r w:rsidR="00405D81" w:rsidRPr="00921964">
              <w:rPr>
                <w:rFonts w:cstheme="minorHAnsi"/>
                <w:lang w:val="en-AU"/>
              </w:rPr>
              <w:t>watch</w:t>
            </w:r>
            <w:r w:rsidRPr="00921964">
              <w:rPr>
                <w:rFonts w:cstheme="minorHAnsi"/>
                <w:lang w:val="en-AU"/>
              </w:rPr>
              <w:t xml:space="preserve"> the video </w:t>
            </w:r>
            <w:r w:rsidRPr="00921964">
              <w:rPr>
                <w:rFonts w:cstheme="minorHAnsi"/>
                <w:i/>
                <w:iCs/>
                <w:lang w:val="en-AU"/>
              </w:rPr>
              <w:t xml:space="preserve">How voice frequencies affect speech intelligibility </w:t>
            </w:r>
            <w:r w:rsidRPr="00921964">
              <w:rPr>
                <w:rFonts w:cstheme="minorHAnsi"/>
                <w:lang w:val="en-AU"/>
              </w:rPr>
              <w:t xml:space="preserve">(see </w:t>
            </w:r>
            <w:r w:rsidRPr="0084178A">
              <w:rPr>
                <w:rFonts w:cstheme="minorHAnsi"/>
                <w:i/>
                <w:iCs/>
              </w:rPr>
              <w:t>Digital resource</w:t>
            </w:r>
            <w:r w:rsidR="00405D81" w:rsidRPr="0084178A">
              <w:rPr>
                <w:rFonts w:cstheme="minorHAnsi"/>
                <w:i/>
                <w:iCs/>
              </w:rPr>
              <w:t>s</w:t>
            </w:r>
            <w:r w:rsidRPr="00921964">
              <w:rPr>
                <w:rFonts w:cstheme="minorHAnsi"/>
                <w:lang w:val="en-AU"/>
              </w:rPr>
              <w:t>). This will a</w:t>
            </w:r>
            <w:r w:rsidR="00405D81" w:rsidRPr="00921964">
              <w:rPr>
                <w:rFonts w:cstheme="minorHAnsi"/>
                <w:lang w:val="en-AU"/>
              </w:rPr>
              <w:t xml:space="preserve">ssist </w:t>
            </w:r>
            <w:r w:rsidRPr="00921964">
              <w:rPr>
                <w:rFonts w:cstheme="minorHAnsi"/>
                <w:lang w:val="en-AU"/>
              </w:rPr>
              <w:t xml:space="preserve">students </w:t>
            </w:r>
            <w:r w:rsidR="00C874EE">
              <w:rPr>
                <w:rFonts w:cstheme="minorHAnsi"/>
                <w:lang w:val="en-AU"/>
              </w:rPr>
              <w:t xml:space="preserve">to </w:t>
            </w:r>
            <w:r w:rsidRPr="00921964">
              <w:rPr>
                <w:rFonts w:cstheme="minorHAnsi"/>
                <w:lang w:val="en-AU"/>
              </w:rPr>
              <w:t xml:space="preserve">understand how different parts of speech influence our ability to understand someone talking. </w:t>
            </w:r>
          </w:p>
          <w:p w14:paraId="42FBE0D7" w14:textId="0F1DBA0E" w:rsidR="00AE225B" w:rsidRPr="00921964" w:rsidRDefault="00AE225B" w:rsidP="00F36A60">
            <w:pPr>
              <w:rPr>
                <w:rFonts w:cstheme="minorHAnsi"/>
                <w:lang w:val="en-AU"/>
              </w:rPr>
            </w:pPr>
            <w:r w:rsidRPr="00921964">
              <w:rPr>
                <w:rFonts w:cstheme="minorHAnsi"/>
                <w:lang w:val="en-AU"/>
              </w:rPr>
              <w:t xml:space="preserve">Students watch </w:t>
            </w:r>
            <w:r w:rsidRPr="00921964">
              <w:rPr>
                <w:rFonts w:cstheme="minorHAnsi"/>
                <w:i/>
                <w:iCs/>
                <w:lang w:val="en-AU"/>
              </w:rPr>
              <w:t>Oscilloscope frequency measurements</w:t>
            </w:r>
            <w:r w:rsidRPr="00921964">
              <w:rPr>
                <w:rFonts w:cstheme="minorHAnsi"/>
                <w:lang w:val="en-AU"/>
              </w:rPr>
              <w:t xml:space="preserve"> and </w:t>
            </w:r>
            <w:r w:rsidRPr="00921964">
              <w:rPr>
                <w:rFonts w:cstheme="minorHAnsi"/>
                <w:i/>
                <w:iCs/>
                <w:lang w:val="en-AU"/>
              </w:rPr>
              <w:t xml:space="preserve">Oscilloscope </w:t>
            </w:r>
            <w:r w:rsidR="004328D1" w:rsidRPr="00921964">
              <w:rPr>
                <w:rFonts w:cstheme="minorHAnsi"/>
                <w:i/>
                <w:iCs/>
                <w:lang w:val="en-AU"/>
              </w:rPr>
              <w:t>q</w:t>
            </w:r>
            <w:r w:rsidRPr="00921964">
              <w:rPr>
                <w:rFonts w:cstheme="minorHAnsi"/>
                <w:i/>
                <w:iCs/>
                <w:lang w:val="en-AU"/>
              </w:rPr>
              <w:t xml:space="preserve">uestions - </w:t>
            </w:r>
            <w:r w:rsidR="004328D1" w:rsidRPr="00921964">
              <w:rPr>
                <w:rFonts w:cstheme="minorHAnsi"/>
                <w:i/>
                <w:iCs/>
                <w:lang w:val="en-AU"/>
              </w:rPr>
              <w:t>h</w:t>
            </w:r>
            <w:r w:rsidRPr="00921964">
              <w:rPr>
                <w:rFonts w:cstheme="minorHAnsi"/>
                <w:i/>
                <w:iCs/>
                <w:lang w:val="en-AU"/>
              </w:rPr>
              <w:t xml:space="preserve">ow to </w:t>
            </w:r>
            <w:r w:rsidR="004328D1" w:rsidRPr="00921964">
              <w:rPr>
                <w:rFonts w:cstheme="minorHAnsi"/>
                <w:i/>
                <w:iCs/>
                <w:lang w:val="en-AU"/>
              </w:rPr>
              <w:t>c</w:t>
            </w:r>
            <w:r w:rsidRPr="00921964">
              <w:rPr>
                <w:rFonts w:cstheme="minorHAnsi"/>
                <w:i/>
                <w:iCs/>
                <w:lang w:val="en-AU"/>
              </w:rPr>
              <w:t xml:space="preserve">alculate </w:t>
            </w:r>
            <w:r w:rsidR="004328D1" w:rsidRPr="00921964">
              <w:rPr>
                <w:rFonts w:cstheme="minorHAnsi"/>
                <w:i/>
                <w:iCs/>
                <w:lang w:val="en-AU"/>
              </w:rPr>
              <w:t>t</w:t>
            </w:r>
            <w:r w:rsidRPr="00921964">
              <w:rPr>
                <w:rFonts w:cstheme="minorHAnsi"/>
                <w:i/>
                <w:iCs/>
                <w:lang w:val="en-AU"/>
              </w:rPr>
              <w:t xml:space="preserve">ime </w:t>
            </w:r>
            <w:r w:rsidR="004328D1" w:rsidRPr="00921964">
              <w:rPr>
                <w:rFonts w:cstheme="minorHAnsi"/>
                <w:i/>
                <w:iCs/>
                <w:lang w:val="en-AU"/>
              </w:rPr>
              <w:t>p</w:t>
            </w:r>
            <w:r w:rsidRPr="00921964">
              <w:rPr>
                <w:rFonts w:cstheme="minorHAnsi"/>
                <w:i/>
                <w:iCs/>
                <w:lang w:val="en-AU"/>
              </w:rPr>
              <w:t>eriod and</w:t>
            </w:r>
            <w:r w:rsidR="004328D1" w:rsidRPr="00921964">
              <w:rPr>
                <w:rFonts w:cstheme="minorHAnsi"/>
                <w:i/>
                <w:iCs/>
                <w:lang w:val="en-AU"/>
              </w:rPr>
              <w:t xml:space="preserve"> f</w:t>
            </w:r>
            <w:r w:rsidRPr="00921964">
              <w:rPr>
                <w:rFonts w:cstheme="minorHAnsi"/>
                <w:i/>
                <w:iCs/>
                <w:lang w:val="en-AU"/>
              </w:rPr>
              <w:t>requency</w:t>
            </w:r>
            <w:r w:rsidRPr="00921964">
              <w:rPr>
                <w:rFonts w:cstheme="minorHAnsi"/>
                <w:lang w:val="en-AU"/>
              </w:rPr>
              <w:t xml:space="preserve"> to understand how to use an oscilloscope to determine the period of a sound</w:t>
            </w:r>
            <w:r w:rsidR="004328D1" w:rsidRPr="00921964">
              <w:rPr>
                <w:rFonts w:cstheme="minorHAnsi"/>
                <w:lang w:val="en-AU"/>
              </w:rPr>
              <w:t>,</w:t>
            </w:r>
            <w:r w:rsidRPr="00921964">
              <w:rPr>
                <w:rFonts w:cstheme="minorHAnsi"/>
                <w:lang w:val="en-AU"/>
              </w:rPr>
              <w:t xml:space="preserve"> and consequently the frequency (see </w:t>
            </w:r>
            <w:r w:rsidRPr="0084178A">
              <w:rPr>
                <w:rFonts w:cstheme="minorHAnsi"/>
                <w:i/>
                <w:iCs/>
              </w:rPr>
              <w:t>Digital resources</w:t>
            </w:r>
            <w:r w:rsidRPr="00921964">
              <w:rPr>
                <w:rFonts w:cstheme="minorHAnsi"/>
                <w:lang w:val="en-AU"/>
              </w:rPr>
              <w:t>).</w:t>
            </w:r>
          </w:p>
          <w:p w14:paraId="7C2E48CF" w14:textId="562CB852" w:rsidR="00274FF6" w:rsidRPr="00921964" w:rsidRDefault="00274FF6" w:rsidP="0084178A">
            <w:pPr>
              <w:spacing w:after="0"/>
              <w:rPr>
                <w:rFonts w:cstheme="minorHAnsi"/>
                <w:lang w:val="en-AU"/>
              </w:rPr>
            </w:pPr>
            <w:r w:rsidRPr="00921964">
              <w:rPr>
                <w:rFonts w:cstheme="minorHAnsi"/>
                <w:lang w:val="en-AU"/>
              </w:rPr>
              <w:t xml:space="preserve">Students read through </w:t>
            </w:r>
            <w:hyperlink w:anchor="_Appendix_13:_Student_2" w:history="1">
              <w:r w:rsidRPr="00921964">
                <w:rPr>
                  <w:rStyle w:val="Hyperlink"/>
                  <w:rFonts w:cstheme="minorHAnsi"/>
                  <w:lang w:val="en-AU"/>
                </w:rPr>
                <w:t>Student activity sheet 1.</w:t>
              </w:r>
              <w:r w:rsidR="00CC7AB5">
                <w:rPr>
                  <w:rStyle w:val="Hyperlink"/>
                  <w:rFonts w:cstheme="minorHAnsi"/>
                  <w:lang w:val="en-AU"/>
                </w:rPr>
                <w:t>8</w:t>
              </w:r>
              <w:r w:rsidRPr="00921964">
                <w:rPr>
                  <w:rStyle w:val="Hyperlink"/>
                  <w:rFonts w:cstheme="minorHAnsi"/>
                  <w:lang w:val="en-AU"/>
                </w:rPr>
                <w:t>: Visualising sounds</w:t>
              </w:r>
            </w:hyperlink>
            <w:r w:rsidRPr="00921964">
              <w:rPr>
                <w:rFonts w:cstheme="minorHAnsi"/>
                <w:lang w:val="en-AU"/>
              </w:rPr>
              <w:t xml:space="preserve">. </w:t>
            </w:r>
            <w:r w:rsidR="008F1398" w:rsidRPr="00921964">
              <w:rPr>
                <w:rFonts w:cstheme="minorHAnsi"/>
                <w:lang w:val="en-AU"/>
              </w:rPr>
              <w:t>Working in pairs, s</w:t>
            </w:r>
            <w:r w:rsidRPr="00921964">
              <w:rPr>
                <w:rFonts w:cstheme="minorHAnsi"/>
                <w:lang w:val="en-AU"/>
              </w:rPr>
              <w:t xml:space="preserve">tudents use a </w:t>
            </w:r>
            <w:r w:rsidRPr="00921964">
              <w:rPr>
                <w:rFonts w:cstheme="minorHAnsi"/>
                <w:i/>
                <w:iCs/>
                <w:lang w:val="en-AU"/>
              </w:rPr>
              <w:t>Virtual oscilloscope</w:t>
            </w:r>
            <w:r w:rsidRPr="00921964">
              <w:rPr>
                <w:rFonts w:cstheme="minorHAnsi"/>
                <w:lang w:val="en-AU"/>
              </w:rPr>
              <w:t xml:space="preserve"> (see </w:t>
            </w:r>
            <w:r w:rsidRPr="0084178A">
              <w:rPr>
                <w:rFonts w:cstheme="minorHAnsi"/>
                <w:i/>
                <w:iCs/>
              </w:rPr>
              <w:t>Digital resources</w:t>
            </w:r>
            <w:r w:rsidRPr="00921964">
              <w:rPr>
                <w:rFonts w:cstheme="minorHAnsi"/>
                <w:lang w:val="en-AU"/>
              </w:rPr>
              <w:t xml:space="preserve">) to visualise different </w:t>
            </w:r>
            <w:r w:rsidR="003A7182" w:rsidRPr="00921964">
              <w:rPr>
                <w:rFonts w:cstheme="minorHAnsi"/>
                <w:lang w:val="en-AU"/>
              </w:rPr>
              <w:t xml:space="preserve">sounds. They then calculate the </w:t>
            </w:r>
            <w:r w:rsidRPr="00921964">
              <w:rPr>
                <w:rFonts w:cstheme="minorHAnsi"/>
                <w:lang w:val="en-AU"/>
              </w:rPr>
              <w:t>frequenc</w:t>
            </w:r>
            <w:r w:rsidR="003A7182" w:rsidRPr="00921964">
              <w:rPr>
                <w:rFonts w:cstheme="minorHAnsi"/>
                <w:lang w:val="en-AU"/>
              </w:rPr>
              <w:t>y of different sounds</w:t>
            </w:r>
            <w:r w:rsidRPr="00921964">
              <w:rPr>
                <w:rFonts w:cstheme="minorHAnsi"/>
                <w:lang w:val="en-AU"/>
              </w:rPr>
              <w:t xml:space="preserve"> and express t</w:t>
            </w:r>
            <w:r w:rsidR="003A7182" w:rsidRPr="00921964">
              <w:rPr>
                <w:rFonts w:cstheme="minorHAnsi"/>
                <w:lang w:val="en-AU"/>
              </w:rPr>
              <w:t>hese</w:t>
            </w:r>
            <w:r w:rsidRPr="00921964">
              <w:rPr>
                <w:rFonts w:cstheme="minorHAnsi"/>
                <w:lang w:val="en-AU"/>
              </w:rPr>
              <w:t xml:space="preserve"> in scientific notation.</w:t>
            </w:r>
          </w:p>
          <w:p w14:paraId="15145269" w14:textId="7E88F153" w:rsidR="006128E7" w:rsidRPr="00921964" w:rsidRDefault="008F1398" w:rsidP="0084178A">
            <w:pPr>
              <w:spacing w:after="0"/>
              <w:rPr>
                <w:rFonts w:cstheme="minorHAnsi"/>
                <w:lang w:val="en-AU"/>
              </w:rPr>
            </w:pPr>
            <w:r w:rsidRPr="00921964">
              <w:rPr>
                <w:rFonts w:cstheme="minorHAnsi"/>
                <w:lang w:val="en-AU"/>
              </w:rPr>
              <w:t>Discuss the findings of this activity as a</w:t>
            </w:r>
            <w:r w:rsidR="003A7182" w:rsidRPr="00921964">
              <w:rPr>
                <w:rFonts w:cstheme="minorHAnsi"/>
                <w:lang w:val="en-AU"/>
              </w:rPr>
              <w:t xml:space="preserve"> class</w:t>
            </w:r>
            <w:r w:rsidRPr="00921964">
              <w:rPr>
                <w:rFonts w:cstheme="minorHAnsi"/>
                <w:lang w:val="en-AU"/>
              </w:rPr>
              <w:t xml:space="preserve"> and ask students to reflect on the following:</w:t>
            </w:r>
          </w:p>
          <w:p w14:paraId="29F05395" w14:textId="20944D39" w:rsidR="006128E7" w:rsidRPr="0084178A" w:rsidRDefault="006128E7" w:rsidP="0084178A">
            <w:pPr>
              <w:pStyle w:val="ListParagraph"/>
            </w:pPr>
            <w:r w:rsidRPr="0084178A">
              <w:rPr>
                <w:noProof/>
                <w:lang w:eastAsia="en-AU"/>
              </w:rPr>
              <w:drawing>
                <wp:anchor distT="0" distB="0" distL="114300" distR="114300" simplePos="0" relativeHeight="251738184" behindDoc="0" locked="0" layoutInCell="1" allowOverlap="1" wp14:anchorId="3B3C4FCA" wp14:editId="4878D4B6">
                  <wp:simplePos x="0" y="0"/>
                  <wp:positionH relativeFrom="column">
                    <wp:posOffset>-419735</wp:posOffset>
                  </wp:positionH>
                  <wp:positionV relativeFrom="paragraph">
                    <wp:posOffset>136525</wp:posOffset>
                  </wp:positionV>
                  <wp:extent cx="359410" cy="359410"/>
                  <wp:effectExtent l="0" t="0" r="0" b="0"/>
                  <wp:wrapNone/>
                  <wp:docPr id="49" name="Picture 4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7936">
              <w:t>Which sounds had</w:t>
            </w:r>
            <w:r w:rsidR="009528D7" w:rsidRPr="005F7936">
              <w:t xml:space="preserve"> the</w:t>
            </w:r>
            <w:r w:rsidRPr="005F7936">
              <w:t xml:space="preserve"> highest or lowest frequencies?</w:t>
            </w:r>
          </w:p>
          <w:p w14:paraId="1953E1C1" w14:textId="77777777" w:rsidR="006128E7" w:rsidRPr="0084178A" w:rsidRDefault="006128E7" w:rsidP="0084178A">
            <w:pPr>
              <w:pStyle w:val="ListParagraph"/>
            </w:pPr>
            <w:r w:rsidRPr="005F7936">
              <w:t>Why are some sounds harder to hear than others?</w:t>
            </w:r>
          </w:p>
          <w:p w14:paraId="651D590F" w14:textId="77777777" w:rsidR="006128E7" w:rsidRPr="0084178A" w:rsidRDefault="006128E7" w:rsidP="0084178A">
            <w:pPr>
              <w:pStyle w:val="ListParagraph"/>
            </w:pPr>
            <w:r w:rsidRPr="00DF4FAF">
              <w:t>Do you know anyone with a hearing difficulty?  Do you know which sounds they have trouble hearing?</w:t>
            </w:r>
          </w:p>
          <w:p w14:paraId="2249571D" w14:textId="01E89CB7" w:rsidR="00F36A60" w:rsidRPr="0084178A" w:rsidRDefault="006128E7" w:rsidP="0084178A">
            <w:pPr>
              <w:pStyle w:val="ListParagraph"/>
              <w:rPr>
                <w:spacing w:val="-2"/>
              </w:rPr>
            </w:pPr>
            <w:r w:rsidRPr="0084178A">
              <w:rPr>
                <w:spacing w:val="-2"/>
              </w:rPr>
              <w:t xml:space="preserve">Does hearing loss in the </w:t>
            </w:r>
            <w:r w:rsidR="00C874EE" w:rsidRPr="0084178A">
              <w:rPr>
                <w:spacing w:val="-2"/>
              </w:rPr>
              <w:t>high-</w:t>
            </w:r>
            <w:r w:rsidRPr="0084178A">
              <w:rPr>
                <w:spacing w:val="-2"/>
              </w:rPr>
              <w:t xml:space="preserve">frequency range correspond to which sounds some people </w:t>
            </w:r>
            <w:r w:rsidR="004D118C" w:rsidRPr="0084178A">
              <w:rPr>
                <w:spacing w:val="-2"/>
              </w:rPr>
              <w:t>cannot</w:t>
            </w:r>
            <w:r w:rsidRPr="0084178A">
              <w:rPr>
                <w:spacing w:val="-2"/>
              </w:rPr>
              <w:t xml:space="preserve"> hear?</w:t>
            </w:r>
          </w:p>
          <w:p w14:paraId="3D32C97B" w14:textId="65AFC292" w:rsidR="00F36A60" w:rsidRPr="00921964" w:rsidRDefault="00E12B37" w:rsidP="00F36A60">
            <w:pPr>
              <w:rPr>
                <w:lang w:val="en-AU"/>
              </w:rPr>
            </w:pPr>
            <w:r w:rsidRPr="00921964">
              <w:rPr>
                <w:rFonts w:cstheme="minorHAnsi"/>
                <w:lang w:val="en-AU"/>
              </w:rPr>
              <w:t>In groups, s</w:t>
            </w:r>
            <w:r w:rsidR="00F36A60" w:rsidRPr="00921964">
              <w:rPr>
                <w:rFonts w:cstheme="minorHAnsi"/>
                <w:lang w:val="en-AU"/>
              </w:rPr>
              <w:t xml:space="preserve">tudents </w:t>
            </w:r>
            <w:r w:rsidR="007148EF" w:rsidRPr="00921964">
              <w:rPr>
                <w:rFonts w:cstheme="minorHAnsi"/>
                <w:lang w:val="en-AU"/>
              </w:rPr>
              <w:t xml:space="preserve">visualise </w:t>
            </w:r>
            <w:r w:rsidRPr="00921964">
              <w:rPr>
                <w:rFonts w:cstheme="minorHAnsi"/>
                <w:lang w:val="en-AU"/>
              </w:rPr>
              <w:t>the frequenc</w:t>
            </w:r>
            <w:r w:rsidR="003A7182" w:rsidRPr="00921964">
              <w:rPr>
                <w:rFonts w:cstheme="minorHAnsi"/>
                <w:lang w:val="en-AU"/>
              </w:rPr>
              <w:t>ies that make up</w:t>
            </w:r>
            <w:r w:rsidRPr="00921964">
              <w:rPr>
                <w:rFonts w:cstheme="minorHAnsi"/>
                <w:lang w:val="en-AU"/>
              </w:rPr>
              <w:t xml:space="preserve"> different </w:t>
            </w:r>
            <w:r w:rsidR="003A7182" w:rsidRPr="00921964">
              <w:rPr>
                <w:rFonts w:cstheme="minorHAnsi"/>
                <w:lang w:val="en-AU"/>
              </w:rPr>
              <w:t xml:space="preserve">sample </w:t>
            </w:r>
            <w:r w:rsidRPr="00921964">
              <w:rPr>
                <w:rFonts w:cstheme="minorHAnsi"/>
                <w:lang w:val="en-AU"/>
              </w:rPr>
              <w:t>sounds using</w:t>
            </w:r>
            <w:r w:rsidR="00F36A60" w:rsidRPr="00921964">
              <w:rPr>
                <w:rFonts w:cstheme="minorHAnsi"/>
                <w:lang w:val="en-AU"/>
              </w:rPr>
              <w:t xml:space="preserve"> </w:t>
            </w:r>
            <w:r w:rsidR="003A7182" w:rsidRPr="00921964">
              <w:rPr>
                <w:rFonts w:cstheme="minorHAnsi"/>
                <w:lang w:val="en-AU"/>
              </w:rPr>
              <w:t>an</w:t>
            </w:r>
            <w:r w:rsidR="00F36A60" w:rsidRPr="00921964">
              <w:rPr>
                <w:rFonts w:cstheme="minorHAnsi"/>
                <w:lang w:val="en-AU"/>
              </w:rPr>
              <w:t xml:space="preserve"> </w:t>
            </w:r>
            <w:r w:rsidRPr="00921964">
              <w:rPr>
                <w:rFonts w:cstheme="minorHAnsi"/>
                <w:lang w:val="en-AU"/>
              </w:rPr>
              <w:t>online</w:t>
            </w:r>
            <w:r w:rsidR="003A7182" w:rsidRPr="00921964">
              <w:rPr>
                <w:rFonts w:cstheme="minorHAnsi"/>
                <w:lang w:val="en-AU"/>
              </w:rPr>
              <w:t xml:space="preserve"> audio</w:t>
            </w:r>
            <w:r w:rsidRPr="00921964">
              <w:rPr>
                <w:rFonts w:cstheme="minorHAnsi"/>
                <w:lang w:val="en-AU"/>
              </w:rPr>
              <w:t xml:space="preserve"> </w:t>
            </w:r>
            <w:r w:rsidR="003A7182" w:rsidRPr="00921964">
              <w:rPr>
                <w:rFonts w:cstheme="minorHAnsi"/>
                <w:i/>
                <w:iCs/>
                <w:lang w:val="en-AU"/>
              </w:rPr>
              <w:t>S</w:t>
            </w:r>
            <w:r w:rsidR="00F36A60" w:rsidRPr="00921964">
              <w:rPr>
                <w:rFonts w:cstheme="minorHAnsi"/>
                <w:i/>
                <w:iCs/>
                <w:lang w:val="en-AU"/>
              </w:rPr>
              <w:t>pectrum analy</w:t>
            </w:r>
            <w:r w:rsidR="003A7182" w:rsidRPr="00921964">
              <w:rPr>
                <w:rFonts w:cstheme="minorHAnsi"/>
                <w:i/>
                <w:iCs/>
                <w:lang w:val="en-AU"/>
              </w:rPr>
              <w:t>s</w:t>
            </w:r>
            <w:r w:rsidR="00F36A60" w:rsidRPr="00921964">
              <w:rPr>
                <w:rFonts w:cstheme="minorHAnsi"/>
                <w:i/>
                <w:iCs/>
                <w:lang w:val="en-AU"/>
              </w:rPr>
              <w:t>er</w:t>
            </w:r>
            <w:r w:rsidR="00F36A60" w:rsidRPr="00921964">
              <w:rPr>
                <w:rFonts w:cstheme="minorHAnsi"/>
                <w:lang w:val="en-AU"/>
              </w:rPr>
              <w:t xml:space="preserve"> (see </w:t>
            </w:r>
            <w:r w:rsidR="00F36A60" w:rsidRPr="0084178A">
              <w:rPr>
                <w:rFonts w:cstheme="minorHAnsi"/>
                <w:i/>
                <w:iCs/>
              </w:rPr>
              <w:t>Digital resources</w:t>
            </w:r>
            <w:r w:rsidR="00F36A60" w:rsidRPr="00921964">
              <w:rPr>
                <w:lang w:val="en-AU"/>
              </w:rPr>
              <w:t>)</w:t>
            </w:r>
            <w:r w:rsidRPr="00921964">
              <w:rPr>
                <w:lang w:val="en-AU"/>
              </w:rPr>
              <w:t>.</w:t>
            </w:r>
            <w:r w:rsidR="00F36A60" w:rsidRPr="00921964">
              <w:rPr>
                <w:lang w:val="en-AU"/>
              </w:rPr>
              <w:t xml:space="preserve"> </w:t>
            </w:r>
          </w:p>
          <w:p w14:paraId="6ECB8A14" w14:textId="19943098" w:rsidR="007148EF" w:rsidRPr="00921964" w:rsidRDefault="007148EF" w:rsidP="00F36A60">
            <w:pPr>
              <w:rPr>
                <w:rFonts w:cstheme="minorHAnsi"/>
                <w:lang w:val="en-AU"/>
              </w:rPr>
            </w:pPr>
            <w:r w:rsidRPr="00921964">
              <w:rPr>
                <w:lang w:val="en-AU"/>
              </w:rPr>
              <w:t xml:space="preserve">After reading through the resource, students should </w:t>
            </w:r>
            <w:r w:rsidR="00D57BCA" w:rsidRPr="00921964">
              <w:rPr>
                <w:lang w:val="en-AU"/>
              </w:rPr>
              <w:t>analyse</w:t>
            </w:r>
            <w:r w:rsidRPr="00921964">
              <w:rPr>
                <w:lang w:val="en-AU"/>
              </w:rPr>
              <w:t xml:space="preserve"> the range of frequencies that make up the sample sounds</w:t>
            </w:r>
            <w:r w:rsidR="00D57BCA" w:rsidRPr="00921964">
              <w:rPr>
                <w:lang w:val="en-AU"/>
              </w:rPr>
              <w:t>. They can also</w:t>
            </w:r>
            <w:r w:rsidRPr="00921964">
              <w:rPr>
                <w:lang w:val="en-AU"/>
              </w:rPr>
              <w:t xml:space="preserve"> upload their own sound file</w:t>
            </w:r>
            <w:r w:rsidR="00D57BCA" w:rsidRPr="00921964">
              <w:rPr>
                <w:lang w:val="en-AU"/>
              </w:rPr>
              <w:t xml:space="preserve"> to analyse</w:t>
            </w:r>
            <w:r w:rsidRPr="00921964">
              <w:rPr>
                <w:lang w:val="en-AU"/>
              </w:rPr>
              <w:t xml:space="preserve">. </w:t>
            </w:r>
          </w:p>
          <w:p w14:paraId="31BB644E" w14:textId="3FB640EE" w:rsidR="00E12B37" w:rsidRPr="00921964" w:rsidRDefault="005F7936" w:rsidP="0084178A">
            <w:pPr>
              <w:spacing w:after="0"/>
              <w:rPr>
                <w:rFonts w:cstheme="minorHAnsi"/>
                <w:lang w:val="en-AU"/>
              </w:rPr>
            </w:pPr>
            <w:r w:rsidRPr="0084178A">
              <w:rPr>
                <w:rFonts w:cstheme="minorHAnsi"/>
                <w:i/>
                <w:iCs/>
                <w:noProof/>
                <w:lang w:eastAsia="en-AU"/>
              </w:rPr>
              <w:drawing>
                <wp:anchor distT="0" distB="0" distL="114300" distR="114300" simplePos="0" relativeHeight="251740232" behindDoc="0" locked="0" layoutInCell="1" allowOverlap="1" wp14:anchorId="5910C2A8" wp14:editId="175548AC">
                  <wp:simplePos x="0" y="0"/>
                  <wp:positionH relativeFrom="column">
                    <wp:posOffset>-448310</wp:posOffset>
                  </wp:positionH>
                  <wp:positionV relativeFrom="paragraph">
                    <wp:posOffset>257810</wp:posOffset>
                  </wp:positionV>
                  <wp:extent cx="359410" cy="359410"/>
                  <wp:effectExtent l="0" t="0" r="0" b="0"/>
                  <wp:wrapNone/>
                  <wp:docPr id="50" name="Picture 50"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118C">
              <w:rPr>
                <w:rFonts w:cstheme="minorHAnsi"/>
                <w:lang w:val="en-AU"/>
              </w:rPr>
              <w:t>Encourage s</w:t>
            </w:r>
            <w:r w:rsidR="00E12B37" w:rsidRPr="00921964">
              <w:rPr>
                <w:rFonts w:cstheme="minorHAnsi"/>
                <w:lang w:val="en-AU"/>
              </w:rPr>
              <w:t xml:space="preserve">tudents </w:t>
            </w:r>
            <w:r w:rsidR="004D118C">
              <w:rPr>
                <w:rFonts w:cstheme="minorHAnsi"/>
                <w:lang w:val="en-AU"/>
              </w:rPr>
              <w:t xml:space="preserve">to </w:t>
            </w:r>
            <w:r w:rsidR="00E12B37" w:rsidRPr="00921964">
              <w:rPr>
                <w:rFonts w:cstheme="minorHAnsi"/>
                <w:lang w:val="en-AU"/>
              </w:rPr>
              <w:t>consider the question:</w:t>
            </w:r>
          </w:p>
          <w:p w14:paraId="488CAD9B" w14:textId="6DD6B830" w:rsidR="00E12B37" w:rsidRPr="005F7936" w:rsidRDefault="00E12B37" w:rsidP="0084178A">
            <w:pPr>
              <w:pStyle w:val="ListParagraph"/>
              <w:rPr>
                <w:lang w:val="en-AU"/>
              </w:rPr>
            </w:pPr>
            <w:r w:rsidRPr="005F7936">
              <w:t>Why does a police siren only have sounds in the range up to 10,000Hz?</w:t>
            </w:r>
          </w:p>
          <w:p w14:paraId="436B59F2" w14:textId="4DE5B9CF" w:rsidR="00894718" w:rsidRPr="00921964" w:rsidRDefault="00E12B37" w:rsidP="005C7E76">
            <w:pPr>
              <w:rPr>
                <w:rFonts w:cstheme="minorHAnsi"/>
                <w:iCs/>
                <w:lang w:val="en-AU"/>
              </w:rPr>
            </w:pPr>
            <w:r w:rsidRPr="00921964">
              <w:rPr>
                <w:rFonts w:cstheme="minorHAnsi"/>
                <w:lang w:val="en-AU"/>
              </w:rPr>
              <w:t xml:space="preserve">As a class, the </w:t>
            </w:r>
            <w:r w:rsidR="007148EF" w:rsidRPr="00921964">
              <w:rPr>
                <w:rFonts w:cstheme="minorHAnsi"/>
                <w:i/>
                <w:iCs/>
                <w:lang w:val="en-AU"/>
              </w:rPr>
              <w:t>F</w:t>
            </w:r>
            <w:r w:rsidR="00B86D63" w:rsidRPr="00921964">
              <w:rPr>
                <w:rFonts w:cstheme="minorHAnsi"/>
                <w:i/>
                <w:iCs/>
                <w:lang w:val="en-AU"/>
              </w:rPr>
              <w:t>requency</w:t>
            </w:r>
            <w:r w:rsidR="007148EF" w:rsidRPr="00921964">
              <w:rPr>
                <w:rFonts w:cstheme="minorHAnsi"/>
                <w:i/>
                <w:iCs/>
                <w:lang w:val="en-AU"/>
              </w:rPr>
              <w:t>-</w:t>
            </w:r>
            <w:r w:rsidR="00B86D63" w:rsidRPr="00921964">
              <w:rPr>
                <w:rFonts w:cstheme="minorHAnsi"/>
                <w:i/>
                <w:iCs/>
                <w:lang w:val="en-AU"/>
              </w:rPr>
              <w:t xml:space="preserve">shifted </w:t>
            </w:r>
            <w:r w:rsidR="007148EF" w:rsidRPr="00921964">
              <w:rPr>
                <w:rFonts w:cstheme="minorHAnsi"/>
                <w:i/>
                <w:iCs/>
                <w:lang w:val="en-AU"/>
              </w:rPr>
              <w:t>voice demo</w:t>
            </w:r>
            <w:r w:rsidR="007148EF" w:rsidRPr="00921964">
              <w:rPr>
                <w:rFonts w:cstheme="minorHAnsi"/>
                <w:lang w:val="en-AU"/>
              </w:rPr>
              <w:t xml:space="preserve"> </w:t>
            </w:r>
            <w:r w:rsidR="005C7E76" w:rsidRPr="00921964">
              <w:rPr>
                <w:rFonts w:cstheme="minorHAnsi"/>
                <w:lang w:val="en-AU"/>
              </w:rPr>
              <w:t>can</w:t>
            </w:r>
            <w:r w:rsidRPr="00921964">
              <w:rPr>
                <w:rFonts w:cstheme="minorHAnsi"/>
                <w:lang w:val="en-AU"/>
              </w:rPr>
              <w:t xml:space="preserve"> </w:t>
            </w:r>
            <w:r w:rsidR="007148EF" w:rsidRPr="00921964">
              <w:rPr>
                <w:rFonts w:cstheme="minorHAnsi"/>
                <w:lang w:val="en-AU"/>
              </w:rPr>
              <w:t>be</w:t>
            </w:r>
            <w:r w:rsidR="005C7E76" w:rsidRPr="00921964">
              <w:rPr>
                <w:rFonts w:cstheme="minorHAnsi"/>
                <w:lang w:val="en-AU"/>
              </w:rPr>
              <w:t xml:space="preserve"> </w:t>
            </w:r>
            <w:r w:rsidR="007148EF" w:rsidRPr="00921964">
              <w:rPr>
                <w:rFonts w:cstheme="minorHAnsi"/>
                <w:lang w:val="en-AU"/>
              </w:rPr>
              <w:t>used</w:t>
            </w:r>
            <w:r w:rsidRPr="00921964">
              <w:rPr>
                <w:rFonts w:cstheme="minorHAnsi"/>
                <w:lang w:val="en-AU"/>
              </w:rPr>
              <w:t xml:space="preserve"> </w:t>
            </w:r>
            <w:r w:rsidR="005C7E76" w:rsidRPr="00921964">
              <w:rPr>
                <w:rFonts w:cstheme="minorHAnsi"/>
                <w:lang w:val="en-AU"/>
              </w:rPr>
              <w:t xml:space="preserve">to </w:t>
            </w:r>
            <w:r w:rsidRPr="00921964">
              <w:rPr>
                <w:rFonts w:cstheme="minorHAnsi"/>
                <w:lang w:val="en-AU"/>
              </w:rPr>
              <w:t xml:space="preserve">demonstrate how voices sound when </w:t>
            </w:r>
            <w:r w:rsidR="005C7E76" w:rsidRPr="00921964">
              <w:rPr>
                <w:rFonts w:cstheme="minorHAnsi"/>
                <w:lang w:val="en-AU"/>
              </w:rPr>
              <w:t xml:space="preserve">they have been </w:t>
            </w:r>
            <w:r w:rsidRPr="00921964">
              <w:rPr>
                <w:rFonts w:cstheme="minorHAnsi"/>
                <w:lang w:val="en-AU"/>
              </w:rPr>
              <w:t xml:space="preserve">frequency shifted (see </w:t>
            </w:r>
            <w:r w:rsidRPr="0084178A">
              <w:rPr>
                <w:rFonts w:cstheme="minorHAnsi"/>
                <w:i/>
                <w:iCs/>
              </w:rPr>
              <w:t>Digital resources</w:t>
            </w:r>
            <w:r w:rsidR="005C7E76" w:rsidRPr="0084178A">
              <w:rPr>
                <w:iCs/>
              </w:rPr>
              <w:t>)</w:t>
            </w:r>
            <w:r w:rsidR="005C7E76" w:rsidRPr="00921964">
              <w:rPr>
                <w:i/>
                <w:lang w:val="en-AU"/>
              </w:rPr>
              <w:t>.</w:t>
            </w:r>
            <w:r w:rsidR="005C7E76" w:rsidRPr="00921964">
              <w:rPr>
                <w:iCs/>
                <w:lang w:val="en-AU"/>
              </w:rPr>
              <w:t xml:space="preserve"> A discussion will follow for students to consider where the frequency shifting of sounds could be useful. </w:t>
            </w:r>
          </w:p>
        </w:tc>
      </w:tr>
      <w:tr w:rsidR="00FB4679" w:rsidRPr="00921964" w14:paraId="73B59DFD" w14:textId="77777777" w:rsidTr="00C15A9F">
        <w:trPr>
          <w:trHeight w:val="90"/>
        </w:trPr>
        <w:tc>
          <w:tcPr>
            <w:tcW w:w="2405" w:type="dxa"/>
            <w:vMerge/>
            <w:tcBorders>
              <w:left w:val="nil"/>
              <w:right w:val="nil"/>
            </w:tcBorders>
          </w:tcPr>
          <w:p w14:paraId="0B6DBFA2" w14:textId="77777777" w:rsidR="00FB4679" w:rsidRPr="00921964" w:rsidRDefault="00FB4679" w:rsidP="00FB4679">
            <w:pPr>
              <w:widowControl/>
              <w:spacing w:after="240" w:line="259" w:lineRule="auto"/>
              <w:rPr>
                <w:b/>
                <w:lang w:val="en-AU"/>
              </w:rPr>
            </w:pPr>
          </w:p>
        </w:tc>
        <w:tc>
          <w:tcPr>
            <w:tcW w:w="6634" w:type="dxa"/>
            <w:tcBorders>
              <w:left w:val="nil"/>
              <w:right w:val="nil"/>
            </w:tcBorders>
          </w:tcPr>
          <w:p w14:paraId="405DAAEA" w14:textId="7F6BBAD3" w:rsidR="00FB4679" w:rsidRPr="00921964" w:rsidRDefault="00FB4679" w:rsidP="00FB4679">
            <w:pPr>
              <w:widowControl/>
              <w:rPr>
                <w:b/>
                <w:lang w:val="en-AU"/>
              </w:rPr>
            </w:pPr>
            <w:r w:rsidRPr="00921964">
              <w:rPr>
                <w:b/>
                <w:lang w:val="en-AU"/>
              </w:rPr>
              <w:t>Part 5: She</w:t>
            </w:r>
            <w:r w:rsidR="00E10BFA" w:rsidRPr="00921964">
              <w:rPr>
                <w:b/>
                <w:lang w:val="en-AU"/>
              </w:rPr>
              <w:t>d</w:t>
            </w:r>
            <w:r w:rsidRPr="00921964">
              <w:rPr>
                <w:b/>
                <w:lang w:val="en-AU"/>
              </w:rPr>
              <w:t>ding light on sight</w:t>
            </w:r>
          </w:p>
          <w:p w14:paraId="25E0A9FD" w14:textId="08A0476D" w:rsidR="00FB4679" w:rsidRPr="00921964" w:rsidRDefault="004D0921" w:rsidP="00FB4679">
            <w:pPr>
              <w:rPr>
                <w:rFonts w:cstheme="minorHAnsi"/>
                <w:lang w:val="en-AU"/>
              </w:rPr>
            </w:pPr>
            <w:r w:rsidRPr="00921964">
              <w:rPr>
                <w:rFonts w:cstheme="minorHAnsi"/>
                <w:lang w:val="en-AU"/>
              </w:rPr>
              <w:t>S</w:t>
            </w:r>
            <w:r w:rsidR="00FB4679" w:rsidRPr="00921964">
              <w:rPr>
                <w:rFonts w:cstheme="minorHAnsi"/>
                <w:lang w:val="en-AU"/>
              </w:rPr>
              <w:t xml:space="preserve">tudents review the anatomy of the eye </w:t>
            </w:r>
            <w:r w:rsidRPr="00921964">
              <w:rPr>
                <w:rFonts w:cstheme="minorHAnsi"/>
                <w:lang w:val="en-AU"/>
              </w:rPr>
              <w:t>by watching</w:t>
            </w:r>
            <w:r w:rsidR="009528D7" w:rsidRPr="00921964">
              <w:rPr>
                <w:rFonts w:cstheme="minorHAnsi"/>
                <w:lang w:val="en-AU"/>
              </w:rPr>
              <w:t xml:space="preserve"> the</w:t>
            </w:r>
            <w:r w:rsidR="00FB4679" w:rsidRPr="00921964">
              <w:rPr>
                <w:rFonts w:cstheme="minorHAnsi"/>
                <w:lang w:val="en-AU"/>
              </w:rPr>
              <w:t xml:space="preserve"> </w:t>
            </w:r>
            <w:r w:rsidR="00343744" w:rsidRPr="00921964">
              <w:rPr>
                <w:rFonts w:cstheme="minorHAnsi"/>
                <w:i/>
                <w:iCs/>
                <w:lang w:val="en-AU"/>
              </w:rPr>
              <w:t>C</w:t>
            </w:r>
            <w:r w:rsidR="00FB4679" w:rsidRPr="00921964">
              <w:rPr>
                <w:rFonts w:cstheme="minorHAnsi"/>
                <w:i/>
                <w:iCs/>
                <w:lang w:val="en-AU"/>
              </w:rPr>
              <w:t>ow</w:t>
            </w:r>
            <w:r w:rsidR="00343744" w:rsidRPr="00921964">
              <w:rPr>
                <w:rFonts w:cstheme="minorHAnsi"/>
                <w:i/>
                <w:iCs/>
                <w:lang w:val="en-AU"/>
              </w:rPr>
              <w:t>’s</w:t>
            </w:r>
            <w:r w:rsidR="00FB4679" w:rsidRPr="00921964">
              <w:rPr>
                <w:rFonts w:cstheme="minorHAnsi"/>
                <w:i/>
                <w:iCs/>
                <w:lang w:val="en-AU"/>
              </w:rPr>
              <w:t xml:space="preserve"> eye dissection</w:t>
            </w:r>
            <w:r w:rsidR="00343744" w:rsidRPr="00921964">
              <w:rPr>
                <w:rFonts w:cstheme="minorHAnsi"/>
                <w:lang w:val="en-AU"/>
              </w:rPr>
              <w:t xml:space="preserve"> </w:t>
            </w:r>
            <w:r w:rsidR="009528D7" w:rsidRPr="00921964">
              <w:rPr>
                <w:rFonts w:cstheme="minorHAnsi"/>
                <w:lang w:val="en-AU"/>
              </w:rPr>
              <w:t xml:space="preserve">video </w:t>
            </w:r>
            <w:r w:rsidR="00FB4679" w:rsidRPr="00921964">
              <w:rPr>
                <w:rFonts w:cstheme="minorHAnsi"/>
                <w:lang w:val="en-AU"/>
              </w:rPr>
              <w:t xml:space="preserve">(see </w:t>
            </w:r>
            <w:r w:rsidR="00FB4679" w:rsidRPr="00921964">
              <w:rPr>
                <w:rFonts w:cstheme="minorHAnsi"/>
                <w:i/>
                <w:iCs/>
                <w:lang w:val="en-AU"/>
              </w:rPr>
              <w:t>Digital resource</w:t>
            </w:r>
            <w:r w:rsidR="00343744" w:rsidRPr="00921964">
              <w:rPr>
                <w:rFonts w:cstheme="minorHAnsi"/>
                <w:i/>
                <w:iCs/>
                <w:lang w:val="en-AU"/>
              </w:rPr>
              <w:t>s</w:t>
            </w:r>
            <w:r w:rsidR="00FB4679" w:rsidRPr="0084178A">
              <w:t>)</w:t>
            </w:r>
            <w:r w:rsidRPr="00921964">
              <w:rPr>
                <w:i/>
                <w:iCs/>
                <w:lang w:val="en-AU"/>
              </w:rPr>
              <w:t>.</w:t>
            </w:r>
            <w:r w:rsidRPr="00921964">
              <w:rPr>
                <w:lang w:val="en-AU"/>
              </w:rPr>
              <w:t xml:space="preserve"> </w:t>
            </w:r>
          </w:p>
          <w:p w14:paraId="36E607B5" w14:textId="0CE94863" w:rsidR="00FB4679" w:rsidRPr="00921964" w:rsidRDefault="004D0921" w:rsidP="00FB4679">
            <w:pPr>
              <w:rPr>
                <w:lang w:val="en-AU"/>
              </w:rPr>
            </w:pPr>
            <w:r w:rsidRPr="00921964">
              <w:rPr>
                <w:rFonts w:cstheme="minorHAnsi"/>
                <w:lang w:val="en-AU"/>
              </w:rPr>
              <w:t>S</w:t>
            </w:r>
            <w:r w:rsidR="00E10BFA" w:rsidRPr="00921964">
              <w:rPr>
                <w:rFonts w:cstheme="minorHAnsi"/>
                <w:lang w:val="en-AU"/>
              </w:rPr>
              <w:t xml:space="preserve">tudents </w:t>
            </w:r>
            <w:r w:rsidR="004D118C" w:rsidRPr="00921964">
              <w:rPr>
                <w:rFonts w:cstheme="minorHAnsi"/>
                <w:lang w:val="en-AU"/>
              </w:rPr>
              <w:t xml:space="preserve">watch </w:t>
            </w:r>
            <w:r w:rsidR="004D118C" w:rsidRPr="00921964">
              <w:rPr>
                <w:rFonts w:cstheme="minorHAnsi"/>
                <w:i/>
                <w:iCs/>
                <w:lang w:val="en-AU"/>
              </w:rPr>
              <w:t>The visual system: How your eyes work</w:t>
            </w:r>
            <w:r w:rsidR="004D118C" w:rsidRPr="00921964">
              <w:rPr>
                <w:rFonts w:cstheme="minorHAnsi"/>
                <w:lang w:val="en-AU"/>
              </w:rPr>
              <w:t xml:space="preserve"> video </w:t>
            </w:r>
            <w:r w:rsidR="004D118C">
              <w:rPr>
                <w:rFonts w:cstheme="minorHAnsi"/>
                <w:lang w:val="en-AU"/>
              </w:rPr>
              <w:t xml:space="preserve">to </w:t>
            </w:r>
            <w:r w:rsidR="009528D7" w:rsidRPr="00921964">
              <w:rPr>
                <w:rFonts w:cstheme="minorHAnsi"/>
                <w:lang w:val="en-AU"/>
              </w:rPr>
              <w:t xml:space="preserve">learn how the different parts of the eye work together to allow us to see </w:t>
            </w:r>
            <w:r w:rsidR="00E10BFA" w:rsidRPr="00921964">
              <w:rPr>
                <w:rFonts w:cstheme="minorHAnsi"/>
                <w:lang w:val="en-AU"/>
              </w:rPr>
              <w:t xml:space="preserve">(see </w:t>
            </w:r>
            <w:r w:rsidR="00E10BFA" w:rsidRPr="0084178A">
              <w:rPr>
                <w:rFonts w:cstheme="minorHAnsi"/>
                <w:i/>
                <w:iCs/>
              </w:rPr>
              <w:t>Digital resource</w:t>
            </w:r>
            <w:r w:rsidR="00343744" w:rsidRPr="0084178A">
              <w:rPr>
                <w:rFonts w:cstheme="minorHAnsi"/>
                <w:i/>
                <w:iCs/>
              </w:rPr>
              <w:t>s</w:t>
            </w:r>
            <w:r w:rsidR="00343744" w:rsidRPr="00921964">
              <w:rPr>
                <w:rFonts w:cstheme="minorHAnsi"/>
                <w:lang w:val="en-AU"/>
              </w:rPr>
              <w:t>)</w:t>
            </w:r>
            <w:r w:rsidRPr="00921964">
              <w:rPr>
                <w:lang w:val="en-AU"/>
              </w:rPr>
              <w:t>.</w:t>
            </w:r>
          </w:p>
          <w:p w14:paraId="019F2826" w14:textId="19E7E73A" w:rsidR="009528D7" w:rsidRPr="00921964" w:rsidRDefault="009528D7" w:rsidP="00FB4679">
            <w:pPr>
              <w:rPr>
                <w:lang w:val="en-AU"/>
              </w:rPr>
            </w:pPr>
            <w:r w:rsidRPr="00921964">
              <w:rPr>
                <w:lang w:val="en-AU"/>
              </w:rPr>
              <w:t xml:space="preserve">Introduce students to the </w:t>
            </w:r>
            <w:r w:rsidR="00DD6C18" w:rsidRPr="00921964">
              <w:rPr>
                <w:lang w:val="en-AU"/>
              </w:rPr>
              <w:t xml:space="preserve">measurement of reaction time by explaining </w:t>
            </w:r>
            <w:r w:rsidR="00DD6C18" w:rsidRPr="00921964">
              <w:rPr>
                <w:i/>
                <w:iCs/>
                <w:lang w:val="en-AU"/>
              </w:rPr>
              <w:t>The fighter pilot challenge</w:t>
            </w:r>
            <w:r w:rsidR="00DD6C18" w:rsidRPr="00921964">
              <w:rPr>
                <w:lang w:val="en-AU"/>
              </w:rPr>
              <w:t xml:space="preserve"> (see </w:t>
            </w:r>
            <w:r w:rsidR="00DD6C18" w:rsidRPr="0084178A">
              <w:rPr>
                <w:i/>
                <w:iCs/>
              </w:rPr>
              <w:t>Digital resources</w:t>
            </w:r>
            <w:r w:rsidR="00DD6C18" w:rsidRPr="00921964">
              <w:rPr>
                <w:lang w:val="en-AU"/>
              </w:rPr>
              <w:t>).</w:t>
            </w:r>
          </w:p>
          <w:p w14:paraId="4E6C34B0" w14:textId="6F7FAC71" w:rsidR="004D0921" w:rsidRPr="00921964" w:rsidRDefault="009528D7" w:rsidP="0084178A">
            <w:pPr>
              <w:spacing w:after="0"/>
              <w:rPr>
                <w:lang w:val="en-AU"/>
              </w:rPr>
            </w:pPr>
            <w:r w:rsidRPr="00921964">
              <w:rPr>
                <w:rFonts w:cstheme="minorHAnsi"/>
                <w:lang w:val="en-AU"/>
              </w:rPr>
              <w:t>Students read th</w:t>
            </w:r>
            <w:r w:rsidR="00C874EE">
              <w:rPr>
                <w:rFonts w:cstheme="minorHAnsi"/>
                <w:lang w:val="en-AU"/>
              </w:rPr>
              <w:t>r</w:t>
            </w:r>
            <w:r w:rsidRPr="00921964">
              <w:rPr>
                <w:rFonts w:cstheme="minorHAnsi"/>
                <w:lang w:val="en-AU"/>
              </w:rPr>
              <w:t xml:space="preserve">ough </w:t>
            </w:r>
            <w:hyperlink w:anchor="_Appendix_14:_Teacher" w:history="1">
              <w:r w:rsidRPr="00921964">
                <w:rPr>
                  <w:rStyle w:val="Hyperlink"/>
                  <w:rFonts w:cstheme="minorHAnsi"/>
                  <w:lang w:val="en-AU"/>
                </w:rPr>
                <w:t>Student activity sheet 1.</w:t>
              </w:r>
              <w:r w:rsidR="008A4B89">
                <w:rPr>
                  <w:rStyle w:val="Hyperlink"/>
                  <w:rFonts w:cstheme="minorHAnsi"/>
                  <w:lang w:val="en-AU"/>
                </w:rPr>
                <w:t>9</w:t>
              </w:r>
              <w:r w:rsidRPr="00921964">
                <w:rPr>
                  <w:rStyle w:val="Hyperlink"/>
                  <w:rFonts w:cstheme="minorHAnsi"/>
                  <w:lang w:val="en-AU"/>
                </w:rPr>
                <w:t>: Reaction time test</w:t>
              </w:r>
            </w:hyperlink>
            <w:r w:rsidRPr="00921964">
              <w:rPr>
                <w:rFonts w:cstheme="minorHAnsi"/>
                <w:lang w:val="en-AU"/>
              </w:rPr>
              <w:t xml:space="preserve">. Working in pairs, students </w:t>
            </w:r>
            <w:r w:rsidR="00E10BFA" w:rsidRPr="00921964">
              <w:rPr>
                <w:lang w:val="en-AU"/>
              </w:rPr>
              <w:t xml:space="preserve">complete a reaction </w:t>
            </w:r>
            <w:r w:rsidR="00284BEA" w:rsidRPr="00921964">
              <w:rPr>
                <w:lang w:val="en-AU"/>
              </w:rPr>
              <w:t xml:space="preserve">time </w:t>
            </w:r>
            <w:r w:rsidR="00E10BFA" w:rsidRPr="00921964">
              <w:rPr>
                <w:lang w:val="en-AU"/>
              </w:rPr>
              <w:t>test</w:t>
            </w:r>
            <w:r w:rsidR="00284BEA" w:rsidRPr="00921964">
              <w:rPr>
                <w:lang w:val="en-AU"/>
              </w:rPr>
              <w:t>.</w:t>
            </w:r>
            <w:r w:rsidR="00E10BFA" w:rsidRPr="00921964">
              <w:rPr>
                <w:lang w:val="en-AU"/>
              </w:rPr>
              <w:t xml:space="preserve">  </w:t>
            </w:r>
          </w:p>
          <w:p w14:paraId="656E8336" w14:textId="23600326" w:rsidR="00E10BFA" w:rsidRPr="00921964" w:rsidRDefault="00E10BFA" w:rsidP="0084178A">
            <w:pPr>
              <w:spacing w:after="0"/>
              <w:rPr>
                <w:lang w:val="en-AU"/>
              </w:rPr>
            </w:pPr>
            <w:r w:rsidRPr="00921964">
              <w:rPr>
                <w:lang w:val="en-AU"/>
              </w:rPr>
              <w:t xml:space="preserve">Students </w:t>
            </w:r>
            <w:r w:rsidR="00062940" w:rsidRPr="00921964">
              <w:rPr>
                <w:lang w:val="en-AU"/>
              </w:rPr>
              <w:t>complete</w:t>
            </w:r>
            <w:r w:rsidRPr="00921964">
              <w:rPr>
                <w:lang w:val="en-AU"/>
              </w:rPr>
              <w:t xml:space="preserve"> th</w:t>
            </w:r>
            <w:r w:rsidR="00284BEA" w:rsidRPr="00921964">
              <w:rPr>
                <w:lang w:val="en-AU"/>
              </w:rPr>
              <w:t>e</w:t>
            </w:r>
            <w:r w:rsidRPr="00921964">
              <w:rPr>
                <w:lang w:val="en-AU"/>
              </w:rPr>
              <w:t xml:space="preserve"> experiment with the following variations:</w:t>
            </w:r>
          </w:p>
          <w:p w14:paraId="5B3A5A90" w14:textId="6F5778F1" w:rsidR="00E10BFA" w:rsidRPr="0084178A" w:rsidRDefault="005F7936" w:rsidP="0084178A">
            <w:pPr>
              <w:pStyle w:val="ListParagraph"/>
            </w:pPr>
            <w:r w:rsidRPr="005F7936">
              <w:t>E</w:t>
            </w:r>
            <w:r w:rsidR="00E10BFA" w:rsidRPr="005F7936">
              <w:t>yes open and with a verbal warning when the ruler will be dropped (such as a countdown, or a single warning word)</w:t>
            </w:r>
          </w:p>
          <w:p w14:paraId="6FAD248E" w14:textId="49952CE6" w:rsidR="00E10BFA" w:rsidRPr="0084178A" w:rsidRDefault="005F7936" w:rsidP="0084178A">
            <w:pPr>
              <w:pStyle w:val="ListParagraph"/>
            </w:pPr>
            <w:r w:rsidRPr="005F7936">
              <w:t>E</w:t>
            </w:r>
            <w:r w:rsidR="00E10BFA" w:rsidRPr="005F7936">
              <w:t>yes open and with the touch on the shoulder to indicate when the ruler will be dropped</w:t>
            </w:r>
          </w:p>
          <w:p w14:paraId="60648672" w14:textId="7D40BCE3" w:rsidR="00E10BFA" w:rsidRPr="0084178A" w:rsidRDefault="005F7936" w:rsidP="0084178A">
            <w:pPr>
              <w:pStyle w:val="ListParagraph"/>
            </w:pPr>
            <w:r w:rsidRPr="005F7936">
              <w:t>B</w:t>
            </w:r>
            <w:r w:rsidR="00E10BFA" w:rsidRPr="005F7936">
              <w:t xml:space="preserve">lindfolded and given a verbal cue when </w:t>
            </w:r>
            <w:r w:rsidR="00C874EE">
              <w:t xml:space="preserve">the </w:t>
            </w:r>
            <w:r w:rsidR="00E10BFA" w:rsidRPr="005F7936">
              <w:t>ruler will be dropped</w:t>
            </w:r>
          </w:p>
          <w:p w14:paraId="3E737506" w14:textId="7755A139" w:rsidR="00E10BFA" w:rsidRPr="0084178A" w:rsidRDefault="005F7936" w:rsidP="0084178A">
            <w:pPr>
              <w:pStyle w:val="ListParagraph"/>
            </w:pPr>
            <w:r w:rsidRPr="005F7936">
              <w:t>B</w:t>
            </w:r>
            <w:r w:rsidR="00E10BFA" w:rsidRPr="005F7936">
              <w:t>lindfolded and touched on the shoulder when the ruler will be dropped.</w:t>
            </w:r>
          </w:p>
          <w:p w14:paraId="64206D35" w14:textId="31E79BD5" w:rsidR="00E10BFA" w:rsidRPr="00921964" w:rsidRDefault="00E10BFA" w:rsidP="00FB4679">
            <w:pPr>
              <w:rPr>
                <w:lang w:val="en-AU"/>
              </w:rPr>
            </w:pPr>
            <w:r w:rsidRPr="00921964">
              <w:rPr>
                <w:lang w:val="en-AU"/>
              </w:rPr>
              <w:t xml:space="preserve">If time permits, students </w:t>
            </w:r>
            <w:r w:rsidR="00062940" w:rsidRPr="00921964">
              <w:rPr>
                <w:lang w:val="en-AU"/>
              </w:rPr>
              <w:t>also</w:t>
            </w:r>
            <w:r w:rsidRPr="00921964">
              <w:rPr>
                <w:lang w:val="en-AU"/>
              </w:rPr>
              <w:t xml:space="preserve"> </w:t>
            </w:r>
            <w:r w:rsidR="003D4264" w:rsidRPr="00921964">
              <w:rPr>
                <w:lang w:val="en-AU"/>
              </w:rPr>
              <w:t>measure</w:t>
            </w:r>
            <w:r w:rsidRPr="00921964">
              <w:rPr>
                <w:lang w:val="en-AU"/>
              </w:rPr>
              <w:t xml:space="preserve"> their reaction</w:t>
            </w:r>
            <w:r w:rsidR="003D4264" w:rsidRPr="00921964">
              <w:rPr>
                <w:lang w:val="en-AU"/>
              </w:rPr>
              <w:t xml:space="preserve"> time</w:t>
            </w:r>
            <w:r w:rsidRPr="00921964">
              <w:rPr>
                <w:lang w:val="en-AU"/>
              </w:rPr>
              <w:t xml:space="preserve"> whil</w:t>
            </w:r>
            <w:r w:rsidR="003D4264" w:rsidRPr="00921964">
              <w:rPr>
                <w:lang w:val="en-AU"/>
              </w:rPr>
              <w:t>e</w:t>
            </w:r>
            <w:r w:rsidRPr="00921964">
              <w:rPr>
                <w:lang w:val="en-AU"/>
              </w:rPr>
              <w:t xml:space="preserve"> being distracted</w:t>
            </w:r>
            <w:r w:rsidR="003D4264" w:rsidRPr="00921964">
              <w:rPr>
                <w:lang w:val="en-AU"/>
              </w:rPr>
              <w:t xml:space="preserve"> (eg</w:t>
            </w:r>
            <w:r w:rsidRPr="00921964">
              <w:rPr>
                <w:lang w:val="en-AU"/>
              </w:rPr>
              <w:t xml:space="preserve"> read</w:t>
            </w:r>
            <w:r w:rsidR="003D4264" w:rsidRPr="00921964">
              <w:rPr>
                <w:lang w:val="en-AU"/>
              </w:rPr>
              <w:t>ing</w:t>
            </w:r>
            <w:r w:rsidRPr="00921964">
              <w:rPr>
                <w:lang w:val="en-AU"/>
              </w:rPr>
              <w:t xml:space="preserve"> a sentence out loud whil</w:t>
            </w:r>
            <w:r w:rsidR="003D4264" w:rsidRPr="00921964">
              <w:rPr>
                <w:lang w:val="en-AU"/>
              </w:rPr>
              <w:t>e</w:t>
            </w:r>
            <w:r w:rsidRPr="00921964">
              <w:rPr>
                <w:lang w:val="en-AU"/>
              </w:rPr>
              <w:t xml:space="preserve"> trying to catch the ruler</w:t>
            </w:r>
            <w:r w:rsidR="003D4264" w:rsidRPr="00921964">
              <w:rPr>
                <w:lang w:val="en-AU"/>
              </w:rPr>
              <w:t>)</w:t>
            </w:r>
            <w:r w:rsidRPr="00921964">
              <w:rPr>
                <w:lang w:val="en-AU"/>
              </w:rPr>
              <w:t>.</w:t>
            </w:r>
          </w:p>
          <w:p w14:paraId="00849645" w14:textId="3181B118" w:rsidR="00E10BFA" w:rsidRPr="00921964" w:rsidRDefault="005F7936" w:rsidP="0084178A">
            <w:pPr>
              <w:spacing w:after="0"/>
              <w:rPr>
                <w:lang w:val="en-AU"/>
              </w:rPr>
            </w:pPr>
            <w:r w:rsidRPr="00921964">
              <w:rPr>
                <w:rFonts w:cstheme="minorHAnsi"/>
                <w:noProof/>
                <w:lang w:eastAsia="en-AU"/>
              </w:rPr>
              <w:drawing>
                <wp:anchor distT="0" distB="0" distL="114300" distR="114300" simplePos="0" relativeHeight="251742280" behindDoc="0" locked="0" layoutInCell="1" allowOverlap="1" wp14:anchorId="3FDEAD3B" wp14:editId="0EE77E5B">
                  <wp:simplePos x="0" y="0"/>
                  <wp:positionH relativeFrom="column">
                    <wp:posOffset>-381635</wp:posOffset>
                  </wp:positionH>
                  <wp:positionV relativeFrom="paragraph">
                    <wp:posOffset>285750</wp:posOffset>
                  </wp:positionV>
                  <wp:extent cx="359410" cy="359410"/>
                  <wp:effectExtent l="0" t="0" r="0" b="0"/>
                  <wp:wrapNone/>
                  <wp:docPr id="51" name="Picture 51"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2940" w:rsidRPr="00921964">
              <w:rPr>
                <w:lang w:val="en-AU"/>
              </w:rPr>
              <w:t>S</w:t>
            </w:r>
            <w:r w:rsidR="00E10BFA" w:rsidRPr="00921964">
              <w:rPr>
                <w:lang w:val="en-AU"/>
              </w:rPr>
              <w:t>tudents</w:t>
            </w:r>
            <w:r w:rsidR="00284BEA" w:rsidRPr="00921964">
              <w:rPr>
                <w:lang w:val="en-AU"/>
              </w:rPr>
              <w:t xml:space="preserve"> </w:t>
            </w:r>
            <w:r w:rsidR="00E10BFA" w:rsidRPr="00921964">
              <w:rPr>
                <w:lang w:val="en-AU"/>
              </w:rPr>
              <w:t>discuss the following questions</w:t>
            </w:r>
            <w:r w:rsidR="00284BEA" w:rsidRPr="00921964">
              <w:rPr>
                <w:lang w:val="en-AU"/>
              </w:rPr>
              <w:t xml:space="preserve"> in their groups</w:t>
            </w:r>
            <w:r w:rsidR="00E10BFA" w:rsidRPr="00921964">
              <w:rPr>
                <w:lang w:val="en-AU"/>
              </w:rPr>
              <w:t>:</w:t>
            </w:r>
          </w:p>
          <w:p w14:paraId="704CDC91" w14:textId="2009C2C5" w:rsidR="004D0921" w:rsidRPr="0084178A" w:rsidRDefault="004D0921" w:rsidP="0084178A">
            <w:pPr>
              <w:pStyle w:val="ListParagraph"/>
            </w:pPr>
            <w:r w:rsidRPr="005F7936">
              <w:t>What is happening with the senses during this experiment?  Draw a stimulus-response model for each of the scenarios completed in the reaction rate experiment.</w:t>
            </w:r>
          </w:p>
          <w:p w14:paraId="374E333E" w14:textId="77777777" w:rsidR="000028FA" w:rsidRPr="0084178A" w:rsidRDefault="004D0921" w:rsidP="0084178A">
            <w:pPr>
              <w:pStyle w:val="ListParagraph"/>
            </w:pPr>
            <w:r w:rsidRPr="005F7936">
              <w:t>Why was the reaction time longer when you were distracted?</w:t>
            </w:r>
          </w:p>
          <w:p w14:paraId="6D4C25D4" w14:textId="77777777" w:rsidR="000028FA" w:rsidRPr="0084178A" w:rsidRDefault="004D0921" w:rsidP="0084178A">
            <w:pPr>
              <w:pStyle w:val="ListParagraph"/>
            </w:pPr>
            <w:r w:rsidRPr="005F7936">
              <w:t xml:space="preserve">How might reaction time change with age or gender? </w:t>
            </w:r>
          </w:p>
          <w:p w14:paraId="491D20D0" w14:textId="19D8C736" w:rsidR="004D0921" w:rsidRPr="0084178A" w:rsidRDefault="004D0921" w:rsidP="0084178A">
            <w:pPr>
              <w:pStyle w:val="ListParagraph"/>
            </w:pPr>
            <w:r w:rsidRPr="005F7936">
              <w:t>How might reaction time change for a person with a sensory impairment?</w:t>
            </w:r>
          </w:p>
          <w:p w14:paraId="1EFB93E5" w14:textId="0FE94C0D" w:rsidR="00E10BFA" w:rsidRPr="0084178A" w:rsidRDefault="000028FA" w:rsidP="0084178A">
            <w:pPr>
              <w:pStyle w:val="ListParagraph"/>
            </w:pPr>
            <w:r w:rsidRPr="005F7936">
              <w:t>Why is reaction time important?</w:t>
            </w:r>
          </w:p>
          <w:p w14:paraId="17183739" w14:textId="1E22609B" w:rsidR="00E10BFA" w:rsidRPr="00921964" w:rsidRDefault="000028FA" w:rsidP="00FB4679">
            <w:pPr>
              <w:rPr>
                <w:rFonts w:cstheme="minorHAnsi"/>
                <w:lang w:val="en-AU"/>
              </w:rPr>
            </w:pPr>
            <w:r w:rsidRPr="00921964">
              <w:rPr>
                <w:rFonts w:cstheme="minorHAnsi"/>
                <w:lang w:val="en-AU"/>
              </w:rPr>
              <w:t>As a class, s</w:t>
            </w:r>
            <w:r w:rsidR="00E10BFA" w:rsidRPr="00921964">
              <w:rPr>
                <w:rFonts w:cstheme="minorHAnsi"/>
                <w:lang w:val="en-AU"/>
              </w:rPr>
              <w:t xml:space="preserve">tudents </w:t>
            </w:r>
            <w:r w:rsidR="0073001C" w:rsidRPr="00921964">
              <w:rPr>
                <w:rFonts w:cstheme="minorHAnsi"/>
                <w:lang w:val="en-AU"/>
              </w:rPr>
              <w:t xml:space="preserve">review near and farsightedness as they watch the video </w:t>
            </w:r>
            <w:r w:rsidR="0073001C" w:rsidRPr="00921964">
              <w:rPr>
                <w:rFonts w:cstheme="minorHAnsi"/>
                <w:i/>
                <w:iCs/>
                <w:lang w:val="en-AU"/>
              </w:rPr>
              <w:t>Defects of vision and their correction - How do spectacles work?</w:t>
            </w:r>
            <w:r w:rsidR="0073001C" w:rsidRPr="00921964">
              <w:rPr>
                <w:rFonts w:cstheme="minorHAnsi"/>
                <w:lang w:val="en-AU"/>
              </w:rPr>
              <w:t xml:space="preserve"> </w:t>
            </w:r>
            <w:r w:rsidR="00E10BFA" w:rsidRPr="00921964">
              <w:rPr>
                <w:rFonts w:cstheme="minorHAnsi"/>
                <w:lang w:val="en-AU"/>
              </w:rPr>
              <w:t xml:space="preserve">(see </w:t>
            </w:r>
            <w:r w:rsidR="00E10BFA" w:rsidRPr="0084178A">
              <w:rPr>
                <w:rFonts w:cstheme="minorHAnsi"/>
                <w:i/>
                <w:iCs/>
              </w:rPr>
              <w:t>Digital resource</w:t>
            </w:r>
            <w:r w:rsidR="0073001C" w:rsidRPr="0084178A">
              <w:rPr>
                <w:rFonts w:cstheme="minorHAnsi"/>
                <w:i/>
                <w:iCs/>
              </w:rPr>
              <w:t>s</w:t>
            </w:r>
            <w:r w:rsidR="00E10BFA" w:rsidRPr="00921964">
              <w:rPr>
                <w:lang w:val="en-AU"/>
              </w:rPr>
              <w:t>)</w:t>
            </w:r>
            <w:r w:rsidR="0073001C" w:rsidRPr="00921964">
              <w:rPr>
                <w:lang w:val="en-AU"/>
              </w:rPr>
              <w:t>.</w:t>
            </w:r>
          </w:p>
          <w:p w14:paraId="198DD1B9" w14:textId="41D8CF14" w:rsidR="00FB4679" w:rsidRPr="00921964" w:rsidRDefault="00E10BFA" w:rsidP="00FB4679">
            <w:pPr>
              <w:rPr>
                <w:rFonts w:cstheme="minorHAnsi"/>
                <w:lang w:val="en-AU"/>
              </w:rPr>
            </w:pPr>
            <w:r w:rsidRPr="00921964">
              <w:rPr>
                <w:rFonts w:cstheme="minorHAnsi"/>
                <w:lang w:val="en-AU"/>
              </w:rPr>
              <w:t>Student</w:t>
            </w:r>
            <w:r w:rsidR="000028FA" w:rsidRPr="00921964">
              <w:rPr>
                <w:rFonts w:cstheme="minorHAnsi"/>
                <w:lang w:val="en-AU"/>
              </w:rPr>
              <w:t>s work in pairs and</w:t>
            </w:r>
            <w:r w:rsidRPr="00921964">
              <w:rPr>
                <w:rFonts w:cstheme="minorHAnsi"/>
                <w:lang w:val="en-AU"/>
              </w:rPr>
              <w:t xml:space="preserve"> explore vision defects </w:t>
            </w:r>
            <w:r w:rsidR="004D118C" w:rsidRPr="00921964">
              <w:rPr>
                <w:rFonts w:cstheme="minorHAnsi"/>
                <w:lang w:val="en-AU"/>
              </w:rPr>
              <w:t>using</w:t>
            </w:r>
            <w:r w:rsidRPr="00921964">
              <w:rPr>
                <w:rFonts w:cstheme="minorHAnsi"/>
                <w:lang w:val="en-AU"/>
              </w:rPr>
              <w:t xml:space="preserve"> </w:t>
            </w:r>
            <w:r w:rsidR="00970871" w:rsidRPr="00921964">
              <w:rPr>
                <w:rFonts w:cstheme="minorHAnsi"/>
                <w:lang w:val="en-AU"/>
              </w:rPr>
              <w:t>the</w:t>
            </w:r>
            <w:r w:rsidRPr="00921964">
              <w:rPr>
                <w:rFonts w:cstheme="minorHAnsi"/>
                <w:lang w:val="en-AU"/>
              </w:rPr>
              <w:t xml:space="preserve"> </w:t>
            </w:r>
            <w:r w:rsidR="00970871" w:rsidRPr="00921964">
              <w:rPr>
                <w:rFonts w:cstheme="minorHAnsi"/>
                <w:i/>
                <w:iCs/>
                <w:lang w:val="en-AU"/>
              </w:rPr>
              <w:t xml:space="preserve">See now – sight loss simulator </w:t>
            </w:r>
            <w:r w:rsidRPr="00921964">
              <w:rPr>
                <w:rFonts w:cstheme="minorHAnsi"/>
                <w:lang w:val="en-AU"/>
              </w:rPr>
              <w:t xml:space="preserve">(see </w:t>
            </w:r>
            <w:r w:rsidRPr="0084178A">
              <w:rPr>
                <w:rFonts w:cstheme="minorHAnsi"/>
                <w:i/>
                <w:iCs/>
              </w:rPr>
              <w:t>Digital resourc</w:t>
            </w:r>
            <w:r w:rsidR="00970871" w:rsidRPr="0084178A">
              <w:rPr>
                <w:rFonts w:cstheme="minorHAnsi"/>
                <w:i/>
                <w:iCs/>
              </w:rPr>
              <w:t>es</w:t>
            </w:r>
            <w:r w:rsidR="00970871" w:rsidRPr="00921964">
              <w:rPr>
                <w:rFonts w:cstheme="minorHAnsi"/>
                <w:lang w:val="en-AU"/>
              </w:rPr>
              <w:t>).</w:t>
            </w:r>
            <w:r w:rsidR="000028FA" w:rsidRPr="00921964">
              <w:rPr>
                <w:lang w:val="en-AU"/>
              </w:rPr>
              <w:t xml:space="preserve"> Students </w:t>
            </w:r>
            <w:r w:rsidR="00EB0C50" w:rsidRPr="00921964">
              <w:rPr>
                <w:lang w:val="en-AU"/>
              </w:rPr>
              <w:t>then</w:t>
            </w:r>
            <w:r w:rsidR="00970871" w:rsidRPr="00921964">
              <w:rPr>
                <w:lang w:val="en-AU"/>
              </w:rPr>
              <w:t xml:space="preserve"> use</w:t>
            </w:r>
            <w:r w:rsidR="000028FA" w:rsidRPr="00921964">
              <w:rPr>
                <w:lang w:val="en-AU"/>
              </w:rPr>
              <w:t xml:space="preserve"> o</w:t>
            </w:r>
            <w:r w:rsidRPr="00921964">
              <w:rPr>
                <w:rFonts w:cstheme="minorHAnsi"/>
                <w:lang w:val="en-AU"/>
              </w:rPr>
              <w:t>ther</w:t>
            </w:r>
            <w:r w:rsidR="00970871" w:rsidRPr="00921964">
              <w:rPr>
                <w:rFonts w:cstheme="minorHAnsi"/>
                <w:lang w:val="en-AU"/>
              </w:rPr>
              <w:t xml:space="preserve"> vision defect simulat</w:t>
            </w:r>
            <w:r w:rsidR="0015528C" w:rsidRPr="00921964">
              <w:rPr>
                <w:rFonts w:cstheme="minorHAnsi"/>
                <w:lang w:val="en-AU"/>
              </w:rPr>
              <w:t>ions</w:t>
            </w:r>
            <w:r w:rsidR="00C874EE">
              <w:rPr>
                <w:rFonts w:cstheme="minorHAnsi"/>
                <w:lang w:val="en-AU"/>
              </w:rPr>
              <w:t>,</w:t>
            </w:r>
            <w:r w:rsidR="00970871" w:rsidRPr="00921964">
              <w:rPr>
                <w:rFonts w:cstheme="minorHAnsi"/>
                <w:lang w:val="en-AU"/>
              </w:rPr>
              <w:t xml:space="preserve"> </w:t>
            </w:r>
            <w:r w:rsidR="0015528C" w:rsidRPr="00921964">
              <w:rPr>
                <w:rFonts w:cstheme="minorHAnsi"/>
                <w:lang w:val="en-AU"/>
              </w:rPr>
              <w:t>including</w:t>
            </w:r>
            <w:r w:rsidR="00970871" w:rsidRPr="00921964">
              <w:rPr>
                <w:rFonts w:cstheme="minorHAnsi"/>
                <w:lang w:val="en-AU"/>
              </w:rPr>
              <w:t xml:space="preserve"> </w:t>
            </w:r>
            <w:r w:rsidR="00970871" w:rsidRPr="00921964">
              <w:rPr>
                <w:rFonts w:cstheme="minorHAnsi"/>
                <w:i/>
                <w:iCs/>
                <w:lang w:val="en-AU"/>
              </w:rPr>
              <w:t>Gaining empathy: Exploring user needs through vision simulations</w:t>
            </w:r>
            <w:r w:rsidR="00970871" w:rsidRPr="00921964">
              <w:rPr>
                <w:rFonts w:cstheme="minorHAnsi"/>
                <w:lang w:val="en-AU"/>
              </w:rPr>
              <w:t xml:space="preserve"> and view</w:t>
            </w:r>
            <w:r w:rsidR="0015528C" w:rsidRPr="00921964">
              <w:rPr>
                <w:rFonts w:cstheme="minorHAnsi"/>
                <w:lang w:val="en-AU"/>
              </w:rPr>
              <w:t>ing</w:t>
            </w:r>
            <w:r w:rsidR="00970871" w:rsidRPr="00921964">
              <w:rPr>
                <w:rFonts w:cstheme="minorHAnsi"/>
                <w:lang w:val="en-AU"/>
              </w:rPr>
              <w:t xml:space="preserve"> a </w:t>
            </w:r>
            <w:r w:rsidR="0002784F" w:rsidRPr="00921964">
              <w:rPr>
                <w:rFonts w:cstheme="minorHAnsi"/>
                <w:lang w:val="en-AU"/>
              </w:rPr>
              <w:t>familiar</w:t>
            </w:r>
            <w:r w:rsidR="00970871" w:rsidRPr="00921964">
              <w:rPr>
                <w:rFonts w:cstheme="minorHAnsi"/>
                <w:lang w:val="en-AU"/>
              </w:rPr>
              <w:t xml:space="preserve"> address by </w:t>
            </w:r>
            <w:r w:rsidR="00EB0C50" w:rsidRPr="00921964">
              <w:rPr>
                <w:rFonts w:cstheme="minorHAnsi"/>
                <w:lang w:val="en-AU"/>
              </w:rPr>
              <w:t xml:space="preserve">discovering </w:t>
            </w:r>
            <w:r w:rsidR="00EB0C50" w:rsidRPr="00921964">
              <w:rPr>
                <w:rFonts w:cstheme="minorHAnsi"/>
                <w:i/>
                <w:iCs/>
                <w:lang w:val="en-AU"/>
              </w:rPr>
              <w:t>What does being blind or visually impaired look like?</w:t>
            </w:r>
            <w:r w:rsidR="00EB0C50" w:rsidRPr="00921964">
              <w:rPr>
                <w:rFonts w:cstheme="minorHAnsi"/>
                <w:lang w:val="en-AU"/>
              </w:rPr>
              <w:t xml:space="preserve"> </w:t>
            </w:r>
            <w:r w:rsidRPr="00921964">
              <w:rPr>
                <w:rFonts w:cstheme="minorHAnsi"/>
                <w:lang w:val="en-AU"/>
              </w:rPr>
              <w:t xml:space="preserve">(see </w:t>
            </w:r>
            <w:r w:rsidRPr="0084178A">
              <w:rPr>
                <w:rFonts w:cstheme="minorHAnsi"/>
                <w:i/>
                <w:iCs/>
              </w:rPr>
              <w:t>Digital resource</w:t>
            </w:r>
            <w:r w:rsidR="00EB0C50" w:rsidRPr="0084178A">
              <w:rPr>
                <w:rFonts w:cstheme="minorHAnsi"/>
                <w:i/>
                <w:iCs/>
              </w:rPr>
              <w:t>s</w:t>
            </w:r>
            <w:r w:rsidR="00EB0C50" w:rsidRPr="00921964">
              <w:rPr>
                <w:rFonts w:cstheme="minorHAnsi"/>
                <w:lang w:val="en-AU"/>
              </w:rPr>
              <w:t>).</w:t>
            </w:r>
          </w:p>
          <w:p w14:paraId="4E6DCC04" w14:textId="50EA2074" w:rsidR="0015528C" w:rsidRPr="00921964" w:rsidRDefault="0015528C" w:rsidP="00FB4679">
            <w:pPr>
              <w:rPr>
                <w:rFonts w:cstheme="minorHAnsi"/>
                <w:lang w:val="en-AU"/>
              </w:rPr>
            </w:pPr>
            <w:r w:rsidRPr="00921964">
              <w:rPr>
                <w:rFonts w:cstheme="minorHAnsi"/>
                <w:lang w:val="en-AU"/>
              </w:rPr>
              <w:t xml:space="preserve">As a class, discuss some of the major challenges faced by someone who has a vision defect or deficiency, and what everyday tasks or activities this could </w:t>
            </w:r>
            <w:r w:rsidR="00921964" w:rsidRPr="00921964">
              <w:rPr>
                <w:rFonts w:cstheme="minorHAnsi"/>
                <w:lang w:val="en-AU"/>
              </w:rPr>
              <w:t>affect</w:t>
            </w:r>
            <w:r w:rsidRPr="00921964">
              <w:rPr>
                <w:rFonts w:cstheme="minorHAnsi"/>
                <w:lang w:val="en-AU"/>
              </w:rPr>
              <w:t>.</w:t>
            </w:r>
          </w:p>
          <w:p w14:paraId="3A2A3722" w14:textId="1BDD5988" w:rsidR="0015528C" w:rsidRPr="00921964" w:rsidRDefault="0002784F" w:rsidP="00FB4679">
            <w:pPr>
              <w:rPr>
                <w:b/>
                <w:bCs/>
                <w:lang w:val="en-AU"/>
              </w:rPr>
            </w:pPr>
            <w:r>
              <w:rPr>
                <w:b/>
                <w:bCs/>
                <w:lang w:val="en-AU"/>
              </w:rPr>
              <w:t>Additional learning</w:t>
            </w:r>
            <w:r w:rsidR="00921964" w:rsidRPr="00921964">
              <w:rPr>
                <w:b/>
                <w:bCs/>
                <w:lang w:val="en-AU"/>
              </w:rPr>
              <w:t xml:space="preserve"> activity</w:t>
            </w:r>
          </w:p>
          <w:p w14:paraId="4C16C42B" w14:textId="7EE865CA" w:rsidR="00E10BFA" w:rsidRPr="00921964" w:rsidRDefault="00D64BBC" w:rsidP="00FB4679">
            <w:pPr>
              <w:rPr>
                <w:lang w:val="en-AU"/>
              </w:rPr>
            </w:pPr>
            <w:r w:rsidRPr="00921964">
              <w:rPr>
                <w:lang w:val="en-AU"/>
              </w:rPr>
              <w:t>If possible, s</w:t>
            </w:r>
            <w:r w:rsidR="00E10BFA" w:rsidRPr="00921964">
              <w:rPr>
                <w:lang w:val="en-AU"/>
              </w:rPr>
              <w:t>tudents</w:t>
            </w:r>
            <w:r w:rsidR="000028FA" w:rsidRPr="00921964">
              <w:rPr>
                <w:lang w:val="en-AU"/>
              </w:rPr>
              <w:t xml:space="preserve"> </w:t>
            </w:r>
            <w:r w:rsidR="00E10BFA" w:rsidRPr="00921964">
              <w:rPr>
                <w:lang w:val="en-AU"/>
              </w:rPr>
              <w:t>build their own vision impair</w:t>
            </w:r>
            <w:r w:rsidRPr="00921964">
              <w:rPr>
                <w:lang w:val="en-AU"/>
              </w:rPr>
              <w:t>ment</w:t>
            </w:r>
            <w:r w:rsidR="00E10BFA" w:rsidRPr="00921964">
              <w:rPr>
                <w:lang w:val="en-AU"/>
              </w:rPr>
              <w:t xml:space="preserve"> goggles</w:t>
            </w:r>
            <w:r w:rsidRPr="00921964">
              <w:rPr>
                <w:lang w:val="en-AU"/>
              </w:rPr>
              <w:t xml:space="preserve">. The teacher </w:t>
            </w:r>
            <w:r w:rsidR="00614AE0" w:rsidRPr="00921964">
              <w:rPr>
                <w:lang w:val="en-AU"/>
              </w:rPr>
              <w:t>can</w:t>
            </w:r>
            <w:r w:rsidRPr="00921964">
              <w:rPr>
                <w:lang w:val="en-AU"/>
              </w:rPr>
              <w:t xml:space="preserve"> explore the resources on</w:t>
            </w:r>
            <w:r w:rsidR="00614AE0" w:rsidRPr="00921964">
              <w:rPr>
                <w:lang w:val="en-AU"/>
              </w:rPr>
              <w:t xml:space="preserve"> </w:t>
            </w:r>
            <w:r w:rsidRPr="00921964">
              <w:rPr>
                <w:i/>
                <w:iCs/>
                <w:lang w:val="en-AU"/>
              </w:rPr>
              <w:t>L</w:t>
            </w:r>
            <w:r w:rsidR="00E10BFA" w:rsidRPr="00921964">
              <w:rPr>
                <w:i/>
                <w:iCs/>
                <w:lang w:val="en-AU"/>
              </w:rPr>
              <w:t>iving with vision impairment</w:t>
            </w:r>
            <w:r w:rsidR="00E10BFA" w:rsidRPr="00921964">
              <w:rPr>
                <w:lang w:val="en-AU"/>
              </w:rPr>
              <w:t xml:space="preserve"> (see </w:t>
            </w:r>
            <w:r w:rsidR="00E10BFA" w:rsidRPr="0084178A">
              <w:rPr>
                <w:i/>
                <w:iCs/>
              </w:rPr>
              <w:t>Digital resource</w:t>
            </w:r>
            <w:r w:rsidRPr="0084178A">
              <w:rPr>
                <w:i/>
                <w:iCs/>
              </w:rPr>
              <w:t>s</w:t>
            </w:r>
            <w:r w:rsidR="00E10BFA" w:rsidRPr="00921964">
              <w:rPr>
                <w:lang w:val="en-AU"/>
              </w:rPr>
              <w:t>)</w:t>
            </w:r>
            <w:r w:rsidRPr="00921964">
              <w:rPr>
                <w:lang w:val="en-AU"/>
              </w:rPr>
              <w:t xml:space="preserve"> and have students wear </w:t>
            </w:r>
            <w:r w:rsidR="00E10BFA" w:rsidRPr="00921964">
              <w:rPr>
                <w:lang w:val="en-AU"/>
              </w:rPr>
              <w:t>impairment go</w:t>
            </w:r>
            <w:r w:rsidR="004D118C">
              <w:rPr>
                <w:lang w:val="en-AU"/>
              </w:rPr>
              <w:t>g</w:t>
            </w:r>
            <w:r w:rsidR="00E10BFA" w:rsidRPr="00921964">
              <w:rPr>
                <w:lang w:val="en-AU"/>
              </w:rPr>
              <w:t xml:space="preserve">gles for </w:t>
            </w:r>
            <w:r w:rsidR="00921964" w:rsidRPr="00921964">
              <w:rPr>
                <w:lang w:val="en-AU"/>
              </w:rPr>
              <w:t>a period and</w:t>
            </w:r>
            <w:r w:rsidR="00E10BFA" w:rsidRPr="00921964">
              <w:rPr>
                <w:lang w:val="en-AU"/>
              </w:rPr>
              <w:t xml:space="preserve"> try to complete daily activities within the classroom.</w:t>
            </w:r>
            <w:r w:rsidR="00614AE0" w:rsidRPr="00921964">
              <w:rPr>
                <w:lang w:val="en-AU"/>
              </w:rPr>
              <w:t xml:space="preserve"> As a class, students discuss the degree of difficulty experienced </w:t>
            </w:r>
            <w:r w:rsidR="000B15AF" w:rsidRPr="00921964">
              <w:rPr>
                <w:lang w:val="en-AU"/>
              </w:rPr>
              <w:t>when undertaking</w:t>
            </w:r>
            <w:r w:rsidR="00614AE0" w:rsidRPr="00921964">
              <w:rPr>
                <w:lang w:val="en-AU"/>
              </w:rPr>
              <w:t xml:space="preserve"> certain tasks </w:t>
            </w:r>
            <w:r w:rsidR="00C874EE" w:rsidRPr="00921964">
              <w:rPr>
                <w:lang w:val="en-AU"/>
              </w:rPr>
              <w:t>whil</w:t>
            </w:r>
            <w:r w:rsidR="00C874EE">
              <w:rPr>
                <w:lang w:val="en-AU"/>
              </w:rPr>
              <w:t>e</w:t>
            </w:r>
            <w:r w:rsidR="00C874EE" w:rsidRPr="00921964">
              <w:rPr>
                <w:lang w:val="en-AU"/>
              </w:rPr>
              <w:t xml:space="preserve"> </w:t>
            </w:r>
            <w:r w:rsidR="00614AE0" w:rsidRPr="00921964">
              <w:rPr>
                <w:lang w:val="en-AU"/>
              </w:rPr>
              <w:t xml:space="preserve">wearing the impairment goggles. </w:t>
            </w:r>
          </w:p>
          <w:p w14:paraId="2A1290CB" w14:textId="3495F649" w:rsidR="00D64BBC" w:rsidRPr="00921964" w:rsidRDefault="00614AE0" w:rsidP="00FB4679">
            <w:pPr>
              <w:rPr>
                <w:lang w:val="en-AU"/>
              </w:rPr>
            </w:pPr>
            <w:r w:rsidRPr="00921964">
              <w:rPr>
                <w:lang w:val="en-AU"/>
              </w:rPr>
              <w:t>S</w:t>
            </w:r>
            <w:r w:rsidR="00E10BFA" w:rsidRPr="00921964">
              <w:rPr>
                <w:lang w:val="en-AU"/>
              </w:rPr>
              <w:t xml:space="preserve">tudents </w:t>
            </w:r>
            <w:r w:rsidR="000B15AF" w:rsidRPr="00921964">
              <w:rPr>
                <w:lang w:val="en-AU"/>
              </w:rPr>
              <w:t xml:space="preserve">could also </w:t>
            </w:r>
            <w:r w:rsidR="00E10BFA" w:rsidRPr="00921964">
              <w:rPr>
                <w:lang w:val="en-AU"/>
              </w:rPr>
              <w:t xml:space="preserve">impair more than one sense at </w:t>
            </w:r>
            <w:r w:rsidR="004D118C">
              <w:rPr>
                <w:lang w:val="en-AU"/>
              </w:rPr>
              <w:t>a time</w:t>
            </w:r>
            <w:r w:rsidR="00E10BFA" w:rsidRPr="00921964">
              <w:rPr>
                <w:lang w:val="en-AU"/>
              </w:rPr>
              <w:t xml:space="preserve">, such as hearing and sight, to simulate </w:t>
            </w:r>
            <w:r w:rsidR="00921964" w:rsidRPr="00921964">
              <w:rPr>
                <w:lang w:val="en-AU"/>
              </w:rPr>
              <w:t>multi-sensory</w:t>
            </w:r>
            <w:r w:rsidR="00E10BFA" w:rsidRPr="00921964">
              <w:rPr>
                <w:lang w:val="en-AU"/>
              </w:rPr>
              <w:t xml:space="preserve"> failure.</w:t>
            </w:r>
          </w:p>
          <w:p w14:paraId="018612E6" w14:textId="78162AC1" w:rsidR="00814164" w:rsidRPr="00921964" w:rsidRDefault="00814164" w:rsidP="00FB4679">
            <w:pPr>
              <w:rPr>
                <w:rFonts w:cstheme="minorHAnsi"/>
                <w:lang w:val="en-AU"/>
              </w:rPr>
            </w:pPr>
            <w:r w:rsidRPr="00921964">
              <w:rPr>
                <w:rFonts w:cstheme="minorHAnsi"/>
                <w:lang w:val="en-AU"/>
              </w:rPr>
              <w:t xml:space="preserve">Before students commence this activity, they require materials with which to make the glasses and copies of the </w:t>
            </w:r>
            <w:r w:rsidRPr="00921964">
              <w:rPr>
                <w:rFonts w:cstheme="minorHAnsi"/>
                <w:i/>
                <w:iCs/>
                <w:lang w:val="en-AU"/>
              </w:rPr>
              <w:t>Glasses template</w:t>
            </w:r>
            <w:r w:rsidRPr="00921964">
              <w:rPr>
                <w:rFonts w:cstheme="minorHAnsi"/>
                <w:lang w:val="en-AU"/>
              </w:rPr>
              <w:t xml:space="preserve"> printed on cardboard (see </w:t>
            </w:r>
            <w:r w:rsidRPr="0084178A">
              <w:rPr>
                <w:rFonts w:cstheme="minorHAnsi"/>
                <w:i/>
                <w:iCs/>
              </w:rPr>
              <w:t>Digital resources</w:t>
            </w:r>
            <w:r w:rsidRPr="00921964">
              <w:rPr>
                <w:rFonts w:cstheme="minorHAnsi"/>
                <w:lang w:val="en-AU"/>
              </w:rPr>
              <w:t>).</w:t>
            </w:r>
          </w:p>
          <w:p w14:paraId="525BD823" w14:textId="5E0FD9B5" w:rsidR="0021598B" w:rsidRPr="00921964" w:rsidRDefault="00E10BFA" w:rsidP="0021598B">
            <w:pPr>
              <w:rPr>
                <w:lang w:val="en-AU"/>
              </w:rPr>
            </w:pPr>
            <w:r w:rsidRPr="00921964">
              <w:rPr>
                <w:rFonts w:cstheme="minorHAnsi"/>
                <w:lang w:val="en-AU"/>
              </w:rPr>
              <w:t xml:space="preserve">Students explore the importance of colour in our ability to discern the world around </w:t>
            </w:r>
            <w:r w:rsidR="00814164" w:rsidRPr="00921964">
              <w:rPr>
                <w:rFonts w:cstheme="minorHAnsi"/>
                <w:lang w:val="en-AU"/>
              </w:rPr>
              <w:t>us</w:t>
            </w:r>
            <w:r w:rsidR="000028FA" w:rsidRPr="00921964">
              <w:rPr>
                <w:rFonts w:cstheme="minorHAnsi"/>
                <w:lang w:val="en-AU"/>
              </w:rPr>
              <w:t xml:space="preserve"> by</w:t>
            </w:r>
            <w:r w:rsidRPr="00921964">
              <w:rPr>
                <w:rFonts w:cstheme="minorHAnsi"/>
                <w:lang w:val="en-AU"/>
              </w:rPr>
              <w:t xml:space="preserve"> </w:t>
            </w:r>
            <w:r w:rsidR="000028FA" w:rsidRPr="00921964">
              <w:rPr>
                <w:rFonts w:cstheme="minorHAnsi"/>
                <w:lang w:val="en-AU"/>
              </w:rPr>
              <w:t>completing</w:t>
            </w:r>
            <w:r w:rsidRPr="00921964">
              <w:rPr>
                <w:rFonts w:cstheme="minorHAnsi"/>
                <w:lang w:val="en-AU"/>
              </w:rPr>
              <w:t xml:space="preserve"> the experiment </w:t>
            </w:r>
            <w:r w:rsidRPr="00921964">
              <w:rPr>
                <w:rFonts w:cstheme="minorHAnsi"/>
                <w:i/>
                <w:iCs/>
                <w:lang w:val="en-AU"/>
              </w:rPr>
              <w:t>See the world through colour-filtering lenses</w:t>
            </w:r>
            <w:r w:rsidRPr="00921964">
              <w:rPr>
                <w:rFonts w:cstheme="minorHAnsi"/>
                <w:lang w:val="en-AU"/>
              </w:rPr>
              <w:t xml:space="preserve"> (See </w:t>
            </w:r>
            <w:r w:rsidRPr="0084178A">
              <w:rPr>
                <w:rFonts w:cstheme="minorHAnsi"/>
                <w:i/>
                <w:iCs/>
              </w:rPr>
              <w:t>Digital resources</w:t>
            </w:r>
            <w:r w:rsidRPr="00921964">
              <w:rPr>
                <w:lang w:val="en-AU"/>
              </w:rPr>
              <w:t>)</w:t>
            </w:r>
            <w:r w:rsidR="00F33943" w:rsidRPr="00921964">
              <w:rPr>
                <w:lang w:val="en-AU"/>
              </w:rPr>
              <w:t>.</w:t>
            </w:r>
          </w:p>
          <w:p w14:paraId="39BA3A1F" w14:textId="40EC8DEE" w:rsidR="0021598B" w:rsidRPr="00921964" w:rsidRDefault="0021598B" w:rsidP="00FB4679">
            <w:pPr>
              <w:rPr>
                <w:rFonts w:cstheme="minorHAnsi"/>
                <w:lang w:val="en-AU"/>
              </w:rPr>
            </w:pPr>
            <w:r w:rsidRPr="00921964">
              <w:rPr>
                <w:rFonts w:cstheme="minorHAnsi"/>
                <w:i/>
                <w:iCs/>
                <w:lang w:val="en-AU"/>
              </w:rPr>
              <w:t>The Our Sense of Sight: Visual Puzzles teacher guide</w:t>
            </w:r>
            <w:r w:rsidR="00511A0A" w:rsidRPr="00921964">
              <w:rPr>
                <w:rFonts w:cstheme="minorHAnsi"/>
                <w:lang w:val="en-AU"/>
              </w:rPr>
              <w:t xml:space="preserve"> </w:t>
            </w:r>
            <w:r w:rsidRPr="00921964">
              <w:rPr>
                <w:rFonts w:cstheme="minorHAnsi"/>
                <w:lang w:val="en-AU"/>
              </w:rPr>
              <w:t>describes how to set up the</w:t>
            </w:r>
            <w:r w:rsidR="00511A0A" w:rsidRPr="00921964">
              <w:rPr>
                <w:rFonts w:cstheme="minorHAnsi"/>
                <w:lang w:val="en-AU"/>
              </w:rPr>
              <w:t xml:space="preserve"> students exploring the importance of depth perception experiment (see </w:t>
            </w:r>
            <w:r w:rsidR="00511A0A" w:rsidRPr="0084178A">
              <w:rPr>
                <w:rFonts w:cstheme="minorHAnsi"/>
                <w:i/>
                <w:iCs/>
              </w:rPr>
              <w:t>Digital resources</w:t>
            </w:r>
            <w:r w:rsidR="00511A0A" w:rsidRPr="00921964">
              <w:rPr>
                <w:rFonts w:cstheme="minorHAnsi"/>
                <w:lang w:val="en-AU"/>
              </w:rPr>
              <w:t>).</w:t>
            </w:r>
          </w:p>
          <w:p w14:paraId="110EA532" w14:textId="5B35485F" w:rsidR="00E10BFA" w:rsidRPr="00921964" w:rsidRDefault="00E10BFA" w:rsidP="00FB4679">
            <w:pPr>
              <w:rPr>
                <w:rFonts w:cstheme="minorHAnsi"/>
                <w:lang w:val="en-AU"/>
              </w:rPr>
            </w:pPr>
            <w:r w:rsidRPr="00921964">
              <w:rPr>
                <w:rFonts w:cstheme="minorHAnsi"/>
                <w:lang w:val="en-AU"/>
              </w:rPr>
              <w:t xml:space="preserve">Students </w:t>
            </w:r>
            <w:r w:rsidR="000028FA" w:rsidRPr="00921964">
              <w:rPr>
                <w:rFonts w:cstheme="minorHAnsi"/>
                <w:lang w:val="en-AU"/>
              </w:rPr>
              <w:t>work in</w:t>
            </w:r>
            <w:r w:rsidR="00F33943" w:rsidRPr="00921964">
              <w:rPr>
                <w:rFonts w:cstheme="minorHAnsi"/>
                <w:lang w:val="en-AU"/>
              </w:rPr>
              <w:t xml:space="preserve"> </w:t>
            </w:r>
            <w:r w:rsidR="000028FA" w:rsidRPr="00921964">
              <w:rPr>
                <w:rFonts w:cstheme="minorHAnsi"/>
                <w:lang w:val="en-AU"/>
              </w:rPr>
              <w:t xml:space="preserve">groups to </w:t>
            </w:r>
            <w:r w:rsidRPr="00921964">
              <w:rPr>
                <w:rFonts w:cstheme="minorHAnsi"/>
                <w:lang w:val="en-AU"/>
              </w:rPr>
              <w:t xml:space="preserve">explore the importance of depth perception using the </w:t>
            </w:r>
            <w:r w:rsidR="000028FA" w:rsidRPr="00921964">
              <w:rPr>
                <w:rFonts w:cstheme="minorHAnsi"/>
                <w:i/>
                <w:iCs/>
                <w:lang w:val="en-AU"/>
              </w:rPr>
              <w:t>Visual puzzles class experiment</w:t>
            </w:r>
            <w:r w:rsidRPr="00921964">
              <w:rPr>
                <w:rFonts w:cstheme="minorHAnsi"/>
                <w:lang w:val="en-AU"/>
              </w:rPr>
              <w:t xml:space="preserve"> (see </w:t>
            </w:r>
            <w:r w:rsidRPr="0084178A">
              <w:rPr>
                <w:rFonts w:cstheme="minorHAnsi"/>
                <w:i/>
                <w:iCs/>
              </w:rPr>
              <w:t>Digital resource</w:t>
            </w:r>
            <w:r w:rsidR="004520DD" w:rsidRPr="0084178A">
              <w:rPr>
                <w:rFonts w:cstheme="minorHAnsi"/>
                <w:i/>
                <w:iCs/>
              </w:rPr>
              <w:t>s</w:t>
            </w:r>
            <w:r w:rsidR="004520DD" w:rsidRPr="00921964">
              <w:rPr>
                <w:rFonts w:cstheme="minorHAnsi"/>
                <w:lang w:val="en-AU"/>
              </w:rPr>
              <w:t>).</w:t>
            </w:r>
          </w:p>
          <w:p w14:paraId="6207B19B" w14:textId="4945CCCB" w:rsidR="00FB4679" w:rsidRPr="00921964" w:rsidRDefault="004D118C" w:rsidP="0084178A">
            <w:pPr>
              <w:spacing w:after="0"/>
              <w:rPr>
                <w:lang w:val="en-AU"/>
              </w:rPr>
            </w:pPr>
            <w:r w:rsidRPr="00921964">
              <w:rPr>
                <w:rFonts w:cstheme="minorHAnsi"/>
                <w:noProof/>
                <w:lang w:eastAsia="en-AU"/>
              </w:rPr>
              <w:drawing>
                <wp:anchor distT="0" distB="0" distL="114300" distR="114300" simplePos="0" relativeHeight="251725896" behindDoc="0" locked="0" layoutInCell="1" allowOverlap="1" wp14:anchorId="6E82E40D" wp14:editId="3C65B82C">
                  <wp:simplePos x="0" y="0"/>
                  <wp:positionH relativeFrom="column">
                    <wp:posOffset>-400685</wp:posOffset>
                  </wp:positionH>
                  <wp:positionV relativeFrom="paragraph">
                    <wp:posOffset>277495</wp:posOffset>
                  </wp:positionV>
                  <wp:extent cx="359410" cy="359410"/>
                  <wp:effectExtent l="0" t="0" r="0" b="0"/>
                  <wp:wrapNone/>
                  <wp:docPr id="36" name="Picture 3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20DD" w:rsidRPr="00921964">
              <w:rPr>
                <w:lang w:val="en-AU"/>
              </w:rPr>
              <w:t>S</w:t>
            </w:r>
            <w:r w:rsidR="00FB4679" w:rsidRPr="00921964">
              <w:rPr>
                <w:lang w:val="en-AU"/>
              </w:rPr>
              <w:t>tudents</w:t>
            </w:r>
            <w:r w:rsidR="004520DD" w:rsidRPr="00921964">
              <w:rPr>
                <w:lang w:val="en-AU"/>
              </w:rPr>
              <w:t xml:space="preserve"> </w:t>
            </w:r>
            <w:r w:rsidR="00FB4679" w:rsidRPr="00921964">
              <w:rPr>
                <w:lang w:val="en-AU"/>
              </w:rPr>
              <w:t>reflect on the following questions in their journals:</w:t>
            </w:r>
          </w:p>
          <w:p w14:paraId="0225C553" w14:textId="15CF358B" w:rsidR="00F33943" w:rsidRPr="0084178A" w:rsidRDefault="000028FA" w:rsidP="0084178A">
            <w:pPr>
              <w:pStyle w:val="ListParagraph"/>
            </w:pPr>
            <w:r w:rsidRPr="005F7936">
              <w:t xml:space="preserve">What have you learnt about the importance of </w:t>
            </w:r>
            <w:r w:rsidR="00F33943" w:rsidRPr="005F7936">
              <w:t>colour vision?</w:t>
            </w:r>
          </w:p>
          <w:p w14:paraId="15ACC824" w14:textId="6BC91B3E" w:rsidR="000028FA" w:rsidRPr="0084178A" w:rsidRDefault="00F33943" w:rsidP="0084178A">
            <w:pPr>
              <w:pStyle w:val="ListParagraph"/>
            </w:pPr>
            <w:r w:rsidRPr="005F7936">
              <w:t xml:space="preserve">What </w:t>
            </w:r>
            <w:r w:rsidR="00921964" w:rsidRPr="005F7936">
              <w:t>have</w:t>
            </w:r>
            <w:r w:rsidRPr="005F7936">
              <w:t xml:space="preserve"> you learnt about the importance of </w:t>
            </w:r>
            <w:r w:rsidR="000028FA" w:rsidRPr="005F7936">
              <w:t>depth perception?</w:t>
            </w:r>
          </w:p>
          <w:p w14:paraId="5C3579CC" w14:textId="59C82BA4" w:rsidR="00FB4679" w:rsidRPr="0084178A" w:rsidRDefault="000028FA" w:rsidP="0084178A">
            <w:pPr>
              <w:pStyle w:val="ListParagraph"/>
            </w:pPr>
            <w:r w:rsidRPr="005F7936">
              <w:t>What tasks could be made more difficult if you were unable to</w:t>
            </w:r>
            <w:r w:rsidR="00F33943" w:rsidRPr="005F7936">
              <w:t xml:space="preserve"> distinguish the differences between certain colo</w:t>
            </w:r>
            <w:r w:rsidR="00466190" w:rsidRPr="005F7936">
              <w:t>u</w:t>
            </w:r>
            <w:r w:rsidR="00F33943" w:rsidRPr="005F7936">
              <w:t xml:space="preserve">rs? What tasks could be made more difficult if you were unable to </w:t>
            </w:r>
            <w:r w:rsidR="0062000D" w:rsidRPr="005F7936">
              <w:t>determine depth?</w:t>
            </w:r>
            <w:r w:rsidR="00FB4679" w:rsidRPr="005F7936">
              <w:t xml:space="preserve"> </w:t>
            </w:r>
          </w:p>
          <w:p w14:paraId="0C5D55EA" w14:textId="05731EF6" w:rsidR="00FB4679" w:rsidRPr="00921964" w:rsidRDefault="0062000D" w:rsidP="0084178A">
            <w:pPr>
              <w:pStyle w:val="ListParagraph"/>
              <w:spacing w:after="120"/>
              <w:rPr>
                <w:lang w:val="en-AU"/>
              </w:rPr>
            </w:pPr>
            <w:r w:rsidRPr="005F7936">
              <w:t>Why is sight such a</w:t>
            </w:r>
            <w:r w:rsidR="00C874EE">
              <w:t>n important</w:t>
            </w:r>
            <w:r w:rsidR="00C874EE" w:rsidRPr="005F7936">
              <w:t xml:space="preserve"> </w:t>
            </w:r>
            <w:r w:rsidRPr="005F7936">
              <w:t>sense to humans?</w:t>
            </w:r>
          </w:p>
        </w:tc>
      </w:tr>
      <w:tr w:rsidR="00FB4679" w:rsidRPr="00921964" w14:paraId="16FBB6A4" w14:textId="77777777" w:rsidTr="00C15A9F">
        <w:trPr>
          <w:trHeight w:val="90"/>
        </w:trPr>
        <w:tc>
          <w:tcPr>
            <w:tcW w:w="2405" w:type="dxa"/>
            <w:vMerge/>
            <w:tcBorders>
              <w:left w:val="nil"/>
              <w:right w:val="nil"/>
            </w:tcBorders>
          </w:tcPr>
          <w:p w14:paraId="6D6CC27C" w14:textId="77777777" w:rsidR="00FB4679" w:rsidRPr="00921964" w:rsidRDefault="00FB4679" w:rsidP="00FB4679">
            <w:pPr>
              <w:widowControl/>
              <w:spacing w:after="240" w:line="259" w:lineRule="auto"/>
              <w:rPr>
                <w:b/>
                <w:lang w:val="en-AU"/>
              </w:rPr>
            </w:pPr>
          </w:p>
        </w:tc>
        <w:tc>
          <w:tcPr>
            <w:tcW w:w="6634" w:type="dxa"/>
            <w:tcBorders>
              <w:left w:val="nil"/>
              <w:right w:val="nil"/>
            </w:tcBorders>
          </w:tcPr>
          <w:p w14:paraId="66D89C2F" w14:textId="55597095" w:rsidR="00A93885" w:rsidRPr="00921964" w:rsidRDefault="00FB4679" w:rsidP="00A93885">
            <w:pPr>
              <w:widowControl/>
              <w:rPr>
                <w:rFonts w:cstheme="minorHAnsi"/>
                <w:lang w:val="en-AU"/>
              </w:rPr>
            </w:pPr>
            <w:bookmarkStart w:id="30" w:name="_Hlk46821764"/>
            <w:r w:rsidRPr="00921964">
              <w:rPr>
                <w:b/>
                <w:lang w:val="en-AU"/>
              </w:rPr>
              <w:t>Part 6: Introduction to empathy</w:t>
            </w:r>
            <w:bookmarkEnd w:id="30"/>
            <w:r w:rsidR="00A93885" w:rsidRPr="00921964">
              <w:rPr>
                <w:b/>
                <w:lang w:val="en-AU"/>
              </w:rPr>
              <w:t xml:space="preserve">- </w:t>
            </w:r>
            <w:r w:rsidRPr="00921964">
              <w:rPr>
                <w:rFonts w:cstheme="minorHAnsi"/>
                <w:b/>
                <w:lang w:val="en-AU"/>
              </w:rPr>
              <w:t>Moral dilemma</w:t>
            </w:r>
            <w:r w:rsidRPr="00921964">
              <w:rPr>
                <w:rFonts w:cstheme="minorHAnsi"/>
                <w:lang w:val="en-AU"/>
              </w:rPr>
              <w:t xml:space="preserve"> </w:t>
            </w:r>
          </w:p>
          <w:p w14:paraId="3C1E93BD" w14:textId="1B12CD7E" w:rsidR="00A93885" w:rsidRPr="00921964" w:rsidRDefault="00A93885" w:rsidP="0062000D">
            <w:pPr>
              <w:rPr>
                <w:rFonts w:cstheme="minorHAnsi"/>
                <w:lang w:val="en-AU"/>
              </w:rPr>
            </w:pPr>
            <w:r w:rsidRPr="00921964">
              <w:rPr>
                <w:rFonts w:cstheme="minorHAnsi"/>
                <w:lang w:val="en-AU"/>
              </w:rPr>
              <w:t xml:space="preserve">This task is an introduction to empathy and builds the foundation for the next tasks. </w:t>
            </w:r>
          </w:p>
          <w:p w14:paraId="095DFBBB" w14:textId="2C7765C3" w:rsidR="0062000D" w:rsidRPr="00921964" w:rsidRDefault="006D6863" w:rsidP="0062000D">
            <w:pPr>
              <w:rPr>
                <w:rFonts w:cstheme="minorHAnsi"/>
                <w:i/>
                <w:iCs/>
                <w:lang w:val="en-AU"/>
              </w:rPr>
            </w:pPr>
            <w:r w:rsidRPr="00921964">
              <w:rPr>
                <w:rFonts w:cstheme="minorHAnsi"/>
                <w:lang w:val="en-AU"/>
              </w:rPr>
              <w:t xml:space="preserve">Students form groups of </w:t>
            </w:r>
            <w:r w:rsidR="004D118C">
              <w:rPr>
                <w:rFonts w:cstheme="minorHAnsi"/>
                <w:lang w:val="en-AU"/>
              </w:rPr>
              <w:t>four</w:t>
            </w:r>
            <w:r w:rsidRPr="00921964">
              <w:rPr>
                <w:rFonts w:cstheme="minorHAnsi"/>
                <w:lang w:val="en-AU"/>
              </w:rPr>
              <w:t xml:space="preserve"> to discuss the moral dilemma entitled</w:t>
            </w:r>
            <w:r w:rsidR="004D118C">
              <w:rPr>
                <w:rFonts w:cstheme="minorHAnsi"/>
                <w:lang w:val="en-AU"/>
              </w:rPr>
              <w:t>,</w:t>
            </w:r>
            <w:r w:rsidRPr="00921964">
              <w:rPr>
                <w:rFonts w:cstheme="minorHAnsi"/>
                <w:lang w:val="en-AU"/>
              </w:rPr>
              <w:t xml:space="preserve"> </w:t>
            </w:r>
            <w:r w:rsidR="00A93885" w:rsidRPr="00921964">
              <w:rPr>
                <w:rFonts w:cstheme="minorHAnsi"/>
                <w:i/>
                <w:iCs/>
                <w:lang w:val="en-AU"/>
              </w:rPr>
              <w:t>T</w:t>
            </w:r>
            <w:r w:rsidRPr="00921964">
              <w:rPr>
                <w:rFonts w:cstheme="minorHAnsi"/>
                <w:i/>
                <w:iCs/>
                <w:lang w:val="en-AU"/>
              </w:rPr>
              <w:t>he monument and the shoes</w:t>
            </w:r>
            <w:r w:rsidR="00A93885" w:rsidRPr="00921964">
              <w:rPr>
                <w:rFonts w:cstheme="minorHAnsi"/>
                <w:i/>
                <w:iCs/>
                <w:lang w:val="en-AU"/>
              </w:rPr>
              <w:t>.</w:t>
            </w:r>
          </w:p>
          <w:p w14:paraId="7B239608" w14:textId="7B87ABA0" w:rsidR="004D118C" w:rsidRDefault="00A93885" w:rsidP="00A93885">
            <w:pPr>
              <w:rPr>
                <w:rFonts w:cstheme="minorHAnsi"/>
                <w:i/>
                <w:iCs/>
                <w:lang w:val="en-AU"/>
              </w:rPr>
            </w:pPr>
            <w:r w:rsidRPr="00921964">
              <w:rPr>
                <w:rFonts w:cstheme="minorHAnsi"/>
                <w:i/>
                <w:iCs/>
                <w:lang w:val="en-AU"/>
              </w:rPr>
              <w:t xml:space="preserve">Jack had been living with a remote tribe for several months when the Chief of the tribe asked to speak with him in private. The Chief told Jack that he had formed a very good bond with </w:t>
            </w:r>
            <w:r w:rsidR="00921964" w:rsidRPr="00921964">
              <w:rPr>
                <w:rFonts w:cstheme="minorHAnsi"/>
                <w:i/>
                <w:iCs/>
                <w:lang w:val="en-AU"/>
              </w:rPr>
              <w:t>him and</w:t>
            </w:r>
            <w:r w:rsidRPr="00921964">
              <w:rPr>
                <w:rFonts w:cstheme="minorHAnsi"/>
                <w:i/>
                <w:iCs/>
                <w:lang w:val="en-AU"/>
              </w:rPr>
              <w:t xml:space="preserve"> trusted him a great deal.  The Chief then asked Jack to complete a request when the Chief dies.</w:t>
            </w:r>
          </w:p>
          <w:p w14:paraId="078EBCD5" w14:textId="1E704CC9" w:rsidR="00A93885" w:rsidRPr="00921964" w:rsidRDefault="00A93885" w:rsidP="00A93885">
            <w:pPr>
              <w:rPr>
                <w:rFonts w:cstheme="minorHAnsi"/>
                <w:i/>
                <w:iCs/>
                <w:lang w:val="en-AU"/>
              </w:rPr>
            </w:pPr>
            <w:r w:rsidRPr="00921964">
              <w:rPr>
                <w:rFonts w:cstheme="minorHAnsi"/>
                <w:i/>
                <w:iCs/>
                <w:lang w:val="en-AU"/>
              </w:rPr>
              <w:t xml:space="preserve"> </w:t>
            </w:r>
            <w:r w:rsidR="004D118C">
              <w:rPr>
                <w:rFonts w:cstheme="minorHAnsi"/>
                <w:i/>
                <w:iCs/>
                <w:lang w:val="en-AU"/>
              </w:rPr>
              <w:t>“</w:t>
            </w:r>
            <w:r w:rsidRPr="00921964">
              <w:rPr>
                <w:rFonts w:cstheme="minorHAnsi"/>
                <w:i/>
                <w:iCs/>
                <w:lang w:val="en-AU"/>
              </w:rPr>
              <w:t xml:space="preserve">I have hidden 500 gold coins under this tree, and I want you to use this money to construct a monument in my </w:t>
            </w:r>
            <w:r w:rsidR="00921964" w:rsidRPr="00921964">
              <w:rPr>
                <w:rFonts w:cstheme="minorHAnsi"/>
                <w:i/>
                <w:iCs/>
                <w:lang w:val="en-AU"/>
              </w:rPr>
              <w:t>honour</w:t>
            </w:r>
            <w:r w:rsidRPr="00921964">
              <w:rPr>
                <w:rFonts w:cstheme="minorHAnsi"/>
                <w:i/>
                <w:iCs/>
                <w:lang w:val="en-AU"/>
              </w:rPr>
              <w:t xml:space="preserve"> when I die, and I want the monument to be in the centre of the other monuments of former Chiefs. Only you know about this, so you must keep it a secret</w:t>
            </w:r>
            <w:r w:rsidR="004D118C">
              <w:rPr>
                <w:rFonts w:cstheme="minorHAnsi"/>
                <w:i/>
                <w:iCs/>
                <w:lang w:val="en-AU"/>
              </w:rPr>
              <w:t>.”</w:t>
            </w:r>
          </w:p>
          <w:p w14:paraId="09EEF8DF" w14:textId="77777777" w:rsidR="00A93885" w:rsidRPr="00921964" w:rsidRDefault="00A93885" w:rsidP="00A93885">
            <w:pPr>
              <w:rPr>
                <w:rFonts w:cstheme="minorHAnsi"/>
                <w:i/>
                <w:iCs/>
                <w:lang w:val="en-AU"/>
              </w:rPr>
            </w:pPr>
            <w:r w:rsidRPr="00921964">
              <w:rPr>
                <w:rFonts w:cstheme="minorHAnsi"/>
                <w:i/>
                <w:iCs/>
                <w:lang w:val="en-AU"/>
              </w:rPr>
              <w:t>Jack agrees.</w:t>
            </w:r>
          </w:p>
          <w:p w14:paraId="2FCE2D0C" w14:textId="40345B45" w:rsidR="00A93885" w:rsidRPr="00921964" w:rsidRDefault="00A93885" w:rsidP="00A93885">
            <w:pPr>
              <w:rPr>
                <w:rFonts w:cstheme="minorHAnsi"/>
                <w:i/>
                <w:iCs/>
                <w:lang w:val="en-AU"/>
              </w:rPr>
            </w:pPr>
            <w:r w:rsidRPr="00921964">
              <w:rPr>
                <w:rFonts w:cstheme="minorHAnsi"/>
                <w:i/>
                <w:iCs/>
                <w:lang w:val="en-AU"/>
              </w:rPr>
              <w:t xml:space="preserve">Several months later, the Chief dies, and Jack digs up the gold to start construction on the monument. As he </w:t>
            </w:r>
            <w:r w:rsidR="00921964" w:rsidRPr="00921964">
              <w:rPr>
                <w:rFonts w:cstheme="minorHAnsi"/>
                <w:i/>
                <w:iCs/>
                <w:lang w:val="en-AU"/>
              </w:rPr>
              <w:t>is walking</w:t>
            </w:r>
            <w:r w:rsidRPr="00921964">
              <w:rPr>
                <w:rFonts w:cstheme="minorHAnsi"/>
                <w:i/>
                <w:iCs/>
                <w:lang w:val="en-AU"/>
              </w:rPr>
              <w:t xml:space="preserve"> back to the village with the gold, he notices the children playing and remembers how many foot problems there are in the village. Jack looks at the gold and realises he has enough gold to buy shoes for all the children in the village.</w:t>
            </w:r>
          </w:p>
          <w:p w14:paraId="6E927FCB" w14:textId="339E3FE8" w:rsidR="00A93885" w:rsidRPr="00921964" w:rsidRDefault="00A93885" w:rsidP="00A93885">
            <w:pPr>
              <w:rPr>
                <w:rFonts w:cstheme="minorHAnsi"/>
                <w:i/>
                <w:iCs/>
                <w:lang w:val="en-AU"/>
              </w:rPr>
            </w:pPr>
            <w:r w:rsidRPr="00921964">
              <w:rPr>
                <w:rFonts w:cstheme="minorHAnsi"/>
                <w:i/>
                <w:iCs/>
                <w:lang w:val="en-AU"/>
              </w:rPr>
              <w:t xml:space="preserve">Jack thinks about his </w:t>
            </w:r>
            <w:r w:rsidR="00921964" w:rsidRPr="00921964">
              <w:rPr>
                <w:rFonts w:cstheme="minorHAnsi"/>
                <w:i/>
                <w:iCs/>
                <w:lang w:val="en-AU"/>
              </w:rPr>
              <w:t>dilemma and</w:t>
            </w:r>
            <w:r w:rsidRPr="00921964">
              <w:rPr>
                <w:rFonts w:cstheme="minorHAnsi"/>
                <w:i/>
                <w:iCs/>
                <w:lang w:val="en-AU"/>
              </w:rPr>
              <w:t xml:space="preserve"> decides to spend the money on shoes. After all, no one else knows about the monument, and more people will benefit from the shoes.</w:t>
            </w:r>
          </w:p>
          <w:p w14:paraId="105E7027" w14:textId="0669BB23" w:rsidR="00A93885" w:rsidRPr="00921964" w:rsidRDefault="00A93885" w:rsidP="00A93885">
            <w:pPr>
              <w:rPr>
                <w:rFonts w:cstheme="minorHAnsi"/>
                <w:lang w:val="en-AU"/>
              </w:rPr>
            </w:pPr>
            <w:r w:rsidRPr="00921964">
              <w:rPr>
                <w:rFonts w:cstheme="minorHAnsi"/>
                <w:lang w:val="en-AU"/>
              </w:rPr>
              <w:t xml:space="preserve">Students discuss the following questions before they come back to the class with their decision and </w:t>
            </w:r>
            <w:r w:rsidR="004D118C">
              <w:rPr>
                <w:rFonts w:cstheme="minorHAnsi"/>
                <w:lang w:val="en-AU"/>
              </w:rPr>
              <w:t>justification</w:t>
            </w:r>
            <w:r w:rsidRPr="00921964">
              <w:rPr>
                <w:rFonts w:cstheme="minorHAnsi"/>
                <w:lang w:val="en-AU"/>
              </w:rPr>
              <w:t xml:space="preserve">. Reiterate to the students that there is only enough gold to do one or the other. </w:t>
            </w:r>
          </w:p>
          <w:p w14:paraId="5D64D63D" w14:textId="3FBB9271" w:rsidR="00A93885" w:rsidRPr="0084178A" w:rsidRDefault="004D118C" w:rsidP="0084178A">
            <w:pPr>
              <w:pStyle w:val="ListParagraph"/>
            </w:pPr>
            <w:r w:rsidRPr="00921964">
              <w:rPr>
                <w:rFonts w:cstheme="minorHAnsi"/>
                <w:noProof/>
                <w:lang w:eastAsia="en-AU"/>
              </w:rPr>
              <w:drawing>
                <wp:anchor distT="0" distB="0" distL="114300" distR="114300" simplePos="0" relativeHeight="251777096" behindDoc="0" locked="0" layoutInCell="1" allowOverlap="1" wp14:anchorId="616D4070" wp14:editId="47949F4C">
                  <wp:simplePos x="0" y="0"/>
                  <wp:positionH relativeFrom="column">
                    <wp:posOffset>-403225</wp:posOffset>
                  </wp:positionH>
                  <wp:positionV relativeFrom="paragraph">
                    <wp:posOffset>83185</wp:posOffset>
                  </wp:positionV>
                  <wp:extent cx="359410" cy="359410"/>
                  <wp:effectExtent l="0" t="0" r="0" b="0"/>
                  <wp:wrapNone/>
                  <wp:docPr id="61" name="Picture 61"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885" w:rsidRPr="00DF4FAF">
              <w:t>What do you think are the most important aspects of this scenario?</w:t>
            </w:r>
          </w:p>
          <w:p w14:paraId="4447FDB5" w14:textId="19968D68" w:rsidR="00A93885" w:rsidRPr="0084178A" w:rsidRDefault="00A93885" w:rsidP="0084178A">
            <w:pPr>
              <w:pStyle w:val="ListParagraph"/>
            </w:pPr>
            <w:r w:rsidRPr="00DF4FAF">
              <w:t>Should Jack</w:t>
            </w:r>
            <w:r w:rsidRPr="00786B1B">
              <w:t xml:space="preserve"> have bought the shoes, or constructed the monument? </w:t>
            </w:r>
          </w:p>
          <w:p w14:paraId="42C861B7" w14:textId="77777777" w:rsidR="00A93885" w:rsidRPr="0084178A" w:rsidRDefault="00A93885" w:rsidP="0084178A">
            <w:pPr>
              <w:pStyle w:val="ListParagraph"/>
            </w:pPr>
            <w:r w:rsidRPr="00DF4FAF">
              <w:t>Is it more important to honour the Chief’s request, or for Jack to make his own decision?</w:t>
            </w:r>
          </w:p>
          <w:p w14:paraId="20B21540" w14:textId="2F69C7E2" w:rsidR="00A93885" w:rsidRPr="0084178A" w:rsidRDefault="00A93885" w:rsidP="0084178A">
            <w:pPr>
              <w:pStyle w:val="ListParagraph"/>
            </w:pPr>
            <w:r w:rsidRPr="00DF4FAF">
              <w:t>What is your group</w:t>
            </w:r>
            <w:r w:rsidR="004D118C">
              <w:t>’</w:t>
            </w:r>
            <w:r w:rsidRPr="00DF4FAF">
              <w:t>s</w:t>
            </w:r>
            <w:r w:rsidRPr="0084178A">
              <w:t xml:space="preserve"> reason for this decision?</w:t>
            </w:r>
          </w:p>
          <w:p w14:paraId="006DFFD1" w14:textId="6B463AC9" w:rsidR="00A93885" w:rsidRPr="00921964" w:rsidRDefault="004D118C" w:rsidP="00A93885">
            <w:pPr>
              <w:rPr>
                <w:rFonts w:cstheme="minorHAnsi"/>
                <w:lang w:val="en-AU"/>
              </w:rPr>
            </w:pPr>
            <w:r>
              <w:rPr>
                <w:rFonts w:cstheme="minorHAnsi"/>
                <w:lang w:val="en-AU"/>
              </w:rPr>
              <w:t>Hold a class discussion</w:t>
            </w:r>
            <w:r w:rsidR="00A93885" w:rsidRPr="00921964">
              <w:rPr>
                <w:rFonts w:cstheme="minorHAnsi"/>
                <w:lang w:val="en-AU"/>
              </w:rPr>
              <w:t xml:space="preserve"> using the above questions as prompts. Explore </w:t>
            </w:r>
            <w:r>
              <w:rPr>
                <w:rFonts w:cstheme="minorHAnsi"/>
                <w:lang w:val="en-AU"/>
              </w:rPr>
              <w:t>the</w:t>
            </w:r>
            <w:r w:rsidRPr="00921964">
              <w:rPr>
                <w:rFonts w:cstheme="minorHAnsi"/>
                <w:lang w:val="en-AU"/>
              </w:rPr>
              <w:t xml:space="preserve"> </w:t>
            </w:r>
            <w:r w:rsidR="00A93885" w:rsidRPr="00921964">
              <w:rPr>
                <w:rFonts w:cstheme="minorHAnsi"/>
                <w:lang w:val="en-AU"/>
              </w:rPr>
              <w:t>groups’ reasoning for their decision</w:t>
            </w:r>
            <w:r>
              <w:rPr>
                <w:rFonts w:cstheme="minorHAnsi"/>
                <w:lang w:val="en-AU"/>
              </w:rPr>
              <w:t>s</w:t>
            </w:r>
            <w:r w:rsidR="00A93885" w:rsidRPr="00921964">
              <w:rPr>
                <w:rFonts w:cstheme="minorHAnsi"/>
                <w:lang w:val="en-AU"/>
              </w:rPr>
              <w:t xml:space="preserve">. </w:t>
            </w:r>
            <w:r>
              <w:rPr>
                <w:rFonts w:cstheme="minorHAnsi"/>
                <w:lang w:val="en-AU"/>
              </w:rPr>
              <w:t>Note: i</w:t>
            </w:r>
            <w:r w:rsidR="00A93885" w:rsidRPr="00921964">
              <w:rPr>
                <w:rFonts w:cstheme="minorHAnsi"/>
                <w:lang w:val="en-AU"/>
              </w:rPr>
              <w:t>t is often observed that student groups will choose that the monument should be constructed.</w:t>
            </w:r>
          </w:p>
        </w:tc>
      </w:tr>
      <w:tr w:rsidR="00894718" w:rsidRPr="00921964" w14:paraId="30DD9784" w14:textId="77777777" w:rsidTr="00C15A9F">
        <w:trPr>
          <w:trHeight w:val="90"/>
        </w:trPr>
        <w:tc>
          <w:tcPr>
            <w:tcW w:w="2405" w:type="dxa"/>
            <w:vMerge/>
            <w:tcBorders>
              <w:left w:val="nil"/>
              <w:right w:val="nil"/>
            </w:tcBorders>
          </w:tcPr>
          <w:p w14:paraId="71BE38ED" w14:textId="77777777" w:rsidR="00894718" w:rsidRPr="00921964" w:rsidRDefault="00894718" w:rsidP="00894718">
            <w:pPr>
              <w:widowControl/>
              <w:spacing w:after="240" w:line="259" w:lineRule="auto"/>
              <w:rPr>
                <w:b/>
                <w:lang w:val="en-AU"/>
              </w:rPr>
            </w:pPr>
          </w:p>
        </w:tc>
        <w:tc>
          <w:tcPr>
            <w:tcW w:w="6634" w:type="dxa"/>
            <w:tcBorders>
              <w:left w:val="nil"/>
              <w:right w:val="nil"/>
            </w:tcBorders>
          </w:tcPr>
          <w:p w14:paraId="511BC1FA" w14:textId="20F9A7E7" w:rsidR="00894718" w:rsidRPr="00921964" w:rsidRDefault="00894718" w:rsidP="00FE003F">
            <w:pPr>
              <w:widowControl/>
              <w:rPr>
                <w:b/>
                <w:lang w:val="en-AU"/>
              </w:rPr>
            </w:pPr>
            <w:r w:rsidRPr="00921964">
              <w:rPr>
                <w:b/>
                <w:lang w:val="en-AU"/>
              </w:rPr>
              <w:t xml:space="preserve">Part </w:t>
            </w:r>
            <w:r w:rsidR="00466190" w:rsidRPr="00921964">
              <w:rPr>
                <w:b/>
                <w:lang w:val="en-AU"/>
              </w:rPr>
              <w:t>7</w:t>
            </w:r>
            <w:r w:rsidRPr="00921964">
              <w:rPr>
                <w:b/>
                <w:lang w:val="en-AU"/>
              </w:rPr>
              <w:t>: Building empathy</w:t>
            </w:r>
          </w:p>
          <w:p w14:paraId="30ED6425" w14:textId="004A15A7" w:rsidR="00894718" w:rsidRPr="00921964" w:rsidRDefault="003A7AB8" w:rsidP="0084178A">
            <w:pPr>
              <w:spacing w:after="0"/>
              <w:rPr>
                <w:lang w:val="en-AU"/>
              </w:rPr>
            </w:pPr>
            <w:r w:rsidRPr="00921964">
              <w:rPr>
                <w:lang w:val="en-AU"/>
              </w:rPr>
              <w:t xml:space="preserve">In pairs, students </w:t>
            </w:r>
            <w:r w:rsidR="004D118C" w:rsidRPr="00921964">
              <w:rPr>
                <w:lang w:val="en-AU"/>
              </w:rPr>
              <w:t>go on a blindfolded walk</w:t>
            </w:r>
            <w:r w:rsidR="004D118C">
              <w:rPr>
                <w:lang w:val="en-AU"/>
              </w:rPr>
              <w:t>,</w:t>
            </w:r>
            <w:r w:rsidR="004D118C" w:rsidRPr="00921964">
              <w:rPr>
                <w:lang w:val="en-AU"/>
              </w:rPr>
              <w:t xml:space="preserve"> </w:t>
            </w:r>
            <w:r w:rsidRPr="00921964">
              <w:rPr>
                <w:lang w:val="en-AU"/>
              </w:rPr>
              <w:t>rely</w:t>
            </w:r>
            <w:r w:rsidR="004D118C">
              <w:rPr>
                <w:lang w:val="en-AU"/>
              </w:rPr>
              <w:t>ing</w:t>
            </w:r>
            <w:r w:rsidRPr="00921964">
              <w:rPr>
                <w:lang w:val="en-AU"/>
              </w:rPr>
              <w:t xml:space="preserve"> on their partner</w:t>
            </w:r>
            <w:r w:rsidR="004D118C">
              <w:rPr>
                <w:lang w:val="en-AU"/>
              </w:rPr>
              <w:t xml:space="preserve"> to guide them</w:t>
            </w:r>
            <w:r w:rsidRPr="00921964">
              <w:rPr>
                <w:lang w:val="en-AU"/>
              </w:rPr>
              <w:t xml:space="preserve">. </w:t>
            </w:r>
            <w:r w:rsidR="00894718" w:rsidRPr="00921964">
              <w:rPr>
                <w:lang w:val="en-AU"/>
              </w:rPr>
              <w:t>After</w:t>
            </w:r>
            <w:r w:rsidRPr="00921964">
              <w:rPr>
                <w:lang w:val="en-AU"/>
              </w:rPr>
              <w:t xml:space="preserve"> the walk, hold a class discussion. The following questions can be used as prompts:</w:t>
            </w:r>
          </w:p>
          <w:p w14:paraId="1E27B9F5" w14:textId="2492EA6A" w:rsidR="00894718" w:rsidRPr="00921964" w:rsidRDefault="004D118C" w:rsidP="0084178A">
            <w:pPr>
              <w:pStyle w:val="ListParagraph"/>
              <w:rPr>
                <w:lang w:val="en-AU"/>
              </w:rPr>
            </w:pPr>
            <w:r w:rsidRPr="00921964">
              <w:rPr>
                <w:rFonts w:cstheme="minorHAnsi"/>
                <w:noProof/>
                <w:lang w:eastAsia="en-AU"/>
              </w:rPr>
              <w:drawing>
                <wp:anchor distT="0" distB="0" distL="114300" distR="114300" simplePos="0" relativeHeight="251779144" behindDoc="0" locked="0" layoutInCell="1" allowOverlap="1" wp14:anchorId="222E3FEB" wp14:editId="619CBF8C">
                  <wp:simplePos x="0" y="0"/>
                  <wp:positionH relativeFrom="column">
                    <wp:posOffset>-393700</wp:posOffset>
                  </wp:positionH>
                  <wp:positionV relativeFrom="paragraph">
                    <wp:posOffset>49530</wp:posOffset>
                  </wp:positionV>
                  <wp:extent cx="359410" cy="359410"/>
                  <wp:effectExtent l="0" t="0" r="0" b="0"/>
                  <wp:wrapNone/>
                  <wp:docPr id="262" name="Picture 262"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4718" w:rsidRPr="00921964">
              <w:rPr>
                <w:lang w:val="en-AU"/>
              </w:rPr>
              <w:t>How did you feel starting the walk?</w:t>
            </w:r>
          </w:p>
          <w:p w14:paraId="7515AFA9" w14:textId="0175F05E" w:rsidR="00894718" w:rsidRPr="00921964" w:rsidRDefault="00894718" w:rsidP="0084178A">
            <w:pPr>
              <w:pStyle w:val="ListParagraph"/>
              <w:rPr>
                <w:lang w:val="en-AU"/>
              </w:rPr>
            </w:pPr>
            <w:r w:rsidRPr="00921964">
              <w:rPr>
                <w:lang w:val="en-AU"/>
              </w:rPr>
              <w:t>Did you trust your partner?</w:t>
            </w:r>
          </w:p>
          <w:p w14:paraId="5C00E76B" w14:textId="77777777" w:rsidR="00894718" w:rsidRPr="00921964" w:rsidRDefault="00894718" w:rsidP="0084178A">
            <w:pPr>
              <w:pStyle w:val="ListParagraph"/>
              <w:rPr>
                <w:lang w:val="en-AU"/>
              </w:rPr>
            </w:pPr>
            <w:r w:rsidRPr="00921964">
              <w:rPr>
                <w:lang w:val="en-AU"/>
              </w:rPr>
              <w:t>How do you feel now? How do you feel about your partner? (closer/more trusting...fearful)</w:t>
            </w:r>
          </w:p>
          <w:p w14:paraId="02FBDC8C" w14:textId="4238AAC6" w:rsidR="00894718" w:rsidRPr="00921964" w:rsidRDefault="00894718" w:rsidP="0084178A">
            <w:pPr>
              <w:pStyle w:val="ListParagraph"/>
              <w:rPr>
                <w:lang w:val="en-AU"/>
              </w:rPr>
            </w:pPr>
            <w:r w:rsidRPr="00921964">
              <w:rPr>
                <w:lang w:val="en-AU"/>
              </w:rPr>
              <w:t xml:space="preserve">What are </w:t>
            </w:r>
            <w:r w:rsidR="00C874EE">
              <w:rPr>
                <w:lang w:val="en-AU"/>
              </w:rPr>
              <w:t xml:space="preserve">the </w:t>
            </w:r>
            <w:r w:rsidRPr="00921964">
              <w:rPr>
                <w:lang w:val="en-AU"/>
              </w:rPr>
              <w:t>things you had to do because you couldn’t see?</w:t>
            </w:r>
          </w:p>
          <w:p w14:paraId="01DD4884" w14:textId="4C4456A1" w:rsidR="00B21C86" w:rsidRPr="00921964" w:rsidRDefault="00B21C86" w:rsidP="00894718">
            <w:pPr>
              <w:rPr>
                <w:lang w:val="en-AU"/>
              </w:rPr>
            </w:pPr>
            <w:r w:rsidRPr="00921964">
              <w:rPr>
                <w:lang w:val="en-AU"/>
              </w:rPr>
              <w:t xml:space="preserve">Working in pairs, students learn about physical impairments </w:t>
            </w:r>
            <w:r w:rsidR="004D118C">
              <w:rPr>
                <w:lang w:val="en-AU"/>
              </w:rPr>
              <w:t>by</w:t>
            </w:r>
            <w:r w:rsidR="004D118C" w:rsidRPr="00921964">
              <w:rPr>
                <w:lang w:val="en-AU"/>
              </w:rPr>
              <w:t xml:space="preserve"> </w:t>
            </w:r>
            <w:r w:rsidRPr="00921964">
              <w:rPr>
                <w:lang w:val="en-AU"/>
              </w:rPr>
              <w:t>participating in fine motor skills exercises. Each student take</w:t>
            </w:r>
            <w:r w:rsidR="0077498E" w:rsidRPr="00921964">
              <w:rPr>
                <w:lang w:val="en-AU"/>
              </w:rPr>
              <w:t>s</w:t>
            </w:r>
            <w:r w:rsidRPr="00921964">
              <w:rPr>
                <w:lang w:val="en-AU"/>
              </w:rPr>
              <w:t xml:space="preserve"> a piece of paper and a pencil, and to simulate a partial loss of hand control, they write their name and address using their non-dominant hand. </w:t>
            </w:r>
          </w:p>
          <w:p w14:paraId="017B73F1" w14:textId="4C920294" w:rsidR="0077498E" w:rsidRPr="00921964" w:rsidRDefault="00B21C86" w:rsidP="00894718">
            <w:pPr>
              <w:rPr>
                <w:lang w:val="en-AU"/>
              </w:rPr>
            </w:pPr>
            <w:r w:rsidRPr="00921964">
              <w:rPr>
                <w:lang w:val="en-AU"/>
              </w:rPr>
              <w:t xml:space="preserve">Students receive a long strip of masking tape. Students tape their thumb and first two fingers to the palm of their dominant hand. They should then attempt </w:t>
            </w:r>
            <w:r w:rsidR="0077498E" w:rsidRPr="00921964">
              <w:rPr>
                <w:lang w:val="en-AU"/>
              </w:rPr>
              <w:t xml:space="preserve">tying their </w:t>
            </w:r>
            <w:r w:rsidR="00921964" w:rsidRPr="00921964">
              <w:rPr>
                <w:lang w:val="en-AU"/>
              </w:rPr>
              <w:t>shoelace</w:t>
            </w:r>
            <w:r w:rsidR="0077498E" w:rsidRPr="00921964">
              <w:rPr>
                <w:lang w:val="en-AU"/>
              </w:rPr>
              <w:t xml:space="preserve">, manipulating a zipper or buttons, cutting a piece of paper with </w:t>
            </w:r>
            <w:r w:rsidR="00921964" w:rsidRPr="00921964">
              <w:rPr>
                <w:lang w:val="en-AU"/>
              </w:rPr>
              <w:t>scissors, or</w:t>
            </w:r>
            <w:r w:rsidR="0077498E" w:rsidRPr="00921964">
              <w:rPr>
                <w:lang w:val="en-AU"/>
              </w:rPr>
              <w:t xml:space="preserve"> turning a page of a book. </w:t>
            </w:r>
          </w:p>
          <w:p w14:paraId="4A4C2EDF" w14:textId="12FC344A" w:rsidR="0077498E" w:rsidRPr="00921964" w:rsidRDefault="0077498E" w:rsidP="0084178A">
            <w:pPr>
              <w:spacing w:after="0"/>
              <w:rPr>
                <w:lang w:val="en-AU"/>
              </w:rPr>
            </w:pPr>
            <w:r w:rsidRPr="00921964">
              <w:rPr>
                <w:lang w:val="en-AU"/>
              </w:rPr>
              <w:t>To simulate multiple impairments, one student in the pair will have their thumb</w:t>
            </w:r>
            <w:r w:rsidR="00C874EE">
              <w:rPr>
                <w:lang w:val="en-AU"/>
              </w:rPr>
              <w:t>,</w:t>
            </w:r>
            <w:r w:rsidRPr="00921964">
              <w:rPr>
                <w:lang w:val="en-AU"/>
              </w:rPr>
              <w:t xml:space="preserve"> and first two fingers on both hands taped to their palms. Students then attempt:</w:t>
            </w:r>
          </w:p>
          <w:p w14:paraId="2FE4BDEE" w14:textId="32370D71" w:rsidR="00B21C86" w:rsidRPr="0084178A" w:rsidRDefault="005F7936" w:rsidP="0084178A">
            <w:pPr>
              <w:pStyle w:val="ListParagraph"/>
            </w:pPr>
            <w:r w:rsidRPr="005F7936">
              <w:t>To lift a</w:t>
            </w:r>
            <w:r w:rsidR="0077498E" w:rsidRPr="005F7936">
              <w:t xml:space="preserve"> plastic cup with water</w:t>
            </w:r>
          </w:p>
          <w:p w14:paraId="324DD311" w14:textId="21724851" w:rsidR="0077498E" w:rsidRPr="0084178A" w:rsidRDefault="005F7936" w:rsidP="0084178A">
            <w:pPr>
              <w:pStyle w:val="ListParagraph"/>
            </w:pPr>
            <w:r w:rsidRPr="005F7936">
              <w:t>To drink from a plastic water bottle</w:t>
            </w:r>
          </w:p>
          <w:p w14:paraId="2F58D9F4" w14:textId="01E37BA8" w:rsidR="0077498E" w:rsidRPr="0084178A" w:rsidRDefault="005F7936" w:rsidP="0084178A">
            <w:pPr>
              <w:pStyle w:val="ListParagraph"/>
            </w:pPr>
            <w:r w:rsidRPr="005F7936">
              <w:t>To fill a plastic cup with water from a plastic jug</w:t>
            </w:r>
          </w:p>
          <w:p w14:paraId="44FF7680" w14:textId="48C408F4" w:rsidR="0077498E" w:rsidRPr="0084178A" w:rsidRDefault="005F7936" w:rsidP="0084178A">
            <w:pPr>
              <w:pStyle w:val="ListParagraph"/>
            </w:pPr>
            <w:r w:rsidRPr="005F7936">
              <w:t>To fill a plastic cup with water from a plastic jug while they have their eyes shut.</w:t>
            </w:r>
          </w:p>
          <w:p w14:paraId="61139099" w14:textId="5A151D22" w:rsidR="0077498E" w:rsidRPr="00921964" w:rsidRDefault="005F7936" w:rsidP="0084178A">
            <w:pPr>
              <w:spacing w:after="0"/>
              <w:rPr>
                <w:lang w:val="en-AU"/>
              </w:rPr>
            </w:pPr>
            <w:r w:rsidRPr="00921964">
              <w:rPr>
                <w:rFonts w:cstheme="minorHAnsi"/>
                <w:noProof/>
                <w:lang w:eastAsia="en-AU"/>
              </w:rPr>
              <w:drawing>
                <wp:anchor distT="0" distB="0" distL="114300" distR="114300" simplePos="0" relativeHeight="251748424" behindDoc="0" locked="0" layoutInCell="1" allowOverlap="1" wp14:anchorId="3E52D384" wp14:editId="43DB7583">
                  <wp:simplePos x="0" y="0"/>
                  <wp:positionH relativeFrom="column">
                    <wp:posOffset>-400685</wp:posOffset>
                  </wp:positionH>
                  <wp:positionV relativeFrom="paragraph">
                    <wp:posOffset>267335</wp:posOffset>
                  </wp:positionV>
                  <wp:extent cx="359410" cy="359410"/>
                  <wp:effectExtent l="0" t="0" r="0" b="0"/>
                  <wp:wrapNone/>
                  <wp:docPr id="23" name="Picture 23"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498E" w:rsidRPr="00921964">
              <w:rPr>
                <w:lang w:val="en-AU"/>
              </w:rPr>
              <w:t>A class discussion should then consider the following:</w:t>
            </w:r>
          </w:p>
          <w:p w14:paraId="66F48D3D" w14:textId="026AE663" w:rsidR="0077498E" w:rsidRPr="0084178A" w:rsidRDefault="0077498E" w:rsidP="0084178A">
            <w:pPr>
              <w:pStyle w:val="ListParagraph"/>
            </w:pPr>
            <w:r w:rsidRPr="005F7936">
              <w:t>What made these tasks difficult?</w:t>
            </w:r>
          </w:p>
          <w:p w14:paraId="58F0DBE5" w14:textId="7BB9B467" w:rsidR="0077498E" w:rsidRPr="0084178A" w:rsidRDefault="0077498E" w:rsidP="0084178A">
            <w:pPr>
              <w:pStyle w:val="ListParagraph"/>
            </w:pPr>
            <w:r w:rsidRPr="005F7936">
              <w:t xml:space="preserve">What kinds of devices could have helped complete these tasks? </w:t>
            </w:r>
          </w:p>
          <w:p w14:paraId="13488A9A" w14:textId="349E16FD" w:rsidR="00894718" w:rsidRPr="00921964" w:rsidRDefault="00894718" w:rsidP="00894718">
            <w:pPr>
              <w:rPr>
                <w:lang w:val="en-AU"/>
              </w:rPr>
            </w:pPr>
            <w:r w:rsidRPr="00921964">
              <w:rPr>
                <w:lang w:val="en-AU"/>
              </w:rPr>
              <w:t xml:space="preserve">As a class, view </w:t>
            </w:r>
            <w:r w:rsidRPr="00921964">
              <w:rPr>
                <w:i/>
                <w:lang w:val="en-AU"/>
              </w:rPr>
              <w:t>Dylan Alcott</w:t>
            </w:r>
            <w:r w:rsidRPr="00921964">
              <w:rPr>
                <w:lang w:val="en-AU"/>
              </w:rPr>
              <w:t xml:space="preserve"> </w:t>
            </w:r>
            <w:r w:rsidRPr="00921964">
              <w:rPr>
                <w:i/>
                <w:lang w:val="en-AU"/>
              </w:rPr>
              <w:t>– The Truth About Growing Up Disabled</w:t>
            </w:r>
            <w:r w:rsidRPr="00921964">
              <w:rPr>
                <w:lang w:val="en-AU"/>
              </w:rPr>
              <w:t xml:space="preserve"> (see </w:t>
            </w:r>
            <w:r w:rsidRPr="00921964">
              <w:rPr>
                <w:i/>
                <w:iCs/>
                <w:lang w:val="en-AU"/>
              </w:rPr>
              <w:t>Digital resources</w:t>
            </w:r>
            <w:r w:rsidRPr="00921964">
              <w:rPr>
                <w:lang w:val="en-AU"/>
              </w:rPr>
              <w:t xml:space="preserve">). </w:t>
            </w:r>
          </w:p>
          <w:p w14:paraId="60FA0213" w14:textId="76C90C15" w:rsidR="00894718" w:rsidRPr="00921964" w:rsidRDefault="00894718" w:rsidP="00894718">
            <w:pPr>
              <w:rPr>
                <w:lang w:val="en-AU"/>
              </w:rPr>
            </w:pPr>
            <w:r w:rsidRPr="00921964">
              <w:rPr>
                <w:lang w:val="en-AU"/>
              </w:rPr>
              <w:t>Set the mood for a reflection task by asking students to find a quiet place in the classroom. Ask students to reflect on the following questions in their journals:</w:t>
            </w:r>
          </w:p>
          <w:p w14:paraId="722E725C" w14:textId="19E16643" w:rsidR="00894718" w:rsidRPr="0084178A" w:rsidRDefault="00921964" w:rsidP="0084178A">
            <w:pPr>
              <w:pStyle w:val="ListParagraph"/>
            </w:pPr>
            <w:r w:rsidRPr="0084178A">
              <w:rPr>
                <w:noProof/>
                <w:lang w:eastAsia="en-AU"/>
              </w:rPr>
              <w:drawing>
                <wp:anchor distT="0" distB="0" distL="114300" distR="114300" simplePos="0" relativeHeight="251707464" behindDoc="0" locked="0" layoutInCell="1" allowOverlap="1" wp14:anchorId="0A6D79F6" wp14:editId="2E12ABC0">
                  <wp:simplePos x="0" y="0"/>
                  <wp:positionH relativeFrom="column">
                    <wp:posOffset>-362585</wp:posOffset>
                  </wp:positionH>
                  <wp:positionV relativeFrom="paragraph">
                    <wp:posOffset>43815</wp:posOffset>
                  </wp:positionV>
                  <wp:extent cx="359410" cy="359410"/>
                  <wp:effectExtent l="0" t="0" r="0" b="0"/>
                  <wp:wrapNone/>
                  <wp:docPr id="7" name="Picture 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4718" w:rsidRPr="005F7936">
              <w:t xml:space="preserve">What would you have done in Dylan’s situation? Would you have gone to the party? </w:t>
            </w:r>
          </w:p>
          <w:p w14:paraId="7AE61CFE" w14:textId="26736638" w:rsidR="00894718" w:rsidRPr="0084178A" w:rsidRDefault="00894718" w:rsidP="0084178A">
            <w:pPr>
              <w:pStyle w:val="ListParagraph"/>
            </w:pPr>
            <w:r w:rsidRPr="005F7936">
              <w:t xml:space="preserve">Dylan states, </w:t>
            </w:r>
            <w:r w:rsidRPr="005F7936">
              <w:rPr>
                <w:i/>
                <w:iCs/>
              </w:rPr>
              <w:t xml:space="preserve">“Unfortunately, there are so many kids right across the world and </w:t>
            </w:r>
            <w:r w:rsidR="00921964" w:rsidRPr="005F7936">
              <w:rPr>
                <w:i/>
                <w:iCs/>
              </w:rPr>
              <w:t>all-around</w:t>
            </w:r>
            <w:r w:rsidRPr="005F7936">
              <w:rPr>
                <w:i/>
                <w:iCs/>
              </w:rPr>
              <w:t xml:space="preserve"> Australia that are really struggling socially because of their disabilities. Disability really remains this thing that nobody really wants to talk about. And there is still this negative stigma that having this disability is this weird, unlucky, really ugly thing.”</w:t>
            </w:r>
            <w:r w:rsidRPr="005F7936">
              <w:t xml:space="preserve"> What does Dylan mean by the negative stigma involved with having a disability?</w:t>
            </w:r>
          </w:p>
          <w:p w14:paraId="68F339ED" w14:textId="77777777" w:rsidR="00894718" w:rsidRPr="0084178A" w:rsidRDefault="00894718" w:rsidP="0084178A">
            <w:pPr>
              <w:pStyle w:val="ListParagraph"/>
            </w:pPr>
            <w:r w:rsidRPr="005F7936">
              <w:t>Reflecting on your own experience of people with disabilities, do you think Dylan’s description of the experience of Australian students with a disability is accurate? If so, what is one thing you could do differently to help improve the visibility and status of people with disabilities?</w:t>
            </w:r>
          </w:p>
          <w:p w14:paraId="56022A77" w14:textId="77777777" w:rsidR="00894718" w:rsidRPr="00921964" w:rsidRDefault="00894718" w:rsidP="00894718">
            <w:pPr>
              <w:rPr>
                <w:lang w:val="en-AU"/>
              </w:rPr>
            </w:pPr>
            <w:r w:rsidRPr="00921964">
              <w:rPr>
                <w:lang w:val="en-AU"/>
              </w:rPr>
              <w:t xml:space="preserve">A visual timer can be useful for students to plan their time effectively (see </w:t>
            </w:r>
            <w:r w:rsidRPr="00921964">
              <w:rPr>
                <w:i/>
                <w:iCs/>
                <w:lang w:val="en-AU"/>
              </w:rPr>
              <w:t>Digital resources</w:t>
            </w:r>
            <w:r w:rsidRPr="00921964">
              <w:rPr>
                <w:lang w:val="en-AU"/>
              </w:rPr>
              <w:t xml:space="preserve">). </w:t>
            </w:r>
          </w:p>
          <w:p w14:paraId="299AC0A7" w14:textId="208C528C" w:rsidR="00894718" w:rsidRPr="00921964" w:rsidRDefault="00894718" w:rsidP="00894718">
            <w:pPr>
              <w:widowControl/>
              <w:rPr>
                <w:b/>
                <w:lang w:val="en-AU"/>
              </w:rPr>
            </w:pPr>
            <w:r w:rsidRPr="00921964">
              <w:rPr>
                <w:lang w:val="en-AU"/>
              </w:rPr>
              <w:t>As a class</w:t>
            </w:r>
            <w:r w:rsidR="004D118C">
              <w:rPr>
                <w:lang w:val="en-AU"/>
              </w:rPr>
              <w:t>,</w:t>
            </w:r>
            <w:r w:rsidRPr="00921964">
              <w:rPr>
                <w:lang w:val="en-AU"/>
              </w:rPr>
              <w:t xml:space="preserve"> view </w:t>
            </w:r>
            <w:r w:rsidRPr="00921964">
              <w:rPr>
                <w:i/>
                <w:lang w:val="en-AU"/>
              </w:rPr>
              <w:t xml:space="preserve">Things People </w:t>
            </w:r>
            <w:r w:rsidR="00921964" w:rsidRPr="00921964">
              <w:rPr>
                <w:i/>
                <w:lang w:val="en-AU"/>
              </w:rPr>
              <w:t>with</w:t>
            </w:r>
            <w:r w:rsidRPr="00921964">
              <w:rPr>
                <w:i/>
                <w:lang w:val="en-AU"/>
              </w:rPr>
              <w:t xml:space="preserve"> Disabilities Wish You Knew</w:t>
            </w:r>
            <w:r w:rsidRPr="00921964">
              <w:rPr>
                <w:lang w:val="en-AU"/>
              </w:rPr>
              <w:t xml:space="preserve"> (see </w:t>
            </w:r>
            <w:r w:rsidRPr="00921964">
              <w:rPr>
                <w:i/>
                <w:iCs/>
                <w:lang w:val="en-AU"/>
              </w:rPr>
              <w:t>Digital resources</w:t>
            </w:r>
            <w:r w:rsidRPr="00921964">
              <w:rPr>
                <w:lang w:val="en-AU"/>
              </w:rPr>
              <w:t>). Ask students if there was a part of the video that surprised them. Why?</w:t>
            </w:r>
          </w:p>
        </w:tc>
      </w:tr>
      <w:tr w:rsidR="00B67CE2" w:rsidRPr="00921964" w14:paraId="6F398889" w14:textId="77777777" w:rsidTr="00C15A9F">
        <w:trPr>
          <w:trHeight w:val="90"/>
        </w:trPr>
        <w:tc>
          <w:tcPr>
            <w:tcW w:w="2405" w:type="dxa"/>
            <w:vMerge/>
            <w:tcBorders>
              <w:left w:val="nil"/>
              <w:right w:val="nil"/>
            </w:tcBorders>
          </w:tcPr>
          <w:p w14:paraId="08E3FF45" w14:textId="77777777" w:rsidR="00B67CE2" w:rsidRPr="00921964" w:rsidRDefault="00B67CE2" w:rsidP="00B67CE2">
            <w:pPr>
              <w:widowControl/>
              <w:spacing w:after="160" w:line="259" w:lineRule="auto"/>
              <w:rPr>
                <w:b/>
                <w:lang w:val="en-AU"/>
              </w:rPr>
            </w:pPr>
          </w:p>
        </w:tc>
        <w:tc>
          <w:tcPr>
            <w:tcW w:w="6634" w:type="dxa"/>
            <w:tcBorders>
              <w:left w:val="nil"/>
              <w:right w:val="nil"/>
            </w:tcBorders>
          </w:tcPr>
          <w:p w14:paraId="66714D1D" w14:textId="1951E1DE" w:rsidR="00B67CE2" w:rsidRPr="00921964" w:rsidRDefault="00B67CE2" w:rsidP="00B67CE2">
            <w:pPr>
              <w:widowControl/>
              <w:rPr>
                <w:b/>
                <w:lang w:val="en-AU"/>
              </w:rPr>
            </w:pPr>
            <w:r w:rsidRPr="00921964">
              <w:rPr>
                <w:b/>
                <w:lang w:val="en-AU"/>
              </w:rPr>
              <w:t xml:space="preserve">Part </w:t>
            </w:r>
            <w:r w:rsidR="003A7AB8" w:rsidRPr="00921964">
              <w:rPr>
                <w:b/>
                <w:lang w:val="en-AU"/>
              </w:rPr>
              <w:t>8</w:t>
            </w:r>
            <w:r w:rsidRPr="00921964">
              <w:rPr>
                <w:b/>
                <w:lang w:val="en-AU"/>
              </w:rPr>
              <w:t>: Conditions affect</w:t>
            </w:r>
            <w:r w:rsidR="00683E44" w:rsidRPr="00921964">
              <w:rPr>
                <w:b/>
                <w:lang w:val="en-AU"/>
              </w:rPr>
              <w:t>ing</w:t>
            </w:r>
            <w:r w:rsidRPr="00921964">
              <w:rPr>
                <w:b/>
                <w:lang w:val="en-AU"/>
              </w:rPr>
              <w:t xml:space="preserve"> </w:t>
            </w:r>
            <w:r w:rsidR="00683E44" w:rsidRPr="00921964">
              <w:rPr>
                <w:b/>
                <w:lang w:val="en-AU"/>
              </w:rPr>
              <w:t xml:space="preserve">the </w:t>
            </w:r>
            <w:r w:rsidRPr="00921964">
              <w:rPr>
                <w:b/>
                <w:lang w:val="en-AU"/>
              </w:rPr>
              <w:t>quality of life</w:t>
            </w:r>
          </w:p>
          <w:p w14:paraId="58D77D88" w14:textId="1FB99C8D" w:rsidR="00B67CE2" w:rsidRPr="00921964" w:rsidRDefault="00B67CE2" w:rsidP="007657F8">
            <w:pPr>
              <w:rPr>
                <w:lang w:val="en-AU"/>
              </w:rPr>
            </w:pPr>
            <w:r w:rsidRPr="00921964">
              <w:rPr>
                <w:lang w:val="en-AU"/>
              </w:rPr>
              <w:t xml:space="preserve">Print out </w:t>
            </w:r>
            <w:r w:rsidR="00921964">
              <w:rPr>
                <w:lang w:val="en-AU"/>
              </w:rPr>
              <w:t xml:space="preserve">a range of photos showing people with disabilities (sourced from </w:t>
            </w:r>
            <w:r w:rsidR="00921964" w:rsidRPr="00921964">
              <w:rPr>
                <w:i/>
                <w:iCs/>
                <w:lang w:val="en-AU"/>
              </w:rPr>
              <w:t>Google images</w:t>
            </w:r>
            <w:r w:rsidR="00921964">
              <w:rPr>
                <w:lang w:val="en-AU"/>
              </w:rPr>
              <w:t xml:space="preserve"> or similar) to use as</w:t>
            </w:r>
            <w:r w:rsidRPr="00921964">
              <w:rPr>
                <w:lang w:val="en-AU"/>
              </w:rPr>
              <w:t xml:space="preserve"> provocations</w:t>
            </w:r>
            <w:r w:rsidR="00921964" w:rsidRPr="00921964">
              <w:rPr>
                <w:lang w:val="en-AU"/>
              </w:rPr>
              <w:t>.</w:t>
            </w:r>
            <w:r w:rsidR="00921964">
              <w:rPr>
                <w:lang w:val="en-AU"/>
              </w:rPr>
              <w:t xml:space="preserve"> S</w:t>
            </w:r>
            <w:r w:rsidRPr="00921964">
              <w:rPr>
                <w:lang w:val="en-AU"/>
              </w:rPr>
              <w:t>et the</w:t>
            </w:r>
            <w:r w:rsidR="00921964">
              <w:rPr>
                <w:lang w:val="en-AU"/>
              </w:rPr>
              <w:t>se</w:t>
            </w:r>
            <w:r w:rsidRPr="00921964">
              <w:rPr>
                <w:lang w:val="en-AU"/>
              </w:rPr>
              <w:t xml:space="preserve"> up around the classroom at different stations</w:t>
            </w:r>
            <w:r w:rsidR="004772EE" w:rsidRPr="00921964">
              <w:rPr>
                <w:lang w:val="en-AU"/>
              </w:rPr>
              <w:t xml:space="preserve">, ensuring </w:t>
            </w:r>
            <w:r w:rsidRPr="00921964">
              <w:rPr>
                <w:lang w:val="en-AU"/>
              </w:rPr>
              <w:t xml:space="preserve">there are one for each group. </w:t>
            </w:r>
          </w:p>
          <w:p w14:paraId="6E42FC3F" w14:textId="354ADE00" w:rsidR="00B67CE2" w:rsidRPr="00921964" w:rsidRDefault="00900EE5" w:rsidP="0084178A">
            <w:pPr>
              <w:spacing w:after="0"/>
              <w:rPr>
                <w:lang w:val="en-AU"/>
              </w:rPr>
            </w:pPr>
            <w:r w:rsidRPr="00921964">
              <w:rPr>
                <w:lang w:val="en-AU"/>
              </w:rPr>
              <w:t xml:space="preserve">Students work in groups of three. </w:t>
            </w:r>
            <w:r w:rsidR="00B67CE2" w:rsidRPr="00921964">
              <w:rPr>
                <w:lang w:val="en-AU"/>
              </w:rPr>
              <w:t>Allocate each group a letter (eg Group A, Group B</w:t>
            </w:r>
            <w:r w:rsidRPr="00921964">
              <w:rPr>
                <w:lang w:val="en-AU"/>
              </w:rPr>
              <w:t>, Group C</w:t>
            </w:r>
            <w:r w:rsidR="00B67CE2" w:rsidRPr="00921964">
              <w:rPr>
                <w:lang w:val="en-AU"/>
              </w:rPr>
              <w:t xml:space="preserve">). Students decide who </w:t>
            </w:r>
            <w:r w:rsidRPr="00921964">
              <w:rPr>
                <w:lang w:val="en-AU"/>
              </w:rPr>
              <w:t xml:space="preserve">in their group </w:t>
            </w:r>
            <w:r w:rsidR="00B67CE2" w:rsidRPr="00921964">
              <w:rPr>
                <w:lang w:val="en-AU"/>
              </w:rPr>
              <w:t xml:space="preserve">plays each </w:t>
            </w:r>
            <w:r w:rsidRPr="00921964">
              <w:rPr>
                <w:lang w:val="en-AU"/>
              </w:rPr>
              <w:t xml:space="preserve">of the </w:t>
            </w:r>
            <w:r w:rsidR="00B67CE2" w:rsidRPr="00921964">
              <w:rPr>
                <w:lang w:val="en-AU"/>
              </w:rPr>
              <w:t>role</w:t>
            </w:r>
            <w:r w:rsidRPr="00921964">
              <w:rPr>
                <w:lang w:val="en-AU"/>
              </w:rPr>
              <w:t>s below:</w:t>
            </w:r>
          </w:p>
          <w:p w14:paraId="58E8AF69" w14:textId="1132F03A" w:rsidR="00B67CE2" w:rsidRPr="00921964" w:rsidRDefault="00B67CE2" w:rsidP="007657F8">
            <w:pPr>
              <w:pStyle w:val="ListParagraph"/>
              <w:rPr>
                <w:lang w:val="en-AU"/>
              </w:rPr>
            </w:pPr>
            <w:r w:rsidRPr="00921964">
              <w:rPr>
                <w:u w:val="single"/>
                <w:lang w:val="en-AU"/>
              </w:rPr>
              <w:t>Scribe</w:t>
            </w:r>
            <w:r w:rsidRPr="00921964">
              <w:rPr>
                <w:lang w:val="en-AU"/>
              </w:rPr>
              <w:t xml:space="preserve"> – writes down everyone’s answers and confirms that people’s ideas have been accurately captured</w:t>
            </w:r>
          </w:p>
          <w:p w14:paraId="719E3D49" w14:textId="6AA37F54" w:rsidR="00B67CE2" w:rsidRPr="00921964" w:rsidRDefault="00B67CE2" w:rsidP="007657F8">
            <w:pPr>
              <w:pStyle w:val="ListParagraph"/>
              <w:rPr>
                <w:lang w:val="en-AU"/>
              </w:rPr>
            </w:pPr>
            <w:r w:rsidRPr="00921964">
              <w:rPr>
                <w:u w:val="single"/>
                <w:lang w:val="en-AU"/>
              </w:rPr>
              <w:t>Time</w:t>
            </w:r>
            <w:r w:rsidR="002F1B12" w:rsidRPr="00921964">
              <w:rPr>
                <w:u w:val="single"/>
                <w:lang w:val="en-AU"/>
              </w:rPr>
              <w:t>k</w:t>
            </w:r>
            <w:r w:rsidRPr="00921964">
              <w:rPr>
                <w:u w:val="single"/>
                <w:lang w:val="en-AU"/>
              </w:rPr>
              <w:t>eeper</w:t>
            </w:r>
            <w:r w:rsidRPr="00921964">
              <w:rPr>
                <w:lang w:val="en-AU"/>
              </w:rPr>
              <w:t xml:space="preserve"> – keeps track of the time to ensure the task is completed and brings people back on track if they get distracted</w:t>
            </w:r>
          </w:p>
          <w:p w14:paraId="5EA21A2B" w14:textId="47BB5D07" w:rsidR="00B67CE2" w:rsidRPr="00921964" w:rsidRDefault="00B67CE2" w:rsidP="007657F8">
            <w:pPr>
              <w:pStyle w:val="ListParagraph"/>
              <w:rPr>
                <w:lang w:val="en-AU"/>
              </w:rPr>
            </w:pPr>
            <w:r w:rsidRPr="00921964">
              <w:rPr>
                <w:u w:val="single"/>
                <w:lang w:val="en-AU"/>
              </w:rPr>
              <w:t>Manager</w:t>
            </w:r>
            <w:r w:rsidRPr="00921964">
              <w:rPr>
                <w:lang w:val="en-AU"/>
              </w:rPr>
              <w:t xml:space="preserve"> – makes sure everyone is contributing to the group and invites those not participating to join in</w:t>
            </w:r>
            <w:r w:rsidR="004D118C">
              <w:rPr>
                <w:lang w:val="en-AU"/>
              </w:rPr>
              <w:t>.</w:t>
            </w:r>
          </w:p>
          <w:p w14:paraId="12F0AAF1" w14:textId="1D58ACC2" w:rsidR="00B67CE2" w:rsidRPr="00921964" w:rsidRDefault="00B67CE2" w:rsidP="007657F8">
            <w:pPr>
              <w:rPr>
                <w:lang w:val="en-AU"/>
              </w:rPr>
            </w:pPr>
            <w:r w:rsidRPr="00921964">
              <w:rPr>
                <w:lang w:val="en-AU"/>
              </w:rPr>
              <w:t xml:space="preserve">Assign one group to each station. Students spend two minutes at each station </w:t>
            </w:r>
            <w:r w:rsidR="00C72FC2" w:rsidRPr="00921964">
              <w:rPr>
                <w:lang w:val="en-AU"/>
              </w:rPr>
              <w:t>before</w:t>
            </w:r>
            <w:r w:rsidRPr="00921964">
              <w:rPr>
                <w:lang w:val="en-AU"/>
              </w:rPr>
              <w:t xml:space="preserve"> rotat</w:t>
            </w:r>
            <w:r w:rsidR="00C72FC2" w:rsidRPr="00921964">
              <w:rPr>
                <w:lang w:val="en-AU"/>
              </w:rPr>
              <w:t>ing</w:t>
            </w:r>
            <w:r w:rsidRPr="00921964">
              <w:rPr>
                <w:lang w:val="en-AU"/>
              </w:rPr>
              <w:t xml:space="preserve"> clockwise to the next station. Display </w:t>
            </w:r>
            <w:r w:rsidR="005922B2" w:rsidRPr="00921964">
              <w:rPr>
                <w:lang w:val="en-AU"/>
              </w:rPr>
              <w:t xml:space="preserve">a </w:t>
            </w:r>
            <w:r w:rsidR="00C874EE" w:rsidRPr="00921964">
              <w:rPr>
                <w:lang w:val="en-AU"/>
              </w:rPr>
              <w:t>two</w:t>
            </w:r>
            <w:r w:rsidR="00C874EE">
              <w:rPr>
                <w:lang w:val="en-AU"/>
              </w:rPr>
              <w:t>-</w:t>
            </w:r>
            <w:r w:rsidR="005922B2" w:rsidRPr="00921964">
              <w:rPr>
                <w:lang w:val="en-AU"/>
              </w:rPr>
              <w:t>minute interval timer</w:t>
            </w:r>
            <w:r w:rsidRPr="00921964">
              <w:rPr>
                <w:lang w:val="en-AU"/>
              </w:rPr>
              <w:t xml:space="preserve"> </w:t>
            </w:r>
            <w:r w:rsidR="005922B2" w:rsidRPr="00921964">
              <w:rPr>
                <w:lang w:val="en-AU"/>
              </w:rPr>
              <w:t xml:space="preserve">(see </w:t>
            </w:r>
            <w:r w:rsidR="005922B2" w:rsidRPr="00921964">
              <w:rPr>
                <w:i/>
                <w:iCs/>
                <w:lang w:val="en-AU"/>
              </w:rPr>
              <w:t>Digital resources</w:t>
            </w:r>
            <w:r w:rsidR="005922B2" w:rsidRPr="00921964">
              <w:rPr>
                <w:lang w:val="en-AU"/>
              </w:rPr>
              <w:t xml:space="preserve">) </w:t>
            </w:r>
            <w:r w:rsidRPr="00921964">
              <w:rPr>
                <w:lang w:val="en-AU"/>
              </w:rPr>
              <w:t xml:space="preserve">in a </w:t>
            </w:r>
            <w:r w:rsidR="005922B2" w:rsidRPr="00921964">
              <w:rPr>
                <w:lang w:val="en-AU"/>
              </w:rPr>
              <w:t>location</w:t>
            </w:r>
            <w:r w:rsidRPr="00921964">
              <w:rPr>
                <w:lang w:val="en-AU"/>
              </w:rPr>
              <w:t xml:space="preserve"> visible to all groups.</w:t>
            </w:r>
            <w:r w:rsidR="00056C45" w:rsidRPr="00921964">
              <w:rPr>
                <w:lang w:val="en-AU"/>
              </w:rPr>
              <w:t xml:space="preserve"> </w:t>
            </w:r>
          </w:p>
          <w:p w14:paraId="1E1A0BD6" w14:textId="6DE84FE3" w:rsidR="00B67CE2" w:rsidRPr="00921964" w:rsidRDefault="00B67CE2" w:rsidP="0084178A">
            <w:pPr>
              <w:spacing w:after="0"/>
              <w:rPr>
                <w:iCs/>
                <w:lang w:val="en-AU"/>
              </w:rPr>
            </w:pPr>
            <w:r w:rsidRPr="00921964">
              <w:rPr>
                <w:iCs/>
                <w:lang w:val="en-AU"/>
              </w:rPr>
              <w:t>Ask students to reflect on the following questions and write their answers in their journals</w:t>
            </w:r>
            <w:r w:rsidR="004D118C">
              <w:rPr>
                <w:iCs/>
                <w:lang w:val="en-AU"/>
              </w:rPr>
              <w:t>:</w:t>
            </w:r>
            <w:r w:rsidRPr="00921964">
              <w:rPr>
                <w:iCs/>
                <w:lang w:val="en-AU"/>
              </w:rPr>
              <w:t xml:space="preserve"> </w:t>
            </w:r>
          </w:p>
          <w:p w14:paraId="77C08DAB" w14:textId="36603B3A" w:rsidR="00FE003F" w:rsidRPr="00921964" w:rsidRDefault="00FE003F" w:rsidP="00FE003F">
            <w:pPr>
              <w:pStyle w:val="ListParagraph"/>
              <w:rPr>
                <w:lang w:val="en-AU"/>
              </w:rPr>
            </w:pPr>
            <w:r w:rsidRPr="00921964">
              <w:rPr>
                <w:rFonts w:cstheme="minorHAnsi"/>
                <w:noProof/>
                <w:lang w:eastAsia="en-AU"/>
              </w:rPr>
              <w:drawing>
                <wp:anchor distT="0" distB="0" distL="114300" distR="114300" simplePos="0" relativeHeight="251665480" behindDoc="0" locked="0" layoutInCell="1" allowOverlap="1" wp14:anchorId="37C4B395" wp14:editId="0EF55B78">
                  <wp:simplePos x="0" y="0"/>
                  <wp:positionH relativeFrom="column">
                    <wp:posOffset>-407670</wp:posOffset>
                  </wp:positionH>
                  <wp:positionV relativeFrom="paragraph">
                    <wp:posOffset>41275</wp:posOffset>
                  </wp:positionV>
                  <wp:extent cx="359410" cy="359410"/>
                  <wp:effectExtent l="0" t="0" r="0" b="0"/>
                  <wp:wrapNone/>
                  <wp:docPr id="5" name="Picture 5"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lang w:val="en-AU"/>
              </w:rPr>
              <w:t>Which part of the body and/or bodily function(s) were affected?</w:t>
            </w:r>
          </w:p>
          <w:p w14:paraId="79F5C777" w14:textId="147F3430" w:rsidR="00B67CE2" w:rsidRPr="00921964" w:rsidRDefault="00B67CE2" w:rsidP="007657F8">
            <w:pPr>
              <w:pStyle w:val="ListParagraph"/>
              <w:rPr>
                <w:lang w:val="en-AU"/>
              </w:rPr>
            </w:pPr>
            <w:r w:rsidRPr="00921964">
              <w:rPr>
                <w:lang w:val="en-AU"/>
              </w:rPr>
              <w:t>What similarities do you observe?</w:t>
            </w:r>
          </w:p>
          <w:p w14:paraId="60830D0E" w14:textId="6F01C5C4" w:rsidR="00B67CE2" w:rsidRPr="00921964" w:rsidRDefault="008D2CE7" w:rsidP="007657F8">
            <w:pPr>
              <w:pStyle w:val="ListParagraph"/>
              <w:rPr>
                <w:lang w:val="en-AU"/>
              </w:rPr>
            </w:pPr>
            <w:r w:rsidRPr="00921964">
              <w:rPr>
                <w:lang w:val="en-AU"/>
              </w:rPr>
              <w:t>What differences d</w:t>
            </w:r>
            <w:r w:rsidR="00B67CE2" w:rsidRPr="00921964">
              <w:rPr>
                <w:lang w:val="en-AU"/>
              </w:rPr>
              <w:t>o you observe?</w:t>
            </w:r>
          </w:p>
          <w:p w14:paraId="4ABF0B1C" w14:textId="0FF4D07F" w:rsidR="00B67CE2" w:rsidRPr="00921964" w:rsidRDefault="00B67CE2" w:rsidP="007657F8">
            <w:pPr>
              <w:pStyle w:val="ListParagraph"/>
              <w:rPr>
                <w:lang w:val="en-AU"/>
              </w:rPr>
            </w:pPr>
            <w:r w:rsidRPr="00921964">
              <w:rPr>
                <w:lang w:val="en-AU"/>
              </w:rPr>
              <w:t xml:space="preserve">Pick one of the conditions and place yourself in that person’s shoes. Walk yourself through some activities that you perform on a day-to-day basis. </w:t>
            </w:r>
            <w:r w:rsidR="00750B93" w:rsidRPr="00921964">
              <w:rPr>
                <w:lang w:val="en-AU"/>
              </w:rPr>
              <w:t xml:space="preserve">Can you think of ways your life </w:t>
            </w:r>
            <w:r w:rsidR="00A92B01" w:rsidRPr="00921964">
              <w:rPr>
                <w:lang w:val="en-AU"/>
              </w:rPr>
              <w:t>could</w:t>
            </w:r>
            <w:r w:rsidR="00750B93" w:rsidRPr="00921964">
              <w:rPr>
                <w:lang w:val="en-AU"/>
              </w:rPr>
              <w:t xml:space="preserve"> be affected</w:t>
            </w:r>
            <w:r w:rsidR="0002784F">
              <w:rPr>
                <w:lang w:val="en-AU"/>
              </w:rPr>
              <w:t>?</w:t>
            </w:r>
          </w:p>
          <w:p w14:paraId="00221092" w14:textId="77777777" w:rsidR="00411937" w:rsidRPr="00921964" w:rsidRDefault="00856679" w:rsidP="00CE0E39">
            <w:pPr>
              <w:rPr>
                <w:iCs/>
                <w:lang w:val="en-AU"/>
              </w:rPr>
            </w:pPr>
            <w:r w:rsidRPr="00921964">
              <w:rPr>
                <w:iCs/>
                <w:lang w:val="en-AU"/>
              </w:rPr>
              <w:t>Invite students to share their answers with the class.</w:t>
            </w:r>
            <w:r w:rsidR="00411937" w:rsidRPr="00921964">
              <w:rPr>
                <w:iCs/>
                <w:lang w:val="en-AU"/>
              </w:rPr>
              <w:t xml:space="preserve"> </w:t>
            </w:r>
          </w:p>
          <w:p w14:paraId="632A1B43" w14:textId="56F21B17" w:rsidR="00411937" w:rsidRPr="00921964" w:rsidRDefault="00411937" w:rsidP="0084178A">
            <w:pPr>
              <w:spacing w:after="0"/>
              <w:rPr>
                <w:iCs/>
                <w:lang w:val="en-AU"/>
              </w:rPr>
            </w:pPr>
            <w:r w:rsidRPr="00921964">
              <w:rPr>
                <w:iCs/>
                <w:lang w:val="en-AU"/>
              </w:rPr>
              <w:t>Question the class about the types of technologies they have seen or know about that are designed to help people with disabilities</w:t>
            </w:r>
            <w:r w:rsidR="000D18FD" w:rsidRPr="00921964">
              <w:rPr>
                <w:iCs/>
                <w:lang w:val="en-AU"/>
              </w:rPr>
              <w:t xml:space="preserve"> or impairments</w:t>
            </w:r>
            <w:r w:rsidRPr="00921964">
              <w:rPr>
                <w:iCs/>
                <w:lang w:val="en-AU"/>
              </w:rPr>
              <w:t>.</w:t>
            </w:r>
            <w:r w:rsidR="004D118C">
              <w:rPr>
                <w:iCs/>
                <w:lang w:val="en-AU"/>
              </w:rPr>
              <w:t xml:space="preserve"> Ask:</w:t>
            </w:r>
            <w:r w:rsidRPr="00921964">
              <w:rPr>
                <w:iCs/>
                <w:lang w:val="en-AU"/>
              </w:rPr>
              <w:t xml:space="preserve"> </w:t>
            </w:r>
          </w:p>
          <w:p w14:paraId="6F8B39C2" w14:textId="1296908B" w:rsidR="00411937" w:rsidRPr="0084178A" w:rsidRDefault="004D118C" w:rsidP="0084178A">
            <w:pPr>
              <w:pStyle w:val="ListParagraph"/>
            </w:pPr>
            <w:r w:rsidRPr="0084178A">
              <w:rPr>
                <w:noProof/>
                <w:lang w:eastAsia="en-AU"/>
              </w:rPr>
              <w:drawing>
                <wp:anchor distT="0" distB="0" distL="114300" distR="114300" simplePos="0" relativeHeight="251781192" behindDoc="0" locked="0" layoutInCell="1" allowOverlap="1" wp14:anchorId="5F2147EB" wp14:editId="50433147">
                  <wp:simplePos x="0" y="0"/>
                  <wp:positionH relativeFrom="column">
                    <wp:posOffset>-403225</wp:posOffset>
                  </wp:positionH>
                  <wp:positionV relativeFrom="paragraph">
                    <wp:posOffset>29210</wp:posOffset>
                  </wp:positionV>
                  <wp:extent cx="359410" cy="359410"/>
                  <wp:effectExtent l="0" t="0" r="0" b="0"/>
                  <wp:wrapNone/>
                  <wp:docPr id="263" name="Picture 263"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1937" w:rsidRPr="00DF4FAF">
              <w:t xml:space="preserve">How do these technologies work? </w:t>
            </w:r>
          </w:p>
          <w:p w14:paraId="64CA2508" w14:textId="77777777" w:rsidR="00411937" w:rsidRPr="0084178A" w:rsidRDefault="00411937" w:rsidP="0084178A">
            <w:pPr>
              <w:pStyle w:val="ListParagraph"/>
            </w:pPr>
            <w:r w:rsidRPr="00DF4FAF">
              <w:t>How do they make tasks easier for t</w:t>
            </w:r>
            <w:r w:rsidRPr="00786B1B">
              <w:t xml:space="preserve">he person using them? </w:t>
            </w:r>
          </w:p>
          <w:p w14:paraId="36B42E3B" w14:textId="6C7522EF" w:rsidR="00856679" w:rsidRPr="0084178A" w:rsidRDefault="00411937" w:rsidP="0084178A">
            <w:pPr>
              <w:pStyle w:val="ListParagraph"/>
            </w:pPr>
            <w:r w:rsidRPr="00DF4FAF">
              <w:t>How would their lives be different if they didn’t have access to these technologies?</w:t>
            </w:r>
          </w:p>
          <w:p w14:paraId="33A5952D" w14:textId="78D798E8" w:rsidR="00B67CE2" w:rsidRPr="00921964" w:rsidRDefault="00411937" w:rsidP="007657F8">
            <w:pPr>
              <w:rPr>
                <w:lang w:val="en-AU"/>
              </w:rPr>
            </w:pPr>
            <w:r w:rsidRPr="00921964">
              <w:rPr>
                <w:lang w:val="en-AU"/>
              </w:rPr>
              <w:t>As a class, use internet search engines to discover</w:t>
            </w:r>
            <w:r w:rsidR="00750B93" w:rsidRPr="00921964">
              <w:rPr>
                <w:lang w:val="en-AU"/>
              </w:rPr>
              <w:t xml:space="preserve"> examples of assistive technologies</w:t>
            </w:r>
            <w:r w:rsidRPr="00921964">
              <w:rPr>
                <w:lang w:val="en-AU"/>
              </w:rPr>
              <w:t xml:space="preserve"> (see </w:t>
            </w:r>
            <w:r w:rsidR="00C874EE">
              <w:rPr>
                <w:i/>
                <w:iCs/>
                <w:lang w:val="en-AU"/>
              </w:rPr>
              <w:t>D</w:t>
            </w:r>
            <w:r w:rsidRPr="00921964">
              <w:rPr>
                <w:i/>
                <w:iCs/>
                <w:lang w:val="en-AU"/>
              </w:rPr>
              <w:t>igital resources</w:t>
            </w:r>
            <w:r w:rsidRPr="00921964">
              <w:rPr>
                <w:lang w:val="en-AU"/>
              </w:rPr>
              <w:t>).</w:t>
            </w:r>
          </w:p>
          <w:p w14:paraId="4DEBFD26" w14:textId="21061C78" w:rsidR="00C1724A" w:rsidRPr="00921964" w:rsidRDefault="00411937" w:rsidP="007657F8">
            <w:pPr>
              <w:rPr>
                <w:lang w:val="en-AU"/>
              </w:rPr>
            </w:pPr>
            <w:r w:rsidRPr="00921964">
              <w:rPr>
                <w:lang w:val="en-AU"/>
              </w:rPr>
              <w:t>Explain to students that</w:t>
            </w:r>
            <w:r w:rsidR="004D118C">
              <w:rPr>
                <w:lang w:val="en-AU"/>
              </w:rPr>
              <w:t>,</w:t>
            </w:r>
            <w:r w:rsidRPr="00921964">
              <w:rPr>
                <w:lang w:val="en-AU"/>
              </w:rPr>
              <w:t xml:space="preserve"> as they work through this </w:t>
            </w:r>
            <w:r w:rsidR="0002784F" w:rsidRPr="00921964">
              <w:rPr>
                <w:lang w:val="en-AU"/>
              </w:rPr>
              <w:t>module,</w:t>
            </w:r>
            <w:r w:rsidR="00C1724A" w:rsidRPr="00921964">
              <w:rPr>
                <w:lang w:val="en-AU"/>
              </w:rPr>
              <w:t xml:space="preserve"> they will </w:t>
            </w:r>
            <w:r w:rsidR="00B67CE2" w:rsidRPr="00921964">
              <w:rPr>
                <w:lang w:val="en-AU"/>
              </w:rPr>
              <w:t xml:space="preserve">design a prototype for a technological solution to improve the health and wellbeing of </w:t>
            </w:r>
            <w:r w:rsidR="00A92B01" w:rsidRPr="00921964">
              <w:rPr>
                <w:lang w:val="en-AU"/>
              </w:rPr>
              <w:t>people</w:t>
            </w:r>
            <w:r w:rsidR="00B67CE2" w:rsidRPr="00921964">
              <w:rPr>
                <w:lang w:val="en-AU"/>
              </w:rPr>
              <w:t xml:space="preserve"> from </w:t>
            </w:r>
            <w:r w:rsidRPr="00921964">
              <w:rPr>
                <w:lang w:val="en-AU"/>
              </w:rPr>
              <w:t>the</w:t>
            </w:r>
            <w:r w:rsidR="00A92B01" w:rsidRPr="00921964">
              <w:rPr>
                <w:lang w:val="en-AU"/>
              </w:rPr>
              <w:t>ir</w:t>
            </w:r>
            <w:r w:rsidR="00B67CE2" w:rsidRPr="00921964">
              <w:rPr>
                <w:lang w:val="en-AU"/>
              </w:rPr>
              <w:t xml:space="preserve"> community. </w:t>
            </w:r>
          </w:p>
          <w:p w14:paraId="2DC4BAA8" w14:textId="46EA0BE2" w:rsidR="00B67CE2" w:rsidRPr="00921964" w:rsidRDefault="00411937" w:rsidP="007657F8">
            <w:pPr>
              <w:rPr>
                <w:lang w:val="en-AU"/>
              </w:rPr>
            </w:pPr>
            <w:r w:rsidRPr="00921964">
              <w:rPr>
                <w:lang w:val="en-AU"/>
              </w:rPr>
              <w:t xml:space="preserve">Discuss </w:t>
            </w:r>
            <w:r w:rsidR="00A92B01" w:rsidRPr="00921964">
              <w:rPr>
                <w:lang w:val="en-AU"/>
              </w:rPr>
              <w:t xml:space="preserve">ways </w:t>
            </w:r>
            <w:r w:rsidR="0002784F">
              <w:rPr>
                <w:lang w:val="en-AU"/>
              </w:rPr>
              <w:t>students</w:t>
            </w:r>
            <w:r w:rsidR="00A92B01" w:rsidRPr="00921964">
              <w:rPr>
                <w:lang w:val="en-AU"/>
              </w:rPr>
              <w:t xml:space="preserve"> could access information to assist with this task and what </w:t>
            </w:r>
            <w:r w:rsidR="00C714EE" w:rsidRPr="00921964">
              <w:rPr>
                <w:lang w:val="en-AU"/>
              </w:rPr>
              <w:t>research</w:t>
            </w:r>
            <w:r w:rsidR="00B67CE2" w:rsidRPr="00921964">
              <w:rPr>
                <w:lang w:val="en-AU"/>
              </w:rPr>
              <w:t xml:space="preserve"> activities </w:t>
            </w:r>
            <w:r w:rsidR="00A92B01" w:rsidRPr="00921964">
              <w:rPr>
                <w:lang w:val="en-AU"/>
              </w:rPr>
              <w:t xml:space="preserve">they </w:t>
            </w:r>
            <w:r w:rsidRPr="00921964">
              <w:rPr>
                <w:lang w:val="en-AU"/>
              </w:rPr>
              <w:t>may</w:t>
            </w:r>
            <w:r w:rsidR="00750B93" w:rsidRPr="00921964">
              <w:rPr>
                <w:lang w:val="en-AU"/>
              </w:rPr>
              <w:t xml:space="preserve"> </w:t>
            </w:r>
            <w:r w:rsidR="00B67CE2" w:rsidRPr="00921964">
              <w:rPr>
                <w:lang w:val="en-AU"/>
              </w:rPr>
              <w:t>organise</w:t>
            </w:r>
            <w:r w:rsidR="009A6B4D" w:rsidRPr="00921964">
              <w:rPr>
                <w:lang w:val="en-AU"/>
              </w:rPr>
              <w:t xml:space="preserve">. </w:t>
            </w:r>
            <w:r w:rsidR="00A92B01" w:rsidRPr="00921964">
              <w:rPr>
                <w:lang w:val="en-AU"/>
              </w:rPr>
              <w:t>R</w:t>
            </w:r>
            <w:r w:rsidRPr="00921964">
              <w:rPr>
                <w:lang w:val="en-AU"/>
              </w:rPr>
              <w:t>ecord these ideas as a brainstorm.</w:t>
            </w:r>
          </w:p>
        </w:tc>
      </w:tr>
      <w:tr w:rsidR="00B67CE2" w:rsidRPr="00921964" w14:paraId="268C23C1" w14:textId="77777777" w:rsidTr="00C15A9F">
        <w:trPr>
          <w:trHeight w:val="90"/>
        </w:trPr>
        <w:tc>
          <w:tcPr>
            <w:tcW w:w="2405" w:type="dxa"/>
            <w:vMerge/>
            <w:tcBorders>
              <w:left w:val="nil"/>
              <w:right w:val="nil"/>
            </w:tcBorders>
          </w:tcPr>
          <w:p w14:paraId="0D37D0E1" w14:textId="77777777" w:rsidR="00B67CE2" w:rsidRPr="00921964" w:rsidRDefault="00B67CE2" w:rsidP="00B67CE2">
            <w:pPr>
              <w:widowControl/>
              <w:spacing w:after="160" w:line="259" w:lineRule="auto"/>
              <w:rPr>
                <w:b/>
                <w:lang w:val="en-AU"/>
              </w:rPr>
            </w:pPr>
          </w:p>
        </w:tc>
        <w:tc>
          <w:tcPr>
            <w:tcW w:w="6634" w:type="dxa"/>
            <w:tcBorders>
              <w:left w:val="nil"/>
              <w:right w:val="nil"/>
            </w:tcBorders>
          </w:tcPr>
          <w:p w14:paraId="0B924F6E" w14:textId="7552B5B9" w:rsidR="00B67CE2" w:rsidRPr="00921964" w:rsidRDefault="00B67CE2" w:rsidP="00B67CE2">
            <w:pPr>
              <w:widowControl/>
              <w:rPr>
                <w:b/>
                <w:lang w:val="en-AU"/>
              </w:rPr>
            </w:pPr>
            <w:r w:rsidRPr="00921964">
              <w:rPr>
                <w:b/>
                <w:lang w:val="en-AU"/>
              </w:rPr>
              <w:t xml:space="preserve">Part </w:t>
            </w:r>
            <w:r w:rsidR="0018622A" w:rsidRPr="00921964">
              <w:rPr>
                <w:b/>
                <w:lang w:val="en-AU"/>
              </w:rPr>
              <w:t>9</w:t>
            </w:r>
            <w:r w:rsidRPr="00921964">
              <w:rPr>
                <w:b/>
                <w:lang w:val="en-AU"/>
              </w:rPr>
              <w:t xml:space="preserve">: How </w:t>
            </w:r>
            <w:r w:rsidR="002F1B12" w:rsidRPr="00921964">
              <w:rPr>
                <w:b/>
                <w:lang w:val="en-AU"/>
              </w:rPr>
              <w:t>t</w:t>
            </w:r>
            <w:r w:rsidRPr="00921964">
              <w:rPr>
                <w:b/>
                <w:lang w:val="en-AU"/>
              </w:rPr>
              <w:t xml:space="preserve">echnology </w:t>
            </w:r>
            <w:r w:rsidR="002F1B12" w:rsidRPr="00921964">
              <w:rPr>
                <w:b/>
                <w:lang w:val="en-AU"/>
              </w:rPr>
              <w:t>d</w:t>
            </w:r>
            <w:r w:rsidRPr="00921964">
              <w:rPr>
                <w:b/>
                <w:lang w:val="en-AU"/>
              </w:rPr>
              <w:t xml:space="preserve">rives </w:t>
            </w:r>
            <w:r w:rsidR="002F1B12" w:rsidRPr="00921964">
              <w:rPr>
                <w:b/>
                <w:lang w:val="en-AU"/>
              </w:rPr>
              <w:t>s</w:t>
            </w:r>
            <w:r w:rsidRPr="00921964">
              <w:rPr>
                <w:b/>
                <w:lang w:val="en-AU"/>
              </w:rPr>
              <w:t xml:space="preserve">cientific </w:t>
            </w:r>
            <w:r w:rsidR="002F1B12" w:rsidRPr="00921964">
              <w:rPr>
                <w:b/>
                <w:lang w:val="en-AU"/>
              </w:rPr>
              <w:t>r</w:t>
            </w:r>
            <w:r w:rsidRPr="00921964">
              <w:rPr>
                <w:b/>
                <w:lang w:val="en-AU"/>
              </w:rPr>
              <w:t>esearch</w:t>
            </w:r>
          </w:p>
          <w:p w14:paraId="74FDB869" w14:textId="4FE4DD96" w:rsidR="00B67CE2" w:rsidRPr="00921964" w:rsidRDefault="006B0C09" w:rsidP="0084178A">
            <w:pPr>
              <w:spacing w:after="0"/>
              <w:rPr>
                <w:lang w:val="en-AU"/>
              </w:rPr>
            </w:pPr>
            <w:r w:rsidRPr="00921964">
              <w:rPr>
                <w:lang w:val="en-AU"/>
              </w:rPr>
              <w:t>As a class, view</w:t>
            </w:r>
            <w:r w:rsidR="00B67CE2" w:rsidRPr="00921964">
              <w:rPr>
                <w:lang w:val="en-AU"/>
              </w:rPr>
              <w:t xml:space="preserve"> the TED talk </w:t>
            </w:r>
            <w:r w:rsidR="00C1724A" w:rsidRPr="00921964">
              <w:rPr>
                <w:i/>
                <w:iCs/>
                <w:lang w:val="en-AU"/>
              </w:rPr>
              <w:t xml:space="preserve">Wearable Tech Expands Human Potential </w:t>
            </w:r>
            <w:r w:rsidR="00C1724A" w:rsidRPr="00921964">
              <w:rPr>
                <w:lang w:val="en-AU"/>
              </w:rPr>
              <w:t>by</w:t>
            </w:r>
            <w:r w:rsidR="00C1724A" w:rsidRPr="00921964">
              <w:rPr>
                <w:i/>
                <w:iCs/>
                <w:lang w:val="en-AU"/>
              </w:rPr>
              <w:t xml:space="preserve"> </w:t>
            </w:r>
            <w:r w:rsidR="00B67CE2" w:rsidRPr="00921964">
              <w:rPr>
                <w:lang w:val="en-AU"/>
              </w:rPr>
              <w:t xml:space="preserve">Lauren Constantini </w:t>
            </w:r>
            <w:r w:rsidR="00C1724A" w:rsidRPr="00921964">
              <w:rPr>
                <w:lang w:val="en-AU"/>
              </w:rPr>
              <w:t xml:space="preserve">(see </w:t>
            </w:r>
            <w:r w:rsidR="00C1724A" w:rsidRPr="00921964">
              <w:rPr>
                <w:i/>
                <w:iCs/>
                <w:lang w:val="en-AU"/>
              </w:rPr>
              <w:t>Digital resources</w:t>
            </w:r>
            <w:r w:rsidR="00C1724A" w:rsidRPr="00921964">
              <w:rPr>
                <w:lang w:val="en-AU"/>
              </w:rPr>
              <w:t>)</w:t>
            </w:r>
            <w:r w:rsidRPr="00921964">
              <w:rPr>
                <w:lang w:val="en-AU"/>
              </w:rPr>
              <w:t xml:space="preserve"> and discuss the following</w:t>
            </w:r>
            <w:r w:rsidR="00487904" w:rsidRPr="00921964">
              <w:rPr>
                <w:lang w:val="en-AU"/>
              </w:rPr>
              <w:t xml:space="preserve"> questions:</w:t>
            </w:r>
          </w:p>
          <w:p w14:paraId="75B2C0B4" w14:textId="1A15A8B9" w:rsidR="00B67CE2" w:rsidRPr="0084178A" w:rsidRDefault="005F7936">
            <w:pPr>
              <w:pStyle w:val="ListParagraph"/>
            </w:pPr>
            <w:r w:rsidRPr="0084178A">
              <w:rPr>
                <w:noProof/>
                <w:lang w:eastAsia="en-AU"/>
              </w:rPr>
              <w:drawing>
                <wp:anchor distT="0" distB="0" distL="114300" distR="114300" simplePos="0" relativeHeight="251669576" behindDoc="0" locked="0" layoutInCell="1" allowOverlap="1" wp14:anchorId="11FD8EAD" wp14:editId="43668657">
                  <wp:simplePos x="0" y="0"/>
                  <wp:positionH relativeFrom="column">
                    <wp:posOffset>-416560</wp:posOffset>
                  </wp:positionH>
                  <wp:positionV relativeFrom="paragraph">
                    <wp:posOffset>52070</wp:posOffset>
                  </wp:positionV>
                  <wp:extent cx="359410" cy="359410"/>
                  <wp:effectExtent l="0" t="0" r="0" b="0"/>
                  <wp:wrapNone/>
                  <wp:docPr id="9" name="Picture 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CE2" w:rsidRPr="005F7936">
              <w:t>Who has some form of wearable tech, smart device, implant or peripheral? What data (information) does it provide? How might this data help you to improve your health and wellbeing?</w:t>
            </w:r>
          </w:p>
          <w:p w14:paraId="107D3BBD" w14:textId="73ED4159" w:rsidR="00B67CE2" w:rsidRPr="0084178A" w:rsidRDefault="00B67CE2">
            <w:pPr>
              <w:pStyle w:val="ListParagraph"/>
            </w:pPr>
            <w:r w:rsidRPr="005F7936">
              <w:t xml:space="preserve">Why do you think humans tend to ignore the data that our body is radiating </w:t>
            </w:r>
            <w:r w:rsidR="00487904" w:rsidRPr="005F7936">
              <w:t>‘</w:t>
            </w:r>
            <w:r w:rsidRPr="005F7936">
              <w:t>until something goes terribly wrong</w:t>
            </w:r>
            <w:r w:rsidR="00487904" w:rsidRPr="005F7936">
              <w:t>’</w:t>
            </w:r>
            <w:r w:rsidRPr="005F7936">
              <w:t>, as Lauren puts it?</w:t>
            </w:r>
          </w:p>
          <w:p w14:paraId="1D442722" w14:textId="6FF0EDD6" w:rsidR="00B67CE2" w:rsidRPr="0084178A" w:rsidRDefault="00B67CE2">
            <w:pPr>
              <w:pStyle w:val="ListParagraph"/>
            </w:pPr>
            <w:r w:rsidRPr="005F7936">
              <w:t>Stereotypically, which gender do you think ignores this data (our warning signs from our body) more? Why? Do you think this is changing?</w:t>
            </w:r>
          </w:p>
          <w:p w14:paraId="39F8896C" w14:textId="412258B2" w:rsidR="00B67CE2" w:rsidRPr="0084178A" w:rsidRDefault="00B67CE2">
            <w:pPr>
              <w:pStyle w:val="ListParagraph"/>
            </w:pPr>
            <w:r w:rsidRPr="005F7936">
              <w:t xml:space="preserve">Lauren says that users of wearable tech are removing them after six months and contends that </w:t>
            </w:r>
            <w:r w:rsidR="00487904" w:rsidRPr="005F7936">
              <w:t>‘</w:t>
            </w:r>
            <w:r w:rsidRPr="005F7936">
              <w:t>they can then remove those sensors, removing the training wheels and they maintain that enriched life</w:t>
            </w:r>
            <w:r w:rsidR="00487904" w:rsidRPr="005F7936">
              <w:t>’</w:t>
            </w:r>
            <w:r w:rsidRPr="005F7936">
              <w:t>. Why do you think wearable tech has the power to change human behaviour?</w:t>
            </w:r>
          </w:p>
          <w:p w14:paraId="5C95D93B" w14:textId="5DB17FA0" w:rsidR="00B67CE2" w:rsidRPr="0084178A" w:rsidRDefault="00B67CE2">
            <w:pPr>
              <w:pStyle w:val="ListParagraph"/>
            </w:pPr>
            <w:r w:rsidRPr="005F7936">
              <w:t xml:space="preserve">How might wearable tech improve the quality of life of someone with the conditions we looked at in </w:t>
            </w:r>
            <w:r w:rsidRPr="0084178A">
              <w:t>Part 2</w:t>
            </w:r>
            <w:r w:rsidRPr="005F7936">
              <w:t>?</w:t>
            </w:r>
          </w:p>
          <w:p w14:paraId="0A53E6D0" w14:textId="1EF47ED6" w:rsidR="00B67CE2" w:rsidRPr="0084178A" w:rsidRDefault="00B67CE2">
            <w:pPr>
              <w:pStyle w:val="ListParagraph"/>
            </w:pPr>
            <w:r w:rsidRPr="005F7936">
              <w:t>Choose one behaviour to</w:t>
            </w:r>
            <w:r w:rsidR="00487904" w:rsidRPr="005F7936">
              <w:t xml:space="preserve"> </w:t>
            </w:r>
            <w:r w:rsidRPr="005F7936">
              <w:t>change for the next week to improve your health (eg improve sleep patterns, eating more healthily, drinking more water, go for a walk/run each day).</w:t>
            </w:r>
          </w:p>
          <w:p w14:paraId="5097557D" w14:textId="12A37C23" w:rsidR="00B67CE2" w:rsidRPr="00921964" w:rsidRDefault="00B67CE2" w:rsidP="007657F8">
            <w:pPr>
              <w:pStyle w:val="ListParagraph"/>
              <w:rPr>
                <w:lang w:val="en-AU"/>
              </w:rPr>
            </w:pPr>
            <w:r w:rsidRPr="00921964">
              <w:rPr>
                <w:lang w:val="en-AU"/>
              </w:rPr>
              <w:t>Think about how you might use the technology you have available to improve your chances of a behavioural change</w:t>
            </w:r>
            <w:r w:rsidR="00C874EE">
              <w:rPr>
                <w:lang w:val="en-AU"/>
              </w:rPr>
              <w:t xml:space="preserve">. For example, </w:t>
            </w:r>
            <w:r w:rsidRPr="00921964">
              <w:rPr>
                <w:lang w:val="en-AU"/>
              </w:rPr>
              <w:t xml:space="preserve">using a smartwatch to track sleep patterns, a food tracker app to watch what food you eat, a reminder on your phone to drink more water, mindfulness meditations to improve mental health. There are </w:t>
            </w:r>
            <w:r w:rsidR="000E313B" w:rsidRPr="00921964">
              <w:rPr>
                <w:lang w:val="en-AU"/>
              </w:rPr>
              <w:t>many</w:t>
            </w:r>
            <w:r w:rsidRPr="00921964">
              <w:rPr>
                <w:lang w:val="en-AU"/>
              </w:rPr>
              <w:t xml:space="preserve"> free </w:t>
            </w:r>
            <w:r w:rsidR="00750B93" w:rsidRPr="00921964">
              <w:rPr>
                <w:lang w:val="en-AU"/>
              </w:rPr>
              <w:t xml:space="preserve">mobile phone </w:t>
            </w:r>
            <w:r w:rsidRPr="00921964">
              <w:rPr>
                <w:lang w:val="en-AU"/>
              </w:rPr>
              <w:t>apps available that students can download</w:t>
            </w:r>
            <w:r w:rsidR="003F1A77" w:rsidRPr="00921964">
              <w:rPr>
                <w:lang w:val="en-AU"/>
              </w:rPr>
              <w:t xml:space="preserve">. Students with limited (or no) access to technologies </w:t>
            </w:r>
            <w:r w:rsidR="00487904" w:rsidRPr="00921964">
              <w:rPr>
                <w:lang w:val="en-AU"/>
              </w:rPr>
              <w:t>could work together</w:t>
            </w:r>
            <w:r w:rsidR="003F1A77" w:rsidRPr="00921964">
              <w:rPr>
                <w:lang w:val="en-AU"/>
              </w:rPr>
              <w:t xml:space="preserve"> with a student who does.</w:t>
            </w:r>
          </w:p>
          <w:p w14:paraId="13586071" w14:textId="5CCAD8BF" w:rsidR="005B4E95" w:rsidRPr="00921964" w:rsidRDefault="00B67CE2" w:rsidP="007657F8">
            <w:pPr>
              <w:pStyle w:val="ListParagraph"/>
              <w:rPr>
                <w:lang w:val="en-AU"/>
              </w:rPr>
            </w:pPr>
            <w:r w:rsidRPr="00921964">
              <w:rPr>
                <w:lang w:val="en-AU"/>
              </w:rPr>
              <w:t xml:space="preserve">Keep a digital log each day of how you are going with your change. </w:t>
            </w:r>
          </w:p>
          <w:p w14:paraId="4B0D2527" w14:textId="24DDFDBE" w:rsidR="00B67CE2" w:rsidRPr="00921964" w:rsidRDefault="00B67CE2" w:rsidP="00642F93">
            <w:pPr>
              <w:rPr>
                <w:lang w:val="en-AU"/>
              </w:rPr>
            </w:pPr>
            <w:r w:rsidRPr="00921964">
              <w:rPr>
                <w:lang w:val="en-AU"/>
              </w:rPr>
              <w:t xml:space="preserve">Encourage students to continue the challenge for the rest of the </w:t>
            </w:r>
            <w:r w:rsidR="00582579" w:rsidRPr="00921964">
              <w:rPr>
                <w:lang w:val="en-AU"/>
              </w:rPr>
              <w:t>module</w:t>
            </w:r>
            <w:r w:rsidRPr="00921964">
              <w:rPr>
                <w:lang w:val="en-AU"/>
              </w:rPr>
              <w:t xml:space="preserve"> and </w:t>
            </w:r>
            <w:r w:rsidR="00C874EE" w:rsidRPr="00921964">
              <w:rPr>
                <w:lang w:val="en-AU"/>
              </w:rPr>
              <w:t>check</w:t>
            </w:r>
            <w:r w:rsidR="00C874EE">
              <w:rPr>
                <w:lang w:val="en-AU"/>
              </w:rPr>
              <w:t>-</w:t>
            </w:r>
            <w:r w:rsidRPr="00921964">
              <w:rPr>
                <w:lang w:val="en-AU"/>
              </w:rPr>
              <w:t xml:space="preserve">in during </w:t>
            </w:r>
            <w:r w:rsidR="00582579" w:rsidRPr="00921964">
              <w:rPr>
                <w:i/>
                <w:iCs/>
                <w:lang w:val="en-AU"/>
              </w:rPr>
              <w:t>Activity 4.</w:t>
            </w:r>
          </w:p>
          <w:p w14:paraId="42F2AACF" w14:textId="6EB22F22" w:rsidR="00B67CE2" w:rsidRPr="00921964" w:rsidRDefault="00B67CE2" w:rsidP="00642F93">
            <w:pPr>
              <w:rPr>
                <w:lang w:val="en-AU"/>
              </w:rPr>
            </w:pPr>
            <w:r w:rsidRPr="00921964">
              <w:rPr>
                <w:lang w:val="en-AU"/>
              </w:rPr>
              <w:t>Students choose one of the technologies from the</w:t>
            </w:r>
            <w:r w:rsidR="00161A90" w:rsidRPr="00921964">
              <w:rPr>
                <w:lang w:val="en-AU"/>
              </w:rPr>
              <w:t xml:space="preserve"> article</w:t>
            </w:r>
            <w:r w:rsidRPr="00921964">
              <w:rPr>
                <w:lang w:val="en-AU"/>
              </w:rPr>
              <w:t xml:space="preserve"> </w:t>
            </w:r>
            <w:r w:rsidR="00475118">
              <w:rPr>
                <w:i/>
                <w:iCs/>
                <w:lang w:val="en-AU"/>
              </w:rPr>
              <w:t>Ten top t</w:t>
            </w:r>
            <w:r w:rsidR="00161A90" w:rsidRPr="00921964">
              <w:rPr>
                <w:i/>
                <w:iCs/>
                <w:lang w:val="en-AU"/>
              </w:rPr>
              <w:t>e</w:t>
            </w:r>
            <w:r w:rsidR="00475118">
              <w:rPr>
                <w:i/>
                <w:iCs/>
                <w:lang w:val="en-AU"/>
              </w:rPr>
              <w:t>chnologies that will transform t</w:t>
            </w:r>
            <w:r w:rsidR="00161A90" w:rsidRPr="00921964">
              <w:rPr>
                <w:i/>
                <w:iCs/>
                <w:lang w:val="en-AU"/>
              </w:rPr>
              <w:t>he Healthcare Industry</w:t>
            </w:r>
            <w:r w:rsidR="00161A90" w:rsidRPr="00921964" w:rsidDel="00161A90">
              <w:rPr>
                <w:lang w:val="en-AU"/>
              </w:rPr>
              <w:t xml:space="preserve"> </w:t>
            </w:r>
            <w:r w:rsidR="00161A90" w:rsidRPr="00921964">
              <w:rPr>
                <w:lang w:val="en-AU"/>
              </w:rPr>
              <w:t xml:space="preserve">(see </w:t>
            </w:r>
            <w:r w:rsidR="00161A90" w:rsidRPr="00921964">
              <w:rPr>
                <w:i/>
                <w:iCs/>
                <w:lang w:val="en-AU"/>
              </w:rPr>
              <w:t>Digital resources</w:t>
            </w:r>
            <w:r w:rsidR="00161A90" w:rsidRPr="00921964">
              <w:rPr>
                <w:lang w:val="en-AU"/>
              </w:rPr>
              <w:t xml:space="preserve">) </w:t>
            </w:r>
            <w:r w:rsidRPr="00921964">
              <w:rPr>
                <w:lang w:val="en-AU"/>
              </w:rPr>
              <w:t xml:space="preserve">or </w:t>
            </w:r>
            <w:r w:rsidR="00C874EE">
              <w:rPr>
                <w:lang w:val="en-AU"/>
              </w:rPr>
              <w:t>select</w:t>
            </w:r>
            <w:r w:rsidR="00C874EE" w:rsidRPr="00921964">
              <w:rPr>
                <w:lang w:val="en-AU"/>
              </w:rPr>
              <w:t xml:space="preserve"> </w:t>
            </w:r>
            <w:r w:rsidRPr="00921964">
              <w:rPr>
                <w:lang w:val="en-AU"/>
              </w:rPr>
              <w:t>one of their own.</w:t>
            </w:r>
          </w:p>
          <w:p w14:paraId="60061348" w14:textId="5499E86B" w:rsidR="00B67CE2" w:rsidRPr="00921964" w:rsidRDefault="00B67CE2" w:rsidP="00CE0E39">
            <w:pPr>
              <w:spacing w:after="0"/>
              <w:rPr>
                <w:lang w:val="en-AU"/>
              </w:rPr>
            </w:pPr>
            <w:r w:rsidRPr="00921964">
              <w:rPr>
                <w:lang w:val="en-AU"/>
              </w:rPr>
              <w:t>Students research their technology and present answers to the</w:t>
            </w:r>
            <w:r w:rsidR="00161A90" w:rsidRPr="00921964">
              <w:rPr>
                <w:lang w:val="en-AU"/>
              </w:rPr>
              <w:t xml:space="preserve"> following </w:t>
            </w:r>
            <w:r w:rsidRPr="00921964">
              <w:rPr>
                <w:lang w:val="en-AU"/>
              </w:rPr>
              <w:t>questions in a mode of their choice (eg presentation, video, poster)</w:t>
            </w:r>
            <w:r w:rsidR="00161A90" w:rsidRPr="00921964">
              <w:rPr>
                <w:lang w:val="en-AU"/>
              </w:rPr>
              <w:t>:</w:t>
            </w:r>
          </w:p>
          <w:p w14:paraId="1F03263E" w14:textId="3134DDAA" w:rsidR="00B67CE2" w:rsidRPr="00921964" w:rsidRDefault="00C5081F" w:rsidP="00642F93">
            <w:pPr>
              <w:pStyle w:val="ListParagraph"/>
              <w:rPr>
                <w:lang w:val="en-AU"/>
              </w:rPr>
            </w:pPr>
            <w:r w:rsidRPr="00921964">
              <w:rPr>
                <w:rFonts w:cstheme="minorHAnsi"/>
                <w:noProof/>
                <w:lang w:eastAsia="en-AU"/>
              </w:rPr>
              <w:drawing>
                <wp:anchor distT="0" distB="0" distL="114300" distR="114300" simplePos="0" relativeHeight="251673672" behindDoc="0" locked="0" layoutInCell="1" allowOverlap="1" wp14:anchorId="5E35E503" wp14:editId="57757C6A">
                  <wp:simplePos x="0" y="0"/>
                  <wp:positionH relativeFrom="column">
                    <wp:posOffset>-400431</wp:posOffset>
                  </wp:positionH>
                  <wp:positionV relativeFrom="paragraph">
                    <wp:posOffset>70282</wp:posOffset>
                  </wp:positionV>
                  <wp:extent cx="359410" cy="359410"/>
                  <wp:effectExtent l="0" t="0" r="0" b="0"/>
                  <wp:wrapNone/>
                  <wp:docPr id="14" name="Picture 14"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A90" w:rsidRPr="00921964">
              <w:rPr>
                <w:lang w:val="en-AU"/>
              </w:rPr>
              <w:t xml:space="preserve">What is </w:t>
            </w:r>
            <w:r w:rsidR="00B67CE2" w:rsidRPr="00921964">
              <w:rPr>
                <w:lang w:val="en-AU"/>
              </w:rPr>
              <w:t>a layman’s definition of the technology</w:t>
            </w:r>
            <w:r w:rsidR="00161A90" w:rsidRPr="00921964">
              <w:rPr>
                <w:lang w:val="en-AU"/>
              </w:rPr>
              <w:t>?</w:t>
            </w:r>
          </w:p>
          <w:p w14:paraId="52863507" w14:textId="0D813FFB" w:rsidR="00B67CE2" w:rsidRPr="00921964" w:rsidRDefault="00B67CE2" w:rsidP="00642F93">
            <w:pPr>
              <w:pStyle w:val="ListParagraph"/>
              <w:rPr>
                <w:lang w:val="en-AU"/>
              </w:rPr>
            </w:pPr>
            <w:r w:rsidRPr="00921964">
              <w:rPr>
                <w:lang w:val="en-AU"/>
              </w:rPr>
              <w:t>How is/might the technology be used in the medical industry?</w:t>
            </w:r>
          </w:p>
          <w:p w14:paraId="2C8C8278" w14:textId="13B12265" w:rsidR="00B67CE2" w:rsidRPr="00921964" w:rsidRDefault="00B67CE2" w:rsidP="00642F93">
            <w:pPr>
              <w:pStyle w:val="ListParagraph"/>
              <w:rPr>
                <w:lang w:val="en-AU"/>
              </w:rPr>
            </w:pPr>
            <w:r w:rsidRPr="00921964">
              <w:rPr>
                <w:lang w:val="en-AU"/>
              </w:rPr>
              <w:t>When might we expect to see this technology being used in the medical industry?</w:t>
            </w:r>
          </w:p>
          <w:p w14:paraId="462AC18B" w14:textId="7D9474BD" w:rsidR="00B67CE2" w:rsidRPr="00921964" w:rsidRDefault="00B67CE2" w:rsidP="00642F93">
            <w:pPr>
              <w:pStyle w:val="ListParagraph"/>
              <w:rPr>
                <w:lang w:val="en-AU"/>
              </w:rPr>
            </w:pPr>
            <w:r w:rsidRPr="00921964">
              <w:rPr>
                <w:lang w:val="en-AU"/>
              </w:rPr>
              <w:t>What improvements could this technology make to an individual’s health?</w:t>
            </w:r>
          </w:p>
          <w:p w14:paraId="15658B4D" w14:textId="37B2996B" w:rsidR="00161A90" w:rsidRPr="00921964" w:rsidRDefault="00161A90" w:rsidP="00642F93">
            <w:pPr>
              <w:rPr>
                <w:lang w:val="en-AU"/>
              </w:rPr>
            </w:pPr>
            <w:r w:rsidRPr="00921964">
              <w:rPr>
                <w:lang w:val="en-AU"/>
              </w:rPr>
              <w:t>S</w:t>
            </w:r>
            <w:r w:rsidR="00B67CE2" w:rsidRPr="00921964">
              <w:rPr>
                <w:lang w:val="en-AU"/>
              </w:rPr>
              <w:t xml:space="preserve">tudents who have chosen the same technology </w:t>
            </w:r>
            <w:r w:rsidRPr="00921964">
              <w:rPr>
                <w:lang w:val="en-AU"/>
              </w:rPr>
              <w:t xml:space="preserve">could be grouped </w:t>
            </w:r>
            <w:r w:rsidR="00B67CE2" w:rsidRPr="00921964">
              <w:rPr>
                <w:lang w:val="en-AU"/>
              </w:rPr>
              <w:t>to share resources</w:t>
            </w:r>
            <w:r w:rsidR="00BA2084" w:rsidRPr="00921964">
              <w:rPr>
                <w:lang w:val="en-AU"/>
              </w:rPr>
              <w:t xml:space="preserve"> and use a </w:t>
            </w:r>
            <w:r w:rsidRPr="00921964">
              <w:rPr>
                <w:lang w:val="en-AU"/>
              </w:rPr>
              <w:t>j</w:t>
            </w:r>
            <w:r w:rsidR="00BA2084" w:rsidRPr="00921964">
              <w:rPr>
                <w:lang w:val="en-AU"/>
              </w:rPr>
              <w:t xml:space="preserve">igsaw </w:t>
            </w:r>
            <w:r w:rsidR="005B4E95" w:rsidRPr="00921964">
              <w:rPr>
                <w:lang w:val="en-AU"/>
              </w:rPr>
              <w:t>strategy,</w:t>
            </w:r>
            <w:r w:rsidR="00B67CE2" w:rsidRPr="00921964">
              <w:rPr>
                <w:lang w:val="en-AU"/>
              </w:rPr>
              <w:t xml:space="preserve"> particularly if they have not used an inquiry approach before. </w:t>
            </w:r>
            <w:r w:rsidR="0042534F" w:rsidRPr="00921964">
              <w:rPr>
                <w:lang w:val="en-AU"/>
              </w:rPr>
              <w:t xml:space="preserve">See </w:t>
            </w:r>
            <w:hyperlink w:anchor="_Appendix_8:_Teacher" w:history="1">
              <w:r w:rsidR="0042534F" w:rsidRPr="00921964">
                <w:rPr>
                  <w:rStyle w:val="Hyperlink"/>
                  <w:lang w:val="en-AU"/>
                </w:rPr>
                <w:t>Teacher resource sheet 1.2: Cooperative learning – Jigsaw</w:t>
              </w:r>
            </w:hyperlink>
            <w:r w:rsidR="0042534F" w:rsidRPr="00921964">
              <w:rPr>
                <w:lang w:val="en-AU"/>
              </w:rPr>
              <w:t>.</w:t>
            </w:r>
          </w:p>
          <w:p w14:paraId="31550ACD" w14:textId="54EB2B45" w:rsidR="00B67CE2" w:rsidRPr="00921964" w:rsidRDefault="00B67CE2" w:rsidP="00642F93">
            <w:pPr>
              <w:rPr>
                <w:lang w:val="en-AU"/>
              </w:rPr>
            </w:pPr>
            <w:r w:rsidRPr="00921964">
              <w:rPr>
                <w:lang w:val="en-AU"/>
              </w:rPr>
              <w:t xml:space="preserve">On completion, students </w:t>
            </w:r>
            <w:r w:rsidR="00C360F3" w:rsidRPr="00921964">
              <w:rPr>
                <w:lang w:val="en-AU"/>
              </w:rPr>
              <w:t xml:space="preserve">present </w:t>
            </w:r>
            <w:r w:rsidRPr="00921964">
              <w:rPr>
                <w:lang w:val="en-AU"/>
              </w:rPr>
              <w:t xml:space="preserve">their assessments to their class or a younger year </w:t>
            </w:r>
            <w:r w:rsidR="00161A90" w:rsidRPr="00921964">
              <w:rPr>
                <w:lang w:val="en-AU"/>
              </w:rPr>
              <w:t>group</w:t>
            </w:r>
            <w:r w:rsidRPr="00921964">
              <w:rPr>
                <w:lang w:val="en-AU"/>
              </w:rPr>
              <w:t xml:space="preserve"> to help prepare them for the product showcase </w:t>
            </w:r>
            <w:r w:rsidR="00161A90" w:rsidRPr="00921964">
              <w:rPr>
                <w:lang w:val="en-AU"/>
              </w:rPr>
              <w:t xml:space="preserve">in </w:t>
            </w:r>
            <w:r w:rsidR="00161A90" w:rsidRPr="00921964">
              <w:rPr>
                <w:i/>
                <w:iCs/>
                <w:lang w:val="en-AU"/>
              </w:rPr>
              <w:t>Activity 4</w:t>
            </w:r>
            <w:r w:rsidRPr="00921964">
              <w:rPr>
                <w:lang w:val="en-AU"/>
              </w:rPr>
              <w:t>.</w:t>
            </w:r>
          </w:p>
        </w:tc>
      </w:tr>
      <w:tr w:rsidR="00B67CE2" w:rsidRPr="00921964" w14:paraId="24D7845A" w14:textId="77777777" w:rsidTr="00C15A9F">
        <w:trPr>
          <w:trHeight w:val="90"/>
        </w:trPr>
        <w:tc>
          <w:tcPr>
            <w:tcW w:w="2405" w:type="dxa"/>
            <w:vMerge/>
            <w:tcBorders>
              <w:left w:val="nil"/>
              <w:right w:val="nil"/>
            </w:tcBorders>
          </w:tcPr>
          <w:p w14:paraId="69446F50" w14:textId="77777777" w:rsidR="00B67CE2" w:rsidRPr="00921964" w:rsidRDefault="00B67CE2" w:rsidP="00B67CE2">
            <w:pPr>
              <w:widowControl/>
              <w:spacing w:after="160" w:line="259" w:lineRule="auto"/>
              <w:rPr>
                <w:b/>
                <w:lang w:val="en-AU"/>
              </w:rPr>
            </w:pPr>
          </w:p>
        </w:tc>
        <w:tc>
          <w:tcPr>
            <w:tcW w:w="6634" w:type="dxa"/>
            <w:tcBorders>
              <w:left w:val="nil"/>
              <w:right w:val="nil"/>
            </w:tcBorders>
          </w:tcPr>
          <w:p w14:paraId="38DDD312" w14:textId="011268C5" w:rsidR="00B67CE2" w:rsidRPr="00921964" w:rsidRDefault="00B67CE2" w:rsidP="00642F93">
            <w:pPr>
              <w:rPr>
                <w:b/>
                <w:bCs/>
                <w:lang w:val="en-AU"/>
              </w:rPr>
            </w:pPr>
            <w:r w:rsidRPr="00921964">
              <w:rPr>
                <w:b/>
                <w:bCs/>
                <w:lang w:val="en-AU"/>
              </w:rPr>
              <w:t xml:space="preserve">Part </w:t>
            </w:r>
            <w:r w:rsidR="008F1B50" w:rsidRPr="00921964">
              <w:rPr>
                <w:b/>
                <w:bCs/>
                <w:lang w:val="en-AU"/>
              </w:rPr>
              <w:t>10</w:t>
            </w:r>
            <w:r w:rsidRPr="00921964">
              <w:rPr>
                <w:b/>
                <w:bCs/>
                <w:lang w:val="en-AU"/>
              </w:rPr>
              <w:t xml:space="preserve">: Degeneration of the </w:t>
            </w:r>
            <w:r w:rsidR="002F1B12" w:rsidRPr="00921964">
              <w:rPr>
                <w:b/>
                <w:bCs/>
                <w:lang w:val="en-AU"/>
              </w:rPr>
              <w:t>h</w:t>
            </w:r>
            <w:r w:rsidRPr="00921964">
              <w:rPr>
                <w:b/>
                <w:bCs/>
                <w:lang w:val="en-AU"/>
              </w:rPr>
              <w:t xml:space="preserve">uman </w:t>
            </w:r>
            <w:r w:rsidR="002F1B12" w:rsidRPr="00921964">
              <w:rPr>
                <w:b/>
                <w:bCs/>
                <w:lang w:val="en-AU"/>
              </w:rPr>
              <w:t>b</w:t>
            </w:r>
            <w:r w:rsidRPr="00921964">
              <w:rPr>
                <w:b/>
                <w:bCs/>
                <w:lang w:val="en-AU"/>
              </w:rPr>
              <w:t>ody</w:t>
            </w:r>
          </w:p>
          <w:p w14:paraId="20857EDF" w14:textId="59B45F5B" w:rsidR="00B67CE2" w:rsidRPr="00921964" w:rsidRDefault="00B67CE2" w:rsidP="0084178A">
            <w:pPr>
              <w:spacing w:after="240"/>
              <w:rPr>
                <w:lang w:val="en-AU"/>
              </w:rPr>
            </w:pPr>
            <w:r w:rsidRPr="00921964">
              <w:rPr>
                <w:lang w:val="en-AU"/>
              </w:rPr>
              <w:t xml:space="preserve">There are </w:t>
            </w:r>
            <w:r w:rsidR="00C06872" w:rsidRPr="00921964">
              <w:rPr>
                <w:lang w:val="en-AU"/>
              </w:rPr>
              <w:t>several</w:t>
            </w:r>
            <w:r w:rsidRPr="00921964">
              <w:rPr>
                <w:lang w:val="en-AU"/>
              </w:rPr>
              <w:t xml:space="preserve"> short activities </w:t>
            </w:r>
            <w:r w:rsidR="00C5081F" w:rsidRPr="00921964">
              <w:rPr>
                <w:lang w:val="en-AU"/>
              </w:rPr>
              <w:t xml:space="preserve">on the Carolina Biological Supply Company website (see </w:t>
            </w:r>
            <w:r w:rsidR="00C5081F" w:rsidRPr="00921964">
              <w:rPr>
                <w:i/>
                <w:iCs/>
                <w:lang w:val="en-AU"/>
              </w:rPr>
              <w:t>Digital resources</w:t>
            </w:r>
            <w:r w:rsidR="00C5081F" w:rsidRPr="00921964">
              <w:rPr>
                <w:lang w:val="en-AU"/>
              </w:rPr>
              <w:t>)</w:t>
            </w:r>
            <w:r w:rsidRPr="00921964">
              <w:rPr>
                <w:lang w:val="en-AU"/>
              </w:rPr>
              <w:t xml:space="preserve"> that look at the various systems of the human body. They are divided into three categories</w:t>
            </w:r>
            <w:r w:rsidR="00161A90" w:rsidRPr="00921964">
              <w:rPr>
                <w:lang w:val="en-AU"/>
              </w:rPr>
              <w:t>:</w:t>
            </w:r>
            <w:r w:rsidRPr="00921964">
              <w:rPr>
                <w:lang w:val="en-AU"/>
              </w:rPr>
              <w:t xml:space="preserve"> Introduce, Build and Review. Some of these activities specifically talk about degeneration of the systems, others do not</w:t>
            </w:r>
            <w:r w:rsidR="004D118C">
              <w:rPr>
                <w:lang w:val="en-AU"/>
              </w:rPr>
              <w:t>. S</w:t>
            </w:r>
            <w:r w:rsidR="00C360F3" w:rsidRPr="00921964">
              <w:rPr>
                <w:lang w:val="en-AU"/>
              </w:rPr>
              <w:t>tudents should be prepared to justify their choice of activity, based on the inclusion of a degenerative condition.</w:t>
            </w:r>
            <w:r w:rsidRPr="00921964">
              <w:rPr>
                <w:lang w:val="en-AU"/>
              </w:rPr>
              <w:t xml:space="preserve"> </w:t>
            </w:r>
          </w:p>
          <w:p w14:paraId="6D9E8645" w14:textId="754029BF" w:rsidR="00C5081F" w:rsidRPr="00921964" w:rsidRDefault="00C360F3" w:rsidP="00CE0E39">
            <w:pPr>
              <w:spacing w:after="0"/>
              <w:rPr>
                <w:lang w:val="en-AU"/>
              </w:rPr>
            </w:pPr>
            <w:r w:rsidRPr="00921964">
              <w:rPr>
                <w:lang w:val="en-AU"/>
              </w:rPr>
              <w:t xml:space="preserve">Ask students to choose a body system that is commonly prone to degeneration. </w:t>
            </w:r>
            <w:r w:rsidR="00B67CE2" w:rsidRPr="00921964">
              <w:rPr>
                <w:lang w:val="en-AU"/>
              </w:rPr>
              <w:t xml:space="preserve">After analysing </w:t>
            </w:r>
            <w:r w:rsidRPr="00921964">
              <w:rPr>
                <w:lang w:val="en-AU"/>
              </w:rPr>
              <w:t xml:space="preserve">their </w:t>
            </w:r>
            <w:r w:rsidR="00B67CE2" w:rsidRPr="00921964">
              <w:rPr>
                <w:lang w:val="en-AU"/>
              </w:rPr>
              <w:t xml:space="preserve">body system, </w:t>
            </w:r>
            <w:r w:rsidR="00C5081F" w:rsidRPr="00921964">
              <w:rPr>
                <w:lang w:val="en-AU"/>
              </w:rPr>
              <w:t>students conduct a think-pair-share</w:t>
            </w:r>
            <w:r w:rsidR="00B67CE2" w:rsidRPr="00921964">
              <w:rPr>
                <w:lang w:val="en-AU"/>
              </w:rPr>
              <w:t xml:space="preserve"> activity</w:t>
            </w:r>
            <w:r w:rsidR="00C5081F" w:rsidRPr="00921964">
              <w:rPr>
                <w:lang w:val="en-AU"/>
              </w:rPr>
              <w:t xml:space="preserve"> for the following questions:</w:t>
            </w:r>
            <w:r w:rsidR="00B67CE2" w:rsidRPr="00921964">
              <w:rPr>
                <w:lang w:val="en-AU"/>
              </w:rPr>
              <w:t xml:space="preserve"> </w:t>
            </w:r>
          </w:p>
          <w:p w14:paraId="3CFEEC38" w14:textId="43F21B82" w:rsidR="00C5081F" w:rsidRPr="00921964" w:rsidRDefault="00C5081F" w:rsidP="00C5081F">
            <w:pPr>
              <w:pStyle w:val="ListParagraph"/>
              <w:rPr>
                <w:lang w:val="en-AU"/>
              </w:rPr>
            </w:pPr>
            <w:r w:rsidRPr="00921964">
              <w:rPr>
                <w:rFonts w:cstheme="minorHAnsi"/>
                <w:noProof/>
                <w:lang w:eastAsia="en-AU"/>
              </w:rPr>
              <w:drawing>
                <wp:anchor distT="0" distB="0" distL="114300" distR="114300" simplePos="0" relativeHeight="251675720" behindDoc="0" locked="0" layoutInCell="1" allowOverlap="1" wp14:anchorId="2373990F" wp14:editId="6E4C8901">
                  <wp:simplePos x="0" y="0"/>
                  <wp:positionH relativeFrom="column">
                    <wp:posOffset>-429692</wp:posOffset>
                  </wp:positionH>
                  <wp:positionV relativeFrom="paragraph">
                    <wp:posOffset>36576</wp:posOffset>
                  </wp:positionV>
                  <wp:extent cx="359410" cy="359410"/>
                  <wp:effectExtent l="0" t="0" r="0" b="0"/>
                  <wp:wrapNone/>
                  <wp:docPr id="15" name="Picture 15"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lang w:val="en-AU"/>
              </w:rPr>
              <w:t>In what way do parts of the body system they are studying fail/degenerate?</w:t>
            </w:r>
          </w:p>
          <w:p w14:paraId="1AB907E6" w14:textId="77777777" w:rsidR="00C5081F" w:rsidRPr="00921964" w:rsidRDefault="00C5081F" w:rsidP="00C5081F">
            <w:pPr>
              <w:pStyle w:val="ListParagraph"/>
              <w:rPr>
                <w:lang w:val="en-AU"/>
              </w:rPr>
            </w:pPr>
            <w:r w:rsidRPr="00921964">
              <w:rPr>
                <w:lang w:val="en-AU"/>
              </w:rPr>
              <w:t>How will this affect their health/way of life?</w:t>
            </w:r>
          </w:p>
          <w:p w14:paraId="124DEB05" w14:textId="1759F042" w:rsidR="00B67CE2" w:rsidRPr="00921964" w:rsidRDefault="00C5081F" w:rsidP="00642F93">
            <w:pPr>
              <w:rPr>
                <w:lang w:val="en-AU"/>
              </w:rPr>
            </w:pPr>
            <w:r w:rsidRPr="00921964">
              <w:rPr>
                <w:lang w:val="en-AU"/>
              </w:rPr>
              <w:t>F</w:t>
            </w:r>
            <w:r w:rsidR="00B67CE2" w:rsidRPr="00921964">
              <w:rPr>
                <w:lang w:val="en-AU"/>
              </w:rPr>
              <w:t>or the share component</w:t>
            </w:r>
            <w:r w:rsidRPr="00921964">
              <w:rPr>
                <w:lang w:val="en-AU"/>
              </w:rPr>
              <w:t>,</w:t>
            </w:r>
            <w:r w:rsidR="00B67CE2" w:rsidRPr="00921964">
              <w:rPr>
                <w:lang w:val="en-AU"/>
              </w:rPr>
              <w:t xml:space="preserve"> distribute whiteboard markers to all pairs and have a student from each pair write the answer to </w:t>
            </w:r>
            <w:r w:rsidRPr="00921964">
              <w:rPr>
                <w:lang w:val="en-AU"/>
              </w:rPr>
              <w:t xml:space="preserve">the first </w:t>
            </w:r>
            <w:r w:rsidR="00B67CE2" w:rsidRPr="00921964">
              <w:rPr>
                <w:lang w:val="en-AU"/>
              </w:rPr>
              <w:t>question on a shared classroom whiteboard. If the answer as already been written, students put a tick next to th</w:t>
            </w:r>
            <w:r w:rsidR="00C874EE">
              <w:rPr>
                <w:lang w:val="en-AU"/>
              </w:rPr>
              <w:t>at</w:t>
            </w:r>
            <w:r w:rsidR="00B67CE2" w:rsidRPr="00921964">
              <w:rPr>
                <w:lang w:val="en-AU"/>
              </w:rPr>
              <w:t xml:space="preserve"> answer. </w:t>
            </w:r>
            <w:r w:rsidRPr="00921964">
              <w:rPr>
                <w:lang w:val="en-AU"/>
              </w:rPr>
              <w:t>G</w:t>
            </w:r>
            <w:r w:rsidR="00B67CE2" w:rsidRPr="00921964">
              <w:rPr>
                <w:lang w:val="en-AU"/>
              </w:rPr>
              <w:t>o through each answer on the board</w:t>
            </w:r>
            <w:r w:rsidRPr="00921964">
              <w:rPr>
                <w:lang w:val="en-AU"/>
              </w:rPr>
              <w:t xml:space="preserve"> and repeat with the second question.</w:t>
            </w:r>
            <w:r w:rsidR="00B67CE2" w:rsidRPr="00921964">
              <w:rPr>
                <w:lang w:val="en-AU"/>
              </w:rPr>
              <w:t xml:space="preserve"> </w:t>
            </w:r>
          </w:p>
          <w:p w14:paraId="016F45DB" w14:textId="7062D95C" w:rsidR="00B67CE2" w:rsidRPr="00921964" w:rsidRDefault="00B67CE2" w:rsidP="00642F93">
            <w:pPr>
              <w:rPr>
                <w:lang w:val="en-AU"/>
              </w:rPr>
            </w:pPr>
            <w:r w:rsidRPr="00921964">
              <w:rPr>
                <w:lang w:val="en-AU"/>
              </w:rPr>
              <w:t xml:space="preserve">There are </w:t>
            </w:r>
            <w:r w:rsidR="00C06872" w:rsidRPr="00921964">
              <w:rPr>
                <w:lang w:val="en-AU"/>
              </w:rPr>
              <w:t>many</w:t>
            </w:r>
            <w:r w:rsidRPr="00921964">
              <w:rPr>
                <w:lang w:val="en-AU"/>
              </w:rPr>
              <w:t xml:space="preserve"> free interactive body system websites </w:t>
            </w:r>
            <w:r w:rsidR="00C874EE">
              <w:rPr>
                <w:lang w:val="en-AU"/>
              </w:rPr>
              <w:t xml:space="preserve">to </w:t>
            </w:r>
            <w:r w:rsidRPr="00921964">
              <w:rPr>
                <w:lang w:val="en-AU"/>
              </w:rPr>
              <w:t>help students think through these questions.</w:t>
            </w:r>
          </w:p>
        </w:tc>
      </w:tr>
      <w:tr w:rsidR="00B67CE2" w:rsidRPr="00921964" w14:paraId="08647E30" w14:textId="77777777" w:rsidTr="00C15A9F">
        <w:trPr>
          <w:trHeight w:val="90"/>
        </w:trPr>
        <w:tc>
          <w:tcPr>
            <w:tcW w:w="2405" w:type="dxa"/>
            <w:vMerge/>
            <w:tcBorders>
              <w:left w:val="nil"/>
              <w:right w:val="nil"/>
            </w:tcBorders>
          </w:tcPr>
          <w:p w14:paraId="7AFD4776" w14:textId="77777777" w:rsidR="00B67CE2" w:rsidRPr="00921964" w:rsidRDefault="00B67CE2" w:rsidP="00B67CE2">
            <w:pPr>
              <w:widowControl/>
              <w:spacing w:after="160" w:line="259" w:lineRule="auto"/>
              <w:rPr>
                <w:b/>
                <w:lang w:val="en-AU"/>
              </w:rPr>
            </w:pPr>
          </w:p>
        </w:tc>
        <w:tc>
          <w:tcPr>
            <w:tcW w:w="6634" w:type="dxa"/>
            <w:tcBorders>
              <w:left w:val="nil"/>
              <w:right w:val="nil"/>
            </w:tcBorders>
          </w:tcPr>
          <w:p w14:paraId="07EE7E16" w14:textId="41483500" w:rsidR="00B67CE2" w:rsidRPr="00921964" w:rsidRDefault="00B67CE2" w:rsidP="0012775D">
            <w:pPr>
              <w:widowControl/>
              <w:rPr>
                <w:lang w:val="en-AU"/>
              </w:rPr>
            </w:pPr>
            <w:r w:rsidRPr="00921964">
              <w:rPr>
                <w:b/>
                <w:lang w:val="en-AU"/>
              </w:rPr>
              <w:t xml:space="preserve">Part </w:t>
            </w:r>
            <w:r w:rsidR="008F1B50" w:rsidRPr="00921964">
              <w:rPr>
                <w:b/>
                <w:lang w:val="en-AU"/>
              </w:rPr>
              <w:t>11</w:t>
            </w:r>
            <w:r w:rsidRPr="00921964">
              <w:rPr>
                <w:b/>
                <w:lang w:val="en-AU"/>
              </w:rPr>
              <w:t xml:space="preserve">: Assistive </w:t>
            </w:r>
            <w:r w:rsidR="002F1B12" w:rsidRPr="00921964">
              <w:rPr>
                <w:b/>
                <w:lang w:val="en-AU"/>
              </w:rPr>
              <w:t>t</w:t>
            </w:r>
            <w:r w:rsidRPr="00921964">
              <w:rPr>
                <w:b/>
                <w:lang w:val="en-AU"/>
              </w:rPr>
              <w:t>echnology</w:t>
            </w:r>
          </w:p>
          <w:p w14:paraId="45813E79" w14:textId="1B397FE8" w:rsidR="00B67CE2" w:rsidRPr="00921964" w:rsidRDefault="00C5081F" w:rsidP="00642F93">
            <w:pPr>
              <w:rPr>
                <w:lang w:val="en-AU"/>
              </w:rPr>
            </w:pPr>
            <w:r w:rsidRPr="00921964">
              <w:rPr>
                <w:lang w:val="en-AU"/>
              </w:rPr>
              <w:t>Students r</w:t>
            </w:r>
            <w:r w:rsidR="00B67CE2" w:rsidRPr="00921964">
              <w:rPr>
                <w:lang w:val="en-AU"/>
              </w:rPr>
              <w:t xml:space="preserve">ead the </w:t>
            </w:r>
            <w:r w:rsidRPr="00921964">
              <w:rPr>
                <w:lang w:val="en-AU"/>
              </w:rPr>
              <w:t xml:space="preserve">World Health Organization </w:t>
            </w:r>
            <w:r w:rsidR="00B67CE2" w:rsidRPr="00921964">
              <w:rPr>
                <w:lang w:val="en-AU"/>
              </w:rPr>
              <w:t>webpage about assistive technology</w:t>
            </w:r>
            <w:r w:rsidR="004D118C">
              <w:rPr>
                <w:lang w:val="en-AU"/>
              </w:rPr>
              <w:t xml:space="preserve"> (see </w:t>
            </w:r>
            <w:r w:rsidR="004D118C" w:rsidRPr="0084178A">
              <w:rPr>
                <w:i/>
                <w:iCs/>
              </w:rPr>
              <w:t>Digital resources</w:t>
            </w:r>
            <w:r w:rsidR="004D118C">
              <w:rPr>
                <w:lang w:val="en-AU"/>
              </w:rPr>
              <w:t>)</w:t>
            </w:r>
            <w:r w:rsidR="009C5960" w:rsidRPr="00921964">
              <w:rPr>
                <w:lang w:val="en-AU"/>
              </w:rPr>
              <w:t>.</w:t>
            </w:r>
          </w:p>
          <w:p w14:paraId="02DF7D23" w14:textId="1CCB8133" w:rsidR="00B67CE2" w:rsidRPr="00921964" w:rsidRDefault="004D118C" w:rsidP="00CE0E39">
            <w:pPr>
              <w:spacing w:after="0"/>
              <w:rPr>
                <w:lang w:val="en-AU"/>
              </w:rPr>
            </w:pPr>
            <w:r w:rsidRPr="00921964">
              <w:rPr>
                <w:rFonts w:cstheme="minorHAnsi"/>
                <w:noProof/>
                <w:lang w:eastAsia="en-AU"/>
              </w:rPr>
              <w:drawing>
                <wp:anchor distT="0" distB="0" distL="114300" distR="114300" simplePos="0" relativeHeight="251677768" behindDoc="0" locked="0" layoutInCell="1" allowOverlap="1" wp14:anchorId="7CB4E5E4" wp14:editId="54EA9683">
                  <wp:simplePos x="0" y="0"/>
                  <wp:positionH relativeFrom="column">
                    <wp:posOffset>-398145</wp:posOffset>
                  </wp:positionH>
                  <wp:positionV relativeFrom="paragraph">
                    <wp:posOffset>267970</wp:posOffset>
                  </wp:positionV>
                  <wp:extent cx="359410" cy="359410"/>
                  <wp:effectExtent l="0" t="0" r="0" b="0"/>
                  <wp:wrapNone/>
                  <wp:docPr id="16" name="Picture 1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081F" w:rsidRPr="00921964">
              <w:rPr>
                <w:lang w:val="en-AU"/>
              </w:rPr>
              <w:t>Prompt class discussion with the following questions:</w:t>
            </w:r>
          </w:p>
          <w:p w14:paraId="15DAC2B4" w14:textId="21EB3CA9" w:rsidR="00B67CE2" w:rsidRPr="00921964" w:rsidRDefault="00B67CE2" w:rsidP="00642F93">
            <w:pPr>
              <w:pStyle w:val="ListParagraph"/>
              <w:rPr>
                <w:lang w:val="en-AU"/>
              </w:rPr>
            </w:pPr>
            <w:r w:rsidRPr="00921964">
              <w:rPr>
                <w:lang w:val="en-AU"/>
              </w:rPr>
              <w:t>Which statistic most surprised you?</w:t>
            </w:r>
          </w:p>
          <w:p w14:paraId="14511469" w14:textId="2977430A" w:rsidR="00B67CE2" w:rsidRPr="00921964" w:rsidRDefault="00B67CE2" w:rsidP="00642F93">
            <w:pPr>
              <w:pStyle w:val="ListParagraph"/>
              <w:rPr>
                <w:lang w:val="en-AU"/>
              </w:rPr>
            </w:pPr>
            <w:r w:rsidRPr="00921964">
              <w:rPr>
                <w:lang w:val="en-AU"/>
              </w:rPr>
              <w:t>Read through the challenges, which challenges do you think most affect Australia? Why?</w:t>
            </w:r>
          </w:p>
          <w:p w14:paraId="53EFF6DC" w14:textId="46284B7B" w:rsidR="0042534F" w:rsidRPr="00921964" w:rsidRDefault="00B67CE2" w:rsidP="00910CB6">
            <w:pPr>
              <w:rPr>
                <w:lang w:val="en-AU"/>
              </w:rPr>
            </w:pPr>
            <w:r w:rsidRPr="00921964">
              <w:rPr>
                <w:lang w:val="en-AU"/>
              </w:rPr>
              <w:t>Divide students into small groups of three or four. Students investigate a range of technologies that are used for assisting people</w:t>
            </w:r>
            <w:r w:rsidR="0042534F" w:rsidRPr="00921964">
              <w:rPr>
                <w:lang w:val="en-AU"/>
              </w:rPr>
              <w:t xml:space="preserve"> </w:t>
            </w:r>
            <w:r w:rsidR="00E522E6" w:rsidRPr="00921964">
              <w:rPr>
                <w:lang w:val="en-AU"/>
              </w:rPr>
              <w:t xml:space="preserve">with the body systems they studied in </w:t>
            </w:r>
            <w:r w:rsidR="0042534F" w:rsidRPr="00921964">
              <w:rPr>
                <w:i/>
                <w:iCs/>
                <w:lang w:val="en-AU"/>
              </w:rPr>
              <w:t xml:space="preserve">Part </w:t>
            </w:r>
            <w:r w:rsidR="008F1B50" w:rsidRPr="00921964">
              <w:rPr>
                <w:i/>
                <w:iCs/>
                <w:lang w:val="en-AU"/>
              </w:rPr>
              <w:t>10</w:t>
            </w:r>
            <w:r w:rsidR="00E522E6" w:rsidRPr="00921964">
              <w:rPr>
                <w:lang w:val="en-AU"/>
              </w:rPr>
              <w:t xml:space="preserve">. </w:t>
            </w:r>
          </w:p>
          <w:p w14:paraId="648B84E6" w14:textId="7B97885C" w:rsidR="0042534F" w:rsidRPr="00921964" w:rsidRDefault="0042534F" w:rsidP="00642F93">
            <w:pPr>
              <w:rPr>
                <w:lang w:val="en-AU"/>
              </w:rPr>
            </w:pPr>
            <w:r w:rsidRPr="00921964">
              <w:rPr>
                <w:lang w:val="en-AU"/>
              </w:rPr>
              <w:t xml:space="preserve">Each group </w:t>
            </w:r>
            <w:r w:rsidR="00B67CE2" w:rsidRPr="00921964">
              <w:rPr>
                <w:lang w:val="en-AU"/>
              </w:rPr>
              <w:t>choose</w:t>
            </w:r>
            <w:r w:rsidRPr="00921964">
              <w:rPr>
                <w:lang w:val="en-AU"/>
              </w:rPr>
              <w:t>s</w:t>
            </w:r>
            <w:r w:rsidR="00B67CE2" w:rsidRPr="00921964">
              <w:rPr>
                <w:lang w:val="en-AU"/>
              </w:rPr>
              <w:t xml:space="preserve"> one assistive technological product and research</w:t>
            </w:r>
            <w:r w:rsidRPr="00921964">
              <w:rPr>
                <w:lang w:val="en-AU"/>
              </w:rPr>
              <w:t>es</w:t>
            </w:r>
            <w:r w:rsidR="00B67CE2" w:rsidRPr="00921964">
              <w:rPr>
                <w:lang w:val="en-AU"/>
              </w:rPr>
              <w:t xml:space="preserve"> it in detail</w:t>
            </w:r>
            <w:r w:rsidR="00E522E6" w:rsidRPr="00921964">
              <w:rPr>
                <w:lang w:val="en-AU"/>
              </w:rPr>
              <w:t xml:space="preserve">, looking at the </w:t>
            </w:r>
            <w:r w:rsidR="003C3BFD" w:rsidRPr="00921964">
              <w:rPr>
                <w:lang w:val="en-AU"/>
              </w:rPr>
              <w:t>functional improvement the technology provides, rather than the technical aspects of how it works.</w:t>
            </w:r>
            <w:r w:rsidR="00E522E6" w:rsidRPr="00921964">
              <w:rPr>
                <w:lang w:val="en-AU"/>
              </w:rPr>
              <w:t xml:space="preserve"> </w:t>
            </w:r>
          </w:p>
          <w:p w14:paraId="46A41327" w14:textId="76854435" w:rsidR="0042534F" w:rsidRPr="00921964" w:rsidRDefault="0042534F" w:rsidP="0042534F">
            <w:pPr>
              <w:spacing w:after="0"/>
              <w:rPr>
                <w:lang w:val="en-AU"/>
              </w:rPr>
            </w:pPr>
            <w:r w:rsidRPr="00921964">
              <w:rPr>
                <w:lang w:val="en-AU"/>
              </w:rPr>
              <w:t>Students may like to consider technologies that assist with conditions such as:</w:t>
            </w:r>
          </w:p>
          <w:p w14:paraId="1F7F8993" w14:textId="77777777" w:rsidR="0042534F" w:rsidRPr="00921964" w:rsidRDefault="0042534F" w:rsidP="0042534F">
            <w:pPr>
              <w:pStyle w:val="ListParagraph"/>
              <w:rPr>
                <w:lang w:val="en-AU"/>
              </w:rPr>
            </w:pPr>
            <w:r w:rsidRPr="00921964">
              <w:rPr>
                <w:lang w:val="en-AU"/>
              </w:rPr>
              <w:t>Poor vision</w:t>
            </w:r>
          </w:p>
          <w:p w14:paraId="7ACD8E09" w14:textId="77777777" w:rsidR="0042534F" w:rsidRPr="00921964" w:rsidRDefault="0042534F" w:rsidP="0042534F">
            <w:pPr>
              <w:pStyle w:val="ListParagraph"/>
              <w:rPr>
                <w:lang w:val="en-AU"/>
              </w:rPr>
            </w:pPr>
            <w:r w:rsidRPr="00921964">
              <w:rPr>
                <w:lang w:val="en-AU"/>
              </w:rPr>
              <w:t>Reduced mobility</w:t>
            </w:r>
          </w:p>
          <w:p w14:paraId="180EFCBE" w14:textId="77777777" w:rsidR="0042534F" w:rsidRPr="00921964" w:rsidRDefault="0042534F" w:rsidP="009D23AF">
            <w:pPr>
              <w:pStyle w:val="ListParagraph"/>
              <w:rPr>
                <w:lang w:val="en-AU"/>
              </w:rPr>
            </w:pPr>
            <w:r w:rsidRPr="00921964">
              <w:rPr>
                <w:lang w:val="en-AU"/>
              </w:rPr>
              <w:t>Diminished strength</w:t>
            </w:r>
          </w:p>
          <w:p w14:paraId="409F9F03" w14:textId="1B4DF078" w:rsidR="0042534F" w:rsidRPr="00921964" w:rsidRDefault="0042534F" w:rsidP="00CE0E39">
            <w:pPr>
              <w:pStyle w:val="ListParagraph"/>
              <w:rPr>
                <w:lang w:val="en-AU"/>
              </w:rPr>
            </w:pPr>
            <w:r w:rsidRPr="00921964">
              <w:rPr>
                <w:lang w:val="en-AU"/>
              </w:rPr>
              <w:t>Impaired memory.</w:t>
            </w:r>
          </w:p>
          <w:p w14:paraId="61AB6C3E" w14:textId="7AA90A5C" w:rsidR="00B67CE2" w:rsidRPr="00921964" w:rsidRDefault="0042534F" w:rsidP="00CE0E39">
            <w:pPr>
              <w:rPr>
                <w:lang w:val="en-AU"/>
              </w:rPr>
            </w:pPr>
            <w:r w:rsidRPr="00921964">
              <w:rPr>
                <w:lang w:val="en-AU"/>
              </w:rPr>
              <w:t>Students</w:t>
            </w:r>
            <w:r w:rsidR="00B67CE2" w:rsidRPr="00921964">
              <w:rPr>
                <w:lang w:val="en-AU"/>
              </w:rPr>
              <w:t xml:space="preserve"> present their research to the class in a mode of their choice. This could be completed as an assessment task.</w:t>
            </w:r>
          </w:p>
        </w:tc>
      </w:tr>
      <w:tr w:rsidR="005B4E95" w:rsidRPr="00921964" w14:paraId="1BE12115" w14:textId="77777777" w:rsidTr="005B4E95">
        <w:trPr>
          <w:trHeight w:val="1403"/>
        </w:trPr>
        <w:tc>
          <w:tcPr>
            <w:tcW w:w="2405" w:type="dxa"/>
            <w:tcBorders>
              <w:left w:val="nil"/>
              <w:right w:val="nil"/>
            </w:tcBorders>
          </w:tcPr>
          <w:p w14:paraId="059310E1" w14:textId="77777777" w:rsidR="005B4E95" w:rsidRPr="00921964" w:rsidRDefault="005B4E95" w:rsidP="00B67CE2">
            <w:pPr>
              <w:widowControl/>
              <w:spacing w:after="240"/>
              <w:rPr>
                <w:b/>
                <w:lang w:val="en-AU"/>
              </w:rPr>
            </w:pPr>
            <w:r w:rsidRPr="00921964">
              <w:rPr>
                <w:b/>
                <w:lang w:val="en-AU"/>
              </w:rPr>
              <w:t>Resource sheets</w:t>
            </w:r>
          </w:p>
          <w:p w14:paraId="7FFE555C" w14:textId="63029507" w:rsidR="005B4E95" w:rsidRPr="00921964" w:rsidRDefault="005B4E95" w:rsidP="00B67CE2">
            <w:pPr>
              <w:widowControl/>
              <w:spacing w:after="240"/>
              <w:rPr>
                <w:b/>
                <w:lang w:val="en-AU"/>
              </w:rPr>
            </w:pPr>
          </w:p>
        </w:tc>
        <w:tc>
          <w:tcPr>
            <w:tcW w:w="6634" w:type="dxa"/>
            <w:tcBorders>
              <w:left w:val="nil"/>
              <w:right w:val="nil"/>
            </w:tcBorders>
          </w:tcPr>
          <w:p w14:paraId="031D2DEE" w14:textId="12E4923E" w:rsidR="0042534F" w:rsidRPr="00921964" w:rsidRDefault="00381C15" w:rsidP="00CE0E39">
            <w:pPr>
              <w:rPr>
                <w:lang w:val="en-AU"/>
              </w:rPr>
            </w:pPr>
            <w:hyperlink w:anchor="_Appendix_5:_Student" w:history="1">
              <w:r w:rsidR="0042534F" w:rsidRPr="00921964">
                <w:rPr>
                  <w:rStyle w:val="Hyperlink"/>
                  <w:lang w:val="en-AU"/>
                </w:rPr>
                <w:t>Student journal</w:t>
              </w:r>
            </w:hyperlink>
          </w:p>
          <w:p w14:paraId="5EE2821E" w14:textId="65CAFEDB" w:rsidR="0042534F" w:rsidRPr="00921964" w:rsidRDefault="00381C15" w:rsidP="00CE0E39">
            <w:pPr>
              <w:rPr>
                <w:lang w:val="en-AU"/>
              </w:rPr>
            </w:pPr>
            <w:hyperlink w:anchor="_Appendix_7:_Teacher" w:history="1">
              <w:r w:rsidR="0042534F" w:rsidRPr="00921964">
                <w:rPr>
                  <w:rStyle w:val="Hyperlink"/>
                  <w:lang w:val="en-AU"/>
                </w:rPr>
                <w:t>Teacher resource sheet 1.1: Cooperative learning – Roles</w:t>
              </w:r>
            </w:hyperlink>
          </w:p>
          <w:p w14:paraId="6F6E604B" w14:textId="11975E37" w:rsidR="0042534F" w:rsidRPr="00921964" w:rsidRDefault="00381C15">
            <w:pPr>
              <w:rPr>
                <w:lang w:val="en-AU"/>
              </w:rPr>
            </w:pPr>
            <w:hyperlink w:anchor="_Appendix_8:_Teacher" w:history="1">
              <w:r w:rsidR="0042534F" w:rsidRPr="00921964">
                <w:rPr>
                  <w:rStyle w:val="Hyperlink"/>
                  <w:lang w:val="en-AU"/>
                </w:rPr>
                <w:t>Teacher resource sheet 1.2: Cooperative learning – Jigsaw</w:t>
              </w:r>
            </w:hyperlink>
          </w:p>
          <w:p w14:paraId="373574B1" w14:textId="00FFA6C1" w:rsidR="005B4E95" w:rsidRDefault="00381C15" w:rsidP="009A6B4D">
            <w:pPr>
              <w:rPr>
                <w:rStyle w:val="Hyperlink"/>
              </w:rPr>
            </w:pPr>
            <w:hyperlink w:anchor="_Appendix_9:_Teacher" w:history="1">
              <w:r w:rsidR="0042534F" w:rsidRPr="00921964">
                <w:rPr>
                  <w:rStyle w:val="Hyperlink"/>
                  <w:lang w:val="en-AU"/>
                </w:rPr>
                <w:t>Teacher resource sheet 1.</w:t>
              </w:r>
              <w:r w:rsidR="00FE1F77" w:rsidRPr="00921964">
                <w:rPr>
                  <w:rStyle w:val="Hyperlink"/>
                  <w:lang w:val="en-AU"/>
                </w:rPr>
                <w:t>3</w:t>
              </w:r>
              <w:r w:rsidR="0042534F" w:rsidRPr="00921964">
                <w:rPr>
                  <w:rStyle w:val="Hyperlink"/>
                  <w:lang w:val="en-AU"/>
                </w:rPr>
                <w:t>: Cooperative learning – Think-pair-share</w:t>
              </w:r>
            </w:hyperlink>
          </w:p>
          <w:p w14:paraId="6AACEF16" w14:textId="7DC800CD" w:rsidR="008A4B89" w:rsidRPr="00921964" w:rsidRDefault="00381C15" w:rsidP="009A6B4D">
            <w:pPr>
              <w:rPr>
                <w:rStyle w:val="Hyperlink"/>
                <w:lang w:val="en-AU"/>
              </w:rPr>
            </w:pPr>
            <w:hyperlink w:anchor="_Appendix_10:_Teacher" w:history="1">
              <w:r w:rsidR="008A4B89" w:rsidRPr="008A4B89">
                <w:rPr>
                  <w:rStyle w:val="Hyperlink"/>
                </w:rPr>
                <w:t>Teacher resource sheet 1.4: Cooperative learning roles - Placemat</w:t>
              </w:r>
            </w:hyperlink>
          </w:p>
          <w:p w14:paraId="225DB525" w14:textId="68C984CE" w:rsidR="005F3191" w:rsidRPr="00921964" w:rsidRDefault="00381C15" w:rsidP="00F53E49">
            <w:pPr>
              <w:rPr>
                <w:rStyle w:val="Hyperlink"/>
                <w:rFonts w:cstheme="minorHAnsi"/>
                <w:lang w:val="en-AU"/>
              </w:rPr>
            </w:pPr>
            <w:hyperlink w:anchor="_Appendix_11:_Student_1" w:history="1">
              <w:r w:rsidR="005F3191" w:rsidRPr="00921964">
                <w:rPr>
                  <w:rStyle w:val="Hyperlink"/>
                  <w:rFonts w:cstheme="minorHAnsi"/>
                  <w:lang w:val="en-AU"/>
                </w:rPr>
                <w:t>Student activity sheet 1.</w:t>
              </w:r>
              <w:r w:rsidR="008A4B89">
                <w:rPr>
                  <w:rStyle w:val="Hyperlink"/>
                  <w:rFonts w:cstheme="minorHAnsi"/>
                  <w:lang w:val="en-AU"/>
                </w:rPr>
                <w:t>5</w:t>
              </w:r>
              <w:r w:rsidR="005F3191" w:rsidRPr="00921964">
                <w:rPr>
                  <w:rStyle w:val="Hyperlink"/>
                  <w:rFonts w:cstheme="minorHAnsi"/>
                  <w:lang w:val="en-AU"/>
                </w:rPr>
                <w:t>: Two-point threshold test</w:t>
              </w:r>
            </w:hyperlink>
          </w:p>
          <w:p w14:paraId="1AF8F829" w14:textId="00EE043B" w:rsidR="00CF251C" w:rsidRPr="008A4B89" w:rsidRDefault="008A4B89" w:rsidP="00F53E49">
            <w:pPr>
              <w:rPr>
                <w:rStyle w:val="Hyperlink"/>
                <w:rFonts w:cstheme="minorHAnsi"/>
                <w:lang w:val="en-AU"/>
              </w:rPr>
            </w:pPr>
            <w:r>
              <w:rPr>
                <w:rFonts w:cstheme="minorHAnsi"/>
                <w:i/>
              </w:rPr>
              <w:fldChar w:fldCharType="begin"/>
            </w:r>
            <w:r>
              <w:rPr>
                <w:rFonts w:cstheme="minorHAnsi"/>
                <w:i/>
                <w:lang w:val="en-AU"/>
              </w:rPr>
              <w:instrText xml:space="preserve"> HYPERLINK  \l "_Appendix_11:_Student" </w:instrText>
            </w:r>
            <w:r>
              <w:rPr>
                <w:rFonts w:cstheme="minorHAnsi"/>
                <w:i/>
              </w:rPr>
              <w:fldChar w:fldCharType="separate"/>
            </w:r>
            <w:r w:rsidR="00CF251C" w:rsidRPr="008A4B89">
              <w:rPr>
                <w:rStyle w:val="Hyperlink"/>
                <w:rFonts w:cstheme="minorHAnsi"/>
                <w:lang w:val="en-AU"/>
              </w:rPr>
              <w:t>Student activity sheet 1.</w:t>
            </w:r>
            <w:r w:rsidRPr="008A4B89">
              <w:rPr>
                <w:rStyle w:val="Hyperlink"/>
                <w:rFonts w:cstheme="minorHAnsi"/>
                <w:lang w:val="en-AU"/>
              </w:rPr>
              <w:t>6</w:t>
            </w:r>
            <w:r w:rsidR="00CF251C" w:rsidRPr="008A4B89">
              <w:rPr>
                <w:rStyle w:val="Hyperlink"/>
                <w:rFonts w:cstheme="minorHAnsi"/>
                <w:lang w:val="en-AU"/>
              </w:rPr>
              <w:t>: Hot and cold two-point threshold test</w:t>
            </w:r>
          </w:p>
          <w:p w14:paraId="2CF8BE2A" w14:textId="016395BC" w:rsidR="00FA242D" w:rsidRPr="00921964" w:rsidRDefault="008A4B89">
            <w:pPr>
              <w:rPr>
                <w:rStyle w:val="Hyperlink"/>
                <w:rFonts w:cstheme="minorHAnsi"/>
                <w:lang w:val="en-AU"/>
              </w:rPr>
            </w:pPr>
            <w:r>
              <w:rPr>
                <w:rFonts w:cstheme="minorHAnsi"/>
                <w:i/>
              </w:rPr>
              <w:fldChar w:fldCharType="end"/>
            </w:r>
            <w:r w:rsidR="00FE003F" w:rsidRPr="00921964">
              <w:rPr>
                <w:rFonts w:cstheme="minorHAnsi"/>
                <w:i/>
              </w:rPr>
              <w:fldChar w:fldCharType="begin"/>
            </w:r>
            <w:r>
              <w:rPr>
                <w:rFonts w:cstheme="minorHAnsi"/>
                <w:i/>
              </w:rPr>
              <w:instrText>HYPERLINK  \l "_Appendix_12:_Student_1"</w:instrText>
            </w:r>
            <w:r w:rsidR="00FE003F" w:rsidRPr="00921964">
              <w:rPr>
                <w:rFonts w:cstheme="minorHAnsi"/>
                <w:i/>
              </w:rPr>
              <w:fldChar w:fldCharType="separate"/>
            </w:r>
            <w:r w:rsidR="00FA242D" w:rsidRPr="00921964">
              <w:rPr>
                <w:rStyle w:val="Hyperlink"/>
                <w:rFonts w:cstheme="minorHAnsi"/>
                <w:lang w:val="en-AU"/>
              </w:rPr>
              <w:t>Student activity sheet 1.</w:t>
            </w:r>
            <w:r>
              <w:rPr>
                <w:rStyle w:val="Hyperlink"/>
                <w:rFonts w:cstheme="minorHAnsi"/>
                <w:lang w:val="en-AU"/>
              </w:rPr>
              <w:t>7</w:t>
            </w:r>
            <w:r w:rsidR="00FA242D" w:rsidRPr="00921964">
              <w:rPr>
                <w:rStyle w:val="Hyperlink"/>
                <w:rFonts w:cstheme="minorHAnsi"/>
                <w:lang w:val="en-AU"/>
              </w:rPr>
              <w:t>: Frequency hearing test</w:t>
            </w:r>
          </w:p>
          <w:p w14:paraId="77B38AFF" w14:textId="69BBD787" w:rsidR="00062940" w:rsidRPr="00921964" w:rsidRDefault="00FE003F">
            <w:pPr>
              <w:rPr>
                <w:rStyle w:val="Hyperlink"/>
                <w:rFonts w:cstheme="minorHAnsi"/>
                <w:lang w:val="en-AU"/>
              </w:rPr>
            </w:pPr>
            <w:r w:rsidRPr="00921964">
              <w:rPr>
                <w:rFonts w:cstheme="minorHAnsi"/>
                <w:i/>
              </w:rPr>
              <w:fldChar w:fldCharType="end"/>
            </w:r>
            <w:hyperlink w:anchor="_Appendix_13:_Student_2" w:history="1">
              <w:r w:rsidR="00062940" w:rsidRPr="00921964">
                <w:rPr>
                  <w:rStyle w:val="Hyperlink"/>
                  <w:rFonts w:cstheme="minorHAnsi"/>
                  <w:lang w:val="en-AU"/>
                </w:rPr>
                <w:t>Student activity sheet 1.</w:t>
              </w:r>
              <w:r w:rsidR="008A4B89">
                <w:rPr>
                  <w:rStyle w:val="Hyperlink"/>
                  <w:rFonts w:cstheme="minorHAnsi"/>
                  <w:lang w:val="en-AU"/>
                </w:rPr>
                <w:t>8</w:t>
              </w:r>
              <w:r w:rsidR="00062940" w:rsidRPr="00921964">
                <w:rPr>
                  <w:rStyle w:val="Hyperlink"/>
                  <w:rFonts w:cstheme="minorHAnsi"/>
                  <w:lang w:val="en-AU"/>
                </w:rPr>
                <w:t>: Visualising sounds</w:t>
              </w:r>
            </w:hyperlink>
          </w:p>
          <w:p w14:paraId="5B1DA8CA" w14:textId="3F5AE276" w:rsidR="00062940" w:rsidRPr="00921964" w:rsidRDefault="00381C15" w:rsidP="0084178A">
            <w:pPr>
              <w:spacing w:after="240"/>
              <w:rPr>
                <w:lang w:val="en-AU"/>
              </w:rPr>
            </w:pPr>
            <w:hyperlink w:anchor="_Appendix_14:_Teacher" w:history="1">
              <w:r w:rsidR="00062940" w:rsidRPr="00921964">
                <w:rPr>
                  <w:rStyle w:val="Hyperlink"/>
                  <w:rFonts w:cstheme="minorHAnsi"/>
                  <w:lang w:val="en-AU"/>
                </w:rPr>
                <w:t>Student activity sheet 1.</w:t>
              </w:r>
              <w:r w:rsidR="008A4B89">
                <w:rPr>
                  <w:rStyle w:val="Hyperlink"/>
                  <w:rFonts w:cstheme="minorHAnsi"/>
                  <w:lang w:val="en-AU"/>
                </w:rPr>
                <w:t>9</w:t>
              </w:r>
              <w:r w:rsidR="00062940" w:rsidRPr="00921964">
                <w:rPr>
                  <w:rStyle w:val="Hyperlink"/>
                  <w:rFonts w:cstheme="minorHAnsi"/>
                  <w:lang w:val="en-AU"/>
                </w:rPr>
                <w:t>: Reaction time test</w:t>
              </w:r>
            </w:hyperlink>
          </w:p>
        </w:tc>
      </w:tr>
      <w:tr w:rsidR="00122608" w:rsidRPr="00921964" w14:paraId="1C09FD95" w14:textId="77777777" w:rsidTr="00C15A9F">
        <w:trPr>
          <w:trHeight w:val="114"/>
        </w:trPr>
        <w:tc>
          <w:tcPr>
            <w:tcW w:w="2405" w:type="dxa"/>
            <w:vMerge w:val="restart"/>
            <w:tcBorders>
              <w:top w:val="single" w:sz="4" w:space="0" w:color="auto"/>
              <w:left w:val="nil"/>
              <w:right w:val="nil"/>
            </w:tcBorders>
          </w:tcPr>
          <w:p w14:paraId="42649E4D" w14:textId="20B9B498" w:rsidR="00122608" w:rsidRPr="00921964" w:rsidRDefault="00122608" w:rsidP="00122608">
            <w:pPr>
              <w:widowControl/>
              <w:spacing w:after="240" w:line="259" w:lineRule="auto"/>
              <w:rPr>
                <w:b/>
                <w:lang w:val="en-AU"/>
              </w:rPr>
            </w:pPr>
            <w:r w:rsidRPr="00921964">
              <w:rPr>
                <w:b/>
                <w:lang w:val="en-AU"/>
              </w:rPr>
              <w:t>Digital resources</w:t>
            </w:r>
          </w:p>
          <w:p w14:paraId="3B8BB81A" w14:textId="751C1C5C" w:rsidR="00122608" w:rsidRPr="00921964" w:rsidRDefault="00122608"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7A22970E" w14:textId="4B7B3B6A" w:rsidR="00122608" w:rsidRPr="00921964" w:rsidRDefault="00285394" w:rsidP="00122608">
            <w:pPr>
              <w:widowControl/>
              <w:rPr>
                <w:iCs/>
                <w:lang w:val="en-AU"/>
              </w:rPr>
            </w:pPr>
            <w:r w:rsidRPr="00285394">
              <w:rPr>
                <w:i/>
              </w:rPr>
              <w:t>People with disability in Australia: in brief</w:t>
            </w:r>
            <w:r>
              <w:rPr>
                <w:i/>
              </w:rPr>
              <w:t xml:space="preserve"> </w:t>
            </w:r>
            <w:r w:rsidRPr="0084178A">
              <w:rPr>
                <w:iCs/>
              </w:rPr>
              <w:t>(AIHW, 201</w:t>
            </w:r>
            <w:r>
              <w:rPr>
                <w:iCs/>
              </w:rPr>
              <w:t>9</w:t>
            </w:r>
            <w:r w:rsidRPr="0084178A">
              <w:rPr>
                <w:iCs/>
              </w:rPr>
              <w:t>)</w:t>
            </w:r>
            <w:r>
              <w:rPr>
                <w:i/>
              </w:rPr>
              <w:br/>
            </w:r>
            <w:hyperlink r:id="rId55" w:history="1">
              <w:r w:rsidRPr="00647C83">
                <w:rPr>
                  <w:rStyle w:val="Hyperlink"/>
                </w:rPr>
                <w:t>www.aihw.gov.au/reports/disability/people-with-disability-in-australia-in-brief/contents/how-many-people-have-disability</w:t>
              </w:r>
            </w:hyperlink>
          </w:p>
        </w:tc>
      </w:tr>
      <w:tr w:rsidR="00285394" w:rsidRPr="00921964" w14:paraId="3C76EE25" w14:textId="77777777" w:rsidTr="00C15A9F">
        <w:trPr>
          <w:trHeight w:val="114"/>
        </w:trPr>
        <w:tc>
          <w:tcPr>
            <w:tcW w:w="2405" w:type="dxa"/>
            <w:vMerge/>
            <w:tcBorders>
              <w:top w:val="single" w:sz="4" w:space="0" w:color="auto"/>
              <w:left w:val="nil"/>
              <w:right w:val="nil"/>
            </w:tcBorders>
          </w:tcPr>
          <w:p w14:paraId="15F87C62" w14:textId="77777777" w:rsidR="00285394" w:rsidRPr="00921964" w:rsidRDefault="00285394"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78C86FD3" w14:textId="088CAD08" w:rsidR="00285394" w:rsidRPr="0084178A" w:rsidRDefault="00956161" w:rsidP="00285394">
            <w:pPr>
              <w:rPr>
                <w:lang w:val="en-AU"/>
              </w:rPr>
            </w:pPr>
            <w:r>
              <w:t>Neura</w:t>
            </w:r>
            <w:r>
              <w:br/>
            </w:r>
            <w:hyperlink r:id="rId56" w:history="1">
              <w:r w:rsidRPr="00647C83">
                <w:rPr>
                  <w:rStyle w:val="Hyperlink"/>
                </w:rPr>
                <w:t>www.neura.edu.au/</w:t>
              </w:r>
            </w:hyperlink>
          </w:p>
        </w:tc>
      </w:tr>
      <w:tr w:rsidR="00956161" w:rsidRPr="00921964" w14:paraId="39E48CDD" w14:textId="77777777" w:rsidTr="00C15A9F">
        <w:trPr>
          <w:trHeight w:val="114"/>
        </w:trPr>
        <w:tc>
          <w:tcPr>
            <w:tcW w:w="2405" w:type="dxa"/>
            <w:vMerge/>
            <w:tcBorders>
              <w:top w:val="single" w:sz="4" w:space="0" w:color="auto"/>
              <w:left w:val="nil"/>
              <w:right w:val="nil"/>
            </w:tcBorders>
          </w:tcPr>
          <w:p w14:paraId="19A2161F" w14:textId="77777777" w:rsidR="00956161" w:rsidRPr="00921964" w:rsidRDefault="00956161"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7A37632C" w14:textId="5D006AFA" w:rsidR="00956161" w:rsidRPr="0084178A" w:rsidRDefault="00956161">
            <w:pPr>
              <w:widowControl/>
              <w:rPr>
                <w:lang w:val="en-AU"/>
              </w:rPr>
            </w:pPr>
            <w:r>
              <w:rPr>
                <w:iCs/>
              </w:rPr>
              <w:t>Brain Injury Australia</w:t>
            </w:r>
            <w:r>
              <w:rPr>
                <w:iCs/>
              </w:rPr>
              <w:br/>
            </w:r>
            <w:hyperlink r:id="rId57" w:history="1">
              <w:r w:rsidRPr="00647C83">
                <w:rPr>
                  <w:rStyle w:val="Hyperlink"/>
                </w:rPr>
                <w:t>www.braininjuryaustralia.org.au/</w:t>
              </w:r>
            </w:hyperlink>
          </w:p>
        </w:tc>
      </w:tr>
      <w:tr w:rsidR="00285394" w:rsidRPr="00921964" w14:paraId="1443E1D9" w14:textId="77777777" w:rsidTr="00C15A9F">
        <w:trPr>
          <w:trHeight w:val="114"/>
        </w:trPr>
        <w:tc>
          <w:tcPr>
            <w:tcW w:w="2405" w:type="dxa"/>
            <w:vMerge/>
            <w:tcBorders>
              <w:top w:val="single" w:sz="4" w:space="0" w:color="auto"/>
              <w:left w:val="nil"/>
              <w:right w:val="nil"/>
            </w:tcBorders>
          </w:tcPr>
          <w:p w14:paraId="24779AC5" w14:textId="77777777" w:rsidR="00285394" w:rsidRPr="00921964" w:rsidRDefault="00285394"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1B79371C" w14:textId="669CACE4" w:rsidR="00285394" w:rsidRPr="00921964" w:rsidRDefault="00285394" w:rsidP="00122608">
            <w:pPr>
              <w:widowControl/>
              <w:rPr>
                <w:i/>
              </w:rPr>
            </w:pPr>
            <w:r w:rsidRPr="00921964">
              <w:rPr>
                <w:iCs/>
                <w:lang w:val="en-AU"/>
              </w:rPr>
              <w:t>Random Team Generator</w:t>
            </w:r>
            <w:r w:rsidRPr="00921964">
              <w:rPr>
                <w:b/>
                <w:bCs/>
                <w:iCs/>
                <w:lang w:val="en-AU"/>
              </w:rPr>
              <w:t xml:space="preserve"> </w:t>
            </w:r>
            <w:r w:rsidRPr="00921964">
              <w:rPr>
                <w:iCs/>
                <w:lang w:val="en-AU"/>
              </w:rPr>
              <w:t xml:space="preserve">(Random Lists, n.d.) </w:t>
            </w:r>
            <w:r w:rsidRPr="00921964">
              <w:rPr>
                <w:b/>
                <w:bCs/>
                <w:iCs/>
                <w:lang w:val="en-AU"/>
              </w:rPr>
              <w:br/>
            </w:r>
            <w:hyperlink r:id="rId58" w:history="1">
              <w:r w:rsidRPr="00921964">
                <w:rPr>
                  <w:rStyle w:val="Hyperlink"/>
                  <w:lang w:val="en-AU"/>
                </w:rPr>
                <w:t>www.randomlists.com/team-generator</w:t>
              </w:r>
            </w:hyperlink>
          </w:p>
        </w:tc>
      </w:tr>
      <w:tr w:rsidR="00C32E1F" w:rsidRPr="00921964" w14:paraId="7A2C76E5" w14:textId="77777777" w:rsidTr="00C15A9F">
        <w:trPr>
          <w:trHeight w:val="114"/>
        </w:trPr>
        <w:tc>
          <w:tcPr>
            <w:tcW w:w="2405" w:type="dxa"/>
            <w:vMerge/>
            <w:tcBorders>
              <w:top w:val="single" w:sz="4" w:space="0" w:color="auto"/>
              <w:left w:val="nil"/>
              <w:right w:val="nil"/>
            </w:tcBorders>
          </w:tcPr>
          <w:p w14:paraId="35D843E8" w14:textId="77777777" w:rsidR="00C32E1F" w:rsidRPr="00921964" w:rsidRDefault="00C32E1F"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44B1F5B8" w14:textId="4CCC18B4" w:rsidR="00C32E1F" w:rsidRPr="0084178A" w:rsidRDefault="00C32E1F" w:rsidP="0084178A">
            <w:pPr>
              <w:rPr>
                <w:rFonts w:cstheme="minorHAnsi"/>
                <w:i/>
                <w:color w:val="215986"/>
                <w:u w:val="single"/>
              </w:rPr>
            </w:pPr>
            <w:r w:rsidRPr="00921964">
              <w:rPr>
                <w:rFonts w:cstheme="minorHAnsi"/>
                <w:i/>
                <w:iCs/>
                <w:lang w:val="en-AU"/>
              </w:rPr>
              <w:t>Neuroscience For Kids website</w:t>
            </w:r>
            <w:r>
              <w:rPr>
                <w:rFonts w:cstheme="minorHAnsi"/>
                <w:lang w:val="en-AU"/>
              </w:rPr>
              <w:t xml:space="preserve"> </w:t>
            </w:r>
            <w:r w:rsidRPr="00921964">
              <w:rPr>
                <w:rFonts w:cstheme="minorHAnsi"/>
              </w:rPr>
              <w:t xml:space="preserve">(E. H. Chudler, 2020) </w:t>
            </w:r>
            <w:hyperlink r:id="rId59" w:history="1">
              <w:r w:rsidRPr="00921964">
                <w:rPr>
                  <w:rStyle w:val="Hyperlink"/>
                  <w:rFonts w:cstheme="minorHAnsi"/>
                </w:rPr>
                <w:t>faculty.washington.edu/chudler/neurok.html</w:t>
              </w:r>
            </w:hyperlink>
          </w:p>
        </w:tc>
      </w:tr>
      <w:tr w:rsidR="00C32E1F" w:rsidRPr="00921964" w14:paraId="79469ADC" w14:textId="77777777" w:rsidTr="00C15A9F">
        <w:trPr>
          <w:trHeight w:val="114"/>
        </w:trPr>
        <w:tc>
          <w:tcPr>
            <w:tcW w:w="2405" w:type="dxa"/>
            <w:vMerge/>
            <w:tcBorders>
              <w:top w:val="single" w:sz="4" w:space="0" w:color="auto"/>
              <w:left w:val="nil"/>
              <w:right w:val="nil"/>
            </w:tcBorders>
          </w:tcPr>
          <w:p w14:paraId="298D2C9A" w14:textId="77777777" w:rsidR="00C32E1F" w:rsidRPr="00921964" w:rsidRDefault="00C32E1F"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27F4E6CA" w14:textId="6D2E5924" w:rsidR="00C32E1F" w:rsidRPr="0084178A" w:rsidRDefault="00C32E1F" w:rsidP="0084178A">
            <w:pPr>
              <w:rPr>
                <w:rFonts w:cstheme="minorHAnsi"/>
                <w:i/>
                <w:color w:val="215986"/>
                <w:u w:val="single"/>
              </w:rPr>
            </w:pPr>
            <w:r w:rsidRPr="00921964">
              <w:rPr>
                <w:rFonts w:cstheme="minorHAnsi"/>
                <w:i/>
                <w:iCs/>
                <w:lang w:val="en-AU"/>
              </w:rPr>
              <w:t>Our sense of touch teacher guide</w:t>
            </w:r>
            <w:r>
              <w:rPr>
                <w:rFonts w:cstheme="minorHAnsi"/>
                <w:lang w:val="en-AU"/>
              </w:rPr>
              <w:t xml:space="preserve"> </w:t>
            </w:r>
            <w:r w:rsidRPr="00921964">
              <w:rPr>
                <w:rFonts w:cstheme="minorHAnsi"/>
              </w:rPr>
              <w:t xml:space="preserve">(E. H. Chudler, n.d.) </w:t>
            </w:r>
            <w:hyperlink r:id="rId60" w:history="1">
              <w:r w:rsidRPr="00921964">
                <w:rPr>
                  <w:rStyle w:val="Hyperlink"/>
                  <w:rFonts w:cstheme="minorHAnsi"/>
                </w:rPr>
                <w:t>faculty.washington.edu/chudler/pdf/mmtg.pdf</w:t>
              </w:r>
            </w:hyperlink>
          </w:p>
        </w:tc>
      </w:tr>
      <w:tr w:rsidR="00C32E1F" w:rsidRPr="00921964" w14:paraId="3702FFE3" w14:textId="77777777" w:rsidTr="00C15A9F">
        <w:trPr>
          <w:trHeight w:val="114"/>
        </w:trPr>
        <w:tc>
          <w:tcPr>
            <w:tcW w:w="2405" w:type="dxa"/>
            <w:vMerge/>
            <w:tcBorders>
              <w:top w:val="single" w:sz="4" w:space="0" w:color="auto"/>
              <w:left w:val="nil"/>
              <w:right w:val="nil"/>
            </w:tcBorders>
          </w:tcPr>
          <w:p w14:paraId="39817CA1" w14:textId="77777777" w:rsidR="00C32E1F" w:rsidRPr="00921964" w:rsidRDefault="00C32E1F"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379700B5" w14:textId="54083BD6" w:rsidR="00C32E1F" w:rsidRPr="0084178A" w:rsidRDefault="00C32E1F" w:rsidP="0084178A">
            <w:pPr>
              <w:rPr>
                <w:rFonts w:cstheme="minorHAnsi"/>
                <w:i/>
                <w:color w:val="215986"/>
                <w:u w:val="single"/>
              </w:rPr>
            </w:pPr>
            <w:r w:rsidRPr="00921964">
              <w:rPr>
                <w:rFonts w:cstheme="minorHAnsi"/>
                <w:i/>
                <w:iCs/>
                <w:lang w:val="en-AU"/>
              </w:rPr>
              <w:t>Our sense of touch student guide</w:t>
            </w:r>
            <w:r w:rsidRPr="00921964">
              <w:rPr>
                <w:rFonts w:cstheme="minorHAnsi"/>
                <w:lang w:val="en-AU"/>
              </w:rPr>
              <w:t xml:space="preserve"> </w:t>
            </w:r>
            <w:r w:rsidRPr="00921964">
              <w:rPr>
                <w:rFonts w:cstheme="minorHAnsi"/>
              </w:rPr>
              <w:t xml:space="preserve">(E. H. Chudler, n.d.) </w:t>
            </w:r>
            <w:hyperlink r:id="rId61" w:history="1">
              <w:r w:rsidRPr="00921964">
                <w:rPr>
                  <w:rStyle w:val="Hyperlink"/>
                  <w:rFonts w:cstheme="minorHAnsi"/>
                </w:rPr>
                <w:t>faculty.washington.edu/chudler/pdf/mmsg.pdf</w:t>
              </w:r>
            </w:hyperlink>
          </w:p>
        </w:tc>
      </w:tr>
      <w:tr w:rsidR="00C32E1F" w:rsidRPr="00921964" w14:paraId="2924F28A" w14:textId="77777777" w:rsidTr="00C15A9F">
        <w:trPr>
          <w:trHeight w:val="114"/>
        </w:trPr>
        <w:tc>
          <w:tcPr>
            <w:tcW w:w="2405" w:type="dxa"/>
            <w:vMerge/>
            <w:tcBorders>
              <w:top w:val="single" w:sz="4" w:space="0" w:color="auto"/>
              <w:left w:val="nil"/>
              <w:right w:val="nil"/>
            </w:tcBorders>
          </w:tcPr>
          <w:p w14:paraId="427C4354" w14:textId="77777777" w:rsidR="00C32E1F" w:rsidRPr="00921964" w:rsidRDefault="00C32E1F" w:rsidP="00122608">
            <w:pPr>
              <w:widowControl/>
              <w:spacing w:after="240" w:line="259" w:lineRule="auto"/>
              <w:rPr>
                <w:b/>
              </w:rPr>
            </w:pPr>
          </w:p>
        </w:tc>
        <w:tc>
          <w:tcPr>
            <w:tcW w:w="6634" w:type="dxa"/>
            <w:tcBorders>
              <w:top w:val="single" w:sz="4" w:space="0" w:color="auto"/>
              <w:left w:val="nil"/>
              <w:bottom w:val="single" w:sz="4" w:space="0" w:color="auto"/>
              <w:right w:val="nil"/>
            </w:tcBorders>
          </w:tcPr>
          <w:p w14:paraId="342FCF00" w14:textId="70967913" w:rsidR="00C32E1F" w:rsidRPr="0084178A" w:rsidRDefault="00DF4FAF" w:rsidP="0084178A">
            <w:r>
              <w:rPr>
                <w:rFonts w:cstheme="minorHAnsi"/>
                <w:i/>
                <w:iCs/>
                <w:lang w:val="en-AU"/>
              </w:rPr>
              <w:t>Our sense of hearing t</w:t>
            </w:r>
            <w:r w:rsidR="00C32E1F" w:rsidRPr="00921964">
              <w:rPr>
                <w:rFonts w:cstheme="minorHAnsi"/>
                <w:i/>
                <w:iCs/>
                <w:lang w:val="en-AU"/>
              </w:rPr>
              <w:t>eacher guide</w:t>
            </w:r>
            <w:r w:rsidR="00C32E1F" w:rsidRPr="00921964">
              <w:rPr>
                <w:rFonts w:cstheme="minorHAnsi"/>
                <w:lang w:val="en-AU"/>
              </w:rPr>
              <w:t xml:space="preserve"> </w:t>
            </w:r>
            <w:r w:rsidR="00C32E1F" w:rsidRPr="00921964">
              <w:rPr>
                <w:rFonts w:cstheme="minorHAnsi"/>
              </w:rPr>
              <w:t xml:space="preserve">(E. H. Chudler, n.d.) </w:t>
            </w:r>
            <w:hyperlink r:id="rId62" w:history="1">
              <w:r w:rsidR="00C32E1F" w:rsidRPr="00921964">
                <w:rPr>
                  <w:rStyle w:val="Hyperlink"/>
                  <w:rFonts w:cstheme="minorHAnsi"/>
                </w:rPr>
                <w:t>faculty.washington.edu/chudler/pdf/heartg.pdf</w:t>
              </w:r>
            </w:hyperlink>
          </w:p>
        </w:tc>
      </w:tr>
      <w:tr w:rsidR="00A53680" w:rsidRPr="00921964" w14:paraId="5C20241E" w14:textId="77777777" w:rsidTr="00C15A9F">
        <w:trPr>
          <w:trHeight w:val="114"/>
        </w:trPr>
        <w:tc>
          <w:tcPr>
            <w:tcW w:w="2405" w:type="dxa"/>
            <w:vMerge/>
            <w:tcBorders>
              <w:top w:val="single" w:sz="4" w:space="0" w:color="auto"/>
              <w:left w:val="nil"/>
              <w:right w:val="nil"/>
            </w:tcBorders>
          </w:tcPr>
          <w:p w14:paraId="27482E9F" w14:textId="77777777" w:rsidR="00A53680" w:rsidRPr="00921964" w:rsidRDefault="00A53680"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17315F42" w14:textId="1E88CA06" w:rsidR="00A53680" w:rsidRPr="00921964" w:rsidRDefault="00A53680" w:rsidP="00122608">
            <w:pPr>
              <w:widowControl/>
              <w:rPr>
                <w:i/>
                <w:lang w:val="en-AU"/>
              </w:rPr>
            </w:pPr>
            <w:r w:rsidRPr="00921964">
              <w:rPr>
                <w:i/>
                <w:lang w:val="en-AU"/>
              </w:rPr>
              <w:t>Divisions of the nervous system</w:t>
            </w:r>
            <w:r w:rsidRPr="00921964">
              <w:rPr>
                <w:iCs/>
                <w:lang w:val="en-AU"/>
              </w:rPr>
              <w:t xml:space="preserve"> (E. H. Chudler, 2017)</w:t>
            </w:r>
            <w:r w:rsidRPr="00921964">
              <w:rPr>
                <w:iCs/>
                <w:lang w:val="en-AU"/>
              </w:rPr>
              <w:br/>
            </w:r>
            <w:hyperlink r:id="rId63" w:history="1">
              <w:r w:rsidRPr="00921964">
                <w:rPr>
                  <w:rStyle w:val="Hyperlink"/>
                  <w:lang w:val="en-AU"/>
                </w:rPr>
                <w:t>faculty.washington.edu/chudler/nsdivide.html</w:t>
              </w:r>
            </w:hyperlink>
          </w:p>
        </w:tc>
      </w:tr>
      <w:tr w:rsidR="00D64BBC" w:rsidRPr="00921964" w14:paraId="6D3CFD30" w14:textId="77777777" w:rsidTr="00C15A9F">
        <w:trPr>
          <w:trHeight w:val="114"/>
        </w:trPr>
        <w:tc>
          <w:tcPr>
            <w:tcW w:w="2405" w:type="dxa"/>
            <w:vMerge/>
            <w:tcBorders>
              <w:top w:val="single" w:sz="4" w:space="0" w:color="auto"/>
              <w:left w:val="nil"/>
              <w:right w:val="nil"/>
            </w:tcBorders>
          </w:tcPr>
          <w:p w14:paraId="2A8578CF" w14:textId="77777777" w:rsidR="00D64BBC" w:rsidRPr="00921964" w:rsidRDefault="00D64BBC"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D785AB7" w14:textId="74576240" w:rsidR="00D64BBC" w:rsidRPr="00921964" w:rsidRDefault="00D64BBC" w:rsidP="00122608">
            <w:pPr>
              <w:widowControl/>
              <w:rPr>
                <w:i/>
                <w:lang w:val="en-AU"/>
              </w:rPr>
            </w:pPr>
            <w:r w:rsidRPr="00921964">
              <w:rPr>
                <w:i/>
                <w:lang w:val="en-AU"/>
              </w:rPr>
              <w:t xml:space="preserve">Autonomic nervous system </w:t>
            </w:r>
            <w:r w:rsidRPr="00921964">
              <w:rPr>
                <w:iCs/>
                <w:lang w:val="en-AU"/>
              </w:rPr>
              <w:t>(E. H. Chudler, 2020)</w:t>
            </w:r>
            <w:r w:rsidRPr="00921964">
              <w:rPr>
                <w:iCs/>
                <w:lang w:val="en-AU"/>
              </w:rPr>
              <w:br/>
            </w:r>
            <w:hyperlink r:id="rId64" w:history="1">
              <w:r w:rsidRPr="00921964">
                <w:rPr>
                  <w:rStyle w:val="Hyperlink"/>
                  <w:lang w:val="en-AU"/>
                </w:rPr>
                <w:t>faculty.washington.edu/chudler/auto.html</w:t>
              </w:r>
            </w:hyperlink>
          </w:p>
        </w:tc>
      </w:tr>
      <w:tr w:rsidR="00122608" w:rsidRPr="00921964" w14:paraId="7C000AD4" w14:textId="77777777" w:rsidTr="00C15A9F">
        <w:trPr>
          <w:trHeight w:val="114"/>
        </w:trPr>
        <w:tc>
          <w:tcPr>
            <w:tcW w:w="2405" w:type="dxa"/>
            <w:vMerge/>
            <w:tcBorders>
              <w:top w:val="single" w:sz="4" w:space="0" w:color="auto"/>
              <w:left w:val="nil"/>
              <w:right w:val="nil"/>
            </w:tcBorders>
          </w:tcPr>
          <w:p w14:paraId="7C1DEE2D" w14:textId="77777777" w:rsidR="00122608" w:rsidRPr="00921964" w:rsidRDefault="00122608"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23472917" w14:textId="7EB2C4D4" w:rsidR="00122608" w:rsidRPr="00921964" w:rsidRDefault="005F02FA" w:rsidP="00122608">
            <w:pPr>
              <w:widowControl/>
              <w:rPr>
                <w:iCs/>
                <w:lang w:val="en-AU"/>
              </w:rPr>
            </w:pPr>
            <w:r w:rsidRPr="00921964">
              <w:rPr>
                <w:i/>
                <w:lang w:val="en-AU"/>
              </w:rPr>
              <w:t xml:space="preserve">Types of neurons </w:t>
            </w:r>
            <w:r w:rsidRPr="00921964">
              <w:rPr>
                <w:iCs/>
                <w:lang w:val="en-AU"/>
              </w:rPr>
              <w:t>(E. H. Chudler, 2019)</w:t>
            </w:r>
            <w:r w:rsidRPr="00921964">
              <w:rPr>
                <w:iCs/>
                <w:lang w:val="en-AU"/>
              </w:rPr>
              <w:br/>
            </w:r>
            <w:hyperlink r:id="rId65" w:history="1">
              <w:r w:rsidRPr="00921964">
                <w:rPr>
                  <w:rStyle w:val="Hyperlink"/>
                  <w:lang w:val="en-AU"/>
                </w:rPr>
                <w:t>faculty.washington.edu/chudler/cells.html</w:t>
              </w:r>
            </w:hyperlink>
          </w:p>
        </w:tc>
      </w:tr>
      <w:tr w:rsidR="00122608" w:rsidRPr="00921964" w14:paraId="13E8A9C7" w14:textId="77777777" w:rsidTr="00C15A9F">
        <w:trPr>
          <w:trHeight w:val="114"/>
        </w:trPr>
        <w:tc>
          <w:tcPr>
            <w:tcW w:w="2405" w:type="dxa"/>
            <w:vMerge/>
            <w:tcBorders>
              <w:top w:val="single" w:sz="4" w:space="0" w:color="auto"/>
              <w:left w:val="nil"/>
              <w:right w:val="nil"/>
            </w:tcBorders>
          </w:tcPr>
          <w:p w14:paraId="58BA7A6A" w14:textId="77777777" w:rsidR="00122608" w:rsidRPr="00921964" w:rsidRDefault="00122608"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04F70788" w14:textId="46A3FE17" w:rsidR="00122608" w:rsidRPr="00921964" w:rsidRDefault="005F02FA" w:rsidP="00122608">
            <w:pPr>
              <w:widowControl/>
              <w:rPr>
                <w:iCs/>
                <w:lang w:val="en-AU"/>
              </w:rPr>
            </w:pPr>
            <w:r w:rsidRPr="00921964">
              <w:rPr>
                <w:i/>
                <w:lang w:val="en-AU"/>
              </w:rPr>
              <w:t xml:space="preserve">The synapse </w:t>
            </w:r>
            <w:r w:rsidRPr="00921964">
              <w:rPr>
                <w:iCs/>
                <w:lang w:val="en-AU"/>
              </w:rPr>
              <w:t>(E. H. Chudler, 2020)</w:t>
            </w:r>
            <w:r w:rsidRPr="00921964">
              <w:rPr>
                <w:iCs/>
                <w:lang w:val="en-AU"/>
              </w:rPr>
              <w:br/>
            </w:r>
            <w:hyperlink r:id="rId66" w:history="1">
              <w:r w:rsidRPr="00921964">
                <w:rPr>
                  <w:rStyle w:val="Hyperlink"/>
                  <w:lang w:val="en-AU"/>
                </w:rPr>
                <w:t>faculty.washington.edu/chudler/synapse.html</w:t>
              </w:r>
            </w:hyperlink>
          </w:p>
        </w:tc>
      </w:tr>
      <w:tr w:rsidR="00122608" w:rsidRPr="00921964" w14:paraId="6A92DF69" w14:textId="77777777" w:rsidTr="00C15A9F">
        <w:trPr>
          <w:trHeight w:val="114"/>
        </w:trPr>
        <w:tc>
          <w:tcPr>
            <w:tcW w:w="2405" w:type="dxa"/>
            <w:vMerge/>
            <w:tcBorders>
              <w:top w:val="single" w:sz="4" w:space="0" w:color="auto"/>
              <w:left w:val="nil"/>
              <w:right w:val="nil"/>
            </w:tcBorders>
          </w:tcPr>
          <w:p w14:paraId="742D7437" w14:textId="77777777" w:rsidR="00122608" w:rsidRPr="00921964" w:rsidRDefault="00122608"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0ED05D2A" w14:textId="3C5C9345" w:rsidR="00122608" w:rsidRPr="00921964" w:rsidRDefault="005F02FA" w:rsidP="005F02FA">
            <w:pPr>
              <w:widowControl/>
              <w:rPr>
                <w:iCs/>
                <w:lang w:val="en-AU"/>
              </w:rPr>
            </w:pPr>
            <w:r w:rsidRPr="00921964">
              <w:rPr>
                <w:i/>
                <w:lang w:val="en-AU"/>
              </w:rPr>
              <w:t xml:space="preserve">The skin </w:t>
            </w:r>
            <w:r w:rsidRPr="00921964">
              <w:rPr>
                <w:iCs/>
                <w:lang w:val="en-AU"/>
              </w:rPr>
              <w:t>(E. H. Chudler, n.d.)</w:t>
            </w:r>
            <w:r w:rsidRPr="00921964">
              <w:rPr>
                <w:iCs/>
                <w:lang w:val="en-AU"/>
              </w:rPr>
              <w:br/>
            </w:r>
            <w:hyperlink r:id="rId67" w:history="1">
              <w:r w:rsidRPr="00921964">
                <w:rPr>
                  <w:rStyle w:val="Hyperlink"/>
                  <w:lang w:val="en-AU"/>
                </w:rPr>
                <w:t>faculty.washington.edu/chudler/receptor.html</w:t>
              </w:r>
            </w:hyperlink>
          </w:p>
        </w:tc>
      </w:tr>
      <w:tr w:rsidR="005F02FA" w:rsidRPr="00921964" w14:paraId="2C09FF5D" w14:textId="77777777" w:rsidTr="00C15A9F">
        <w:trPr>
          <w:trHeight w:val="114"/>
        </w:trPr>
        <w:tc>
          <w:tcPr>
            <w:tcW w:w="2405" w:type="dxa"/>
            <w:vMerge/>
            <w:tcBorders>
              <w:top w:val="single" w:sz="4" w:space="0" w:color="auto"/>
              <w:left w:val="nil"/>
              <w:right w:val="nil"/>
            </w:tcBorders>
          </w:tcPr>
          <w:p w14:paraId="51FFC95F" w14:textId="77777777" w:rsidR="005F02FA" w:rsidRPr="00921964" w:rsidRDefault="005F02FA"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CDD2CBC" w14:textId="627B2389" w:rsidR="004D118C" w:rsidRPr="0084178A" w:rsidRDefault="006E3D3D" w:rsidP="00122608">
            <w:pPr>
              <w:widowControl/>
              <w:rPr>
                <w:i/>
                <w:color w:val="215986"/>
                <w:u w:val="single"/>
              </w:rPr>
            </w:pPr>
            <w:r w:rsidRPr="00921964">
              <w:rPr>
                <w:i/>
                <w:lang w:val="en-AU"/>
              </w:rPr>
              <w:t xml:space="preserve">The </w:t>
            </w:r>
            <w:r w:rsidR="00FA0910" w:rsidRPr="00921964">
              <w:rPr>
                <w:i/>
                <w:lang w:val="en-AU"/>
              </w:rPr>
              <w:t>homunculus mapper</w:t>
            </w:r>
            <w:r w:rsidRPr="00921964">
              <w:rPr>
                <w:i/>
                <w:lang w:val="en-AU"/>
              </w:rPr>
              <w:t xml:space="preserve"> </w:t>
            </w:r>
            <w:r w:rsidRPr="00921964">
              <w:rPr>
                <w:iCs/>
                <w:lang w:val="en-AU"/>
              </w:rPr>
              <w:t>(</w:t>
            </w:r>
            <w:r w:rsidR="00FA0910" w:rsidRPr="00921964">
              <w:rPr>
                <w:iCs/>
                <w:lang w:val="en-AU"/>
              </w:rPr>
              <w:t>brainmapper.org</w:t>
            </w:r>
            <w:r w:rsidRPr="00921964">
              <w:rPr>
                <w:iCs/>
                <w:lang w:val="en-AU"/>
              </w:rPr>
              <w:t xml:space="preserve">, </w:t>
            </w:r>
            <w:r w:rsidR="00FA0910" w:rsidRPr="00921964">
              <w:rPr>
                <w:iCs/>
                <w:lang w:val="en-AU"/>
              </w:rPr>
              <w:t>2020</w:t>
            </w:r>
            <w:r w:rsidRPr="00921964">
              <w:rPr>
                <w:iCs/>
                <w:lang w:val="en-AU"/>
              </w:rPr>
              <w:t>)</w:t>
            </w:r>
            <w:r w:rsidRPr="00921964">
              <w:rPr>
                <w:iCs/>
                <w:lang w:val="en-AU"/>
              </w:rPr>
              <w:br/>
            </w:r>
            <w:hyperlink r:id="rId68" w:history="1">
              <w:r w:rsidR="00FA0910" w:rsidRPr="00921964">
                <w:rPr>
                  <w:rStyle w:val="Hyperlink"/>
                  <w:lang w:val="en-AU"/>
                </w:rPr>
                <w:t>brainmapper.org/experiment/</w:t>
              </w:r>
            </w:hyperlink>
          </w:p>
        </w:tc>
      </w:tr>
      <w:tr w:rsidR="005F02FA" w:rsidRPr="00921964" w14:paraId="483AA8C4" w14:textId="77777777" w:rsidTr="00C15A9F">
        <w:trPr>
          <w:trHeight w:val="114"/>
        </w:trPr>
        <w:tc>
          <w:tcPr>
            <w:tcW w:w="2405" w:type="dxa"/>
            <w:vMerge/>
            <w:tcBorders>
              <w:top w:val="single" w:sz="4" w:space="0" w:color="auto"/>
              <w:left w:val="nil"/>
              <w:right w:val="nil"/>
            </w:tcBorders>
          </w:tcPr>
          <w:p w14:paraId="7ECAFC43" w14:textId="77777777" w:rsidR="005F02FA" w:rsidRPr="00921964" w:rsidRDefault="005F02FA"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C3C8156" w14:textId="0ECF17AC" w:rsidR="005F02FA" w:rsidRPr="00921964" w:rsidRDefault="00FA0910" w:rsidP="00122608">
            <w:pPr>
              <w:widowControl/>
              <w:rPr>
                <w:iCs/>
                <w:lang w:val="en-AU"/>
              </w:rPr>
            </w:pPr>
            <w:r w:rsidRPr="00921964">
              <w:rPr>
                <w:i/>
                <w:iCs/>
                <w:lang w:val="en-AU"/>
              </w:rPr>
              <w:t>Cold or Warm, Can We Really Tell?</w:t>
            </w:r>
            <w:r w:rsidRPr="00921964">
              <w:rPr>
                <w:iCs/>
                <w:lang w:val="en-AU"/>
              </w:rPr>
              <w:t xml:space="preserve"> (Scientific American, 2020)</w:t>
            </w:r>
            <w:r w:rsidRPr="00921964">
              <w:rPr>
                <w:iCs/>
                <w:lang w:val="en-AU"/>
              </w:rPr>
              <w:br/>
            </w:r>
            <w:hyperlink r:id="rId69" w:history="1">
              <w:r w:rsidRPr="00921964">
                <w:rPr>
                  <w:rStyle w:val="Hyperlink"/>
                  <w:lang w:val="en-AU"/>
                </w:rPr>
                <w:t>scientificamerican.com/article/cold-or-warm-can-we-really-tell/</w:t>
              </w:r>
            </w:hyperlink>
          </w:p>
        </w:tc>
      </w:tr>
      <w:tr w:rsidR="005F02FA" w:rsidRPr="00921964" w14:paraId="01F27E73" w14:textId="77777777" w:rsidTr="00C15A9F">
        <w:trPr>
          <w:trHeight w:val="114"/>
        </w:trPr>
        <w:tc>
          <w:tcPr>
            <w:tcW w:w="2405" w:type="dxa"/>
            <w:vMerge/>
            <w:tcBorders>
              <w:top w:val="single" w:sz="4" w:space="0" w:color="auto"/>
              <w:left w:val="nil"/>
              <w:right w:val="nil"/>
            </w:tcBorders>
          </w:tcPr>
          <w:p w14:paraId="33D7F337" w14:textId="77777777" w:rsidR="005F02FA" w:rsidRPr="00921964" w:rsidRDefault="005F02FA"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7E9A566D" w14:textId="2DCED99B" w:rsidR="005F02FA" w:rsidRPr="00921964" w:rsidRDefault="00DB5D9A" w:rsidP="00122608">
            <w:pPr>
              <w:widowControl/>
              <w:rPr>
                <w:iCs/>
                <w:lang w:val="en-AU"/>
              </w:rPr>
            </w:pPr>
            <w:r w:rsidRPr="00921964">
              <w:rPr>
                <w:i/>
                <w:lang w:val="en-AU"/>
              </w:rPr>
              <w:t xml:space="preserve">What is a Wave? </w:t>
            </w:r>
            <w:r w:rsidRPr="00921964">
              <w:rPr>
                <w:iCs/>
                <w:lang w:val="en-AU"/>
              </w:rPr>
              <w:t>(D. A. Russell, 20</w:t>
            </w:r>
            <w:r w:rsidR="00145D78" w:rsidRPr="00921964">
              <w:rPr>
                <w:iCs/>
                <w:lang w:val="en-AU"/>
              </w:rPr>
              <w:t>15</w:t>
            </w:r>
            <w:r w:rsidRPr="00921964">
              <w:rPr>
                <w:iCs/>
                <w:lang w:val="en-AU"/>
              </w:rPr>
              <w:t>)</w:t>
            </w:r>
            <w:r w:rsidRPr="00921964">
              <w:rPr>
                <w:iCs/>
                <w:lang w:val="en-AU"/>
              </w:rPr>
              <w:br/>
            </w:r>
            <w:hyperlink r:id="rId70" w:history="1">
              <w:r w:rsidR="00145D78" w:rsidRPr="00921964">
                <w:rPr>
                  <w:rStyle w:val="Hyperlink"/>
                  <w:lang w:val="en-AU"/>
                </w:rPr>
                <w:t>acs.psu.edu/drussell/Demos/waves-intro/waves-intro.html</w:t>
              </w:r>
            </w:hyperlink>
          </w:p>
        </w:tc>
      </w:tr>
      <w:tr w:rsidR="00DB5D9A" w:rsidRPr="00921964" w14:paraId="7FCBDE8F" w14:textId="77777777" w:rsidTr="00C15A9F">
        <w:trPr>
          <w:trHeight w:val="114"/>
        </w:trPr>
        <w:tc>
          <w:tcPr>
            <w:tcW w:w="2405" w:type="dxa"/>
            <w:vMerge/>
            <w:tcBorders>
              <w:top w:val="single" w:sz="4" w:space="0" w:color="auto"/>
              <w:left w:val="nil"/>
              <w:right w:val="nil"/>
            </w:tcBorders>
          </w:tcPr>
          <w:p w14:paraId="1204B6D4" w14:textId="77777777" w:rsidR="00DB5D9A" w:rsidRPr="00921964" w:rsidRDefault="00DB5D9A" w:rsidP="0012260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9E6A16E" w14:textId="75C0A9EE" w:rsidR="00DB5D9A" w:rsidRPr="00921964" w:rsidRDefault="00145D78" w:rsidP="00122608">
            <w:pPr>
              <w:widowControl/>
              <w:rPr>
                <w:iCs/>
                <w:lang w:val="en-AU"/>
              </w:rPr>
            </w:pPr>
            <w:r w:rsidRPr="00921964">
              <w:rPr>
                <w:i/>
                <w:lang w:val="en-AU"/>
              </w:rPr>
              <w:t>Longitudinal and Transverse Wave Motion</w:t>
            </w:r>
            <w:r w:rsidRPr="00921964">
              <w:rPr>
                <w:iCs/>
                <w:lang w:val="en-AU"/>
              </w:rPr>
              <w:t xml:space="preserve"> (D. A. Russell</w:t>
            </w:r>
            <w:r w:rsidR="00DB5D9A" w:rsidRPr="00921964">
              <w:rPr>
                <w:iCs/>
                <w:lang w:val="en-AU"/>
              </w:rPr>
              <w:t>, 20</w:t>
            </w:r>
            <w:r w:rsidRPr="00921964">
              <w:rPr>
                <w:iCs/>
                <w:lang w:val="en-AU"/>
              </w:rPr>
              <w:t>16</w:t>
            </w:r>
            <w:r w:rsidR="00DB5D9A" w:rsidRPr="00921964">
              <w:rPr>
                <w:iCs/>
                <w:lang w:val="en-AU"/>
              </w:rPr>
              <w:t>)</w:t>
            </w:r>
            <w:r w:rsidR="00DB5D9A" w:rsidRPr="00921964">
              <w:rPr>
                <w:iCs/>
                <w:lang w:val="en-AU"/>
              </w:rPr>
              <w:br/>
            </w:r>
            <w:hyperlink r:id="rId71" w:history="1">
              <w:r w:rsidRPr="00921964">
                <w:rPr>
                  <w:rStyle w:val="Hyperlink"/>
                  <w:lang w:val="en-AU"/>
                </w:rPr>
                <w:t>acs.psu.edu/drussell/Demos/waves/wavemotion.html</w:t>
              </w:r>
            </w:hyperlink>
          </w:p>
        </w:tc>
      </w:tr>
      <w:tr w:rsidR="00145D78" w:rsidRPr="00921964" w14:paraId="780D3806" w14:textId="77777777" w:rsidTr="00C15A9F">
        <w:trPr>
          <w:trHeight w:val="114"/>
        </w:trPr>
        <w:tc>
          <w:tcPr>
            <w:tcW w:w="2405" w:type="dxa"/>
            <w:vMerge/>
            <w:tcBorders>
              <w:top w:val="single" w:sz="4" w:space="0" w:color="auto"/>
              <w:left w:val="nil"/>
              <w:right w:val="nil"/>
            </w:tcBorders>
          </w:tcPr>
          <w:p w14:paraId="59C002F1" w14:textId="77777777" w:rsidR="00145D78" w:rsidRPr="00921964" w:rsidRDefault="00145D78" w:rsidP="00145D7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363DB31D" w14:textId="1AB8E6CD" w:rsidR="00145D78" w:rsidRPr="00921964" w:rsidRDefault="00145D78" w:rsidP="00145D78">
            <w:pPr>
              <w:widowControl/>
              <w:rPr>
                <w:i/>
                <w:lang w:val="en-AU"/>
              </w:rPr>
            </w:pPr>
            <w:r w:rsidRPr="00921964">
              <w:rPr>
                <w:i/>
                <w:lang w:val="en-AU"/>
              </w:rPr>
              <w:t xml:space="preserve">Soldiers marching in a too perfect formation </w:t>
            </w:r>
            <w:r w:rsidRPr="00921964">
              <w:rPr>
                <w:iCs/>
                <w:lang w:val="en-AU"/>
              </w:rPr>
              <w:t>(ENews, 2014)</w:t>
            </w:r>
            <w:r w:rsidRPr="00921964">
              <w:rPr>
                <w:iCs/>
                <w:lang w:val="en-AU"/>
              </w:rPr>
              <w:br/>
            </w:r>
            <w:hyperlink r:id="rId72" w:history="1">
              <w:r w:rsidRPr="00921964">
                <w:rPr>
                  <w:rStyle w:val="Hyperlink"/>
                  <w:lang w:val="en-AU"/>
                </w:rPr>
                <w:t>youtu.be/kZF7QC3tsJY</w:t>
              </w:r>
            </w:hyperlink>
          </w:p>
        </w:tc>
      </w:tr>
      <w:tr w:rsidR="00145D78" w:rsidRPr="00921964" w14:paraId="0F59E467" w14:textId="77777777" w:rsidTr="00C15A9F">
        <w:trPr>
          <w:trHeight w:val="114"/>
        </w:trPr>
        <w:tc>
          <w:tcPr>
            <w:tcW w:w="2405" w:type="dxa"/>
            <w:vMerge/>
            <w:tcBorders>
              <w:top w:val="single" w:sz="4" w:space="0" w:color="auto"/>
              <w:left w:val="nil"/>
              <w:right w:val="nil"/>
            </w:tcBorders>
          </w:tcPr>
          <w:p w14:paraId="31DF9352" w14:textId="77777777" w:rsidR="00145D78" w:rsidRPr="00921964" w:rsidRDefault="00145D78" w:rsidP="00145D7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9236EAD" w14:textId="2D97CD74" w:rsidR="00145D78" w:rsidRPr="00921964" w:rsidRDefault="00DC7B2F" w:rsidP="00145D78">
            <w:pPr>
              <w:widowControl/>
              <w:rPr>
                <w:iCs/>
                <w:lang w:val="en-AU"/>
              </w:rPr>
            </w:pPr>
            <w:r w:rsidRPr="00921964">
              <w:rPr>
                <w:i/>
                <w:lang w:val="en-AU"/>
              </w:rPr>
              <w:t xml:space="preserve">Making Mexican waves </w:t>
            </w:r>
            <w:r w:rsidRPr="00921964">
              <w:rPr>
                <w:iCs/>
                <w:lang w:val="en-AU"/>
              </w:rPr>
              <w:t>(Science Learning Hub, 2011)</w:t>
            </w:r>
            <w:r w:rsidRPr="00921964">
              <w:rPr>
                <w:iCs/>
                <w:lang w:val="en-AU"/>
              </w:rPr>
              <w:br/>
            </w:r>
            <w:hyperlink r:id="rId73" w:history="1">
              <w:r w:rsidRPr="00921964">
                <w:rPr>
                  <w:rStyle w:val="Hyperlink"/>
                  <w:lang w:val="en-AU"/>
                </w:rPr>
                <w:t>sciencelearn.org.nz/resources/130-making-mexican-waves</w:t>
              </w:r>
            </w:hyperlink>
          </w:p>
        </w:tc>
      </w:tr>
      <w:tr w:rsidR="00DF1FE4" w:rsidRPr="00921964" w14:paraId="66CA44B3" w14:textId="77777777" w:rsidTr="00C15A9F">
        <w:trPr>
          <w:trHeight w:val="114"/>
        </w:trPr>
        <w:tc>
          <w:tcPr>
            <w:tcW w:w="2405" w:type="dxa"/>
            <w:vMerge/>
            <w:tcBorders>
              <w:top w:val="single" w:sz="4" w:space="0" w:color="auto"/>
              <w:left w:val="nil"/>
              <w:right w:val="nil"/>
            </w:tcBorders>
          </w:tcPr>
          <w:p w14:paraId="3015C870" w14:textId="77777777" w:rsidR="00DF1FE4" w:rsidRPr="00921964" w:rsidRDefault="00DF1FE4" w:rsidP="00DF1FE4">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EB73DCA" w14:textId="2D58D838" w:rsidR="00DF1FE4" w:rsidRPr="00921964" w:rsidRDefault="00DF1FE4" w:rsidP="00DF1FE4">
            <w:pPr>
              <w:widowControl/>
              <w:rPr>
                <w:iCs/>
                <w:lang w:val="en-AU"/>
              </w:rPr>
            </w:pPr>
            <w:r w:rsidRPr="00921964">
              <w:rPr>
                <w:i/>
                <w:lang w:val="en-AU"/>
              </w:rPr>
              <w:t>Wave motion</w:t>
            </w:r>
            <w:r w:rsidR="007C2B13">
              <w:rPr>
                <w:i/>
                <w:lang w:val="en-AU"/>
              </w:rPr>
              <w:t>|Waves|Physics</w:t>
            </w:r>
            <w:r w:rsidRPr="00921964">
              <w:rPr>
                <w:i/>
                <w:lang w:val="en-AU"/>
              </w:rPr>
              <w:t xml:space="preserve"> </w:t>
            </w:r>
            <w:r w:rsidRPr="00921964">
              <w:rPr>
                <w:iCs/>
                <w:lang w:val="en-AU"/>
              </w:rPr>
              <w:t>(FuseSchool, 2017)</w:t>
            </w:r>
            <w:r w:rsidRPr="00921964">
              <w:rPr>
                <w:iCs/>
                <w:lang w:val="en-AU"/>
              </w:rPr>
              <w:br/>
            </w:r>
            <w:hyperlink r:id="rId74" w:history="1">
              <w:r w:rsidRPr="00921964">
                <w:rPr>
                  <w:rStyle w:val="Hyperlink"/>
                  <w:lang w:val="en-AU"/>
                </w:rPr>
                <w:t>youtu.be/CVsdXKO9xlk</w:t>
              </w:r>
            </w:hyperlink>
          </w:p>
        </w:tc>
      </w:tr>
      <w:tr w:rsidR="0004400A" w:rsidRPr="00921964" w14:paraId="2CA9FE56" w14:textId="77777777" w:rsidTr="00C15A9F">
        <w:trPr>
          <w:trHeight w:val="114"/>
        </w:trPr>
        <w:tc>
          <w:tcPr>
            <w:tcW w:w="2405" w:type="dxa"/>
            <w:vMerge/>
            <w:tcBorders>
              <w:top w:val="single" w:sz="4" w:space="0" w:color="auto"/>
              <w:left w:val="nil"/>
              <w:right w:val="nil"/>
            </w:tcBorders>
          </w:tcPr>
          <w:p w14:paraId="29053121" w14:textId="77777777" w:rsidR="0004400A" w:rsidRPr="00921964" w:rsidRDefault="0004400A" w:rsidP="0004400A">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73A8FC3" w14:textId="56084C8D" w:rsidR="0004400A" w:rsidRPr="00921964" w:rsidRDefault="0004400A" w:rsidP="0004400A">
            <w:pPr>
              <w:widowControl/>
              <w:rPr>
                <w:iCs/>
                <w:lang w:val="en-AU"/>
              </w:rPr>
            </w:pPr>
            <w:r w:rsidRPr="00921964">
              <w:rPr>
                <w:i/>
                <w:lang w:val="en-AU"/>
              </w:rPr>
              <w:t xml:space="preserve">Scientific Notation and Order of Magnitude </w:t>
            </w:r>
            <w:r w:rsidRPr="00921964">
              <w:rPr>
                <w:iCs/>
                <w:lang w:val="en-AU"/>
              </w:rPr>
              <w:t>(VisionLearning, 2016)</w:t>
            </w:r>
            <w:r w:rsidRPr="00921964">
              <w:rPr>
                <w:iCs/>
                <w:lang w:val="en-AU"/>
              </w:rPr>
              <w:br/>
            </w:r>
            <w:hyperlink r:id="rId75" w:history="1">
              <w:r w:rsidRPr="00921964">
                <w:rPr>
                  <w:rStyle w:val="Hyperlink"/>
                  <w:lang w:val="en-AU"/>
                </w:rPr>
                <w:t>visionlearning.com/en/library/Math-in-Science/62/Scientific-Notation-and-Order-of-Magnitude/250</w:t>
              </w:r>
            </w:hyperlink>
          </w:p>
        </w:tc>
      </w:tr>
      <w:tr w:rsidR="0004400A" w:rsidRPr="00921964" w14:paraId="4D7AD82A" w14:textId="77777777" w:rsidTr="00C15A9F">
        <w:trPr>
          <w:trHeight w:val="114"/>
        </w:trPr>
        <w:tc>
          <w:tcPr>
            <w:tcW w:w="2405" w:type="dxa"/>
            <w:vMerge/>
            <w:tcBorders>
              <w:top w:val="single" w:sz="4" w:space="0" w:color="auto"/>
              <w:left w:val="nil"/>
              <w:right w:val="nil"/>
            </w:tcBorders>
          </w:tcPr>
          <w:p w14:paraId="33BDBCB2" w14:textId="77777777" w:rsidR="0004400A" w:rsidRPr="00921964" w:rsidRDefault="0004400A" w:rsidP="0004400A">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10FCCE16" w14:textId="1B470544" w:rsidR="0004400A" w:rsidRPr="00921964" w:rsidRDefault="0004400A" w:rsidP="0004400A">
            <w:pPr>
              <w:widowControl/>
              <w:rPr>
                <w:iCs/>
                <w:lang w:val="en-AU"/>
              </w:rPr>
            </w:pPr>
            <w:r w:rsidRPr="00921964">
              <w:rPr>
                <w:i/>
                <w:lang w:val="en-AU"/>
              </w:rPr>
              <w:t xml:space="preserve">Scientific Notation and Wave Mechanics Study Guide </w:t>
            </w:r>
            <w:r w:rsidRPr="00921964">
              <w:rPr>
                <w:iCs/>
                <w:lang w:val="en-AU"/>
              </w:rPr>
              <w:t>(Loudoun County Public Schools, n.d.)</w:t>
            </w:r>
            <w:r w:rsidRPr="00921964">
              <w:rPr>
                <w:iCs/>
                <w:lang w:val="en-AU"/>
              </w:rPr>
              <w:br/>
            </w:r>
            <w:hyperlink r:id="rId76" w:history="1">
              <w:r w:rsidRPr="00921964">
                <w:rPr>
                  <w:rStyle w:val="Hyperlink"/>
                  <w:lang w:val="en-AU"/>
                </w:rPr>
                <w:t>lcps.org/cms/lib4/VA01000195/Centricity/Domain/16649/SG%20QUIZ%20-%20Sci%20Not%20and%20Wave%20Mech.pdf</w:t>
              </w:r>
            </w:hyperlink>
          </w:p>
        </w:tc>
      </w:tr>
      <w:tr w:rsidR="001B43FB" w:rsidRPr="00921964" w14:paraId="517E8135" w14:textId="77777777" w:rsidTr="00C15A9F">
        <w:trPr>
          <w:trHeight w:val="114"/>
        </w:trPr>
        <w:tc>
          <w:tcPr>
            <w:tcW w:w="2405" w:type="dxa"/>
            <w:vMerge/>
            <w:tcBorders>
              <w:top w:val="single" w:sz="4" w:space="0" w:color="auto"/>
              <w:left w:val="nil"/>
              <w:right w:val="nil"/>
            </w:tcBorders>
          </w:tcPr>
          <w:p w14:paraId="329701CA" w14:textId="77777777" w:rsidR="001B43FB" w:rsidRPr="00921964" w:rsidRDefault="001B43FB" w:rsidP="001B43FB">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62C6DD5" w14:textId="416A7194" w:rsidR="002236E5" w:rsidRPr="0084178A" w:rsidRDefault="001B43FB" w:rsidP="001B43FB">
            <w:pPr>
              <w:widowControl/>
              <w:rPr>
                <w:i/>
                <w:color w:val="215986"/>
                <w:u w:val="single"/>
              </w:rPr>
            </w:pPr>
            <w:r w:rsidRPr="00921964">
              <w:rPr>
                <w:i/>
                <w:lang w:val="en-AU"/>
              </w:rPr>
              <w:t xml:space="preserve">Printable versions ear diagrams </w:t>
            </w:r>
            <w:r w:rsidRPr="00921964">
              <w:rPr>
                <w:iCs/>
                <w:lang w:val="en-AU"/>
              </w:rPr>
              <w:t>(ScienceFriday, 2017)</w:t>
            </w:r>
            <w:r w:rsidRPr="00921964">
              <w:rPr>
                <w:iCs/>
                <w:lang w:val="en-AU"/>
              </w:rPr>
              <w:br/>
            </w:r>
            <w:hyperlink r:id="rId77" w:history="1">
              <w:r w:rsidRPr="00921964">
                <w:rPr>
                  <w:rStyle w:val="Hyperlink"/>
                  <w:lang w:val="en-AU"/>
                </w:rPr>
                <w:t>sciencefriday.com/wp-content/uploads/2017/04/Printable-Versions-Ear-Diagrams.pdf</w:t>
              </w:r>
            </w:hyperlink>
          </w:p>
        </w:tc>
      </w:tr>
      <w:tr w:rsidR="001B43FB" w:rsidRPr="00921964" w14:paraId="5340C4D7" w14:textId="77777777" w:rsidTr="00C15A9F">
        <w:trPr>
          <w:trHeight w:val="114"/>
        </w:trPr>
        <w:tc>
          <w:tcPr>
            <w:tcW w:w="2405" w:type="dxa"/>
            <w:vMerge/>
            <w:tcBorders>
              <w:top w:val="single" w:sz="4" w:space="0" w:color="auto"/>
              <w:left w:val="nil"/>
              <w:right w:val="nil"/>
            </w:tcBorders>
          </w:tcPr>
          <w:p w14:paraId="5028B8E8" w14:textId="77777777" w:rsidR="001B43FB" w:rsidRPr="00921964" w:rsidRDefault="001B43FB" w:rsidP="001B43FB">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54A6CE7" w14:textId="2012BA90" w:rsidR="001B43FB" w:rsidRPr="00921964" w:rsidRDefault="001B43FB" w:rsidP="001B43FB">
            <w:pPr>
              <w:widowControl/>
              <w:rPr>
                <w:iCs/>
                <w:lang w:val="en-AU"/>
              </w:rPr>
            </w:pPr>
            <w:r w:rsidRPr="00921964">
              <w:rPr>
                <w:i/>
                <w:lang w:val="en-AU"/>
              </w:rPr>
              <w:t xml:space="preserve">What Do Cochlear Implants and Hearing Aids Sound Like? </w:t>
            </w:r>
            <w:r w:rsidRPr="00921964">
              <w:rPr>
                <w:iCs/>
                <w:lang w:val="en-AU"/>
              </w:rPr>
              <w:t>(ScienceFriday, 2017)</w:t>
            </w:r>
            <w:r w:rsidRPr="00921964">
              <w:rPr>
                <w:iCs/>
                <w:lang w:val="en-AU"/>
              </w:rPr>
              <w:br/>
            </w:r>
            <w:hyperlink r:id="rId78" w:history="1">
              <w:r w:rsidRPr="00921964">
                <w:rPr>
                  <w:rStyle w:val="Hyperlink"/>
                  <w:lang w:val="en-AU"/>
                </w:rPr>
                <w:t>sciencefriday.com/educational-resources/cochlear-implants-hearing-aids-sound-like/</w:t>
              </w:r>
            </w:hyperlink>
          </w:p>
        </w:tc>
      </w:tr>
      <w:tr w:rsidR="001B43FB" w:rsidRPr="00921964" w14:paraId="0B9AF911" w14:textId="77777777" w:rsidTr="00C15A9F">
        <w:trPr>
          <w:trHeight w:val="114"/>
        </w:trPr>
        <w:tc>
          <w:tcPr>
            <w:tcW w:w="2405" w:type="dxa"/>
            <w:vMerge/>
            <w:tcBorders>
              <w:top w:val="single" w:sz="4" w:space="0" w:color="auto"/>
              <w:left w:val="nil"/>
              <w:right w:val="nil"/>
            </w:tcBorders>
          </w:tcPr>
          <w:p w14:paraId="4EC8ABB7" w14:textId="77777777" w:rsidR="001B43FB" w:rsidRPr="00921964" w:rsidRDefault="001B43FB" w:rsidP="001B43FB">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03707090" w14:textId="3A441F8C" w:rsidR="004D118C" w:rsidRPr="0084178A" w:rsidRDefault="00FC1C52" w:rsidP="001B43FB">
            <w:pPr>
              <w:widowControl/>
              <w:rPr>
                <w:i/>
                <w:color w:val="215986"/>
                <w:u w:val="single"/>
              </w:rPr>
            </w:pPr>
            <w:r w:rsidRPr="00921964">
              <w:rPr>
                <w:i/>
                <w:lang w:val="en-AU"/>
              </w:rPr>
              <w:t xml:space="preserve">Simulation response sheet </w:t>
            </w:r>
            <w:r w:rsidRPr="00921964">
              <w:rPr>
                <w:iCs/>
                <w:lang w:val="en-AU"/>
              </w:rPr>
              <w:t>(ScienceFriday, 2017)</w:t>
            </w:r>
            <w:r w:rsidRPr="00921964">
              <w:rPr>
                <w:iCs/>
                <w:lang w:val="en-AU"/>
              </w:rPr>
              <w:br/>
            </w:r>
            <w:hyperlink r:id="rId79" w:history="1">
              <w:r w:rsidRPr="00921964">
                <w:rPr>
                  <w:rStyle w:val="Hyperlink"/>
                  <w:lang w:val="en-AU"/>
                </w:rPr>
                <w:t>sciencefriday.com/wp-content/uploads/2017/04/Simulation-Response-Sheet.pdf</w:t>
              </w:r>
            </w:hyperlink>
          </w:p>
        </w:tc>
      </w:tr>
      <w:tr w:rsidR="00836529" w:rsidRPr="00921964" w14:paraId="7FA3E4B3" w14:textId="77777777" w:rsidTr="00C15A9F">
        <w:trPr>
          <w:trHeight w:val="114"/>
        </w:trPr>
        <w:tc>
          <w:tcPr>
            <w:tcW w:w="2405" w:type="dxa"/>
            <w:vMerge/>
            <w:tcBorders>
              <w:top w:val="single" w:sz="4" w:space="0" w:color="auto"/>
              <w:left w:val="nil"/>
              <w:right w:val="nil"/>
            </w:tcBorders>
          </w:tcPr>
          <w:p w14:paraId="09C610EE" w14:textId="77777777" w:rsidR="00836529" w:rsidRPr="00921964" w:rsidRDefault="00836529" w:rsidP="00836529">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0E842C4B" w14:textId="4CB5270B" w:rsidR="00836529" w:rsidRPr="00921964" w:rsidRDefault="00836529" w:rsidP="00836529">
            <w:pPr>
              <w:widowControl/>
              <w:rPr>
                <w:iCs/>
                <w:lang w:val="en-AU"/>
              </w:rPr>
            </w:pPr>
            <w:r w:rsidRPr="00921964">
              <w:rPr>
                <w:i/>
                <w:iCs/>
                <w:lang w:val="en-AU"/>
              </w:rPr>
              <w:t>Spreadsheet version of the answer sheet</w:t>
            </w:r>
            <w:r w:rsidRPr="00921964">
              <w:rPr>
                <w:i/>
                <w:lang w:val="en-AU"/>
              </w:rPr>
              <w:t xml:space="preserve"> </w:t>
            </w:r>
            <w:r w:rsidRPr="00921964">
              <w:rPr>
                <w:iCs/>
                <w:lang w:val="en-AU"/>
              </w:rPr>
              <w:t>(ScienceFriday, 2017)</w:t>
            </w:r>
            <w:r w:rsidRPr="00921964">
              <w:rPr>
                <w:iCs/>
                <w:lang w:val="en-AU"/>
              </w:rPr>
              <w:br/>
            </w:r>
            <w:hyperlink r:id="rId80" w:history="1">
              <w:r w:rsidRPr="00921964">
                <w:rPr>
                  <w:rStyle w:val="Hyperlink"/>
                  <w:lang w:val="en-AU"/>
                </w:rPr>
                <w:t>sciencefriday.com/wp-content/uploads/2017/04/Simulation-Speech-Answers.xlsx</w:t>
              </w:r>
            </w:hyperlink>
          </w:p>
        </w:tc>
      </w:tr>
      <w:tr w:rsidR="00836529" w:rsidRPr="00921964" w14:paraId="713D58CD" w14:textId="77777777" w:rsidTr="00C15A9F">
        <w:trPr>
          <w:trHeight w:val="114"/>
        </w:trPr>
        <w:tc>
          <w:tcPr>
            <w:tcW w:w="2405" w:type="dxa"/>
            <w:vMerge/>
            <w:tcBorders>
              <w:top w:val="single" w:sz="4" w:space="0" w:color="auto"/>
              <w:left w:val="nil"/>
              <w:right w:val="nil"/>
            </w:tcBorders>
          </w:tcPr>
          <w:p w14:paraId="30FAA8D4" w14:textId="77777777" w:rsidR="00836529" w:rsidRPr="00921964" w:rsidRDefault="00836529" w:rsidP="00836529">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1B2B8FEE" w14:textId="2D9CDECD" w:rsidR="00836529" w:rsidRPr="00921964" w:rsidRDefault="00836529" w:rsidP="00836529">
            <w:pPr>
              <w:widowControl/>
              <w:rPr>
                <w:iCs/>
                <w:lang w:val="en-AU"/>
              </w:rPr>
            </w:pPr>
            <w:r w:rsidRPr="00921964">
              <w:rPr>
                <w:i/>
                <w:iCs/>
                <w:lang w:val="en-AU"/>
              </w:rPr>
              <w:t xml:space="preserve">Results graphing sheet </w:t>
            </w:r>
            <w:r w:rsidRPr="00921964">
              <w:rPr>
                <w:iCs/>
                <w:lang w:val="en-AU"/>
              </w:rPr>
              <w:t>(ScienceFriday, 2017)</w:t>
            </w:r>
            <w:r w:rsidRPr="00921964">
              <w:rPr>
                <w:iCs/>
                <w:lang w:val="en-AU"/>
              </w:rPr>
              <w:br/>
            </w:r>
            <w:hyperlink r:id="rId81" w:history="1">
              <w:r w:rsidRPr="00921964">
                <w:rPr>
                  <w:rStyle w:val="Hyperlink"/>
                  <w:lang w:val="en-AU"/>
                </w:rPr>
                <w:t>sciencefriday.com/wp-content/uploads/2017/04/Results-Graphing-Sheet-1.pdf</w:t>
              </w:r>
            </w:hyperlink>
          </w:p>
        </w:tc>
      </w:tr>
      <w:tr w:rsidR="00B00B42" w:rsidRPr="00921964" w14:paraId="7ED78392" w14:textId="77777777" w:rsidTr="00C15A9F">
        <w:trPr>
          <w:trHeight w:val="114"/>
        </w:trPr>
        <w:tc>
          <w:tcPr>
            <w:tcW w:w="2405" w:type="dxa"/>
            <w:vMerge/>
            <w:tcBorders>
              <w:top w:val="single" w:sz="4" w:space="0" w:color="auto"/>
              <w:left w:val="nil"/>
              <w:right w:val="nil"/>
            </w:tcBorders>
          </w:tcPr>
          <w:p w14:paraId="55E5A067" w14:textId="77777777" w:rsidR="00B00B42" w:rsidRPr="00921964" w:rsidRDefault="00B00B4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5476416" w14:textId="201AB661" w:rsidR="00B00B42" w:rsidRPr="00921964" w:rsidRDefault="00B00B42" w:rsidP="00B00B42">
            <w:pPr>
              <w:widowControl/>
              <w:rPr>
                <w:iCs/>
                <w:lang w:val="en-AU"/>
              </w:rPr>
            </w:pPr>
            <w:r w:rsidRPr="00921964">
              <w:rPr>
                <w:rFonts w:cstheme="minorHAnsi"/>
                <w:i/>
                <w:iCs/>
                <w:lang w:val="en-AU"/>
              </w:rPr>
              <w:t>How Old Are Your Ears?</w:t>
            </w:r>
            <w:r w:rsidRPr="00921964">
              <w:rPr>
                <w:rFonts w:cstheme="minorHAnsi"/>
                <w:lang w:val="en-AU"/>
              </w:rPr>
              <w:t xml:space="preserve"> </w:t>
            </w:r>
            <w:r w:rsidRPr="00921964">
              <w:rPr>
                <w:iCs/>
                <w:lang w:val="en-AU"/>
              </w:rPr>
              <w:t>(AsapSCIENCE, 2013)</w:t>
            </w:r>
            <w:r w:rsidRPr="00921964">
              <w:rPr>
                <w:iCs/>
                <w:lang w:val="en-AU"/>
              </w:rPr>
              <w:br/>
            </w:r>
            <w:hyperlink r:id="rId82" w:history="1">
              <w:r w:rsidRPr="00921964">
                <w:rPr>
                  <w:rStyle w:val="Hyperlink"/>
                  <w:lang w:val="en-AU"/>
                </w:rPr>
                <w:t>youtu.be/VxcbppCX6Rk</w:t>
              </w:r>
            </w:hyperlink>
          </w:p>
        </w:tc>
      </w:tr>
      <w:tr w:rsidR="00B00B42" w:rsidRPr="00921964" w14:paraId="16F504A8" w14:textId="77777777" w:rsidTr="00C15A9F">
        <w:trPr>
          <w:trHeight w:val="114"/>
        </w:trPr>
        <w:tc>
          <w:tcPr>
            <w:tcW w:w="2405" w:type="dxa"/>
            <w:vMerge/>
            <w:tcBorders>
              <w:top w:val="single" w:sz="4" w:space="0" w:color="auto"/>
              <w:left w:val="nil"/>
              <w:right w:val="nil"/>
            </w:tcBorders>
          </w:tcPr>
          <w:p w14:paraId="2E06E9E7" w14:textId="77777777" w:rsidR="00B00B42" w:rsidRPr="00921964" w:rsidRDefault="00B00B4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A47FE56" w14:textId="31B2554F" w:rsidR="00B00B42" w:rsidRPr="00921964" w:rsidRDefault="00405D81" w:rsidP="00B00B42">
            <w:pPr>
              <w:widowControl/>
              <w:rPr>
                <w:iCs/>
                <w:lang w:val="en-AU"/>
              </w:rPr>
            </w:pPr>
            <w:r w:rsidRPr="00921964">
              <w:rPr>
                <w:rFonts w:cstheme="minorHAnsi"/>
                <w:i/>
                <w:iCs/>
                <w:lang w:val="en-AU"/>
              </w:rPr>
              <w:t xml:space="preserve">How voice frequencies affect speech intelligibility </w:t>
            </w:r>
            <w:r w:rsidRPr="00921964">
              <w:rPr>
                <w:iCs/>
                <w:lang w:val="en-AU"/>
              </w:rPr>
              <w:t>(DPA Microphones, 2019)</w:t>
            </w:r>
            <w:r w:rsidRPr="00921964">
              <w:rPr>
                <w:iCs/>
                <w:lang w:val="en-AU"/>
              </w:rPr>
              <w:br/>
            </w:r>
            <w:hyperlink r:id="rId83" w:history="1">
              <w:r w:rsidRPr="00921964">
                <w:rPr>
                  <w:rStyle w:val="Hyperlink"/>
                  <w:lang w:val="en-AU"/>
                </w:rPr>
                <w:t>youtu.be/PIDz1Ov2Xuw</w:t>
              </w:r>
            </w:hyperlink>
          </w:p>
        </w:tc>
      </w:tr>
      <w:tr w:rsidR="00AE225B" w:rsidRPr="00921964" w14:paraId="537C28B1" w14:textId="77777777" w:rsidTr="00C15A9F">
        <w:trPr>
          <w:trHeight w:val="114"/>
        </w:trPr>
        <w:tc>
          <w:tcPr>
            <w:tcW w:w="2405" w:type="dxa"/>
            <w:vMerge/>
            <w:tcBorders>
              <w:top w:val="single" w:sz="4" w:space="0" w:color="auto"/>
              <w:left w:val="nil"/>
              <w:right w:val="nil"/>
            </w:tcBorders>
          </w:tcPr>
          <w:p w14:paraId="10165B6E" w14:textId="77777777" w:rsidR="00AE225B" w:rsidRPr="00921964" w:rsidRDefault="00AE225B"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4BE4C26" w14:textId="78F60D07" w:rsidR="00AE225B" w:rsidRPr="00921964" w:rsidRDefault="00AE225B" w:rsidP="00B00B42">
            <w:pPr>
              <w:widowControl/>
              <w:rPr>
                <w:rFonts w:cstheme="minorHAnsi"/>
                <w:i/>
                <w:iCs/>
                <w:lang w:val="en-AU"/>
              </w:rPr>
            </w:pPr>
            <w:r w:rsidRPr="00921964">
              <w:rPr>
                <w:rFonts w:cstheme="minorHAnsi"/>
                <w:i/>
                <w:iCs/>
                <w:lang w:val="en-AU"/>
              </w:rPr>
              <w:t xml:space="preserve">Oscilloscope Frequency Measurements </w:t>
            </w:r>
            <w:r w:rsidRPr="00921964">
              <w:rPr>
                <w:iCs/>
                <w:lang w:val="en-AU"/>
              </w:rPr>
              <w:t>(Wisc-online, 2019)</w:t>
            </w:r>
            <w:r w:rsidRPr="00921964">
              <w:rPr>
                <w:iCs/>
                <w:lang w:val="en-AU"/>
              </w:rPr>
              <w:br/>
            </w:r>
            <w:hyperlink r:id="rId84" w:history="1">
              <w:r w:rsidRPr="00921964">
                <w:rPr>
                  <w:rStyle w:val="Hyperlink"/>
                  <w:lang w:val="en-AU"/>
                </w:rPr>
                <w:t>youtu.be/QILNwuHEu4k</w:t>
              </w:r>
            </w:hyperlink>
          </w:p>
        </w:tc>
      </w:tr>
      <w:tr w:rsidR="00AE225B" w:rsidRPr="00921964" w14:paraId="44B8B011" w14:textId="77777777" w:rsidTr="00C15A9F">
        <w:trPr>
          <w:trHeight w:val="114"/>
        </w:trPr>
        <w:tc>
          <w:tcPr>
            <w:tcW w:w="2405" w:type="dxa"/>
            <w:vMerge/>
            <w:tcBorders>
              <w:top w:val="single" w:sz="4" w:space="0" w:color="auto"/>
              <w:left w:val="nil"/>
              <w:right w:val="nil"/>
            </w:tcBorders>
          </w:tcPr>
          <w:p w14:paraId="5AA26543" w14:textId="77777777" w:rsidR="00AE225B" w:rsidRPr="00921964" w:rsidRDefault="00AE225B"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2313ABF6" w14:textId="2F3C1E35" w:rsidR="00AE225B" w:rsidRPr="00921964" w:rsidRDefault="00AE225B" w:rsidP="00B00B42">
            <w:pPr>
              <w:widowControl/>
              <w:rPr>
                <w:rFonts w:cstheme="minorHAnsi"/>
                <w:i/>
                <w:iCs/>
                <w:lang w:val="en-AU"/>
              </w:rPr>
            </w:pPr>
            <w:r w:rsidRPr="00921964">
              <w:rPr>
                <w:rFonts w:cstheme="minorHAnsi"/>
                <w:i/>
                <w:iCs/>
                <w:lang w:val="en-AU"/>
              </w:rPr>
              <w:t xml:space="preserve">Oscilloscope Questions - How to Calculate Time Period and Frequency </w:t>
            </w:r>
            <w:r w:rsidRPr="00921964">
              <w:rPr>
                <w:iCs/>
                <w:lang w:val="en-AU"/>
              </w:rPr>
              <w:t>(GCSE Physics Ninja, 2014)</w:t>
            </w:r>
            <w:r w:rsidRPr="00921964">
              <w:rPr>
                <w:iCs/>
                <w:lang w:val="en-AU"/>
              </w:rPr>
              <w:br/>
            </w:r>
            <w:hyperlink r:id="rId85" w:history="1">
              <w:r w:rsidRPr="00921964">
                <w:rPr>
                  <w:rStyle w:val="Hyperlink"/>
                  <w:lang w:val="en-AU"/>
                </w:rPr>
                <w:t>youtu.be/Hil3d7OF5m4</w:t>
              </w:r>
            </w:hyperlink>
          </w:p>
        </w:tc>
      </w:tr>
      <w:tr w:rsidR="00B00B42" w:rsidRPr="00921964" w14:paraId="65ABB6E1" w14:textId="77777777" w:rsidTr="00C15A9F">
        <w:trPr>
          <w:trHeight w:val="114"/>
        </w:trPr>
        <w:tc>
          <w:tcPr>
            <w:tcW w:w="2405" w:type="dxa"/>
            <w:vMerge/>
            <w:tcBorders>
              <w:top w:val="single" w:sz="4" w:space="0" w:color="auto"/>
              <w:left w:val="nil"/>
              <w:right w:val="nil"/>
            </w:tcBorders>
          </w:tcPr>
          <w:p w14:paraId="30042509" w14:textId="77777777" w:rsidR="00B00B42" w:rsidRPr="00921964" w:rsidRDefault="00B00B4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2A0D9221" w14:textId="32196F05" w:rsidR="00B00B42" w:rsidRPr="00921964" w:rsidRDefault="003A7182" w:rsidP="00B00B42">
            <w:pPr>
              <w:widowControl/>
              <w:rPr>
                <w:iCs/>
                <w:lang w:val="en-AU"/>
              </w:rPr>
            </w:pPr>
            <w:r w:rsidRPr="00921964">
              <w:rPr>
                <w:rFonts w:cstheme="minorHAnsi"/>
                <w:i/>
                <w:iCs/>
                <w:lang w:val="en-AU"/>
              </w:rPr>
              <w:t>Virtual oscilloscope</w:t>
            </w:r>
            <w:r w:rsidRPr="00921964">
              <w:rPr>
                <w:iCs/>
                <w:lang w:val="en-AU"/>
              </w:rPr>
              <w:t>(Academo.org, 2020)</w:t>
            </w:r>
            <w:r w:rsidRPr="00921964">
              <w:rPr>
                <w:iCs/>
                <w:lang w:val="en-AU"/>
              </w:rPr>
              <w:br/>
            </w:r>
            <w:hyperlink r:id="rId86" w:history="1">
              <w:r w:rsidR="007148EF" w:rsidRPr="00921964">
                <w:rPr>
                  <w:rStyle w:val="Hyperlink"/>
                  <w:lang w:val="en-AU"/>
                </w:rPr>
                <w:t>academo.org/demos/virtual-oscilloscope/</w:t>
              </w:r>
            </w:hyperlink>
          </w:p>
        </w:tc>
      </w:tr>
      <w:tr w:rsidR="003A7182" w:rsidRPr="00921964" w14:paraId="1E6F095D" w14:textId="77777777" w:rsidTr="00C15A9F">
        <w:trPr>
          <w:trHeight w:val="114"/>
        </w:trPr>
        <w:tc>
          <w:tcPr>
            <w:tcW w:w="2405" w:type="dxa"/>
            <w:vMerge/>
            <w:tcBorders>
              <w:top w:val="single" w:sz="4" w:space="0" w:color="auto"/>
              <w:left w:val="nil"/>
              <w:right w:val="nil"/>
            </w:tcBorders>
          </w:tcPr>
          <w:p w14:paraId="296C0D23" w14:textId="77777777" w:rsidR="003A7182" w:rsidRPr="00921964" w:rsidRDefault="003A718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3140CFC2" w14:textId="51A33F47" w:rsidR="003A7182" w:rsidRPr="00921964" w:rsidRDefault="003A7182" w:rsidP="00B00B42">
            <w:pPr>
              <w:widowControl/>
              <w:rPr>
                <w:iCs/>
                <w:lang w:val="en-AU"/>
              </w:rPr>
            </w:pPr>
            <w:r w:rsidRPr="00921964">
              <w:rPr>
                <w:rFonts w:cstheme="minorHAnsi"/>
                <w:i/>
                <w:iCs/>
                <w:lang w:val="en-AU"/>
              </w:rPr>
              <w:t xml:space="preserve">Spectrum </w:t>
            </w:r>
            <w:r w:rsidR="005B4CB4" w:rsidRPr="00921964">
              <w:rPr>
                <w:rFonts w:cstheme="minorHAnsi"/>
                <w:i/>
                <w:iCs/>
                <w:lang w:val="en-AU"/>
              </w:rPr>
              <w:t>analy</w:t>
            </w:r>
            <w:r w:rsidR="005B4CB4">
              <w:rPr>
                <w:rFonts w:cstheme="minorHAnsi"/>
                <w:i/>
                <w:iCs/>
                <w:lang w:val="en-AU"/>
              </w:rPr>
              <w:t>s</w:t>
            </w:r>
            <w:r w:rsidR="005B4CB4" w:rsidRPr="00921964">
              <w:rPr>
                <w:rFonts w:cstheme="minorHAnsi"/>
                <w:i/>
                <w:iCs/>
                <w:lang w:val="en-AU"/>
              </w:rPr>
              <w:t xml:space="preserve">er </w:t>
            </w:r>
            <w:r w:rsidRPr="00921964">
              <w:rPr>
                <w:iCs/>
                <w:lang w:val="en-AU"/>
              </w:rPr>
              <w:t>(Academo.org, 2020)</w:t>
            </w:r>
            <w:r w:rsidRPr="00921964">
              <w:rPr>
                <w:iCs/>
                <w:lang w:val="en-AU"/>
              </w:rPr>
              <w:br/>
            </w:r>
            <w:hyperlink r:id="rId87" w:history="1">
              <w:r w:rsidR="007148EF" w:rsidRPr="00921964">
                <w:rPr>
                  <w:rStyle w:val="Hyperlink"/>
                  <w:lang w:val="en-AU"/>
                </w:rPr>
                <w:t>academo.org/demos/spectrum-analyzer/</w:t>
              </w:r>
            </w:hyperlink>
          </w:p>
        </w:tc>
      </w:tr>
      <w:tr w:rsidR="00B00B42" w:rsidRPr="00921964" w14:paraId="75EFC545" w14:textId="77777777" w:rsidTr="00C15A9F">
        <w:trPr>
          <w:trHeight w:val="114"/>
        </w:trPr>
        <w:tc>
          <w:tcPr>
            <w:tcW w:w="2405" w:type="dxa"/>
            <w:vMerge/>
            <w:tcBorders>
              <w:top w:val="single" w:sz="4" w:space="0" w:color="auto"/>
              <w:left w:val="nil"/>
              <w:right w:val="nil"/>
            </w:tcBorders>
          </w:tcPr>
          <w:p w14:paraId="25E1E443" w14:textId="77777777" w:rsidR="00B00B42" w:rsidRPr="00921964" w:rsidRDefault="00B00B4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5FEAAEA" w14:textId="0ED8FA14" w:rsidR="00B00B42" w:rsidRPr="00921964" w:rsidRDefault="007148EF" w:rsidP="00B00B42">
            <w:pPr>
              <w:widowControl/>
              <w:rPr>
                <w:iCs/>
                <w:lang w:val="en-AU"/>
              </w:rPr>
            </w:pPr>
            <w:r w:rsidRPr="00921964">
              <w:rPr>
                <w:rFonts w:cstheme="minorHAnsi"/>
                <w:i/>
                <w:iCs/>
                <w:lang w:val="en-AU"/>
              </w:rPr>
              <w:t>Frequency-shifted voice demo</w:t>
            </w:r>
            <w:r w:rsidRPr="00921964">
              <w:rPr>
                <w:rFonts w:cstheme="minorHAnsi"/>
                <w:lang w:val="en-AU"/>
              </w:rPr>
              <w:t xml:space="preserve"> </w:t>
            </w:r>
            <w:r w:rsidRPr="00921964">
              <w:rPr>
                <w:iCs/>
                <w:lang w:val="en-AU"/>
              </w:rPr>
              <w:t>(The University of Texas at Dallas,</w:t>
            </w:r>
            <w:r w:rsidR="005C7E76" w:rsidRPr="00921964">
              <w:rPr>
                <w:iCs/>
                <w:lang w:val="en-AU"/>
              </w:rPr>
              <w:t xml:space="preserve"> n.d.</w:t>
            </w:r>
            <w:r w:rsidRPr="00921964">
              <w:rPr>
                <w:iCs/>
                <w:lang w:val="en-AU"/>
              </w:rPr>
              <w:t>)</w:t>
            </w:r>
            <w:r w:rsidRPr="00921964">
              <w:rPr>
                <w:iCs/>
                <w:lang w:val="en-AU"/>
              </w:rPr>
              <w:br/>
            </w:r>
            <w:hyperlink r:id="rId88" w:history="1">
              <w:r w:rsidR="005C7E76" w:rsidRPr="00921964">
                <w:rPr>
                  <w:rStyle w:val="Hyperlink"/>
                  <w:lang w:val="en-AU"/>
                </w:rPr>
                <w:t>personal.utdallas.edu/~assmann/FSHIFT/freqshiftdemo.html</w:t>
              </w:r>
            </w:hyperlink>
          </w:p>
        </w:tc>
      </w:tr>
      <w:tr w:rsidR="003A7182" w:rsidRPr="00921964" w14:paraId="64F8D7B3" w14:textId="77777777" w:rsidTr="00C15A9F">
        <w:trPr>
          <w:trHeight w:val="114"/>
        </w:trPr>
        <w:tc>
          <w:tcPr>
            <w:tcW w:w="2405" w:type="dxa"/>
            <w:vMerge/>
            <w:tcBorders>
              <w:top w:val="single" w:sz="4" w:space="0" w:color="auto"/>
              <w:left w:val="nil"/>
              <w:right w:val="nil"/>
            </w:tcBorders>
          </w:tcPr>
          <w:p w14:paraId="449CFF01" w14:textId="77777777" w:rsidR="003A7182" w:rsidRPr="00921964" w:rsidRDefault="003A718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5EFA0CE" w14:textId="683491C2" w:rsidR="003A7182" w:rsidRPr="00921964" w:rsidRDefault="00343744" w:rsidP="00B00B42">
            <w:pPr>
              <w:widowControl/>
              <w:rPr>
                <w:iCs/>
                <w:lang w:val="en-AU"/>
              </w:rPr>
            </w:pPr>
            <w:r w:rsidRPr="00921964">
              <w:rPr>
                <w:rFonts w:cstheme="minorHAnsi"/>
                <w:i/>
                <w:iCs/>
                <w:lang w:val="en-AU"/>
              </w:rPr>
              <w:t>Cow’s eye dissection</w:t>
            </w:r>
            <w:r w:rsidR="008F1398" w:rsidRPr="00921964">
              <w:rPr>
                <w:rFonts w:cstheme="minorHAnsi"/>
                <w:lang w:val="en-AU"/>
              </w:rPr>
              <w:t xml:space="preserve"> </w:t>
            </w:r>
            <w:r w:rsidR="008F1398" w:rsidRPr="00921964">
              <w:rPr>
                <w:iCs/>
                <w:lang w:val="en-AU"/>
              </w:rPr>
              <w:t>(Exploratorium, 2010)</w:t>
            </w:r>
            <w:r w:rsidR="008F1398" w:rsidRPr="00921964">
              <w:rPr>
                <w:iCs/>
                <w:lang w:val="en-AU"/>
              </w:rPr>
              <w:br/>
            </w:r>
            <w:hyperlink r:id="rId89" w:history="1">
              <w:r w:rsidRPr="00921964">
                <w:rPr>
                  <w:rStyle w:val="Hyperlink"/>
                  <w:lang w:val="en-AU"/>
                </w:rPr>
                <w:t>exploratorium.edu/learning_studio/cow_eye/video.html</w:t>
              </w:r>
            </w:hyperlink>
          </w:p>
        </w:tc>
      </w:tr>
      <w:tr w:rsidR="008F1398" w:rsidRPr="00921964" w14:paraId="1A286325" w14:textId="77777777" w:rsidTr="00C15A9F">
        <w:trPr>
          <w:trHeight w:val="114"/>
        </w:trPr>
        <w:tc>
          <w:tcPr>
            <w:tcW w:w="2405" w:type="dxa"/>
            <w:vMerge/>
            <w:tcBorders>
              <w:top w:val="single" w:sz="4" w:space="0" w:color="auto"/>
              <w:left w:val="nil"/>
              <w:right w:val="nil"/>
            </w:tcBorders>
          </w:tcPr>
          <w:p w14:paraId="2C4632F0" w14:textId="77777777" w:rsidR="008F1398" w:rsidRPr="00921964" w:rsidRDefault="008F1398"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1C1CDBC9" w14:textId="6B969621" w:rsidR="008F1398" w:rsidRPr="00921964" w:rsidRDefault="00343744" w:rsidP="00B00B42">
            <w:pPr>
              <w:widowControl/>
              <w:rPr>
                <w:iCs/>
                <w:lang w:val="en-AU"/>
              </w:rPr>
            </w:pPr>
            <w:r w:rsidRPr="00921964">
              <w:rPr>
                <w:rFonts w:cstheme="minorHAnsi"/>
                <w:i/>
                <w:iCs/>
                <w:lang w:val="en-AU"/>
              </w:rPr>
              <w:t>The visual system: How your eyes work</w:t>
            </w:r>
            <w:r w:rsidRPr="00921964">
              <w:rPr>
                <w:rFonts w:cstheme="minorHAnsi"/>
                <w:lang w:val="en-AU"/>
              </w:rPr>
              <w:t xml:space="preserve"> </w:t>
            </w:r>
            <w:r w:rsidRPr="00921964">
              <w:rPr>
                <w:iCs/>
                <w:lang w:val="en-AU"/>
              </w:rPr>
              <w:t>(</w:t>
            </w:r>
            <w:r w:rsidR="00DD6C18" w:rsidRPr="00921964">
              <w:rPr>
                <w:iCs/>
                <w:lang w:val="en-AU"/>
              </w:rPr>
              <w:t>National Eye Institute NIH</w:t>
            </w:r>
            <w:r w:rsidRPr="00921964">
              <w:rPr>
                <w:iCs/>
                <w:lang w:val="en-AU"/>
              </w:rPr>
              <w:t>,</w:t>
            </w:r>
            <w:r w:rsidR="00DD6C18" w:rsidRPr="00921964">
              <w:rPr>
                <w:iCs/>
                <w:lang w:val="en-AU"/>
              </w:rPr>
              <w:t xml:space="preserve"> 2016</w:t>
            </w:r>
            <w:r w:rsidRPr="00921964">
              <w:rPr>
                <w:iCs/>
                <w:lang w:val="en-AU"/>
              </w:rPr>
              <w:t>)</w:t>
            </w:r>
            <w:r w:rsidRPr="00921964">
              <w:rPr>
                <w:iCs/>
                <w:lang w:val="en-AU"/>
              </w:rPr>
              <w:br/>
            </w:r>
            <w:hyperlink r:id="rId90" w:history="1">
              <w:r w:rsidRPr="00921964">
                <w:rPr>
                  <w:rStyle w:val="Hyperlink"/>
                  <w:lang w:val="en-AU"/>
                </w:rPr>
                <w:t>youtu.be/i3_n3Ibfn1c</w:t>
              </w:r>
            </w:hyperlink>
          </w:p>
        </w:tc>
      </w:tr>
      <w:tr w:rsidR="008F1398" w:rsidRPr="00921964" w14:paraId="33D32488" w14:textId="77777777" w:rsidTr="00C15A9F">
        <w:trPr>
          <w:trHeight w:val="114"/>
        </w:trPr>
        <w:tc>
          <w:tcPr>
            <w:tcW w:w="2405" w:type="dxa"/>
            <w:vMerge/>
            <w:tcBorders>
              <w:top w:val="single" w:sz="4" w:space="0" w:color="auto"/>
              <w:left w:val="nil"/>
              <w:right w:val="nil"/>
            </w:tcBorders>
          </w:tcPr>
          <w:p w14:paraId="64D06A64" w14:textId="77777777" w:rsidR="008F1398" w:rsidRPr="00921964" w:rsidRDefault="008F1398"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2A8E655B" w14:textId="5FA74A40" w:rsidR="008F1398" w:rsidRPr="00921964" w:rsidRDefault="00DD6C18" w:rsidP="00B00B42">
            <w:pPr>
              <w:widowControl/>
              <w:rPr>
                <w:iCs/>
                <w:lang w:val="en-AU"/>
              </w:rPr>
            </w:pPr>
            <w:r w:rsidRPr="00921964">
              <w:rPr>
                <w:rFonts w:cstheme="minorHAnsi"/>
                <w:i/>
                <w:iCs/>
                <w:lang w:val="en-AU"/>
              </w:rPr>
              <w:t>The fighter pilot challenge</w:t>
            </w:r>
            <w:r w:rsidR="007C2B13">
              <w:rPr>
                <w:rFonts w:cstheme="minorHAnsi"/>
                <w:i/>
                <w:iCs/>
                <w:lang w:val="en-AU"/>
              </w:rPr>
              <w:t>: in the blink of an eye</w:t>
            </w:r>
            <w:r w:rsidRPr="00921964">
              <w:rPr>
                <w:rFonts w:cstheme="minorHAnsi"/>
                <w:lang w:val="en-AU"/>
              </w:rPr>
              <w:t xml:space="preserve"> </w:t>
            </w:r>
            <w:r w:rsidRPr="00921964">
              <w:rPr>
                <w:iCs/>
                <w:lang w:val="en-AU"/>
              </w:rPr>
              <w:t>(The Open University, n.d.)</w:t>
            </w:r>
            <w:r w:rsidRPr="00921964">
              <w:rPr>
                <w:iCs/>
                <w:lang w:val="en-AU"/>
              </w:rPr>
              <w:br/>
            </w:r>
            <w:hyperlink r:id="rId91" w:history="1">
              <w:r w:rsidRPr="00921964">
                <w:rPr>
                  <w:rStyle w:val="Hyperlink"/>
                  <w:lang w:val="en-AU"/>
                </w:rPr>
                <w:t>open.edu/openlearn/sites/www.open.edu.openlearn/files/open2files/g-force.pdf</w:t>
              </w:r>
            </w:hyperlink>
          </w:p>
        </w:tc>
      </w:tr>
      <w:tr w:rsidR="0073001C" w:rsidRPr="00921964" w14:paraId="10F74D88" w14:textId="77777777" w:rsidTr="00C15A9F">
        <w:trPr>
          <w:trHeight w:val="114"/>
        </w:trPr>
        <w:tc>
          <w:tcPr>
            <w:tcW w:w="2405" w:type="dxa"/>
            <w:vMerge/>
            <w:tcBorders>
              <w:top w:val="single" w:sz="4" w:space="0" w:color="auto"/>
              <w:left w:val="nil"/>
              <w:right w:val="nil"/>
            </w:tcBorders>
          </w:tcPr>
          <w:p w14:paraId="48438076" w14:textId="77777777" w:rsidR="0073001C" w:rsidRPr="00921964" w:rsidRDefault="0073001C"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0A40F99" w14:textId="152D2916" w:rsidR="0073001C" w:rsidRPr="00921964" w:rsidRDefault="0073001C" w:rsidP="00B00B42">
            <w:pPr>
              <w:widowControl/>
              <w:rPr>
                <w:iCs/>
                <w:lang w:val="en-AU"/>
              </w:rPr>
            </w:pPr>
            <w:r w:rsidRPr="00921964">
              <w:rPr>
                <w:rFonts w:cstheme="minorHAnsi"/>
                <w:i/>
                <w:iCs/>
                <w:lang w:val="en-AU"/>
              </w:rPr>
              <w:t xml:space="preserve">Defects of vision and their correction - How do spectacles work? </w:t>
            </w:r>
            <w:r w:rsidRPr="00921964">
              <w:rPr>
                <w:iCs/>
                <w:lang w:val="en-AU"/>
              </w:rPr>
              <w:t>(BY JU’s, 2019)</w:t>
            </w:r>
            <w:r w:rsidRPr="00921964">
              <w:rPr>
                <w:iCs/>
                <w:lang w:val="en-AU"/>
              </w:rPr>
              <w:br/>
            </w:r>
            <w:hyperlink r:id="rId92" w:history="1">
              <w:r w:rsidRPr="00921964">
                <w:rPr>
                  <w:rStyle w:val="Hyperlink"/>
                  <w:lang w:val="en-AU"/>
                </w:rPr>
                <w:t>youtu.be/F2KHaUjNHos</w:t>
              </w:r>
            </w:hyperlink>
          </w:p>
        </w:tc>
      </w:tr>
      <w:tr w:rsidR="0073001C" w:rsidRPr="00921964" w14:paraId="61E46AA7" w14:textId="77777777" w:rsidTr="00C15A9F">
        <w:trPr>
          <w:trHeight w:val="114"/>
        </w:trPr>
        <w:tc>
          <w:tcPr>
            <w:tcW w:w="2405" w:type="dxa"/>
            <w:vMerge/>
            <w:tcBorders>
              <w:top w:val="single" w:sz="4" w:space="0" w:color="auto"/>
              <w:left w:val="nil"/>
              <w:right w:val="nil"/>
            </w:tcBorders>
          </w:tcPr>
          <w:p w14:paraId="592775B7" w14:textId="77777777" w:rsidR="0073001C" w:rsidRPr="00921964" w:rsidRDefault="0073001C"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9DBD76E" w14:textId="26477230" w:rsidR="0073001C" w:rsidRPr="00921964" w:rsidRDefault="00970871" w:rsidP="00B00B42">
            <w:pPr>
              <w:widowControl/>
              <w:rPr>
                <w:iCs/>
                <w:lang w:val="en-AU"/>
              </w:rPr>
            </w:pPr>
            <w:r w:rsidRPr="00921964">
              <w:rPr>
                <w:rFonts w:cstheme="minorHAnsi"/>
                <w:i/>
                <w:iCs/>
                <w:lang w:val="en-AU"/>
              </w:rPr>
              <w:t>See now – sight loss simulator</w:t>
            </w:r>
            <w:r w:rsidR="0073001C" w:rsidRPr="00921964">
              <w:rPr>
                <w:rFonts w:cstheme="minorHAnsi"/>
                <w:i/>
                <w:iCs/>
                <w:lang w:val="en-AU"/>
              </w:rPr>
              <w:t xml:space="preserve"> </w:t>
            </w:r>
            <w:r w:rsidR="0073001C" w:rsidRPr="00921964">
              <w:rPr>
                <w:iCs/>
                <w:lang w:val="en-AU"/>
              </w:rPr>
              <w:t>(</w:t>
            </w:r>
            <w:r w:rsidRPr="00921964">
              <w:rPr>
                <w:iCs/>
                <w:lang w:val="en-AU"/>
              </w:rPr>
              <w:t>Seenow.org</w:t>
            </w:r>
            <w:r w:rsidR="0073001C" w:rsidRPr="00921964">
              <w:rPr>
                <w:iCs/>
                <w:lang w:val="en-AU"/>
              </w:rPr>
              <w:t xml:space="preserve">, </w:t>
            </w:r>
            <w:r w:rsidRPr="00921964">
              <w:rPr>
                <w:iCs/>
                <w:lang w:val="en-AU"/>
              </w:rPr>
              <w:t>n.d.</w:t>
            </w:r>
            <w:r w:rsidR="0073001C" w:rsidRPr="00921964">
              <w:rPr>
                <w:iCs/>
                <w:lang w:val="en-AU"/>
              </w:rPr>
              <w:t>)</w:t>
            </w:r>
            <w:r w:rsidR="0073001C" w:rsidRPr="00921964">
              <w:rPr>
                <w:iCs/>
                <w:lang w:val="en-AU"/>
              </w:rPr>
              <w:br/>
            </w:r>
            <w:hyperlink r:id="rId93" w:history="1">
              <w:r w:rsidRPr="00921964">
                <w:rPr>
                  <w:rStyle w:val="Hyperlink"/>
                  <w:lang w:val="en-AU"/>
                </w:rPr>
                <w:t>simulator.seenow.org/webgl-camera.html</w:t>
              </w:r>
            </w:hyperlink>
          </w:p>
        </w:tc>
      </w:tr>
      <w:tr w:rsidR="00B00B42" w:rsidRPr="00921964" w14:paraId="2F157ABD" w14:textId="77777777" w:rsidTr="00C15A9F">
        <w:trPr>
          <w:trHeight w:val="114"/>
        </w:trPr>
        <w:tc>
          <w:tcPr>
            <w:tcW w:w="2405" w:type="dxa"/>
            <w:vMerge/>
            <w:tcBorders>
              <w:top w:val="single" w:sz="4" w:space="0" w:color="auto"/>
              <w:left w:val="nil"/>
              <w:right w:val="nil"/>
            </w:tcBorders>
          </w:tcPr>
          <w:p w14:paraId="4E781407" w14:textId="77777777" w:rsidR="00B00B42" w:rsidRPr="00921964" w:rsidRDefault="00B00B42"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FA52F53" w14:textId="06B924BF" w:rsidR="00B00B42" w:rsidRPr="00921964" w:rsidRDefault="00EB0C50" w:rsidP="00B00B42">
            <w:pPr>
              <w:widowControl/>
              <w:rPr>
                <w:iCs/>
                <w:lang w:val="en-AU"/>
              </w:rPr>
            </w:pPr>
            <w:r w:rsidRPr="00921964">
              <w:rPr>
                <w:rFonts w:cstheme="minorHAnsi"/>
                <w:i/>
                <w:iCs/>
                <w:lang w:val="en-AU"/>
              </w:rPr>
              <w:t xml:space="preserve">Gaining empathy: Exploring user needs through vision simulations </w:t>
            </w:r>
            <w:r w:rsidRPr="00921964">
              <w:rPr>
                <w:iCs/>
                <w:lang w:val="en-AU"/>
              </w:rPr>
              <w:t>(Medium, 2018)</w:t>
            </w:r>
            <w:r w:rsidRPr="00921964">
              <w:rPr>
                <w:iCs/>
                <w:lang w:val="en-AU"/>
              </w:rPr>
              <w:br/>
            </w:r>
            <w:hyperlink r:id="rId94" w:history="1">
              <w:r w:rsidRPr="00921964">
                <w:rPr>
                  <w:rStyle w:val="Hyperlink"/>
                  <w:lang w:val="en-AU"/>
                </w:rPr>
                <w:t>medium.com/design-intelligence/gaining-empathy-exploring-user-needs-through-vision-simulations-1a914d41d04e</w:t>
              </w:r>
            </w:hyperlink>
          </w:p>
        </w:tc>
      </w:tr>
      <w:tr w:rsidR="00EB0C50" w:rsidRPr="00921964" w14:paraId="69DA356D" w14:textId="77777777" w:rsidTr="00C15A9F">
        <w:trPr>
          <w:trHeight w:val="114"/>
        </w:trPr>
        <w:tc>
          <w:tcPr>
            <w:tcW w:w="2405" w:type="dxa"/>
            <w:vMerge/>
            <w:tcBorders>
              <w:top w:val="single" w:sz="4" w:space="0" w:color="auto"/>
              <w:left w:val="nil"/>
              <w:right w:val="nil"/>
            </w:tcBorders>
          </w:tcPr>
          <w:p w14:paraId="3F26D8E6" w14:textId="77777777" w:rsidR="00EB0C50" w:rsidRPr="00921964" w:rsidRDefault="00EB0C50"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05BB922" w14:textId="7EBF649A" w:rsidR="00EB0C50" w:rsidRPr="00921964" w:rsidRDefault="00EB0C50" w:rsidP="00B00B42">
            <w:pPr>
              <w:widowControl/>
              <w:rPr>
                <w:iCs/>
                <w:lang w:val="en-AU"/>
              </w:rPr>
            </w:pPr>
            <w:r w:rsidRPr="00921964">
              <w:rPr>
                <w:rFonts w:cstheme="minorHAnsi"/>
                <w:i/>
                <w:iCs/>
                <w:lang w:val="en-AU"/>
              </w:rPr>
              <w:t xml:space="preserve">What does being blind or visually impaired look like? </w:t>
            </w:r>
            <w:r w:rsidRPr="00921964">
              <w:rPr>
                <w:iCs/>
                <w:lang w:val="en-AU"/>
              </w:rPr>
              <w:t>(The Fred Hollows Foundation, n.d.)</w:t>
            </w:r>
            <w:r w:rsidRPr="00921964">
              <w:rPr>
                <w:iCs/>
                <w:lang w:val="en-AU"/>
              </w:rPr>
              <w:br/>
            </w:r>
            <w:hyperlink r:id="rId95" w:history="1">
              <w:r w:rsidR="007C2B13">
                <w:rPr>
                  <w:rStyle w:val="Hyperlink"/>
                </w:rPr>
                <w:t>www.hollows.org/sightsimulator/</w:t>
              </w:r>
            </w:hyperlink>
          </w:p>
        </w:tc>
      </w:tr>
      <w:tr w:rsidR="00EB0C50" w:rsidRPr="00921964" w14:paraId="103FDEC1" w14:textId="77777777" w:rsidTr="00C15A9F">
        <w:trPr>
          <w:trHeight w:val="114"/>
        </w:trPr>
        <w:tc>
          <w:tcPr>
            <w:tcW w:w="2405" w:type="dxa"/>
            <w:vMerge/>
            <w:tcBorders>
              <w:top w:val="single" w:sz="4" w:space="0" w:color="auto"/>
              <w:left w:val="nil"/>
              <w:right w:val="nil"/>
            </w:tcBorders>
          </w:tcPr>
          <w:p w14:paraId="4D2CB825" w14:textId="77777777" w:rsidR="00EB0C50" w:rsidRPr="00921964" w:rsidRDefault="00EB0C50" w:rsidP="00B00B42">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7A140CD" w14:textId="02C491FC" w:rsidR="00EB0C50" w:rsidRPr="00921964" w:rsidRDefault="00EB0C9B" w:rsidP="00EB0C9B">
            <w:pPr>
              <w:widowControl/>
              <w:rPr>
                <w:rFonts w:cstheme="minorHAnsi"/>
                <w:i/>
                <w:iCs/>
                <w:lang w:val="en-AU"/>
              </w:rPr>
            </w:pPr>
            <w:r w:rsidRPr="00921964">
              <w:rPr>
                <w:rFonts w:cstheme="minorHAnsi"/>
                <w:i/>
                <w:iCs/>
                <w:lang w:val="en-AU"/>
              </w:rPr>
              <w:t xml:space="preserve">Activity 4A: Living with Vision Impairment </w:t>
            </w:r>
            <w:r w:rsidRPr="00921964">
              <w:rPr>
                <w:iCs/>
                <w:lang w:val="en-AU"/>
              </w:rPr>
              <w:t>(UT Health San Antonio Teacher Enrichment Initiatives, n.d.)</w:t>
            </w:r>
            <w:r w:rsidRPr="00921964">
              <w:rPr>
                <w:iCs/>
                <w:lang w:val="en-AU"/>
              </w:rPr>
              <w:br/>
            </w:r>
            <w:hyperlink r:id="rId96" w:history="1">
              <w:r w:rsidRPr="00921964">
                <w:rPr>
                  <w:rStyle w:val="Hyperlink"/>
                  <w:lang w:val="en-AU"/>
                </w:rPr>
                <w:t>teachhealthk-12.uthscsa.edu/activity/activity-4a-seeing-straight</w:t>
              </w:r>
            </w:hyperlink>
          </w:p>
        </w:tc>
      </w:tr>
      <w:tr w:rsidR="00814164" w:rsidRPr="00921964" w14:paraId="12D45724" w14:textId="77777777" w:rsidTr="00C15A9F">
        <w:trPr>
          <w:trHeight w:val="114"/>
        </w:trPr>
        <w:tc>
          <w:tcPr>
            <w:tcW w:w="2405" w:type="dxa"/>
            <w:vMerge/>
            <w:tcBorders>
              <w:top w:val="single" w:sz="4" w:space="0" w:color="auto"/>
              <w:left w:val="nil"/>
              <w:right w:val="nil"/>
            </w:tcBorders>
          </w:tcPr>
          <w:p w14:paraId="1F54C19F" w14:textId="77777777" w:rsidR="00814164" w:rsidRPr="00921964" w:rsidRDefault="00814164" w:rsidP="00814164">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601191ED" w14:textId="77777777" w:rsidR="00814164" w:rsidRDefault="00814164" w:rsidP="00814164">
            <w:pPr>
              <w:widowControl/>
              <w:rPr>
                <w:rStyle w:val="Hyperlink"/>
              </w:rPr>
            </w:pPr>
            <w:r w:rsidRPr="00921964">
              <w:rPr>
                <w:rFonts w:cstheme="minorHAnsi"/>
                <w:i/>
                <w:iCs/>
                <w:lang w:val="en-AU"/>
              </w:rPr>
              <w:t xml:space="preserve">Glasses template </w:t>
            </w:r>
            <w:r w:rsidRPr="00921964">
              <w:rPr>
                <w:iCs/>
                <w:lang w:val="en-AU"/>
              </w:rPr>
              <w:t>(ScienceFriday, 2014)</w:t>
            </w:r>
            <w:r w:rsidRPr="00921964">
              <w:rPr>
                <w:iCs/>
                <w:lang w:val="en-AU"/>
              </w:rPr>
              <w:br/>
            </w:r>
            <w:hyperlink r:id="rId97" w:history="1">
              <w:r w:rsidRPr="00921964">
                <w:rPr>
                  <w:rStyle w:val="Hyperlink"/>
                  <w:lang w:val="en-AU"/>
                </w:rPr>
                <w:t>sciencefriday.com/wp-content/uploads/2014/01/Glasses-Template.docx</w:t>
              </w:r>
            </w:hyperlink>
          </w:p>
          <w:p w14:paraId="3F7F3E51" w14:textId="77777777" w:rsidR="00D24A57" w:rsidRDefault="00D24A57" w:rsidP="00814164">
            <w:pPr>
              <w:widowControl/>
              <w:rPr>
                <w:rStyle w:val="Hyperlink"/>
              </w:rPr>
            </w:pPr>
          </w:p>
          <w:p w14:paraId="1194C19D" w14:textId="1D181235" w:rsidR="00D24A57" w:rsidRPr="00921964" w:rsidRDefault="00D24A57" w:rsidP="00814164">
            <w:pPr>
              <w:widowControl/>
              <w:rPr>
                <w:iCs/>
                <w:lang w:val="en-AU"/>
              </w:rPr>
            </w:pPr>
          </w:p>
        </w:tc>
      </w:tr>
      <w:tr w:rsidR="00814164" w:rsidRPr="00921964" w14:paraId="23EEEEE7" w14:textId="77777777" w:rsidTr="00C15A9F">
        <w:trPr>
          <w:trHeight w:val="114"/>
        </w:trPr>
        <w:tc>
          <w:tcPr>
            <w:tcW w:w="2405" w:type="dxa"/>
            <w:vMerge/>
            <w:tcBorders>
              <w:top w:val="single" w:sz="4" w:space="0" w:color="auto"/>
              <w:left w:val="nil"/>
              <w:right w:val="nil"/>
            </w:tcBorders>
          </w:tcPr>
          <w:p w14:paraId="39C61BE0" w14:textId="77777777" w:rsidR="00814164" w:rsidRPr="00921964" w:rsidRDefault="00814164" w:rsidP="00814164">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00284515" w14:textId="0C795584" w:rsidR="00814164" w:rsidRPr="00921964" w:rsidRDefault="00814164" w:rsidP="00814164">
            <w:pPr>
              <w:widowControl/>
              <w:rPr>
                <w:iCs/>
                <w:lang w:val="en-AU"/>
              </w:rPr>
            </w:pPr>
            <w:r w:rsidRPr="00921964">
              <w:rPr>
                <w:rFonts w:cstheme="minorHAnsi"/>
                <w:i/>
                <w:iCs/>
                <w:lang w:val="en-AU"/>
              </w:rPr>
              <w:t>See the world through colour-filtering lenses</w:t>
            </w:r>
            <w:r w:rsidRPr="00921964">
              <w:rPr>
                <w:iCs/>
                <w:lang w:val="en-AU"/>
              </w:rPr>
              <w:t xml:space="preserve"> (ScienceFriday, 2014)</w:t>
            </w:r>
            <w:r w:rsidRPr="00921964">
              <w:rPr>
                <w:iCs/>
                <w:lang w:val="en-AU"/>
              </w:rPr>
              <w:br/>
            </w:r>
            <w:hyperlink r:id="rId98" w:history="1">
              <w:r w:rsidRPr="00921964">
                <w:rPr>
                  <w:rStyle w:val="Hyperlink"/>
                  <w:lang w:val="en-AU"/>
                </w:rPr>
                <w:t>sciencefriday.com/educational-resources/see-the-world-through-color-filtering-lenses/</w:t>
              </w:r>
            </w:hyperlink>
          </w:p>
        </w:tc>
      </w:tr>
      <w:tr w:rsidR="00511A0A" w:rsidRPr="00921964" w14:paraId="22FC65E0" w14:textId="77777777" w:rsidTr="00C15A9F">
        <w:trPr>
          <w:trHeight w:val="114"/>
        </w:trPr>
        <w:tc>
          <w:tcPr>
            <w:tcW w:w="2405" w:type="dxa"/>
            <w:vMerge/>
            <w:tcBorders>
              <w:top w:val="single" w:sz="4" w:space="0" w:color="auto"/>
              <w:left w:val="nil"/>
              <w:right w:val="nil"/>
            </w:tcBorders>
          </w:tcPr>
          <w:p w14:paraId="237EC327" w14:textId="77777777" w:rsidR="00511A0A" w:rsidRPr="00921964" w:rsidRDefault="00511A0A" w:rsidP="00511A0A">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5111627E" w14:textId="33B87456" w:rsidR="00511A0A" w:rsidRPr="00921964" w:rsidRDefault="00511A0A" w:rsidP="00511A0A">
            <w:pPr>
              <w:widowControl/>
              <w:rPr>
                <w:iCs/>
                <w:lang w:val="en-AU"/>
              </w:rPr>
            </w:pPr>
            <w:r w:rsidRPr="00921964">
              <w:rPr>
                <w:rFonts w:cstheme="minorHAnsi"/>
                <w:i/>
                <w:iCs/>
                <w:lang w:val="en-AU"/>
              </w:rPr>
              <w:t xml:space="preserve">Our Sense of Sight: Visual Puzzles teacher guide </w:t>
            </w:r>
            <w:r w:rsidRPr="00921964">
              <w:rPr>
                <w:iCs/>
                <w:lang w:val="en-AU"/>
              </w:rPr>
              <w:t>(E. H. Chudler, n.d.)</w:t>
            </w:r>
            <w:r w:rsidRPr="00921964">
              <w:rPr>
                <w:iCs/>
                <w:lang w:val="en-AU"/>
              </w:rPr>
              <w:br/>
            </w:r>
            <w:hyperlink r:id="rId99" w:history="1">
              <w:r w:rsidRPr="00921964">
                <w:rPr>
                  <w:rStyle w:val="Hyperlink"/>
                  <w:lang w:val="en-AU"/>
                </w:rPr>
                <w:t>faculty.washington.edu/chudler/pdf/pertg.pdf</w:t>
              </w:r>
            </w:hyperlink>
          </w:p>
        </w:tc>
      </w:tr>
      <w:tr w:rsidR="00511A0A" w:rsidRPr="00921964" w14:paraId="25A0F8AF" w14:textId="77777777" w:rsidTr="00C15A9F">
        <w:trPr>
          <w:trHeight w:val="114"/>
        </w:trPr>
        <w:tc>
          <w:tcPr>
            <w:tcW w:w="2405" w:type="dxa"/>
            <w:vMerge/>
            <w:tcBorders>
              <w:top w:val="single" w:sz="4" w:space="0" w:color="auto"/>
              <w:left w:val="nil"/>
              <w:right w:val="nil"/>
            </w:tcBorders>
          </w:tcPr>
          <w:p w14:paraId="257992FE" w14:textId="77777777" w:rsidR="00511A0A" w:rsidRPr="00921964" w:rsidRDefault="00511A0A" w:rsidP="00511A0A">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408EE0B" w14:textId="1D1F8BF3" w:rsidR="00511A0A" w:rsidRPr="00921964" w:rsidRDefault="00511A0A" w:rsidP="00511A0A">
            <w:pPr>
              <w:widowControl/>
              <w:rPr>
                <w:iCs/>
                <w:lang w:val="en-AU"/>
              </w:rPr>
            </w:pPr>
            <w:r w:rsidRPr="00921964">
              <w:rPr>
                <w:rFonts w:cstheme="minorHAnsi"/>
                <w:i/>
                <w:iCs/>
                <w:lang w:val="en-AU"/>
              </w:rPr>
              <w:t xml:space="preserve">Visual Puzzles class experiment </w:t>
            </w:r>
            <w:r w:rsidRPr="00921964">
              <w:rPr>
                <w:iCs/>
                <w:lang w:val="en-AU"/>
              </w:rPr>
              <w:t>(E. H. Chudler, n.d.)</w:t>
            </w:r>
            <w:r w:rsidRPr="00921964">
              <w:rPr>
                <w:iCs/>
                <w:lang w:val="en-AU"/>
              </w:rPr>
              <w:br/>
            </w:r>
            <w:hyperlink r:id="rId100" w:history="1">
              <w:r w:rsidRPr="00921964">
                <w:rPr>
                  <w:rStyle w:val="Hyperlink"/>
                  <w:lang w:val="en-AU"/>
                </w:rPr>
                <w:t>faculty.washington.edu/chudler/pdf/persg.pdf</w:t>
              </w:r>
            </w:hyperlink>
          </w:p>
        </w:tc>
      </w:tr>
      <w:tr w:rsidR="003A7AB8" w:rsidRPr="00921964" w14:paraId="539514E1" w14:textId="77777777" w:rsidTr="00C15A9F">
        <w:trPr>
          <w:trHeight w:val="114"/>
        </w:trPr>
        <w:tc>
          <w:tcPr>
            <w:tcW w:w="2405" w:type="dxa"/>
            <w:vMerge/>
            <w:tcBorders>
              <w:top w:val="single" w:sz="4" w:space="0" w:color="auto"/>
              <w:left w:val="nil"/>
              <w:right w:val="nil"/>
            </w:tcBorders>
          </w:tcPr>
          <w:p w14:paraId="575D64ED" w14:textId="77777777" w:rsidR="003A7AB8" w:rsidRPr="00921964" w:rsidRDefault="003A7AB8" w:rsidP="003A7AB8">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34F5C50B" w14:textId="5FBA7293" w:rsidR="003A7AB8" w:rsidRPr="00921964" w:rsidRDefault="003A7AB8" w:rsidP="003A7AB8">
            <w:pPr>
              <w:widowControl/>
              <w:rPr>
                <w:i/>
                <w:lang w:val="en-AU"/>
              </w:rPr>
            </w:pPr>
            <w:r w:rsidRPr="00921964">
              <w:rPr>
                <w:i/>
                <w:lang w:val="en-AU"/>
              </w:rPr>
              <w:t>The Truth About Growing Up Disabled | Dylan Alcott|</w:t>
            </w:r>
            <w:r w:rsidRPr="00921964">
              <w:rPr>
                <w:iCs/>
                <w:lang w:val="en-AU"/>
              </w:rPr>
              <w:t xml:space="preserve"> </w:t>
            </w:r>
            <w:r w:rsidRPr="00921964">
              <w:rPr>
                <w:i/>
                <w:lang w:val="en-AU"/>
              </w:rPr>
              <w:t xml:space="preserve">TedXYouth@Sydney </w:t>
            </w:r>
            <w:r w:rsidRPr="00921964">
              <w:rPr>
                <w:iCs/>
                <w:lang w:val="en-AU"/>
              </w:rPr>
              <w:t>(TEDx Talks, 2015)</w:t>
            </w:r>
            <w:r w:rsidRPr="00921964">
              <w:rPr>
                <w:iCs/>
                <w:lang w:val="en-AU"/>
              </w:rPr>
              <w:br/>
            </w:r>
            <w:hyperlink r:id="rId101" w:history="1">
              <w:r w:rsidRPr="00921964">
                <w:rPr>
                  <w:rStyle w:val="Hyperlink"/>
                  <w:lang w:val="en-AU"/>
                </w:rPr>
                <w:t>youtu.be/tvNOzJ7x8qQ</w:t>
              </w:r>
            </w:hyperlink>
            <w:r w:rsidRPr="00921964">
              <w:rPr>
                <w:lang w:val="en-AU"/>
              </w:rPr>
              <w:t xml:space="preserve"> </w:t>
            </w:r>
            <w:r w:rsidRPr="00921964">
              <w:rPr>
                <w:rStyle w:val="Hyperlink"/>
                <w:lang w:val="en-AU"/>
              </w:rPr>
              <w:t xml:space="preserve"> </w:t>
            </w:r>
          </w:p>
        </w:tc>
      </w:tr>
      <w:tr w:rsidR="00511A0A" w:rsidRPr="00921964" w14:paraId="699ACF77" w14:textId="77777777" w:rsidTr="009C5960">
        <w:trPr>
          <w:trHeight w:val="114"/>
        </w:trPr>
        <w:tc>
          <w:tcPr>
            <w:tcW w:w="2405" w:type="dxa"/>
            <w:vMerge/>
            <w:tcBorders>
              <w:top w:val="single" w:sz="4" w:space="0" w:color="auto"/>
              <w:left w:val="nil"/>
              <w:right w:val="nil"/>
            </w:tcBorders>
          </w:tcPr>
          <w:p w14:paraId="1625E353" w14:textId="77777777" w:rsidR="00511A0A" w:rsidRPr="00921964" w:rsidRDefault="00511A0A" w:rsidP="00511A0A">
            <w:pPr>
              <w:widowControl/>
              <w:spacing w:after="240" w:line="259" w:lineRule="auto"/>
              <w:rPr>
                <w:b/>
                <w:lang w:val="en-AU"/>
              </w:rPr>
            </w:pPr>
          </w:p>
        </w:tc>
        <w:tc>
          <w:tcPr>
            <w:tcW w:w="6634" w:type="dxa"/>
            <w:tcBorders>
              <w:top w:val="single" w:sz="4" w:space="0" w:color="auto"/>
              <w:left w:val="nil"/>
              <w:bottom w:val="single" w:sz="4" w:space="0" w:color="auto"/>
              <w:right w:val="nil"/>
            </w:tcBorders>
          </w:tcPr>
          <w:p w14:paraId="468EA69E" w14:textId="1872CFA4" w:rsidR="00511A0A" w:rsidRPr="00921964" w:rsidRDefault="00511A0A" w:rsidP="00511A0A">
            <w:pPr>
              <w:widowControl/>
              <w:rPr>
                <w:iCs/>
                <w:lang w:val="en-AU"/>
              </w:rPr>
            </w:pPr>
            <w:r w:rsidRPr="00921964">
              <w:rPr>
                <w:i/>
                <w:lang w:val="en-AU"/>
              </w:rPr>
              <w:t>Things People With Disabilities Wish You Knew</w:t>
            </w:r>
            <w:r w:rsidRPr="00921964">
              <w:rPr>
                <w:iCs/>
                <w:lang w:val="en-AU"/>
              </w:rPr>
              <w:t xml:space="preserve"> (BuzzFeedVideo, 2018)</w:t>
            </w:r>
            <w:r w:rsidRPr="00921964">
              <w:rPr>
                <w:iCs/>
                <w:lang w:val="en-AU"/>
              </w:rPr>
              <w:br/>
            </w:r>
            <w:hyperlink r:id="rId102" w:history="1">
              <w:r w:rsidRPr="00921964">
                <w:rPr>
                  <w:rStyle w:val="Hyperlink"/>
                  <w:lang w:val="en-AU"/>
                </w:rPr>
                <w:t>youtu.be/_b7k6pEnyQ4</w:t>
              </w:r>
            </w:hyperlink>
            <w:r w:rsidRPr="00921964">
              <w:rPr>
                <w:lang w:val="en-AU"/>
              </w:rPr>
              <w:t xml:space="preserve"> </w:t>
            </w:r>
          </w:p>
        </w:tc>
      </w:tr>
      <w:tr w:rsidR="00511A0A" w:rsidRPr="00921964" w14:paraId="01741415" w14:textId="77777777" w:rsidTr="009C5960">
        <w:trPr>
          <w:trHeight w:val="112"/>
        </w:trPr>
        <w:tc>
          <w:tcPr>
            <w:tcW w:w="2405" w:type="dxa"/>
            <w:vMerge/>
            <w:tcBorders>
              <w:left w:val="nil"/>
              <w:right w:val="nil"/>
            </w:tcBorders>
          </w:tcPr>
          <w:p w14:paraId="4651FC98" w14:textId="77777777" w:rsidR="00511A0A" w:rsidRPr="00921964" w:rsidRDefault="00511A0A" w:rsidP="00511A0A">
            <w:pPr>
              <w:widowControl/>
              <w:spacing w:after="160" w:line="259" w:lineRule="auto"/>
              <w:rPr>
                <w:b/>
                <w:lang w:val="en-AU"/>
              </w:rPr>
            </w:pPr>
          </w:p>
        </w:tc>
        <w:tc>
          <w:tcPr>
            <w:tcW w:w="6634" w:type="dxa"/>
            <w:tcBorders>
              <w:top w:val="single" w:sz="4" w:space="0" w:color="auto"/>
              <w:left w:val="nil"/>
              <w:bottom w:val="single" w:sz="4" w:space="0" w:color="auto"/>
              <w:right w:val="nil"/>
            </w:tcBorders>
          </w:tcPr>
          <w:p w14:paraId="5254274A" w14:textId="1F77BF5E" w:rsidR="00511A0A" w:rsidRPr="00921964" w:rsidRDefault="00511A0A" w:rsidP="00511A0A">
            <w:pPr>
              <w:rPr>
                <w:lang w:val="en-AU"/>
              </w:rPr>
            </w:pPr>
            <w:r w:rsidRPr="00921964">
              <w:rPr>
                <w:i/>
                <w:iCs/>
                <w:lang w:val="en-AU"/>
              </w:rPr>
              <w:t>2 Minute Interval Timer</w:t>
            </w:r>
            <w:r w:rsidRPr="00921964">
              <w:rPr>
                <w:iCs/>
                <w:lang w:val="en-AU"/>
              </w:rPr>
              <w:t xml:space="preserve"> (Kai Patient, 2014)</w:t>
            </w:r>
            <w:r w:rsidRPr="00921964">
              <w:rPr>
                <w:b/>
                <w:bCs/>
                <w:iCs/>
                <w:lang w:val="en-AU"/>
              </w:rPr>
              <w:br/>
            </w:r>
            <w:hyperlink r:id="rId103" w:history="1">
              <w:r w:rsidRPr="00921964">
                <w:rPr>
                  <w:rStyle w:val="Hyperlink"/>
                  <w:lang w:val="en-AU"/>
                </w:rPr>
                <w:t>youtu.be/2dAorgAB0I4</w:t>
              </w:r>
            </w:hyperlink>
            <w:r w:rsidRPr="00921964">
              <w:rPr>
                <w:lang w:val="en-AU"/>
              </w:rPr>
              <w:t xml:space="preserve"> </w:t>
            </w:r>
          </w:p>
        </w:tc>
      </w:tr>
      <w:tr w:rsidR="00511A0A" w:rsidRPr="00921964" w14:paraId="482D64FF" w14:textId="77777777" w:rsidTr="009C5960">
        <w:trPr>
          <w:trHeight w:val="112"/>
        </w:trPr>
        <w:tc>
          <w:tcPr>
            <w:tcW w:w="2405" w:type="dxa"/>
            <w:vMerge/>
            <w:tcBorders>
              <w:left w:val="nil"/>
              <w:right w:val="nil"/>
            </w:tcBorders>
          </w:tcPr>
          <w:p w14:paraId="5D332712" w14:textId="77777777" w:rsidR="00511A0A" w:rsidRPr="00921964" w:rsidRDefault="00511A0A" w:rsidP="00511A0A">
            <w:pPr>
              <w:widowControl/>
              <w:spacing w:after="160" w:line="259" w:lineRule="auto"/>
              <w:rPr>
                <w:b/>
                <w:lang w:val="en-AU"/>
              </w:rPr>
            </w:pPr>
          </w:p>
        </w:tc>
        <w:tc>
          <w:tcPr>
            <w:tcW w:w="6634" w:type="dxa"/>
            <w:tcBorders>
              <w:top w:val="single" w:sz="4" w:space="0" w:color="auto"/>
              <w:left w:val="nil"/>
              <w:bottom w:val="single" w:sz="4" w:space="0" w:color="auto"/>
              <w:right w:val="nil"/>
            </w:tcBorders>
          </w:tcPr>
          <w:p w14:paraId="0E6EB549" w14:textId="7058667C" w:rsidR="00511A0A" w:rsidRPr="00921964" w:rsidRDefault="00511A0A" w:rsidP="00511A0A">
            <w:pPr>
              <w:pStyle w:val="NormalWeb"/>
              <w:spacing w:before="120" w:beforeAutospacing="0" w:after="120" w:afterAutospacing="0" w:line="276" w:lineRule="auto"/>
              <w:rPr>
                <w:rFonts w:ascii="Century Gothic" w:eastAsiaTheme="minorHAnsi" w:hAnsi="Century Gothic" w:cstheme="minorBidi"/>
                <w:i/>
                <w:color w:val="215986"/>
                <w:sz w:val="22"/>
                <w:szCs w:val="22"/>
                <w:u w:val="single"/>
                <w:lang w:val="en-AU" w:eastAsia="en-US"/>
              </w:rPr>
            </w:pPr>
            <w:r w:rsidRPr="00921964">
              <w:rPr>
                <w:rFonts w:ascii="Century Gothic" w:eastAsiaTheme="minorHAnsi" w:hAnsi="Century Gothic" w:cstheme="minorBidi"/>
                <w:i/>
                <w:iCs/>
                <w:sz w:val="22"/>
                <w:szCs w:val="22"/>
                <w:lang w:val="en-AU" w:eastAsia="en-US"/>
              </w:rPr>
              <w:t>Wearable Tech Expands Human Potentia</w:t>
            </w:r>
            <w:r w:rsidRPr="00921964">
              <w:rPr>
                <w:rFonts w:ascii="Century Gothic" w:hAnsi="Century Gothic"/>
                <w:lang w:val="en-AU"/>
              </w:rPr>
              <w:t xml:space="preserve">l | </w:t>
            </w:r>
            <w:r w:rsidRPr="00921964">
              <w:rPr>
                <w:rFonts w:ascii="Century Gothic" w:eastAsiaTheme="minorHAnsi" w:hAnsi="Century Gothic" w:cstheme="minorBidi"/>
                <w:sz w:val="22"/>
                <w:szCs w:val="22"/>
                <w:lang w:val="en-AU" w:eastAsia="en-US"/>
              </w:rPr>
              <w:t>Lauren Constantini | TEDx</w:t>
            </w:r>
            <w:r w:rsidRPr="00921964">
              <w:rPr>
                <w:rFonts w:ascii="Century Gothic" w:hAnsi="Century Gothic"/>
                <w:lang w:val="en-AU"/>
              </w:rPr>
              <w:t xml:space="preserve">MileHigh </w:t>
            </w:r>
            <w:r w:rsidRPr="00921964">
              <w:rPr>
                <w:rFonts w:ascii="Century Gothic" w:eastAsiaTheme="minorHAnsi" w:hAnsi="Century Gothic" w:cstheme="minorBidi"/>
                <w:sz w:val="22"/>
                <w:szCs w:val="22"/>
                <w:lang w:val="en-AU" w:eastAsia="en-US"/>
              </w:rPr>
              <w:t>(TEDx Talks, 2014)</w:t>
            </w:r>
            <w:r w:rsidRPr="00921964">
              <w:rPr>
                <w:rFonts w:ascii="Century Gothic" w:eastAsiaTheme="minorHAnsi" w:hAnsi="Century Gothic" w:cstheme="minorBidi"/>
                <w:sz w:val="22"/>
                <w:szCs w:val="22"/>
                <w:lang w:val="en-AU" w:eastAsia="en-US"/>
              </w:rPr>
              <w:br/>
            </w:r>
            <w:hyperlink r:id="rId104" w:history="1">
              <w:r w:rsidRPr="00921964">
                <w:rPr>
                  <w:rStyle w:val="Hyperlink"/>
                  <w:rFonts w:ascii="Century Gothic" w:eastAsiaTheme="minorHAnsi" w:hAnsi="Century Gothic" w:cstheme="minorBidi"/>
                  <w:sz w:val="22"/>
                  <w:szCs w:val="22"/>
                  <w:lang w:val="en-AU" w:eastAsia="en-US"/>
                </w:rPr>
                <w:t>youtu.be/FESv2CgyJag</w:t>
              </w:r>
            </w:hyperlink>
          </w:p>
        </w:tc>
      </w:tr>
      <w:tr w:rsidR="00511A0A" w:rsidRPr="00921964" w14:paraId="1A1D5C8C" w14:textId="77777777" w:rsidTr="00C15A9F">
        <w:trPr>
          <w:trHeight w:val="112"/>
        </w:trPr>
        <w:tc>
          <w:tcPr>
            <w:tcW w:w="2405" w:type="dxa"/>
            <w:vMerge/>
            <w:tcBorders>
              <w:left w:val="nil"/>
              <w:right w:val="nil"/>
            </w:tcBorders>
          </w:tcPr>
          <w:p w14:paraId="387882B1" w14:textId="77777777" w:rsidR="00511A0A" w:rsidRPr="00921964" w:rsidRDefault="00511A0A" w:rsidP="00511A0A">
            <w:pPr>
              <w:widowControl/>
              <w:spacing w:after="160" w:line="259" w:lineRule="auto"/>
              <w:rPr>
                <w:b/>
                <w:lang w:val="en-AU"/>
              </w:rPr>
            </w:pPr>
          </w:p>
        </w:tc>
        <w:tc>
          <w:tcPr>
            <w:tcW w:w="6634" w:type="dxa"/>
            <w:tcBorders>
              <w:top w:val="single" w:sz="4" w:space="0" w:color="auto"/>
              <w:left w:val="nil"/>
              <w:bottom w:val="single" w:sz="4" w:space="0" w:color="auto"/>
              <w:right w:val="nil"/>
            </w:tcBorders>
          </w:tcPr>
          <w:p w14:paraId="023A856D" w14:textId="0F8351AC" w:rsidR="00511A0A" w:rsidRPr="00921964" w:rsidDel="002F1B12" w:rsidRDefault="00511A0A" w:rsidP="00511A0A">
            <w:pPr>
              <w:pStyle w:val="NormalWeb"/>
              <w:spacing w:before="120" w:beforeAutospacing="0" w:after="120" w:afterAutospacing="0" w:line="276" w:lineRule="auto"/>
              <w:rPr>
                <w:b/>
                <w:bCs/>
                <w:lang w:val="en-AU"/>
              </w:rPr>
            </w:pPr>
            <w:r w:rsidRPr="00921964">
              <w:rPr>
                <w:rFonts w:ascii="Century Gothic" w:eastAsiaTheme="minorHAnsi" w:hAnsi="Century Gothic" w:cstheme="minorBidi"/>
                <w:i/>
                <w:iCs/>
                <w:sz w:val="22"/>
                <w:szCs w:val="22"/>
                <w:lang w:val="en-AU" w:eastAsia="en-US"/>
              </w:rPr>
              <w:t xml:space="preserve">Ten Top Technologies That Will Transform The Healthcare Industry </w:t>
            </w:r>
            <w:r w:rsidRPr="00921964">
              <w:rPr>
                <w:rFonts w:ascii="Century Gothic" w:eastAsiaTheme="minorHAnsi" w:hAnsi="Century Gothic" w:cstheme="minorBidi"/>
                <w:sz w:val="22"/>
                <w:szCs w:val="22"/>
                <w:lang w:val="en-AU" w:eastAsia="en-US"/>
              </w:rPr>
              <w:t>(Reenita Das, 2016)</w:t>
            </w:r>
            <w:r w:rsidRPr="00921964">
              <w:rPr>
                <w:rFonts w:ascii="Century Gothic" w:eastAsiaTheme="minorHAnsi" w:hAnsi="Century Gothic" w:cstheme="minorBidi"/>
                <w:i/>
                <w:iCs/>
                <w:sz w:val="22"/>
                <w:szCs w:val="22"/>
                <w:lang w:val="en-AU" w:eastAsia="en-US"/>
              </w:rPr>
              <w:br/>
            </w:r>
            <w:hyperlink r:id="rId105" w:anchor="1323dfb93e18" w:history="1">
              <w:r w:rsidR="007C2B13" w:rsidRPr="0084178A">
                <w:rPr>
                  <w:rStyle w:val="Hyperlink"/>
                  <w:rFonts w:ascii="Century Gothic" w:hAnsi="Century Gothic"/>
                  <w:sz w:val="22"/>
                  <w:szCs w:val="22"/>
                </w:rPr>
                <w:t>www.forbes.com/sites/reenitadas/2016/10/11/healthcare-2025-ten-top-technologies-that-will-transform-the-industry/#1323dfb93e18</w:t>
              </w:r>
            </w:hyperlink>
          </w:p>
        </w:tc>
      </w:tr>
      <w:tr w:rsidR="00511A0A" w:rsidRPr="00921964" w14:paraId="68246C94" w14:textId="77777777" w:rsidTr="00C15A9F">
        <w:trPr>
          <w:trHeight w:val="112"/>
        </w:trPr>
        <w:tc>
          <w:tcPr>
            <w:tcW w:w="2405" w:type="dxa"/>
            <w:vMerge/>
            <w:tcBorders>
              <w:left w:val="nil"/>
              <w:right w:val="nil"/>
            </w:tcBorders>
          </w:tcPr>
          <w:p w14:paraId="10885C50" w14:textId="77777777" w:rsidR="00511A0A" w:rsidRPr="00921964" w:rsidRDefault="00511A0A" w:rsidP="00511A0A">
            <w:pPr>
              <w:widowControl/>
              <w:spacing w:after="160" w:line="259" w:lineRule="auto"/>
              <w:rPr>
                <w:b/>
                <w:lang w:val="en-AU"/>
              </w:rPr>
            </w:pPr>
          </w:p>
        </w:tc>
        <w:tc>
          <w:tcPr>
            <w:tcW w:w="6634" w:type="dxa"/>
            <w:tcBorders>
              <w:top w:val="single" w:sz="4" w:space="0" w:color="auto"/>
              <w:left w:val="nil"/>
              <w:right w:val="nil"/>
            </w:tcBorders>
          </w:tcPr>
          <w:p w14:paraId="5A4A1C16" w14:textId="2BF3A803" w:rsidR="00511A0A" w:rsidRPr="00921964" w:rsidRDefault="00511A0A" w:rsidP="00511A0A">
            <w:pPr>
              <w:rPr>
                <w:lang w:val="en-AU"/>
              </w:rPr>
            </w:pPr>
            <w:r w:rsidRPr="00921964">
              <w:rPr>
                <w:lang w:val="en-AU"/>
              </w:rPr>
              <w:t>Human body systems (Carolina Biological Supply Company, n.d.)</w:t>
            </w:r>
            <w:r w:rsidRPr="00921964">
              <w:rPr>
                <w:i/>
                <w:iCs/>
                <w:lang w:val="en-AU"/>
              </w:rPr>
              <w:br/>
            </w:r>
            <w:hyperlink r:id="rId106" w:history="1">
              <w:r w:rsidRPr="00921964">
                <w:rPr>
                  <w:rStyle w:val="Hyperlink"/>
                  <w:lang w:val="en-AU"/>
                </w:rPr>
                <w:t>www.carolina.com/teacher-resources/Interactive/human-body-systems/tr40161.tr</w:t>
              </w:r>
            </w:hyperlink>
          </w:p>
        </w:tc>
      </w:tr>
      <w:tr w:rsidR="0077432F" w:rsidRPr="00921964" w14:paraId="34A46470" w14:textId="77777777" w:rsidTr="0077432F">
        <w:trPr>
          <w:trHeight w:val="749"/>
        </w:trPr>
        <w:tc>
          <w:tcPr>
            <w:tcW w:w="2405" w:type="dxa"/>
            <w:vMerge/>
            <w:tcBorders>
              <w:left w:val="nil"/>
              <w:right w:val="nil"/>
            </w:tcBorders>
          </w:tcPr>
          <w:p w14:paraId="4D5C276F" w14:textId="77777777" w:rsidR="0077432F" w:rsidRPr="00921964" w:rsidRDefault="0077432F" w:rsidP="00511A0A">
            <w:pPr>
              <w:widowControl/>
              <w:spacing w:after="160" w:line="259" w:lineRule="auto"/>
              <w:rPr>
                <w:b/>
                <w:lang w:val="en-AU"/>
              </w:rPr>
            </w:pPr>
          </w:p>
        </w:tc>
        <w:tc>
          <w:tcPr>
            <w:tcW w:w="6634" w:type="dxa"/>
            <w:tcBorders>
              <w:top w:val="single" w:sz="4" w:space="0" w:color="auto"/>
              <w:left w:val="nil"/>
              <w:right w:val="nil"/>
            </w:tcBorders>
          </w:tcPr>
          <w:p w14:paraId="6361A92F" w14:textId="251D435B" w:rsidR="0077432F" w:rsidRPr="00921964" w:rsidRDefault="0077432F" w:rsidP="00511A0A">
            <w:pPr>
              <w:rPr>
                <w:lang w:val="en-AU"/>
              </w:rPr>
            </w:pPr>
            <w:r w:rsidRPr="00921964">
              <w:rPr>
                <w:lang w:val="en-AU"/>
              </w:rPr>
              <w:t>The Human Body (Siemans, n.d.)</w:t>
            </w:r>
            <w:r w:rsidRPr="00921964">
              <w:rPr>
                <w:i/>
                <w:iCs/>
                <w:lang w:val="en-AU"/>
              </w:rPr>
              <w:br/>
            </w:r>
            <w:hyperlink r:id="rId107" w:history="1">
              <w:r w:rsidRPr="00921964">
                <w:rPr>
                  <w:rStyle w:val="Hyperlink"/>
                  <w:lang w:val="en-AU"/>
                </w:rPr>
                <w:t>35058.stem.org.uk/humanbody/index.html</w:t>
              </w:r>
            </w:hyperlink>
          </w:p>
        </w:tc>
      </w:tr>
      <w:tr w:rsidR="004D118C" w:rsidRPr="00921964" w14:paraId="6F533AF7" w14:textId="77777777" w:rsidTr="00C15A9F">
        <w:trPr>
          <w:trHeight w:val="112"/>
        </w:trPr>
        <w:tc>
          <w:tcPr>
            <w:tcW w:w="2405" w:type="dxa"/>
            <w:vMerge/>
            <w:tcBorders>
              <w:left w:val="nil"/>
              <w:right w:val="nil"/>
            </w:tcBorders>
          </w:tcPr>
          <w:p w14:paraId="4A9568E5" w14:textId="77777777" w:rsidR="004D118C" w:rsidRPr="00921964" w:rsidRDefault="004D118C" w:rsidP="00511A0A">
            <w:pPr>
              <w:widowControl/>
              <w:spacing w:after="160" w:line="259" w:lineRule="auto"/>
              <w:rPr>
                <w:b/>
              </w:rPr>
            </w:pPr>
          </w:p>
        </w:tc>
        <w:tc>
          <w:tcPr>
            <w:tcW w:w="6634" w:type="dxa"/>
            <w:tcBorders>
              <w:top w:val="single" w:sz="4" w:space="0" w:color="auto"/>
              <w:left w:val="nil"/>
              <w:right w:val="nil"/>
            </w:tcBorders>
          </w:tcPr>
          <w:p w14:paraId="60E5EA1D" w14:textId="2B44C832" w:rsidR="0084178A" w:rsidRPr="0084178A" w:rsidRDefault="004D118C" w:rsidP="0084178A">
            <w:pPr>
              <w:rPr>
                <w:lang w:val="en-AU"/>
              </w:rPr>
            </w:pPr>
            <w:r>
              <w:t>Assistive health technologies (World Health Organization, n.d.)</w:t>
            </w:r>
            <w:r>
              <w:br/>
            </w:r>
            <w:hyperlink r:id="rId108" w:anchor="tab=tab_1" w:history="1">
              <w:r w:rsidR="0084178A">
                <w:rPr>
                  <w:rStyle w:val="Hyperlink"/>
                </w:rPr>
                <w:t>https://www.who.int/health-topics/assistive-technology#tab=tab_1</w:t>
              </w:r>
            </w:hyperlink>
          </w:p>
        </w:tc>
      </w:tr>
      <w:tr w:rsidR="0084178A" w:rsidRPr="00921964" w14:paraId="3B0EED78" w14:textId="77777777" w:rsidTr="00C96CE4">
        <w:trPr>
          <w:trHeight w:val="1421"/>
        </w:trPr>
        <w:tc>
          <w:tcPr>
            <w:tcW w:w="2405" w:type="dxa"/>
            <w:vMerge/>
            <w:tcBorders>
              <w:left w:val="nil"/>
              <w:right w:val="nil"/>
            </w:tcBorders>
          </w:tcPr>
          <w:p w14:paraId="0B04B02C" w14:textId="77777777" w:rsidR="0084178A" w:rsidRPr="00921964" w:rsidRDefault="0084178A" w:rsidP="00511A0A">
            <w:pPr>
              <w:widowControl/>
              <w:spacing w:after="160" w:line="259" w:lineRule="auto"/>
              <w:rPr>
                <w:b/>
                <w:lang w:val="en-AU"/>
              </w:rPr>
            </w:pPr>
          </w:p>
        </w:tc>
        <w:tc>
          <w:tcPr>
            <w:tcW w:w="6634" w:type="dxa"/>
            <w:tcBorders>
              <w:top w:val="single" w:sz="4" w:space="0" w:color="auto"/>
              <w:left w:val="nil"/>
              <w:right w:val="nil"/>
            </w:tcBorders>
          </w:tcPr>
          <w:tbl>
            <w:tblPr>
              <w:tblStyle w:val="TableGrid"/>
              <w:tblW w:w="9045" w:type="dxa"/>
              <w:tblLayout w:type="fixed"/>
              <w:tblLook w:val="04A0" w:firstRow="1" w:lastRow="0" w:firstColumn="1" w:lastColumn="0" w:noHBand="0" w:noVBand="1"/>
            </w:tblPr>
            <w:tblGrid>
              <w:gridCol w:w="9045"/>
            </w:tblGrid>
            <w:tr w:rsidR="00D24A57" w14:paraId="7710A646" w14:textId="77777777" w:rsidTr="00D24A57">
              <w:trPr>
                <w:trHeight w:val="112"/>
              </w:trPr>
              <w:tc>
                <w:tcPr>
                  <w:tcW w:w="6634" w:type="dxa"/>
                  <w:tcBorders>
                    <w:top w:val="nil"/>
                    <w:left w:val="nil"/>
                    <w:bottom w:val="single" w:sz="4" w:space="0" w:color="auto"/>
                    <w:right w:val="nil"/>
                  </w:tcBorders>
                  <w:hideMark/>
                </w:tcPr>
                <w:p w14:paraId="7718375B" w14:textId="77777777" w:rsidR="00D24A57" w:rsidRDefault="00D24A57" w:rsidP="00D24A57">
                  <w:pPr>
                    <w:widowControl/>
                    <w:rPr>
                      <w:rFonts w:ascii="Times New Roman" w:hAnsi="Times New Roman"/>
                    </w:rPr>
                  </w:pPr>
                  <w:r>
                    <w:rPr>
                      <w:i/>
                      <w:iCs/>
                    </w:rPr>
                    <w:t xml:space="preserve">5 minute timer </w:t>
                  </w:r>
                  <w:r>
                    <w:t>(Adam Eschborn, 2015)</w:t>
                  </w:r>
                  <w:r>
                    <w:rPr>
                      <w:i/>
                      <w:iCs/>
                    </w:rPr>
                    <w:br/>
                  </w:r>
                  <w:hyperlink r:id="rId109" w:history="1">
                    <w:r>
                      <w:rPr>
                        <w:rStyle w:val="Hyperlink"/>
                        <w:lang w:val="en-AU"/>
                      </w:rPr>
                      <w:t>youtu.be/_W0bSen8Qjg</w:t>
                    </w:r>
                  </w:hyperlink>
                  <w:r>
                    <w:t xml:space="preserve"> </w:t>
                  </w:r>
                </w:p>
              </w:tc>
            </w:tr>
            <w:tr w:rsidR="00D24A57" w14:paraId="1129489A" w14:textId="77777777" w:rsidTr="00D24A57">
              <w:trPr>
                <w:trHeight w:val="112"/>
              </w:trPr>
              <w:tc>
                <w:tcPr>
                  <w:tcW w:w="6634" w:type="dxa"/>
                  <w:tcBorders>
                    <w:top w:val="single" w:sz="4" w:space="0" w:color="auto"/>
                    <w:left w:val="nil"/>
                    <w:bottom w:val="nil"/>
                    <w:right w:val="nil"/>
                  </w:tcBorders>
                  <w:hideMark/>
                </w:tcPr>
                <w:p w14:paraId="54C7D453" w14:textId="77777777" w:rsidR="00D24A57" w:rsidRDefault="00D24A57" w:rsidP="00D24A57">
                  <w:pPr>
                    <w:widowControl/>
                    <w:rPr>
                      <w:b/>
                      <w:bCs/>
                    </w:rPr>
                  </w:pPr>
                  <w:r>
                    <w:rPr>
                      <w:i/>
                      <w:iCs/>
                    </w:rPr>
                    <w:t xml:space="preserve">Two minute timer </w:t>
                  </w:r>
                  <w:r>
                    <w:t>(Adam Eschborn, 2015)</w:t>
                  </w:r>
                  <w:r>
                    <w:rPr>
                      <w:i/>
                      <w:iCs/>
                    </w:rPr>
                    <w:br/>
                  </w:r>
                  <w:hyperlink r:id="rId110" w:history="1">
                    <w:r>
                      <w:rPr>
                        <w:rStyle w:val="Hyperlink"/>
                      </w:rPr>
                      <w:t>youtu.be/4xG2aJa6UyY</w:t>
                    </w:r>
                  </w:hyperlink>
                  <w:r>
                    <w:t xml:space="preserve"> </w:t>
                  </w:r>
                  <w:r>
                    <w:rPr>
                      <w:rStyle w:val="Hyperlink"/>
                    </w:rPr>
                    <w:t xml:space="preserve"> </w:t>
                  </w:r>
                </w:p>
              </w:tc>
            </w:tr>
          </w:tbl>
          <w:p w14:paraId="4DE73CA9" w14:textId="62E49AEC" w:rsidR="0084178A" w:rsidRPr="00921964" w:rsidDel="002F1B12" w:rsidRDefault="0084178A" w:rsidP="00511A0A">
            <w:pPr>
              <w:widowControl/>
              <w:rPr>
                <w:rFonts w:ascii="Times New Roman" w:hAnsi="Times New Roman"/>
                <w:lang w:val="en-AU"/>
              </w:rPr>
            </w:pPr>
          </w:p>
        </w:tc>
      </w:tr>
    </w:tbl>
    <w:p w14:paraId="2A14C6F1" w14:textId="77777777" w:rsidR="00D24A57" w:rsidRDefault="00D24A57">
      <w:pPr>
        <w:widowControl/>
        <w:spacing w:before="0" w:after="160" w:line="259" w:lineRule="auto"/>
        <w:rPr>
          <w:rFonts w:eastAsiaTheme="majorEastAsia" w:cstheme="majorBidi"/>
          <w:b/>
          <w:color w:val="2E74B5" w:themeColor="accent1" w:themeShade="BF"/>
          <w:sz w:val="28"/>
          <w:szCs w:val="32"/>
        </w:rPr>
      </w:pPr>
      <w:bookmarkStart w:id="31" w:name="_Toc47708040"/>
      <w:r>
        <w:br w:type="page"/>
      </w:r>
    </w:p>
    <w:p w14:paraId="6E2C8EC1" w14:textId="3C1FC6A7" w:rsidR="00D167F4" w:rsidRPr="00921964" w:rsidRDefault="008811A9" w:rsidP="00D167F4">
      <w:pPr>
        <w:pStyle w:val="Heading1"/>
      </w:pPr>
      <w:r w:rsidRPr="00921964">
        <w:t xml:space="preserve">Activity 2: </w:t>
      </w:r>
      <w:r w:rsidR="00FE003F" w:rsidRPr="00921964">
        <w:t>Research questionnaire</w:t>
      </w:r>
      <w:bookmarkEnd w:id="31"/>
      <w:r w:rsidR="00FE003F" w:rsidRPr="00921964">
        <w:t xml:space="preserve"> </w:t>
      </w:r>
    </w:p>
    <w:tbl>
      <w:tblPr>
        <w:tblStyle w:val="TableGrid"/>
        <w:tblW w:w="0" w:type="auto"/>
        <w:tblLook w:val="04A0" w:firstRow="1" w:lastRow="0" w:firstColumn="1" w:lastColumn="0" w:noHBand="0" w:noVBand="1"/>
      </w:tblPr>
      <w:tblGrid>
        <w:gridCol w:w="2643"/>
        <w:gridCol w:w="6383"/>
      </w:tblGrid>
      <w:tr w:rsidR="00D72D59" w:rsidRPr="00921964" w14:paraId="02778B59" w14:textId="77777777" w:rsidTr="001A1AE0">
        <w:tc>
          <w:tcPr>
            <w:tcW w:w="2643" w:type="dxa"/>
            <w:tcBorders>
              <w:left w:val="nil"/>
              <w:right w:val="nil"/>
            </w:tcBorders>
          </w:tcPr>
          <w:p w14:paraId="6C48837F" w14:textId="77777777" w:rsidR="00D72D59" w:rsidRPr="00921964" w:rsidRDefault="00D167F4" w:rsidP="00F9772C">
            <w:pPr>
              <w:widowControl/>
              <w:spacing w:after="240" w:line="259" w:lineRule="auto"/>
              <w:rPr>
                <w:noProof/>
                <w:lang w:val="en-AU"/>
              </w:rPr>
            </w:pPr>
            <w:r w:rsidRPr="00921964">
              <w:rPr>
                <w:b/>
                <w:lang w:val="en-AU"/>
              </w:rPr>
              <w:t>Activity focus</w:t>
            </w:r>
          </w:p>
          <w:p w14:paraId="3E6D8251" w14:textId="771B458F" w:rsidR="001616A6" w:rsidRPr="00921964" w:rsidRDefault="00D72D59" w:rsidP="00F9772C">
            <w:pPr>
              <w:widowControl/>
              <w:spacing w:after="240" w:line="259" w:lineRule="auto"/>
              <w:rPr>
                <w:b/>
                <w:lang w:val="en-AU"/>
              </w:rPr>
            </w:pPr>
            <w:r w:rsidRPr="00921964">
              <w:rPr>
                <w:noProof/>
                <w:lang w:eastAsia="en-AU"/>
              </w:rPr>
              <w:drawing>
                <wp:inline distT="0" distB="0" distL="0" distR="0" wp14:anchorId="55E30986" wp14:editId="49CCCFBA">
                  <wp:extent cx="1133475" cy="415035"/>
                  <wp:effectExtent l="0" t="0" r="0" b="4445"/>
                  <wp:docPr id="18" name="Picture 18" descr="Activity 2 Investigate Icon&#10;&#10;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1" cstate="print">
                            <a:extLst>
                              <a:ext uri="{28A0092B-C50C-407E-A947-70E740481C1C}">
                                <a14:useLocalDpi xmlns:a14="http://schemas.microsoft.com/office/drawing/2010/main" val="0"/>
                              </a:ext>
                            </a:extLst>
                          </a:blip>
                          <a:srcRect l="8747" t="11466" r="8117" b="14030"/>
                          <a:stretch/>
                        </pic:blipFill>
                        <pic:spPr bwMode="auto">
                          <a:xfrm>
                            <a:off x="0" y="0"/>
                            <a:ext cx="1239555" cy="45387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83" w:type="dxa"/>
            <w:tcBorders>
              <w:left w:val="nil"/>
              <w:right w:val="nil"/>
            </w:tcBorders>
          </w:tcPr>
          <w:p w14:paraId="07E31AC3" w14:textId="526B2121" w:rsidR="00AA04DD" w:rsidRPr="00921964" w:rsidRDefault="00AA04DD" w:rsidP="00642F93">
            <w:pPr>
              <w:rPr>
                <w:lang w:val="en-AU"/>
              </w:rPr>
            </w:pPr>
            <w:r w:rsidRPr="00921964">
              <w:rPr>
                <w:lang w:val="en-AU"/>
              </w:rPr>
              <w:t xml:space="preserve">Student groups </w:t>
            </w:r>
            <w:r w:rsidR="00AB0559">
              <w:rPr>
                <w:lang w:val="en-AU"/>
              </w:rPr>
              <w:t>design and administer a research questionnaire to members of the community to</w:t>
            </w:r>
            <w:r w:rsidRPr="00921964">
              <w:rPr>
                <w:lang w:val="en-AU"/>
              </w:rPr>
              <w:t xml:space="preserve"> identify </w:t>
            </w:r>
            <w:r w:rsidR="00AB0559">
              <w:rPr>
                <w:lang w:val="en-AU"/>
              </w:rPr>
              <w:t xml:space="preserve">knowledge about </w:t>
            </w:r>
            <w:r w:rsidRPr="00921964">
              <w:rPr>
                <w:lang w:val="en-AU"/>
              </w:rPr>
              <w:t xml:space="preserve">health conditions and consequential living challenges. </w:t>
            </w:r>
          </w:p>
          <w:p w14:paraId="0A2D2F2D" w14:textId="6CF0B5AD" w:rsidR="001616A6" w:rsidRPr="00921964" w:rsidRDefault="0042534F" w:rsidP="00CE0E39">
            <w:pPr>
              <w:spacing w:after="240"/>
              <w:rPr>
                <w:lang w:val="en-AU"/>
              </w:rPr>
            </w:pPr>
            <w:r w:rsidRPr="00921964">
              <w:rPr>
                <w:lang w:val="en-AU"/>
              </w:rPr>
              <w:t xml:space="preserve">Students </w:t>
            </w:r>
            <w:r w:rsidR="00AA04DD" w:rsidRPr="00921964">
              <w:rPr>
                <w:lang w:val="en-AU"/>
              </w:rPr>
              <w:t>collate and interpret their data, compare this with national data sets and investigate ways they could make changes to improve the quality of life for these people.</w:t>
            </w:r>
          </w:p>
        </w:tc>
      </w:tr>
      <w:tr w:rsidR="00D72D59" w:rsidRPr="00921964" w14:paraId="1F2899A4" w14:textId="77777777" w:rsidTr="001A1AE0">
        <w:tc>
          <w:tcPr>
            <w:tcW w:w="2643" w:type="dxa"/>
            <w:tcBorders>
              <w:left w:val="nil"/>
              <w:right w:val="nil"/>
            </w:tcBorders>
          </w:tcPr>
          <w:p w14:paraId="3F297913" w14:textId="61F9A836" w:rsidR="001A48DE" w:rsidRPr="00921964" w:rsidRDefault="001A48DE" w:rsidP="001A48DE">
            <w:pPr>
              <w:widowControl/>
              <w:spacing w:after="240" w:line="259" w:lineRule="auto"/>
              <w:rPr>
                <w:b/>
                <w:lang w:val="en-AU"/>
              </w:rPr>
            </w:pPr>
            <w:r w:rsidRPr="00921964">
              <w:rPr>
                <w:b/>
                <w:lang w:val="en-AU"/>
              </w:rPr>
              <w:t xml:space="preserve">Background information </w:t>
            </w:r>
          </w:p>
        </w:tc>
        <w:tc>
          <w:tcPr>
            <w:tcW w:w="6383" w:type="dxa"/>
            <w:tcBorders>
              <w:left w:val="nil"/>
              <w:right w:val="nil"/>
            </w:tcBorders>
          </w:tcPr>
          <w:p w14:paraId="4A544D5C" w14:textId="591DB79F" w:rsidR="001A48DE" w:rsidRPr="00921964" w:rsidRDefault="00352652" w:rsidP="00642F93">
            <w:pPr>
              <w:spacing w:after="240"/>
              <w:rPr>
                <w:lang w:val="en-AU"/>
              </w:rPr>
            </w:pPr>
            <w:r w:rsidRPr="00921964">
              <w:rPr>
                <w:lang w:val="en-AU"/>
              </w:rPr>
              <w:t>The study of degenerative conditions is complex and multi-faceted</w:t>
            </w:r>
            <w:r w:rsidR="00C874EE">
              <w:rPr>
                <w:lang w:val="en-AU"/>
              </w:rPr>
              <w:t>, and a</w:t>
            </w:r>
            <w:r w:rsidR="00C874EE" w:rsidRPr="00921964">
              <w:rPr>
                <w:lang w:val="en-AU"/>
              </w:rPr>
              <w:t xml:space="preserve"> rigorous understanding is required </w:t>
            </w:r>
            <w:r w:rsidR="00C874EE">
              <w:rPr>
                <w:lang w:val="en-AU"/>
              </w:rPr>
              <w:t>t</w:t>
            </w:r>
            <w:r w:rsidRPr="00921964">
              <w:rPr>
                <w:lang w:val="en-AU"/>
              </w:rPr>
              <w:t xml:space="preserve">o solve </w:t>
            </w:r>
            <w:r w:rsidR="00C874EE">
              <w:rPr>
                <w:lang w:val="en-AU"/>
              </w:rPr>
              <w:t>these</w:t>
            </w:r>
            <w:r w:rsidR="00C874EE" w:rsidRPr="00921964">
              <w:rPr>
                <w:lang w:val="en-AU"/>
              </w:rPr>
              <w:t xml:space="preserve"> </w:t>
            </w:r>
            <w:r w:rsidRPr="00921964">
              <w:rPr>
                <w:lang w:val="en-AU"/>
              </w:rPr>
              <w:t xml:space="preserve">problems. </w:t>
            </w:r>
            <w:r w:rsidR="00C874EE">
              <w:rPr>
                <w:lang w:val="en-AU"/>
              </w:rPr>
              <w:t>G</w:t>
            </w:r>
            <w:r w:rsidRPr="00921964">
              <w:rPr>
                <w:lang w:val="en-AU"/>
              </w:rPr>
              <w:t>ood data collection</w:t>
            </w:r>
            <w:r w:rsidR="00C874EE">
              <w:rPr>
                <w:lang w:val="en-AU"/>
              </w:rPr>
              <w:t xml:space="preserve"> is essential</w:t>
            </w:r>
            <w:r w:rsidRPr="00921964">
              <w:rPr>
                <w:lang w:val="en-AU"/>
              </w:rPr>
              <w:t xml:space="preserve">. </w:t>
            </w:r>
            <w:r w:rsidR="001E45D6" w:rsidRPr="00921964">
              <w:rPr>
                <w:lang w:val="en-AU"/>
              </w:rPr>
              <w:t>The data collection instruments must b</w:t>
            </w:r>
            <w:r w:rsidRPr="00921964">
              <w:rPr>
                <w:lang w:val="en-AU"/>
              </w:rPr>
              <w:t>e well</w:t>
            </w:r>
            <w:r w:rsidR="0042534F" w:rsidRPr="00921964">
              <w:rPr>
                <w:lang w:val="en-AU"/>
              </w:rPr>
              <w:t xml:space="preserve"> </w:t>
            </w:r>
            <w:r w:rsidRPr="00921964">
              <w:rPr>
                <w:lang w:val="en-AU"/>
              </w:rPr>
              <w:t>thought</w:t>
            </w:r>
            <w:r w:rsidR="0042534F" w:rsidRPr="00921964">
              <w:rPr>
                <w:lang w:val="en-AU"/>
              </w:rPr>
              <w:t xml:space="preserve"> </w:t>
            </w:r>
            <w:r w:rsidRPr="00921964">
              <w:rPr>
                <w:lang w:val="en-AU"/>
              </w:rPr>
              <w:t>out. Having comprehensive information about the issue will make the design of a solution much easier</w:t>
            </w:r>
            <w:r w:rsidR="00261B86" w:rsidRPr="00921964">
              <w:rPr>
                <w:lang w:val="en-AU"/>
              </w:rPr>
              <w:t>.</w:t>
            </w:r>
          </w:p>
        </w:tc>
      </w:tr>
      <w:tr w:rsidR="00D72D59" w:rsidRPr="00921964" w14:paraId="27D6A9F7" w14:textId="77777777" w:rsidTr="001A1AE0">
        <w:tc>
          <w:tcPr>
            <w:tcW w:w="2643" w:type="dxa"/>
            <w:tcBorders>
              <w:left w:val="nil"/>
              <w:right w:val="nil"/>
            </w:tcBorders>
          </w:tcPr>
          <w:p w14:paraId="739AEC89" w14:textId="28E5119E" w:rsidR="001A48DE" w:rsidRPr="00921964" w:rsidRDefault="001A48DE" w:rsidP="00642F93">
            <w:pPr>
              <w:rPr>
                <w:b/>
                <w:bCs/>
                <w:lang w:val="en-AU"/>
              </w:rPr>
            </w:pPr>
            <w:r w:rsidRPr="00921964">
              <w:rPr>
                <w:b/>
                <w:bCs/>
                <w:lang w:val="en-AU"/>
              </w:rPr>
              <w:t>Instructional procedures</w:t>
            </w:r>
          </w:p>
        </w:tc>
        <w:tc>
          <w:tcPr>
            <w:tcW w:w="6383" w:type="dxa"/>
            <w:tcBorders>
              <w:left w:val="nil"/>
              <w:right w:val="nil"/>
            </w:tcBorders>
          </w:tcPr>
          <w:p w14:paraId="5E496AA3" w14:textId="042D2FB7" w:rsidR="00E25649" w:rsidRPr="00921964" w:rsidRDefault="00E25649" w:rsidP="00642F93">
            <w:pPr>
              <w:rPr>
                <w:lang w:val="en-AU"/>
              </w:rPr>
            </w:pPr>
            <w:r w:rsidRPr="00921964">
              <w:rPr>
                <w:lang w:val="en-AU"/>
              </w:rPr>
              <w:t>This section is all about building team cohesiveness. Students need to feel connected to the other people in their team and be willing to collaborate</w:t>
            </w:r>
            <w:r w:rsidR="00487F38" w:rsidRPr="00921964">
              <w:rPr>
                <w:lang w:val="en-AU"/>
              </w:rPr>
              <w:t xml:space="preserve"> with</w:t>
            </w:r>
            <w:r w:rsidRPr="00921964">
              <w:rPr>
                <w:lang w:val="en-AU"/>
              </w:rPr>
              <w:t xml:space="preserve"> them. Students may not have been taught </w:t>
            </w:r>
            <w:r w:rsidR="0042534F" w:rsidRPr="00921964">
              <w:rPr>
                <w:lang w:val="en-AU"/>
              </w:rPr>
              <w:t xml:space="preserve">effective collaboration </w:t>
            </w:r>
            <w:r w:rsidRPr="00921964">
              <w:rPr>
                <w:lang w:val="en-AU"/>
              </w:rPr>
              <w:t xml:space="preserve">skills </w:t>
            </w:r>
            <w:r w:rsidR="00F07622" w:rsidRPr="00921964">
              <w:rPr>
                <w:lang w:val="en-AU"/>
              </w:rPr>
              <w:t>and a</w:t>
            </w:r>
            <w:r w:rsidRPr="00921964">
              <w:rPr>
                <w:lang w:val="en-AU"/>
              </w:rPr>
              <w:t xml:space="preserve">dditional activities could be added to </w:t>
            </w:r>
            <w:r w:rsidR="00E636CE" w:rsidRPr="00921964">
              <w:rPr>
                <w:lang w:val="en-AU"/>
              </w:rPr>
              <w:t xml:space="preserve">help </w:t>
            </w:r>
            <w:r w:rsidR="00382503" w:rsidRPr="00921964">
              <w:rPr>
                <w:lang w:val="en-AU"/>
              </w:rPr>
              <w:t xml:space="preserve">support </w:t>
            </w:r>
            <w:r w:rsidR="00E636CE" w:rsidRPr="00921964">
              <w:rPr>
                <w:lang w:val="en-AU"/>
              </w:rPr>
              <w:t>students.</w:t>
            </w:r>
            <w:r w:rsidR="000F5A7D" w:rsidRPr="00921964">
              <w:rPr>
                <w:lang w:val="en-AU"/>
              </w:rPr>
              <w:t xml:space="preserve"> </w:t>
            </w:r>
            <w:r w:rsidR="00F07622" w:rsidRPr="00921964">
              <w:rPr>
                <w:lang w:val="en-AU"/>
              </w:rPr>
              <w:t>Most s</w:t>
            </w:r>
            <w:r w:rsidR="000F5A7D" w:rsidRPr="00921964">
              <w:rPr>
                <w:lang w:val="en-AU"/>
              </w:rPr>
              <w:t>tudents already have some experience in developing guidelines for class discussion</w:t>
            </w:r>
            <w:r w:rsidR="00C874EE">
              <w:rPr>
                <w:lang w:val="en-AU"/>
              </w:rPr>
              <w:t>,</w:t>
            </w:r>
            <w:r w:rsidR="0042534F" w:rsidRPr="00921964">
              <w:rPr>
                <w:lang w:val="en-AU"/>
              </w:rPr>
              <w:t xml:space="preserve"> and </w:t>
            </w:r>
            <w:r w:rsidR="000F5A7D" w:rsidRPr="00921964">
              <w:rPr>
                <w:lang w:val="en-AU"/>
              </w:rPr>
              <w:t>this can be extended into working together as a team.</w:t>
            </w:r>
            <w:r w:rsidR="00921B87" w:rsidRPr="00921964">
              <w:rPr>
                <w:lang w:val="en-AU"/>
              </w:rPr>
              <w:t xml:space="preserve"> </w:t>
            </w:r>
            <w:r w:rsidR="00B75D43" w:rsidRPr="00921964">
              <w:rPr>
                <w:lang w:val="en-AU"/>
              </w:rPr>
              <w:t>A</w:t>
            </w:r>
            <w:r w:rsidR="00921B87" w:rsidRPr="00921964">
              <w:rPr>
                <w:lang w:val="en-AU"/>
              </w:rPr>
              <w:t xml:space="preserve"> shared online space to collate ideas and writing</w:t>
            </w:r>
            <w:r w:rsidR="00B75D43" w:rsidRPr="00921964">
              <w:rPr>
                <w:lang w:val="en-AU"/>
              </w:rPr>
              <w:t xml:space="preserve"> can be used as a support strategy.</w:t>
            </w:r>
          </w:p>
          <w:p w14:paraId="0EE49A54" w14:textId="50B2C847" w:rsidR="00A52ACF" w:rsidRPr="00921964" w:rsidRDefault="0055264B" w:rsidP="00642F93">
            <w:pPr>
              <w:rPr>
                <w:lang w:val="en-AU"/>
              </w:rPr>
            </w:pPr>
            <w:r w:rsidRPr="00921964">
              <w:rPr>
                <w:lang w:val="en-AU"/>
              </w:rPr>
              <w:t>I</w:t>
            </w:r>
            <w:r w:rsidR="006F3E3F" w:rsidRPr="00921964">
              <w:rPr>
                <w:lang w:val="en-AU"/>
              </w:rPr>
              <w:t xml:space="preserve">ntroduce the idea </w:t>
            </w:r>
            <w:r w:rsidRPr="00921964">
              <w:rPr>
                <w:lang w:val="en-AU"/>
              </w:rPr>
              <w:t>of</w:t>
            </w:r>
            <w:r w:rsidR="006F3E3F" w:rsidRPr="00921964">
              <w:rPr>
                <w:lang w:val="en-AU"/>
              </w:rPr>
              <w:t xml:space="preserve"> working to tightly controlled timelines to help focus energies. Students need to be aware of how much time they have and how best to make use of it.</w:t>
            </w:r>
          </w:p>
          <w:p w14:paraId="63CF199C" w14:textId="1F584C07" w:rsidR="00E25649" w:rsidRPr="00921964" w:rsidRDefault="00E636CE" w:rsidP="00642F93">
            <w:pPr>
              <w:rPr>
                <w:lang w:val="en-AU"/>
              </w:rPr>
            </w:pPr>
            <w:r w:rsidRPr="00921964">
              <w:rPr>
                <w:lang w:val="en-AU"/>
              </w:rPr>
              <w:t>Extracting usable information off the internet can be difficult</w:t>
            </w:r>
            <w:r w:rsidR="00C874EE">
              <w:rPr>
                <w:lang w:val="en-AU"/>
              </w:rPr>
              <w:t>,</w:t>
            </w:r>
            <w:r w:rsidRPr="00921964">
              <w:rPr>
                <w:lang w:val="en-AU"/>
              </w:rPr>
              <w:t xml:space="preserve"> </w:t>
            </w:r>
            <w:r w:rsidR="00981564" w:rsidRPr="00921964">
              <w:rPr>
                <w:lang w:val="en-AU"/>
              </w:rPr>
              <w:t xml:space="preserve">and </w:t>
            </w:r>
            <w:r w:rsidR="00244DAF" w:rsidRPr="00921964">
              <w:rPr>
                <w:lang w:val="en-AU"/>
              </w:rPr>
              <w:t>s</w:t>
            </w:r>
            <w:r w:rsidR="00981564" w:rsidRPr="00921964">
              <w:rPr>
                <w:lang w:val="en-AU"/>
              </w:rPr>
              <w:t xml:space="preserve">tudents may need support when </w:t>
            </w:r>
            <w:r w:rsidRPr="00921964">
              <w:rPr>
                <w:lang w:val="en-AU"/>
              </w:rPr>
              <w:t>determin</w:t>
            </w:r>
            <w:r w:rsidR="00981564" w:rsidRPr="00921964">
              <w:rPr>
                <w:lang w:val="en-AU"/>
              </w:rPr>
              <w:t>ing</w:t>
            </w:r>
            <w:r w:rsidRPr="00921964">
              <w:rPr>
                <w:lang w:val="en-AU"/>
              </w:rPr>
              <w:t xml:space="preserve"> which websites are reputable</w:t>
            </w:r>
            <w:r w:rsidR="00981564" w:rsidRPr="00921964">
              <w:rPr>
                <w:lang w:val="en-AU"/>
              </w:rPr>
              <w:t>.</w:t>
            </w:r>
            <w:r w:rsidR="000F5A7D" w:rsidRPr="00921964">
              <w:rPr>
                <w:lang w:val="en-AU"/>
              </w:rPr>
              <w:t xml:space="preserve"> For example, what is the difference between a .com and a .gov domain? Who puts the information there</w:t>
            </w:r>
            <w:r w:rsidR="00C874EE">
              <w:rPr>
                <w:lang w:val="en-AU"/>
              </w:rPr>
              <w:t>,</w:t>
            </w:r>
            <w:r w:rsidR="000F5A7D" w:rsidRPr="00921964">
              <w:rPr>
                <w:lang w:val="en-AU"/>
              </w:rPr>
              <w:t xml:space="preserve"> and how do we know we can trust it?</w:t>
            </w:r>
          </w:p>
          <w:p w14:paraId="455AF705" w14:textId="5A918DBF" w:rsidR="00A52ACF" w:rsidRPr="00921964" w:rsidRDefault="00E25649" w:rsidP="0084178A">
            <w:pPr>
              <w:spacing w:after="0"/>
              <w:rPr>
                <w:lang w:val="en-AU"/>
              </w:rPr>
            </w:pPr>
            <w:r w:rsidRPr="00921964">
              <w:rPr>
                <w:lang w:val="en-AU"/>
              </w:rPr>
              <w:t xml:space="preserve">Students require a deep understanding of the condition to create a suitable model. Ask questions about the model to elicit responses to gather their </w:t>
            </w:r>
            <w:r w:rsidR="00C874EE">
              <w:rPr>
                <w:lang w:val="en-AU"/>
              </w:rPr>
              <w:t>knowledge</w:t>
            </w:r>
            <w:r w:rsidR="00C874EE" w:rsidRPr="00921964">
              <w:rPr>
                <w:lang w:val="en-AU"/>
              </w:rPr>
              <w:t xml:space="preserve"> </w:t>
            </w:r>
            <w:r w:rsidRPr="00921964">
              <w:rPr>
                <w:lang w:val="en-AU"/>
              </w:rPr>
              <w:t xml:space="preserve">and to help them find gaps. </w:t>
            </w:r>
          </w:p>
          <w:p w14:paraId="73C35E86" w14:textId="1CF7B5E6" w:rsidR="00A52ACF" w:rsidRPr="00921964" w:rsidRDefault="00A52ACF" w:rsidP="00642F93">
            <w:pPr>
              <w:rPr>
                <w:lang w:val="en-AU"/>
              </w:rPr>
            </w:pPr>
            <w:r w:rsidRPr="00921964">
              <w:rPr>
                <w:lang w:val="en-AU"/>
              </w:rPr>
              <w:t>Students may need background information on the reliability of samples and why a sample may not be a</w:t>
            </w:r>
            <w:r w:rsidR="00C874EE">
              <w:rPr>
                <w:lang w:val="en-AU"/>
              </w:rPr>
              <w:t>n accurat</w:t>
            </w:r>
            <w:r w:rsidRPr="00921964">
              <w:rPr>
                <w:lang w:val="en-AU"/>
              </w:rPr>
              <w:t>e representation of the whole population. Explain that samples and sampling are used in many ways in the world around us. Ask students</w:t>
            </w:r>
            <w:r w:rsidR="004D118C">
              <w:rPr>
                <w:lang w:val="en-AU"/>
              </w:rPr>
              <w:t>,</w:t>
            </w:r>
            <w:r w:rsidRPr="00921964">
              <w:rPr>
                <w:lang w:val="en-AU"/>
              </w:rPr>
              <w:t xml:space="preserve"> when they hear the phrases </w:t>
            </w:r>
            <w:r w:rsidR="00382503" w:rsidRPr="00921964">
              <w:rPr>
                <w:lang w:val="en-AU"/>
              </w:rPr>
              <w:t>‘</w:t>
            </w:r>
            <w:r w:rsidRPr="00921964">
              <w:rPr>
                <w:lang w:val="en-AU"/>
              </w:rPr>
              <w:t>taking a sample</w:t>
            </w:r>
            <w:r w:rsidR="00382503" w:rsidRPr="00921964">
              <w:rPr>
                <w:lang w:val="en-AU"/>
              </w:rPr>
              <w:t>’</w:t>
            </w:r>
            <w:r w:rsidRPr="00921964">
              <w:rPr>
                <w:lang w:val="en-AU"/>
              </w:rPr>
              <w:t xml:space="preserve"> what do they think of? Is it fair? Is it reasonable to generalise? What other data would need to be collected?</w:t>
            </w:r>
          </w:p>
          <w:p w14:paraId="0ABC6CF4" w14:textId="6F41CB65" w:rsidR="00F84528" w:rsidRPr="00921964" w:rsidRDefault="00987E7B" w:rsidP="00642F93">
            <w:pPr>
              <w:rPr>
                <w:lang w:val="en-AU"/>
              </w:rPr>
            </w:pPr>
            <w:r w:rsidRPr="00921964">
              <w:rPr>
                <w:lang w:val="en-AU"/>
              </w:rPr>
              <w:t>In this activity, s</w:t>
            </w:r>
            <w:r w:rsidR="00F84528" w:rsidRPr="00921964">
              <w:rPr>
                <w:lang w:val="en-AU"/>
              </w:rPr>
              <w:t xml:space="preserve">tudents </w:t>
            </w:r>
            <w:r w:rsidRPr="00921964">
              <w:rPr>
                <w:lang w:val="en-AU"/>
              </w:rPr>
              <w:t xml:space="preserve">develop </w:t>
            </w:r>
            <w:r w:rsidR="00F84528" w:rsidRPr="00921964">
              <w:rPr>
                <w:lang w:val="en-AU"/>
              </w:rPr>
              <w:t>understand</w:t>
            </w:r>
            <w:r w:rsidRPr="00921964">
              <w:rPr>
                <w:lang w:val="en-AU"/>
              </w:rPr>
              <w:t>ings</w:t>
            </w:r>
            <w:r w:rsidR="00F84528" w:rsidRPr="00921964">
              <w:rPr>
                <w:lang w:val="en-AU"/>
              </w:rPr>
              <w:t xml:space="preserve"> </w:t>
            </w:r>
            <w:r w:rsidRPr="00921964">
              <w:rPr>
                <w:lang w:val="en-AU"/>
              </w:rPr>
              <w:t>about how</w:t>
            </w:r>
            <w:r w:rsidR="00F84528" w:rsidRPr="00921964">
              <w:rPr>
                <w:lang w:val="en-AU"/>
              </w:rPr>
              <w:t xml:space="preserve"> classification underlies the organisation of the data</w:t>
            </w:r>
            <w:r w:rsidRPr="00921964">
              <w:rPr>
                <w:lang w:val="en-AU"/>
              </w:rPr>
              <w:t>,</w:t>
            </w:r>
            <w:r w:rsidR="00F84528" w:rsidRPr="00921964">
              <w:rPr>
                <w:lang w:val="en-AU"/>
              </w:rPr>
              <w:t xml:space="preserve"> and how we classify depends on what we want to answer. There are many ways to organise data</w:t>
            </w:r>
            <w:r w:rsidR="00C874EE">
              <w:rPr>
                <w:lang w:val="en-AU"/>
              </w:rPr>
              <w:t>,</w:t>
            </w:r>
            <w:r w:rsidR="00F84528" w:rsidRPr="00921964">
              <w:rPr>
                <w:lang w:val="en-AU"/>
              </w:rPr>
              <w:t xml:space="preserve"> and the way </w:t>
            </w:r>
            <w:r w:rsidR="004D118C">
              <w:rPr>
                <w:lang w:val="en-AU"/>
              </w:rPr>
              <w:t>it</w:t>
            </w:r>
            <w:r w:rsidR="00F84528" w:rsidRPr="00921964">
              <w:rPr>
                <w:lang w:val="en-AU"/>
              </w:rPr>
              <w:t xml:space="preserve"> is organised can either highlight or mask features</w:t>
            </w:r>
            <w:r w:rsidR="00C874EE">
              <w:rPr>
                <w:lang w:val="en-AU"/>
              </w:rPr>
              <w:t>,</w:t>
            </w:r>
            <w:r w:rsidR="00F84528" w:rsidRPr="00921964">
              <w:rPr>
                <w:lang w:val="en-AU"/>
              </w:rPr>
              <w:t xml:space="preserve"> </w:t>
            </w:r>
            <w:r w:rsidR="004D118C">
              <w:rPr>
                <w:lang w:val="en-AU"/>
              </w:rPr>
              <w:t>which</w:t>
            </w:r>
            <w:r w:rsidR="00F84528" w:rsidRPr="00921964">
              <w:rPr>
                <w:lang w:val="en-AU"/>
              </w:rPr>
              <w:t xml:space="preserve"> determines how the data i</w:t>
            </w:r>
            <w:r w:rsidR="00FF200D" w:rsidRPr="00921964">
              <w:rPr>
                <w:lang w:val="en-AU"/>
              </w:rPr>
              <w:t>s</w:t>
            </w:r>
            <w:r w:rsidR="00F84528" w:rsidRPr="00921964">
              <w:rPr>
                <w:lang w:val="en-AU"/>
              </w:rPr>
              <w:t xml:space="preserve"> used or interpreted.</w:t>
            </w:r>
            <w:r w:rsidR="00F84528" w:rsidRPr="00921964">
              <w:rPr>
                <w:sz w:val="18"/>
                <w:szCs w:val="18"/>
                <w:lang w:val="en-AU"/>
              </w:rPr>
              <w:t xml:space="preserve"> </w:t>
            </w:r>
            <w:r w:rsidR="00F84528" w:rsidRPr="00921964">
              <w:rPr>
                <w:lang w:val="en-AU"/>
              </w:rPr>
              <w:t xml:space="preserve">Students also consider ethical issues in the collection and organisation of data </w:t>
            </w:r>
            <w:r w:rsidR="004D118C">
              <w:rPr>
                <w:lang w:val="en-AU"/>
              </w:rPr>
              <w:t>such as</w:t>
            </w:r>
            <w:r w:rsidR="004D118C" w:rsidRPr="00921964">
              <w:rPr>
                <w:lang w:val="en-AU"/>
              </w:rPr>
              <w:t xml:space="preserve"> </w:t>
            </w:r>
            <w:r w:rsidR="00F84528" w:rsidRPr="00921964">
              <w:rPr>
                <w:lang w:val="en-AU"/>
              </w:rPr>
              <w:t>privacy</w:t>
            </w:r>
            <w:r w:rsidR="004D118C">
              <w:rPr>
                <w:lang w:val="en-AU"/>
              </w:rPr>
              <w:t>,</w:t>
            </w:r>
            <w:r w:rsidR="00F84528" w:rsidRPr="00921964">
              <w:rPr>
                <w:lang w:val="en-AU"/>
              </w:rPr>
              <w:t xml:space="preserve"> integrity and act</w:t>
            </w:r>
            <w:r w:rsidR="004D118C">
              <w:rPr>
                <w:lang w:val="en-AU"/>
              </w:rPr>
              <w:t>ing</w:t>
            </w:r>
            <w:r w:rsidR="00F84528" w:rsidRPr="00921964">
              <w:rPr>
                <w:lang w:val="en-AU"/>
              </w:rPr>
              <w:t xml:space="preserve"> responsibly. </w:t>
            </w:r>
          </w:p>
          <w:p w14:paraId="0E30460C" w14:textId="4A24C6FF" w:rsidR="00E25649" w:rsidRPr="00921964" w:rsidRDefault="00A52ACF" w:rsidP="00642F93">
            <w:pPr>
              <w:rPr>
                <w:lang w:val="en-AU"/>
              </w:rPr>
            </w:pPr>
            <w:r w:rsidRPr="00921964">
              <w:rPr>
                <w:lang w:val="en-AU"/>
              </w:rPr>
              <w:t xml:space="preserve">Draw out that while collecting data in categories may close some options, it may </w:t>
            </w:r>
            <w:r w:rsidR="004D118C" w:rsidRPr="00921964">
              <w:rPr>
                <w:lang w:val="en-AU"/>
              </w:rPr>
              <w:t>open</w:t>
            </w:r>
            <w:r w:rsidRPr="00921964">
              <w:rPr>
                <w:lang w:val="en-AU"/>
              </w:rPr>
              <w:t xml:space="preserve"> possibilities that they had not thought of before. The responses from open-ended questions may be difficult to sort but give broader information.</w:t>
            </w:r>
            <w:r w:rsidR="007C5FE3" w:rsidRPr="00921964">
              <w:rPr>
                <w:lang w:val="en-AU"/>
              </w:rPr>
              <w:t xml:space="preserve"> S</w:t>
            </w:r>
            <w:r w:rsidRPr="00921964">
              <w:rPr>
                <w:lang w:val="en-AU"/>
              </w:rPr>
              <w:t xml:space="preserve">tudents consider how the way a question is asked can bias responses. </w:t>
            </w:r>
          </w:p>
          <w:p w14:paraId="33AADC95" w14:textId="4FDDB92E" w:rsidR="00A52ACF" w:rsidRPr="00921964" w:rsidRDefault="005A3394" w:rsidP="00642F93">
            <w:pPr>
              <w:rPr>
                <w:lang w:val="en-AU"/>
              </w:rPr>
            </w:pPr>
            <w:r w:rsidRPr="00921964">
              <w:rPr>
                <w:lang w:val="en-AU"/>
              </w:rPr>
              <w:t>Students understand</w:t>
            </w:r>
            <w:r w:rsidR="00A52ACF" w:rsidRPr="00921964">
              <w:rPr>
                <w:lang w:val="en-AU"/>
              </w:rPr>
              <w:t xml:space="preserve"> </w:t>
            </w:r>
            <w:r w:rsidRPr="00921964">
              <w:rPr>
                <w:lang w:val="en-AU"/>
              </w:rPr>
              <w:t xml:space="preserve">the </w:t>
            </w:r>
            <w:r w:rsidR="00A52ACF" w:rsidRPr="00921964">
              <w:rPr>
                <w:lang w:val="en-AU"/>
              </w:rPr>
              <w:t xml:space="preserve">appropriate use of terminology and how questions should be worded to respect that person’s dignity </w:t>
            </w:r>
            <w:r w:rsidR="00382503" w:rsidRPr="00921964">
              <w:rPr>
                <w:lang w:val="en-AU"/>
              </w:rPr>
              <w:t>(</w:t>
            </w:r>
            <w:r w:rsidR="00A52ACF" w:rsidRPr="00921964">
              <w:rPr>
                <w:lang w:val="en-AU"/>
              </w:rPr>
              <w:t xml:space="preserve">eg rather than an </w:t>
            </w:r>
            <w:r w:rsidR="00382503" w:rsidRPr="00921964">
              <w:rPr>
                <w:lang w:val="en-AU"/>
              </w:rPr>
              <w:t>‘</w:t>
            </w:r>
            <w:r w:rsidR="00A52ACF" w:rsidRPr="00921964">
              <w:rPr>
                <w:lang w:val="en-AU"/>
              </w:rPr>
              <w:t>autistic perso</w:t>
            </w:r>
            <w:r w:rsidRPr="00921964">
              <w:rPr>
                <w:lang w:val="en-AU"/>
              </w:rPr>
              <w:t>n</w:t>
            </w:r>
            <w:r w:rsidR="00382503" w:rsidRPr="00921964">
              <w:rPr>
                <w:lang w:val="en-AU"/>
              </w:rPr>
              <w:t>’</w:t>
            </w:r>
            <w:r w:rsidR="00A52ACF" w:rsidRPr="00921964">
              <w:rPr>
                <w:lang w:val="en-AU"/>
              </w:rPr>
              <w:t xml:space="preserve">, using </w:t>
            </w:r>
            <w:r w:rsidR="00382503" w:rsidRPr="00921964">
              <w:rPr>
                <w:lang w:val="en-AU"/>
              </w:rPr>
              <w:t>‘</w:t>
            </w:r>
            <w:r w:rsidR="00A52ACF" w:rsidRPr="00921964">
              <w:rPr>
                <w:lang w:val="en-AU"/>
              </w:rPr>
              <w:t>a person with autism</w:t>
            </w:r>
            <w:r w:rsidR="00382503" w:rsidRPr="00921964">
              <w:rPr>
                <w:lang w:val="en-AU"/>
              </w:rPr>
              <w:t>’</w:t>
            </w:r>
            <w:r w:rsidR="00382503" w:rsidRPr="00921964">
              <w:rPr>
                <w:i/>
                <w:iCs/>
                <w:lang w:val="en-AU"/>
              </w:rPr>
              <w:t>)</w:t>
            </w:r>
            <w:r w:rsidR="00A52ACF" w:rsidRPr="00921964">
              <w:rPr>
                <w:lang w:val="en-AU"/>
              </w:rPr>
              <w:t>.</w:t>
            </w:r>
          </w:p>
          <w:p w14:paraId="19713A4F" w14:textId="29F21F99" w:rsidR="00102CE7" w:rsidRPr="00921964" w:rsidRDefault="00A52ACF" w:rsidP="0084178A">
            <w:pPr>
              <w:spacing w:after="240"/>
              <w:rPr>
                <w:lang w:val="en-AU"/>
              </w:rPr>
            </w:pPr>
            <w:r w:rsidRPr="00921964">
              <w:rPr>
                <w:lang w:val="en-AU"/>
              </w:rPr>
              <w:t>Ensure student safety is a priority when connecting with others online and in person.</w:t>
            </w:r>
            <w:r w:rsidR="00E25649" w:rsidRPr="00921964">
              <w:rPr>
                <w:lang w:val="en-AU"/>
              </w:rPr>
              <w:t xml:space="preserve"> This could be used as a discussion point for global citizenship and cyber safety with students.</w:t>
            </w:r>
          </w:p>
        </w:tc>
      </w:tr>
      <w:tr w:rsidR="00D72D59" w:rsidRPr="00921964" w14:paraId="65181757" w14:textId="77777777" w:rsidTr="001A1AE0">
        <w:tc>
          <w:tcPr>
            <w:tcW w:w="2643" w:type="dxa"/>
            <w:tcBorders>
              <w:left w:val="nil"/>
              <w:right w:val="nil"/>
            </w:tcBorders>
          </w:tcPr>
          <w:p w14:paraId="71ED95A5" w14:textId="77777777" w:rsidR="00213D44" w:rsidRPr="00921964" w:rsidRDefault="00213D44" w:rsidP="00213D44">
            <w:pPr>
              <w:widowControl/>
              <w:spacing w:after="240" w:line="259" w:lineRule="auto"/>
              <w:rPr>
                <w:b/>
                <w:lang w:val="en-AU"/>
              </w:rPr>
            </w:pPr>
            <w:r w:rsidRPr="00921964">
              <w:rPr>
                <w:b/>
                <w:lang w:val="en-AU"/>
              </w:rPr>
              <w:t>Expected learning</w:t>
            </w:r>
          </w:p>
          <w:p w14:paraId="37D18117" w14:textId="0135AC70" w:rsidR="00213D44" w:rsidRPr="00921964" w:rsidRDefault="00213D44" w:rsidP="0041776C">
            <w:pPr>
              <w:widowControl/>
              <w:spacing w:after="240" w:line="259" w:lineRule="auto"/>
              <w:rPr>
                <w:sz w:val="18"/>
                <w:szCs w:val="18"/>
                <w:lang w:val="en-AU"/>
              </w:rPr>
            </w:pPr>
          </w:p>
        </w:tc>
        <w:tc>
          <w:tcPr>
            <w:tcW w:w="6383" w:type="dxa"/>
            <w:tcBorders>
              <w:left w:val="nil"/>
              <w:right w:val="nil"/>
            </w:tcBorders>
          </w:tcPr>
          <w:p w14:paraId="1F7AFA12" w14:textId="1BED8D05" w:rsidR="00213D44" w:rsidRPr="00921964" w:rsidRDefault="00213D44" w:rsidP="00CE0E39">
            <w:pPr>
              <w:widowControl/>
              <w:spacing w:after="0"/>
              <w:rPr>
                <w:lang w:val="en-AU"/>
              </w:rPr>
            </w:pPr>
            <w:r w:rsidRPr="00921964">
              <w:rPr>
                <w:lang w:val="en-AU"/>
              </w:rPr>
              <w:t>Students will be able to:</w:t>
            </w:r>
          </w:p>
          <w:p w14:paraId="2E780792" w14:textId="045E927D" w:rsidR="00213D44" w:rsidRPr="00921964" w:rsidRDefault="00933A01" w:rsidP="002F1656">
            <w:pPr>
              <w:pStyle w:val="ListParagraph"/>
              <w:numPr>
                <w:ilvl w:val="0"/>
                <w:numId w:val="11"/>
              </w:numPr>
              <w:ind w:left="454" w:hanging="227"/>
              <w:rPr>
                <w:b/>
                <w:sz w:val="18"/>
                <w:szCs w:val="18"/>
                <w:lang w:val="en-AU"/>
              </w:rPr>
            </w:pPr>
            <w:r w:rsidRPr="00921964">
              <w:rPr>
                <w:rFonts w:cstheme="minorHAnsi"/>
                <w:lang w:val="en-AU"/>
              </w:rPr>
              <w:t>Explain how advances in scientific understanding often rely on developments in technology and technological advances are often linked to scientific discoveries</w:t>
            </w:r>
            <w:r w:rsidR="00090536" w:rsidRPr="00921964">
              <w:rPr>
                <w:rFonts w:cstheme="minorHAnsi"/>
                <w:lang w:val="en-AU"/>
              </w:rPr>
              <w:t xml:space="preserve"> (Science).</w:t>
            </w:r>
          </w:p>
          <w:p w14:paraId="44773191" w14:textId="39557FCD" w:rsidR="00386FBB" w:rsidRPr="00921964" w:rsidRDefault="00386FBB" w:rsidP="002F1656">
            <w:pPr>
              <w:pStyle w:val="ListParagraph"/>
              <w:numPr>
                <w:ilvl w:val="0"/>
                <w:numId w:val="11"/>
              </w:numPr>
              <w:ind w:left="454" w:hanging="227"/>
              <w:rPr>
                <w:b/>
                <w:sz w:val="18"/>
                <w:szCs w:val="18"/>
                <w:lang w:val="en-AU"/>
              </w:rPr>
            </w:pPr>
            <w:r w:rsidRPr="00921964">
              <w:rPr>
                <w:iCs/>
                <w:lang w:val="en-AU"/>
              </w:rPr>
              <w:t>Explain how the values and needs of contemporary society can influence the focus of scientific</w:t>
            </w:r>
            <w:r w:rsidR="00E5306D" w:rsidRPr="00921964">
              <w:rPr>
                <w:iCs/>
                <w:lang w:val="en-AU"/>
              </w:rPr>
              <w:t xml:space="preserve"> </w:t>
            </w:r>
            <w:hyperlink r:id="rId112" w:tooltip="Display the glossary entry for research" w:history="1">
              <w:r w:rsidRPr="00921964">
                <w:rPr>
                  <w:iCs/>
                  <w:lang w:val="en-AU"/>
                </w:rPr>
                <w:t>research</w:t>
              </w:r>
            </w:hyperlink>
            <w:r w:rsidR="00090536" w:rsidRPr="00921964">
              <w:rPr>
                <w:iCs/>
                <w:lang w:val="en-AU"/>
              </w:rPr>
              <w:t xml:space="preserve"> </w:t>
            </w:r>
            <w:r w:rsidR="00090536" w:rsidRPr="00921964">
              <w:rPr>
                <w:rFonts w:cstheme="minorHAnsi"/>
                <w:lang w:val="en-AU"/>
              </w:rPr>
              <w:t>(Science).</w:t>
            </w:r>
          </w:p>
          <w:p w14:paraId="0D4BEA28" w14:textId="57BB4297" w:rsidR="002E5932" w:rsidRPr="00921964" w:rsidRDefault="002E5932" w:rsidP="002F1656">
            <w:pPr>
              <w:pStyle w:val="ListParagraph"/>
              <w:numPr>
                <w:ilvl w:val="0"/>
                <w:numId w:val="11"/>
              </w:numPr>
              <w:ind w:left="454" w:hanging="227"/>
              <w:rPr>
                <w:lang w:val="en-AU"/>
              </w:rPr>
            </w:pPr>
            <w:r w:rsidRPr="00921964">
              <w:rPr>
                <w:rFonts w:cstheme="minorHAnsi"/>
                <w:lang w:val="en-AU"/>
              </w:rPr>
              <w:t xml:space="preserve">Identify questions </w:t>
            </w:r>
            <w:r w:rsidR="00D738F2" w:rsidRPr="00921964">
              <w:rPr>
                <w:rFonts w:cstheme="minorHAnsi"/>
                <w:lang w:val="en-AU"/>
              </w:rPr>
              <w:t xml:space="preserve">and issues </w:t>
            </w:r>
            <w:r w:rsidR="00D1480A" w:rsidRPr="00921964">
              <w:rPr>
                <w:lang w:val="en-AU"/>
              </w:rPr>
              <w:t>about people</w:t>
            </w:r>
            <w:r w:rsidR="00382503" w:rsidRPr="00921964">
              <w:rPr>
                <w:lang w:val="en-AU"/>
              </w:rPr>
              <w:t>’</w:t>
            </w:r>
            <w:r w:rsidR="00D1480A" w:rsidRPr="00921964">
              <w:rPr>
                <w:lang w:val="en-AU"/>
              </w:rPr>
              <w:t xml:space="preserve">s quality of life in the </w:t>
            </w:r>
            <w:r w:rsidR="00FE1F77" w:rsidRPr="00921964">
              <w:rPr>
                <w:lang w:val="en-AU"/>
              </w:rPr>
              <w:t>community and</w:t>
            </w:r>
            <w:r w:rsidRPr="00921964">
              <w:rPr>
                <w:rFonts w:cstheme="minorHAnsi"/>
                <w:lang w:val="en-AU"/>
              </w:rPr>
              <w:t xml:space="preserve"> collect data directly and from secondary sources</w:t>
            </w:r>
            <w:r w:rsidR="00090536" w:rsidRPr="00921964">
              <w:rPr>
                <w:rFonts w:cstheme="minorHAnsi"/>
                <w:lang w:val="en-AU"/>
              </w:rPr>
              <w:t xml:space="preserve"> (Mathematics).</w:t>
            </w:r>
          </w:p>
          <w:p w14:paraId="6B255732" w14:textId="23C04663" w:rsidR="00386FBB" w:rsidRPr="00921964" w:rsidRDefault="00386FBB" w:rsidP="002F1656">
            <w:pPr>
              <w:pStyle w:val="ListParagraph"/>
              <w:numPr>
                <w:ilvl w:val="0"/>
                <w:numId w:val="11"/>
              </w:numPr>
              <w:ind w:left="454" w:hanging="227"/>
              <w:rPr>
                <w:lang w:val="en-AU"/>
              </w:rPr>
            </w:pPr>
            <w:r w:rsidRPr="00921964">
              <w:rPr>
                <w:lang w:val="en-AU"/>
              </w:rPr>
              <w:t xml:space="preserve">Evaluate the data and </w:t>
            </w:r>
            <w:r w:rsidR="00AF378B" w:rsidRPr="00921964">
              <w:rPr>
                <w:lang w:val="en-AU"/>
              </w:rPr>
              <w:t>conclude</w:t>
            </w:r>
            <w:r w:rsidRPr="00921964">
              <w:rPr>
                <w:lang w:val="en-AU"/>
              </w:rPr>
              <w:t xml:space="preserve"> the ways people</w:t>
            </w:r>
            <w:r w:rsidR="00382503" w:rsidRPr="00921964">
              <w:rPr>
                <w:lang w:val="en-AU"/>
              </w:rPr>
              <w:t>’</w:t>
            </w:r>
            <w:r w:rsidRPr="00921964">
              <w:rPr>
                <w:lang w:val="en-AU"/>
              </w:rPr>
              <w:t>s quality of life can be improved</w:t>
            </w:r>
            <w:r w:rsidR="00090536" w:rsidRPr="00921964">
              <w:rPr>
                <w:lang w:val="en-AU"/>
              </w:rPr>
              <w:t xml:space="preserve"> </w:t>
            </w:r>
            <w:r w:rsidR="00090536" w:rsidRPr="00921964">
              <w:rPr>
                <w:rFonts w:cstheme="minorHAnsi"/>
                <w:lang w:val="en-AU"/>
              </w:rPr>
              <w:t>(Mathematics).</w:t>
            </w:r>
          </w:p>
          <w:p w14:paraId="171D9634" w14:textId="0B173CDD" w:rsidR="00386FBB" w:rsidRPr="00921964" w:rsidRDefault="00297B51" w:rsidP="002F1656">
            <w:pPr>
              <w:pStyle w:val="ListParagraph"/>
              <w:numPr>
                <w:ilvl w:val="0"/>
                <w:numId w:val="11"/>
              </w:numPr>
              <w:spacing w:after="240"/>
              <w:ind w:left="454" w:hanging="227"/>
              <w:rPr>
                <w:lang w:val="en-AU"/>
              </w:rPr>
            </w:pPr>
            <w:r w:rsidRPr="00921964">
              <w:rPr>
                <w:rFonts w:cstheme="minorHAnsi"/>
                <w:lang w:val="en-AU"/>
              </w:rPr>
              <w:t>Use features such a</w:t>
            </w:r>
            <w:r w:rsidR="004C5F42" w:rsidRPr="00921964">
              <w:rPr>
                <w:rFonts w:cstheme="minorHAnsi"/>
                <w:lang w:val="en-AU"/>
              </w:rPr>
              <w:t xml:space="preserve">s mean, modality and skewness to </w:t>
            </w:r>
            <w:r w:rsidR="00F970AE" w:rsidRPr="00921964">
              <w:rPr>
                <w:rFonts w:cstheme="minorHAnsi"/>
                <w:lang w:val="en-AU"/>
              </w:rPr>
              <w:t>explain who is most affected by certain conditions</w:t>
            </w:r>
            <w:r w:rsidR="00090536" w:rsidRPr="00921964">
              <w:rPr>
                <w:rFonts w:cstheme="minorHAnsi"/>
                <w:lang w:val="en-AU"/>
              </w:rPr>
              <w:t xml:space="preserve"> (Mathematics).</w:t>
            </w:r>
          </w:p>
        </w:tc>
      </w:tr>
      <w:tr w:rsidR="00D72D59" w:rsidRPr="00921964" w14:paraId="2C620648" w14:textId="77777777" w:rsidTr="001A1AE0">
        <w:trPr>
          <w:trHeight w:val="450"/>
        </w:trPr>
        <w:tc>
          <w:tcPr>
            <w:tcW w:w="2643" w:type="dxa"/>
            <w:vMerge w:val="restart"/>
            <w:tcBorders>
              <w:left w:val="nil"/>
              <w:right w:val="nil"/>
            </w:tcBorders>
          </w:tcPr>
          <w:p w14:paraId="68444543" w14:textId="77777777" w:rsidR="00D167F4" w:rsidRPr="00921964" w:rsidRDefault="00D167F4" w:rsidP="00F9772C">
            <w:pPr>
              <w:widowControl/>
              <w:spacing w:after="240" w:line="259" w:lineRule="auto"/>
              <w:rPr>
                <w:b/>
                <w:lang w:val="en-AU"/>
              </w:rPr>
            </w:pPr>
            <w:r w:rsidRPr="00921964">
              <w:rPr>
                <w:b/>
                <w:lang w:val="en-AU"/>
              </w:rPr>
              <w:t>Equipment required</w:t>
            </w:r>
          </w:p>
          <w:p w14:paraId="1E220152" w14:textId="77777777" w:rsidR="00D167F4" w:rsidRPr="00921964" w:rsidRDefault="00D167F4" w:rsidP="00F9772C">
            <w:pPr>
              <w:widowControl/>
              <w:spacing w:after="160" w:line="259" w:lineRule="auto"/>
              <w:rPr>
                <w:b/>
                <w:lang w:val="en-AU"/>
              </w:rPr>
            </w:pPr>
          </w:p>
        </w:tc>
        <w:tc>
          <w:tcPr>
            <w:tcW w:w="6383" w:type="dxa"/>
            <w:tcBorders>
              <w:left w:val="nil"/>
              <w:right w:val="nil"/>
            </w:tcBorders>
          </w:tcPr>
          <w:p w14:paraId="2008D889" w14:textId="77777777" w:rsidR="00D167F4" w:rsidRPr="00921964" w:rsidRDefault="00D167F4" w:rsidP="00F9772C">
            <w:pPr>
              <w:widowControl/>
              <w:rPr>
                <w:bCs/>
                <w:lang w:val="en-AU"/>
              </w:rPr>
            </w:pPr>
            <w:r w:rsidRPr="00921964">
              <w:rPr>
                <w:b/>
                <w:lang w:val="en-AU"/>
              </w:rPr>
              <w:t>For the class:</w:t>
            </w:r>
            <w:r w:rsidR="0050145E" w:rsidRPr="00921964">
              <w:rPr>
                <w:bCs/>
                <w:lang w:val="en-AU"/>
              </w:rPr>
              <w:t xml:space="preserve"> </w:t>
            </w:r>
          </w:p>
          <w:p w14:paraId="7CAE8218" w14:textId="0C678939" w:rsidR="0004663D" w:rsidRPr="00921964" w:rsidRDefault="0004663D" w:rsidP="00642F93">
            <w:pPr>
              <w:rPr>
                <w:lang w:val="en-AU"/>
              </w:rPr>
            </w:pPr>
            <w:r w:rsidRPr="00921964">
              <w:rPr>
                <w:lang w:val="en-AU"/>
              </w:rPr>
              <w:t xml:space="preserve">Access to suitable apps and logins for students (eg </w:t>
            </w:r>
            <w:bookmarkStart w:id="32" w:name="_Hlk43055478"/>
            <w:r w:rsidRPr="00921964">
              <w:rPr>
                <w:i/>
                <w:iCs/>
                <w:lang w:val="en-AU"/>
              </w:rPr>
              <w:t>Microsoft Office 365</w:t>
            </w:r>
            <w:r w:rsidRPr="00921964">
              <w:rPr>
                <w:lang w:val="en-AU"/>
              </w:rPr>
              <w:t xml:space="preserve">, </w:t>
            </w:r>
            <w:r w:rsidRPr="00921964">
              <w:rPr>
                <w:i/>
                <w:iCs/>
                <w:lang w:val="en-AU"/>
              </w:rPr>
              <w:t>Google for Education</w:t>
            </w:r>
            <w:bookmarkEnd w:id="32"/>
            <w:r w:rsidRPr="00921964">
              <w:rPr>
                <w:lang w:val="en-AU"/>
              </w:rPr>
              <w:t>)</w:t>
            </w:r>
          </w:p>
          <w:p w14:paraId="4DC1DDC9" w14:textId="7EF1756D" w:rsidR="0004663D" w:rsidRPr="00921964" w:rsidRDefault="0004663D" w:rsidP="00642F93">
            <w:pPr>
              <w:rPr>
                <w:lang w:val="en-AU"/>
              </w:rPr>
            </w:pPr>
            <w:r w:rsidRPr="00921964">
              <w:rPr>
                <w:lang w:val="en-AU"/>
              </w:rPr>
              <w:t>Access to one</w:t>
            </w:r>
            <w:r w:rsidR="00BB2767" w:rsidRPr="00921964">
              <w:rPr>
                <w:lang w:val="en-AU"/>
              </w:rPr>
              <w:t xml:space="preserve">-point </w:t>
            </w:r>
            <w:r w:rsidRPr="00921964">
              <w:rPr>
                <w:lang w:val="en-AU"/>
              </w:rPr>
              <w:t>rubric examples (either digital or print)</w:t>
            </w:r>
          </w:p>
          <w:p w14:paraId="216646A8" w14:textId="0CA72923" w:rsidR="0004663D" w:rsidRPr="00921964" w:rsidRDefault="0004663D" w:rsidP="00642F93">
            <w:pPr>
              <w:rPr>
                <w:lang w:val="en-AU"/>
              </w:rPr>
            </w:pPr>
            <w:r w:rsidRPr="00921964">
              <w:rPr>
                <w:lang w:val="en-AU"/>
              </w:rPr>
              <w:t xml:space="preserve">Printouts of </w:t>
            </w:r>
            <w:hyperlink w:anchor="_Appendix_10:_Student" w:history="1">
              <w:r w:rsidRPr="00921964">
                <w:rPr>
                  <w:rStyle w:val="Hyperlink"/>
                  <w:lang w:val="en-AU"/>
                </w:rPr>
                <w:t>placemat template</w:t>
              </w:r>
            </w:hyperlink>
          </w:p>
          <w:p w14:paraId="0E7C279D" w14:textId="77777777" w:rsidR="0004663D" w:rsidRPr="00921964" w:rsidRDefault="0004663D" w:rsidP="00642F93">
            <w:pPr>
              <w:rPr>
                <w:lang w:val="en-AU"/>
              </w:rPr>
            </w:pPr>
            <w:r w:rsidRPr="00921964">
              <w:rPr>
                <w:lang w:val="en-AU"/>
              </w:rPr>
              <w:t>Sticky notes</w:t>
            </w:r>
          </w:p>
          <w:p w14:paraId="4C0871F3" w14:textId="77777777" w:rsidR="0004663D" w:rsidRPr="00921964" w:rsidRDefault="0004663D" w:rsidP="00642F93">
            <w:pPr>
              <w:rPr>
                <w:lang w:val="en-AU"/>
              </w:rPr>
            </w:pPr>
            <w:r w:rsidRPr="00921964">
              <w:rPr>
                <w:lang w:val="en-AU"/>
              </w:rPr>
              <w:t>A3 paper</w:t>
            </w:r>
          </w:p>
          <w:p w14:paraId="7B084ECA" w14:textId="7FF2EE4A" w:rsidR="0004663D" w:rsidRPr="00921964" w:rsidRDefault="0004663D" w:rsidP="00642F93">
            <w:pPr>
              <w:rPr>
                <w:lang w:val="en-AU"/>
              </w:rPr>
            </w:pPr>
            <w:r w:rsidRPr="00921964">
              <w:rPr>
                <w:lang w:val="en-AU"/>
              </w:rPr>
              <w:t>Materials to build physical models</w:t>
            </w:r>
            <w:r w:rsidR="00382503" w:rsidRPr="00921964">
              <w:rPr>
                <w:lang w:val="en-AU"/>
              </w:rPr>
              <w:t xml:space="preserve"> (see </w:t>
            </w:r>
            <w:hyperlink w:anchor="_Appendix_3:_Materials_1" w:history="1">
              <w:r w:rsidR="00382503" w:rsidRPr="00921964">
                <w:rPr>
                  <w:rStyle w:val="Hyperlink"/>
                  <w:lang w:val="en-AU"/>
                </w:rPr>
                <w:t>Materials list</w:t>
              </w:r>
            </w:hyperlink>
            <w:r w:rsidR="00382503" w:rsidRPr="00921964">
              <w:rPr>
                <w:lang w:val="en-AU"/>
              </w:rPr>
              <w:t>)</w:t>
            </w:r>
          </w:p>
          <w:p w14:paraId="08C3A195" w14:textId="3A728F89" w:rsidR="0004663D" w:rsidRPr="00921964" w:rsidRDefault="004D118C" w:rsidP="00642F93">
            <w:pPr>
              <w:rPr>
                <w:lang w:val="en-AU"/>
              </w:rPr>
            </w:pPr>
            <w:r>
              <w:rPr>
                <w:lang w:val="en-AU"/>
              </w:rPr>
              <w:t>M</w:t>
            </w:r>
            <w:r w:rsidR="0004663D" w:rsidRPr="00921964">
              <w:rPr>
                <w:lang w:val="en-AU"/>
              </w:rPr>
              <w:t>aterials for displaying work</w:t>
            </w:r>
            <w:r>
              <w:rPr>
                <w:lang w:val="en-AU"/>
              </w:rPr>
              <w:t xml:space="preserve"> in a mini showcase</w:t>
            </w:r>
            <w:r w:rsidR="0004663D" w:rsidRPr="00921964">
              <w:rPr>
                <w:lang w:val="en-AU"/>
              </w:rPr>
              <w:t xml:space="preserve"> (eg access to power outlets, triptych boards for displaying information) </w:t>
            </w:r>
          </w:p>
          <w:p w14:paraId="1999626F" w14:textId="04FE687B" w:rsidR="00846CE9" w:rsidRPr="00921964" w:rsidRDefault="0004663D" w:rsidP="00642F93">
            <w:pPr>
              <w:rPr>
                <w:lang w:val="en-AU"/>
              </w:rPr>
            </w:pPr>
            <w:r w:rsidRPr="00921964">
              <w:rPr>
                <w:lang w:val="en-AU"/>
              </w:rPr>
              <w:t>Optional</w:t>
            </w:r>
            <w:r w:rsidR="00846CE9" w:rsidRPr="00921964">
              <w:rPr>
                <w:lang w:val="en-AU"/>
              </w:rPr>
              <w:t xml:space="preserve"> –</w:t>
            </w:r>
            <w:r w:rsidRPr="00921964">
              <w:rPr>
                <w:lang w:val="en-AU"/>
              </w:rPr>
              <w:t xml:space="preserve"> Access to video conferencing tools (eg </w:t>
            </w:r>
            <w:bookmarkStart w:id="33" w:name="_Hlk43055816"/>
            <w:r w:rsidRPr="00921964">
              <w:rPr>
                <w:i/>
                <w:iCs/>
                <w:lang w:val="en-AU"/>
              </w:rPr>
              <w:t>Microsoft Teams, Skype</w:t>
            </w:r>
            <w:bookmarkEnd w:id="33"/>
            <w:r w:rsidRPr="00921964">
              <w:rPr>
                <w:lang w:val="en-AU"/>
              </w:rPr>
              <w:t>)</w:t>
            </w:r>
          </w:p>
        </w:tc>
      </w:tr>
      <w:tr w:rsidR="00D72D59" w:rsidRPr="00921964" w14:paraId="56D40F6F" w14:textId="77777777" w:rsidTr="001A1AE0">
        <w:trPr>
          <w:trHeight w:val="450"/>
        </w:trPr>
        <w:tc>
          <w:tcPr>
            <w:tcW w:w="2643" w:type="dxa"/>
            <w:vMerge/>
            <w:tcBorders>
              <w:left w:val="nil"/>
              <w:right w:val="nil"/>
            </w:tcBorders>
          </w:tcPr>
          <w:p w14:paraId="4797B659" w14:textId="77777777" w:rsidR="00D167F4" w:rsidRPr="00921964" w:rsidRDefault="00D167F4" w:rsidP="00F9772C">
            <w:pPr>
              <w:widowControl/>
              <w:spacing w:after="160" w:line="259" w:lineRule="auto"/>
              <w:rPr>
                <w:b/>
                <w:lang w:val="en-AU"/>
              </w:rPr>
            </w:pPr>
          </w:p>
        </w:tc>
        <w:tc>
          <w:tcPr>
            <w:tcW w:w="6383" w:type="dxa"/>
            <w:tcBorders>
              <w:left w:val="nil"/>
              <w:right w:val="nil"/>
            </w:tcBorders>
          </w:tcPr>
          <w:p w14:paraId="5FA034D9" w14:textId="223E918E" w:rsidR="00D167F4" w:rsidRPr="00921964" w:rsidRDefault="00D167F4" w:rsidP="00F9772C">
            <w:pPr>
              <w:widowControl/>
              <w:rPr>
                <w:lang w:val="en-AU"/>
              </w:rPr>
            </w:pPr>
            <w:r w:rsidRPr="00921964">
              <w:rPr>
                <w:b/>
                <w:lang w:val="en-AU"/>
              </w:rPr>
              <w:t>For the students</w:t>
            </w:r>
            <w:r w:rsidRPr="00921964">
              <w:rPr>
                <w:lang w:val="en-AU"/>
              </w:rPr>
              <w:t>:</w:t>
            </w:r>
            <w:r w:rsidR="0050145E" w:rsidRPr="00921964">
              <w:rPr>
                <w:lang w:val="en-AU"/>
              </w:rPr>
              <w:t xml:space="preserve"> </w:t>
            </w:r>
          </w:p>
          <w:p w14:paraId="50838948" w14:textId="7BF5C864" w:rsidR="0004663D" w:rsidRPr="00921964" w:rsidRDefault="0004663D" w:rsidP="00642F93">
            <w:pPr>
              <w:rPr>
                <w:lang w:val="en-AU"/>
              </w:rPr>
            </w:pPr>
            <w:r w:rsidRPr="00921964">
              <w:rPr>
                <w:lang w:val="en-AU"/>
              </w:rPr>
              <w:t xml:space="preserve">At least one </w:t>
            </w:r>
            <w:r w:rsidR="00846CE9" w:rsidRPr="00921964">
              <w:rPr>
                <w:lang w:val="en-AU"/>
              </w:rPr>
              <w:t xml:space="preserve">digital </w:t>
            </w:r>
            <w:r w:rsidRPr="00921964">
              <w:rPr>
                <w:lang w:val="en-AU"/>
              </w:rPr>
              <w:t>device per group with access to the internet</w:t>
            </w:r>
          </w:p>
          <w:p w14:paraId="61367D13" w14:textId="77777777" w:rsidR="0004663D" w:rsidRPr="00921964" w:rsidRDefault="0004663D" w:rsidP="00642F93">
            <w:pPr>
              <w:rPr>
                <w:lang w:val="en-AU"/>
              </w:rPr>
            </w:pPr>
            <w:r w:rsidRPr="00921964">
              <w:rPr>
                <w:lang w:val="en-AU"/>
              </w:rPr>
              <w:t>Reflection journals</w:t>
            </w:r>
          </w:p>
          <w:p w14:paraId="02692DA7" w14:textId="57F951D6" w:rsidR="0004663D" w:rsidRPr="00921964" w:rsidRDefault="00846CE9" w:rsidP="00642F93">
            <w:pPr>
              <w:rPr>
                <w:lang w:val="en-AU"/>
              </w:rPr>
            </w:pPr>
            <w:r w:rsidRPr="00921964">
              <w:rPr>
                <w:lang w:val="en-AU"/>
              </w:rPr>
              <w:t>Applications</w:t>
            </w:r>
            <w:r w:rsidR="0004663D" w:rsidRPr="00921964">
              <w:rPr>
                <w:lang w:val="en-AU"/>
              </w:rPr>
              <w:t xml:space="preserve"> for shared documentation and communication</w:t>
            </w:r>
            <w:r w:rsidRPr="00921964">
              <w:rPr>
                <w:lang w:val="en-AU"/>
              </w:rPr>
              <w:t xml:space="preserve"> (eg</w:t>
            </w:r>
            <w:r w:rsidR="00E54B96" w:rsidRPr="00921964">
              <w:rPr>
                <w:lang w:val="en-AU"/>
              </w:rPr>
              <w:t xml:space="preserve"> </w:t>
            </w:r>
            <w:r w:rsidR="00E54B96" w:rsidRPr="0084178A">
              <w:rPr>
                <w:i/>
                <w:iCs/>
              </w:rPr>
              <w:t>One</w:t>
            </w:r>
            <w:r w:rsidR="004D118C">
              <w:rPr>
                <w:i/>
                <w:iCs/>
                <w:lang w:val="en-AU"/>
              </w:rPr>
              <w:t>N</w:t>
            </w:r>
            <w:r w:rsidR="00E54B96" w:rsidRPr="0084178A">
              <w:rPr>
                <w:i/>
                <w:iCs/>
              </w:rPr>
              <w:t>ote</w:t>
            </w:r>
            <w:r w:rsidRPr="00921964">
              <w:rPr>
                <w:lang w:val="en-AU"/>
              </w:rPr>
              <w:t>)</w:t>
            </w:r>
          </w:p>
          <w:p w14:paraId="18091ACA" w14:textId="640068A0" w:rsidR="0004663D" w:rsidRPr="00921964" w:rsidRDefault="00846CE9" w:rsidP="00642F93">
            <w:pPr>
              <w:rPr>
                <w:lang w:val="en-AU"/>
              </w:rPr>
            </w:pPr>
            <w:r w:rsidRPr="00921964">
              <w:rPr>
                <w:lang w:val="en-AU"/>
              </w:rPr>
              <w:t>A</w:t>
            </w:r>
            <w:r w:rsidR="0004663D" w:rsidRPr="00921964">
              <w:rPr>
                <w:lang w:val="en-AU"/>
              </w:rPr>
              <w:t>pplication to create a logo</w:t>
            </w:r>
            <w:r w:rsidRPr="00921964">
              <w:rPr>
                <w:lang w:val="en-AU"/>
              </w:rPr>
              <w:t xml:space="preserve"> (eg </w:t>
            </w:r>
            <w:r w:rsidRPr="00921964">
              <w:rPr>
                <w:i/>
                <w:iCs/>
                <w:lang w:val="en-AU"/>
              </w:rPr>
              <w:t>Canva</w:t>
            </w:r>
            <w:r w:rsidRPr="00921964">
              <w:rPr>
                <w:lang w:val="en-AU"/>
              </w:rPr>
              <w:t>)</w:t>
            </w:r>
          </w:p>
          <w:p w14:paraId="223B4508" w14:textId="12C55B22" w:rsidR="00BA07D3" w:rsidRPr="00921964" w:rsidRDefault="0004663D" w:rsidP="00642F93">
            <w:pPr>
              <w:spacing w:after="240"/>
              <w:rPr>
                <w:lang w:val="en-AU"/>
              </w:rPr>
            </w:pPr>
            <w:r w:rsidRPr="00921964">
              <w:rPr>
                <w:lang w:val="en-AU"/>
              </w:rPr>
              <w:t xml:space="preserve">If students are building a digital model, suitable </w:t>
            </w:r>
            <w:r w:rsidR="00846CE9" w:rsidRPr="00921964">
              <w:rPr>
                <w:lang w:val="en-AU"/>
              </w:rPr>
              <w:t xml:space="preserve">drawing </w:t>
            </w:r>
            <w:r w:rsidRPr="00921964">
              <w:rPr>
                <w:lang w:val="en-AU"/>
              </w:rPr>
              <w:t>applications (</w:t>
            </w:r>
            <w:r w:rsidR="00846CE9" w:rsidRPr="00921964">
              <w:rPr>
                <w:lang w:val="en-AU"/>
              </w:rPr>
              <w:t>eg</w:t>
            </w:r>
            <w:r w:rsidRPr="00921964">
              <w:rPr>
                <w:lang w:val="en-AU"/>
              </w:rPr>
              <w:t xml:space="preserve"> </w:t>
            </w:r>
            <w:bookmarkStart w:id="34" w:name="_Hlk43056065"/>
            <w:r w:rsidRPr="00921964">
              <w:rPr>
                <w:i/>
                <w:iCs/>
                <w:lang w:val="en-AU"/>
              </w:rPr>
              <w:t>Sketchup</w:t>
            </w:r>
            <w:r w:rsidRPr="00921964">
              <w:rPr>
                <w:lang w:val="en-AU"/>
              </w:rPr>
              <w:t xml:space="preserve"> or </w:t>
            </w:r>
            <w:r w:rsidRPr="00921964">
              <w:rPr>
                <w:i/>
                <w:iCs/>
                <w:lang w:val="en-AU"/>
              </w:rPr>
              <w:t>Tinker</w:t>
            </w:r>
            <w:r w:rsidR="00846CE9" w:rsidRPr="00921964">
              <w:rPr>
                <w:i/>
                <w:iCs/>
                <w:lang w:val="en-AU"/>
              </w:rPr>
              <w:t>cad</w:t>
            </w:r>
            <w:bookmarkEnd w:id="34"/>
            <w:r w:rsidRPr="00921964">
              <w:rPr>
                <w:lang w:val="en-AU"/>
              </w:rPr>
              <w:t>)</w:t>
            </w:r>
            <w:r w:rsidR="00846CE9" w:rsidRPr="00921964">
              <w:rPr>
                <w:lang w:val="en-AU"/>
              </w:rPr>
              <w:t xml:space="preserve">, see </w:t>
            </w:r>
            <w:hyperlink w:anchor="_Appendix_4B:_Drawing" w:history="1">
              <w:r w:rsidR="00846CE9" w:rsidRPr="00921964">
                <w:rPr>
                  <w:rStyle w:val="Hyperlink"/>
                  <w:lang w:val="en-AU"/>
                </w:rPr>
                <w:t>Drawing in the design process</w:t>
              </w:r>
            </w:hyperlink>
            <w:r w:rsidR="00440308" w:rsidRPr="00921964">
              <w:rPr>
                <w:lang w:val="en-AU"/>
              </w:rPr>
              <w:t>.</w:t>
            </w:r>
          </w:p>
        </w:tc>
      </w:tr>
      <w:tr w:rsidR="00D72D59" w:rsidRPr="00921964" w14:paraId="420C319A" w14:textId="77777777" w:rsidTr="001A1AE0">
        <w:tc>
          <w:tcPr>
            <w:tcW w:w="2643" w:type="dxa"/>
            <w:tcBorders>
              <w:left w:val="nil"/>
              <w:right w:val="nil"/>
            </w:tcBorders>
          </w:tcPr>
          <w:p w14:paraId="2060F2C3" w14:textId="77777777" w:rsidR="00D167F4" w:rsidRPr="00921964" w:rsidRDefault="00D167F4" w:rsidP="00F9772C">
            <w:pPr>
              <w:widowControl/>
              <w:spacing w:after="240" w:line="259" w:lineRule="auto"/>
              <w:rPr>
                <w:b/>
                <w:lang w:val="en-AU"/>
              </w:rPr>
            </w:pPr>
            <w:r w:rsidRPr="00921964">
              <w:rPr>
                <w:b/>
                <w:lang w:val="en-AU"/>
              </w:rPr>
              <w:t>Preparation</w:t>
            </w:r>
          </w:p>
        </w:tc>
        <w:tc>
          <w:tcPr>
            <w:tcW w:w="6383" w:type="dxa"/>
            <w:tcBorders>
              <w:left w:val="nil"/>
              <w:right w:val="nil"/>
            </w:tcBorders>
          </w:tcPr>
          <w:p w14:paraId="51412671" w14:textId="7D4CE86F" w:rsidR="00A52ACF" w:rsidRPr="00921964" w:rsidRDefault="00A52ACF" w:rsidP="00CE0E39">
            <w:pPr>
              <w:rPr>
                <w:lang w:val="en-AU"/>
              </w:rPr>
            </w:pPr>
            <w:r w:rsidRPr="00921964">
              <w:rPr>
                <w:lang w:val="en-AU"/>
              </w:rPr>
              <w:t>Ensure students have downloaded applications and have accounts set up</w:t>
            </w:r>
            <w:r w:rsidR="00846CE9" w:rsidRPr="00921964">
              <w:rPr>
                <w:lang w:val="en-AU"/>
              </w:rPr>
              <w:t>.</w:t>
            </w:r>
          </w:p>
          <w:p w14:paraId="5F57E0B2" w14:textId="3B244895" w:rsidR="00A52ACF" w:rsidRPr="00921964" w:rsidRDefault="00A52ACF" w:rsidP="00CE0E39">
            <w:pPr>
              <w:rPr>
                <w:lang w:val="en-AU"/>
              </w:rPr>
            </w:pPr>
            <w:r w:rsidRPr="00921964">
              <w:rPr>
                <w:lang w:val="en-AU"/>
              </w:rPr>
              <w:t xml:space="preserve">Prepare examples of </w:t>
            </w:r>
            <w:r w:rsidR="00654B2B" w:rsidRPr="00921964">
              <w:rPr>
                <w:lang w:val="en-AU"/>
              </w:rPr>
              <w:t xml:space="preserve">a </w:t>
            </w:r>
            <w:r w:rsidRPr="00921964">
              <w:rPr>
                <w:lang w:val="en-AU"/>
              </w:rPr>
              <w:t>one-point rubric to share with students</w:t>
            </w:r>
            <w:r w:rsidR="00846CE9" w:rsidRPr="00921964">
              <w:rPr>
                <w:lang w:val="en-AU"/>
              </w:rPr>
              <w:t>.</w:t>
            </w:r>
          </w:p>
          <w:p w14:paraId="0C133900" w14:textId="5E27EFCA" w:rsidR="004D118C" w:rsidRPr="00A36EB6" w:rsidRDefault="00E636CE" w:rsidP="00CE0E39">
            <w:pPr>
              <w:rPr>
                <w:i/>
                <w:color w:val="215986"/>
                <w:u w:val="single"/>
              </w:rPr>
            </w:pPr>
            <w:r w:rsidRPr="00921964">
              <w:rPr>
                <w:bCs/>
                <w:lang w:val="en-AU"/>
              </w:rPr>
              <w:t xml:space="preserve">Print </w:t>
            </w:r>
            <w:r w:rsidRPr="00921964">
              <w:rPr>
                <w:lang w:val="en-AU"/>
              </w:rPr>
              <w:t xml:space="preserve">out </w:t>
            </w:r>
            <w:hyperlink w:anchor="_Appendix_10:_Student" w:history="1">
              <w:r w:rsidRPr="00921964">
                <w:rPr>
                  <w:rStyle w:val="Hyperlink"/>
                  <w:lang w:val="en-AU"/>
                </w:rPr>
                <w:t>placemat</w:t>
              </w:r>
              <w:r w:rsidR="00B45E6A" w:rsidRPr="00921964">
                <w:rPr>
                  <w:rStyle w:val="Hyperlink"/>
                  <w:lang w:val="en-AU"/>
                </w:rPr>
                <w:t xml:space="preserve"> templates</w:t>
              </w:r>
              <w:r w:rsidR="00BB2767" w:rsidRPr="00921964">
                <w:rPr>
                  <w:rStyle w:val="Hyperlink"/>
                  <w:lang w:val="en-AU"/>
                </w:rPr>
                <w:t>.</w:t>
              </w:r>
            </w:hyperlink>
          </w:p>
          <w:p w14:paraId="5189815C" w14:textId="6AB22B24" w:rsidR="000D18FD" w:rsidRPr="00921964" w:rsidRDefault="000D18FD" w:rsidP="00CE0E39">
            <w:pPr>
              <w:rPr>
                <w:lang w:val="en-AU"/>
              </w:rPr>
            </w:pPr>
            <w:r w:rsidRPr="00921964">
              <w:rPr>
                <w:lang w:val="en-AU"/>
              </w:rPr>
              <w:t xml:space="preserve">Source materials for the </w:t>
            </w:r>
            <w:r w:rsidR="00C874EE">
              <w:rPr>
                <w:lang w:val="en-AU"/>
              </w:rPr>
              <w:t>five</w:t>
            </w:r>
            <w:r w:rsidR="00C874EE" w:rsidRPr="00921964">
              <w:rPr>
                <w:lang w:val="en-AU"/>
              </w:rPr>
              <w:t xml:space="preserve"> </w:t>
            </w:r>
            <w:r w:rsidRPr="00921964">
              <w:rPr>
                <w:lang w:val="en-AU"/>
              </w:rPr>
              <w:t>chairs challenge</w:t>
            </w:r>
            <w:r w:rsidR="007363EA" w:rsidRPr="00921964">
              <w:rPr>
                <w:lang w:val="en-AU"/>
              </w:rPr>
              <w:t xml:space="preserve"> – see </w:t>
            </w:r>
            <w:hyperlink w:anchor="_Appendix_3:_Materials_1" w:history="1">
              <w:r w:rsidR="007363EA" w:rsidRPr="00921964">
                <w:rPr>
                  <w:rStyle w:val="Hyperlink"/>
                  <w:lang w:val="en-AU"/>
                </w:rPr>
                <w:t>Materials list</w:t>
              </w:r>
            </w:hyperlink>
            <w:r w:rsidR="007363EA" w:rsidRPr="00921964">
              <w:rPr>
                <w:lang w:val="en-AU"/>
              </w:rPr>
              <w:t>.</w:t>
            </w:r>
          </w:p>
          <w:p w14:paraId="0BF667F2" w14:textId="0A17E3C4" w:rsidR="00BA07D3" w:rsidRPr="00921964" w:rsidRDefault="00B45E6A" w:rsidP="00CE0E39">
            <w:pPr>
              <w:rPr>
                <w:lang w:val="en-AU"/>
              </w:rPr>
            </w:pPr>
            <w:r w:rsidRPr="00921964">
              <w:rPr>
                <w:lang w:val="en-AU"/>
              </w:rPr>
              <w:t>Source materials for model creation (or let students source their own from home)</w:t>
            </w:r>
            <w:r w:rsidR="00BB2767" w:rsidRPr="00921964">
              <w:rPr>
                <w:lang w:val="en-AU"/>
              </w:rPr>
              <w:t xml:space="preserve"> – see </w:t>
            </w:r>
            <w:hyperlink w:anchor="_Appendix_3:_Materials_1" w:history="1">
              <w:r w:rsidR="00BB2767" w:rsidRPr="00921964">
                <w:rPr>
                  <w:rStyle w:val="Hyperlink"/>
                  <w:lang w:val="en-AU"/>
                </w:rPr>
                <w:t>Materials list</w:t>
              </w:r>
            </w:hyperlink>
            <w:r w:rsidR="00BB2767" w:rsidRPr="00921964">
              <w:rPr>
                <w:lang w:val="en-AU"/>
              </w:rPr>
              <w:t>.</w:t>
            </w:r>
          </w:p>
          <w:p w14:paraId="424DE9B9" w14:textId="04570F6D" w:rsidR="00D167F4" w:rsidRPr="00921964" w:rsidRDefault="00B45E6A" w:rsidP="0084178A">
            <w:pPr>
              <w:spacing w:after="240"/>
              <w:rPr>
                <w:lang w:val="en-AU"/>
              </w:rPr>
            </w:pPr>
            <w:r w:rsidRPr="00921964">
              <w:rPr>
                <w:lang w:val="en-AU"/>
              </w:rPr>
              <w:t>Book a suitable room that caters for mess (eg art room, makerspace)</w:t>
            </w:r>
            <w:r w:rsidR="00BB2767" w:rsidRPr="00921964">
              <w:rPr>
                <w:lang w:val="en-AU"/>
              </w:rPr>
              <w:t>.</w:t>
            </w:r>
          </w:p>
        </w:tc>
      </w:tr>
      <w:tr w:rsidR="00D72D59" w:rsidRPr="00921964" w14:paraId="64528AC2" w14:textId="77777777" w:rsidTr="001A1AE0">
        <w:trPr>
          <w:trHeight w:val="90"/>
        </w:trPr>
        <w:tc>
          <w:tcPr>
            <w:tcW w:w="2643" w:type="dxa"/>
            <w:vMerge w:val="restart"/>
            <w:tcBorders>
              <w:left w:val="nil"/>
              <w:right w:val="nil"/>
            </w:tcBorders>
          </w:tcPr>
          <w:p w14:paraId="68D7C127" w14:textId="77777777" w:rsidR="00D167F4" w:rsidRPr="00921964" w:rsidRDefault="00D167F4" w:rsidP="00F9772C">
            <w:pPr>
              <w:widowControl/>
              <w:spacing w:after="240" w:line="259" w:lineRule="auto"/>
              <w:rPr>
                <w:b/>
                <w:lang w:val="en-AU"/>
              </w:rPr>
            </w:pPr>
            <w:r w:rsidRPr="00921964">
              <w:rPr>
                <w:b/>
                <w:lang w:val="en-AU"/>
              </w:rPr>
              <w:t>Activity parts</w:t>
            </w:r>
          </w:p>
          <w:p w14:paraId="3819D7B3" w14:textId="0758DD9A" w:rsidR="00D167F4" w:rsidRPr="00921964" w:rsidRDefault="003F2BFD" w:rsidP="00F9772C">
            <w:pPr>
              <w:widowControl/>
              <w:spacing w:after="240" w:line="259" w:lineRule="auto"/>
              <w:rPr>
                <w:b/>
                <w:sz w:val="18"/>
                <w:szCs w:val="18"/>
                <w:lang w:val="en-AU"/>
              </w:rPr>
            </w:pPr>
            <w:r w:rsidRPr="00921964">
              <w:rPr>
                <w:rFonts w:cstheme="minorHAnsi"/>
                <w:noProof/>
                <w:lang w:eastAsia="en-AU"/>
              </w:rPr>
              <w:drawing>
                <wp:anchor distT="0" distB="0" distL="114300" distR="114300" simplePos="0" relativeHeight="251750472" behindDoc="0" locked="0" layoutInCell="1" allowOverlap="1" wp14:anchorId="725CCF11" wp14:editId="5CCAC94F">
                  <wp:simplePos x="0" y="0"/>
                  <wp:positionH relativeFrom="column">
                    <wp:posOffset>1289685</wp:posOffset>
                  </wp:positionH>
                  <wp:positionV relativeFrom="paragraph">
                    <wp:posOffset>2091055</wp:posOffset>
                  </wp:positionV>
                  <wp:extent cx="359410" cy="359410"/>
                  <wp:effectExtent l="0" t="0" r="0" b="0"/>
                  <wp:wrapNone/>
                  <wp:docPr id="28" name="Picture 28"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83" w:type="dxa"/>
            <w:tcBorders>
              <w:left w:val="nil"/>
              <w:right w:val="nil"/>
            </w:tcBorders>
          </w:tcPr>
          <w:p w14:paraId="3512C3E2" w14:textId="502E0567" w:rsidR="007363EA" w:rsidRPr="00921964" w:rsidRDefault="000D18FD" w:rsidP="0050145E">
            <w:pPr>
              <w:widowControl/>
              <w:rPr>
                <w:bCs/>
                <w:lang w:val="en-AU"/>
              </w:rPr>
            </w:pPr>
            <w:r w:rsidRPr="00921964">
              <w:rPr>
                <w:b/>
                <w:lang w:val="en-AU"/>
              </w:rPr>
              <w:t xml:space="preserve">Part 1: The </w:t>
            </w:r>
            <w:r w:rsidR="00C874EE">
              <w:rPr>
                <w:b/>
                <w:lang w:val="en-AU"/>
              </w:rPr>
              <w:t>five</w:t>
            </w:r>
            <w:r w:rsidRPr="00921964">
              <w:rPr>
                <w:b/>
                <w:lang w:val="en-AU"/>
              </w:rPr>
              <w:t xml:space="preserve"> chairs challenge</w:t>
            </w:r>
          </w:p>
          <w:p w14:paraId="747FB3BE" w14:textId="19B29E02" w:rsidR="0062000D" w:rsidRPr="00921964" w:rsidRDefault="000D18FD" w:rsidP="0050145E">
            <w:pPr>
              <w:widowControl/>
              <w:rPr>
                <w:bCs/>
                <w:lang w:val="en-AU"/>
              </w:rPr>
            </w:pPr>
            <w:r w:rsidRPr="00921964">
              <w:rPr>
                <w:bCs/>
                <w:lang w:val="en-AU"/>
              </w:rPr>
              <w:t>S</w:t>
            </w:r>
            <w:r w:rsidR="0062000D" w:rsidRPr="00921964">
              <w:rPr>
                <w:bCs/>
                <w:lang w:val="en-AU"/>
              </w:rPr>
              <w:t xml:space="preserve">tudents </w:t>
            </w:r>
            <w:r w:rsidRPr="00921964">
              <w:rPr>
                <w:bCs/>
                <w:lang w:val="en-AU"/>
              </w:rPr>
              <w:t>are introduced to</w:t>
            </w:r>
            <w:r w:rsidR="0062000D" w:rsidRPr="00921964">
              <w:rPr>
                <w:bCs/>
                <w:lang w:val="en-AU"/>
              </w:rPr>
              <w:t xml:space="preserve"> empathy</w:t>
            </w:r>
            <w:r w:rsidRPr="00921964">
              <w:rPr>
                <w:bCs/>
                <w:lang w:val="en-AU"/>
              </w:rPr>
              <w:t xml:space="preserve"> and the</w:t>
            </w:r>
            <w:r w:rsidR="0062000D" w:rsidRPr="00921964">
              <w:rPr>
                <w:bCs/>
                <w:lang w:val="en-AU"/>
              </w:rPr>
              <w:t xml:space="preserve"> design thinking process</w:t>
            </w:r>
            <w:r w:rsidR="007363EA" w:rsidRPr="00921964">
              <w:rPr>
                <w:bCs/>
                <w:lang w:val="en-AU"/>
              </w:rPr>
              <w:t xml:space="preserve"> by participating in </w:t>
            </w:r>
            <w:r w:rsidR="007363EA" w:rsidRPr="00921964">
              <w:rPr>
                <w:bCs/>
                <w:i/>
                <w:iCs/>
                <w:lang w:val="en-AU"/>
              </w:rPr>
              <w:t>The 5 chair challenge</w:t>
            </w:r>
            <w:r w:rsidR="007363EA" w:rsidRPr="00921964">
              <w:rPr>
                <w:bCs/>
                <w:lang w:val="en-AU"/>
              </w:rPr>
              <w:t xml:space="preserve"> (see </w:t>
            </w:r>
            <w:r w:rsidR="007363EA" w:rsidRPr="0084178A">
              <w:rPr>
                <w:bCs/>
                <w:i/>
                <w:iCs/>
              </w:rPr>
              <w:t>Digital resources</w:t>
            </w:r>
            <w:r w:rsidR="007363EA" w:rsidRPr="00921964">
              <w:rPr>
                <w:bCs/>
                <w:lang w:val="en-AU"/>
              </w:rPr>
              <w:t>).</w:t>
            </w:r>
            <w:r w:rsidRPr="00921964">
              <w:rPr>
                <w:bCs/>
                <w:lang w:val="en-AU"/>
              </w:rPr>
              <w:t xml:space="preserve"> </w:t>
            </w:r>
            <w:r w:rsidR="007363EA" w:rsidRPr="00921964">
              <w:rPr>
                <w:bCs/>
                <w:lang w:val="en-AU"/>
              </w:rPr>
              <w:t xml:space="preserve">In preparation, the teacher should access the lesson plan, print out the story cards, and gather the materials. </w:t>
            </w:r>
          </w:p>
          <w:p w14:paraId="35FB58B1" w14:textId="74647BB4" w:rsidR="007363EA" w:rsidRPr="00921964" w:rsidRDefault="007363EA" w:rsidP="0050145E">
            <w:pPr>
              <w:widowControl/>
              <w:rPr>
                <w:bCs/>
                <w:lang w:val="en-AU"/>
              </w:rPr>
            </w:pPr>
            <w:r w:rsidRPr="00921964">
              <w:rPr>
                <w:bCs/>
                <w:lang w:val="en-AU"/>
              </w:rPr>
              <w:t>Students work in groups of four</w:t>
            </w:r>
            <w:r w:rsidR="000406F1" w:rsidRPr="00921964">
              <w:rPr>
                <w:bCs/>
                <w:lang w:val="en-AU"/>
              </w:rPr>
              <w:t>, receive a story card,</w:t>
            </w:r>
            <w:r w:rsidRPr="00921964">
              <w:rPr>
                <w:bCs/>
                <w:lang w:val="en-AU"/>
              </w:rPr>
              <w:t xml:space="preserve"> identify </w:t>
            </w:r>
            <w:r w:rsidR="000406F1" w:rsidRPr="00921964">
              <w:rPr>
                <w:bCs/>
                <w:lang w:val="en-AU"/>
              </w:rPr>
              <w:t>two</w:t>
            </w:r>
            <w:r w:rsidRPr="00921964">
              <w:rPr>
                <w:bCs/>
                <w:lang w:val="en-AU"/>
              </w:rPr>
              <w:t xml:space="preserve"> </w:t>
            </w:r>
            <w:r w:rsidR="000406F1" w:rsidRPr="00921964">
              <w:rPr>
                <w:bCs/>
                <w:lang w:val="en-AU"/>
              </w:rPr>
              <w:t>needs for a user, and then design a chair especially for their user. Students then build five iterations of their design using different materials.</w:t>
            </w:r>
          </w:p>
          <w:p w14:paraId="00C9207F" w14:textId="6AC0F3E1" w:rsidR="000406F1" w:rsidRPr="00921964" w:rsidRDefault="000406F1" w:rsidP="000406F1">
            <w:pPr>
              <w:spacing w:after="0"/>
              <w:rPr>
                <w:lang w:val="en-AU"/>
              </w:rPr>
            </w:pPr>
            <w:r w:rsidRPr="00921964">
              <w:rPr>
                <w:lang w:val="en-AU"/>
              </w:rPr>
              <w:t>Prompt group reflection with the following questions:</w:t>
            </w:r>
          </w:p>
          <w:p w14:paraId="3EF04E47" w14:textId="7E06D5C3" w:rsidR="000406F1" w:rsidRPr="00921964" w:rsidRDefault="000406F1" w:rsidP="000406F1">
            <w:pPr>
              <w:pStyle w:val="ListParagraph"/>
              <w:rPr>
                <w:lang w:val="en-AU"/>
              </w:rPr>
            </w:pPr>
            <w:r w:rsidRPr="00921964">
              <w:rPr>
                <w:lang w:val="en-AU"/>
              </w:rPr>
              <w:t>What challenges did you face when identifying needs for the user?</w:t>
            </w:r>
          </w:p>
          <w:p w14:paraId="6743A701" w14:textId="417F18C0" w:rsidR="000406F1" w:rsidRPr="00921964" w:rsidRDefault="000406F1" w:rsidP="000406F1">
            <w:pPr>
              <w:pStyle w:val="ListParagraph"/>
              <w:rPr>
                <w:lang w:val="en-AU"/>
              </w:rPr>
            </w:pPr>
            <w:r w:rsidRPr="00921964">
              <w:rPr>
                <w:lang w:val="en-AU"/>
              </w:rPr>
              <w:t>What was it like to create different iterations of your design?</w:t>
            </w:r>
          </w:p>
          <w:p w14:paraId="5274C265" w14:textId="39160A01" w:rsidR="00642F93" w:rsidRPr="00921964" w:rsidRDefault="000406F1" w:rsidP="0084178A">
            <w:pPr>
              <w:pStyle w:val="ListParagraph"/>
              <w:spacing w:after="120"/>
              <w:rPr>
                <w:lang w:val="en-AU"/>
              </w:rPr>
            </w:pPr>
            <w:r w:rsidRPr="00921964">
              <w:rPr>
                <w:lang w:val="en-AU"/>
              </w:rPr>
              <w:t>What changes did you make to your prototypes along the way?</w:t>
            </w:r>
          </w:p>
        </w:tc>
      </w:tr>
      <w:tr w:rsidR="000406F1" w:rsidRPr="00921964" w14:paraId="27C5C6B5" w14:textId="77777777" w:rsidTr="001A1AE0">
        <w:trPr>
          <w:trHeight w:val="90"/>
        </w:trPr>
        <w:tc>
          <w:tcPr>
            <w:tcW w:w="2643" w:type="dxa"/>
            <w:vMerge/>
            <w:tcBorders>
              <w:left w:val="nil"/>
              <w:right w:val="nil"/>
            </w:tcBorders>
          </w:tcPr>
          <w:p w14:paraId="69A1A556" w14:textId="77777777" w:rsidR="000406F1" w:rsidRPr="00921964" w:rsidRDefault="000406F1" w:rsidP="00F9772C">
            <w:pPr>
              <w:widowControl/>
              <w:spacing w:after="240" w:line="259" w:lineRule="auto"/>
              <w:rPr>
                <w:b/>
                <w:lang w:val="en-AU"/>
              </w:rPr>
            </w:pPr>
          </w:p>
        </w:tc>
        <w:tc>
          <w:tcPr>
            <w:tcW w:w="6383" w:type="dxa"/>
            <w:tcBorders>
              <w:left w:val="nil"/>
              <w:right w:val="nil"/>
            </w:tcBorders>
          </w:tcPr>
          <w:p w14:paraId="5A2C6D66" w14:textId="77777777" w:rsidR="000406F1" w:rsidRPr="00921964" w:rsidRDefault="000406F1" w:rsidP="000406F1">
            <w:pPr>
              <w:widowControl/>
              <w:rPr>
                <w:b/>
                <w:lang w:val="en-AU"/>
              </w:rPr>
            </w:pPr>
            <w:r w:rsidRPr="00921964">
              <w:rPr>
                <w:b/>
                <w:lang w:val="en-AU"/>
              </w:rPr>
              <w:t xml:space="preserve">Part 2: </w:t>
            </w:r>
            <w:r w:rsidRPr="00921964">
              <w:rPr>
                <w:b/>
                <w:bCs/>
                <w:lang w:val="en-AU"/>
              </w:rPr>
              <w:t>Project introduction</w:t>
            </w:r>
          </w:p>
          <w:p w14:paraId="756DC329" w14:textId="77777777" w:rsidR="000406F1" w:rsidRPr="00921964" w:rsidRDefault="000406F1" w:rsidP="000406F1">
            <w:pPr>
              <w:rPr>
                <w:lang w:val="en-AU"/>
              </w:rPr>
            </w:pPr>
            <w:r w:rsidRPr="00921964">
              <w:rPr>
                <w:lang w:val="en-AU"/>
              </w:rPr>
              <w:t xml:space="preserve">In design thinking, </w:t>
            </w:r>
            <w:r w:rsidRPr="00921964">
              <w:rPr>
                <w:i/>
                <w:iCs/>
                <w:lang w:val="en-AU"/>
              </w:rPr>
              <w:t>How might we…</w:t>
            </w:r>
            <w:r w:rsidRPr="00921964">
              <w:rPr>
                <w:lang w:val="en-AU"/>
              </w:rPr>
              <w:t xml:space="preserve"> questions are used to open up possibilities for multiple solutions. </w:t>
            </w:r>
          </w:p>
          <w:p w14:paraId="0EE4E552" w14:textId="77777777" w:rsidR="000406F1" w:rsidRPr="00921964" w:rsidRDefault="000406F1" w:rsidP="000406F1">
            <w:pPr>
              <w:rPr>
                <w:lang w:val="en-AU"/>
              </w:rPr>
            </w:pPr>
            <w:r w:rsidRPr="00921964">
              <w:rPr>
                <w:lang w:val="en-AU"/>
              </w:rPr>
              <w:t xml:space="preserve">The following </w:t>
            </w:r>
            <w:r w:rsidRPr="00921964">
              <w:rPr>
                <w:i/>
                <w:iCs/>
                <w:lang w:val="en-AU"/>
              </w:rPr>
              <w:t>How might we…</w:t>
            </w:r>
            <w:r w:rsidRPr="00921964">
              <w:rPr>
                <w:lang w:val="en-AU"/>
              </w:rPr>
              <w:t xml:space="preserve"> statement is a generic question to provide students with guidance on the direction of the project. However, when students move through the design thinking process, they will generate more specific</w:t>
            </w:r>
            <w:r w:rsidRPr="00921964">
              <w:rPr>
                <w:i/>
                <w:iCs/>
                <w:lang w:val="en-AU"/>
              </w:rPr>
              <w:t xml:space="preserve"> How might we…</w:t>
            </w:r>
            <w:r w:rsidRPr="00921964">
              <w:rPr>
                <w:lang w:val="en-AU"/>
              </w:rPr>
              <w:t xml:space="preserve"> questions that will help them empathise with their users. </w:t>
            </w:r>
          </w:p>
          <w:p w14:paraId="7E3E4424" w14:textId="77777777" w:rsidR="000406F1" w:rsidRPr="00921964" w:rsidRDefault="000406F1" w:rsidP="000406F1">
            <w:pPr>
              <w:rPr>
                <w:lang w:val="en-AU"/>
              </w:rPr>
            </w:pPr>
            <w:r w:rsidRPr="00921964">
              <w:rPr>
                <w:lang w:val="en-AU"/>
              </w:rPr>
              <w:t>Introduce students to the problem:</w:t>
            </w:r>
          </w:p>
          <w:p w14:paraId="35C9129D" w14:textId="4DEAA572" w:rsidR="000406F1" w:rsidRDefault="000406F1" w:rsidP="000406F1">
            <w:pPr>
              <w:rPr>
                <w:i/>
                <w:iCs/>
                <w:lang w:val="en-AU"/>
              </w:rPr>
            </w:pPr>
            <w:r w:rsidRPr="00921964">
              <w:rPr>
                <w:i/>
                <w:iCs/>
                <w:lang w:val="en-AU"/>
              </w:rPr>
              <w:t xml:space="preserve">How can digital technology be used to improve </w:t>
            </w:r>
            <w:r w:rsidR="00C874EE">
              <w:rPr>
                <w:i/>
                <w:iCs/>
                <w:lang w:val="en-AU"/>
              </w:rPr>
              <w:t xml:space="preserve">the </w:t>
            </w:r>
            <w:r w:rsidRPr="00921964">
              <w:rPr>
                <w:i/>
                <w:iCs/>
                <w:lang w:val="en-AU"/>
              </w:rPr>
              <w:t>quality of life?</w:t>
            </w:r>
          </w:p>
          <w:p w14:paraId="3DD9E666" w14:textId="543E9C7C" w:rsidR="004D118C" w:rsidRPr="0084178A" w:rsidRDefault="004D118C" w:rsidP="000406F1">
            <w:pPr>
              <w:rPr>
                <w:lang w:val="en-AU"/>
              </w:rPr>
            </w:pPr>
            <w:r w:rsidRPr="0084178A">
              <w:t>Explain the challenge the students:</w:t>
            </w:r>
          </w:p>
          <w:p w14:paraId="7DDBDC7C" w14:textId="77777777" w:rsidR="000406F1" w:rsidRPr="00921964" w:rsidRDefault="000406F1" w:rsidP="000406F1">
            <w:pPr>
              <w:rPr>
                <w:i/>
                <w:iCs/>
                <w:lang w:val="en-AU"/>
              </w:rPr>
            </w:pPr>
            <w:r w:rsidRPr="00921964">
              <w:rPr>
                <w:i/>
                <w:iCs/>
                <w:lang w:val="en-AU"/>
              </w:rPr>
              <w:t>Your group’s challenge is to create a prototype of a solution that uses technology to improve the quality of life of Australians. Your group will focus in on creating a solution for a medical condition, impairment, disability, or risk factor. For example, you may choose to focus on designing a solution for someone with impaired vision, hearing difficulties or arthritic fingers that will solve a problem they face in their everyday life.</w:t>
            </w:r>
          </w:p>
          <w:p w14:paraId="76A67DE0" w14:textId="77777777" w:rsidR="000406F1" w:rsidRPr="00921964" w:rsidRDefault="000406F1" w:rsidP="000406F1">
            <w:pPr>
              <w:rPr>
                <w:b/>
                <w:bCs/>
                <w:lang w:val="en-AU"/>
              </w:rPr>
            </w:pPr>
            <w:r w:rsidRPr="00921964">
              <w:rPr>
                <w:b/>
                <w:bCs/>
                <w:lang w:val="en-AU"/>
              </w:rPr>
              <w:t>Group forming</w:t>
            </w:r>
          </w:p>
          <w:p w14:paraId="6C37EBE4" w14:textId="10922DE4" w:rsidR="000406F1" w:rsidRPr="00921964" w:rsidRDefault="000406F1" w:rsidP="000406F1">
            <w:pPr>
              <w:spacing w:after="0"/>
              <w:rPr>
                <w:lang w:val="en-AU"/>
              </w:rPr>
            </w:pPr>
            <w:r w:rsidRPr="00921964">
              <w:rPr>
                <w:lang w:val="en-AU"/>
              </w:rPr>
              <w:t xml:space="preserve">Students form groups of </w:t>
            </w:r>
            <w:r w:rsidR="004D118C">
              <w:rPr>
                <w:lang w:val="en-AU"/>
              </w:rPr>
              <w:t>three or four</w:t>
            </w:r>
            <w:r w:rsidRPr="00921964">
              <w:rPr>
                <w:lang w:val="en-AU"/>
              </w:rPr>
              <w:t>. Depending on the context of your class</w:t>
            </w:r>
            <w:r w:rsidR="00C874EE">
              <w:rPr>
                <w:lang w:val="en-AU"/>
              </w:rPr>
              <w:t>,</w:t>
            </w:r>
            <w:r w:rsidRPr="00921964">
              <w:rPr>
                <w:lang w:val="en-AU"/>
              </w:rPr>
              <w:t xml:space="preserve"> you may wish to choose the groups. </w:t>
            </w:r>
          </w:p>
          <w:p w14:paraId="38616ADC" w14:textId="77777777" w:rsidR="000406F1" w:rsidRPr="00921964" w:rsidRDefault="000406F1" w:rsidP="000406F1">
            <w:pPr>
              <w:spacing w:after="0"/>
              <w:rPr>
                <w:lang w:val="en-AU"/>
              </w:rPr>
            </w:pPr>
            <w:r w:rsidRPr="00921964">
              <w:rPr>
                <w:lang w:val="en-AU"/>
              </w:rPr>
              <w:t>Students reflect in their journals about their commitment to the group.</w:t>
            </w:r>
          </w:p>
          <w:p w14:paraId="0C4D5C75" w14:textId="16A13392" w:rsidR="000406F1" w:rsidRPr="00921964" w:rsidRDefault="0014453F" w:rsidP="000406F1">
            <w:pPr>
              <w:pStyle w:val="ListParagraph"/>
              <w:rPr>
                <w:lang w:val="en-AU"/>
              </w:rPr>
            </w:pPr>
            <w:r w:rsidRPr="00921964">
              <w:rPr>
                <w:rFonts w:cstheme="minorHAnsi"/>
                <w:noProof/>
                <w:lang w:eastAsia="en-AU"/>
              </w:rPr>
              <w:drawing>
                <wp:anchor distT="0" distB="0" distL="114300" distR="114300" simplePos="0" relativeHeight="251752520" behindDoc="0" locked="0" layoutInCell="1" allowOverlap="1" wp14:anchorId="58124B9B" wp14:editId="25765204">
                  <wp:simplePos x="0" y="0"/>
                  <wp:positionH relativeFrom="column">
                    <wp:posOffset>-382905</wp:posOffset>
                  </wp:positionH>
                  <wp:positionV relativeFrom="paragraph">
                    <wp:posOffset>94615</wp:posOffset>
                  </wp:positionV>
                  <wp:extent cx="359410" cy="359410"/>
                  <wp:effectExtent l="0" t="0" r="0" b="0"/>
                  <wp:wrapNone/>
                  <wp:docPr id="3" name="Picture 3"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6F1" w:rsidRPr="00921964">
              <w:rPr>
                <w:lang w:val="en-AU"/>
              </w:rPr>
              <w:t xml:space="preserve">What skills do I have to offer the group? </w:t>
            </w:r>
          </w:p>
          <w:p w14:paraId="0EE0A283" w14:textId="77777777" w:rsidR="000406F1" w:rsidRPr="00921964" w:rsidRDefault="000406F1" w:rsidP="000406F1">
            <w:pPr>
              <w:pStyle w:val="ListParagraph"/>
              <w:rPr>
                <w:lang w:val="en-AU"/>
              </w:rPr>
            </w:pPr>
            <w:r w:rsidRPr="00921964">
              <w:rPr>
                <w:lang w:val="en-AU"/>
              </w:rPr>
              <w:t>What will I do if I find I am getting off task?</w:t>
            </w:r>
          </w:p>
          <w:p w14:paraId="5AC7434B" w14:textId="77777777" w:rsidR="000406F1" w:rsidRPr="00921964" w:rsidRDefault="000406F1" w:rsidP="000406F1">
            <w:pPr>
              <w:pStyle w:val="ListParagraph"/>
              <w:rPr>
                <w:lang w:val="en-AU"/>
              </w:rPr>
            </w:pPr>
            <w:r w:rsidRPr="00921964">
              <w:rPr>
                <w:lang w:val="en-AU"/>
              </w:rPr>
              <w:t>What will I do if others are getting off task?</w:t>
            </w:r>
          </w:p>
          <w:p w14:paraId="296D8DEE" w14:textId="77777777" w:rsidR="000406F1" w:rsidRPr="00921964" w:rsidRDefault="000406F1" w:rsidP="000406F1">
            <w:pPr>
              <w:pStyle w:val="ListParagraph"/>
              <w:rPr>
                <w:lang w:val="en-AU"/>
              </w:rPr>
            </w:pPr>
            <w:r w:rsidRPr="00921964">
              <w:rPr>
                <w:lang w:val="en-AU"/>
              </w:rPr>
              <w:t>How might we best work together as a group?</w:t>
            </w:r>
          </w:p>
          <w:p w14:paraId="6AEABCB3" w14:textId="77777777" w:rsidR="000406F1" w:rsidRPr="00921964" w:rsidRDefault="000406F1" w:rsidP="000406F1">
            <w:pPr>
              <w:spacing w:after="0"/>
              <w:rPr>
                <w:lang w:val="en-AU"/>
              </w:rPr>
            </w:pPr>
            <w:r w:rsidRPr="00921964">
              <w:rPr>
                <w:lang w:val="en-AU"/>
              </w:rPr>
              <w:t>Together as a group, students will:</w:t>
            </w:r>
          </w:p>
          <w:p w14:paraId="4A5605AE" w14:textId="77777777" w:rsidR="000406F1" w:rsidRPr="00921964" w:rsidRDefault="000406F1" w:rsidP="000406F1">
            <w:pPr>
              <w:pStyle w:val="ListParagraph"/>
              <w:rPr>
                <w:lang w:val="en-AU"/>
              </w:rPr>
            </w:pPr>
            <w:r w:rsidRPr="00921964">
              <w:rPr>
                <w:lang w:val="en-AU"/>
              </w:rPr>
              <w:t>Come up with a plan on how this group will be successful (shared commitment pledge)</w:t>
            </w:r>
          </w:p>
          <w:p w14:paraId="6124B85B" w14:textId="6162F322" w:rsidR="000406F1" w:rsidRPr="00921964" w:rsidRDefault="000406F1" w:rsidP="000406F1">
            <w:pPr>
              <w:pStyle w:val="ListParagraph"/>
              <w:rPr>
                <w:lang w:val="en-AU"/>
              </w:rPr>
            </w:pPr>
            <w:r w:rsidRPr="00921964">
              <w:rPr>
                <w:lang w:val="en-AU"/>
              </w:rPr>
              <w:t>Decide what should happen if someone is not pulling their weight within the group</w:t>
            </w:r>
            <w:r w:rsidR="004D118C">
              <w:rPr>
                <w:lang w:val="en-AU"/>
              </w:rPr>
              <w:t>.</w:t>
            </w:r>
          </w:p>
          <w:p w14:paraId="58C15439" w14:textId="77777777" w:rsidR="000406F1" w:rsidRPr="00921964" w:rsidRDefault="000406F1" w:rsidP="000406F1">
            <w:pPr>
              <w:rPr>
                <w:lang w:val="en-AU"/>
              </w:rPr>
            </w:pPr>
            <w:r w:rsidRPr="00921964">
              <w:rPr>
                <w:lang w:val="en-AU"/>
              </w:rPr>
              <w:t xml:space="preserve">Encourage each group to create a shared online space for research. This will vary depending on the school’s preferred platform. For example, if </w:t>
            </w:r>
            <w:r w:rsidRPr="00921964">
              <w:rPr>
                <w:i/>
                <w:iCs/>
                <w:lang w:val="en-AU"/>
              </w:rPr>
              <w:t>Microsoft</w:t>
            </w:r>
            <w:r w:rsidRPr="00921964">
              <w:rPr>
                <w:lang w:val="en-AU"/>
              </w:rPr>
              <w:t xml:space="preserve"> </w:t>
            </w:r>
            <w:r w:rsidRPr="00921964">
              <w:rPr>
                <w:i/>
                <w:iCs/>
                <w:lang w:val="en-AU"/>
              </w:rPr>
              <w:t>Office 365</w:t>
            </w:r>
            <w:r w:rsidRPr="00921964">
              <w:rPr>
                <w:lang w:val="en-AU"/>
              </w:rPr>
              <w:t xml:space="preserve"> is used, students could create a </w:t>
            </w:r>
            <w:r w:rsidRPr="00921964">
              <w:rPr>
                <w:i/>
                <w:iCs/>
                <w:lang w:val="en-AU"/>
              </w:rPr>
              <w:t>OneNote</w:t>
            </w:r>
            <w:r w:rsidRPr="00921964">
              <w:rPr>
                <w:lang w:val="en-AU"/>
              </w:rPr>
              <w:t xml:space="preserve"> or a </w:t>
            </w:r>
            <w:r w:rsidRPr="00921964">
              <w:rPr>
                <w:i/>
                <w:iCs/>
                <w:lang w:val="en-AU"/>
              </w:rPr>
              <w:t>Word</w:t>
            </w:r>
            <w:r w:rsidRPr="00921964">
              <w:rPr>
                <w:lang w:val="en-AU"/>
              </w:rPr>
              <w:t xml:space="preserve"> document where research will be stored. One student can create the document and then share it amongst the others in their group. The teacher will also need permission to view and comment on the document. The teacher may want to create a template that each student group uses to ensure consistency and that student groups cover all areas that will be assessed.</w:t>
            </w:r>
          </w:p>
          <w:p w14:paraId="0BC8EE65" w14:textId="77777777" w:rsidR="000406F1" w:rsidRPr="00921964" w:rsidRDefault="000406F1" w:rsidP="000406F1">
            <w:pPr>
              <w:rPr>
                <w:lang w:val="en-AU"/>
              </w:rPr>
            </w:pPr>
            <w:r w:rsidRPr="00921964">
              <w:rPr>
                <w:lang w:val="en-AU"/>
              </w:rPr>
              <w:t>By creating a shared document, all students can work on the document simultaneously. It also means that if a student is away, other students have access to the document. The teacher can also keep track of how groups are progressing in their research.</w:t>
            </w:r>
          </w:p>
          <w:p w14:paraId="2D3021C0" w14:textId="2A8B8B22" w:rsidR="00D24A57" w:rsidRPr="00921964" w:rsidRDefault="000406F1" w:rsidP="000406F1">
            <w:pPr>
              <w:rPr>
                <w:lang w:val="en-AU"/>
              </w:rPr>
            </w:pPr>
            <w:r w:rsidRPr="00921964">
              <w:rPr>
                <w:lang w:val="en-AU"/>
              </w:rPr>
              <w:t xml:space="preserve">The teacher may also suggest students use communication tools, such as </w:t>
            </w:r>
            <w:r w:rsidRPr="00921964">
              <w:rPr>
                <w:i/>
                <w:iCs/>
                <w:lang w:val="en-AU"/>
              </w:rPr>
              <w:t>Microsoft Teams</w:t>
            </w:r>
            <w:r w:rsidRPr="00921964">
              <w:rPr>
                <w:lang w:val="en-AU"/>
              </w:rPr>
              <w:t xml:space="preserve"> so that students can communicate and share documents outside of class.</w:t>
            </w:r>
          </w:p>
          <w:p w14:paraId="2575F36C" w14:textId="77777777" w:rsidR="004D118C" w:rsidRDefault="000406F1" w:rsidP="000406F1">
            <w:pPr>
              <w:rPr>
                <w:lang w:val="en-AU"/>
              </w:rPr>
            </w:pPr>
            <w:r w:rsidRPr="00921964">
              <w:rPr>
                <w:lang w:val="en-AU"/>
              </w:rPr>
              <w:t xml:space="preserve">Students read the article </w:t>
            </w:r>
            <w:r w:rsidRPr="00921964">
              <w:rPr>
                <w:i/>
                <w:iCs/>
                <w:lang w:val="en-AU"/>
              </w:rPr>
              <w:t>Know your terms: Holistic, Analytic, and Single-Point Rubrics</w:t>
            </w:r>
            <w:r w:rsidRPr="00921964">
              <w:rPr>
                <w:lang w:val="en-AU"/>
              </w:rPr>
              <w:t xml:space="preserve"> (see </w:t>
            </w:r>
            <w:r w:rsidRPr="0084178A">
              <w:rPr>
                <w:i/>
                <w:iCs/>
              </w:rPr>
              <w:t>Digital resources</w:t>
            </w:r>
            <w:r w:rsidRPr="00921964">
              <w:rPr>
                <w:lang w:val="en-AU"/>
              </w:rPr>
              <w:t xml:space="preserve">). </w:t>
            </w:r>
          </w:p>
          <w:p w14:paraId="402AC245" w14:textId="6BFEB516" w:rsidR="000406F1" w:rsidRPr="00921964" w:rsidRDefault="000406F1" w:rsidP="000406F1">
            <w:pPr>
              <w:rPr>
                <w:lang w:val="en-AU"/>
              </w:rPr>
            </w:pPr>
            <w:r w:rsidRPr="00921964">
              <w:rPr>
                <w:lang w:val="en-AU"/>
              </w:rPr>
              <w:t xml:space="preserve">As a class, students generate a shared single-point (one line) rubric, encouraging ownership over what success will look like. As many students may not have done this before, they can refer to the example in the article </w:t>
            </w:r>
            <w:r w:rsidRPr="00921964">
              <w:rPr>
                <w:i/>
                <w:iCs/>
                <w:lang w:val="en-AU"/>
              </w:rPr>
              <w:t xml:space="preserve">Meet the Single Point Rubric </w:t>
            </w:r>
            <w:r w:rsidRPr="00921964">
              <w:rPr>
                <w:lang w:val="en-AU"/>
              </w:rPr>
              <w:t xml:space="preserve">(see </w:t>
            </w:r>
            <w:r w:rsidRPr="00921964">
              <w:rPr>
                <w:i/>
                <w:iCs/>
                <w:lang w:val="en-AU"/>
              </w:rPr>
              <w:t>Digital resources</w:t>
            </w:r>
            <w:r w:rsidRPr="00921964">
              <w:rPr>
                <w:lang w:val="en-AU"/>
              </w:rPr>
              <w:t xml:space="preserve">). </w:t>
            </w:r>
          </w:p>
          <w:p w14:paraId="7950B1E6" w14:textId="436B9627" w:rsidR="000406F1" w:rsidRPr="00921964" w:rsidRDefault="000406F1" w:rsidP="000406F1">
            <w:pPr>
              <w:widowControl/>
              <w:rPr>
                <w:b/>
                <w:lang w:val="en-AU"/>
              </w:rPr>
            </w:pPr>
            <w:r w:rsidRPr="00921964">
              <w:rPr>
                <w:lang w:val="en-AU"/>
              </w:rPr>
              <w:t>Students determine what attributes success would have and describe what they look like. A class discussion, think-pair-share or brainstorm can be used to develop the attributes and associated success criteria.</w:t>
            </w:r>
          </w:p>
        </w:tc>
      </w:tr>
      <w:tr w:rsidR="00785242" w:rsidRPr="00921964" w14:paraId="44F86301" w14:textId="77777777" w:rsidTr="001A1AE0">
        <w:trPr>
          <w:trHeight w:val="90"/>
        </w:trPr>
        <w:tc>
          <w:tcPr>
            <w:tcW w:w="2643" w:type="dxa"/>
            <w:vMerge/>
            <w:tcBorders>
              <w:left w:val="nil"/>
              <w:right w:val="nil"/>
            </w:tcBorders>
          </w:tcPr>
          <w:p w14:paraId="4DA22E29" w14:textId="77777777" w:rsidR="00785242" w:rsidRPr="00921964" w:rsidRDefault="00785242" w:rsidP="00785242">
            <w:pPr>
              <w:widowControl/>
              <w:spacing w:after="160" w:line="259" w:lineRule="auto"/>
              <w:rPr>
                <w:b/>
                <w:lang w:val="en-AU"/>
              </w:rPr>
            </w:pPr>
          </w:p>
        </w:tc>
        <w:tc>
          <w:tcPr>
            <w:tcW w:w="6383" w:type="dxa"/>
            <w:tcBorders>
              <w:left w:val="nil"/>
              <w:right w:val="nil"/>
            </w:tcBorders>
          </w:tcPr>
          <w:p w14:paraId="4681D113" w14:textId="1D8AAC2C" w:rsidR="00785242" w:rsidRPr="00921964" w:rsidRDefault="00785242" w:rsidP="00785242">
            <w:pPr>
              <w:widowControl/>
              <w:rPr>
                <w:b/>
                <w:lang w:val="en-AU"/>
              </w:rPr>
            </w:pPr>
            <w:r w:rsidRPr="00921964">
              <w:rPr>
                <w:b/>
                <w:lang w:val="en-AU"/>
              </w:rPr>
              <w:t xml:space="preserve">Part </w:t>
            </w:r>
            <w:r w:rsidR="000406F1" w:rsidRPr="00921964">
              <w:rPr>
                <w:b/>
                <w:lang w:val="en-AU"/>
              </w:rPr>
              <w:t>3</w:t>
            </w:r>
            <w:r w:rsidRPr="00921964">
              <w:rPr>
                <w:b/>
                <w:lang w:val="en-AU"/>
              </w:rPr>
              <w:t xml:space="preserve">: </w:t>
            </w:r>
            <w:r w:rsidR="007425CA" w:rsidRPr="00921964">
              <w:rPr>
                <w:b/>
                <w:lang w:val="en-AU"/>
              </w:rPr>
              <w:t xml:space="preserve">Topic of </w:t>
            </w:r>
            <w:r w:rsidR="009A4A72" w:rsidRPr="00921964">
              <w:rPr>
                <w:b/>
                <w:lang w:val="en-AU"/>
              </w:rPr>
              <w:t>r</w:t>
            </w:r>
            <w:r w:rsidR="007425CA" w:rsidRPr="00921964">
              <w:rPr>
                <w:b/>
                <w:lang w:val="en-AU"/>
              </w:rPr>
              <w:t>esearch</w:t>
            </w:r>
          </w:p>
          <w:p w14:paraId="254DAAB2" w14:textId="37271C3D" w:rsidR="000145BA" w:rsidRPr="00921964" w:rsidRDefault="0052292F" w:rsidP="00785242">
            <w:pPr>
              <w:rPr>
                <w:lang w:val="en-AU"/>
              </w:rPr>
            </w:pPr>
            <w:r w:rsidRPr="00921964">
              <w:rPr>
                <w:lang w:val="en-AU"/>
              </w:rPr>
              <w:t>Each group choose</w:t>
            </w:r>
            <w:r w:rsidR="00850020" w:rsidRPr="00921964">
              <w:rPr>
                <w:lang w:val="en-AU"/>
              </w:rPr>
              <w:t>s</w:t>
            </w:r>
            <w:r w:rsidR="00086E99" w:rsidRPr="00921964">
              <w:rPr>
                <w:lang w:val="en-AU"/>
              </w:rPr>
              <w:t xml:space="preserve"> </w:t>
            </w:r>
            <w:r w:rsidRPr="00921964">
              <w:rPr>
                <w:lang w:val="en-AU"/>
              </w:rPr>
              <w:t>a medical condition, impairment or disability, or risk factor</w:t>
            </w:r>
            <w:r w:rsidR="0090104D" w:rsidRPr="00921964">
              <w:rPr>
                <w:lang w:val="en-AU"/>
              </w:rPr>
              <w:t xml:space="preserve"> </w:t>
            </w:r>
            <w:r w:rsidR="0077432F" w:rsidRPr="00921964">
              <w:rPr>
                <w:lang w:val="en-AU"/>
              </w:rPr>
              <w:t>to research</w:t>
            </w:r>
            <w:r w:rsidR="0090104D" w:rsidRPr="00921964">
              <w:rPr>
                <w:lang w:val="en-AU"/>
              </w:rPr>
              <w:t>.</w:t>
            </w:r>
            <w:r w:rsidRPr="00921964">
              <w:rPr>
                <w:lang w:val="en-AU"/>
              </w:rPr>
              <w:t xml:space="preserve"> </w:t>
            </w:r>
          </w:p>
          <w:p w14:paraId="590B1A85" w14:textId="5AF04FD5" w:rsidR="00785242" w:rsidRPr="0084178A" w:rsidRDefault="0052292F" w:rsidP="00642F93">
            <w:pPr>
              <w:spacing w:after="0"/>
              <w:rPr>
                <w:spacing w:val="-4"/>
                <w:lang w:val="en-AU"/>
              </w:rPr>
            </w:pPr>
            <w:r w:rsidRPr="0084178A">
              <w:rPr>
                <w:spacing w:val="-4"/>
              </w:rPr>
              <w:t xml:space="preserve">Within their group, students brainstorm possible ideas that they could focus </w:t>
            </w:r>
            <w:r w:rsidR="00850020" w:rsidRPr="0084178A">
              <w:rPr>
                <w:spacing w:val="-4"/>
              </w:rPr>
              <w:t>o</w:t>
            </w:r>
            <w:r w:rsidRPr="0084178A">
              <w:rPr>
                <w:spacing w:val="-4"/>
              </w:rPr>
              <w:t xml:space="preserve">n for the </w:t>
            </w:r>
            <w:r w:rsidR="0034177D" w:rsidRPr="0084178A">
              <w:rPr>
                <w:spacing w:val="-4"/>
              </w:rPr>
              <w:t>design solution.</w:t>
            </w:r>
            <w:r w:rsidRPr="0084178A">
              <w:rPr>
                <w:spacing w:val="-4"/>
              </w:rPr>
              <w:t xml:space="preserve"> To </w:t>
            </w:r>
            <w:r w:rsidR="0076416C" w:rsidRPr="0084178A">
              <w:rPr>
                <w:spacing w:val="-4"/>
              </w:rPr>
              <w:t>provide individual accountability for</w:t>
            </w:r>
            <w:r w:rsidRPr="0084178A">
              <w:rPr>
                <w:spacing w:val="-4"/>
              </w:rPr>
              <w:t xml:space="preserve"> this activity, use the </w:t>
            </w:r>
            <w:r w:rsidR="00850020" w:rsidRPr="0084178A">
              <w:rPr>
                <w:spacing w:val="-4"/>
              </w:rPr>
              <w:t>p</w:t>
            </w:r>
            <w:r w:rsidRPr="0084178A">
              <w:rPr>
                <w:spacing w:val="-4"/>
              </w:rPr>
              <w:t xml:space="preserve">lacemat cooperative learning strategy </w:t>
            </w:r>
            <w:r w:rsidR="00850020" w:rsidRPr="0084178A">
              <w:rPr>
                <w:spacing w:val="-4"/>
              </w:rPr>
              <w:t xml:space="preserve">(see </w:t>
            </w:r>
            <w:hyperlink w:anchor="_Appendix_10:_Student" w:history="1">
              <w:r w:rsidR="00850020" w:rsidRPr="0084178A">
                <w:rPr>
                  <w:rStyle w:val="Hyperlink"/>
                  <w:spacing w:val="-4"/>
                </w:rPr>
                <w:t>Teacher resource sheet 1.3: Cooperative learning – Placemat</w:t>
              </w:r>
            </w:hyperlink>
            <w:r w:rsidR="00850020" w:rsidRPr="0084178A">
              <w:rPr>
                <w:spacing w:val="-4"/>
              </w:rPr>
              <w:t xml:space="preserve">) </w:t>
            </w:r>
            <w:r w:rsidRPr="0084178A">
              <w:rPr>
                <w:spacing w:val="-4"/>
              </w:rPr>
              <w:t>with a</w:t>
            </w:r>
            <w:r w:rsidR="00211FF7" w:rsidRPr="0084178A">
              <w:rPr>
                <w:spacing w:val="-4"/>
              </w:rPr>
              <w:t xml:space="preserve"> </w:t>
            </w:r>
            <w:r w:rsidR="00850020" w:rsidRPr="0084178A">
              <w:rPr>
                <w:spacing w:val="-4"/>
              </w:rPr>
              <w:t xml:space="preserve">three-minute timer (see </w:t>
            </w:r>
            <w:r w:rsidR="00850020" w:rsidRPr="0084178A">
              <w:rPr>
                <w:i/>
                <w:iCs/>
                <w:spacing w:val="-4"/>
              </w:rPr>
              <w:t>Digital resources</w:t>
            </w:r>
            <w:r w:rsidR="00850020" w:rsidRPr="0084178A">
              <w:rPr>
                <w:spacing w:val="-4"/>
              </w:rPr>
              <w:t>)</w:t>
            </w:r>
            <w:r w:rsidRPr="0084178A">
              <w:rPr>
                <w:spacing w:val="-4"/>
              </w:rPr>
              <w:t xml:space="preserve">. </w:t>
            </w:r>
            <w:r w:rsidR="0076416C" w:rsidRPr="0084178A">
              <w:rPr>
                <w:spacing w:val="-4"/>
              </w:rPr>
              <w:t xml:space="preserve">Students write their name on their area of the placemat. </w:t>
            </w:r>
            <w:r w:rsidR="009D23AF" w:rsidRPr="0084178A">
              <w:rPr>
                <w:spacing w:val="-4"/>
              </w:rPr>
              <w:t xml:space="preserve">The teacher could </w:t>
            </w:r>
            <w:r w:rsidRPr="0084178A">
              <w:rPr>
                <w:spacing w:val="-4"/>
              </w:rPr>
              <w:t xml:space="preserve">provide </w:t>
            </w:r>
            <w:r w:rsidR="009D23AF" w:rsidRPr="0084178A">
              <w:rPr>
                <w:spacing w:val="-4"/>
              </w:rPr>
              <w:t xml:space="preserve">the following </w:t>
            </w:r>
            <w:r w:rsidRPr="0084178A">
              <w:rPr>
                <w:spacing w:val="-4"/>
              </w:rPr>
              <w:t xml:space="preserve">prompts </w:t>
            </w:r>
            <w:r w:rsidR="009D23AF" w:rsidRPr="0084178A">
              <w:rPr>
                <w:spacing w:val="-4"/>
              </w:rPr>
              <w:t>to encourage ideas</w:t>
            </w:r>
            <w:r w:rsidRPr="0084178A">
              <w:rPr>
                <w:spacing w:val="-4"/>
              </w:rPr>
              <w:t>:</w:t>
            </w:r>
          </w:p>
          <w:p w14:paraId="523A6300" w14:textId="4DF0CB52" w:rsidR="0052292F" w:rsidRPr="00921964" w:rsidRDefault="0052292F" w:rsidP="00642F93">
            <w:pPr>
              <w:pStyle w:val="ListParagraph"/>
              <w:rPr>
                <w:lang w:val="en-AU"/>
              </w:rPr>
            </w:pPr>
            <w:r w:rsidRPr="00921964">
              <w:rPr>
                <w:lang w:val="en-AU"/>
              </w:rPr>
              <w:t>A risk factor that affects many Australians</w:t>
            </w:r>
          </w:p>
          <w:p w14:paraId="29B4DAD6" w14:textId="3EDF29E3" w:rsidR="0052292F" w:rsidRPr="00921964" w:rsidRDefault="0052292F" w:rsidP="00642F93">
            <w:pPr>
              <w:pStyle w:val="ListParagraph"/>
              <w:rPr>
                <w:lang w:val="en-AU"/>
              </w:rPr>
            </w:pPr>
            <w:r w:rsidRPr="00921964">
              <w:rPr>
                <w:lang w:val="en-AU"/>
              </w:rPr>
              <w:t>A rare condition that does not get much research</w:t>
            </w:r>
          </w:p>
          <w:p w14:paraId="1256B9A4" w14:textId="3B5E6159" w:rsidR="0052292F" w:rsidRPr="00921964" w:rsidRDefault="0052292F" w:rsidP="00642F93">
            <w:pPr>
              <w:pStyle w:val="ListParagraph"/>
              <w:rPr>
                <w:lang w:val="en-AU"/>
              </w:rPr>
            </w:pPr>
            <w:r w:rsidRPr="00921964">
              <w:rPr>
                <w:lang w:val="en-AU"/>
              </w:rPr>
              <w:t>A condition that affects students your age</w:t>
            </w:r>
          </w:p>
          <w:p w14:paraId="2EC9575E" w14:textId="767D345B" w:rsidR="0052292F" w:rsidRPr="00921964" w:rsidRDefault="0052292F" w:rsidP="00642F93">
            <w:pPr>
              <w:pStyle w:val="ListParagraph"/>
              <w:rPr>
                <w:lang w:val="en-AU"/>
              </w:rPr>
            </w:pPr>
            <w:r w:rsidRPr="00921964">
              <w:rPr>
                <w:lang w:val="en-AU"/>
              </w:rPr>
              <w:t>A life-threatening condition</w:t>
            </w:r>
          </w:p>
          <w:p w14:paraId="3C4E7F65" w14:textId="16BF976D" w:rsidR="0052292F" w:rsidRPr="00921964" w:rsidRDefault="0052292F" w:rsidP="00642F93">
            <w:pPr>
              <w:pStyle w:val="ListParagraph"/>
              <w:rPr>
                <w:lang w:val="en-AU"/>
              </w:rPr>
            </w:pPr>
            <w:r w:rsidRPr="00921964">
              <w:rPr>
                <w:lang w:val="en-AU"/>
              </w:rPr>
              <w:t>An impairment that affects</w:t>
            </w:r>
            <w:r w:rsidR="00CF6550" w:rsidRPr="00921964">
              <w:rPr>
                <w:lang w:val="en-AU"/>
              </w:rPr>
              <w:t xml:space="preserve"> </w:t>
            </w:r>
            <w:r w:rsidR="00362E38" w:rsidRPr="00921964">
              <w:rPr>
                <w:lang w:val="en-AU"/>
              </w:rPr>
              <w:t xml:space="preserve">the </w:t>
            </w:r>
            <w:r w:rsidR="00CF6550" w:rsidRPr="00921964">
              <w:rPr>
                <w:lang w:val="en-AU"/>
              </w:rPr>
              <w:t>quality of life</w:t>
            </w:r>
            <w:r w:rsidR="009D23AF" w:rsidRPr="00921964">
              <w:rPr>
                <w:lang w:val="en-AU"/>
              </w:rPr>
              <w:t>.</w:t>
            </w:r>
          </w:p>
          <w:p w14:paraId="658CDE08" w14:textId="49AD77DC" w:rsidR="00086E99" w:rsidRPr="00921964" w:rsidRDefault="00086E99" w:rsidP="00642F93">
            <w:pPr>
              <w:rPr>
                <w:lang w:val="en-AU"/>
              </w:rPr>
            </w:pPr>
            <w:r w:rsidRPr="00921964">
              <w:rPr>
                <w:lang w:val="en-AU"/>
              </w:rPr>
              <w:t>After this round of divergent thinking, each group engage</w:t>
            </w:r>
            <w:r w:rsidR="009D23AF" w:rsidRPr="00921964">
              <w:rPr>
                <w:lang w:val="en-AU"/>
              </w:rPr>
              <w:t>s</w:t>
            </w:r>
            <w:r w:rsidRPr="00921964">
              <w:rPr>
                <w:lang w:val="en-AU"/>
              </w:rPr>
              <w:t xml:space="preserve"> in a round of convergent thinking where they discuss the ideas on the placement and reduce it to </w:t>
            </w:r>
            <w:r w:rsidR="009D23AF" w:rsidRPr="00921964">
              <w:rPr>
                <w:lang w:val="en-AU"/>
              </w:rPr>
              <w:t>two</w:t>
            </w:r>
            <w:r w:rsidRPr="00921964">
              <w:rPr>
                <w:lang w:val="en-AU"/>
              </w:rPr>
              <w:t xml:space="preserve"> or </w:t>
            </w:r>
            <w:r w:rsidR="009D23AF" w:rsidRPr="00921964">
              <w:rPr>
                <w:lang w:val="en-AU"/>
              </w:rPr>
              <w:t>three</w:t>
            </w:r>
            <w:r w:rsidRPr="00921964">
              <w:rPr>
                <w:lang w:val="en-AU"/>
              </w:rPr>
              <w:t xml:space="preserve"> likely candidates for further consideration. The criteria for choosing the candidates need to be based on their suitability for</w:t>
            </w:r>
            <w:r w:rsidR="006F3E3F" w:rsidRPr="00921964">
              <w:rPr>
                <w:lang w:val="en-AU"/>
              </w:rPr>
              <w:t xml:space="preserve"> demonstrating with a model and</w:t>
            </w:r>
            <w:r w:rsidRPr="00921964">
              <w:rPr>
                <w:lang w:val="en-AU"/>
              </w:rPr>
              <w:t xml:space="preserve"> developing a solution. </w:t>
            </w:r>
            <w:r w:rsidR="009D23AF" w:rsidRPr="00921964">
              <w:rPr>
                <w:lang w:val="en-AU"/>
              </w:rPr>
              <w:t>For example, while it</w:t>
            </w:r>
            <w:r w:rsidRPr="00921964">
              <w:rPr>
                <w:lang w:val="en-AU"/>
              </w:rPr>
              <w:t xml:space="preserve"> is unlikely </w:t>
            </w:r>
            <w:r w:rsidR="009D23AF" w:rsidRPr="00921964">
              <w:rPr>
                <w:lang w:val="en-AU"/>
              </w:rPr>
              <w:t xml:space="preserve">students </w:t>
            </w:r>
            <w:r w:rsidRPr="00921964">
              <w:rPr>
                <w:lang w:val="en-AU"/>
              </w:rPr>
              <w:t xml:space="preserve">will be able to overcome </w:t>
            </w:r>
            <w:r w:rsidR="009D23AF" w:rsidRPr="00921964">
              <w:rPr>
                <w:lang w:val="en-AU"/>
              </w:rPr>
              <w:t>arthritis,</w:t>
            </w:r>
            <w:r w:rsidRPr="00921964">
              <w:rPr>
                <w:lang w:val="en-AU"/>
              </w:rPr>
              <w:t xml:space="preserve"> </w:t>
            </w:r>
            <w:r w:rsidR="009D23AF" w:rsidRPr="00921964">
              <w:rPr>
                <w:lang w:val="en-AU"/>
              </w:rPr>
              <w:t xml:space="preserve">they </w:t>
            </w:r>
            <w:r w:rsidRPr="00921964">
              <w:rPr>
                <w:lang w:val="en-AU"/>
              </w:rPr>
              <w:t>may be able to design a tool to help Grandad put his slippers on.</w:t>
            </w:r>
          </w:p>
          <w:p w14:paraId="3E568618" w14:textId="46655CA9" w:rsidR="00CF6550" w:rsidRDefault="00CF6550" w:rsidP="0084178A">
            <w:pPr>
              <w:spacing w:after="0"/>
              <w:rPr>
                <w:lang w:val="en-AU"/>
              </w:rPr>
            </w:pPr>
            <w:r w:rsidRPr="00921964">
              <w:rPr>
                <w:lang w:val="en-AU"/>
              </w:rPr>
              <w:t xml:space="preserve">Students then share </w:t>
            </w:r>
            <w:r w:rsidR="0076416C" w:rsidRPr="00921964">
              <w:rPr>
                <w:lang w:val="en-AU"/>
              </w:rPr>
              <w:t>their responses</w:t>
            </w:r>
            <w:r w:rsidRPr="00921964">
              <w:rPr>
                <w:lang w:val="en-AU"/>
              </w:rPr>
              <w:t xml:space="preserve"> as a class by placing their placemats around the classroom. Students use the </w:t>
            </w:r>
            <w:r w:rsidR="009D23AF" w:rsidRPr="00921964">
              <w:rPr>
                <w:lang w:val="en-AU"/>
              </w:rPr>
              <w:t>g</w:t>
            </w:r>
            <w:r w:rsidRPr="00921964">
              <w:rPr>
                <w:lang w:val="en-AU"/>
              </w:rPr>
              <w:t xml:space="preserve">allery </w:t>
            </w:r>
            <w:r w:rsidR="009D23AF" w:rsidRPr="00921964">
              <w:rPr>
                <w:lang w:val="en-AU"/>
              </w:rPr>
              <w:t>w</w:t>
            </w:r>
            <w:r w:rsidRPr="00921964">
              <w:rPr>
                <w:lang w:val="en-AU"/>
              </w:rPr>
              <w:t>alk (silent) cooperative learning strategy</w:t>
            </w:r>
            <w:r w:rsidR="00086E99" w:rsidRPr="00921964">
              <w:rPr>
                <w:lang w:val="en-AU"/>
              </w:rPr>
              <w:t>, where students</w:t>
            </w:r>
            <w:r w:rsidR="006F3E3F" w:rsidRPr="00921964">
              <w:rPr>
                <w:lang w:val="en-AU"/>
              </w:rPr>
              <w:t xml:space="preserve"> </w:t>
            </w:r>
            <w:r w:rsidR="0034177D" w:rsidRPr="00921964">
              <w:rPr>
                <w:lang w:val="en-AU"/>
              </w:rPr>
              <w:t>view the</w:t>
            </w:r>
            <w:r w:rsidR="006F3E3F" w:rsidRPr="00921964">
              <w:rPr>
                <w:lang w:val="en-AU"/>
              </w:rPr>
              <w:t xml:space="preserve"> ideas of the other groups</w:t>
            </w:r>
            <w:r w:rsidRPr="00921964">
              <w:rPr>
                <w:lang w:val="en-AU"/>
              </w:rPr>
              <w:t xml:space="preserve"> to</w:t>
            </w:r>
            <w:r w:rsidR="006F3E3F" w:rsidRPr="00921964">
              <w:rPr>
                <w:lang w:val="en-AU"/>
              </w:rPr>
              <w:t xml:space="preserve"> expand their thinking</w:t>
            </w:r>
            <w:r w:rsidR="0034177D" w:rsidRPr="00921964">
              <w:rPr>
                <w:lang w:val="en-AU"/>
              </w:rPr>
              <w:t>.</w:t>
            </w:r>
          </w:p>
          <w:p w14:paraId="39A099E9" w14:textId="77777777" w:rsidR="00D24A57" w:rsidRPr="00921964" w:rsidRDefault="00D24A57" w:rsidP="0084178A">
            <w:pPr>
              <w:spacing w:after="0"/>
              <w:rPr>
                <w:lang w:val="en-AU"/>
              </w:rPr>
            </w:pPr>
          </w:p>
          <w:p w14:paraId="58860052" w14:textId="0CB37E52" w:rsidR="00785242" w:rsidRPr="00921964" w:rsidRDefault="009C1F9C" w:rsidP="00785242">
            <w:pPr>
              <w:rPr>
                <w:lang w:val="en-AU"/>
              </w:rPr>
            </w:pPr>
            <w:r w:rsidRPr="00921964">
              <w:rPr>
                <w:lang w:val="en-AU"/>
              </w:rPr>
              <w:t>E</w:t>
            </w:r>
            <w:r w:rsidR="00CF6550" w:rsidRPr="00921964">
              <w:rPr>
                <w:lang w:val="en-AU"/>
              </w:rPr>
              <w:t xml:space="preserve">ach group choose their top </w:t>
            </w:r>
            <w:r w:rsidR="009D23AF" w:rsidRPr="00921964">
              <w:rPr>
                <w:lang w:val="en-AU"/>
              </w:rPr>
              <w:t>three</w:t>
            </w:r>
            <w:r w:rsidRPr="00921964">
              <w:rPr>
                <w:lang w:val="en-AU"/>
              </w:rPr>
              <w:t xml:space="preserve"> responses</w:t>
            </w:r>
            <w:r w:rsidR="006F3E3F" w:rsidRPr="00921964">
              <w:rPr>
                <w:lang w:val="en-AU"/>
              </w:rPr>
              <w:t xml:space="preserve">, voting with sticky dots or </w:t>
            </w:r>
            <w:r w:rsidR="00362E38" w:rsidRPr="00921964">
              <w:rPr>
                <w:lang w:val="en-AU"/>
              </w:rPr>
              <w:t>notes.</w:t>
            </w:r>
            <w:r w:rsidR="00CF6550" w:rsidRPr="00921964">
              <w:rPr>
                <w:lang w:val="en-AU"/>
              </w:rPr>
              <w:t xml:space="preserve"> Student</w:t>
            </w:r>
            <w:r w:rsidR="008A054C" w:rsidRPr="00921964">
              <w:rPr>
                <w:lang w:val="en-AU"/>
              </w:rPr>
              <w:t xml:space="preserve"> groups</w:t>
            </w:r>
            <w:r w:rsidR="00CF6550" w:rsidRPr="00921964">
              <w:rPr>
                <w:lang w:val="en-AU"/>
              </w:rPr>
              <w:t xml:space="preserve"> take a photo of their </w:t>
            </w:r>
            <w:r w:rsidR="009D23AF" w:rsidRPr="00921964">
              <w:rPr>
                <w:lang w:val="en-AU"/>
              </w:rPr>
              <w:t>p</w:t>
            </w:r>
            <w:r w:rsidR="00CF6550" w:rsidRPr="00921964">
              <w:rPr>
                <w:lang w:val="en-AU"/>
              </w:rPr>
              <w:t xml:space="preserve">lacemat and their top </w:t>
            </w:r>
            <w:r w:rsidR="009D23AF" w:rsidRPr="00921964">
              <w:rPr>
                <w:lang w:val="en-AU"/>
              </w:rPr>
              <w:t>three</w:t>
            </w:r>
            <w:r w:rsidR="00CF6550" w:rsidRPr="00921964">
              <w:rPr>
                <w:lang w:val="en-AU"/>
              </w:rPr>
              <w:t xml:space="preserve"> ideas and add them to their shared documen</w:t>
            </w:r>
            <w:r w:rsidR="00E26CB6" w:rsidRPr="00921964">
              <w:rPr>
                <w:lang w:val="en-AU"/>
              </w:rPr>
              <w:t>t.</w:t>
            </w:r>
            <w:r w:rsidR="0076416C" w:rsidRPr="00921964">
              <w:rPr>
                <w:lang w:val="en-AU"/>
              </w:rPr>
              <w:t xml:space="preserve"> Encourage students to choose a condition that they feel strongly connected to</w:t>
            </w:r>
            <w:r w:rsidR="00C874EE">
              <w:rPr>
                <w:lang w:val="en-AU"/>
              </w:rPr>
              <w:t>,</w:t>
            </w:r>
            <w:r w:rsidR="0069275F" w:rsidRPr="00921964">
              <w:rPr>
                <w:lang w:val="en-AU"/>
              </w:rPr>
              <w:t xml:space="preserve"> as this will help them stay motivated</w:t>
            </w:r>
            <w:r w:rsidR="0034177D" w:rsidRPr="00921964">
              <w:rPr>
                <w:lang w:val="en-AU"/>
              </w:rPr>
              <w:t>.</w:t>
            </w:r>
          </w:p>
          <w:p w14:paraId="4B285AAD" w14:textId="1E87DFE3" w:rsidR="00E26CB6" w:rsidRPr="00921964" w:rsidRDefault="009D23AF" w:rsidP="00785242">
            <w:pPr>
              <w:rPr>
                <w:lang w:val="en-AU"/>
              </w:rPr>
            </w:pPr>
            <w:r w:rsidRPr="00921964">
              <w:rPr>
                <w:lang w:val="en-AU"/>
              </w:rPr>
              <w:t>The groups</w:t>
            </w:r>
            <w:r w:rsidR="0076416C" w:rsidRPr="00921964">
              <w:rPr>
                <w:lang w:val="en-AU"/>
              </w:rPr>
              <w:t xml:space="preserve"> briefly research their top </w:t>
            </w:r>
            <w:r w:rsidRPr="00921964">
              <w:rPr>
                <w:lang w:val="en-AU"/>
              </w:rPr>
              <w:t>three</w:t>
            </w:r>
            <w:r w:rsidR="0076416C" w:rsidRPr="00921964">
              <w:rPr>
                <w:lang w:val="en-AU"/>
              </w:rPr>
              <w:t xml:space="preserve"> ideas to choose the </w:t>
            </w:r>
            <w:r w:rsidRPr="00921964">
              <w:rPr>
                <w:lang w:val="en-AU"/>
              </w:rPr>
              <w:t xml:space="preserve">one </w:t>
            </w:r>
            <w:r w:rsidR="0076416C" w:rsidRPr="00921964">
              <w:rPr>
                <w:lang w:val="en-AU"/>
              </w:rPr>
              <w:t xml:space="preserve">they want to research in more detail. </w:t>
            </w:r>
            <w:r w:rsidRPr="00921964">
              <w:rPr>
                <w:lang w:val="en-AU"/>
              </w:rPr>
              <w:t xml:space="preserve">The teacher </w:t>
            </w:r>
            <w:r w:rsidR="0076416C" w:rsidRPr="00921964">
              <w:rPr>
                <w:lang w:val="en-AU"/>
              </w:rPr>
              <w:t>may want to provide a time limit for this activity (suggested 15 minutes, with 5 minutes to discuss after) and encourage groups to plan how they will use this time.</w:t>
            </w:r>
          </w:p>
          <w:p w14:paraId="61D1B422" w14:textId="73B9D546" w:rsidR="00CB6D8D" w:rsidRPr="00921964" w:rsidRDefault="009D23AF" w:rsidP="0076416C">
            <w:pPr>
              <w:rPr>
                <w:lang w:val="en-AU"/>
              </w:rPr>
            </w:pPr>
            <w:r w:rsidRPr="00921964">
              <w:rPr>
                <w:lang w:val="en-AU"/>
              </w:rPr>
              <w:t>At the end of the time allocated, e</w:t>
            </w:r>
            <w:r w:rsidR="0076416C" w:rsidRPr="00921964">
              <w:rPr>
                <w:lang w:val="en-AU"/>
              </w:rPr>
              <w:t xml:space="preserve">ach group should have chosen which idea they will research. </w:t>
            </w:r>
            <w:r w:rsidRPr="00921964">
              <w:rPr>
                <w:lang w:val="en-AU"/>
              </w:rPr>
              <w:t>Students</w:t>
            </w:r>
            <w:r w:rsidR="0076416C" w:rsidRPr="00921964">
              <w:rPr>
                <w:lang w:val="en-AU"/>
              </w:rPr>
              <w:t xml:space="preserve"> highlight this idea in their shared document. If at any stage groups decide they </w:t>
            </w:r>
            <w:r w:rsidR="008A054C" w:rsidRPr="00921964">
              <w:rPr>
                <w:lang w:val="en-AU"/>
              </w:rPr>
              <w:t>do</w:t>
            </w:r>
            <w:r w:rsidR="0069275F" w:rsidRPr="00921964">
              <w:rPr>
                <w:lang w:val="en-AU"/>
              </w:rPr>
              <w:t xml:space="preserve"> not </w:t>
            </w:r>
            <w:r w:rsidR="008A054C" w:rsidRPr="00921964">
              <w:rPr>
                <w:lang w:val="en-AU"/>
              </w:rPr>
              <w:t xml:space="preserve">feel a personal </w:t>
            </w:r>
            <w:r w:rsidR="0069275F" w:rsidRPr="00921964">
              <w:rPr>
                <w:lang w:val="en-AU"/>
              </w:rPr>
              <w:t>connect</w:t>
            </w:r>
            <w:r w:rsidR="008A054C" w:rsidRPr="00921964">
              <w:rPr>
                <w:lang w:val="en-AU"/>
              </w:rPr>
              <w:t>ion</w:t>
            </w:r>
            <w:r w:rsidR="0069275F" w:rsidRPr="00921964">
              <w:rPr>
                <w:lang w:val="en-AU"/>
              </w:rPr>
              <w:t xml:space="preserve"> to the condition they have chosen, allow them to go back to the list and choose something that they feel connected to.</w:t>
            </w:r>
          </w:p>
        </w:tc>
      </w:tr>
      <w:tr w:rsidR="00785242" w:rsidRPr="00921964" w14:paraId="3CB9C53B" w14:textId="77777777" w:rsidTr="001A1AE0">
        <w:trPr>
          <w:trHeight w:val="90"/>
        </w:trPr>
        <w:tc>
          <w:tcPr>
            <w:tcW w:w="2643" w:type="dxa"/>
            <w:vMerge/>
            <w:tcBorders>
              <w:left w:val="nil"/>
              <w:right w:val="nil"/>
            </w:tcBorders>
          </w:tcPr>
          <w:p w14:paraId="07FAF15D" w14:textId="77777777" w:rsidR="00785242" w:rsidRPr="00921964" w:rsidRDefault="00785242" w:rsidP="00785242">
            <w:pPr>
              <w:widowControl/>
              <w:spacing w:after="160" w:line="259" w:lineRule="auto"/>
              <w:rPr>
                <w:b/>
                <w:lang w:val="en-AU"/>
              </w:rPr>
            </w:pPr>
          </w:p>
        </w:tc>
        <w:tc>
          <w:tcPr>
            <w:tcW w:w="6383" w:type="dxa"/>
            <w:tcBorders>
              <w:left w:val="nil"/>
              <w:right w:val="nil"/>
            </w:tcBorders>
          </w:tcPr>
          <w:p w14:paraId="75BE3763" w14:textId="34CF4F29" w:rsidR="00785242" w:rsidRPr="00921964" w:rsidRDefault="00785242" w:rsidP="00785242">
            <w:pPr>
              <w:rPr>
                <w:lang w:val="en-AU"/>
              </w:rPr>
            </w:pPr>
            <w:r w:rsidRPr="00921964">
              <w:rPr>
                <w:b/>
                <w:lang w:val="en-AU"/>
              </w:rPr>
              <w:t xml:space="preserve">Part </w:t>
            </w:r>
            <w:r w:rsidR="0090104D" w:rsidRPr="00921964">
              <w:rPr>
                <w:b/>
                <w:lang w:val="en-AU"/>
              </w:rPr>
              <w:t>4</w:t>
            </w:r>
            <w:r w:rsidRPr="00921964">
              <w:rPr>
                <w:b/>
                <w:lang w:val="en-AU"/>
              </w:rPr>
              <w:t xml:space="preserve">: </w:t>
            </w:r>
            <w:r w:rsidR="005E3A88" w:rsidRPr="00921964">
              <w:rPr>
                <w:b/>
                <w:lang w:val="en-AU"/>
              </w:rPr>
              <w:t>Mode</w:t>
            </w:r>
            <w:r w:rsidR="007425CA" w:rsidRPr="00921964">
              <w:rPr>
                <w:b/>
                <w:lang w:val="en-AU"/>
              </w:rPr>
              <w:t xml:space="preserve">l </w:t>
            </w:r>
            <w:r w:rsidR="009A4A72" w:rsidRPr="00921964">
              <w:rPr>
                <w:b/>
                <w:lang w:val="en-AU"/>
              </w:rPr>
              <w:t>c</w:t>
            </w:r>
            <w:r w:rsidR="007425CA" w:rsidRPr="00921964">
              <w:rPr>
                <w:b/>
                <w:lang w:val="en-AU"/>
              </w:rPr>
              <w:t>reation</w:t>
            </w:r>
          </w:p>
          <w:p w14:paraId="5A210BFC" w14:textId="6617A49E" w:rsidR="00CB6D8D" w:rsidRPr="00921964" w:rsidRDefault="00CB6D8D" w:rsidP="00785242">
            <w:pPr>
              <w:rPr>
                <w:lang w:val="en-AU"/>
              </w:rPr>
            </w:pPr>
            <w:r w:rsidRPr="00921964">
              <w:rPr>
                <w:lang w:val="en-AU"/>
              </w:rPr>
              <w:t>Students require time to research their condition in more detail so they can complete this task.</w:t>
            </w:r>
          </w:p>
          <w:p w14:paraId="5EE0EE16" w14:textId="6EE64D70" w:rsidR="005E3A88" w:rsidRPr="0084178A" w:rsidRDefault="0034177D" w:rsidP="00785242">
            <w:pPr>
              <w:rPr>
                <w:spacing w:val="-4"/>
                <w:lang w:val="en-AU"/>
              </w:rPr>
            </w:pPr>
            <w:r w:rsidRPr="0084178A">
              <w:rPr>
                <w:spacing w:val="-4"/>
              </w:rPr>
              <w:t>Students work in groups to</w:t>
            </w:r>
            <w:r w:rsidR="009829FF" w:rsidRPr="0084178A">
              <w:rPr>
                <w:spacing w:val="-4"/>
              </w:rPr>
              <w:t xml:space="preserve"> </w:t>
            </w:r>
            <w:r w:rsidR="005E3A88" w:rsidRPr="0084178A">
              <w:rPr>
                <w:spacing w:val="-4"/>
              </w:rPr>
              <w:t xml:space="preserve">create a model of </w:t>
            </w:r>
            <w:r w:rsidR="006F3E3F" w:rsidRPr="0084178A">
              <w:rPr>
                <w:spacing w:val="-4"/>
              </w:rPr>
              <w:t xml:space="preserve">how </w:t>
            </w:r>
            <w:r w:rsidR="005E3A88" w:rsidRPr="0084178A">
              <w:rPr>
                <w:spacing w:val="-4"/>
              </w:rPr>
              <w:t xml:space="preserve">the medical condition, impairment or disability, or risk factor their group are </w:t>
            </w:r>
            <w:r w:rsidR="006F3E3F" w:rsidRPr="0084178A">
              <w:rPr>
                <w:spacing w:val="-4"/>
              </w:rPr>
              <w:t>studying impinges on the lives of the people affected by it.</w:t>
            </w:r>
            <w:r w:rsidR="00405B31" w:rsidRPr="0084178A">
              <w:rPr>
                <w:spacing w:val="-4"/>
              </w:rPr>
              <w:t xml:space="preserve"> </w:t>
            </w:r>
            <w:r w:rsidR="005E3A88" w:rsidRPr="0084178A">
              <w:rPr>
                <w:spacing w:val="-4"/>
              </w:rPr>
              <w:t xml:space="preserve">This means </w:t>
            </w:r>
            <w:r w:rsidR="00B27309" w:rsidRPr="0084178A">
              <w:rPr>
                <w:spacing w:val="-4"/>
              </w:rPr>
              <w:t xml:space="preserve">students </w:t>
            </w:r>
            <w:r w:rsidR="005E3A88" w:rsidRPr="0084178A">
              <w:rPr>
                <w:spacing w:val="-4"/>
              </w:rPr>
              <w:t xml:space="preserve">will need a thorough understanding of how the condition affects the body. </w:t>
            </w:r>
            <w:r w:rsidR="00B27309" w:rsidRPr="0084178A">
              <w:rPr>
                <w:spacing w:val="-4"/>
              </w:rPr>
              <w:t xml:space="preserve">The teacher </w:t>
            </w:r>
            <w:r w:rsidR="005E3A88" w:rsidRPr="0084178A">
              <w:rPr>
                <w:spacing w:val="-4"/>
              </w:rPr>
              <w:t xml:space="preserve">may choose to include this as a summative assessment for students. </w:t>
            </w:r>
            <w:r w:rsidR="00CB6D8D" w:rsidRPr="0084178A">
              <w:rPr>
                <w:spacing w:val="-4"/>
              </w:rPr>
              <w:t xml:space="preserve">If this is the case, </w:t>
            </w:r>
            <w:r w:rsidR="00B27309" w:rsidRPr="0084178A">
              <w:rPr>
                <w:spacing w:val="-4"/>
              </w:rPr>
              <w:t xml:space="preserve">the teacher </w:t>
            </w:r>
            <w:r w:rsidR="005E3A88" w:rsidRPr="0084178A">
              <w:rPr>
                <w:spacing w:val="-4"/>
              </w:rPr>
              <w:t xml:space="preserve">may </w:t>
            </w:r>
            <w:r w:rsidR="00CB6D8D" w:rsidRPr="0084178A">
              <w:rPr>
                <w:spacing w:val="-4"/>
              </w:rPr>
              <w:t>want</w:t>
            </w:r>
            <w:r w:rsidR="005E3A88" w:rsidRPr="0084178A">
              <w:rPr>
                <w:spacing w:val="-4"/>
              </w:rPr>
              <w:t xml:space="preserve"> to use the one-line shared rubric method to co-determine success criteria with the students.</w:t>
            </w:r>
          </w:p>
          <w:p w14:paraId="78E12921" w14:textId="21302E8E" w:rsidR="005E3A88" w:rsidRPr="00921964" w:rsidRDefault="005E3A88" w:rsidP="00785242">
            <w:pPr>
              <w:rPr>
                <w:lang w:val="en-AU"/>
              </w:rPr>
            </w:pPr>
            <w:r w:rsidRPr="00921964">
              <w:rPr>
                <w:lang w:val="en-AU"/>
              </w:rPr>
              <w:t xml:space="preserve">Students can choose how they model the condition that their group is researching. Some of </w:t>
            </w:r>
            <w:r w:rsidR="00405B31" w:rsidRPr="00921964">
              <w:rPr>
                <w:lang w:val="en-AU"/>
              </w:rPr>
              <w:t xml:space="preserve">the </w:t>
            </w:r>
            <w:r w:rsidRPr="00921964">
              <w:rPr>
                <w:lang w:val="en-AU"/>
              </w:rPr>
              <w:t xml:space="preserve">examples of what this might look like could include an interactive digital representation of the condition, a movie or animation, an A2 </w:t>
            </w:r>
            <w:r w:rsidR="00CB6D8D" w:rsidRPr="00921964">
              <w:rPr>
                <w:lang w:val="en-AU"/>
              </w:rPr>
              <w:t>artwork</w:t>
            </w:r>
            <w:r w:rsidRPr="00921964">
              <w:rPr>
                <w:lang w:val="en-AU"/>
              </w:rPr>
              <w:t xml:space="preserve"> or a physical model using recyclable parts</w:t>
            </w:r>
            <w:r w:rsidR="00B27309" w:rsidRPr="00921964">
              <w:rPr>
                <w:lang w:val="en-AU"/>
              </w:rPr>
              <w:t>.</w:t>
            </w:r>
            <w:r w:rsidR="0069275F" w:rsidRPr="00921964">
              <w:rPr>
                <w:lang w:val="en-AU"/>
              </w:rPr>
              <w:t xml:space="preserve"> </w:t>
            </w:r>
            <w:r w:rsidR="00CB6D8D" w:rsidRPr="00921964">
              <w:rPr>
                <w:lang w:val="en-AU"/>
              </w:rPr>
              <w:t xml:space="preserve">Encourage students to come up with their </w:t>
            </w:r>
            <w:r w:rsidR="00B27309" w:rsidRPr="00921964">
              <w:rPr>
                <w:lang w:val="en-AU"/>
              </w:rPr>
              <w:t xml:space="preserve">own </w:t>
            </w:r>
            <w:r w:rsidR="00CB6D8D" w:rsidRPr="00921964">
              <w:rPr>
                <w:lang w:val="en-AU"/>
              </w:rPr>
              <w:t>creative ideas</w:t>
            </w:r>
            <w:r w:rsidR="00B27309" w:rsidRPr="00921964">
              <w:rPr>
                <w:lang w:val="en-AU"/>
              </w:rPr>
              <w:t>.</w:t>
            </w:r>
            <w:r w:rsidR="00CB6D8D" w:rsidRPr="00921964">
              <w:rPr>
                <w:lang w:val="en-AU"/>
              </w:rPr>
              <w:t xml:space="preserve"> </w:t>
            </w:r>
          </w:p>
          <w:p w14:paraId="410A21A6" w14:textId="526B844C" w:rsidR="00642F93" w:rsidRPr="00921964" w:rsidRDefault="005E3A88" w:rsidP="0084178A">
            <w:pPr>
              <w:spacing w:after="0"/>
              <w:rPr>
                <w:lang w:val="en-AU"/>
              </w:rPr>
            </w:pPr>
            <w:r w:rsidRPr="00921964">
              <w:rPr>
                <w:lang w:val="en-AU"/>
              </w:rPr>
              <w:t xml:space="preserve">This work will form part of the </w:t>
            </w:r>
            <w:r w:rsidR="002A20AB" w:rsidRPr="00921964">
              <w:rPr>
                <w:lang w:val="en-AU"/>
              </w:rPr>
              <w:t>product</w:t>
            </w:r>
            <w:r w:rsidRPr="00921964">
              <w:rPr>
                <w:lang w:val="en-AU"/>
              </w:rPr>
              <w:t xml:space="preserve"> showcase </w:t>
            </w:r>
            <w:r w:rsidR="00B27309" w:rsidRPr="00921964">
              <w:rPr>
                <w:lang w:val="en-AU"/>
              </w:rPr>
              <w:t xml:space="preserve">in </w:t>
            </w:r>
            <w:r w:rsidR="00B27309" w:rsidRPr="00921964">
              <w:rPr>
                <w:i/>
                <w:iCs/>
                <w:lang w:val="en-AU"/>
              </w:rPr>
              <w:t>Activity 4</w:t>
            </w:r>
            <w:r w:rsidR="004D118C" w:rsidRPr="0084178A">
              <w:t>. It will also</w:t>
            </w:r>
            <w:r w:rsidR="004D118C">
              <w:rPr>
                <w:i/>
                <w:iCs/>
                <w:lang w:val="en-AU"/>
              </w:rPr>
              <w:t xml:space="preserve"> </w:t>
            </w:r>
            <w:r w:rsidR="0069275F" w:rsidRPr="00921964">
              <w:rPr>
                <w:lang w:val="en-AU"/>
              </w:rPr>
              <w:t xml:space="preserve">be a building block </w:t>
            </w:r>
            <w:r w:rsidR="00B27309" w:rsidRPr="00921964">
              <w:rPr>
                <w:lang w:val="en-AU"/>
              </w:rPr>
              <w:t xml:space="preserve">for students understanding </w:t>
            </w:r>
            <w:r w:rsidR="0069275F" w:rsidRPr="00921964">
              <w:rPr>
                <w:lang w:val="en-AU"/>
              </w:rPr>
              <w:t xml:space="preserve">how they might create a solution </w:t>
            </w:r>
            <w:r w:rsidR="004D118C">
              <w:rPr>
                <w:lang w:val="en-AU"/>
              </w:rPr>
              <w:t>to</w:t>
            </w:r>
            <w:r w:rsidR="0069275F" w:rsidRPr="00921964">
              <w:rPr>
                <w:lang w:val="en-AU"/>
              </w:rPr>
              <w:t xml:space="preserve"> help people experiencing this condition</w:t>
            </w:r>
            <w:r w:rsidRPr="00921964">
              <w:rPr>
                <w:lang w:val="en-AU"/>
              </w:rPr>
              <w:t>.</w:t>
            </w:r>
          </w:p>
        </w:tc>
      </w:tr>
      <w:tr w:rsidR="00785242" w:rsidRPr="00921964" w14:paraId="386C9D72" w14:textId="77777777" w:rsidTr="001A1AE0">
        <w:trPr>
          <w:trHeight w:val="90"/>
        </w:trPr>
        <w:tc>
          <w:tcPr>
            <w:tcW w:w="2643" w:type="dxa"/>
            <w:vMerge/>
            <w:tcBorders>
              <w:left w:val="nil"/>
              <w:right w:val="nil"/>
            </w:tcBorders>
          </w:tcPr>
          <w:p w14:paraId="3DD03FCD" w14:textId="77777777" w:rsidR="00785242" w:rsidRPr="00921964" w:rsidRDefault="00785242" w:rsidP="00785242">
            <w:pPr>
              <w:widowControl/>
              <w:spacing w:after="160" w:line="259" w:lineRule="auto"/>
              <w:rPr>
                <w:b/>
                <w:lang w:val="en-AU"/>
              </w:rPr>
            </w:pPr>
          </w:p>
        </w:tc>
        <w:tc>
          <w:tcPr>
            <w:tcW w:w="6383" w:type="dxa"/>
            <w:tcBorders>
              <w:left w:val="nil"/>
              <w:right w:val="nil"/>
            </w:tcBorders>
          </w:tcPr>
          <w:p w14:paraId="4A38684A" w14:textId="5D01B5DA" w:rsidR="00785242" w:rsidRPr="00921964" w:rsidRDefault="00785242" w:rsidP="00785242">
            <w:pPr>
              <w:widowControl/>
              <w:rPr>
                <w:b/>
                <w:lang w:val="en-AU"/>
              </w:rPr>
            </w:pPr>
            <w:r w:rsidRPr="00921964">
              <w:rPr>
                <w:b/>
                <w:lang w:val="en-AU"/>
              </w:rPr>
              <w:t xml:space="preserve">Part </w:t>
            </w:r>
            <w:r w:rsidR="0090104D" w:rsidRPr="00921964">
              <w:rPr>
                <w:b/>
                <w:lang w:val="en-AU"/>
              </w:rPr>
              <w:t>5</w:t>
            </w:r>
            <w:r w:rsidRPr="00921964">
              <w:rPr>
                <w:b/>
                <w:lang w:val="en-AU"/>
              </w:rPr>
              <w:t xml:space="preserve">: </w:t>
            </w:r>
            <w:r w:rsidR="009829FF" w:rsidRPr="00921964">
              <w:rPr>
                <w:b/>
                <w:lang w:val="en-AU"/>
              </w:rPr>
              <w:t xml:space="preserve">Prevalence of </w:t>
            </w:r>
            <w:r w:rsidR="00C874EE">
              <w:rPr>
                <w:b/>
                <w:lang w:val="en-AU"/>
              </w:rPr>
              <w:t xml:space="preserve">the </w:t>
            </w:r>
            <w:r w:rsidR="009A4A72" w:rsidRPr="00921964">
              <w:rPr>
                <w:b/>
                <w:lang w:val="en-AU"/>
              </w:rPr>
              <w:t>c</w:t>
            </w:r>
            <w:r w:rsidR="009829FF" w:rsidRPr="00921964">
              <w:rPr>
                <w:b/>
                <w:lang w:val="en-AU"/>
              </w:rPr>
              <w:t>ondition</w:t>
            </w:r>
          </w:p>
          <w:p w14:paraId="3B45E05D" w14:textId="75A07319" w:rsidR="00B90B2D" w:rsidRPr="00921964" w:rsidRDefault="00B90B2D" w:rsidP="00786B1B">
            <w:pPr>
              <w:rPr>
                <w:lang w:val="en-AU"/>
              </w:rPr>
            </w:pPr>
            <w:r w:rsidRPr="00921964">
              <w:rPr>
                <w:lang w:val="en-AU"/>
              </w:rPr>
              <w:t xml:space="preserve">Students use reputable resources to determine the </w:t>
            </w:r>
            <w:r w:rsidR="00BD1879" w:rsidRPr="00921964">
              <w:rPr>
                <w:lang w:val="en-AU"/>
              </w:rPr>
              <w:t xml:space="preserve">prevalence </w:t>
            </w:r>
            <w:r w:rsidRPr="00921964">
              <w:rPr>
                <w:lang w:val="en-AU"/>
              </w:rPr>
              <w:t xml:space="preserve">of the condition </w:t>
            </w:r>
            <w:r w:rsidR="00FD0B6F" w:rsidRPr="00921964">
              <w:rPr>
                <w:lang w:val="en-AU"/>
              </w:rPr>
              <w:t>they are researching a</w:t>
            </w:r>
            <w:r w:rsidRPr="00921964">
              <w:rPr>
                <w:lang w:val="en-AU"/>
              </w:rPr>
              <w:t>mongst Australians. Students then use this information to calculate an estimate for the following</w:t>
            </w:r>
            <w:r w:rsidR="00405B31" w:rsidRPr="00921964">
              <w:rPr>
                <w:lang w:val="en-AU"/>
              </w:rPr>
              <w:t>:</w:t>
            </w:r>
          </w:p>
          <w:p w14:paraId="7724F226" w14:textId="3DE59786" w:rsidR="00B90B2D" w:rsidRPr="00921964" w:rsidRDefault="0014453F" w:rsidP="00642F93">
            <w:pPr>
              <w:pStyle w:val="ListParagraph"/>
              <w:rPr>
                <w:lang w:val="en-AU"/>
              </w:rPr>
            </w:pPr>
            <w:r w:rsidRPr="00921964">
              <w:rPr>
                <w:rFonts w:cstheme="minorHAnsi"/>
                <w:noProof/>
                <w:lang w:eastAsia="en-AU"/>
              </w:rPr>
              <w:drawing>
                <wp:anchor distT="0" distB="0" distL="114300" distR="114300" simplePos="0" relativeHeight="251754568" behindDoc="0" locked="0" layoutInCell="1" allowOverlap="1" wp14:anchorId="6C7BCD26" wp14:editId="7F7AA63A">
                  <wp:simplePos x="0" y="0"/>
                  <wp:positionH relativeFrom="column">
                    <wp:posOffset>-430530</wp:posOffset>
                  </wp:positionH>
                  <wp:positionV relativeFrom="paragraph">
                    <wp:posOffset>64135</wp:posOffset>
                  </wp:positionV>
                  <wp:extent cx="359410" cy="359410"/>
                  <wp:effectExtent l="0" t="0" r="0" b="0"/>
                  <wp:wrapNone/>
                  <wp:docPr id="39" name="Picture 39"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7309" w:rsidRPr="00921964">
              <w:rPr>
                <w:lang w:val="en-AU"/>
              </w:rPr>
              <w:t>H</w:t>
            </w:r>
            <w:r w:rsidR="00B90B2D" w:rsidRPr="00921964">
              <w:rPr>
                <w:lang w:val="en-AU"/>
              </w:rPr>
              <w:t xml:space="preserve">ow many Australians have the condition? </w:t>
            </w:r>
            <w:r w:rsidR="00B27309" w:rsidRPr="00921964">
              <w:rPr>
                <w:lang w:val="en-AU"/>
              </w:rPr>
              <w:t xml:space="preserve">How many </w:t>
            </w:r>
            <w:r w:rsidR="00B90B2D" w:rsidRPr="00921964">
              <w:rPr>
                <w:lang w:val="en-AU"/>
              </w:rPr>
              <w:t>West</w:t>
            </w:r>
            <w:r w:rsidR="00B27309" w:rsidRPr="00921964">
              <w:rPr>
                <w:lang w:val="en-AU"/>
              </w:rPr>
              <w:t>ern</w:t>
            </w:r>
            <w:r w:rsidR="00B90B2D" w:rsidRPr="00921964">
              <w:rPr>
                <w:lang w:val="en-AU"/>
              </w:rPr>
              <w:t xml:space="preserve"> Australians? </w:t>
            </w:r>
            <w:r w:rsidR="00B27309" w:rsidRPr="00921964">
              <w:rPr>
                <w:lang w:val="en-AU"/>
              </w:rPr>
              <w:t>How many s</w:t>
            </w:r>
            <w:r w:rsidR="00B90B2D" w:rsidRPr="00921964">
              <w:rPr>
                <w:lang w:val="en-AU"/>
              </w:rPr>
              <w:t>tudents at this school?</w:t>
            </w:r>
          </w:p>
          <w:p w14:paraId="365D0D26" w14:textId="145CB3B8" w:rsidR="000C2D71" w:rsidRPr="00921964" w:rsidRDefault="00B27309" w:rsidP="00642F93">
            <w:pPr>
              <w:pStyle w:val="ListParagraph"/>
              <w:rPr>
                <w:lang w:val="en-AU"/>
              </w:rPr>
            </w:pPr>
            <w:r w:rsidRPr="00921964">
              <w:rPr>
                <w:lang w:val="en-AU"/>
              </w:rPr>
              <w:t xml:space="preserve">What is </w:t>
            </w:r>
            <w:r w:rsidR="000C2D71" w:rsidRPr="00921964">
              <w:rPr>
                <w:lang w:val="en-AU"/>
              </w:rPr>
              <w:t>the ratio of Australians</w:t>
            </w:r>
            <w:r w:rsidRPr="00921964">
              <w:rPr>
                <w:lang w:val="en-AU"/>
              </w:rPr>
              <w:t xml:space="preserve"> who</w:t>
            </w:r>
            <w:r w:rsidR="000C2D71" w:rsidRPr="00921964">
              <w:rPr>
                <w:lang w:val="en-AU"/>
              </w:rPr>
              <w:t xml:space="preserve"> (will) have the condition? </w:t>
            </w:r>
            <w:r w:rsidRPr="00921964">
              <w:rPr>
                <w:lang w:val="en-AU"/>
              </w:rPr>
              <w:t>(eg</w:t>
            </w:r>
            <w:r w:rsidR="000C2D71" w:rsidRPr="00921964">
              <w:rPr>
                <w:lang w:val="en-AU"/>
              </w:rPr>
              <w:t xml:space="preserve"> </w:t>
            </w:r>
            <w:r w:rsidRPr="00921964">
              <w:rPr>
                <w:lang w:val="en-AU"/>
              </w:rPr>
              <w:t>one in three</w:t>
            </w:r>
            <w:r w:rsidR="000C2D71" w:rsidRPr="00921964">
              <w:rPr>
                <w:lang w:val="en-AU"/>
              </w:rPr>
              <w:t xml:space="preserve"> Australians will experience cancer in their lifetime</w:t>
            </w:r>
            <w:r w:rsidRPr="00921964">
              <w:rPr>
                <w:lang w:val="en-AU"/>
              </w:rPr>
              <w:t>)</w:t>
            </w:r>
          </w:p>
          <w:p w14:paraId="3301F52D" w14:textId="25AA5087" w:rsidR="00FE54BC" w:rsidRPr="00921964" w:rsidRDefault="00FE54BC" w:rsidP="00642F93">
            <w:pPr>
              <w:pStyle w:val="ListParagraph"/>
              <w:rPr>
                <w:lang w:val="en-AU"/>
              </w:rPr>
            </w:pPr>
            <w:r w:rsidRPr="00921964">
              <w:rPr>
                <w:lang w:val="en-AU"/>
              </w:rPr>
              <w:t>Students will have to consider how data sets are represented. What value do we get from averages like mean and median? What are the differences between them</w:t>
            </w:r>
            <w:r w:rsidR="00C874EE">
              <w:rPr>
                <w:lang w:val="en-AU"/>
              </w:rPr>
              <w:t>,</w:t>
            </w:r>
            <w:r w:rsidRPr="00921964">
              <w:rPr>
                <w:lang w:val="en-AU"/>
              </w:rPr>
              <w:t xml:space="preserve"> and when do we use one instead of the other?</w:t>
            </w:r>
          </w:p>
          <w:p w14:paraId="3F6AC242" w14:textId="210AC6C9" w:rsidR="00955AD2" w:rsidRPr="00921964" w:rsidRDefault="00955AD2" w:rsidP="00642F93">
            <w:pPr>
              <w:pStyle w:val="ListParagraph"/>
              <w:rPr>
                <w:lang w:val="en-AU"/>
              </w:rPr>
            </w:pPr>
            <w:r w:rsidRPr="00921964">
              <w:rPr>
                <w:lang w:val="en-AU"/>
              </w:rPr>
              <w:t xml:space="preserve">Combine frequencies with another data set to create an estimate (eg males who </w:t>
            </w:r>
            <w:r w:rsidR="00B1427F" w:rsidRPr="00921964">
              <w:rPr>
                <w:lang w:val="en-AU"/>
              </w:rPr>
              <w:t>have</w:t>
            </w:r>
            <w:r w:rsidRPr="00921964">
              <w:rPr>
                <w:lang w:val="en-AU"/>
              </w:rPr>
              <w:t xml:space="preserve"> anxiety)</w:t>
            </w:r>
            <w:r w:rsidR="00B27309" w:rsidRPr="00921964">
              <w:rPr>
                <w:lang w:val="en-AU"/>
              </w:rPr>
              <w:t xml:space="preserve">. Why might </w:t>
            </w:r>
            <w:r w:rsidRPr="00921964">
              <w:rPr>
                <w:lang w:val="en-AU"/>
              </w:rPr>
              <w:t>this data be inaccurate</w:t>
            </w:r>
            <w:r w:rsidR="00B27309" w:rsidRPr="00921964">
              <w:rPr>
                <w:lang w:val="en-AU"/>
              </w:rPr>
              <w:t>?</w:t>
            </w:r>
            <w:r w:rsidR="00F84528" w:rsidRPr="00921964">
              <w:rPr>
                <w:lang w:val="en-AU"/>
              </w:rPr>
              <w:t xml:space="preserve"> This is a</w:t>
            </w:r>
            <w:r w:rsidR="00C874EE">
              <w:rPr>
                <w:lang w:val="en-AU"/>
              </w:rPr>
              <w:t>n excellent</w:t>
            </w:r>
            <w:r w:rsidR="00F84528" w:rsidRPr="00921964">
              <w:rPr>
                <w:lang w:val="en-AU"/>
              </w:rPr>
              <w:t xml:space="preserve"> opportunity to discuss relative frequencies and ratios, particularly </w:t>
            </w:r>
            <w:r w:rsidR="00BD1879" w:rsidRPr="00921964">
              <w:rPr>
                <w:lang w:val="en-AU"/>
              </w:rPr>
              <w:t>concerning</w:t>
            </w:r>
            <w:r w:rsidR="00F84528" w:rsidRPr="00921964">
              <w:rPr>
                <w:lang w:val="en-AU"/>
              </w:rPr>
              <w:t xml:space="preserve"> social statistics like these.</w:t>
            </w:r>
          </w:p>
          <w:p w14:paraId="676B705B" w14:textId="0BA968C5" w:rsidR="00EF60BC" w:rsidRPr="00921964" w:rsidRDefault="00B27309" w:rsidP="0084178A">
            <w:pPr>
              <w:spacing w:after="0"/>
              <w:rPr>
                <w:lang w:val="en-AU"/>
              </w:rPr>
            </w:pPr>
            <w:r w:rsidRPr="00921964">
              <w:rPr>
                <w:lang w:val="en-AU"/>
              </w:rPr>
              <w:t>To obtain</w:t>
            </w:r>
            <w:r w:rsidR="00B30794" w:rsidRPr="00921964">
              <w:rPr>
                <w:lang w:val="en-AU"/>
              </w:rPr>
              <w:t xml:space="preserve"> further detail on their condition</w:t>
            </w:r>
            <w:r w:rsidRPr="00921964">
              <w:rPr>
                <w:lang w:val="en-AU"/>
              </w:rPr>
              <w:t xml:space="preserve">, encourage students to </w:t>
            </w:r>
            <w:r w:rsidR="00B30794" w:rsidRPr="00921964">
              <w:rPr>
                <w:lang w:val="en-AU"/>
              </w:rPr>
              <w:t xml:space="preserve">answer </w:t>
            </w:r>
            <w:r w:rsidRPr="00921964">
              <w:rPr>
                <w:lang w:val="en-AU"/>
              </w:rPr>
              <w:t>the following questions</w:t>
            </w:r>
            <w:r w:rsidR="00B30794" w:rsidRPr="00921964">
              <w:rPr>
                <w:lang w:val="en-AU"/>
              </w:rPr>
              <w:t>:</w:t>
            </w:r>
          </w:p>
          <w:p w14:paraId="262B1902" w14:textId="6E2B78C2" w:rsidR="00B30794" w:rsidRPr="00921964" w:rsidRDefault="0014453F" w:rsidP="00642F93">
            <w:pPr>
              <w:pStyle w:val="ListParagraph"/>
              <w:rPr>
                <w:lang w:val="en-AU"/>
              </w:rPr>
            </w:pPr>
            <w:r w:rsidRPr="00921964">
              <w:rPr>
                <w:rFonts w:cstheme="minorHAnsi"/>
                <w:noProof/>
                <w:lang w:eastAsia="en-AU"/>
              </w:rPr>
              <w:drawing>
                <wp:anchor distT="0" distB="0" distL="114300" distR="114300" simplePos="0" relativeHeight="251756616" behindDoc="0" locked="0" layoutInCell="1" allowOverlap="1" wp14:anchorId="19B16171" wp14:editId="6B9403C0">
                  <wp:simplePos x="0" y="0"/>
                  <wp:positionH relativeFrom="column">
                    <wp:posOffset>-392430</wp:posOffset>
                  </wp:positionH>
                  <wp:positionV relativeFrom="paragraph">
                    <wp:posOffset>73660</wp:posOffset>
                  </wp:positionV>
                  <wp:extent cx="359410" cy="359410"/>
                  <wp:effectExtent l="0" t="0" r="0" b="0"/>
                  <wp:wrapNone/>
                  <wp:docPr id="47" name="Picture 4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7309" w:rsidRPr="00921964">
              <w:rPr>
                <w:lang w:val="en-AU"/>
              </w:rPr>
              <w:t>How can you r</w:t>
            </w:r>
            <w:r w:rsidR="00DC5D72" w:rsidRPr="00921964">
              <w:rPr>
                <w:lang w:val="en-AU"/>
              </w:rPr>
              <w:t>epresent the number of Australians in each age decade that have this condition</w:t>
            </w:r>
            <w:r w:rsidR="00B27309" w:rsidRPr="00921964">
              <w:rPr>
                <w:lang w:val="en-AU"/>
              </w:rPr>
              <w:t>?</w:t>
            </w:r>
            <w:r w:rsidR="00DC5D72" w:rsidRPr="00921964">
              <w:rPr>
                <w:lang w:val="en-AU"/>
              </w:rPr>
              <w:t xml:space="preserve"> (ie 0</w:t>
            </w:r>
            <w:r w:rsidR="004D118C">
              <w:rPr>
                <w:lang w:val="en-AU"/>
              </w:rPr>
              <w:t>–</w:t>
            </w:r>
            <w:r w:rsidR="00DC5D72" w:rsidRPr="00921964">
              <w:rPr>
                <w:lang w:val="en-AU"/>
              </w:rPr>
              <w:t>9</w:t>
            </w:r>
            <w:r w:rsidR="004D118C">
              <w:rPr>
                <w:lang w:val="en-AU"/>
              </w:rPr>
              <w:t xml:space="preserve"> </w:t>
            </w:r>
            <w:r w:rsidR="000C50E4" w:rsidRPr="00921964">
              <w:rPr>
                <w:lang w:val="en-AU"/>
              </w:rPr>
              <w:t>y</w:t>
            </w:r>
            <w:r w:rsidR="00B27309" w:rsidRPr="00921964">
              <w:rPr>
                <w:lang w:val="en-AU"/>
              </w:rPr>
              <w:t>ea</w:t>
            </w:r>
            <w:r w:rsidR="000C50E4" w:rsidRPr="00921964">
              <w:rPr>
                <w:lang w:val="en-AU"/>
              </w:rPr>
              <w:t>rs</w:t>
            </w:r>
            <w:r w:rsidR="00DC5D72" w:rsidRPr="00921964">
              <w:rPr>
                <w:lang w:val="en-AU"/>
              </w:rPr>
              <w:t>,10</w:t>
            </w:r>
            <w:r w:rsidR="004D118C">
              <w:rPr>
                <w:lang w:val="en-AU"/>
              </w:rPr>
              <w:t>–</w:t>
            </w:r>
            <w:r w:rsidR="00DC5D72" w:rsidRPr="00921964">
              <w:rPr>
                <w:lang w:val="en-AU"/>
              </w:rPr>
              <w:t>19</w:t>
            </w:r>
            <w:r w:rsidR="004D118C">
              <w:rPr>
                <w:lang w:val="en-AU"/>
              </w:rPr>
              <w:t xml:space="preserve"> </w:t>
            </w:r>
            <w:r w:rsidR="000C50E4" w:rsidRPr="00921964">
              <w:rPr>
                <w:lang w:val="en-AU"/>
              </w:rPr>
              <w:t>y</w:t>
            </w:r>
            <w:r w:rsidR="00B27309" w:rsidRPr="00921964">
              <w:rPr>
                <w:lang w:val="en-AU"/>
              </w:rPr>
              <w:t>ea</w:t>
            </w:r>
            <w:r w:rsidR="000C50E4" w:rsidRPr="00921964">
              <w:rPr>
                <w:lang w:val="en-AU"/>
              </w:rPr>
              <w:t>rs</w:t>
            </w:r>
            <w:r w:rsidR="00DC5D72" w:rsidRPr="00921964">
              <w:rPr>
                <w:lang w:val="en-AU"/>
              </w:rPr>
              <w:t>,</w:t>
            </w:r>
            <w:r w:rsidR="000C50E4" w:rsidRPr="00921964">
              <w:rPr>
                <w:lang w:val="en-AU"/>
              </w:rPr>
              <w:t xml:space="preserve"> </w:t>
            </w:r>
            <w:r w:rsidR="00DC5D72" w:rsidRPr="00921964">
              <w:rPr>
                <w:lang w:val="en-AU"/>
              </w:rPr>
              <w:t>20</w:t>
            </w:r>
            <w:r w:rsidR="004D118C">
              <w:rPr>
                <w:lang w:val="en-AU"/>
              </w:rPr>
              <w:t>–</w:t>
            </w:r>
            <w:r w:rsidR="00DC5D72" w:rsidRPr="00921964">
              <w:rPr>
                <w:lang w:val="en-AU"/>
              </w:rPr>
              <w:t>29</w:t>
            </w:r>
            <w:r w:rsidR="004D118C">
              <w:rPr>
                <w:lang w:val="en-AU"/>
              </w:rPr>
              <w:t xml:space="preserve"> </w:t>
            </w:r>
            <w:r w:rsidR="000C50E4" w:rsidRPr="00921964">
              <w:rPr>
                <w:lang w:val="en-AU"/>
              </w:rPr>
              <w:t>y</w:t>
            </w:r>
            <w:r w:rsidR="00B27309" w:rsidRPr="00921964">
              <w:rPr>
                <w:lang w:val="en-AU"/>
              </w:rPr>
              <w:t>ea</w:t>
            </w:r>
            <w:r w:rsidR="000C50E4" w:rsidRPr="00921964">
              <w:rPr>
                <w:lang w:val="en-AU"/>
              </w:rPr>
              <w:t>rs</w:t>
            </w:r>
            <w:r w:rsidR="004C6BCA" w:rsidRPr="00921964">
              <w:rPr>
                <w:lang w:val="en-AU"/>
              </w:rPr>
              <w:t>, etc.)</w:t>
            </w:r>
          </w:p>
          <w:p w14:paraId="25B39CBF" w14:textId="53C135D4" w:rsidR="00AA5306" w:rsidRPr="00921964" w:rsidRDefault="00B27309" w:rsidP="00642F93">
            <w:pPr>
              <w:pStyle w:val="ListParagraph"/>
              <w:rPr>
                <w:lang w:val="en-AU"/>
              </w:rPr>
            </w:pPr>
            <w:r w:rsidRPr="00921964">
              <w:rPr>
                <w:lang w:val="en-AU"/>
              </w:rPr>
              <w:t>How can you r</w:t>
            </w:r>
            <w:r w:rsidR="00AA5306" w:rsidRPr="00921964">
              <w:rPr>
                <w:lang w:val="en-AU"/>
              </w:rPr>
              <w:t>epresent the number of Australians in different ranges of weight that have this condition</w:t>
            </w:r>
            <w:r w:rsidRPr="00921964">
              <w:rPr>
                <w:lang w:val="en-AU"/>
              </w:rPr>
              <w:t>?</w:t>
            </w:r>
            <w:r w:rsidR="00AA5306" w:rsidRPr="00921964">
              <w:rPr>
                <w:lang w:val="en-AU"/>
              </w:rPr>
              <w:t xml:space="preserve"> (ie </w:t>
            </w:r>
            <w:r w:rsidR="000C50E4" w:rsidRPr="00921964">
              <w:rPr>
                <w:lang w:val="en-AU"/>
              </w:rPr>
              <w:t>40</w:t>
            </w:r>
            <w:r w:rsidR="004D118C">
              <w:rPr>
                <w:lang w:val="en-AU"/>
              </w:rPr>
              <w:t>–</w:t>
            </w:r>
            <w:r w:rsidR="000C50E4" w:rsidRPr="00921964">
              <w:rPr>
                <w:lang w:val="en-AU"/>
              </w:rPr>
              <w:t>49</w:t>
            </w:r>
            <w:r w:rsidRPr="00921964">
              <w:rPr>
                <w:lang w:val="en-AU"/>
              </w:rPr>
              <w:t xml:space="preserve"> </w:t>
            </w:r>
            <w:r w:rsidR="000C50E4" w:rsidRPr="00921964">
              <w:rPr>
                <w:lang w:val="en-AU"/>
              </w:rPr>
              <w:t>kg, 50</w:t>
            </w:r>
            <w:r w:rsidR="004D118C">
              <w:rPr>
                <w:lang w:val="en-AU"/>
              </w:rPr>
              <w:t>–</w:t>
            </w:r>
            <w:r w:rsidR="000C50E4" w:rsidRPr="00921964">
              <w:rPr>
                <w:lang w:val="en-AU"/>
              </w:rPr>
              <w:t>59</w:t>
            </w:r>
            <w:r w:rsidRPr="00921964">
              <w:rPr>
                <w:lang w:val="en-AU"/>
              </w:rPr>
              <w:t xml:space="preserve"> </w:t>
            </w:r>
            <w:r w:rsidR="000C50E4" w:rsidRPr="00921964">
              <w:rPr>
                <w:lang w:val="en-AU"/>
              </w:rPr>
              <w:t>kg, etc</w:t>
            </w:r>
            <w:r w:rsidR="00AA5306" w:rsidRPr="00921964">
              <w:rPr>
                <w:lang w:val="en-AU"/>
              </w:rPr>
              <w:t>.)</w:t>
            </w:r>
          </w:p>
          <w:p w14:paraId="07E6ABD1" w14:textId="47964AAC" w:rsidR="00FA1F67" w:rsidRPr="00921964" w:rsidRDefault="00FA1F67" w:rsidP="00642F93">
            <w:pPr>
              <w:pStyle w:val="ListParagraph"/>
              <w:rPr>
                <w:lang w:val="en-AU"/>
              </w:rPr>
            </w:pPr>
            <w:r w:rsidRPr="00921964">
              <w:rPr>
                <w:lang w:val="en-AU"/>
              </w:rPr>
              <w:t xml:space="preserve">What other </w:t>
            </w:r>
            <w:r w:rsidR="00D612A2" w:rsidRPr="00921964">
              <w:rPr>
                <w:lang w:val="en-AU"/>
              </w:rPr>
              <w:t xml:space="preserve">ways might </w:t>
            </w:r>
            <w:r w:rsidR="00B27309" w:rsidRPr="00921964">
              <w:rPr>
                <w:lang w:val="en-AU"/>
              </w:rPr>
              <w:t xml:space="preserve">you </w:t>
            </w:r>
            <w:r w:rsidR="00D612A2" w:rsidRPr="00921964">
              <w:rPr>
                <w:lang w:val="en-AU"/>
              </w:rPr>
              <w:t>categori</w:t>
            </w:r>
            <w:r w:rsidR="00B27309" w:rsidRPr="00921964">
              <w:rPr>
                <w:lang w:val="en-AU"/>
              </w:rPr>
              <w:t>s</w:t>
            </w:r>
            <w:r w:rsidR="00D612A2" w:rsidRPr="00921964">
              <w:rPr>
                <w:lang w:val="en-AU"/>
              </w:rPr>
              <w:t>e the data to give insights into Australians affected by this condition?</w:t>
            </w:r>
          </w:p>
          <w:p w14:paraId="75B1BCCD" w14:textId="4BAE9B2B" w:rsidR="0074223B" w:rsidRDefault="00910ABF" w:rsidP="0012775D">
            <w:pPr>
              <w:widowControl/>
              <w:rPr>
                <w:lang w:val="en-AU"/>
              </w:rPr>
            </w:pPr>
            <w:r w:rsidRPr="00921964">
              <w:rPr>
                <w:lang w:val="en-AU"/>
              </w:rPr>
              <w:t>This kind of</w:t>
            </w:r>
            <w:r w:rsidR="0074223B" w:rsidRPr="00921964">
              <w:rPr>
                <w:lang w:val="en-AU"/>
              </w:rPr>
              <w:t xml:space="preserve"> data suits being displayed in a histogram or stem and leaf plot</w:t>
            </w:r>
            <w:r w:rsidR="008B5EDE" w:rsidRPr="00921964">
              <w:rPr>
                <w:lang w:val="en-AU"/>
              </w:rPr>
              <w:t>.</w:t>
            </w:r>
            <w:r w:rsidR="0074223B" w:rsidRPr="00921964">
              <w:rPr>
                <w:lang w:val="en-AU"/>
              </w:rPr>
              <w:t xml:space="preserve"> </w:t>
            </w:r>
            <w:r w:rsidR="008B5EDE" w:rsidRPr="00921964">
              <w:rPr>
                <w:lang w:val="en-AU"/>
              </w:rPr>
              <w:t>St</w:t>
            </w:r>
            <w:r w:rsidR="00BD1879" w:rsidRPr="00921964">
              <w:rPr>
                <w:lang w:val="en-AU"/>
              </w:rPr>
              <w:t>u</w:t>
            </w:r>
            <w:r w:rsidR="0074223B" w:rsidRPr="00921964">
              <w:rPr>
                <w:lang w:val="en-AU"/>
              </w:rPr>
              <w:t xml:space="preserve">dents should </w:t>
            </w:r>
            <w:r w:rsidR="008B5EDE" w:rsidRPr="00921964">
              <w:rPr>
                <w:lang w:val="en-AU"/>
              </w:rPr>
              <w:t>describe the</w:t>
            </w:r>
            <w:r w:rsidR="0074223B" w:rsidRPr="00921964">
              <w:rPr>
                <w:lang w:val="en-AU"/>
              </w:rPr>
              <w:t xml:space="preserve"> implications of any features in their data such as bi-modality, skewness and spread. For example, if </w:t>
            </w:r>
            <w:r w:rsidR="00BD1879" w:rsidRPr="00921964">
              <w:rPr>
                <w:lang w:val="en-AU"/>
              </w:rPr>
              <w:t xml:space="preserve">the </w:t>
            </w:r>
            <w:r w:rsidR="0074223B" w:rsidRPr="00921964">
              <w:rPr>
                <w:lang w:val="en-AU"/>
              </w:rPr>
              <w:t>age of people who suffered from a condition were one of the things measured, then ages centrali</w:t>
            </w:r>
            <w:r w:rsidR="00B27309" w:rsidRPr="00921964">
              <w:rPr>
                <w:lang w:val="en-AU"/>
              </w:rPr>
              <w:t>s</w:t>
            </w:r>
            <w:r w:rsidR="0074223B" w:rsidRPr="00921964">
              <w:rPr>
                <w:lang w:val="en-AU"/>
              </w:rPr>
              <w:t>ed tightly around a decade of 60</w:t>
            </w:r>
            <w:r w:rsidR="004D118C">
              <w:rPr>
                <w:lang w:val="en-AU"/>
              </w:rPr>
              <w:t>–</w:t>
            </w:r>
            <w:r w:rsidR="0074223B" w:rsidRPr="00921964">
              <w:rPr>
                <w:lang w:val="en-AU"/>
              </w:rPr>
              <w:t xml:space="preserve">70 would indicate this problem is quite specific to that age range. </w:t>
            </w:r>
            <w:r w:rsidR="0002784F" w:rsidRPr="00921964">
              <w:rPr>
                <w:lang w:val="en-AU"/>
              </w:rPr>
              <w:t>Bi</w:t>
            </w:r>
            <w:r w:rsidR="0002784F">
              <w:rPr>
                <w:lang w:val="en-AU"/>
              </w:rPr>
              <w:t>-</w:t>
            </w:r>
            <w:r w:rsidR="0002784F" w:rsidRPr="00921964">
              <w:rPr>
                <w:lang w:val="en-AU"/>
              </w:rPr>
              <w:t>modality</w:t>
            </w:r>
            <w:r w:rsidR="0074223B" w:rsidRPr="00921964">
              <w:rPr>
                <w:lang w:val="en-AU"/>
              </w:rPr>
              <w:t xml:space="preserve"> might </w:t>
            </w:r>
            <w:r w:rsidR="00C874EE">
              <w:rPr>
                <w:lang w:val="en-AU"/>
              </w:rPr>
              <w:t>show</w:t>
            </w:r>
            <w:r w:rsidR="00C874EE" w:rsidRPr="00921964">
              <w:rPr>
                <w:lang w:val="en-AU"/>
              </w:rPr>
              <w:t xml:space="preserve"> </w:t>
            </w:r>
            <w:r w:rsidR="0074223B" w:rsidRPr="00921964">
              <w:rPr>
                <w:lang w:val="en-AU"/>
              </w:rPr>
              <w:t xml:space="preserve">it is important for two </w:t>
            </w:r>
            <w:r w:rsidR="0002784F" w:rsidRPr="00921964">
              <w:rPr>
                <w:lang w:val="en-AU"/>
              </w:rPr>
              <w:t>age</w:t>
            </w:r>
            <w:r w:rsidR="0074223B" w:rsidRPr="00921964">
              <w:rPr>
                <w:lang w:val="en-AU"/>
              </w:rPr>
              <w:t xml:space="preserve"> groups but less </w:t>
            </w:r>
            <w:r w:rsidR="004D118C">
              <w:rPr>
                <w:lang w:val="en-AU"/>
              </w:rPr>
              <w:t xml:space="preserve">important </w:t>
            </w:r>
            <w:r w:rsidR="0074223B" w:rsidRPr="00921964">
              <w:rPr>
                <w:lang w:val="en-AU"/>
              </w:rPr>
              <w:t xml:space="preserve">for people in </w:t>
            </w:r>
            <w:r w:rsidR="004D118C">
              <w:rPr>
                <w:lang w:val="en-AU"/>
              </w:rPr>
              <w:t>other age groups</w:t>
            </w:r>
            <w:r w:rsidR="0074223B" w:rsidRPr="00921964">
              <w:rPr>
                <w:lang w:val="en-AU"/>
              </w:rPr>
              <w:t>.</w:t>
            </w:r>
          </w:p>
          <w:p w14:paraId="574025F8" w14:textId="77777777" w:rsidR="00FD416F" w:rsidRPr="00921964" w:rsidRDefault="00FD416F" w:rsidP="0012775D">
            <w:pPr>
              <w:widowControl/>
              <w:rPr>
                <w:lang w:val="en-AU"/>
              </w:rPr>
            </w:pPr>
          </w:p>
          <w:p w14:paraId="1BFF735C" w14:textId="0483AC99" w:rsidR="00B27309" w:rsidRPr="00921964" w:rsidRDefault="00955AD2" w:rsidP="00CE0E39">
            <w:pPr>
              <w:spacing w:after="0"/>
              <w:rPr>
                <w:lang w:val="en-AU"/>
              </w:rPr>
            </w:pPr>
            <w:r w:rsidRPr="00921964">
              <w:rPr>
                <w:lang w:val="en-AU"/>
              </w:rPr>
              <w:t xml:space="preserve">Students should investigate how the data was obtained and </w:t>
            </w:r>
            <w:r w:rsidR="00B1427F" w:rsidRPr="00921964">
              <w:rPr>
                <w:lang w:val="en-AU"/>
              </w:rPr>
              <w:t>explain how this may affect the numbers</w:t>
            </w:r>
            <w:r w:rsidR="00FD0B6F" w:rsidRPr="00921964">
              <w:rPr>
                <w:lang w:val="en-AU"/>
              </w:rPr>
              <w:t>.</w:t>
            </w:r>
            <w:r w:rsidR="00F84528" w:rsidRPr="00921964">
              <w:rPr>
                <w:lang w:val="en-AU"/>
              </w:rPr>
              <w:t xml:space="preserve"> </w:t>
            </w:r>
            <w:r w:rsidR="00B27309" w:rsidRPr="00921964">
              <w:rPr>
                <w:lang w:val="en-AU"/>
              </w:rPr>
              <w:t>Ask:</w:t>
            </w:r>
          </w:p>
          <w:p w14:paraId="438356A8" w14:textId="2EF82B9C" w:rsidR="00B27309" w:rsidRPr="00921964" w:rsidRDefault="0014453F" w:rsidP="00CE0E39">
            <w:pPr>
              <w:pStyle w:val="ListParagraph"/>
              <w:rPr>
                <w:lang w:val="en-AU"/>
              </w:rPr>
            </w:pPr>
            <w:r w:rsidRPr="00921964">
              <w:rPr>
                <w:rFonts w:cstheme="minorHAnsi"/>
                <w:noProof/>
                <w:lang w:eastAsia="en-AU"/>
              </w:rPr>
              <w:drawing>
                <wp:anchor distT="0" distB="0" distL="114300" distR="114300" simplePos="0" relativeHeight="251758664" behindDoc="0" locked="0" layoutInCell="1" allowOverlap="1" wp14:anchorId="272EACA2" wp14:editId="7029E9B9">
                  <wp:simplePos x="0" y="0"/>
                  <wp:positionH relativeFrom="column">
                    <wp:posOffset>-411480</wp:posOffset>
                  </wp:positionH>
                  <wp:positionV relativeFrom="paragraph">
                    <wp:posOffset>112395</wp:posOffset>
                  </wp:positionV>
                  <wp:extent cx="359410" cy="359410"/>
                  <wp:effectExtent l="0" t="0" r="0" b="0"/>
                  <wp:wrapNone/>
                  <wp:docPr id="48" name="Picture 48"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528" w:rsidRPr="00921964">
              <w:rPr>
                <w:lang w:val="en-AU"/>
              </w:rPr>
              <w:t xml:space="preserve">How do these figures compare across different populations? </w:t>
            </w:r>
          </w:p>
          <w:p w14:paraId="10DD6CDB" w14:textId="31F94972" w:rsidR="00B90B2D" w:rsidRPr="00921964" w:rsidRDefault="00F84528" w:rsidP="00CE0E39">
            <w:pPr>
              <w:pStyle w:val="ListParagraph"/>
              <w:rPr>
                <w:lang w:val="en-AU"/>
              </w:rPr>
            </w:pPr>
            <w:r w:rsidRPr="00921964">
              <w:rPr>
                <w:lang w:val="en-AU"/>
              </w:rPr>
              <w:t>Can we account for the differences between demographics?</w:t>
            </w:r>
          </w:p>
          <w:p w14:paraId="55999A81" w14:textId="2D701B6B" w:rsidR="00E77D8B" w:rsidRPr="00921964" w:rsidRDefault="00405B31" w:rsidP="00955AD2">
            <w:pPr>
              <w:rPr>
                <w:lang w:val="en-AU"/>
              </w:rPr>
            </w:pPr>
            <w:r w:rsidRPr="00921964">
              <w:rPr>
                <w:lang w:val="en-AU"/>
              </w:rPr>
              <w:t>Students consider ethical issues in the collection and organisation of data</w:t>
            </w:r>
            <w:r w:rsidR="004D118C">
              <w:rPr>
                <w:lang w:val="en-AU"/>
              </w:rPr>
              <w:t>, such as</w:t>
            </w:r>
            <w:r w:rsidRPr="00921964">
              <w:rPr>
                <w:lang w:val="en-AU"/>
              </w:rPr>
              <w:t xml:space="preserve"> privacy</w:t>
            </w:r>
            <w:r w:rsidR="004D118C">
              <w:rPr>
                <w:lang w:val="en-AU"/>
              </w:rPr>
              <w:t xml:space="preserve">, </w:t>
            </w:r>
            <w:r w:rsidRPr="00921964">
              <w:rPr>
                <w:lang w:val="en-AU"/>
              </w:rPr>
              <w:t>integrity and act</w:t>
            </w:r>
            <w:r w:rsidR="004D118C">
              <w:rPr>
                <w:lang w:val="en-AU"/>
              </w:rPr>
              <w:t>ing</w:t>
            </w:r>
            <w:r w:rsidRPr="00921964">
              <w:rPr>
                <w:lang w:val="en-AU"/>
              </w:rPr>
              <w:t xml:space="preserve"> responsibly.</w:t>
            </w:r>
          </w:p>
          <w:p w14:paraId="35588FC3" w14:textId="4D379A97" w:rsidR="00B1427F" w:rsidRPr="00921964" w:rsidRDefault="00FD0B6F" w:rsidP="00785242">
            <w:pPr>
              <w:widowControl/>
              <w:rPr>
                <w:lang w:val="en-AU"/>
              </w:rPr>
            </w:pPr>
            <w:r w:rsidRPr="00921964">
              <w:rPr>
                <w:lang w:val="en-AU"/>
              </w:rPr>
              <w:t xml:space="preserve">As a group, students create an infographic using an application like </w:t>
            </w:r>
            <w:r w:rsidRPr="00921964">
              <w:rPr>
                <w:i/>
                <w:iCs/>
                <w:lang w:val="en-AU"/>
              </w:rPr>
              <w:t>Canva</w:t>
            </w:r>
            <w:r w:rsidR="007B2628" w:rsidRPr="00921964">
              <w:rPr>
                <w:lang w:val="en-AU"/>
              </w:rPr>
              <w:t xml:space="preserve"> </w:t>
            </w:r>
            <w:r w:rsidRPr="00921964">
              <w:rPr>
                <w:lang w:val="en-AU"/>
              </w:rPr>
              <w:t>to display their findings. Students present their findings to the class.</w:t>
            </w:r>
          </w:p>
          <w:p w14:paraId="747D1EE8" w14:textId="4F808ED3" w:rsidR="00FD0B6F" w:rsidRPr="00921964" w:rsidRDefault="00C974B8" w:rsidP="00CE0E39">
            <w:pPr>
              <w:widowControl/>
              <w:spacing w:after="0"/>
              <w:rPr>
                <w:lang w:val="en-AU"/>
              </w:rPr>
            </w:pPr>
            <w:r w:rsidRPr="00921964">
              <w:rPr>
                <w:lang w:val="en-AU"/>
              </w:rPr>
              <w:t>R</w:t>
            </w:r>
            <w:r w:rsidR="00FD0B6F" w:rsidRPr="00921964">
              <w:rPr>
                <w:lang w:val="en-AU"/>
              </w:rPr>
              <w:t xml:space="preserve">eputable </w:t>
            </w:r>
            <w:r w:rsidRPr="00921964">
              <w:rPr>
                <w:lang w:val="en-AU"/>
              </w:rPr>
              <w:t xml:space="preserve">data can be obtained from the following organisations (see </w:t>
            </w:r>
            <w:r w:rsidRPr="00921964">
              <w:rPr>
                <w:i/>
                <w:iCs/>
                <w:lang w:val="en-AU"/>
              </w:rPr>
              <w:t>Digital resources</w:t>
            </w:r>
            <w:r w:rsidRPr="00921964">
              <w:rPr>
                <w:lang w:val="en-AU"/>
              </w:rPr>
              <w:t xml:space="preserve"> for links)</w:t>
            </w:r>
            <w:r w:rsidR="00FD0B6F" w:rsidRPr="00921964">
              <w:rPr>
                <w:lang w:val="en-AU"/>
              </w:rPr>
              <w:t>:</w:t>
            </w:r>
          </w:p>
          <w:p w14:paraId="4E0281C0" w14:textId="11F41EE7" w:rsidR="00FD0B6F" w:rsidRPr="00921964" w:rsidRDefault="00C974B8" w:rsidP="002F1656">
            <w:pPr>
              <w:pStyle w:val="ListParagraph"/>
              <w:numPr>
                <w:ilvl w:val="0"/>
                <w:numId w:val="15"/>
              </w:numPr>
              <w:ind w:left="454" w:hanging="227"/>
              <w:rPr>
                <w:lang w:val="en-AU"/>
              </w:rPr>
            </w:pPr>
            <w:r w:rsidRPr="00921964">
              <w:rPr>
                <w:lang w:val="en-AU"/>
              </w:rPr>
              <w:t>Australian Medical Association</w:t>
            </w:r>
          </w:p>
          <w:p w14:paraId="71F8913C" w14:textId="5D524D1F" w:rsidR="00FD0B6F" w:rsidRPr="00921964" w:rsidRDefault="00C974B8" w:rsidP="002F1656">
            <w:pPr>
              <w:pStyle w:val="ListParagraph"/>
              <w:numPr>
                <w:ilvl w:val="0"/>
                <w:numId w:val="15"/>
              </w:numPr>
              <w:ind w:left="454" w:hanging="227"/>
              <w:rPr>
                <w:lang w:val="en-AU"/>
              </w:rPr>
            </w:pPr>
            <w:r w:rsidRPr="00921964">
              <w:rPr>
                <w:lang w:val="en-AU"/>
              </w:rPr>
              <w:t>Australian Bureau of Statistics</w:t>
            </w:r>
          </w:p>
          <w:p w14:paraId="32D54D37" w14:textId="396589DC" w:rsidR="00FD0B6F" w:rsidRPr="00921964" w:rsidRDefault="00C974B8" w:rsidP="002F1656">
            <w:pPr>
              <w:pStyle w:val="ListParagraph"/>
              <w:numPr>
                <w:ilvl w:val="0"/>
                <w:numId w:val="15"/>
              </w:numPr>
              <w:ind w:left="454" w:hanging="227"/>
              <w:rPr>
                <w:lang w:val="en-AU"/>
              </w:rPr>
            </w:pPr>
            <w:r w:rsidRPr="00921964">
              <w:rPr>
                <w:lang w:val="en-AU"/>
              </w:rPr>
              <w:t>Australian Institu</w:t>
            </w:r>
            <w:r w:rsidRPr="00921964">
              <w:rPr>
                <w:i/>
                <w:lang w:val="en-AU"/>
              </w:rPr>
              <w:t>t</w:t>
            </w:r>
            <w:r w:rsidRPr="00921964">
              <w:rPr>
                <w:lang w:val="en-AU"/>
              </w:rPr>
              <w:t>e of Health and Welfare – Australia’s health report</w:t>
            </w:r>
          </w:p>
          <w:p w14:paraId="285E9E4E" w14:textId="04C11361" w:rsidR="00FD0B6F" w:rsidRPr="00921964" w:rsidRDefault="00C974B8" w:rsidP="002F1656">
            <w:pPr>
              <w:pStyle w:val="ListParagraph"/>
              <w:numPr>
                <w:ilvl w:val="0"/>
                <w:numId w:val="15"/>
              </w:numPr>
              <w:ind w:left="454" w:hanging="227"/>
              <w:rPr>
                <w:lang w:val="en-AU"/>
              </w:rPr>
            </w:pPr>
            <w:r w:rsidRPr="00921964">
              <w:rPr>
                <w:lang w:val="en-AU"/>
              </w:rPr>
              <w:t>World Health Organization - Australia</w:t>
            </w:r>
          </w:p>
          <w:p w14:paraId="792C6D5E" w14:textId="7E112429" w:rsidR="00FD0B6F" w:rsidRPr="00921964" w:rsidRDefault="00C974B8" w:rsidP="002F1656">
            <w:pPr>
              <w:pStyle w:val="ListParagraph"/>
              <w:numPr>
                <w:ilvl w:val="0"/>
                <w:numId w:val="15"/>
              </w:numPr>
              <w:spacing w:after="120"/>
              <w:ind w:left="454" w:hanging="227"/>
              <w:rPr>
                <w:lang w:val="en-AU"/>
              </w:rPr>
            </w:pPr>
            <w:r w:rsidRPr="00921964">
              <w:rPr>
                <w:lang w:val="en-AU"/>
              </w:rPr>
              <w:t>Australian Government – Department of Health</w:t>
            </w:r>
          </w:p>
        </w:tc>
      </w:tr>
      <w:tr w:rsidR="00785242" w:rsidRPr="00921964" w14:paraId="043A17E7" w14:textId="77777777" w:rsidTr="001A1AE0">
        <w:trPr>
          <w:trHeight w:val="90"/>
        </w:trPr>
        <w:tc>
          <w:tcPr>
            <w:tcW w:w="2643" w:type="dxa"/>
            <w:vMerge/>
            <w:tcBorders>
              <w:left w:val="nil"/>
              <w:right w:val="nil"/>
            </w:tcBorders>
          </w:tcPr>
          <w:p w14:paraId="39E0E047" w14:textId="77777777" w:rsidR="00785242" w:rsidRPr="00921964" w:rsidRDefault="00785242" w:rsidP="00785242">
            <w:pPr>
              <w:widowControl/>
              <w:spacing w:after="160" w:line="259" w:lineRule="auto"/>
              <w:rPr>
                <w:b/>
                <w:lang w:val="en-AU"/>
              </w:rPr>
            </w:pPr>
          </w:p>
        </w:tc>
        <w:tc>
          <w:tcPr>
            <w:tcW w:w="6383" w:type="dxa"/>
            <w:tcBorders>
              <w:left w:val="nil"/>
              <w:right w:val="nil"/>
            </w:tcBorders>
          </w:tcPr>
          <w:p w14:paraId="625E87E2" w14:textId="01BE9BE6" w:rsidR="007425CA" w:rsidRPr="00921964" w:rsidRDefault="00785242" w:rsidP="007425CA">
            <w:pPr>
              <w:widowControl/>
              <w:rPr>
                <w:b/>
                <w:lang w:val="en-AU"/>
              </w:rPr>
            </w:pPr>
            <w:r w:rsidRPr="00921964">
              <w:rPr>
                <w:b/>
                <w:lang w:val="en-AU"/>
              </w:rPr>
              <w:t xml:space="preserve">Part </w:t>
            </w:r>
            <w:r w:rsidR="0090104D" w:rsidRPr="00921964">
              <w:rPr>
                <w:b/>
                <w:lang w:val="en-AU"/>
              </w:rPr>
              <w:t>6</w:t>
            </w:r>
            <w:r w:rsidRPr="00921964">
              <w:rPr>
                <w:b/>
                <w:lang w:val="en-AU"/>
              </w:rPr>
              <w:t xml:space="preserve">: </w:t>
            </w:r>
            <w:r w:rsidR="00FE003F" w:rsidRPr="00921964">
              <w:rPr>
                <w:b/>
                <w:lang w:val="en-AU"/>
              </w:rPr>
              <w:t xml:space="preserve">Research </w:t>
            </w:r>
            <w:r w:rsidR="0002784F" w:rsidRPr="00921964">
              <w:rPr>
                <w:b/>
                <w:lang w:val="en-AU"/>
              </w:rPr>
              <w:t>questionnaire</w:t>
            </w:r>
          </w:p>
          <w:p w14:paraId="5CD56F6C" w14:textId="73D42728" w:rsidR="000C2D71" w:rsidRPr="00921964" w:rsidRDefault="005E3A88" w:rsidP="002135BC">
            <w:pPr>
              <w:widowControl/>
              <w:spacing w:after="0"/>
              <w:rPr>
                <w:lang w:val="en-AU"/>
              </w:rPr>
            </w:pPr>
            <w:r w:rsidRPr="00921964">
              <w:rPr>
                <w:lang w:val="en-AU"/>
              </w:rPr>
              <w:t xml:space="preserve">Explain to students they will create </w:t>
            </w:r>
            <w:r w:rsidR="002135BC" w:rsidRPr="00921964">
              <w:rPr>
                <w:lang w:val="en-AU"/>
              </w:rPr>
              <w:t>and administer a research questionnaire</w:t>
            </w:r>
            <w:r w:rsidRPr="00921964">
              <w:rPr>
                <w:lang w:val="en-AU"/>
              </w:rPr>
              <w:t xml:space="preserve"> for a range of people in their community</w:t>
            </w:r>
            <w:r w:rsidR="004D118C">
              <w:rPr>
                <w:lang w:val="en-AU"/>
              </w:rPr>
              <w:t xml:space="preserve"> </w:t>
            </w:r>
            <w:r w:rsidR="002135BC" w:rsidRPr="00921964">
              <w:rPr>
                <w:lang w:val="en-AU"/>
              </w:rPr>
              <w:t xml:space="preserve">or class. </w:t>
            </w:r>
            <w:r w:rsidRPr="00921964">
              <w:rPr>
                <w:lang w:val="en-AU"/>
              </w:rPr>
              <w:t xml:space="preserve">The purpose of the </w:t>
            </w:r>
            <w:r w:rsidR="002135BC" w:rsidRPr="00921964">
              <w:rPr>
                <w:lang w:val="en-AU"/>
              </w:rPr>
              <w:t>questionnaire</w:t>
            </w:r>
            <w:r w:rsidRPr="00921964">
              <w:rPr>
                <w:lang w:val="en-AU"/>
              </w:rPr>
              <w:t xml:space="preserve"> is to </w:t>
            </w:r>
            <w:r w:rsidR="002135BC" w:rsidRPr="00921964">
              <w:rPr>
                <w:lang w:val="en-AU"/>
              </w:rPr>
              <w:t xml:space="preserve">understand what is known </w:t>
            </w:r>
            <w:r w:rsidR="00957B1A" w:rsidRPr="00921964">
              <w:rPr>
                <w:lang w:val="en-AU"/>
              </w:rPr>
              <w:t xml:space="preserve">and unknown </w:t>
            </w:r>
            <w:r w:rsidR="002135BC" w:rsidRPr="00921964">
              <w:rPr>
                <w:lang w:val="en-AU"/>
              </w:rPr>
              <w:t xml:space="preserve">about </w:t>
            </w:r>
            <w:r w:rsidR="00C874EE">
              <w:rPr>
                <w:lang w:val="en-AU"/>
              </w:rPr>
              <w:t>specific</w:t>
            </w:r>
            <w:r w:rsidR="00C874EE" w:rsidRPr="00921964">
              <w:rPr>
                <w:lang w:val="en-AU"/>
              </w:rPr>
              <w:t xml:space="preserve"> </w:t>
            </w:r>
            <w:r w:rsidR="002135BC" w:rsidRPr="00921964">
              <w:rPr>
                <w:lang w:val="en-AU"/>
              </w:rPr>
              <w:t>conditions</w:t>
            </w:r>
            <w:r w:rsidR="00957B1A" w:rsidRPr="00921964">
              <w:rPr>
                <w:lang w:val="en-AU"/>
              </w:rPr>
              <w:t>,</w:t>
            </w:r>
            <w:r w:rsidRPr="00921964">
              <w:rPr>
                <w:lang w:val="en-AU"/>
              </w:rPr>
              <w:t xml:space="preserve"> </w:t>
            </w:r>
            <w:r w:rsidR="000C2D71" w:rsidRPr="00921964">
              <w:rPr>
                <w:lang w:val="en-AU"/>
              </w:rPr>
              <w:t xml:space="preserve">and how </w:t>
            </w:r>
            <w:r w:rsidR="002135BC" w:rsidRPr="00921964">
              <w:rPr>
                <w:lang w:val="en-AU"/>
              </w:rPr>
              <w:t>they</w:t>
            </w:r>
            <w:r w:rsidR="00C974B8" w:rsidRPr="00921964">
              <w:rPr>
                <w:lang w:val="en-AU"/>
              </w:rPr>
              <w:t xml:space="preserve"> </w:t>
            </w:r>
            <w:r w:rsidR="002135BC" w:rsidRPr="00921964">
              <w:rPr>
                <w:lang w:val="en-AU"/>
              </w:rPr>
              <w:t xml:space="preserve">can </w:t>
            </w:r>
            <w:r w:rsidRPr="00921964">
              <w:rPr>
                <w:lang w:val="en-AU"/>
              </w:rPr>
              <w:t>affect</w:t>
            </w:r>
            <w:r w:rsidR="002135BC" w:rsidRPr="00921964">
              <w:rPr>
                <w:lang w:val="en-AU"/>
              </w:rPr>
              <w:t xml:space="preserve"> </w:t>
            </w:r>
            <w:r w:rsidRPr="00921964">
              <w:rPr>
                <w:lang w:val="en-AU"/>
              </w:rPr>
              <w:t xml:space="preserve">everyday life. </w:t>
            </w:r>
          </w:p>
          <w:p w14:paraId="79DC251D" w14:textId="2CEF20E5" w:rsidR="002135BC" w:rsidRPr="00921964" w:rsidRDefault="0060351C" w:rsidP="0084178A">
            <w:pPr>
              <w:widowControl/>
              <w:spacing w:after="0"/>
              <w:rPr>
                <w:lang w:val="en-AU"/>
              </w:rPr>
            </w:pPr>
            <w:r w:rsidRPr="00921964">
              <w:rPr>
                <w:lang w:val="en-AU"/>
              </w:rPr>
              <w:t xml:space="preserve">Students brainstorm </w:t>
            </w:r>
            <w:r w:rsidR="002135BC" w:rsidRPr="00921964">
              <w:rPr>
                <w:lang w:val="en-AU"/>
              </w:rPr>
              <w:t>what they already know</w:t>
            </w:r>
            <w:r w:rsidR="00267825" w:rsidRPr="00921964">
              <w:rPr>
                <w:lang w:val="en-AU"/>
              </w:rPr>
              <w:t xml:space="preserve"> (</w:t>
            </w:r>
            <w:r w:rsidR="00C974B8" w:rsidRPr="00921964">
              <w:rPr>
                <w:lang w:val="en-AU"/>
              </w:rPr>
              <w:t xml:space="preserve">the teacher </w:t>
            </w:r>
            <w:r w:rsidR="00267825" w:rsidRPr="00921964">
              <w:rPr>
                <w:lang w:val="en-AU"/>
              </w:rPr>
              <w:t>may like to use the brainstorming question activity from earlier)</w:t>
            </w:r>
            <w:r w:rsidRPr="00921964">
              <w:rPr>
                <w:lang w:val="en-AU"/>
              </w:rPr>
              <w:t xml:space="preserve"> to g</w:t>
            </w:r>
            <w:r w:rsidR="004D118C">
              <w:rPr>
                <w:lang w:val="en-AU"/>
              </w:rPr>
              <w:t>ain</w:t>
            </w:r>
            <w:r w:rsidRPr="00921964">
              <w:rPr>
                <w:lang w:val="en-AU"/>
              </w:rPr>
              <w:t xml:space="preserve"> insight into the </w:t>
            </w:r>
            <w:r w:rsidR="002135BC" w:rsidRPr="00921964">
              <w:rPr>
                <w:lang w:val="en-AU"/>
              </w:rPr>
              <w:t xml:space="preserve">condition and the </w:t>
            </w:r>
            <w:r w:rsidRPr="00921964">
              <w:rPr>
                <w:lang w:val="en-AU"/>
              </w:rPr>
              <w:t>problems face</w:t>
            </w:r>
            <w:r w:rsidR="0092669D" w:rsidRPr="00921964">
              <w:rPr>
                <w:lang w:val="en-AU"/>
              </w:rPr>
              <w:t>d</w:t>
            </w:r>
            <w:r w:rsidRPr="00921964">
              <w:rPr>
                <w:lang w:val="en-AU"/>
              </w:rPr>
              <w:t xml:space="preserve"> by people affected with the condition. </w:t>
            </w:r>
            <w:r w:rsidR="002135BC" w:rsidRPr="00921964">
              <w:rPr>
                <w:lang w:val="en-AU"/>
              </w:rPr>
              <w:t>Ask students:</w:t>
            </w:r>
          </w:p>
          <w:p w14:paraId="501B3296" w14:textId="52446483" w:rsidR="002135BC" w:rsidRPr="00921964" w:rsidRDefault="0014453F" w:rsidP="0084178A">
            <w:pPr>
              <w:pStyle w:val="ListParagraph"/>
              <w:rPr>
                <w:lang w:val="en-AU"/>
              </w:rPr>
            </w:pPr>
            <w:r w:rsidRPr="00921964">
              <w:rPr>
                <w:rFonts w:cstheme="minorHAnsi"/>
                <w:noProof/>
                <w:lang w:eastAsia="en-AU"/>
              </w:rPr>
              <w:drawing>
                <wp:anchor distT="0" distB="0" distL="114300" distR="114300" simplePos="0" relativeHeight="251760712" behindDoc="0" locked="0" layoutInCell="1" allowOverlap="1" wp14:anchorId="0328632A" wp14:editId="137EC047">
                  <wp:simplePos x="0" y="0"/>
                  <wp:positionH relativeFrom="column">
                    <wp:posOffset>-468630</wp:posOffset>
                  </wp:positionH>
                  <wp:positionV relativeFrom="paragraph">
                    <wp:posOffset>34290</wp:posOffset>
                  </wp:positionV>
                  <wp:extent cx="359410" cy="359410"/>
                  <wp:effectExtent l="0" t="0" r="0" b="0"/>
                  <wp:wrapNone/>
                  <wp:docPr id="56" name="Picture 56"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35BC" w:rsidRPr="00921964">
              <w:rPr>
                <w:lang w:val="en-AU"/>
              </w:rPr>
              <w:t xml:space="preserve">How can we find out what we </w:t>
            </w:r>
            <w:r w:rsidR="00957B1A" w:rsidRPr="00921964">
              <w:rPr>
                <w:lang w:val="en-AU"/>
              </w:rPr>
              <w:t xml:space="preserve">(people in our class and community) </w:t>
            </w:r>
            <w:r w:rsidR="004D118C" w:rsidRPr="00921964">
              <w:rPr>
                <w:i/>
                <w:iCs/>
                <w:lang w:val="en-AU"/>
              </w:rPr>
              <w:t>do not</w:t>
            </w:r>
            <w:r w:rsidR="002135BC" w:rsidRPr="00921964">
              <w:rPr>
                <w:lang w:val="en-AU"/>
              </w:rPr>
              <w:t xml:space="preserve"> know about these conditions?</w:t>
            </w:r>
          </w:p>
          <w:p w14:paraId="42101987" w14:textId="0CBCF44D" w:rsidR="0050145E" w:rsidRPr="00921964" w:rsidRDefault="0034177D" w:rsidP="0084178A">
            <w:pPr>
              <w:widowControl/>
              <w:spacing w:after="240"/>
              <w:rPr>
                <w:lang w:val="en-AU"/>
              </w:rPr>
            </w:pPr>
            <w:r w:rsidRPr="00921964">
              <w:rPr>
                <w:lang w:val="en-AU"/>
              </w:rPr>
              <w:t>Working together, s</w:t>
            </w:r>
            <w:r w:rsidR="005E3A88" w:rsidRPr="00921964">
              <w:rPr>
                <w:lang w:val="en-AU"/>
              </w:rPr>
              <w:t>tudents clarify and refine questions, considering both the</w:t>
            </w:r>
            <w:r w:rsidR="00267825" w:rsidRPr="00921964">
              <w:rPr>
                <w:lang w:val="en-AU"/>
              </w:rPr>
              <w:t>i</w:t>
            </w:r>
            <w:r w:rsidR="005E3A88" w:rsidRPr="00921964">
              <w:rPr>
                <w:lang w:val="en-AU"/>
              </w:rPr>
              <w:t xml:space="preserve">r data collection tool </w:t>
            </w:r>
            <w:r w:rsidR="00267825" w:rsidRPr="00921964">
              <w:rPr>
                <w:lang w:val="en-AU"/>
              </w:rPr>
              <w:t xml:space="preserve">(eg </w:t>
            </w:r>
            <w:bookmarkStart w:id="35" w:name="_Hlk43059590"/>
            <w:r w:rsidR="00267825" w:rsidRPr="00921964">
              <w:rPr>
                <w:i/>
                <w:iCs/>
                <w:lang w:val="en-AU"/>
              </w:rPr>
              <w:t>Microsoft Forms</w:t>
            </w:r>
            <w:bookmarkEnd w:id="35"/>
            <w:r w:rsidR="00267825" w:rsidRPr="00921964">
              <w:rPr>
                <w:lang w:val="en-AU"/>
              </w:rPr>
              <w:t xml:space="preserve">) </w:t>
            </w:r>
            <w:r w:rsidR="005E3A88" w:rsidRPr="00921964">
              <w:rPr>
                <w:lang w:val="en-AU"/>
              </w:rPr>
              <w:t xml:space="preserve">and the nature of samples. </w:t>
            </w:r>
            <w:r w:rsidR="00C874EE">
              <w:rPr>
                <w:lang w:val="en-AU"/>
              </w:rPr>
              <w:t>S</w:t>
            </w:r>
            <w:r w:rsidR="005E3A88" w:rsidRPr="00921964">
              <w:rPr>
                <w:lang w:val="en-AU"/>
              </w:rPr>
              <w:t>tudents decide between fixed choices or open-ended responses when planning their questions</w:t>
            </w:r>
            <w:r w:rsidR="00C874EE">
              <w:rPr>
                <w:lang w:val="en-AU"/>
              </w:rPr>
              <w:t xml:space="preserve">. They also </w:t>
            </w:r>
            <w:r w:rsidR="00267825" w:rsidRPr="00921964">
              <w:rPr>
                <w:lang w:val="en-AU"/>
              </w:rPr>
              <w:t>consider whether the responses should be a tick, word, sentence or paragraph</w:t>
            </w:r>
            <w:r w:rsidR="00C874EE">
              <w:rPr>
                <w:lang w:val="en-AU"/>
              </w:rPr>
              <w:t>.</w:t>
            </w:r>
          </w:p>
          <w:p w14:paraId="3690E44C" w14:textId="01DADDCE" w:rsidR="00F84528" w:rsidRPr="00921964" w:rsidRDefault="00C974B8" w:rsidP="00642F93">
            <w:pPr>
              <w:rPr>
                <w:lang w:val="en-AU"/>
              </w:rPr>
            </w:pPr>
            <w:r w:rsidRPr="00921964">
              <w:rPr>
                <w:lang w:val="en-AU"/>
              </w:rPr>
              <w:t>S</w:t>
            </w:r>
            <w:r w:rsidR="005E3A88" w:rsidRPr="00921964">
              <w:rPr>
                <w:lang w:val="en-AU"/>
              </w:rPr>
              <w:t xml:space="preserve">tudents decide whether the answers to the questions </w:t>
            </w:r>
            <w:r w:rsidRPr="00921964">
              <w:rPr>
                <w:lang w:val="en-AU"/>
              </w:rPr>
              <w:t xml:space="preserve">will </w:t>
            </w:r>
            <w:r w:rsidR="005E3A88" w:rsidRPr="00921964">
              <w:rPr>
                <w:lang w:val="en-AU"/>
              </w:rPr>
              <w:t>be recorded using numbers or words</w:t>
            </w:r>
            <w:r w:rsidRPr="00921964">
              <w:rPr>
                <w:lang w:val="en-AU"/>
              </w:rPr>
              <w:t xml:space="preserve">. Ask students to consider how </w:t>
            </w:r>
            <w:r w:rsidR="005E3A88" w:rsidRPr="00921964">
              <w:rPr>
                <w:lang w:val="en-AU"/>
              </w:rPr>
              <w:t xml:space="preserve">this </w:t>
            </w:r>
            <w:r w:rsidRPr="00921964">
              <w:rPr>
                <w:lang w:val="en-AU"/>
              </w:rPr>
              <w:t xml:space="preserve">will </w:t>
            </w:r>
            <w:r w:rsidR="005E3A88" w:rsidRPr="00921964">
              <w:rPr>
                <w:lang w:val="en-AU"/>
              </w:rPr>
              <w:t xml:space="preserve">affect </w:t>
            </w:r>
            <w:r w:rsidR="00B72177" w:rsidRPr="00921964">
              <w:rPr>
                <w:lang w:val="en-AU"/>
              </w:rPr>
              <w:t xml:space="preserve">the way </w:t>
            </w:r>
            <w:r w:rsidRPr="00921964">
              <w:rPr>
                <w:lang w:val="en-AU"/>
              </w:rPr>
              <w:t xml:space="preserve">they </w:t>
            </w:r>
            <w:r w:rsidR="005E3A88" w:rsidRPr="00921964">
              <w:rPr>
                <w:lang w:val="en-AU"/>
              </w:rPr>
              <w:t xml:space="preserve">record </w:t>
            </w:r>
            <w:r w:rsidRPr="00921964">
              <w:rPr>
                <w:lang w:val="en-AU"/>
              </w:rPr>
              <w:t xml:space="preserve">the </w:t>
            </w:r>
            <w:r w:rsidR="005E3A88" w:rsidRPr="00921964">
              <w:rPr>
                <w:lang w:val="en-AU"/>
              </w:rPr>
              <w:t>data</w:t>
            </w:r>
            <w:r w:rsidR="002135BC" w:rsidRPr="00921964">
              <w:rPr>
                <w:lang w:val="en-AU"/>
              </w:rPr>
              <w:t xml:space="preserve"> and how they will be able to identify particular persons from the</w:t>
            </w:r>
            <w:r w:rsidR="00325E73" w:rsidRPr="00921964">
              <w:rPr>
                <w:lang w:val="en-AU"/>
              </w:rPr>
              <w:t>i</w:t>
            </w:r>
            <w:r w:rsidR="002135BC" w:rsidRPr="00921964">
              <w:rPr>
                <w:lang w:val="en-AU"/>
              </w:rPr>
              <w:t xml:space="preserve">r data. </w:t>
            </w:r>
            <w:r w:rsidRPr="00921964">
              <w:rPr>
                <w:lang w:val="en-AU"/>
              </w:rPr>
              <w:t xml:space="preserve">Students </w:t>
            </w:r>
            <w:r w:rsidR="008E4D84" w:rsidRPr="00921964">
              <w:rPr>
                <w:lang w:val="en-AU"/>
              </w:rPr>
              <w:t>need to consider how the surveys will be collected and collated.</w:t>
            </w:r>
          </w:p>
          <w:p w14:paraId="64AB7C71" w14:textId="54D1134A" w:rsidR="008E4D84" w:rsidRPr="00921964" w:rsidRDefault="008E4D84" w:rsidP="00642F93">
            <w:pPr>
              <w:rPr>
                <w:lang w:val="en-AU"/>
              </w:rPr>
            </w:pPr>
            <w:r w:rsidRPr="00921964">
              <w:rPr>
                <w:lang w:val="en-AU"/>
              </w:rPr>
              <w:t xml:space="preserve">They need to distinguish between qualitative and quantitative information and how best to organise and present </w:t>
            </w:r>
            <w:r w:rsidR="00B72177" w:rsidRPr="00921964">
              <w:rPr>
                <w:lang w:val="en-AU"/>
              </w:rPr>
              <w:t>the data</w:t>
            </w:r>
            <w:r w:rsidRPr="00921964">
              <w:rPr>
                <w:lang w:val="en-AU"/>
              </w:rPr>
              <w:t>.</w:t>
            </w:r>
            <w:r w:rsidR="008273D7" w:rsidRPr="00921964">
              <w:rPr>
                <w:lang w:val="en-AU"/>
              </w:rPr>
              <w:t xml:space="preserve"> Remind students:</w:t>
            </w:r>
          </w:p>
          <w:p w14:paraId="4FE93DBB" w14:textId="0AF788D2" w:rsidR="008273D7" w:rsidRPr="00921964" w:rsidRDefault="008273D7" w:rsidP="00642F93">
            <w:pPr>
              <w:rPr>
                <w:i/>
                <w:iCs/>
                <w:lang w:val="en-AU"/>
              </w:rPr>
            </w:pPr>
            <w:r w:rsidRPr="00921964">
              <w:rPr>
                <w:i/>
                <w:iCs/>
                <w:lang w:val="en-AU"/>
              </w:rPr>
              <w:t>Quantitative data can be counted, measured, and expressed using numbers. Qualitative data is descriptive and conceptual</w:t>
            </w:r>
            <w:r w:rsidR="00325E73" w:rsidRPr="00921964">
              <w:rPr>
                <w:i/>
                <w:iCs/>
                <w:lang w:val="en-AU"/>
              </w:rPr>
              <w:t xml:space="preserve"> and </w:t>
            </w:r>
            <w:r w:rsidRPr="00921964">
              <w:rPr>
                <w:i/>
                <w:iCs/>
                <w:lang w:val="en-AU"/>
              </w:rPr>
              <w:t>can be categorised based on traits and characteristics.</w:t>
            </w:r>
          </w:p>
          <w:p w14:paraId="0DDAF3EE" w14:textId="561414A3" w:rsidR="005E3A88" w:rsidRPr="00921964" w:rsidRDefault="005E3A88" w:rsidP="0084178A">
            <w:pPr>
              <w:spacing w:after="0"/>
              <w:rPr>
                <w:lang w:val="en-AU"/>
              </w:rPr>
            </w:pPr>
            <w:r w:rsidRPr="00921964">
              <w:rPr>
                <w:lang w:val="en-AU"/>
              </w:rPr>
              <w:t>Students systematically organise data to answer their questions and those of others</w:t>
            </w:r>
            <w:r w:rsidR="00B72177" w:rsidRPr="00921964">
              <w:rPr>
                <w:lang w:val="en-AU"/>
              </w:rPr>
              <w:t>. Questions can include:</w:t>
            </w:r>
          </w:p>
          <w:p w14:paraId="7FB1DC65" w14:textId="041C141A" w:rsidR="005E3A88" w:rsidRPr="00921964" w:rsidRDefault="0014453F" w:rsidP="00642F93">
            <w:pPr>
              <w:pStyle w:val="ListParagraph"/>
              <w:rPr>
                <w:lang w:val="en-AU"/>
              </w:rPr>
            </w:pPr>
            <w:r w:rsidRPr="00921964">
              <w:rPr>
                <w:rFonts w:cstheme="minorHAnsi"/>
                <w:noProof/>
                <w:lang w:eastAsia="en-AU"/>
              </w:rPr>
              <w:drawing>
                <wp:anchor distT="0" distB="0" distL="114300" distR="114300" simplePos="0" relativeHeight="251762760" behindDoc="0" locked="0" layoutInCell="1" allowOverlap="1" wp14:anchorId="0B178409" wp14:editId="39F77CD0">
                  <wp:simplePos x="0" y="0"/>
                  <wp:positionH relativeFrom="column">
                    <wp:posOffset>-401955</wp:posOffset>
                  </wp:positionH>
                  <wp:positionV relativeFrom="paragraph">
                    <wp:posOffset>36195</wp:posOffset>
                  </wp:positionV>
                  <wp:extent cx="359410" cy="359410"/>
                  <wp:effectExtent l="0" t="0" r="0" b="0"/>
                  <wp:wrapNone/>
                  <wp:docPr id="57" name="Picture 5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E73" w:rsidRPr="00921964">
              <w:rPr>
                <w:lang w:val="en-AU"/>
              </w:rPr>
              <w:t>How much do we know about different conditions? What don’t we know?</w:t>
            </w:r>
            <w:r w:rsidR="00A93885" w:rsidRPr="00921964">
              <w:rPr>
                <w:lang w:val="en-AU"/>
              </w:rPr>
              <w:t xml:space="preserve"> Can this be measured?</w:t>
            </w:r>
          </w:p>
          <w:p w14:paraId="65610FDE" w14:textId="66D1BAD3" w:rsidR="005E3A88" w:rsidRPr="00921964" w:rsidRDefault="00325E73" w:rsidP="00642F93">
            <w:pPr>
              <w:pStyle w:val="ListParagraph"/>
              <w:rPr>
                <w:lang w:val="en-AU"/>
              </w:rPr>
            </w:pPr>
            <w:r w:rsidRPr="00921964">
              <w:rPr>
                <w:lang w:val="en-AU"/>
              </w:rPr>
              <w:t>Is</w:t>
            </w:r>
            <w:r w:rsidR="005E3A88" w:rsidRPr="00921964">
              <w:rPr>
                <w:lang w:val="en-AU"/>
              </w:rPr>
              <w:t xml:space="preserve"> </w:t>
            </w:r>
            <w:r w:rsidRPr="00921964">
              <w:rPr>
                <w:lang w:val="en-AU"/>
              </w:rPr>
              <w:t xml:space="preserve">the data a </w:t>
            </w:r>
            <w:r w:rsidR="00C874EE" w:rsidRPr="00921964">
              <w:rPr>
                <w:lang w:val="en-AU"/>
              </w:rPr>
              <w:t>t</w:t>
            </w:r>
            <w:r w:rsidR="00C874EE">
              <w:rPr>
                <w:lang w:val="en-AU"/>
              </w:rPr>
              <w:t>ru</w:t>
            </w:r>
            <w:r w:rsidR="00C874EE" w:rsidRPr="00921964">
              <w:rPr>
                <w:lang w:val="en-AU"/>
              </w:rPr>
              <w:t xml:space="preserve">e </w:t>
            </w:r>
            <w:r w:rsidRPr="00921964">
              <w:rPr>
                <w:lang w:val="en-AU"/>
              </w:rPr>
              <w:t>representation of all people in our community</w:t>
            </w:r>
            <w:r w:rsidR="005E3A88" w:rsidRPr="00921964">
              <w:rPr>
                <w:lang w:val="en-AU"/>
              </w:rPr>
              <w:t>?</w:t>
            </w:r>
          </w:p>
          <w:p w14:paraId="57AA972E" w14:textId="31D42756" w:rsidR="005E3A88" w:rsidRPr="00921964" w:rsidRDefault="005E3A88" w:rsidP="00642F93">
            <w:pPr>
              <w:pStyle w:val="ListParagraph"/>
              <w:rPr>
                <w:lang w:val="en-AU"/>
              </w:rPr>
            </w:pPr>
            <w:r w:rsidRPr="00921964">
              <w:rPr>
                <w:lang w:val="en-AU"/>
              </w:rPr>
              <w:t>Did your question</w:t>
            </w:r>
            <w:r w:rsidR="00B72177" w:rsidRPr="00921964">
              <w:rPr>
                <w:lang w:val="en-AU"/>
              </w:rPr>
              <w:t>s</w:t>
            </w:r>
            <w:r w:rsidRPr="00921964">
              <w:rPr>
                <w:lang w:val="en-AU"/>
              </w:rPr>
              <w:t xml:space="preserve"> give you the information you wanted? </w:t>
            </w:r>
          </w:p>
          <w:p w14:paraId="4676B041" w14:textId="77777777" w:rsidR="005E3A88" w:rsidRPr="00921964" w:rsidRDefault="005E3A88" w:rsidP="00642F93">
            <w:pPr>
              <w:pStyle w:val="ListParagraph"/>
              <w:rPr>
                <w:lang w:val="en-AU"/>
              </w:rPr>
            </w:pPr>
            <w:r w:rsidRPr="00921964">
              <w:rPr>
                <w:lang w:val="en-AU"/>
              </w:rPr>
              <w:t xml:space="preserve">Was there any information you weren’t expecting to get? </w:t>
            </w:r>
          </w:p>
          <w:p w14:paraId="1A74FBC7" w14:textId="32F5CEFB" w:rsidR="00267825" w:rsidRPr="00921964" w:rsidRDefault="005E3A88" w:rsidP="00642F93">
            <w:pPr>
              <w:pStyle w:val="ListParagraph"/>
              <w:rPr>
                <w:lang w:val="en-AU"/>
              </w:rPr>
            </w:pPr>
            <w:r w:rsidRPr="00921964">
              <w:rPr>
                <w:lang w:val="en-AU"/>
              </w:rPr>
              <w:t>Could you change your question</w:t>
            </w:r>
            <w:r w:rsidR="00B72177" w:rsidRPr="00921964">
              <w:rPr>
                <w:lang w:val="en-AU"/>
              </w:rPr>
              <w:t>s</w:t>
            </w:r>
            <w:r w:rsidRPr="00921964">
              <w:rPr>
                <w:lang w:val="en-AU"/>
              </w:rPr>
              <w:t xml:space="preserve"> to make sure you get the information you want?</w:t>
            </w:r>
          </w:p>
          <w:p w14:paraId="0308D0AC" w14:textId="744E9707" w:rsidR="00267825" w:rsidRPr="00921964" w:rsidRDefault="008E4D84" w:rsidP="00642F93">
            <w:pPr>
              <w:rPr>
                <w:lang w:val="en-AU"/>
              </w:rPr>
            </w:pPr>
            <w:r w:rsidRPr="00921964">
              <w:rPr>
                <w:lang w:val="en-AU"/>
              </w:rPr>
              <w:t>Students sort their data into qualitative and quantitative. Quantitative data can be visuali</w:t>
            </w:r>
            <w:r w:rsidR="00B72177" w:rsidRPr="00921964">
              <w:rPr>
                <w:lang w:val="en-AU"/>
              </w:rPr>
              <w:t>s</w:t>
            </w:r>
            <w:r w:rsidRPr="00921964">
              <w:rPr>
                <w:lang w:val="en-AU"/>
              </w:rPr>
              <w:t>ed by p</w:t>
            </w:r>
            <w:r w:rsidR="00267825" w:rsidRPr="00921964">
              <w:rPr>
                <w:lang w:val="en-AU"/>
              </w:rPr>
              <w:t>rovid</w:t>
            </w:r>
            <w:r w:rsidRPr="00921964">
              <w:rPr>
                <w:lang w:val="en-AU"/>
              </w:rPr>
              <w:t>ing</w:t>
            </w:r>
            <w:r w:rsidR="00267825" w:rsidRPr="00921964">
              <w:rPr>
                <w:lang w:val="en-AU"/>
              </w:rPr>
              <w:t xml:space="preserve"> opportunities for students to publish a graphic representation of their investigations, using a spreadsheet (most survey tools can create a spreadsheet of the data) to create graphs</w:t>
            </w:r>
            <w:r w:rsidRPr="00921964">
              <w:rPr>
                <w:lang w:val="en-AU"/>
              </w:rPr>
              <w:t xml:space="preserve"> and charts.</w:t>
            </w:r>
            <w:r w:rsidR="00267825" w:rsidRPr="00921964">
              <w:rPr>
                <w:lang w:val="en-AU"/>
              </w:rPr>
              <w:t xml:space="preserve"> </w:t>
            </w:r>
            <w:r w:rsidRPr="00921964">
              <w:rPr>
                <w:lang w:val="en-AU"/>
              </w:rPr>
              <w:t>F</w:t>
            </w:r>
            <w:r w:rsidR="00267825" w:rsidRPr="00921964">
              <w:rPr>
                <w:lang w:val="en-AU"/>
              </w:rPr>
              <w:t>or</w:t>
            </w:r>
            <w:r w:rsidRPr="00921964">
              <w:rPr>
                <w:lang w:val="en-AU"/>
              </w:rPr>
              <w:t xml:space="preserve"> qua</w:t>
            </w:r>
            <w:r w:rsidR="009F0009" w:rsidRPr="00921964">
              <w:rPr>
                <w:lang w:val="en-AU"/>
              </w:rPr>
              <w:t>litative data,</w:t>
            </w:r>
            <w:r w:rsidR="00267825" w:rsidRPr="00921964">
              <w:rPr>
                <w:lang w:val="en-AU"/>
              </w:rPr>
              <w:t xml:space="preserve"> students could create an infographic using an application such as </w:t>
            </w:r>
            <w:r w:rsidR="00267825" w:rsidRPr="00921964">
              <w:rPr>
                <w:i/>
                <w:iCs/>
                <w:lang w:val="en-AU"/>
              </w:rPr>
              <w:t>Canva</w:t>
            </w:r>
            <w:r w:rsidR="00267825" w:rsidRPr="00921964">
              <w:rPr>
                <w:lang w:val="en-AU"/>
              </w:rPr>
              <w:t xml:space="preserve">. This can be </w:t>
            </w:r>
            <w:r w:rsidR="00B72177" w:rsidRPr="00921964">
              <w:rPr>
                <w:lang w:val="en-AU"/>
              </w:rPr>
              <w:t xml:space="preserve">used </w:t>
            </w:r>
            <w:r w:rsidR="00267825" w:rsidRPr="00921964">
              <w:rPr>
                <w:lang w:val="en-AU"/>
              </w:rPr>
              <w:t xml:space="preserve">in the product showcase </w:t>
            </w:r>
            <w:r w:rsidR="00B72177" w:rsidRPr="00921964">
              <w:rPr>
                <w:lang w:val="en-AU"/>
              </w:rPr>
              <w:t xml:space="preserve">in </w:t>
            </w:r>
            <w:r w:rsidR="00B72177" w:rsidRPr="00921964">
              <w:rPr>
                <w:i/>
                <w:iCs/>
                <w:lang w:val="en-AU"/>
              </w:rPr>
              <w:t>Activity 4</w:t>
            </w:r>
            <w:r w:rsidR="00267825" w:rsidRPr="00921964">
              <w:rPr>
                <w:lang w:val="en-AU"/>
              </w:rPr>
              <w:t>.</w:t>
            </w:r>
          </w:p>
        </w:tc>
      </w:tr>
      <w:tr w:rsidR="0092669D" w:rsidRPr="00921964" w14:paraId="2D1D06DD" w14:textId="77777777" w:rsidTr="001A1AE0">
        <w:trPr>
          <w:trHeight w:val="90"/>
        </w:trPr>
        <w:tc>
          <w:tcPr>
            <w:tcW w:w="2643" w:type="dxa"/>
            <w:tcBorders>
              <w:left w:val="nil"/>
              <w:right w:val="nil"/>
            </w:tcBorders>
          </w:tcPr>
          <w:p w14:paraId="439415D5" w14:textId="749D8462" w:rsidR="0092669D" w:rsidRPr="00921964" w:rsidRDefault="0014453F" w:rsidP="00785242">
            <w:pPr>
              <w:widowControl/>
              <w:spacing w:after="160" w:line="259" w:lineRule="auto"/>
              <w:rPr>
                <w:b/>
                <w:lang w:val="en-AU"/>
              </w:rPr>
            </w:pPr>
            <w:r w:rsidRPr="00921964">
              <w:rPr>
                <w:rFonts w:cstheme="minorHAnsi"/>
                <w:noProof/>
                <w:lang w:eastAsia="en-AU"/>
              </w:rPr>
              <w:drawing>
                <wp:anchor distT="0" distB="0" distL="114300" distR="114300" simplePos="0" relativeHeight="251764808" behindDoc="0" locked="0" layoutInCell="1" allowOverlap="1" wp14:anchorId="49FB5FDC" wp14:editId="4CD3E107">
                  <wp:simplePos x="0" y="0"/>
                  <wp:positionH relativeFrom="column">
                    <wp:posOffset>1276350</wp:posOffset>
                  </wp:positionH>
                  <wp:positionV relativeFrom="paragraph">
                    <wp:posOffset>574675</wp:posOffset>
                  </wp:positionV>
                  <wp:extent cx="359410" cy="359410"/>
                  <wp:effectExtent l="0" t="0" r="0" b="0"/>
                  <wp:wrapNone/>
                  <wp:docPr id="58" name="Picture 58"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83" w:type="dxa"/>
            <w:tcBorders>
              <w:left w:val="nil"/>
              <w:right w:val="nil"/>
            </w:tcBorders>
          </w:tcPr>
          <w:p w14:paraId="72C05C8A" w14:textId="72D7E57B" w:rsidR="007E548B" w:rsidRPr="00921964" w:rsidRDefault="0092669D" w:rsidP="007425CA">
            <w:pPr>
              <w:widowControl/>
              <w:rPr>
                <w:b/>
                <w:bCs/>
                <w:lang w:val="en-AU"/>
              </w:rPr>
            </w:pPr>
            <w:r w:rsidRPr="00921964">
              <w:rPr>
                <w:b/>
                <w:bCs/>
                <w:lang w:val="en-AU"/>
              </w:rPr>
              <w:t xml:space="preserve">Part </w:t>
            </w:r>
            <w:r w:rsidR="0090104D" w:rsidRPr="00921964">
              <w:rPr>
                <w:b/>
                <w:bCs/>
                <w:lang w:val="en-AU"/>
              </w:rPr>
              <w:t>7</w:t>
            </w:r>
            <w:r w:rsidRPr="00921964">
              <w:rPr>
                <w:b/>
                <w:bCs/>
                <w:lang w:val="en-AU"/>
              </w:rPr>
              <w:t>: Reflection</w:t>
            </w:r>
          </w:p>
          <w:p w14:paraId="132EC314" w14:textId="36317B0D" w:rsidR="00516FCB" w:rsidRPr="00921964" w:rsidRDefault="00B72177" w:rsidP="00CE0E39">
            <w:pPr>
              <w:spacing w:after="0"/>
              <w:rPr>
                <w:lang w:val="en-AU"/>
              </w:rPr>
            </w:pPr>
            <w:r w:rsidRPr="00921964">
              <w:rPr>
                <w:lang w:val="en-AU"/>
              </w:rPr>
              <w:t>Encourage students to r</w:t>
            </w:r>
            <w:r w:rsidR="007E548B" w:rsidRPr="00921964">
              <w:rPr>
                <w:lang w:val="en-AU"/>
              </w:rPr>
              <w:t>ef</w:t>
            </w:r>
            <w:r w:rsidR="00516FCB" w:rsidRPr="00921964">
              <w:rPr>
                <w:lang w:val="en-AU"/>
              </w:rPr>
              <w:t>l</w:t>
            </w:r>
            <w:r w:rsidR="007E548B" w:rsidRPr="00921964">
              <w:rPr>
                <w:lang w:val="en-AU"/>
              </w:rPr>
              <w:t xml:space="preserve">ect </w:t>
            </w:r>
            <w:r w:rsidRPr="00921964">
              <w:rPr>
                <w:lang w:val="en-AU"/>
              </w:rPr>
              <w:t>on the following questions:</w:t>
            </w:r>
            <w:r w:rsidR="007E548B" w:rsidRPr="00921964">
              <w:rPr>
                <w:lang w:val="en-AU"/>
              </w:rPr>
              <w:t xml:space="preserve"> </w:t>
            </w:r>
          </w:p>
          <w:p w14:paraId="7705ECAA" w14:textId="29F69ACD" w:rsidR="00516FCB" w:rsidRPr="0084178A" w:rsidRDefault="007E548B">
            <w:pPr>
              <w:pStyle w:val="ListParagraph"/>
            </w:pPr>
            <w:r w:rsidRPr="0014453F">
              <w:t>What causes, issues or areas</w:t>
            </w:r>
            <w:r w:rsidR="00D54B4D" w:rsidRPr="0014453F">
              <w:t xml:space="preserve"> </w:t>
            </w:r>
            <w:r w:rsidRPr="0014453F">
              <w:t xml:space="preserve">of public health need matter to you? </w:t>
            </w:r>
          </w:p>
          <w:p w14:paraId="2E9BFD03" w14:textId="77777777" w:rsidR="00284407" w:rsidRPr="0084178A" w:rsidRDefault="007E548B">
            <w:pPr>
              <w:pStyle w:val="ListParagraph"/>
            </w:pPr>
            <w:r w:rsidRPr="0014453F">
              <w:t>What positive</w:t>
            </w:r>
            <w:r w:rsidR="00516FCB" w:rsidRPr="0014453F">
              <w:t xml:space="preserve"> </w:t>
            </w:r>
            <w:r w:rsidRPr="0014453F">
              <w:t>outcomes in public health and the communities</w:t>
            </w:r>
            <w:r w:rsidR="00516FCB" w:rsidRPr="0014453F">
              <w:t xml:space="preserve"> </w:t>
            </w:r>
            <w:r w:rsidRPr="0014453F">
              <w:t xml:space="preserve">do you want to help advance? </w:t>
            </w:r>
          </w:p>
          <w:p w14:paraId="3FC40A88" w14:textId="333FC705" w:rsidR="00284407" w:rsidRPr="0084178A" w:rsidRDefault="007E548B">
            <w:pPr>
              <w:pStyle w:val="ListParagraph"/>
            </w:pPr>
            <w:r w:rsidRPr="0014453F">
              <w:t>Are</w:t>
            </w:r>
            <w:r w:rsidR="00516FCB" w:rsidRPr="0014453F">
              <w:t xml:space="preserve"> t</w:t>
            </w:r>
            <w:r w:rsidRPr="0014453F">
              <w:t xml:space="preserve">here populations who you feel </w:t>
            </w:r>
            <w:r w:rsidR="004D118C" w:rsidRPr="0014453F">
              <w:t>do not</w:t>
            </w:r>
            <w:r w:rsidRPr="0014453F">
              <w:t xml:space="preserve"> have a voice?</w:t>
            </w:r>
          </w:p>
          <w:p w14:paraId="23166492" w14:textId="4DBEB1F6" w:rsidR="0092669D" w:rsidRPr="00921964" w:rsidRDefault="007E548B">
            <w:pPr>
              <w:pStyle w:val="ListParagraph"/>
              <w:spacing w:after="120"/>
              <w:rPr>
                <w:lang w:val="en-AU"/>
              </w:rPr>
            </w:pPr>
            <w:r w:rsidRPr="0014453F">
              <w:t xml:space="preserve">What </w:t>
            </w:r>
            <w:r w:rsidR="004D118C">
              <w:t xml:space="preserve">or who </w:t>
            </w:r>
            <w:r w:rsidRPr="0014453F">
              <w:t>do you want to advocate for? What knowledge</w:t>
            </w:r>
            <w:r w:rsidR="00284407" w:rsidRPr="0014453F">
              <w:t xml:space="preserve"> </w:t>
            </w:r>
            <w:r w:rsidRPr="0014453F">
              <w:t>and expertise do you need to be effective in your</w:t>
            </w:r>
            <w:r w:rsidR="00284407" w:rsidRPr="0014453F">
              <w:t xml:space="preserve"> </w:t>
            </w:r>
            <w:r w:rsidRPr="0014453F">
              <w:t>advocacy?</w:t>
            </w:r>
          </w:p>
        </w:tc>
      </w:tr>
      <w:tr w:rsidR="00405B31" w:rsidRPr="00921964" w14:paraId="52510CD7" w14:textId="77777777" w:rsidTr="00405B31">
        <w:trPr>
          <w:trHeight w:val="897"/>
        </w:trPr>
        <w:tc>
          <w:tcPr>
            <w:tcW w:w="2643" w:type="dxa"/>
            <w:tcBorders>
              <w:left w:val="nil"/>
              <w:right w:val="nil"/>
            </w:tcBorders>
          </w:tcPr>
          <w:p w14:paraId="43B39BFD" w14:textId="5C629586" w:rsidR="00405B31" w:rsidRPr="00921964" w:rsidRDefault="00405B31" w:rsidP="00785242">
            <w:pPr>
              <w:widowControl/>
              <w:spacing w:after="240"/>
              <w:rPr>
                <w:b/>
                <w:lang w:val="en-AU"/>
              </w:rPr>
            </w:pPr>
            <w:r w:rsidRPr="00921964">
              <w:rPr>
                <w:b/>
                <w:lang w:val="en-AU"/>
              </w:rPr>
              <w:t>Resource sheets</w:t>
            </w:r>
          </w:p>
        </w:tc>
        <w:tc>
          <w:tcPr>
            <w:tcW w:w="6383" w:type="dxa"/>
            <w:tcBorders>
              <w:left w:val="nil"/>
              <w:right w:val="nil"/>
            </w:tcBorders>
          </w:tcPr>
          <w:p w14:paraId="3542399C" w14:textId="30C2CB2E" w:rsidR="00B72177" w:rsidRPr="00921964" w:rsidRDefault="00381C15" w:rsidP="00405B31">
            <w:pPr>
              <w:widowControl/>
              <w:rPr>
                <w:lang w:val="en-AU"/>
              </w:rPr>
            </w:pPr>
            <w:hyperlink w:anchor="_Appendix_3:_Materials_1" w:history="1">
              <w:r w:rsidR="00B72177" w:rsidRPr="00921964">
                <w:rPr>
                  <w:rStyle w:val="Hyperlink"/>
                  <w:lang w:val="en-AU"/>
                </w:rPr>
                <w:t>Materials list</w:t>
              </w:r>
            </w:hyperlink>
          </w:p>
          <w:p w14:paraId="68B27538" w14:textId="3BF97EAD" w:rsidR="00440308" w:rsidRPr="00921964" w:rsidRDefault="00381C15" w:rsidP="00405B31">
            <w:pPr>
              <w:widowControl/>
              <w:rPr>
                <w:lang w:val="en-AU"/>
              </w:rPr>
            </w:pPr>
            <w:hyperlink w:anchor="_Appendix_4B:_Drawing" w:history="1">
              <w:r w:rsidR="00440308" w:rsidRPr="00921964">
                <w:rPr>
                  <w:rStyle w:val="Hyperlink"/>
                  <w:lang w:val="en-AU"/>
                </w:rPr>
                <w:t>Drawing in the design process</w:t>
              </w:r>
            </w:hyperlink>
          </w:p>
          <w:p w14:paraId="0D42AF70" w14:textId="74C638CE" w:rsidR="00405B31" w:rsidRPr="00921964" w:rsidRDefault="00381C15" w:rsidP="00405B31">
            <w:pPr>
              <w:widowControl/>
              <w:rPr>
                <w:lang w:val="en-AU"/>
              </w:rPr>
            </w:pPr>
            <w:hyperlink w:anchor="_Appendix_10:_Student" w:history="1">
              <w:r w:rsidR="00405B31" w:rsidRPr="00921964">
                <w:rPr>
                  <w:rStyle w:val="Hyperlink"/>
                  <w:iCs/>
                  <w:lang w:val="en-AU"/>
                </w:rPr>
                <w:t>Teacher resource sheet 1.3: Cooperative learning - Placemat</w:t>
              </w:r>
            </w:hyperlink>
          </w:p>
        </w:tc>
      </w:tr>
      <w:tr w:rsidR="001A1AE0" w:rsidRPr="00921964" w14:paraId="47D54525" w14:textId="77777777" w:rsidTr="00CE0E39">
        <w:tc>
          <w:tcPr>
            <w:tcW w:w="2643" w:type="dxa"/>
            <w:vMerge w:val="restart"/>
            <w:tcBorders>
              <w:top w:val="single" w:sz="4" w:space="0" w:color="auto"/>
              <w:left w:val="nil"/>
              <w:right w:val="nil"/>
            </w:tcBorders>
          </w:tcPr>
          <w:p w14:paraId="0E5630DC" w14:textId="77777777" w:rsidR="001A1AE0" w:rsidRPr="00921964" w:rsidRDefault="001A1AE0" w:rsidP="00785242">
            <w:pPr>
              <w:widowControl/>
              <w:spacing w:after="240" w:line="259" w:lineRule="auto"/>
              <w:rPr>
                <w:b/>
                <w:lang w:val="en-AU"/>
              </w:rPr>
            </w:pPr>
            <w:r w:rsidRPr="00921964">
              <w:rPr>
                <w:b/>
                <w:lang w:val="en-AU"/>
              </w:rPr>
              <w:t>Digital resources</w:t>
            </w:r>
          </w:p>
          <w:p w14:paraId="3237A2E2" w14:textId="37B01B60" w:rsidR="001A1AE0" w:rsidRPr="00921964" w:rsidRDefault="001A1AE0" w:rsidP="00785242">
            <w:pPr>
              <w:widowControl/>
              <w:spacing w:after="240" w:line="259" w:lineRule="auto"/>
              <w:rPr>
                <w:b/>
                <w:lang w:val="en-AU"/>
              </w:rPr>
            </w:pPr>
          </w:p>
        </w:tc>
        <w:tc>
          <w:tcPr>
            <w:tcW w:w="6383" w:type="dxa"/>
            <w:tcBorders>
              <w:top w:val="single" w:sz="4" w:space="0" w:color="auto"/>
              <w:left w:val="nil"/>
              <w:right w:val="nil"/>
            </w:tcBorders>
          </w:tcPr>
          <w:p w14:paraId="1B708CC6" w14:textId="643A900D" w:rsidR="001A1AE0" w:rsidRPr="00921964" w:rsidRDefault="007363EA" w:rsidP="00CE0E39">
            <w:pPr>
              <w:widowControl/>
              <w:spacing w:line="240" w:lineRule="auto"/>
              <w:rPr>
                <w:lang w:val="en-AU"/>
              </w:rPr>
            </w:pPr>
            <w:r w:rsidRPr="00921964">
              <w:rPr>
                <w:i/>
                <w:iCs/>
                <w:lang w:val="en-AU"/>
              </w:rPr>
              <w:t>The 5 chair challenge</w:t>
            </w:r>
            <w:r w:rsidRPr="00921964">
              <w:rPr>
                <w:lang w:val="en-AU"/>
              </w:rPr>
              <w:t xml:space="preserve"> (Hasso Plattner Institute of Design at Stanford University, 2020)</w:t>
            </w:r>
            <w:r w:rsidR="005A30A3" w:rsidRPr="00921964">
              <w:rPr>
                <w:lang w:val="en-AU"/>
              </w:rPr>
              <w:br/>
            </w:r>
            <w:hyperlink r:id="rId113" w:history="1">
              <w:r w:rsidRPr="00921964">
                <w:rPr>
                  <w:rStyle w:val="Hyperlink"/>
                  <w:lang w:val="en-AU"/>
                </w:rPr>
                <w:t>dschool.stanford.edu/resources/the-5-chair-challenge</w:t>
              </w:r>
            </w:hyperlink>
          </w:p>
        </w:tc>
      </w:tr>
      <w:tr w:rsidR="007363EA" w:rsidRPr="00921964" w14:paraId="59869BC9" w14:textId="77777777" w:rsidTr="00CE0E39">
        <w:tc>
          <w:tcPr>
            <w:tcW w:w="2643" w:type="dxa"/>
            <w:vMerge/>
            <w:tcBorders>
              <w:top w:val="single" w:sz="4" w:space="0" w:color="auto"/>
              <w:left w:val="nil"/>
              <w:right w:val="nil"/>
            </w:tcBorders>
          </w:tcPr>
          <w:p w14:paraId="7C3C6959" w14:textId="77777777" w:rsidR="007363EA" w:rsidRPr="00921964" w:rsidRDefault="007363EA" w:rsidP="00785242">
            <w:pPr>
              <w:widowControl/>
              <w:spacing w:after="240" w:line="259" w:lineRule="auto"/>
              <w:rPr>
                <w:b/>
                <w:lang w:val="en-AU"/>
              </w:rPr>
            </w:pPr>
          </w:p>
        </w:tc>
        <w:tc>
          <w:tcPr>
            <w:tcW w:w="6383" w:type="dxa"/>
            <w:tcBorders>
              <w:top w:val="single" w:sz="4" w:space="0" w:color="auto"/>
              <w:left w:val="nil"/>
              <w:right w:val="nil"/>
            </w:tcBorders>
          </w:tcPr>
          <w:p w14:paraId="34A282F4" w14:textId="2C23456B" w:rsidR="007363EA" w:rsidRPr="00921964" w:rsidRDefault="007363EA" w:rsidP="00CE0E39">
            <w:pPr>
              <w:widowControl/>
              <w:spacing w:line="240" w:lineRule="auto"/>
              <w:rPr>
                <w:lang w:val="en-AU"/>
              </w:rPr>
            </w:pPr>
            <w:r w:rsidRPr="00921964">
              <w:rPr>
                <w:lang w:val="en-AU"/>
              </w:rPr>
              <w:t>Microsoft Office 365</w:t>
            </w:r>
            <w:r w:rsidRPr="00921964">
              <w:rPr>
                <w:lang w:val="en-AU"/>
              </w:rPr>
              <w:br/>
            </w:r>
            <w:hyperlink r:id="rId114" w:history="1">
              <w:r w:rsidRPr="00921964">
                <w:rPr>
                  <w:rStyle w:val="Hyperlink"/>
                  <w:lang w:val="en-AU"/>
                </w:rPr>
                <w:t>www.office.com</w:t>
              </w:r>
            </w:hyperlink>
          </w:p>
        </w:tc>
      </w:tr>
      <w:tr w:rsidR="005A30A3" w:rsidRPr="00921964" w14:paraId="1FCD1705" w14:textId="77777777" w:rsidTr="00CE0E39">
        <w:tc>
          <w:tcPr>
            <w:tcW w:w="2643" w:type="dxa"/>
            <w:vMerge/>
            <w:tcBorders>
              <w:top w:val="single" w:sz="4" w:space="0" w:color="auto"/>
              <w:left w:val="nil"/>
              <w:right w:val="nil"/>
            </w:tcBorders>
          </w:tcPr>
          <w:p w14:paraId="02C0F88C"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400BCD3B" w14:textId="7BD961F4" w:rsidR="005A30A3" w:rsidRPr="00921964" w:rsidRDefault="005A30A3" w:rsidP="00CE0E39">
            <w:pPr>
              <w:widowControl/>
              <w:spacing w:line="240" w:lineRule="auto"/>
              <w:rPr>
                <w:lang w:val="en-AU"/>
              </w:rPr>
            </w:pPr>
            <w:r w:rsidRPr="00921964">
              <w:rPr>
                <w:lang w:val="en-AU"/>
              </w:rPr>
              <w:t>Google for Education</w:t>
            </w:r>
            <w:r w:rsidRPr="00921964">
              <w:rPr>
                <w:lang w:val="en-AU"/>
              </w:rPr>
              <w:br/>
            </w:r>
            <w:hyperlink r:id="rId115" w:history="1">
              <w:r w:rsidRPr="00921964">
                <w:rPr>
                  <w:rStyle w:val="Hyperlink"/>
                  <w:lang w:val="en-AU"/>
                </w:rPr>
                <w:t>edu.google.com</w:t>
              </w:r>
            </w:hyperlink>
          </w:p>
        </w:tc>
      </w:tr>
      <w:tr w:rsidR="005A30A3" w:rsidRPr="00921964" w14:paraId="3F2A5AE1" w14:textId="77777777" w:rsidTr="00CE0E39">
        <w:tc>
          <w:tcPr>
            <w:tcW w:w="2643" w:type="dxa"/>
            <w:vMerge/>
            <w:tcBorders>
              <w:top w:val="single" w:sz="4" w:space="0" w:color="auto"/>
              <w:left w:val="nil"/>
              <w:right w:val="nil"/>
            </w:tcBorders>
          </w:tcPr>
          <w:p w14:paraId="4CBC374A"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6BA1F469" w14:textId="6B8F8475" w:rsidR="005A30A3" w:rsidRPr="00921964" w:rsidRDefault="005A30A3" w:rsidP="00CE0E39">
            <w:pPr>
              <w:widowControl/>
              <w:spacing w:line="240" w:lineRule="auto"/>
              <w:rPr>
                <w:lang w:val="en-AU"/>
              </w:rPr>
            </w:pPr>
            <w:r w:rsidRPr="00921964">
              <w:rPr>
                <w:lang w:val="en-AU"/>
              </w:rPr>
              <w:t>Scratch – a block-based programming application</w:t>
            </w:r>
            <w:r w:rsidRPr="00921964">
              <w:rPr>
                <w:lang w:val="en-AU"/>
              </w:rPr>
              <w:br/>
            </w:r>
            <w:hyperlink r:id="rId116" w:history="1">
              <w:r w:rsidRPr="00921964">
                <w:rPr>
                  <w:rStyle w:val="Hyperlink"/>
                  <w:lang w:val="en-AU"/>
                </w:rPr>
                <w:t>scratch.mit.edu</w:t>
              </w:r>
            </w:hyperlink>
          </w:p>
        </w:tc>
      </w:tr>
      <w:tr w:rsidR="005A30A3" w:rsidRPr="00921964" w14:paraId="0559CD44" w14:textId="77777777" w:rsidTr="005A30A3">
        <w:tc>
          <w:tcPr>
            <w:tcW w:w="2643" w:type="dxa"/>
            <w:vMerge/>
            <w:tcBorders>
              <w:top w:val="single" w:sz="4" w:space="0" w:color="auto"/>
              <w:left w:val="nil"/>
              <w:right w:val="nil"/>
            </w:tcBorders>
          </w:tcPr>
          <w:p w14:paraId="1739662C"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10115E42" w14:textId="4C7625A8" w:rsidR="005A30A3" w:rsidRPr="00921964" w:rsidRDefault="005A30A3" w:rsidP="00CE0E39">
            <w:pPr>
              <w:widowControl/>
              <w:spacing w:line="240" w:lineRule="auto"/>
              <w:rPr>
                <w:lang w:val="en-AU"/>
              </w:rPr>
            </w:pPr>
            <w:r w:rsidRPr="00921964">
              <w:rPr>
                <w:lang w:val="en-AU"/>
              </w:rPr>
              <w:t>Tinkercad – a 3D design tool for uploading to simulations or printing using a 3D printer</w:t>
            </w:r>
            <w:r w:rsidRPr="00921964">
              <w:rPr>
                <w:lang w:val="en-AU"/>
              </w:rPr>
              <w:br/>
            </w:r>
            <w:hyperlink r:id="rId117" w:history="1">
              <w:r w:rsidRPr="00921964">
                <w:rPr>
                  <w:rStyle w:val="Hyperlink"/>
                  <w:lang w:val="en-AU"/>
                </w:rPr>
                <w:t>www.tinkercad.com</w:t>
              </w:r>
            </w:hyperlink>
          </w:p>
        </w:tc>
      </w:tr>
      <w:tr w:rsidR="00E96E86" w:rsidRPr="00921964" w14:paraId="776FA5B5" w14:textId="77777777" w:rsidTr="005A30A3">
        <w:tc>
          <w:tcPr>
            <w:tcW w:w="2643" w:type="dxa"/>
            <w:vMerge/>
            <w:tcBorders>
              <w:top w:val="single" w:sz="4" w:space="0" w:color="auto"/>
              <w:left w:val="nil"/>
              <w:right w:val="nil"/>
            </w:tcBorders>
          </w:tcPr>
          <w:p w14:paraId="1ED37065" w14:textId="77777777" w:rsidR="00E96E86" w:rsidRPr="00921964" w:rsidRDefault="00E96E86" w:rsidP="00785242">
            <w:pPr>
              <w:widowControl/>
              <w:spacing w:after="240" w:line="259" w:lineRule="auto"/>
              <w:rPr>
                <w:b/>
                <w:lang w:val="en-AU"/>
              </w:rPr>
            </w:pPr>
          </w:p>
        </w:tc>
        <w:tc>
          <w:tcPr>
            <w:tcW w:w="6383" w:type="dxa"/>
            <w:tcBorders>
              <w:top w:val="single" w:sz="4" w:space="0" w:color="auto"/>
              <w:left w:val="nil"/>
              <w:right w:val="nil"/>
            </w:tcBorders>
          </w:tcPr>
          <w:p w14:paraId="308B9F6B" w14:textId="1C5869D0" w:rsidR="00E96E86" w:rsidRPr="00921964" w:rsidRDefault="00E96E86" w:rsidP="005A30A3">
            <w:pPr>
              <w:widowControl/>
              <w:spacing w:line="240" w:lineRule="auto"/>
              <w:rPr>
                <w:lang w:val="en-AU"/>
              </w:rPr>
            </w:pPr>
            <w:r w:rsidRPr="00921964">
              <w:rPr>
                <w:i/>
                <w:iCs/>
                <w:lang w:val="en-AU"/>
              </w:rPr>
              <w:t>Know your terms: Holistic, Analytic, and Single-Point Rubrics</w:t>
            </w:r>
            <w:r w:rsidRPr="00921964">
              <w:rPr>
                <w:lang w:val="en-AU"/>
              </w:rPr>
              <w:t xml:space="preserve"> (Cult of Pedagogy, 2014)</w:t>
            </w:r>
            <w:hyperlink r:id="rId118" w:history="1">
              <w:r w:rsidRPr="00921964">
                <w:rPr>
                  <w:rStyle w:val="Hyperlink"/>
                  <w:lang w:val="en-AU"/>
                </w:rPr>
                <w:br/>
                <w:t>www.cultofpedagogy.com/holistic-analytic-single-point-rubrics</w:t>
              </w:r>
            </w:hyperlink>
            <w:r w:rsidRPr="00921964">
              <w:rPr>
                <w:lang w:val="en-AU"/>
              </w:rPr>
              <w:t xml:space="preserve"> </w:t>
            </w:r>
          </w:p>
        </w:tc>
      </w:tr>
      <w:tr w:rsidR="00C96CE4" w:rsidRPr="00921964" w14:paraId="4DECA8B3" w14:textId="77777777" w:rsidTr="00C96CE4">
        <w:trPr>
          <w:trHeight w:val="778"/>
        </w:trPr>
        <w:tc>
          <w:tcPr>
            <w:tcW w:w="2643" w:type="dxa"/>
            <w:vMerge/>
            <w:tcBorders>
              <w:top w:val="single" w:sz="4" w:space="0" w:color="auto"/>
              <w:left w:val="nil"/>
              <w:right w:val="nil"/>
            </w:tcBorders>
          </w:tcPr>
          <w:p w14:paraId="390720F7" w14:textId="77777777" w:rsidR="00C96CE4" w:rsidRPr="00921964" w:rsidRDefault="00C96CE4" w:rsidP="00785242">
            <w:pPr>
              <w:widowControl/>
              <w:spacing w:after="240" w:line="259" w:lineRule="auto"/>
              <w:rPr>
                <w:b/>
                <w:lang w:val="en-AU"/>
              </w:rPr>
            </w:pPr>
          </w:p>
        </w:tc>
        <w:tc>
          <w:tcPr>
            <w:tcW w:w="6383" w:type="dxa"/>
            <w:tcBorders>
              <w:top w:val="single" w:sz="4" w:space="0" w:color="auto"/>
              <w:left w:val="nil"/>
              <w:right w:val="nil"/>
            </w:tcBorders>
          </w:tcPr>
          <w:p w14:paraId="61888895" w14:textId="0B1546B0" w:rsidR="00C96CE4" w:rsidRPr="00921964" w:rsidRDefault="00C96CE4" w:rsidP="00C96CE4">
            <w:pPr>
              <w:widowControl/>
              <w:spacing w:after="60" w:line="240" w:lineRule="auto"/>
              <w:rPr>
                <w:lang w:val="en-AU"/>
              </w:rPr>
            </w:pPr>
            <w:r w:rsidRPr="00921964">
              <w:rPr>
                <w:i/>
                <w:iCs/>
                <w:lang w:val="en-AU"/>
              </w:rPr>
              <w:t xml:space="preserve">Meet the Single Point Rubric </w:t>
            </w:r>
            <w:r w:rsidRPr="00921964">
              <w:rPr>
                <w:lang w:val="en-AU"/>
              </w:rPr>
              <w:t>(Cult of Pedagogy, 2015)</w:t>
            </w:r>
            <w:r w:rsidRPr="00921964">
              <w:rPr>
                <w:lang w:val="en-AU"/>
              </w:rPr>
              <w:br/>
            </w:r>
            <w:hyperlink r:id="rId119" w:history="1">
              <w:r w:rsidRPr="00921964">
                <w:rPr>
                  <w:rStyle w:val="Hyperlink"/>
                  <w:lang w:val="en-AU"/>
                </w:rPr>
                <w:t>www.cultofpedagogy.com/single-point-rubric</w:t>
              </w:r>
            </w:hyperlink>
          </w:p>
        </w:tc>
      </w:tr>
      <w:tr w:rsidR="005A30A3" w:rsidRPr="00921964" w14:paraId="63BFE19A" w14:textId="77777777" w:rsidTr="005A30A3">
        <w:tc>
          <w:tcPr>
            <w:tcW w:w="2643" w:type="dxa"/>
            <w:vMerge/>
            <w:tcBorders>
              <w:top w:val="single" w:sz="4" w:space="0" w:color="auto"/>
              <w:left w:val="nil"/>
              <w:right w:val="nil"/>
            </w:tcBorders>
          </w:tcPr>
          <w:p w14:paraId="013A31CC"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30951E80" w14:textId="34C18540" w:rsidR="005A30A3" w:rsidRPr="00921964" w:rsidRDefault="005A30A3" w:rsidP="00CE0E39">
            <w:pPr>
              <w:widowControl/>
              <w:spacing w:line="240" w:lineRule="auto"/>
              <w:rPr>
                <w:rFonts w:ascii="Times New Roman" w:hAnsi="Times New Roman"/>
                <w:lang w:val="en-AU"/>
              </w:rPr>
            </w:pPr>
            <w:r w:rsidRPr="00921964">
              <w:rPr>
                <w:lang w:val="en-AU"/>
              </w:rPr>
              <w:t>Unity Game Engine – a 3D development platform that can be used to create games, simulations, VR/AR</w:t>
            </w:r>
            <w:r w:rsidRPr="00921964">
              <w:rPr>
                <w:lang w:val="en-AU"/>
              </w:rPr>
              <w:br/>
            </w:r>
            <w:hyperlink r:id="rId120" w:history="1">
              <w:r w:rsidRPr="00921964">
                <w:rPr>
                  <w:rStyle w:val="Hyperlink"/>
                  <w:lang w:val="en-AU"/>
                </w:rPr>
                <w:t>unity.com</w:t>
              </w:r>
            </w:hyperlink>
          </w:p>
        </w:tc>
      </w:tr>
      <w:tr w:rsidR="005A30A3" w:rsidRPr="00921964" w14:paraId="63180C7E" w14:textId="77777777" w:rsidTr="005A30A3">
        <w:tc>
          <w:tcPr>
            <w:tcW w:w="2643" w:type="dxa"/>
            <w:vMerge/>
            <w:tcBorders>
              <w:top w:val="single" w:sz="4" w:space="0" w:color="auto"/>
              <w:left w:val="nil"/>
              <w:right w:val="nil"/>
            </w:tcBorders>
          </w:tcPr>
          <w:p w14:paraId="2F5FA71D"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039AC22E" w14:textId="225BBF2A" w:rsidR="005A30A3" w:rsidRPr="00921964" w:rsidRDefault="005A30A3" w:rsidP="00CE0E39">
            <w:pPr>
              <w:rPr>
                <w:lang w:val="en-AU"/>
              </w:rPr>
            </w:pPr>
            <w:r w:rsidRPr="00921964">
              <w:rPr>
                <w:lang w:val="en-AU"/>
              </w:rPr>
              <w:t>Australian Medical Association</w:t>
            </w:r>
            <w:r w:rsidRPr="00921964">
              <w:rPr>
                <w:lang w:val="en-AU"/>
              </w:rPr>
              <w:br/>
            </w:r>
            <w:hyperlink r:id="rId121" w:history="1">
              <w:r w:rsidRPr="00921964">
                <w:rPr>
                  <w:rStyle w:val="Hyperlink"/>
                  <w:iCs/>
                  <w:lang w:val="en-AU"/>
                </w:rPr>
                <w:t>ama.com.au</w:t>
              </w:r>
            </w:hyperlink>
          </w:p>
        </w:tc>
      </w:tr>
      <w:tr w:rsidR="005A30A3" w:rsidRPr="00921964" w14:paraId="73EF1DF7" w14:textId="77777777" w:rsidTr="00CE0E39">
        <w:tc>
          <w:tcPr>
            <w:tcW w:w="2643" w:type="dxa"/>
            <w:vMerge/>
            <w:tcBorders>
              <w:top w:val="single" w:sz="4" w:space="0" w:color="auto"/>
              <w:left w:val="nil"/>
              <w:right w:val="nil"/>
            </w:tcBorders>
          </w:tcPr>
          <w:p w14:paraId="2E6B9A52"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710BFCD3" w14:textId="520EF1B6" w:rsidR="005A30A3" w:rsidRPr="00921964" w:rsidRDefault="005A30A3" w:rsidP="00CE0E39">
            <w:pPr>
              <w:rPr>
                <w:lang w:val="en-AU"/>
              </w:rPr>
            </w:pPr>
            <w:r w:rsidRPr="00921964">
              <w:rPr>
                <w:lang w:val="en-AU"/>
              </w:rPr>
              <w:t>Australian Bureau of Statistics</w:t>
            </w:r>
            <w:r w:rsidRPr="00921964">
              <w:rPr>
                <w:lang w:val="en-AU"/>
              </w:rPr>
              <w:br/>
            </w:r>
            <w:hyperlink r:id="rId122" w:history="1">
              <w:r w:rsidRPr="00921964">
                <w:rPr>
                  <w:rStyle w:val="Hyperlink"/>
                  <w:iCs/>
                  <w:lang w:val="en-AU"/>
                </w:rPr>
                <w:t>www.abs.gov.au</w:t>
              </w:r>
            </w:hyperlink>
          </w:p>
        </w:tc>
      </w:tr>
      <w:tr w:rsidR="005A30A3" w:rsidRPr="00921964" w14:paraId="7651A969" w14:textId="77777777" w:rsidTr="0012775D">
        <w:trPr>
          <w:trHeight w:val="1063"/>
        </w:trPr>
        <w:tc>
          <w:tcPr>
            <w:tcW w:w="2643" w:type="dxa"/>
            <w:vMerge/>
            <w:tcBorders>
              <w:top w:val="single" w:sz="4" w:space="0" w:color="auto"/>
              <w:left w:val="nil"/>
              <w:right w:val="nil"/>
            </w:tcBorders>
          </w:tcPr>
          <w:p w14:paraId="40D890C3" w14:textId="77777777" w:rsidR="005A30A3" w:rsidRPr="00921964" w:rsidRDefault="005A30A3" w:rsidP="00785242">
            <w:pPr>
              <w:widowControl/>
              <w:spacing w:after="240" w:line="259" w:lineRule="auto"/>
              <w:rPr>
                <w:b/>
                <w:lang w:val="en-AU"/>
              </w:rPr>
            </w:pPr>
          </w:p>
        </w:tc>
        <w:tc>
          <w:tcPr>
            <w:tcW w:w="6383" w:type="dxa"/>
            <w:tcBorders>
              <w:top w:val="single" w:sz="4" w:space="0" w:color="auto"/>
              <w:left w:val="nil"/>
              <w:right w:val="nil"/>
            </w:tcBorders>
          </w:tcPr>
          <w:p w14:paraId="4F366F1E" w14:textId="36FFCC5A" w:rsidR="005A30A3" w:rsidRPr="00921964" w:rsidRDefault="00604623" w:rsidP="00CE0E39">
            <w:pPr>
              <w:rPr>
                <w:i/>
                <w:iCs/>
                <w:lang w:val="en-AU"/>
              </w:rPr>
            </w:pPr>
            <w:r w:rsidRPr="00921964">
              <w:rPr>
                <w:i/>
                <w:iCs/>
                <w:lang w:val="en-AU"/>
              </w:rPr>
              <w:t xml:space="preserve">Australia’s health </w:t>
            </w:r>
            <w:r w:rsidRPr="00921964">
              <w:rPr>
                <w:lang w:val="en-AU"/>
              </w:rPr>
              <w:t>(</w:t>
            </w:r>
            <w:r w:rsidR="005A30A3" w:rsidRPr="00921964">
              <w:rPr>
                <w:lang w:val="en-AU"/>
              </w:rPr>
              <w:t>Australian Institute of Health and Welfare</w:t>
            </w:r>
            <w:r w:rsidRPr="00921964">
              <w:rPr>
                <w:lang w:val="en-AU"/>
              </w:rPr>
              <w:t>, 2018)</w:t>
            </w:r>
            <w:r w:rsidR="005A30A3" w:rsidRPr="00921964">
              <w:rPr>
                <w:lang w:val="en-AU"/>
              </w:rPr>
              <w:br/>
            </w:r>
            <w:hyperlink r:id="rId123" w:history="1">
              <w:r w:rsidR="005A30A3" w:rsidRPr="00921964">
                <w:rPr>
                  <w:rStyle w:val="Hyperlink"/>
                  <w:iCs/>
                  <w:lang w:val="en-AU"/>
                </w:rPr>
                <w:t>www.aihw.gov.au/reports-data/health-welfare-overview/australias-health/overview</w:t>
              </w:r>
            </w:hyperlink>
          </w:p>
        </w:tc>
      </w:tr>
      <w:tr w:rsidR="00E02127" w:rsidRPr="00921964" w14:paraId="2D7BE97C" w14:textId="77777777" w:rsidTr="001A1AE0">
        <w:trPr>
          <w:trHeight w:val="112"/>
        </w:trPr>
        <w:tc>
          <w:tcPr>
            <w:tcW w:w="2643" w:type="dxa"/>
            <w:vMerge/>
            <w:tcBorders>
              <w:left w:val="nil"/>
              <w:right w:val="nil"/>
            </w:tcBorders>
          </w:tcPr>
          <w:p w14:paraId="4EFE0493" w14:textId="77777777" w:rsidR="00E02127" w:rsidRPr="00921964" w:rsidRDefault="00E02127" w:rsidP="00785242">
            <w:pPr>
              <w:widowControl/>
              <w:spacing w:after="160" w:line="259" w:lineRule="auto"/>
              <w:rPr>
                <w:b/>
                <w:lang w:val="en-AU"/>
              </w:rPr>
            </w:pPr>
          </w:p>
        </w:tc>
        <w:tc>
          <w:tcPr>
            <w:tcW w:w="6383" w:type="dxa"/>
            <w:tcBorders>
              <w:top w:val="single" w:sz="4" w:space="0" w:color="auto"/>
              <w:left w:val="nil"/>
              <w:bottom w:val="single" w:sz="4" w:space="0" w:color="auto"/>
              <w:right w:val="nil"/>
            </w:tcBorders>
          </w:tcPr>
          <w:p w14:paraId="02024E21" w14:textId="3D0BD354" w:rsidR="00EA05BC" w:rsidRPr="00921964" w:rsidRDefault="005A30A3" w:rsidP="00CE0E39">
            <w:pPr>
              <w:widowControl/>
              <w:spacing w:line="240" w:lineRule="auto"/>
              <w:rPr>
                <w:rFonts w:ascii="Times New Roman" w:hAnsi="Times New Roman"/>
                <w:lang w:val="en-AU"/>
              </w:rPr>
            </w:pPr>
            <w:r w:rsidRPr="00921964">
              <w:rPr>
                <w:lang w:val="en-AU"/>
              </w:rPr>
              <w:t>World Health Organi</w:t>
            </w:r>
            <w:r w:rsidR="00604623" w:rsidRPr="00921964">
              <w:rPr>
                <w:lang w:val="en-AU"/>
              </w:rPr>
              <w:t>z</w:t>
            </w:r>
            <w:r w:rsidRPr="00921964">
              <w:rPr>
                <w:lang w:val="en-AU"/>
              </w:rPr>
              <w:t>ation – Australia</w:t>
            </w:r>
            <w:r w:rsidRPr="00921964">
              <w:rPr>
                <w:lang w:val="en-AU"/>
              </w:rPr>
              <w:br/>
            </w:r>
            <w:hyperlink r:id="rId124" w:history="1">
              <w:r w:rsidRPr="00921964">
                <w:rPr>
                  <w:rStyle w:val="Hyperlink"/>
                  <w:iCs/>
                  <w:lang w:val="en-AU"/>
                </w:rPr>
                <w:t>www.who.int/countries/aus/en/</w:t>
              </w:r>
            </w:hyperlink>
          </w:p>
        </w:tc>
      </w:tr>
      <w:tr w:rsidR="00E02127" w:rsidRPr="00921964" w14:paraId="590A648E" w14:textId="77777777" w:rsidTr="001A1AE0">
        <w:trPr>
          <w:trHeight w:val="112"/>
        </w:trPr>
        <w:tc>
          <w:tcPr>
            <w:tcW w:w="2643" w:type="dxa"/>
            <w:vMerge/>
            <w:tcBorders>
              <w:left w:val="nil"/>
              <w:right w:val="nil"/>
            </w:tcBorders>
          </w:tcPr>
          <w:p w14:paraId="05B8F4F2" w14:textId="77777777" w:rsidR="00E02127" w:rsidRPr="00921964" w:rsidRDefault="00E02127" w:rsidP="00E02127">
            <w:pPr>
              <w:widowControl/>
              <w:spacing w:after="160" w:line="259" w:lineRule="auto"/>
              <w:rPr>
                <w:b/>
                <w:lang w:val="en-AU"/>
              </w:rPr>
            </w:pPr>
          </w:p>
        </w:tc>
        <w:tc>
          <w:tcPr>
            <w:tcW w:w="6383" w:type="dxa"/>
            <w:tcBorders>
              <w:top w:val="single" w:sz="4" w:space="0" w:color="auto"/>
              <w:left w:val="nil"/>
              <w:right w:val="nil"/>
            </w:tcBorders>
          </w:tcPr>
          <w:p w14:paraId="2399A98E" w14:textId="01BC6DF2" w:rsidR="00CD39F0" w:rsidRPr="00921964" w:rsidRDefault="00604623" w:rsidP="00CF43CE">
            <w:pPr>
              <w:rPr>
                <w:rFonts w:ascii="Times New Roman" w:hAnsi="Times New Roman"/>
                <w:lang w:val="en-AU"/>
              </w:rPr>
            </w:pPr>
            <w:r w:rsidRPr="00921964">
              <w:rPr>
                <w:lang w:val="en-AU"/>
              </w:rPr>
              <w:t xml:space="preserve">Health topics (Department of Health, </w:t>
            </w:r>
            <w:r w:rsidR="009F0009" w:rsidRPr="00921964">
              <w:rPr>
                <w:lang w:val="en-AU"/>
              </w:rPr>
              <w:t>Australian Government</w:t>
            </w:r>
            <w:r w:rsidRPr="00921964">
              <w:rPr>
                <w:lang w:val="en-AU"/>
              </w:rPr>
              <w:t>)</w:t>
            </w:r>
            <w:r w:rsidR="00203B51">
              <w:rPr>
                <w:lang w:val="en-AU"/>
              </w:rPr>
              <w:br/>
            </w:r>
            <w:hyperlink r:id="rId125" w:history="1">
              <w:r w:rsidR="00203B51" w:rsidRPr="00786B1B">
                <w:rPr>
                  <w:rStyle w:val="Hyperlink"/>
                </w:rPr>
                <w:t>www.health.gov.au/health-topics</w:t>
              </w:r>
            </w:hyperlink>
            <w:r w:rsidR="005A30A3" w:rsidRPr="00921964">
              <w:rPr>
                <w:i/>
                <w:iCs/>
                <w:lang w:val="en-AU"/>
              </w:rPr>
              <w:t xml:space="preserve"> </w:t>
            </w:r>
          </w:p>
        </w:tc>
      </w:tr>
    </w:tbl>
    <w:p w14:paraId="408B5013" w14:textId="77777777" w:rsidR="00C26388" w:rsidRPr="00921964" w:rsidRDefault="00C26388" w:rsidP="00C26388">
      <w:pPr>
        <w:widowControl/>
        <w:spacing w:after="160" w:line="259" w:lineRule="auto"/>
      </w:pPr>
    </w:p>
    <w:p w14:paraId="76986498" w14:textId="7E1D4905" w:rsidR="00D167F4" w:rsidRPr="00921964" w:rsidRDefault="00D167F4" w:rsidP="00D167F4">
      <w:pPr>
        <w:pStyle w:val="Heading1"/>
      </w:pPr>
      <w:r w:rsidRPr="00921964">
        <w:br w:type="page"/>
      </w:r>
      <w:bookmarkStart w:id="36" w:name="_Toc47708041"/>
      <w:r w:rsidR="008811A9" w:rsidRPr="00921964">
        <w:t xml:space="preserve">Activity 3: </w:t>
      </w:r>
      <w:r w:rsidR="00036D0D" w:rsidRPr="00921964">
        <w:t>Assistive technology prototype</w:t>
      </w:r>
      <w:bookmarkEnd w:id="36"/>
    </w:p>
    <w:tbl>
      <w:tblPr>
        <w:tblStyle w:val="TableGrid"/>
        <w:tblW w:w="0" w:type="auto"/>
        <w:tblLayout w:type="fixed"/>
        <w:tblLook w:val="04A0" w:firstRow="1" w:lastRow="0" w:firstColumn="1" w:lastColumn="0" w:noHBand="0" w:noVBand="1"/>
      </w:tblPr>
      <w:tblGrid>
        <w:gridCol w:w="2405"/>
        <w:gridCol w:w="6611"/>
      </w:tblGrid>
      <w:tr w:rsidR="009D4B4B" w:rsidRPr="00921964" w14:paraId="6147BB75" w14:textId="77777777" w:rsidTr="00CE0E39">
        <w:tc>
          <w:tcPr>
            <w:tcW w:w="2405" w:type="dxa"/>
            <w:tcBorders>
              <w:left w:val="nil"/>
              <w:right w:val="nil"/>
            </w:tcBorders>
          </w:tcPr>
          <w:p w14:paraId="728BBB82" w14:textId="6F8E59A0" w:rsidR="009D4B4B" w:rsidRPr="00921964" w:rsidRDefault="009D4B4B" w:rsidP="009D4B4B">
            <w:pPr>
              <w:widowControl/>
              <w:spacing w:after="240" w:line="259" w:lineRule="auto"/>
              <w:rPr>
                <w:b/>
                <w:lang w:val="en-AU"/>
              </w:rPr>
            </w:pPr>
            <w:r w:rsidRPr="00921964">
              <w:rPr>
                <w:b/>
                <w:noProof/>
                <w:lang w:eastAsia="en-AU"/>
              </w:rPr>
              <w:drawing>
                <wp:anchor distT="0" distB="0" distL="114300" distR="114300" simplePos="0" relativeHeight="251658312" behindDoc="0" locked="0" layoutInCell="1" allowOverlap="1" wp14:anchorId="473EE72E" wp14:editId="24FF5D82">
                  <wp:simplePos x="0" y="0"/>
                  <wp:positionH relativeFrom="column">
                    <wp:posOffset>16510</wp:posOffset>
                  </wp:positionH>
                  <wp:positionV relativeFrom="paragraph">
                    <wp:posOffset>255905</wp:posOffset>
                  </wp:positionV>
                  <wp:extent cx="900000" cy="900000"/>
                  <wp:effectExtent l="0" t="0" r="0" b="0"/>
                  <wp:wrapNone/>
                  <wp:docPr id="52" name="Picture 52" descr="Activity 3 Imagine and Create&#10;&#10;The Activity 3 icon consists of a light bulb representing imagine, design and create.">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b/>
                <w:lang w:val="en-AU"/>
              </w:rPr>
              <w:t>Activity focus</w:t>
            </w:r>
          </w:p>
          <w:p w14:paraId="4F581D72" w14:textId="77777777" w:rsidR="009D4B4B" w:rsidRPr="00921964" w:rsidRDefault="009D4B4B" w:rsidP="009D4B4B">
            <w:pPr>
              <w:widowControl/>
              <w:spacing w:after="240" w:line="259" w:lineRule="auto"/>
              <w:rPr>
                <w:b/>
                <w:lang w:val="en-AU"/>
              </w:rPr>
            </w:pPr>
          </w:p>
        </w:tc>
        <w:tc>
          <w:tcPr>
            <w:tcW w:w="6611" w:type="dxa"/>
            <w:tcBorders>
              <w:left w:val="nil"/>
              <w:right w:val="nil"/>
            </w:tcBorders>
          </w:tcPr>
          <w:p w14:paraId="7A1C0ACD" w14:textId="12B0B2A4" w:rsidR="00C77BC8" w:rsidRPr="00921964" w:rsidRDefault="00C77BC8" w:rsidP="00C77BC8">
            <w:pPr>
              <w:widowControl/>
            </w:pPr>
            <w:r w:rsidRPr="00921964">
              <w:t>Students use data to inform the development of an assistive technology solution using a design-thinking framework and makerspace approach.</w:t>
            </w:r>
          </w:p>
          <w:p w14:paraId="026E6C91" w14:textId="7489FAC0" w:rsidR="009D4B4B" w:rsidRPr="00921964" w:rsidRDefault="009D4B4B" w:rsidP="0084178A">
            <w:pPr>
              <w:widowControl/>
              <w:spacing w:after="360"/>
              <w:rPr>
                <w:lang w:val="en-AU"/>
              </w:rPr>
            </w:pPr>
          </w:p>
        </w:tc>
      </w:tr>
      <w:tr w:rsidR="009D4B4B" w:rsidRPr="00921964" w14:paraId="63F5ACBF" w14:textId="77777777" w:rsidTr="00CE0E39">
        <w:tc>
          <w:tcPr>
            <w:tcW w:w="2405" w:type="dxa"/>
            <w:tcBorders>
              <w:left w:val="nil"/>
              <w:right w:val="nil"/>
            </w:tcBorders>
          </w:tcPr>
          <w:p w14:paraId="17EF6DF8" w14:textId="3D93467A" w:rsidR="009D4B4B" w:rsidRPr="00921964" w:rsidRDefault="009D4B4B" w:rsidP="009D4B4B">
            <w:pPr>
              <w:widowControl/>
              <w:spacing w:after="240" w:line="259" w:lineRule="auto"/>
              <w:rPr>
                <w:b/>
                <w:lang w:val="en-AU"/>
              </w:rPr>
            </w:pPr>
            <w:r w:rsidRPr="00921964">
              <w:rPr>
                <w:b/>
                <w:lang w:val="en-AU"/>
              </w:rPr>
              <w:t xml:space="preserve">Background information </w:t>
            </w:r>
          </w:p>
        </w:tc>
        <w:tc>
          <w:tcPr>
            <w:tcW w:w="6611" w:type="dxa"/>
            <w:tcBorders>
              <w:left w:val="nil"/>
              <w:right w:val="nil"/>
            </w:tcBorders>
          </w:tcPr>
          <w:p w14:paraId="657A43EE" w14:textId="6080DD5F" w:rsidR="009D4B4B" w:rsidRPr="00921964" w:rsidRDefault="006B6327" w:rsidP="009D4B4B">
            <w:pPr>
              <w:widowControl/>
              <w:rPr>
                <w:rFonts w:eastAsia="Calibri" w:cs="Times New Roman"/>
                <w:lang w:val="en-AU"/>
              </w:rPr>
            </w:pPr>
            <w:r w:rsidRPr="00921964">
              <w:rPr>
                <w:rFonts w:eastAsia="Calibri" w:cs="Times New Roman"/>
                <w:lang w:val="en-AU"/>
              </w:rPr>
              <w:t>Many health</w:t>
            </w:r>
            <w:r w:rsidR="009D4B4B" w:rsidRPr="00921964">
              <w:rPr>
                <w:rFonts w:eastAsia="Calibri" w:cs="Times New Roman"/>
                <w:lang w:val="en-AU"/>
              </w:rPr>
              <w:t xml:space="preserve"> conditions </w:t>
            </w:r>
            <w:r w:rsidRPr="00921964">
              <w:rPr>
                <w:rFonts w:eastAsia="Calibri" w:cs="Times New Roman"/>
                <w:lang w:val="en-AU"/>
              </w:rPr>
              <w:t>make</w:t>
            </w:r>
            <w:r w:rsidR="009D4B4B" w:rsidRPr="00921964">
              <w:rPr>
                <w:rFonts w:eastAsia="Calibri" w:cs="Times New Roman"/>
                <w:lang w:val="en-AU"/>
              </w:rPr>
              <w:t xml:space="preserve"> it challenging </w:t>
            </w:r>
            <w:r w:rsidRPr="00921964">
              <w:rPr>
                <w:rFonts w:eastAsia="Calibri" w:cs="Times New Roman"/>
                <w:lang w:val="en-AU"/>
              </w:rPr>
              <w:t xml:space="preserve">for people </w:t>
            </w:r>
            <w:r w:rsidR="009D4B4B" w:rsidRPr="00921964">
              <w:rPr>
                <w:rFonts w:eastAsia="Calibri" w:cs="Times New Roman"/>
                <w:lang w:val="en-AU"/>
              </w:rPr>
              <w:t>to perform daily living</w:t>
            </w:r>
            <w:r w:rsidR="000740F4" w:rsidRPr="00921964">
              <w:rPr>
                <w:rFonts w:eastAsia="Calibri" w:cs="Times New Roman"/>
                <w:lang w:val="en-AU"/>
              </w:rPr>
              <w:t xml:space="preserve"> activities</w:t>
            </w:r>
            <w:r w:rsidR="009D4B4B" w:rsidRPr="00921964">
              <w:rPr>
                <w:rFonts w:eastAsia="Calibri" w:cs="Times New Roman"/>
                <w:lang w:val="en-AU"/>
              </w:rPr>
              <w:t xml:space="preserve">, such as </w:t>
            </w:r>
            <w:r w:rsidR="00F87A5B" w:rsidRPr="00921964">
              <w:rPr>
                <w:rFonts w:eastAsia="Calibri" w:cs="Times New Roman"/>
                <w:lang w:val="en-AU"/>
              </w:rPr>
              <w:t xml:space="preserve">general </w:t>
            </w:r>
            <w:r w:rsidR="00557484" w:rsidRPr="00921964">
              <w:rPr>
                <w:rFonts w:eastAsia="Calibri" w:cs="Times New Roman"/>
                <w:lang w:val="en-AU"/>
              </w:rPr>
              <w:t>mobility</w:t>
            </w:r>
            <w:r w:rsidR="009D4B4B" w:rsidRPr="00921964">
              <w:rPr>
                <w:rFonts w:eastAsia="Calibri" w:cs="Times New Roman"/>
                <w:lang w:val="en-AU"/>
              </w:rPr>
              <w:t xml:space="preserve">, </w:t>
            </w:r>
            <w:r w:rsidR="00F87A5B" w:rsidRPr="00921964">
              <w:rPr>
                <w:rFonts w:eastAsia="Calibri" w:cs="Times New Roman"/>
                <w:lang w:val="en-AU"/>
              </w:rPr>
              <w:t xml:space="preserve">cleaning, </w:t>
            </w:r>
            <w:r w:rsidR="009D4B4B" w:rsidRPr="00921964">
              <w:rPr>
                <w:rFonts w:eastAsia="Calibri" w:cs="Times New Roman"/>
                <w:lang w:val="en-AU"/>
              </w:rPr>
              <w:t>engaging in conversation, operating a vehicle, eating</w:t>
            </w:r>
            <w:r w:rsidR="00557484" w:rsidRPr="00921964">
              <w:rPr>
                <w:rFonts w:eastAsia="Calibri" w:cs="Times New Roman"/>
                <w:lang w:val="en-AU"/>
              </w:rPr>
              <w:t xml:space="preserve"> independently</w:t>
            </w:r>
            <w:r w:rsidR="009D4B4B" w:rsidRPr="00921964">
              <w:rPr>
                <w:rFonts w:eastAsia="Calibri" w:cs="Times New Roman"/>
                <w:lang w:val="en-AU"/>
              </w:rPr>
              <w:t xml:space="preserve">, getting dressed and undressed, washing, or using the bathroom. The goal of assistive technology is to reduce </w:t>
            </w:r>
            <w:r w:rsidR="005B4E95" w:rsidRPr="00921964">
              <w:rPr>
                <w:rFonts w:eastAsia="Calibri" w:cs="Times New Roman"/>
                <w:lang w:val="en-AU"/>
              </w:rPr>
              <w:t xml:space="preserve">the impact of these </w:t>
            </w:r>
            <w:r w:rsidR="009D4B4B" w:rsidRPr="00921964">
              <w:rPr>
                <w:rFonts w:eastAsia="Calibri" w:cs="Times New Roman"/>
                <w:lang w:val="en-AU"/>
              </w:rPr>
              <w:t>challenges</w:t>
            </w:r>
            <w:r w:rsidR="005B4E95" w:rsidRPr="00921964">
              <w:rPr>
                <w:rFonts w:eastAsia="Calibri" w:cs="Times New Roman"/>
                <w:lang w:val="en-AU"/>
              </w:rPr>
              <w:t>.</w:t>
            </w:r>
          </w:p>
          <w:p w14:paraId="285780F2" w14:textId="1D8B574D" w:rsidR="001179CB" w:rsidRPr="00921964" w:rsidRDefault="00F23903">
            <w:pPr>
              <w:widowControl/>
              <w:rPr>
                <w:rFonts w:eastAsia="Calibri" w:cs="Times New Roman"/>
                <w:lang w:val="en-AU"/>
              </w:rPr>
            </w:pPr>
            <w:r w:rsidRPr="00921964">
              <w:rPr>
                <w:rFonts w:eastAsia="Calibri" w:cs="Times New Roman"/>
                <w:lang w:val="en-AU"/>
              </w:rPr>
              <w:t>This activity focuses on</w:t>
            </w:r>
            <w:r w:rsidRPr="00921964" w:rsidDel="00EC125C">
              <w:rPr>
                <w:rFonts w:eastAsia="Calibri" w:cs="Times New Roman"/>
                <w:lang w:val="en-AU"/>
              </w:rPr>
              <w:t xml:space="preserve"> </w:t>
            </w:r>
            <w:r w:rsidRPr="00921964">
              <w:rPr>
                <w:rFonts w:eastAsia="Calibri" w:cs="Times New Roman"/>
                <w:lang w:val="en-AU"/>
              </w:rPr>
              <w:t>digital a</w:t>
            </w:r>
            <w:r w:rsidR="009D4B4B" w:rsidRPr="00921964">
              <w:rPr>
                <w:rFonts w:eastAsia="Calibri" w:cs="Times New Roman"/>
                <w:lang w:val="en-AU"/>
              </w:rPr>
              <w:t>ssistive technology</w:t>
            </w:r>
            <w:r w:rsidR="009D5FF2">
              <w:rPr>
                <w:rFonts w:eastAsia="Calibri" w:cs="Times New Roman"/>
                <w:lang w:val="en-AU"/>
              </w:rPr>
              <w:t>. Examples include</w:t>
            </w:r>
            <w:r w:rsidR="00F0633B" w:rsidRPr="00921964">
              <w:rPr>
                <w:rFonts w:eastAsia="Calibri" w:cs="Times New Roman"/>
                <w:lang w:val="en-AU"/>
              </w:rPr>
              <w:t xml:space="preserve"> </w:t>
            </w:r>
            <w:r w:rsidR="00684B21" w:rsidRPr="00921964">
              <w:rPr>
                <w:rFonts w:eastAsia="Calibri" w:cs="Times New Roman"/>
                <w:lang w:val="en-AU"/>
              </w:rPr>
              <w:t>smartphone voice assistant</w:t>
            </w:r>
            <w:r w:rsidR="0095679A" w:rsidRPr="00921964">
              <w:rPr>
                <w:rFonts w:eastAsia="Calibri" w:cs="Times New Roman"/>
                <w:lang w:val="en-AU"/>
              </w:rPr>
              <w:t>s</w:t>
            </w:r>
            <w:r w:rsidR="00684B21" w:rsidRPr="00921964">
              <w:rPr>
                <w:rFonts w:eastAsia="Calibri" w:cs="Times New Roman"/>
                <w:lang w:val="en-AU"/>
              </w:rPr>
              <w:t xml:space="preserve"> which </w:t>
            </w:r>
            <w:r w:rsidR="002D381F" w:rsidRPr="00921964">
              <w:rPr>
                <w:rFonts w:eastAsia="Calibri" w:cs="Times New Roman"/>
                <w:lang w:val="en-AU"/>
              </w:rPr>
              <w:t xml:space="preserve">help people </w:t>
            </w:r>
            <w:r w:rsidR="009D5FF2">
              <w:rPr>
                <w:rFonts w:eastAsia="Calibri" w:cs="Times New Roman"/>
                <w:lang w:val="en-AU"/>
              </w:rPr>
              <w:t>with</w:t>
            </w:r>
            <w:r w:rsidR="0095679A" w:rsidRPr="00921964">
              <w:rPr>
                <w:rFonts w:eastAsia="Calibri" w:cs="Times New Roman"/>
                <w:lang w:val="en-AU"/>
              </w:rPr>
              <w:t xml:space="preserve"> tasks </w:t>
            </w:r>
            <w:r w:rsidR="009D5FF2">
              <w:rPr>
                <w:rFonts w:eastAsia="Calibri" w:cs="Times New Roman"/>
                <w:lang w:val="en-AU"/>
              </w:rPr>
              <w:t xml:space="preserve">like </w:t>
            </w:r>
            <w:r w:rsidR="00684B21" w:rsidRPr="00921964">
              <w:rPr>
                <w:rFonts w:eastAsia="Calibri" w:cs="Times New Roman"/>
                <w:lang w:val="en-AU"/>
              </w:rPr>
              <w:t>switch</w:t>
            </w:r>
            <w:r w:rsidR="0095679A" w:rsidRPr="00921964">
              <w:rPr>
                <w:rFonts w:eastAsia="Calibri" w:cs="Times New Roman"/>
                <w:lang w:val="en-AU"/>
              </w:rPr>
              <w:t>ing</w:t>
            </w:r>
            <w:r w:rsidR="00684B21" w:rsidRPr="00921964">
              <w:rPr>
                <w:rFonts w:eastAsia="Calibri" w:cs="Times New Roman"/>
                <w:lang w:val="en-AU"/>
              </w:rPr>
              <w:t xml:space="preserve"> the room lights on and off</w:t>
            </w:r>
            <w:r w:rsidRPr="00921964">
              <w:rPr>
                <w:rFonts w:eastAsia="Calibri" w:cs="Times New Roman"/>
                <w:lang w:val="en-AU"/>
              </w:rPr>
              <w:t>,</w:t>
            </w:r>
            <w:r w:rsidR="009D4B4B" w:rsidRPr="00921964">
              <w:rPr>
                <w:rFonts w:eastAsia="Calibri" w:cs="Times New Roman"/>
                <w:lang w:val="en-AU"/>
              </w:rPr>
              <w:t xml:space="preserve"> </w:t>
            </w:r>
            <w:r w:rsidR="001179CB" w:rsidRPr="00921964">
              <w:rPr>
                <w:rFonts w:eastAsia="Calibri" w:cs="Times New Roman"/>
                <w:lang w:val="en-AU"/>
              </w:rPr>
              <w:t>and</w:t>
            </w:r>
            <w:r w:rsidR="009D4B4B" w:rsidRPr="00921964">
              <w:rPr>
                <w:rFonts w:eastAsia="Calibri" w:cs="Times New Roman"/>
                <w:lang w:val="en-AU"/>
              </w:rPr>
              <w:t xml:space="preserve"> internet-connected service</w:t>
            </w:r>
            <w:r w:rsidR="002A50E4" w:rsidRPr="00921964">
              <w:rPr>
                <w:rFonts w:eastAsia="Calibri" w:cs="Times New Roman"/>
                <w:lang w:val="en-AU"/>
              </w:rPr>
              <w:t>s</w:t>
            </w:r>
            <w:r w:rsidR="009D4B4B" w:rsidRPr="00921964">
              <w:rPr>
                <w:rFonts w:eastAsia="Calibri" w:cs="Times New Roman"/>
                <w:lang w:val="en-AU"/>
              </w:rPr>
              <w:t xml:space="preserve"> such as </w:t>
            </w:r>
            <w:bookmarkStart w:id="37" w:name="_Hlk47688964"/>
            <w:r w:rsidR="009D4B4B" w:rsidRPr="0084178A">
              <w:rPr>
                <w:rFonts w:eastAsia="Calibri" w:cs="Times New Roman"/>
                <w:i/>
                <w:iCs/>
              </w:rPr>
              <w:t>Apple Siri, Google Assistant</w:t>
            </w:r>
            <w:r w:rsidR="009D4B4B" w:rsidRPr="00921964">
              <w:rPr>
                <w:rFonts w:eastAsia="Calibri" w:cs="Times New Roman"/>
                <w:lang w:val="en-AU"/>
              </w:rPr>
              <w:t xml:space="preserve"> or </w:t>
            </w:r>
            <w:r w:rsidR="009D4B4B" w:rsidRPr="0084178A">
              <w:rPr>
                <w:rFonts w:eastAsia="Calibri" w:cs="Times New Roman"/>
                <w:i/>
                <w:iCs/>
              </w:rPr>
              <w:t>Amazon Alexa</w:t>
            </w:r>
            <w:bookmarkEnd w:id="37"/>
            <w:r w:rsidRPr="00921964">
              <w:rPr>
                <w:rFonts w:eastAsia="Calibri" w:cs="Times New Roman"/>
                <w:lang w:val="en-AU"/>
              </w:rPr>
              <w:t xml:space="preserve"> </w:t>
            </w:r>
            <w:r w:rsidR="002D381F" w:rsidRPr="00921964">
              <w:rPr>
                <w:rFonts w:eastAsia="Calibri" w:cs="Times New Roman"/>
                <w:lang w:val="en-AU"/>
              </w:rPr>
              <w:t xml:space="preserve">which </w:t>
            </w:r>
            <w:r w:rsidRPr="00921964">
              <w:rPr>
                <w:rFonts w:eastAsia="Calibri" w:cs="Times New Roman"/>
                <w:lang w:val="en-AU"/>
              </w:rPr>
              <w:t xml:space="preserve">allow for easy access to information or IoT </w:t>
            </w:r>
            <w:r w:rsidR="002D381F" w:rsidRPr="00921964">
              <w:rPr>
                <w:rFonts w:eastAsia="Calibri" w:cs="Times New Roman"/>
                <w:lang w:val="en-AU"/>
              </w:rPr>
              <w:t xml:space="preserve">(Internet of Things) </w:t>
            </w:r>
            <w:r w:rsidRPr="00921964">
              <w:rPr>
                <w:rFonts w:eastAsia="Calibri" w:cs="Times New Roman"/>
                <w:lang w:val="en-AU"/>
              </w:rPr>
              <w:t>services</w:t>
            </w:r>
            <w:r w:rsidR="009D4B4B" w:rsidRPr="00921964">
              <w:rPr>
                <w:rFonts w:eastAsia="Calibri" w:cs="Times New Roman"/>
                <w:lang w:val="en-AU"/>
              </w:rPr>
              <w:t xml:space="preserve">. </w:t>
            </w:r>
          </w:p>
          <w:p w14:paraId="1CF5587A" w14:textId="1FF25E21" w:rsidR="009D4B4B" w:rsidRPr="00921964" w:rsidRDefault="009D4B4B" w:rsidP="00584175">
            <w:pPr>
              <w:rPr>
                <w:lang w:val="en-AU"/>
              </w:rPr>
            </w:pPr>
            <w:r w:rsidRPr="00921964">
              <w:rPr>
                <w:lang w:val="en-AU"/>
              </w:rPr>
              <w:t xml:space="preserve">These </w:t>
            </w:r>
            <w:r w:rsidR="00EC125C" w:rsidRPr="00921964">
              <w:rPr>
                <w:lang w:val="en-AU"/>
              </w:rPr>
              <w:t xml:space="preserve">devices are integrated with a </w:t>
            </w:r>
            <w:r w:rsidRPr="00921964">
              <w:rPr>
                <w:lang w:val="en-AU"/>
              </w:rPr>
              <w:t xml:space="preserve">software service </w:t>
            </w:r>
            <w:r w:rsidR="00EC125C" w:rsidRPr="00921964">
              <w:rPr>
                <w:lang w:val="en-AU"/>
              </w:rPr>
              <w:t>that</w:t>
            </w:r>
            <w:r w:rsidRPr="00921964">
              <w:rPr>
                <w:lang w:val="en-AU"/>
              </w:rPr>
              <w:t xml:space="preserve"> rel</w:t>
            </w:r>
            <w:r w:rsidR="00EC125C" w:rsidRPr="00921964">
              <w:rPr>
                <w:lang w:val="en-AU"/>
              </w:rPr>
              <w:t>ies</w:t>
            </w:r>
            <w:r w:rsidR="00A34B4C" w:rsidRPr="00921964">
              <w:rPr>
                <w:lang w:val="en-AU"/>
              </w:rPr>
              <w:t xml:space="preserve"> </w:t>
            </w:r>
            <w:r w:rsidRPr="00921964">
              <w:rPr>
                <w:lang w:val="en-AU"/>
              </w:rPr>
              <w:t>on an internet connection to interpret and process voice commands</w:t>
            </w:r>
            <w:r w:rsidR="00684B21" w:rsidRPr="00921964">
              <w:rPr>
                <w:lang w:val="en-AU"/>
              </w:rPr>
              <w:t xml:space="preserve"> to</w:t>
            </w:r>
            <w:r w:rsidRPr="00921964">
              <w:rPr>
                <w:lang w:val="en-AU"/>
              </w:rPr>
              <w:t xml:space="preserve"> control smart home</w:t>
            </w:r>
            <w:r w:rsidR="00A34B4C" w:rsidRPr="00921964">
              <w:rPr>
                <w:lang w:val="en-AU"/>
              </w:rPr>
              <w:t>s</w:t>
            </w:r>
            <w:r w:rsidRPr="00921964">
              <w:rPr>
                <w:lang w:val="en-AU"/>
              </w:rPr>
              <w:t xml:space="preserve"> electrical appliances such as light switches, televisions or curtains. </w:t>
            </w:r>
          </w:p>
          <w:p w14:paraId="1B3F3C36" w14:textId="13F80968" w:rsidR="009D4B4B" w:rsidRPr="00921964" w:rsidRDefault="00033D5A" w:rsidP="0084178A">
            <w:pPr>
              <w:widowControl/>
              <w:spacing w:after="0"/>
              <w:rPr>
                <w:lang w:val="en-AU"/>
              </w:rPr>
            </w:pPr>
            <w:r w:rsidRPr="00921964">
              <w:rPr>
                <w:rFonts w:eastAsia="Calibri" w:cs="Times New Roman"/>
                <w:lang w:val="en-AU"/>
              </w:rPr>
              <w:t>D</w:t>
            </w:r>
            <w:r w:rsidR="009D4B4B" w:rsidRPr="00921964">
              <w:rPr>
                <w:rFonts w:eastAsia="Calibri" w:cs="Times New Roman"/>
                <w:lang w:val="en-AU"/>
              </w:rPr>
              <w:t xml:space="preserve">igital assistive technology devices are also </w:t>
            </w:r>
            <w:r w:rsidRPr="00921964">
              <w:rPr>
                <w:rFonts w:eastAsia="Calibri" w:cs="Times New Roman"/>
                <w:lang w:val="en-AU"/>
              </w:rPr>
              <w:t>classed as</w:t>
            </w:r>
            <w:r w:rsidR="009D4B4B" w:rsidRPr="00921964">
              <w:rPr>
                <w:rFonts w:eastAsia="Calibri" w:cs="Times New Roman"/>
                <w:lang w:val="en-AU"/>
              </w:rPr>
              <w:t xml:space="preserve"> physical computing</w:t>
            </w:r>
            <w:r w:rsidR="002D381F" w:rsidRPr="00921964">
              <w:rPr>
                <w:rFonts w:eastAsia="Calibri" w:cs="Times New Roman"/>
                <w:lang w:val="en-AU"/>
              </w:rPr>
              <w:t xml:space="preserve"> as </w:t>
            </w:r>
            <w:r w:rsidR="009D4B4B" w:rsidRPr="00921964">
              <w:rPr>
                <w:rFonts w:eastAsia="Calibri" w:cs="Times New Roman"/>
                <w:lang w:val="en-AU"/>
              </w:rPr>
              <w:t xml:space="preserve">they incorporate sensors to gather data about the real world and respond accordingly. For example, </w:t>
            </w:r>
            <w:r w:rsidRPr="00921964">
              <w:rPr>
                <w:rFonts w:eastAsia="Calibri" w:cs="Times New Roman"/>
                <w:lang w:val="en-AU"/>
              </w:rPr>
              <w:t xml:space="preserve">some </w:t>
            </w:r>
            <w:r w:rsidR="009D4B4B" w:rsidRPr="00921964">
              <w:rPr>
                <w:rFonts w:eastAsia="Calibri" w:cs="Times New Roman"/>
                <w:lang w:val="en-AU"/>
              </w:rPr>
              <w:t>smartwatches include a fall detection feature, which can automatically call emergency services if the watch detects that the wearer has fallen and does not get up.</w:t>
            </w:r>
            <w:r w:rsidR="002F0931" w:rsidRPr="00921964">
              <w:rPr>
                <w:rFonts w:eastAsia="Calibri" w:cs="Times New Roman"/>
                <w:lang w:val="en-AU"/>
              </w:rPr>
              <w:t xml:space="preserve"> See also </w:t>
            </w:r>
            <w:bookmarkStart w:id="38" w:name="_Hlk47689004"/>
            <w:r w:rsidR="002F0931" w:rsidRPr="00921964">
              <w:rPr>
                <w:bCs/>
                <w:i/>
                <w:iCs/>
                <w:lang w:val="en-AU"/>
              </w:rPr>
              <w:t>Microsoft Seeing AI</w:t>
            </w:r>
            <w:r w:rsidR="002F0931" w:rsidRPr="00921964">
              <w:rPr>
                <w:bCs/>
                <w:lang w:val="en-AU"/>
              </w:rPr>
              <w:t xml:space="preserve"> </w:t>
            </w:r>
            <w:bookmarkEnd w:id="38"/>
            <w:r w:rsidR="002F0931" w:rsidRPr="00921964">
              <w:rPr>
                <w:bCs/>
                <w:lang w:val="en-AU"/>
              </w:rPr>
              <w:t xml:space="preserve">smartphone app </w:t>
            </w:r>
            <w:r w:rsidR="002D381F" w:rsidRPr="00921964">
              <w:rPr>
                <w:bCs/>
                <w:lang w:val="en-AU"/>
              </w:rPr>
              <w:t xml:space="preserve">(see </w:t>
            </w:r>
            <w:r w:rsidR="002D381F" w:rsidRPr="00921964">
              <w:rPr>
                <w:bCs/>
                <w:i/>
                <w:iCs/>
                <w:lang w:val="en-AU"/>
              </w:rPr>
              <w:t>Digital resources</w:t>
            </w:r>
            <w:r w:rsidR="002D381F" w:rsidRPr="00921964">
              <w:rPr>
                <w:bCs/>
                <w:lang w:val="en-AU"/>
              </w:rPr>
              <w:t xml:space="preserve">) </w:t>
            </w:r>
            <w:r w:rsidR="002F0931" w:rsidRPr="00921964">
              <w:rPr>
                <w:bCs/>
                <w:lang w:val="en-AU"/>
              </w:rPr>
              <w:t>which uses a smartphone camera to interpret, describe and narrate the world around the user.</w:t>
            </w:r>
          </w:p>
        </w:tc>
      </w:tr>
      <w:tr w:rsidR="009D4B4B" w:rsidRPr="00921964" w14:paraId="09F279AC" w14:textId="77777777" w:rsidTr="00CE0E39">
        <w:tc>
          <w:tcPr>
            <w:tcW w:w="2405" w:type="dxa"/>
            <w:tcBorders>
              <w:left w:val="nil"/>
              <w:right w:val="nil"/>
            </w:tcBorders>
          </w:tcPr>
          <w:p w14:paraId="62F10003" w14:textId="605416DC" w:rsidR="009D4B4B" w:rsidRPr="00921964" w:rsidRDefault="009D4B4B" w:rsidP="009D4B4B">
            <w:pPr>
              <w:widowControl/>
              <w:spacing w:after="240" w:line="259" w:lineRule="auto"/>
              <w:rPr>
                <w:b/>
                <w:lang w:val="en-AU"/>
              </w:rPr>
            </w:pPr>
            <w:r w:rsidRPr="00921964">
              <w:rPr>
                <w:b/>
                <w:lang w:val="en-AU"/>
              </w:rPr>
              <w:t>Instructional procedures</w:t>
            </w:r>
          </w:p>
        </w:tc>
        <w:tc>
          <w:tcPr>
            <w:tcW w:w="6611" w:type="dxa"/>
            <w:tcBorders>
              <w:left w:val="nil"/>
              <w:right w:val="nil"/>
            </w:tcBorders>
          </w:tcPr>
          <w:p w14:paraId="413406D0" w14:textId="2BFF9826" w:rsidR="00F1016F" w:rsidRPr="00921964" w:rsidRDefault="002D381F" w:rsidP="0000279B">
            <w:pPr>
              <w:spacing w:after="0"/>
              <w:rPr>
                <w:bCs/>
                <w:lang w:val="en-AU"/>
              </w:rPr>
            </w:pPr>
            <w:r w:rsidRPr="00921964">
              <w:rPr>
                <w:bCs/>
                <w:lang w:val="en-AU"/>
              </w:rPr>
              <w:t>In this activity, s</w:t>
            </w:r>
            <w:r w:rsidR="002F0931" w:rsidRPr="00921964">
              <w:rPr>
                <w:bCs/>
                <w:lang w:val="en-AU"/>
              </w:rPr>
              <w:t xml:space="preserve">tudents </w:t>
            </w:r>
            <w:r w:rsidR="00655848" w:rsidRPr="00921964">
              <w:rPr>
                <w:bCs/>
                <w:lang w:val="en-AU"/>
              </w:rPr>
              <w:t>create</w:t>
            </w:r>
            <w:r w:rsidR="002F0931" w:rsidRPr="00921964">
              <w:rPr>
                <w:bCs/>
                <w:lang w:val="en-AU"/>
              </w:rPr>
              <w:t xml:space="preserve"> a digital assistive technology </w:t>
            </w:r>
            <w:r w:rsidR="000627DE" w:rsidRPr="00921964">
              <w:rPr>
                <w:bCs/>
                <w:lang w:val="en-AU"/>
              </w:rPr>
              <w:t>as</w:t>
            </w:r>
            <w:r w:rsidR="002F0931" w:rsidRPr="00921964">
              <w:rPr>
                <w:bCs/>
                <w:lang w:val="en-AU"/>
              </w:rPr>
              <w:t xml:space="preserve"> a digital framework/</w:t>
            </w:r>
            <w:r w:rsidR="0002784F" w:rsidRPr="00921964">
              <w:rPr>
                <w:bCs/>
                <w:lang w:val="en-AU"/>
              </w:rPr>
              <w:t>mock-up</w:t>
            </w:r>
            <w:r w:rsidR="002F0931" w:rsidRPr="00921964">
              <w:rPr>
                <w:bCs/>
                <w:lang w:val="en-AU"/>
              </w:rPr>
              <w:t xml:space="preserve"> or a working prototype. </w:t>
            </w:r>
            <w:r w:rsidR="005B4AE8" w:rsidRPr="00921964">
              <w:rPr>
                <w:bCs/>
                <w:lang w:val="en-AU"/>
              </w:rPr>
              <w:t>S</w:t>
            </w:r>
            <w:r w:rsidR="0000279B" w:rsidRPr="00921964">
              <w:rPr>
                <w:bCs/>
                <w:lang w:val="en-AU"/>
              </w:rPr>
              <w:t>tudents engag</w:t>
            </w:r>
            <w:r w:rsidR="005B4AE8" w:rsidRPr="00921964">
              <w:rPr>
                <w:bCs/>
                <w:lang w:val="en-AU"/>
              </w:rPr>
              <w:t>e</w:t>
            </w:r>
            <w:r w:rsidR="0000279B" w:rsidRPr="00921964">
              <w:rPr>
                <w:bCs/>
                <w:lang w:val="en-AU"/>
              </w:rPr>
              <w:t xml:space="preserve"> in</w:t>
            </w:r>
            <w:r w:rsidR="009D4B4B" w:rsidRPr="00921964">
              <w:rPr>
                <w:bCs/>
                <w:lang w:val="en-AU"/>
              </w:rPr>
              <w:t xml:space="preserve"> </w:t>
            </w:r>
            <w:r w:rsidR="00492878" w:rsidRPr="00921964">
              <w:rPr>
                <w:bCs/>
                <w:lang w:val="en-AU"/>
              </w:rPr>
              <w:t>d</w:t>
            </w:r>
            <w:r w:rsidR="009D4B4B" w:rsidRPr="00921964">
              <w:rPr>
                <w:bCs/>
                <w:lang w:val="en-AU"/>
              </w:rPr>
              <w:t xml:space="preserve">esign </w:t>
            </w:r>
            <w:r w:rsidR="00033D5A" w:rsidRPr="00921964">
              <w:rPr>
                <w:bCs/>
                <w:lang w:val="en-AU"/>
              </w:rPr>
              <w:t>t</w:t>
            </w:r>
            <w:r w:rsidR="009D4B4B" w:rsidRPr="00921964">
              <w:rPr>
                <w:bCs/>
                <w:lang w:val="en-AU"/>
              </w:rPr>
              <w:t>hinking</w:t>
            </w:r>
            <w:r w:rsidR="00492878" w:rsidRPr="00921964">
              <w:rPr>
                <w:bCs/>
                <w:lang w:val="en-AU"/>
              </w:rPr>
              <w:t xml:space="preserve"> </w:t>
            </w:r>
            <w:r w:rsidR="0000279B" w:rsidRPr="00921964">
              <w:rPr>
                <w:bCs/>
                <w:lang w:val="en-AU"/>
              </w:rPr>
              <w:t>methodology</w:t>
            </w:r>
            <w:r w:rsidR="009D4B4B" w:rsidRPr="00921964">
              <w:rPr>
                <w:bCs/>
                <w:lang w:val="en-AU"/>
              </w:rPr>
              <w:t xml:space="preserve">, which is part of both the Digital and Design &amp; Technologies curriculum. </w:t>
            </w:r>
            <w:r w:rsidR="0000279B" w:rsidRPr="00921964">
              <w:rPr>
                <w:lang w:val="en-AU"/>
              </w:rPr>
              <w:t xml:space="preserve">The </w:t>
            </w:r>
            <w:hyperlink w:anchor="_Appendix_4:_Design" w:history="1">
              <w:r w:rsidR="0000279B" w:rsidRPr="00921964">
                <w:rPr>
                  <w:rStyle w:val="Hyperlink"/>
                  <w:lang w:val="en-AU"/>
                </w:rPr>
                <w:t>Design process</w:t>
              </w:r>
            </w:hyperlink>
            <w:r w:rsidR="0000279B" w:rsidRPr="00921964">
              <w:rPr>
                <w:lang w:val="en-AU"/>
              </w:rPr>
              <w:t xml:space="preserve"> is a series of steps that guides the development of a solution to a problem. </w:t>
            </w:r>
          </w:p>
          <w:p w14:paraId="5CCF95F4" w14:textId="5D2BFE60" w:rsidR="00CA2CFE" w:rsidRPr="00921964" w:rsidRDefault="00CA2CFE" w:rsidP="00DF4FAF">
            <w:pPr>
              <w:spacing w:after="0"/>
              <w:rPr>
                <w:lang w:val="en-AU"/>
              </w:rPr>
            </w:pPr>
            <w:r w:rsidRPr="00921964">
              <w:rPr>
                <w:rFonts w:eastAsia="Calibri" w:cs="Times New Roman"/>
                <w:lang w:val="en-AU"/>
              </w:rPr>
              <w:t>The solution should always be informed on gathering user information</w:t>
            </w:r>
            <w:r w:rsidR="009D5FF2">
              <w:rPr>
                <w:rFonts w:eastAsia="Calibri" w:cs="Times New Roman"/>
                <w:lang w:val="en-AU"/>
              </w:rPr>
              <w:t>,</w:t>
            </w:r>
            <w:r w:rsidRPr="00921964">
              <w:rPr>
                <w:rFonts w:eastAsia="Calibri" w:cs="Times New Roman"/>
                <w:lang w:val="en-AU"/>
              </w:rPr>
              <w:t xml:space="preserve"> and the solution developed depending on that need and application.</w:t>
            </w:r>
          </w:p>
          <w:p w14:paraId="7B506EE6" w14:textId="7BCA8D33" w:rsidR="0000279B" w:rsidRPr="00921964" w:rsidRDefault="0000279B" w:rsidP="0000279B">
            <w:pPr>
              <w:spacing w:after="0"/>
              <w:rPr>
                <w:lang w:val="en-AU"/>
              </w:rPr>
            </w:pPr>
            <w:r w:rsidRPr="00921964">
              <w:rPr>
                <w:lang w:val="en-AU"/>
              </w:rPr>
              <w:t>The core steps in the process are the same</w:t>
            </w:r>
            <w:r w:rsidR="009D5FF2">
              <w:rPr>
                <w:lang w:val="en-AU"/>
              </w:rPr>
              <w:t>,</w:t>
            </w:r>
            <w:r w:rsidRPr="00921964">
              <w:rPr>
                <w:lang w:val="en-AU"/>
              </w:rPr>
              <w:t xml:space="preserve"> whether applied in different contexts such as engineering or software design. These steps are:</w:t>
            </w:r>
          </w:p>
          <w:p w14:paraId="57BB71CD" w14:textId="77777777" w:rsidR="0000279B" w:rsidRPr="00921964" w:rsidRDefault="0000279B" w:rsidP="0000279B">
            <w:pPr>
              <w:pStyle w:val="ListParagraph"/>
              <w:rPr>
                <w:lang w:val="en-AU"/>
              </w:rPr>
            </w:pPr>
            <w:r w:rsidRPr="00921964">
              <w:rPr>
                <w:lang w:val="en-AU"/>
              </w:rPr>
              <w:t>Define the problem: What is the need?</w:t>
            </w:r>
          </w:p>
          <w:p w14:paraId="4D09B63D" w14:textId="77777777" w:rsidR="0000279B" w:rsidRPr="00921964" w:rsidRDefault="0000279B" w:rsidP="0000279B">
            <w:pPr>
              <w:pStyle w:val="ListParagraph"/>
              <w:rPr>
                <w:lang w:val="en-AU"/>
              </w:rPr>
            </w:pPr>
            <w:r w:rsidRPr="00921964">
              <w:rPr>
                <w:lang w:val="en-AU"/>
              </w:rPr>
              <w:t>Research and gather information.</w:t>
            </w:r>
          </w:p>
          <w:p w14:paraId="08A12A2A" w14:textId="77777777" w:rsidR="0000279B" w:rsidRPr="00921964" w:rsidRDefault="0000279B" w:rsidP="0000279B">
            <w:pPr>
              <w:pStyle w:val="ListParagraph"/>
              <w:rPr>
                <w:lang w:val="en-AU"/>
              </w:rPr>
            </w:pPr>
            <w:r w:rsidRPr="00921964">
              <w:rPr>
                <w:lang w:val="en-AU"/>
              </w:rPr>
              <w:t xml:space="preserve">Analysis: Imagine: Brainstorm ideas. </w:t>
            </w:r>
          </w:p>
          <w:p w14:paraId="29DB453B" w14:textId="54489234" w:rsidR="0000279B" w:rsidRPr="00921964" w:rsidRDefault="0000279B" w:rsidP="0000279B">
            <w:pPr>
              <w:pStyle w:val="ListParagraph"/>
              <w:rPr>
                <w:lang w:val="en-AU"/>
              </w:rPr>
            </w:pPr>
            <w:r w:rsidRPr="00921964">
              <w:rPr>
                <w:lang w:val="en-AU"/>
              </w:rPr>
              <w:t>Ideation: Plan: Pick the best idea</w:t>
            </w:r>
            <w:r w:rsidR="009D5FF2">
              <w:rPr>
                <w:lang w:val="en-AU"/>
              </w:rPr>
              <w:t>. H</w:t>
            </w:r>
            <w:r w:rsidRPr="00921964">
              <w:rPr>
                <w:lang w:val="en-AU"/>
              </w:rPr>
              <w:t>ow will it work? Draw a diagram, identify materials or tools required</w:t>
            </w:r>
            <w:r w:rsidR="009D5FF2">
              <w:rPr>
                <w:lang w:val="en-AU"/>
              </w:rPr>
              <w:t>.</w:t>
            </w:r>
          </w:p>
          <w:p w14:paraId="5BFBB635" w14:textId="77777777" w:rsidR="0000279B" w:rsidRPr="00921964" w:rsidRDefault="0000279B" w:rsidP="0000279B">
            <w:pPr>
              <w:pStyle w:val="ListParagraph"/>
              <w:rPr>
                <w:lang w:val="en-AU"/>
              </w:rPr>
            </w:pPr>
            <w:r w:rsidRPr="00921964">
              <w:rPr>
                <w:lang w:val="en-AU"/>
              </w:rPr>
              <w:t xml:space="preserve">Development/ production: Create: Build the solution and test it. </w:t>
            </w:r>
          </w:p>
          <w:p w14:paraId="6289FDEC" w14:textId="77777777" w:rsidR="0000279B" w:rsidRPr="00921964" w:rsidRDefault="0000279B" w:rsidP="0000279B">
            <w:pPr>
              <w:pStyle w:val="ListParagraph"/>
              <w:rPr>
                <w:lang w:val="en-AU"/>
              </w:rPr>
            </w:pPr>
            <w:r w:rsidRPr="00921964">
              <w:rPr>
                <w:lang w:val="en-AU"/>
              </w:rPr>
              <w:t xml:space="preserve">Evaluation: Improve: What works, what doesn’t, what could work better? Repeat the cycle. </w:t>
            </w:r>
          </w:p>
          <w:p w14:paraId="0EF58891" w14:textId="39E3501D" w:rsidR="0000279B" w:rsidRPr="00921964" w:rsidRDefault="005B4AE8" w:rsidP="00584175">
            <w:pPr>
              <w:rPr>
                <w:lang w:val="en-AU"/>
              </w:rPr>
            </w:pPr>
            <w:r w:rsidRPr="00921964">
              <w:rPr>
                <w:lang w:val="en-AU"/>
              </w:rPr>
              <w:t>The design process</w:t>
            </w:r>
            <w:r w:rsidR="009D4B4B" w:rsidRPr="00921964">
              <w:rPr>
                <w:lang w:val="en-AU"/>
              </w:rPr>
              <w:t xml:space="preserve"> is both cyclical and iterative</w:t>
            </w:r>
            <w:r w:rsidR="009D5FF2">
              <w:rPr>
                <w:lang w:val="en-AU"/>
              </w:rPr>
              <w:t>,</w:t>
            </w:r>
            <w:r w:rsidR="009D4B4B" w:rsidRPr="00921964">
              <w:rPr>
                <w:lang w:val="en-AU"/>
              </w:rPr>
              <w:t xml:space="preserve"> and students </w:t>
            </w:r>
            <w:r w:rsidR="00E14F16" w:rsidRPr="00921964">
              <w:rPr>
                <w:lang w:val="en-AU"/>
              </w:rPr>
              <w:t>should</w:t>
            </w:r>
            <w:r w:rsidR="009D4B4B" w:rsidRPr="00921964">
              <w:rPr>
                <w:lang w:val="en-AU"/>
              </w:rPr>
              <w:t xml:space="preserve"> be encouraged not to focus on a single idea, especially at the start. It is unlikely that their first idea will be their best.</w:t>
            </w:r>
          </w:p>
          <w:p w14:paraId="03930838" w14:textId="7F1DC2A8" w:rsidR="0000279B" w:rsidRPr="0084178A" w:rsidRDefault="009D5FF2" w:rsidP="00584175">
            <w:pPr>
              <w:rPr>
                <w:spacing w:val="-2"/>
                <w:lang w:val="en-AU"/>
              </w:rPr>
            </w:pPr>
            <w:r w:rsidRPr="0084178A">
              <w:rPr>
                <w:spacing w:val="-2"/>
              </w:rPr>
              <w:t>Students will display negotiation, critical thinking and reasoning skill</w:t>
            </w:r>
            <w:r w:rsidR="0000279B" w:rsidRPr="0084178A">
              <w:rPr>
                <w:spacing w:val="-2"/>
              </w:rPr>
              <w:t>s as they work on their designs. Problem</w:t>
            </w:r>
            <w:r w:rsidR="006264A6" w:rsidRPr="0084178A">
              <w:rPr>
                <w:spacing w:val="-2"/>
              </w:rPr>
              <w:t>-</w:t>
            </w:r>
            <w:r w:rsidR="0000279B" w:rsidRPr="0084178A">
              <w:rPr>
                <w:spacing w:val="-2"/>
              </w:rPr>
              <w:t>solving in collaborative situations is a STEM capability that students need to develop. Allowing students to negotiate amongst themselves will encourage the improvement of this skill.</w:t>
            </w:r>
          </w:p>
          <w:p w14:paraId="2E9E054A" w14:textId="33C1AB35" w:rsidR="009D4B4B" w:rsidRPr="00921964" w:rsidRDefault="009D4B4B" w:rsidP="00584175">
            <w:pPr>
              <w:rPr>
                <w:bCs/>
                <w:lang w:val="en-AU"/>
              </w:rPr>
            </w:pPr>
            <w:r w:rsidRPr="00921964">
              <w:rPr>
                <w:bCs/>
                <w:lang w:val="en-AU"/>
              </w:rPr>
              <w:t xml:space="preserve">Students often find developing an authentic product </w:t>
            </w:r>
            <w:r w:rsidR="00F23903" w:rsidRPr="00921964">
              <w:rPr>
                <w:bCs/>
                <w:lang w:val="en-AU"/>
              </w:rPr>
              <w:t>or</w:t>
            </w:r>
            <w:r w:rsidRPr="00921964">
              <w:rPr>
                <w:bCs/>
                <w:lang w:val="en-AU"/>
              </w:rPr>
              <w:t xml:space="preserve"> prototype that customers would want can be quite challenging. Typically, </w:t>
            </w:r>
            <w:r w:rsidR="00EC60D2" w:rsidRPr="00921964">
              <w:rPr>
                <w:bCs/>
                <w:lang w:val="en-AU"/>
              </w:rPr>
              <w:t>many</w:t>
            </w:r>
            <w:r w:rsidRPr="00921964">
              <w:rPr>
                <w:bCs/>
                <w:lang w:val="en-AU"/>
              </w:rPr>
              <w:t xml:space="preserve"> assumptions are made about the end</w:t>
            </w:r>
            <w:r w:rsidR="00EC60D2" w:rsidRPr="00921964">
              <w:rPr>
                <w:bCs/>
                <w:lang w:val="en-AU"/>
              </w:rPr>
              <w:t>-</w:t>
            </w:r>
            <w:r w:rsidRPr="00921964">
              <w:rPr>
                <w:bCs/>
                <w:lang w:val="en-AU"/>
              </w:rPr>
              <w:t xml:space="preserve">user of the product that </w:t>
            </w:r>
            <w:r w:rsidR="00EC60D2" w:rsidRPr="00921964">
              <w:rPr>
                <w:bCs/>
                <w:lang w:val="en-AU"/>
              </w:rPr>
              <w:t>is</w:t>
            </w:r>
            <w:r w:rsidRPr="00921964">
              <w:rPr>
                <w:bCs/>
                <w:lang w:val="en-AU"/>
              </w:rPr>
              <w:t xml:space="preserve"> not based on any factual evidence. </w:t>
            </w:r>
            <w:r w:rsidR="00226FE2" w:rsidRPr="00921964">
              <w:rPr>
                <w:bCs/>
                <w:lang w:val="en-AU"/>
              </w:rPr>
              <w:t>Q</w:t>
            </w:r>
            <w:r w:rsidRPr="00921964">
              <w:rPr>
                <w:bCs/>
                <w:lang w:val="en-AU"/>
              </w:rPr>
              <w:t>uestion</w:t>
            </w:r>
            <w:r w:rsidR="00226FE2" w:rsidRPr="00921964">
              <w:rPr>
                <w:bCs/>
                <w:lang w:val="en-AU"/>
              </w:rPr>
              <w:t>ing</w:t>
            </w:r>
            <w:r w:rsidRPr="00921964">
              <w:rPr>
                <w:bCs/>
                <w:lang w:val="en-AU"/>
              </w:rPr>
              <w:t xml:space="preserve"> </w:t>
            </w:r>
            <w:r w:rsidR="00226FE2" w:rsidRPr="00921964">
              <w:rPr>
                <w:bCs/>
                <w:lang w:val="en-AU"/>
              </w:rPr>
              <w:t xml:space="preserve">can </w:t>
            </w:r>
            <w:r w:rsidRPr="00921964">
              <w:rPr>
                <w:bCs/>
                <w:lang w:val="en-AU"/>
              </w:rPr>
              <w:t>challenge presumptions</w:t>
            </w:r>
            <w:r w:rsidR="006048E9">
              <w:rPr>
                <w:bCs/>
                <w:lang w:val="en-AU"/>
              </w:rPr>
              <w:t>. Questions</w:t>
            </w:r>
            <w:r w:rsidR="00652142">
              <w:rPr>
                <w:bCs/>
                <w:lang w:val="en-AU"/>
              </w:rPr>
              <w:t xml:space="preserve"> such as</w:t>
            </w:r>
            <w:r w:rsidR="00226FE2" w:rsidRPr="00921964">
              <w:rPr>
                <w:bCs/>
                <w:lang w:val="en-AU"/>
              </w:rPr>
              <w:t xml:space="preserve">, </w:t>
            </w:r>
            <w:r w:rsidRPr="00921964">
              <w:rPr>
                <w:bCs/>
                <w:i/>
                <w:iCs/>
                <w:lang w:val="en-AU"/>
              </w:rPr>
              <w:t>How do you know that? Have you checked that with the</w:t>
            </w:r>
            <w:r w:rsidR="00CA6A48" w:rsidRPr="00921964">
              <w:rPr>
                <w:bCs/>
                <w:i/>
                <w:iCs/>
                <w:lang w:val="en-AU"/>
              </w:rPr>
              <w:t xml:space="preserve"> user</w:t>
            </w:r>
            <w:r w:rsidRPr="00921964">
              <w:rPr>
                <w:bCs/>
                <w:i/>
                <w:iCs/>
                <w:lang w:val="en-AU"/>
              </w:rPr>
              <w:t xml:space="preserve">? Is that a guess or do you know that for sure? </w:t>
            </w:r>
            <w:r w:rsidRPr="00921964">
              <w:rPr>
                <w:bCs/>
                <w:lang w:val="en-AU"/>
              </w:rPr>
              <w:t xml:space="preserve">will help students </w:t>
            </w:r>
            <w:r w:rsidR="009B4596" w:rsidRPr="00921964">
              <w:rPr>
                <w:bCs/>
                <w:lang w:val="en-AU"/>
              </w:rPr>
              <w:t xml:space="preserve">better </w:t>
            </w:r>
            <w:r w:rsidRPr="00921964">
              <w:rPr>
                <w:bCs/>
                <w:lang w:val="en-AU"/>
              </w:rPr>
              <w:t xml:space="preserve">understand the </w:t>
            </w:r>
            <w:r w:rsidR="000B4103" w:rsidRPr="00921964">
              <w:rPr>
                <w:bCs/>
                <w:lang w:val="en-AU"/>
              </w:rPr>
              <w:t>user</w:t>
            </w:r>
            <w:r w:rsidRPr="00921964">
              <w:rPr>
                <w:bCs/>
                <w:lang w:val="en-AU"/>
              </w:rPr>
              <w:t xml:space="preserve">. Making some assumptions is ok, but those should be tested by </w:t>
            </w:r>
            <w:r w:rsidR="009B4596" w:rsidRPr="00921964">
              <w:rPr>
                <w:bCs/>
                <w:lang w:val="en-AU"/>
              </w:rPr>
              <w:t xml:space="preserve">testing </w:t>
            </w:r>
            <w:r w:rsidRPr="00921964">
              <w:rPr>
                <w:bCs/>
                <w:lang w:val="en-AU"/>
              </w:rPr>
              <w:t xml:space="preserve">a prototype </w:t>
            </w:r>
            <w:r w:rsidR="009B4596" w:rsidRPr="00921964">
              <w:rPr>
                <w:bCs/>
                <w:lang w:val="en-AU"/>
              </w:rPr>
              <w:t>on the</w:t>
            </w:r>
            <w:r w:rsidRPr="00921964">
              <w:rPr>
                <w:bCs/>
                <w:lang w:val="en-AU"/>
              </w:rPr>
              <w:t xml:space="preserve"> </w:t>
            </w:r>
            <w:r w:rsidR="000B4103" w:rsidRPr="00921964">
              <w:rPr>
                <w:bCs/>
                <w:lang w:val="en-AU"/>
              </w:rPr>
              <w:t>user</w:t>
            </w:r>
            <w:r w:rsidRPr="00921964">
              <w:rPr>
                <w:bCs/>
                <w:lang w:val="en-AU"/>
              </w:rPr>
              <w:t>.</w:t>
            </w:r>
          </w:p>
          <w:p w14:paraId="7F3DA8C4" w14:textId="1EA1A8D4" w:rsidR="009D4B4B" w:rsidRPr="00921964" w:rsidRDefault="009D4B4B" w:rsidP="00584175">
            <w:pPr>
              <w:rPr>
                <w:lang w:val="en-AU"/>
              </w:rPr>
            </w:pPr>
            <w:r w:rsidRPr="00921964">
              <w:rPr>
                <w:lang w:val="en-AU"/>
              </w:rPr>
              <w:t xml:space="preserve">The </w:t>
            </w:r>
            <w:r w:rsidR="000866AF" w:rsidRPr="00921964">
              <w:rPr>
                <w:lang w:val="en-AU"/>
              </w:rPr>
              <w:t>statement</w:t>
            </w:r>
            <w:r w:rsidRPr="00921964">
              <w:rPr>
                <w:lang w:val="en-AU"/>
              </w:rPr>
              <w:t xml:space="preserve"> </w:t>
            </w:r>
            <w:r w:rsidRPr="00921964">
              <w:rPr>
                <w:i/>
                <w:iCs/>
                <w:lang w:val="en-AU"/>
              </w:rPr>
              <w:t xml:space="preserve">How </w:t>
            </w:r>
            <w:r w:rsidR="005B4AE8" w:rsidRPr="00921964">
              <w:rPr>
                <w:i/>
                <w:iCs/>
                <w:lang w:val="en-AU"/>
              </w:rPr>
              <w:t>m</w:t>
            </w:r>
            <w:r w:rsidRPr="00921964">
              <w:rPr>
                <w:i/>
                <w:iCs/>
                <w:lang w:val="en-AU"/>
              </w:rPr>
              <w:t xml:space="preserve">ight </w:t>
            </w:r>
            <w:r w:rsidR="005B4AE8" w:rsidRPr="00921964">
              <w:rPr>
                <w:i/>
                <w:iCs/>
                <w:lang w:val="en-AU"/>
              </w:rPr>
              <w:t>w</w:t>
            </w:r>
            <w:r w:rsidRPr="00921964">
              <w:rPr>
                <w:i/>
                <w:iCs/>
                <w:lang w:val="en-AU"/>
              </w:rPr>
              <w:t>e</w:t>
            </w:r>
            <w:r w:rsidR="002F0931" w:rsidRPr="00921964">
              <w:rPr>
                <w:i/>
                <w:iCs/>
                <w:lang w:val="en-AU"/>
              </w:rPr>
              <w:t>…?</w:t>
            </w:r>
            <w:r w:rsidRPr="00921964">
              <w:rPr>
                <w:lang w:val="en-AU"/>
              </w:rPr>
              <w:t xml:space="preserve"> is important to show that the solution suggested is not final</w:t>
            </w:r>
            <w:r w:rsidR="002F0931" w:rsidRPr="00921964">
              <w:rPr>
                <w:lang w:val="en-AU"/>
              </w:rPr>
              <w:t xml:space="preserve"> </w:t>
            </w:r>
            <w:r w:rsidR="000866AF" w:rsidRPr="00921964">
              <w:rPr>
                <w:lang w:val="en-AU"/>
              </w:rPr>
              <w:t>and</w:t>
            </w:r>
            <w:r w:rsidRPr="00921964">
              <w:rPr>
                <w:lang w:val="en-AU"/>
              </w:rPr>
              <w:t xml:space="preserve"> encourages </w:t>
            </w:r>
            <w:r w:rsidR="000866AF" w:rsidRPr="00921964">
              <w:rPr>
                <w:lang w:val="en-AU"/>
              </w:rPr>
              <w:t>the use of</w:t>
            </w:r>
            <w:r w:rsidRPr="00921964">
              <w:rPr>
                <w:lang w:val="en-AU"/>
              </w:rPr>
              <w:t xml:space="preserve"> the design process to think of all the possibilities and choose the best idea to trial and test first.</w:t>
            </w:r>
          </w:p>
          <w:p w14:paraId="1509EF14" w14:textId="78DCFA84" w:rsidR="000866AF" w:rsidRPr="00921964" w:rsidRDefault="006048E9" w:rsidP="0084178A">
            <w:pPr>
              <w:spacing w:after="0"/>
              <w:rPr>
                <w:lang w:val="en-AU"/>
              </w:rPr>
            </w:pPr>
            <w:r>
              <w:rPr>
                <w:lang w:val="en-AU"/>
              </w:rPr>
              <w:t>Recognise</w:t>
            </w:r>
            <w:r w:rsidR="002F0931" w:rsidRPr="00921964">
              <w:rPr>
                <w:lang w:val="en-AU"/>
              </w:rPr>
              <w:t xml:space="preserve"> that </w:t>
            </w:r>
            <w:r w:rsidR="009D4B4B" w:rsidRPr="00921964">
              <w:rPr>
                <w:lang w:val="en-AU"/>
              </w:rPr>
              <w:t>to design an electronic or digital system in the real world require</w:t>
            </w:r>
            <w:r w:rsidR="000866AF" w:rsidRPr="00921964">
              <w:rPr>
                <w:lang w:val="en-AU"/>
              </w:rPr>
              <w:t>s</w:t>
            </w:r>
            <w:r w:rsidR="009D4B4B" w:rsidRPr="00921964">
              <w:rPr>
                <w:lang w:val="en-AU"/>
              </w:rPr>
              <w:t xml:space="preserve"> a level of electrical and software engineering that may or may not be </w:t>
            </w:r>
            <w:r w:rsidR="002F0931" w:rsidRPr="00921964">
              <w:rPr>
                <w:lang w:val="en-AU"/>
              </w:rPr>
              <w:t>a skill</w:t>
            </w:r>
            <w:r w:rsidR="009D4B4B" w:rsidRPr="00921964">
              <w:rPr>
                <w:lang w:val="en-AU"/>
              </w:rPr>
              <w:t xml:space="preserve"> for Year 9 students</w:t>
            </w:r>
            <w:r w:rsidR="002F0931" w:rsidRPr="00921964">
              <w:rPr>
                <w:lang w:val="en-AU"/>
              </w:rPr>
              <w:t xml:space="preserve">. </w:t>
            </w:r>
            <w:r w:rsidR="009E7B91" w:rsidRPr="00921964">
              <w:rPr>
                <w:lang w:val="en-AU"/>
              </w:rPr>
              <w:t>However</w:t>
            </w:r>
            <w:r w:rsidR="005B4AE8" w:rsidRPr="00921964">
              <w:rPr>
                <w:lang w:val="en-AU"/>
              </w:rPr>
              <w:t>,</w:t>
            </w:r>
            <w:r w:rsidR="009E7B91" w:rsidRPr="00921964">
              <w:rPr>
                <w:lang w:val="en-AU"/>
              </w:rPr>
              <w:t xml:space="preserve"> if students feel competent using </w:t>
            </w:r>
            <w:r w:rsidR="005B4AE8" w:rsidRPr="00921964">
              <w:rPr>
                <w:lang w:val="en-AU"/>
              </w:rPr>
              <w:t>p</w:t>
            </w:r>
            <w:r w:rsidR="009E7B91" w:rsidRPr="00921964">
              <w:rPr>
                <w:lang w:val="en-AU"/>
              </w:rPr>
              <w:t xml:space="preserve">hysical </w:t>
            </w:r>
            <w:r w:rsidR="005B4AE8" w:rsidRPr="00921964">
              <w:rPr>
                <w:lang w:val="en-AU"/>
              </w:rPr>
              <w:t>c</w:t>
            </w:r>
            <w:r w:rsidR="009E7B91" w:rsidRPr="00921964">
              <w:rPr>
                <w:lang w:val="en-AU"/>
              </w:rPr>
              <w:t xml:space="preserve">omputing platforms such as </w:t>
            </w:r>
            <w:bookmarkStart w:id="39" w:name="_Hlk43061271"/>
            <w:r w:rsidR="009E7B91" w:rsidRPr="00921964">
              <w:rPr>
                <w:i/>
                <w:iCs/>
                <w:lang w:val="en-AU"/>
              </w:rPr>
              <w:t>micro:bit</w:t>
            </w:r>
            <w:r w:rsidR="009E7B91" w:rsidRPr="00921964">
              <w:rPr>
                <w:lang w:val="en-AU"/>
              </w:rPr>
              <w:t xml:space="preserve">, </w:t>
            </w:r>
            <w:r w:rsidR="009E7B91" w:rsidRPr="00921964">
              <w:rPr>
                <w:i/>
                <w:iCs/>
                <w:lang w:val="en-AU"/>
              </w:rPr>
              <w:t>Raspberry Pi</w:t>
            </w:r>
            <w:r w:rsidR="009E7B91" w:rsidRPr="00921964">
              <w:rPr>
                <w:lang w:val="en-AU"/>
              </w:rPr>
              <w:t xml:space="preserve"> or </w:t>
            </w:r>
            <w:r w:rsidR="009E7B91" w:rsidRPr="00921964">
              <w:rPr>
                <w:i/>
                <w:iCs/>
                <w:lang w:val="en-AU"/>
              </w:rPr>
              <w:t>Arduino</w:t>
            </w:r>
            <w:r w:rsidR="009E7B91" w:rsidRPr="00921964">
              <w:rPr>
                <w:lang w:val="en-AU"/>
              </w:rPr>
              <w:t xml:space="preserve"> </w:t>
            </w:r>
            <w:bookmarkEnd w:id="39"/>
            <w:r w:rsidR="009E7B91" w:rsidRPr="00921964">
              <w:rPr>
                <w:lang w:val="en-AU"/>
              </w:rPr>
              <w:t>to bring their ideas into reality, then they should be encouraged to do so.</w:t>
            </w:r>
          </w:p>
          <w:p w14:paraId="37BDBB6E" w14:textId="1BDCA59F" w:rsidR="00851B3E" w:rsidRPr="00921964" w:rsidRDefault="009D4B4B" w:rsidP="00584175">
            <w:pPr>
              <w:rPr>
                <w:lang w:val="en-AU"/>
              </w:rPr>
            </w:pPr>
            <w:r w:rsidRPr="00921964">
              <w:rPr>
                <w:lang w:val="en-AU"/>
              </w:rPr>
              <w:t xml:space="preserve">In the case of more adventurous or ambitious digital solutions which cannot be produced in a classroom environment, students may elect to supplement their physical </w:t>
            </w:r>
            <w:r w:rsidR="005B4AE8" w:rsidRPr="00921964">
              <w:rPr>
                <w:lang w:val="en-AU"/>
              </w:rPr>
              <w:t>mock-ups</w:t>
            </w:r>
            <w:r w:rsidRPr="00921964">
              <w:rPr>
                <w:lang w:val="en-AU"/>
              </w:rPr>
              <w:t xml:space="preserve"> with animation or interactive software </w:t>
            </w:r>
            <w:r w:rsidR="005B4AE8" w:rsidRPr="00921964">
              <w:rPr>
                <w:lang w:val="en-AU"/>
              </w:rPr>
              <w:t xml:space="preserve">to </w:t>
            </w:r>
            <w:r w:rsidRPr="00921964">
              <w:rPr>
                <w:lang w:val="en-AU"/>
              </w:rPr>
              <w:t xml:space="preserve">demonstrate their approach. For example, the most recent version of the popular programming language </w:t>
            </w:r>
            <w:r w:rsidR="005B4AE8" w:rsidRPr="0084178A">
              <w:rPr>
                <w:i/>
                <w:iCs/>
              </w:rPr>
              <w:t>Scratch</w:t>
            </w:r>
            <w:r w:rsidRPr="00921964">
              <w:rPr>
                <w:lang w:val="en-AU"/>
              </w:rPr>
              <w:t xml:space="preserve"> includes a video sensing feature which can respond to movement in the camera’s field of view. One possible application of this might be the development of an alert system for slips, trips or falls.</w:t>
            </w:r>
          </w:p>
          <w:p w14:paraId="52FDB509" w14:textId="77777777" w:rsidR="00FD0F33" w:rsidRPr="00921964" w:rsidRDefault="0039798B" w:rsidP="00584175">
            <w:pPr>
              <w:rPr>
                <w:bCs/>
                <w:lang w:val="en-AU"/>
              </w:rPr>
            </w:pPr>
            <w:r w:rsidRPr="00921964">
              <w:rPr>
                <w:bCs/>
                <w:lang w:val="en-AU"/>
              </w:rPr>
              <w:t>Students contin</w:t>
            </w:r>
            <w:r w:rsidR="00FB470A" w:rsidRPr="00921964">
              <w:rPr>
                <w:bCs/>
                <w:lang w:val="en-AU"/>
              </w:rPr>
              <w:t>u</w:t>
            </w:r>
            <w:r w:rsidRPr="00921964">
              <w:rPr>
                <w:bCs/>
                <w:lang w:val="en-AU"/>
              </w:rPr>
              <w:t>e to populate</w:t>
            </w:r>
            <w:r w:rsidR="00851B3E" w:rsidRPr="00921964">
              <w:rPr>
                <w:bCs/>
                <w:lang w:val="en-AU"/>
              </w:rPr>
              <w:t xml:space="preserve"> physical or digital portfolio</w:t>
            </w:r>
            <w:r w:rsidR="00FB470A" w:rsidRPr="00921964">
              <w:rPr>
                <w:bCs/>
                <w:lang w:val="en-AU"/>
              </w:rPr>
              <w:t>s</w:t>
            </w:r>
            <w:r w:rsidR="00851B3E" w:rsidRPr="00921964">
              <w:rPr>
                <w:bCs/>
                <w:lang w:val="en-AU"/>
              </w:rPr>
              <w:t xml:space="preserve"> or journal</w:t>
            </w:r>
            <w:r w:rsidR="00FB470A" w:rsidRPr="00921964">
              <w:rPr>
                <w:bCs/>
                <w:lang w:val="en-AU"/>
              </w:rPr>
              <w:t xml:space="preserve">s from previous </w:t>
            </w:r>
            <w:r w:rsidR="005B4AE8" w:rsidRPr="00921964">
              <w:rPr>
                <w:bCs/>
                <w:lang w:val="en-AU"/>
              </w:rPr>
              <w:t xml:space="preserve">activities </w:t>
            </w:r>
            <w:r w:rsidR="00FB470A" w:rsidRPr="00921964">
              <w:rPr>
                <w:bCs/>
                <w:lang w:val="en-AU"/>
              </w:rPr>
              <w:t>to contribute towards a greater body of work for later assessment</w:t>
            </w:r>
            <w:r w:rsidR="00851B3E" w:rsidRPr="00921964">
              <w:rPr>
                <w:bCs/>
                <w:lang w:val="en-AU"/>
              </w:rPr>
              <w:t>. This may take the form of research work, photos</w:t>
            </w:r>
            <w:r w:rsidR="003910E1" w:rsidRPr="00921964">
              <w:rPr>
                <w:bCs/>
                <w:lang w:val="en-AU"/>
              </w:rPr>
              <w:t>,</w:t>
            </w:r>
            <w:r w:rsidR="00851B3E" w:rsidRPr="00921964">
              <w:rPr>
                <w:bCs/>
                <w:lang w:val="en-AU"/>
              </w:rPr>
              <w:t xml:space="preserve"> digitally produced flow charts,</w:t>
            </w:r>
            <w:r w:rsidR="000F6F8F" w:rsidRPr="00921964">
              <w:rPr>
                <w:bCs/>
                <w:lang w:val="en-AU"/>
              </w:rPr>
              <w:t xml:space="preserve"> digital framework/</w:t>
            </w:r>
            <w:r w:rsidR="005B4AE8" w:rsidRPr="00921964">
              <w:rPr>
                <w:bCs/>
                <w:lang w:val="en-AU"/>
              </w:rPr>
              <w:t>mock-ups</w:t>
            </w:r>
            <w:r w:rsidR="000F6F8F" w:rsidRPr="00921964">
              <w:rPr>
                <w:bCs/>
                <w:lang w:val="en-AU"/>
              </w:rPr>
              <w:t xml:space="preserve"> or a working prototype.</w:t>
            </w:r>
          </w:p>
          <w:p w14:paraId="6A16F647" w14:textId="6267B197" w:rsidR="00FD0F33" w:rsidRPr="00921964" w:rsidRDefault="00FD0F33" w:rsidP="00FD0F33">
            <w:pPr>
              <w:widowControl/>
              <w:spacing w:after="240" w:line="259" w:lineRule="auto"/>
              <w:rPr>
                <w:bCs/>
                <w:lang w:val="en-AU"/>
              </w:rPr>
            </w:pPr>
            <w:r w:rsidRPr="00921964">
              <w:rPr>
                <w:bCs/>
                <w:lang w:val="en-AU"/>
              </w:rPr>
              <w:t xml:space="preserve">The </w:t>
            </w:r>
            <w:r w:rsidR="006048E9" w:rsidRPr="0084178A">
              <w:t>Skills of the Modern Age</w:t>
            </w:r>
            <w:r w:rsidRPr="00921964">
              <w:rPr>
                <w:bCs/>
                <w:lang w:val="en-AU"/>
              </w:rPr>
              <w:t xml:space="preserve"> have a </w:t>
            </w:r>
            <w:r w:rsidR="006048E9" w:rsidRPr="0084178A">
              <w:t>Rapid Design Sprint Kit</w:t>
            </w:r>
            <w:r w:rsidRPr="00921964">
              <w:rPr>
                <w:bCs/>
                <w:lang w:val="en-AU"/>
              </w:rPr>
              <w:t>, a set of canvases that can be used with the design thinking process. These are available under Creative Commons that organisations are free to use under attribution.</w:t>
            </w:r>
            <w:r w:rsidR="006048E9">
              <w:rPr>
                <w:bCs/>
                <w:lang w:val="en-AU"/>
              </w:rPr>
              <w:t xml:space="preserve"> See </w:t>
            </w:r>
            <w:r w:rsidR="006048E9" w:rsidRPr="0084178A">
              <w:rPr>
                <w:bCs/>
                <w:i/>
                <w:iCs/>
              </w:rPr>
              <w:t>Digital resources</w:t>
            </w:r>
            <w:r w:rsidR="006048E9">
              <w:rPr>
                <w:bCs/>
                <w:lang w:val="en-AU"/>
              </w:rPr>
              <w:t xml:space="preserve"> for links.</w:t>
            </w:r>
          </w:p>
          <w:p w14:paraId="529A711E" w14:textId="53072471" w:rsidR="009D4B4B" w:rsidRPr="00921964" w:rsidRDefault="00FD0F33" w:rsidP="0084178A">
            <w:pPr>
              <w:widowControl/>
              <w:spacing w:after="240" w:line="259" w:lineRule="auto"/>
              <w:rPr>
                <w:lang w:val="en-AU"/>
              </w:rPr>
            </w:pPr>
            <w:r w:rsidRPr="00921964">
              <w:rPr>
                <w:bCs/>
                <w:lang w:val="en-AU"/>
              </w:rPr>
              <w:t>Depending on your timeframe, students could work through a variety of these canvases. This module picks out a few that might help guide students for this particular project.</w:t>
            </w:r>
          </w:p>
        </w:tc>
      </w:tr>
      <w:tr w:rsidR="009D4B4B" w:rsidRPr="00921964" w14:paraId="73327616" w14:textId="77777777" w:rsidTr="00CE0E39">
        <w:tc>
          <w:tcPr>
            <w:tcW w:w="2405" w:type="dxa"/>
            <w:tcBorders>
              <w:left w:val="nil"/>
              <w:right w:val="nil"/>
            </w:tcBorders>
          </w:tcPr>
          <w:p w14:paraId="6509E1FF" w14:textId="77777777" w:rsidR="009D4B4B" w:rsidRPr="00921964" w:rsidRDefault="009D4B4B" w:rsidP="009D4B4B">
            <w:pPr>
              <w:widowControl/>
              <w:spacing w:after="240" w:line="259" w:lineRule="auto"/>
              <w:rPr>
                <w:b/>
                <w:lang w:val="en-AU"/>
              </w:rPr>
            </w:pPr>
            <w:r w:rsidRPr="00921964">
              <w:rPr>
                <w:b/>
                <w:lang w:val="en-AU"/>
              </w:rPr>
              <w:t>Expected learning</w:t>
            </w:r>
          </w:p>
          <w:p w14:paraId="486FFE2F" w14:textId="3EF9A314" w:rsidR="009D4B4B" w:rsidRPr="00921964" w:rsidRDefault="009D4B4B" w:rsidP="009D4B4B">
            <w:pPr>
              <w:widowControl/>
              <w:spacing w:after="240" w:line="259" w:lineRule="auto"/>
              <w:rPr>
                <w:sz w:val="18"/>
                <w:szCs w:val="18"/>
                <w:lang w:val="en-AU"/>
              </w:rPr>
            </w:pPr>
          </w:p>
        </w:tc>
        <w:tc>
          <w:tcPr>
            <w:tcW w:w="6611" w:type="dxa"/>
            <w:tcBorders>
              <w:left w:val="nil"/>
              <w:right w:val="nil"/>
            </w:tcBorders>
          </w:tcPr>
          <w:p w14:paraId="28949552" w14:textId="7286561F" w:rsidR="009D4B4B" w:rsidRPr="00921964" w:rsidRDefault="009D4B4B" w:rsidP="00584175">
            <w:pPr>
              <w:widowControl/>
              <w:spacing w:after="0"/>
              <w:rPr>
                <w:lang w:val="en-AU"/>
              </w:rPr>
            </w:pPr>
            <w:r w:rsidRPr="00921964">
              <w:rPr>
                <w:lang w:val="en-AU"/>
              </w:rPr>
              <w:t>Students will be able to:</w:t>
            </w:r>
          </w:p>
          <w:p w14:paraId="77683126" w14:textId="7100430B" w:rsidR="00405B31" w:rsidRPr="00921964" w:rsidRDefault="00405B31" w:rsidP="002F1656">
            <w:pPr>
              <w:pStyle w:val="ListParagraph"/>
              <w:numPr>
                <w:ilvl w:val="0"/>
                <w:numId w:val="13"/>
              </w:numPr>
              <w:spacing w:after="240"/>
              <w:ind w:left="454" w:hanging="227"/>
              <w:rPr>
                <w:lang w:val="en-AU"/>
              </w:rPr>
            </w:pPr>
            <w:r w:rsidRPr="00921964">
              <w:rPr>
                <w:rFonts w:cstheme="minorHAnsi"/>
                <w:lang w:val="en-AU"/>
              </w:rPr>
              <w:t>Work collaboratively using digital technology to follow the design process, considering time, risk and safety</w:t>
            </w:r>
            <w:r w:rsidR="005B4AE8" w:rsidRPr="00921964">
              <w:rPr>
                <w:rFonts w:cstheme="minorHAnsi"/>
                <w:lang w:val="en-AU"/>
              </w:rPr>
              <w:t xml:space="preserve"> (Technologies)</w:t>
            </w:r>
            <w:r w:rsidRPr="00921964">
              <w:rPr>
                <w:rFonts w:cstheme="minorHAnsi"/>
                <w:lang w:val="en-AU"/>
              </w:rPr>
              <w:t>.</w:t>
            </w:r>
          </w:p>
        </w:tc>
      </w:tr>
      <w:tr w:rsidR="009D4B4B" w:rsidRPr="00921964" w14:paraId="686CFA2E" w14:textId="77777777" w:rsidTr="00CE0E39">
        <w:trPr>
          <w:trHeight w:val="450"/>
        </w:trPr>
        <w:tc>
          <w:tcPr>
            <w:tcW w:w="2405" w:type="dxa"/>
            <w:vMerge w:val="restart"/>
            <w:tcBorders>
              <w:left w:val="nil"/>
              <w:right w:val="nil"/>
            </w:tcBorders>
          </w:tcPr>
          <w:p w14:paraId="71E930C9" w14:textId="77777777" w:rsidR="009D4B4B" w:rsidRPr="00921964" w:rsidRDefault="009D4B4B" w:rsidP="009D4B4B">
            <w:pPr>
              <w:widowControl/>
              <w:spacing w:after="240" w:line="259" w:lineRule="auto"/>
              <w:rPr>
                <w:b/>
                <w:lang w:val="en-AU"/>
              </w:rPr>
            </w:pPr>
            <w:r w:rsidRPr="00921964">
              <w:rPr>
                <w:b/>
                <w:lang w:val="en-AU"/>
              </w:rPr>
              <w:t>Equipment required</w:t>
            </w:r>
          </w:p>
          <w:p w14:paraId="1A018688" w14:textId="77777777" w:rsidR="009D4B4B" w:rsidRPr="00921964" w:rsidRDefault="009D4B4B" w:rsidP="009D4B4B">
            <w:pPr>
              <w:widowControl/>
              <w:spacing w:after="160" w:line="259" w:lineRule="auto"/>
              <w:rPr>
                <w:b/>
                <w:lang w:val="en-AU"/>
              </w:rPr>
            </w:pPr>
          </w:p>
        </w:tc>
        <w:tc>
          <w:tcPr>
            <w:tcW w:w="6611" w:type="dxa"/>
            <w:tcBorders>
              <w:left w:val="nil"/>
              <w:right w:val="nil"/>
            </w:tcBorders>
          </w:tcPr>
          <w:p w14:paraId="07F75B0A" w14:textId="77777777" w:rsidR="009D4B4B" w:rsidRPr="00921964" w:rsidRDefault="009D4B4B" w:rsidP="009D4B4B">
            <w:pPr>
              <w:widowControl/>
              <w:rPr>
                <w:bCs/>
                <w:lang w:val="en-AU"/>
              </w:rPr>
            </w:pPr>
            <w:r w:rsidRPr="00921964">
              <w:rPr>
                <w:b/>
                <w:lang w:val="en-AU"/>
              </w:rPr>
              <w:t>For the class:</w:t>
            </w:r>
            <w:r w:rsidRPr="00921964">
              <w:rPr>
                <w:bCs/>
                <w:lang w:val="en-AU"/>
              </w:rPr>
              <w:t xml:space="preserve"> </w:t>
            </w:r>
          </w:p>
          <w:p w14:paraId="442884B5" w14:textId="39DF7141" w:rsidR="009D4B4B" w:rsidRPr="00921964" w:rsidRDefault="009D4B4B" w:rsidP="005B4AE8">
            <w:pPr>
              <w:rPr>
                <w:bCs/>
                <w:iCs/>
                <w:lang w:val="en-AU"/>
              </w:rPr>
            </w:pPr>
            <w:r w:rsidRPr="00921964">
              <w:rPr>
                <w:bCs/>
                <w:lang w:val="en-AU"/>
              </w:rPr>
              <w:t xml:space="preserve">Access to the </w:t>
            </w:r>
            <w:r w:rsidR="005B4AE8" w:rsidRPr="00921964">
              <w:rPr>
                <w:iCs/>
                <w:lang w:val="en-AU"/>
              </w:rPr>
              <w:t>Rapid Design Sprint Kit</w:t>
            </w:r>
            <w:r w:rsidR="005B4AE8" w:rsidRPr="00921964">
              <w:rPr>
                <w:bCs/>
                <w:i/>
                <w:lang w:val="en-AU"/>
              </w:rPr>
              <w:t xml:space="preserve"> </w:t>
            </w:r>
            <w:r w:rsidR="005B4AE8" w:rsidRPr="00921964">
              <w:rPr>
                <w:bCs/>
                <w:iCs/>
                <w:lang w:val="en-AU"/>
              </w:rPr>
              <w:t>(see</w:t>
            </w:r>
            <w:r w:rsidR="005B4AE8" w:rsidRPr="00921964">
              <w:rPr>
                <w:bCs/>
                <w:i/>
                <w:lang w:val="en-AU"/>
              </w:rPr>
              <w:t xml:space="preserve"> Digital resources</w:t>
            </w:r>
            <w:r w:rsidR="005B4AE8" w:rsidRPr="00921964">
              <w:rPr>
                <w:bCs/>
                <w:iCs/>
                <w:lang w:val="en-AU"/>
              </w:rPr>
              <w:t>)</w:t>
            </w:r>
          </w:p>
          <w:p w14:paraId="04D21AB3" w14:textId="110B33C6" w:rsidR="00630DAB" w:rsidRPr="00921964" w:rsidRDefault="00630DAB" w:rsidP="00CE0E39">
            <w:pPr>
              <w:rPr>
                <w:bCs/>
                <w:lang w:val="en-AU"/>
              </w:rPr>
            </w:pPr>
            <w:r w:rsidRPr="00921964">
              <w:rPr>
                <w:bCs/>
                <w:lang w:val="en-AU"/>
              </w:rPr>
              <w:t>40-second interval timer</w:t>
            </w:r>
            <w:r w:rsidR="006048E9">
              <w:rPr>
                <w:bCs/>
                <w:lang w:val="en-AU"/>
              </w:rPr>
              <w:t xml:space="preserve"> </w:t>
            </w:r>
            <w:r w:rsidR="006048E9" w:rsidRPr="00921964">
              <w:rPr>
                <w:bCs/>
                <w:lang w:val="en-AU"/>
              </w:rPr>
              <w:t xml:space="preserve">(see </w:t>
            </w:r>
            <w:r w:rsidR="006048E9" w:rsidRPr="00921964">
              <w:rPr>
                <w:bCs/>
                <w:i/>
                <w:iCs/>
                <w:lang w:val="en-AU"/>
              </w:rPr>
              <w:t>Digital resources</w:t>
            </w:r>
            <w:r w:rsidR="006048E9" w:rsidRPr="00921964">
              <w:rPr>
                <w:bCs/>
                <w:lang w:val="en-AU"/>
              </w:rPr>
              <w:t>)</w:t>
            </w:r>
          </w:p>
          <w:p w14:paraId="36CEDC74" w14:textId="1EEEA479" w:rsidR="009D4B4B" w:rsidRPr="00921964" w:rsidRDefault="009D4B4B" w:rsidP="00CE0E39">
            <w:pPr>
              <w:rPr>
                <w:bCs/>
                <w:lang w:val="en-AU"/>
              </w:rPr>
            </w:pPr>
            <w:r w:rsidRPr="00921964">
              <w:rPr>
                <w:bCs/>
                <w:lang w:val="en-AU"/>
              </w:rPr>
              <w:t>Sticky notes</w:t>
            </w:r>
          </w:p>
          <w:p w14:paraId="4414960A" w14:textId="0841B540" w:rsidR="009D4B4B" w:rsidRPr="00921964" w:rsidRDefault="00842E0C" w:rsidP="00CE0E39">
            <w:pPr>
              <w:rPr>
                <w:bCs/>
                <w:lang w:val="en-AU"/>
              </w:rPr>
            </w:pPr>
            <w:r w:rsidRPr="00921964">
              <w:rPr>
                <w:bCs/>
                <w:lang w:val="en-AU"/>
              </w:rPr>
              <w:t>M</w:t>
            </w:r>
            <w:r w:rsidR="009D4B4B" w:rsidRPr="00921964">
              <w:rPr>
                <w:bCs/>
                <w:lang w:val="en-AU"/>
              </w:rPr>
              <w:t>arkers (for Crazy 8s)</w:t>
            </w:r>
          </w:p>
          <w:p w14:paraId="4792DE75" w14:textId="540DF22B" w:rsidR="006048E9" w:rsidRPr="00921964" w:rsidRDefault="009D4B4B" w:rsidP="0034177D">
            <w:pPr>
              <w:rPr>
                <w:lang w:val="en-AU"/>
              </w:rPr>
            </w:pPr>
            <w:r w:rsidRPr="00921964">
              <w:rPr>
                <w:lang w:val="en-AU"/>
              </w:rPr>
              <w:t xml:space="preserve">Equipment and materials to develop prototypes – if </w:t>
            </w:r>
            <w:r w:rsidR="005B4AE8" w:rsidRPr="00921964">
              <w:rPr>
                <w:lang w:val="en-AU"/>
              </w:rPr>
              <w:t xml:space="preserve">the </w:t>
            </w:r>
            <w:r w:rsidRPr="00921964">
              <w:rPr>
                <w:lang w:val="en-AU"/>
              </w:rPr>
              <w:t xml:space="preserve">school does not have a </w:t>
            </w:r>
            <w:r w:rsidR="005B4AE8" w:rsidRPr="00921964">
              <w:rPr>
                <w:lang w:val="en-AU"/>
              </w:rPr>
              <w:t>m</w:t>
            </w:r>
            <w:r w:rsidRPr="00921964">
              <w:rPr>
                <w:lang w:val="en-AU"/>
              </w:rPr>
              <w:t>akerspace</w:t>
            </w:r>
            <w:r w:rsidR="009D5FF2">
              <w:rPr>
                <w:lang w:val="en-AU"/>
              </w:rPr>
              <w:t>,</w:t>
            </w:r>
            <w:r w:rsidRPr="00921964">
              <w:rPr>
                <w:lang w:val="en-AU"/>
              </w:rPr>
              <w:t xml:space="preserve"> </w:t>
            </w:r>
            <w:r w:rsidR="005B4AE8" w:rsidRPr="00921964">
              <w:rPr>
                <w:lang w:val="en-AU"/>
              </w:rPr>
              <w:t xml:space="preserve">the teacher </w:t>
            </w:r>
            <w:r w:rsidRPr="00921964">
              <w:rPr>
                <w:lang w:val="en-AU"/>
              </w:rPr>
              <w:t>may want to consider the items</w:t>
            </w:r>
            <w:r w:rsidR="005B4AE8" w:rsidRPr="00921964">
              <w:rPr>
                <w:lang w:val="en-AU"/>
              </w:rPr>
              <w:t xml:space="preserve"> in the </w:t>
            </w:r>
            <w:hyperlink w:anchor="_Appendix_3:_Materials_1" w:history="1">
              <w:r w:rsidR="005B4AE8" w:rsidRPr="00921964">
                <w:rPr>
                  <w:rStyle w:val="Hyperlink"/>
                  <w:lang w:val="en-AU"/>
                </w:rPr>
                <w:t>Materials list</w:t>
              </w:r>
            </w:hyperlink>
            <w:r w:rsidRPr="00921964">
              <w:rPr>
                <w:lang w:val="en-AU"/>
              </w:rPr>
              <w:t>.</w:t>
            </w:r>
          </w:p>
        </w:tc>
      </w:tr>
      <w:tr w:rsidR="009D4B4B" w:rsidRPr="00921964" w14:paraId="2003EF00" w14:textId="77777777" w:rsidTr="00CE0E39">
        <w:trPr>
          <w:trHeight w:val="450"/>
        </w:trPr>
        <w:tc>
          <w:tcPr>
            <w:tcW w:w="2405" w:type="dxa"/>
            <w:vMerge/>
            <w:tcBorders>
              <w:left w:val="nil"/>
              <w:right w:val="nil"/>
            </w:tcBorders>
          </w:tcPr>
          <w:p w14:paraId="37C6A216" w14:textId="77777777" w:rsidR="009D4B4B" w:rsidRPr="00921964" w:rsidRDefault="009D4B4B" w:rsidP="009D4B4B">
            <w:pPr>
              <w:widowControl/>
              <w:spacing w:after="160" w:line="259" w:lineRule="auto"/>
              <w:rPr>
                <w:b/>
                <w:lang w:val="en-AU"/>
              </w:rPr>
            </w:pPr>
          </w:p>
        </w:tc>
        <w:tc>
          <w:tcPr>
            <w:tcW w:w="6611" w:type="dxa"/>
            <w:tcBorders>
              <w:left w:val="nil"/>
              <w:right w:val="nil"/>
            </w:tcBorders>
          </w:tcPr>
          <w:p w14:paraId="1E745ADD" w14:textId="77777777" w:rsidR="009D4B4B" w:rsidRPr="00921964" w:rsidRDefault="009D4B4B" w:rsidP="009D4B4B">
            <w:pPr>
              <w:widowControl/>
              <w:rPr>
                <w:b/>
                <w:lang w:val="en-AU"/>
              </w:rPr>
            </w:pPr>
            <w:r w:rsidRPr="00921964">
              <w:rPr>
                <w:b/>
                <w:lang w:val="en-AU"/>
              </w:rPr>
              <w:t>For the students</w:t>
            </w:r>
            <w:r w:rsidRPr="00921964">
              <w:rPr>
                <w:lang w:val="en-AU"/>
              </w:rPr>
              <w:t>:</w:t>
            </w:r>
            <w:r w:rsidRPr="00921964">
              <w:rPr>
                <w:b/>
                <w:bCs/>
                <w:lang w:val="en-AU"/>
              </w:rPr>
              <w:t xml:space="preserve"> </w:t>
            </w:r>
          </w:p>
          <w:p w14:paraId="0637EEEB" w14:textId="77777777" w:rsidR="005B4AE8" w:rsidRPr="00921964" w:rsidRDefault="005B4AE8" w:rsidP="005B4AE8">
            <w:pPr>
              <w:rPr>
                <w:bCs/>
                <w:lang w:val="en-AU"/>
              </w:rPr>
            </w:pPr>
            <w:r w:rsidRPr="00921964">
              <w:rPr>
                <w:bCs/>
                <w:lang w:val="en-AU"/>
              </w:rPr>
              <w:t>A3 paper (students to fold into 8)</w:t>
            </w:r>
          </w:p>
          <w:p w14:paraId="46150C05" w14:textId="77777777" w:rsidR="009D4B4B" w:rsidRDefault="005B4AE8" w:rsidP="0084178A">
            <w:pPr>
              <w:rPr>
                <w:bCs/>
                <w:lang w:val="en-AU"/>
              </w:rPr>
            </w:pPr>
            <w:r w:rsidRPr="00921964">
              <w:rPr>
                <w:bCs/>
                <w:lang w:val="en-AU"/>
              </w:rPr>
              <w:t xml:space="preserve">A range of markers (one per person) </w:t>
            </w:r>
          </w:p>
          <w:p w14:paraId="5A44E4A2" w14:textId="0FA7D4F7" w:rsidR="00827941" w:rsidRPr="00921964" w:rsidRDefault="00381C15" w:rsidP="0084178A">
            <w:pPr>
              <w:spacing w:after="240"/>
              <w:rPr>
                <w:bCs/>
                <w:lang w:val="en-AU"/>
              </w:rPr>
            </w:pPr>
            <w:hyperlink w:anchor="_Appendix_15:_Student" w:history="1">
              <w:r w:rsidR="00827941" w:rsidRPr="00921964">
                <w:rPr>
                  <w:rStyle w:val="Hyperlink"/>
                  <w:bCs/>
                  <w:iCs/>
                  <w:lang w:val="en-AU"/>
                </w:rPr>
                <w:t>Student activity sheet 3.1: Design</w:t>
              </w:r>
            </w:hyperlink>
            <w:r w:rsidR="00827941" w:rsidRPr="00921964">
              <w:rPr>
                <w:rStyle w:val="Hyperlink"/>
                <w:bCs/>
                <w:iCs/>
                <w:lang w:val="en-AU"/>
              </w:rPr>
              <w:t xml:space="preserve"> brief</w:t>
            </w:r>
          </w:p>
        </w:tc>
      </w:tr>
      <w:tr w:rsidR="009D4B4B" w:rsidRPr="00921964" w14:paraId="0CA67BA6" w14:textId="77777777" w:rsidTr="00CE0E39">
        <w:tc>
          <w:tcPr>
            <w:tcW w:w="2405" w:type="dxa"/>
            <w:tcBorders>
              <w:left w:val="nil"/>
              <w:right w:val="nil"/>
            </w:tcBorders>
          </w:tcPr>
          <w:p w14:paraId="51F485CD" w14:textId="77777777" w:rsidR="009D4B4B" w:rsidRPr="00921964" w:rsidRDefault="009D4B4B" w:rsidP="009D4B4B">
            <w:pPr>
              <w:widowControl/>
              <w:spacing w:after="240" w:line="259" w:lineRule="auto"/>
              <w:rPr>
                <w:b/>
                <w:lang w:val="en-AU"/>
              </w:rPr>
            </w:pPr>
            <w:r w:rsidRPr="00921964">
              <w:rPr>
                <w:b/>
                <w:lang w:val="en-AU"/>
              </w:rPr>
              <w:t>Preparation</w:t>
            </w:r>
          </w:p>
        </w:tc>
        <w:tc>
          <w:tcPr>
            <w:tcW w:w="6611" w:type="dxa"/>
            <w:tcBorders>
              <w:left w:val="nil"/>
              <w:right w:val="nil"/>
            </w:tcBorders>
          </w:tcPr>
          <w:p w14:paraId="2E004705" w14:textId="4B2D0FFD" w:rsidR="009D4B4B" w:rsidRPr="00921964" w:rsidRDefault="005B4AE8" w:rsidP="00CE0E39">
            <w:pPr>
              <w:rPr>
                <w:lang w:val="en-AU"/>
              </w:rPr>
            </w:pPr>
            <w:r w:rsidRPr="00921964">
              <w:rPr>
                <w:lang w:val="en-AU"/>
              </w:rPr>
              <w:t>Ensure students have access to the</w:t>
            </w:r>
            <w:r w:rsidR="009D4B4B" w:rsidRPr="00921964">
              <w:rPr>
                <w:lang w:val="en-AU"/>
              </w:rPr>
              <w:t xml:space="preserve"> </w:t>
            </w:r>
            <w:r w:rsidRPr="0084178A">
              <w:rPr>
                <w:i/>
                <w:iCs/>
              </w:rPr>
              <w:t>Rapid Design Sprint Kit</w:t>
            </w:r>
            <w:r w:rsidRPr="00921964">
              <w:rPr>
                <w:bCs/>
                <w:i/>
                <w:lang w:val="en-AU"/>
              </w:rPr>
              <w:t>.</w:t>
            </w:r>
            <w:r w:rsidR="009D4B4B" w:rsidRPr="00921964">
              <w:rPr>
                <w:bCs/>
                <w:lang w:val="en-AU"/>
              </w:rPr>
              <w:t xml:space="preserve"> </w:t>
            </w:r>
          </w:p>
          <w:p w14:paraId="0D877659" w14:textId="3569A367" w:rsidR="009D4B4B" w:rsidRPr="00921964" w:rsidRDefault="009D4B4B">
            <w:pPr>
              <w:rPr>
                <w:bCs/>
                <w:lang w:val="en-AU"/>
              </w:rPr>
            </w:pPr>
            <w:r w:rsidRPr="00921964">
              <w:rPr>
                <w:bCs/>
                <w:lang w:val="en-AU"/>
              </w:rPr>
              <w:t xml:space="preserve">Prepare </w:t>
            </w:r>
            <w:r w:rsidR="00F06CD6" w:rsidRPr="00921964">
              <w:rPr>
                <w:bCs/>
                <w:lang w:val="en-AU"/>
              </w:rPr>
              <w:t xml:space="preserve">a </w:t>
            </w:r>
            <w:r w:rsidR="00334C3A" w:rsidRPr="00921964">
              <w:rPr>
                <w:bCs/>
                <w:lang w:val="en-AU"/>
              </w:rPr>
              <w:t>40-</w:t>
            </w:r>
            <w:r w:rsidRPr="00921964">
              <w:rPr>
                <w:bCs/>
                <w:lang w:val="en-AU"/>
              </w:rPr>
              <w:t>second interval timer</w:t>
            </w:r>
            <w:r w:rsidR="00630DAB" w:rsidRPr="00921964">
              <w:rPr>
                <w:bCs/>
                <w:lang w:val="en-AU"/>
              </w:rPr>
              <w:t xml:space="preserve"> (see </w:t>
            </w:r>
            <w:r w:rsidR="00630DAB" w:rsidRPr="00921964">
              <w:rPr>
                <w:bCs/>
                <w:i/>
                <w:iCs/>
                <w:lang w:val="en-AU"/>
              </w:rPr>
              <w:t>Digital resources</w:t>
            </w:r>
            <w:r w:rsidR="00630DAB" w:rsidRPr="00921964">
              <w:rPr>
                <w:bCs/>
                <w:lang w:val="en-AU"/>
              </w:rPr>
              <w:t>)</w:t>
            </w:r>
            <w:r w:rsidR="005B4AE8" w:rsidRPr="00921964">
              <w:rPr>
                <w:bCs/>
                <w:lang w:val="en-AU"/>
              </w:rPr>
              <w:t>.</w:t>
            </w:r>
          </w:p>
          <w:p w14:paraId="28C42EDC" w14:textId="2D71359C" w:rsidR="009D4B4B" w:rsidRPr="00921964" w:rsidRDefault="005B4AE8" w:rsidP="00CE0E39">
            <w:pPr>
              <w:rPr>
                <w:bCs/>
                <w:lang w:val="en-AU"/>
              </w:rPr>
            </w:pPr>
            <w:r w:rsidRPr="00921964">
              <w:rPr>
                <w:bCs/>
                <w:lang w:val="en-AU"/>
              </w:rPr>
              <w:t>Organise a</w:t>
            </w:r>
            <w:r w:rsidR="009D4B4B" w:rsidRPr="00921964">
              <w:rPr>
                <w:bCs/>
                <w:lang w:val="en-AU"/>
              </w:rPr>
              <w:t xml:space="preserve"> suitable space in the school where students can make their prototypes (typically an art/craft room</w:t>
            </w:r>
            <w:r w:rsidR="00E6733D" w:rsidRPr="00921964">
              <w:rPr>
                <w:bCs/>
                <w:lang w:val="en-AU"/>
              </w:rPr>
              <w:t xml:space="preserve"> or</w:t>
            </w:r>
            <w:r w:rsidR="009D4B4B" w:rsidRPr="00921964">
              <w:rPr>
                <w:bCs/>
                <w:lang w:val="en-AU"/>
              </w:rPr>
              <w:t xml:space="preserve"> </w:t>
            </w:r>
            <w:r w:rsidR="00AC06C5" w:rsidRPr="00921964">
              <w:rPr>
                <w:bCs/>
                <w:lang w:val="en-AU"/>
              </w:rPr>
              <w:t>technologies</w:t>
            </w:r>
            <w:r w:rsidR="009D4B4B" w:rsidRPr="00921964">
              <w:rPr>
                <w:bCs/>
                <w:lang w:val="en-AU"/>
              </w:rPr>
              <w:t xml:space="preserve"> room)</w:t>
            </w:r>
            <w:r w:rsidR="00630DAB" w:rsidRPr="00921964">
              <w:rPr>
                <w:bCs/>
                <w:lang w:val="en-AU"/>
              </w:rPr>
              <w:t>.</w:t>
            </w:r>
          </w:p>
          <w:p w14:paraId="30B3D0F3" w14:textId="5478D2F4" w:rsidR="009D4B4B" w:rsidRPr="00921964" w:rsidRDefault="009D4B4B" w:rsidP="00CE0E39">
            <w:pPr>
              <w:rPr>
                <w:bCs/>
                <w:lang w:val="en-AU"/>
              </w:rPr>
            </w:pPr>
            <w:r w:rsidRPr="00921964">
              <w:rPr>
                <w:bCs/>
                <w:lang w:val="en-AU"/>
              </w:rPr>
              <w:t>Source materials and equipment for students to build prototypes</w:t>
            </w:r>
            <w:r w:rsidR="005B4AE8" w:rsidRPr="00921964">
              <w:rPr>
                <w:bCs/>
                <w:lang w:val="en-AU"/>
              </w:rPr>
              <w:t>.</w:t>
            </w:r>
            <w:r w:rsidRPr="00921964">
              <w:rPr>
                <w:bCs/>
                <w:lang w:val="en-AU"/>
              </w:rPr>
              <w:t xml:space="preserve"> </w:t>
            </w:r>
          </w:p>
          <w:p w14:paraId="2CBDE928" w14:textId="2894EC44" w:rsidR="009D4B4B" w:rsidRPr="00921964" w:rsidRDefault="009D4B4B" w:rsidP="00CE0E39">
            <w:pPr>
              <w:spacing w:after="240"/>
              <w:rPr>
                <w:bCs/>
                <w:lang w:val="en-AU"/>
              </w:rPr>
            </w:pPr>
            <w:r w:rsidRPr="00921964">
              <w:rPr>
                <w:bCs/>
                <w:lang w:val="en-AU"/>
              </w:rPr>
              <w:t>Ensure students know how to use all equipment</w:t>
            </w:r>
            <w:r w:rsidR="005B4AE8" w:rsidRPr="00921964">
              <w:rPr>
                <w:bCs/>
                <w:lang w:val="en-AU"/>
              </w:rPr>
              <w:t>.</w:t>
            </w:r>
          </w:p>
        </w:tc>
      </w:tr>
      <w:tr w:rsidR="009D4B4B" w:rsidRPr="00921964" w14:paraId="1B9E88C6" w14:textId="77777777" w:rsidTr="00CE0E39">
        <w:trPr>
          <w:trHeight w:val="90"/>
        </w:trPr>
        <w:tc>
          <w:tcPr>
            <w:tcW w:w="2405" w:type="dxa"/>
            <w:vMerge w:val="restart"/>
            <w:tcBorders>
              <w:left w:val="nil"/>
              <w:right w:val="nil"/>
            </w:tcBorders>
          </w:tcPr>
          <w:p w14:paraId="69E25A28" w14:textId="77777777" w:rsidR="009D4B4B" w:rsidRPr="00921964" w:rsidRDefault="009D4B4B" w:rsidP="009D4B4B">
            <w:pPr>
              <w:widowControl/>
              <w:spacing w:after="240" w:line="259" w:lineRule="auto"/>
              <w:rPr>
                <w:b/>
                <w:lang w:val="en-AU"/>
              </w:rPr>
            </w:pPr>
            <w:r w:rsidRPr="00921964">
              <w:rPr>
                <w:b/>
                <w:lang w:val="en-AU"/>
              </w:rPr>
              <w:t>Activity parts</w:t>
            </w:r>
          </w:p>
          <w:p w14:paraId="2BA99BFB" w14:textId="66153A01" w:rsidR="009D4B4B" w:rsidRPr="00921964" w:rsidRDefault="009D4B4B" w:rsidP="009D4B4B">
            <w:pPr>
              <w:widowControl/>
              <w:spacing w:after="240" w:line="259" w:lineRule="auto"/>
              <w:rPr>
                <w:b/>
                <w:sz w:val="18"/>
                <w:szCs w:val="18"/>
                <w:lang w:val="en-AU"/>
              </w:rPr>
            </w:pPr>
          </w:p>
        </w:tc>
        <w:tc>
          <w:tcPr>
            <w:tcW w:w="6611" w:type="dxa"/>
            <w:tcBorders>
              <w:left w:val="nil"/>
              <w:right w:val="nil"/>
            </w:tcBorders>
          </w:tcPr>
          <w:p w14:paraId="15EDFC48" w14:textId="7390F315" w:rsidR="009D4B4B" w:rsidRPr="00921964" w:rsidRDefault="009D4B4B" w:rsidP="009D4B4B">
            <w:pPr>
              <w:rPr>
                <w:b/>
                <w:lang w:val="en-AU"/>
              </w:rPr>
            </w:pPr>
            <w:r w:rsidRPr="00921964">
              <w:rPr>
                <w:b/>
                <w:lang w:val="en-AU"/>
              </w:rPr>
              <w:t xml:space="preserve">Part 1: </w:t>
            </w:r>
            <w:r w:rsidR="00141700" w:rsidRPr="00921964">
              <w:rPr>
                <w:b/>
                <w:lang w:val="en-AU"/>
              </w:rPr>
              <w:t>U</w:t>
            </w:r>
            <w:r w:rsidRPr="00921964">
              <w:rPr>
                <w:b/>
                <w:lang w:val="en-AU"/>
              </w:rPr>
              <w:t xml:space="preserve">nderstanding the </w:t>
            </w:r>
            <w:r w:rsidR="00F06CD6" w:rsidRPr="00921964">
              <w:rPr>
                <w:b/>
                <w:lang w:val="en-AU"/>
              </w:rPr>
              <w:t>user</w:t>
            </w:r>
          </w:p>
          <w:p w14:paraId="4F24BF23" w14:textId="3360441C" w:rsidR="009D4B4B" w:rsidRPr="00921964" w:rsidRDefault="009D4B4B" w:rsidP="009D4B4B">
            <w:pPr>
              <w:rPr>
                <w:bCs/>
                <w:lang w:val="en-AU"/>
              </w:rPr>
            </w:pPr>
            <w:r w:rsidRPr="00921964">
              <w:rPr>
                <w:bCs/>
                <w:lang w:val="en-AU"/>
              </w:rPr>
              <w:t xml:space="preserve">Students draw on the knowledge </w:t>
            </w:r>
            <w:r w:rsidR="00630DAB" w:rsidRPr="00921964">
              <w:rPr>
                <w:bCs/>
                <w:lang w:val="en-AU"/>
              </w:rPr>
              <w:t xml:space="preserve">they have gained through their research about </w:t>
            </w:r>
            <w:r w:rsidRPr="00921964">
              <w:rPr>
                <w:bCs/>
                <w:lang w:val="en-AU"/>
              </w:rPr>
              <w:t xml:space="preserve">people affected </w:t>
            </w:r>
            <w:r w:rsidR="00630DAB" w:rsidRPr="00921964">
              <w:rPr>
                <w:bCs/>
                <w:lang w:val="en-AU"/>
              </w:rPr>
              <w:t xml:space="preserve">by </w:t>
            </w:r>
            <w:r w:rsidR="00243B0D" w:rsidRPr="00921964">
              <w:rPr>
                <w:lang w:val="en-AU"/>
              </w:rPr>
              <w:t xml:space="preserve">trauma, degenerative disease or other medical </w:t>
            </w:r>
            <w:r w:rsidR="002C04F2" w:rsidRPr="00921964">
              <w:rPr>
                <w:lang w:val="en-AU"/>
              </w:rPr>
              <w:t>conditions</w:t>
            </w:r>
            <w:r w:rsidRPr="00921964">
              <w:rPr>
                <w:bCs/>
                <w:lang w:val="en-AU"/>
              </w:rPr>
              <w:t xml:space="preserve"> to develop a thorough understanding of the </w:t>
            </w:r>
            <w:r w:rsidR="00E54609" w:rsidRPr="00921964">
              <w:rPr>
                <w:bCs/>
                <w:lang w:val="en-AU"/>
              </w:rPr>
              <w:t xml:space="preserve">user </w:t>
            </w:r>
            <w:r w:rsidRPr="00921964">
              <w:rPr>
                <w:bCs/>
                <w:lang w:val="en-AU"/>
              </w:rPr>
              <w:t xml:space="preserve">of their product. </w:t>
            </w:r>
            <w:r w:rsidR="00630DAB" w:rsidRPr="00921964">
              <w:rPr>
                <w:bCs/>
                <w:lang w:val="en-AU"/>
              </w:rPr>
              <w:t xml:space="preserve">Students </w:t>
            </w:r>
            <w:r w:rsidR="00141E49" w:rsidRPr="00921964">
              <w:rPr>
                <w:bCs/>
                <w:lang w:val="en-AU"/>
              </w:rPr>
              <w:t>identify the experience required</w:t>
            </w:r>
            <w:r w:rsidRPr="00921964">
              <w:rPr>
                <w:bCs/>
                <w:lang w:val="en-AU"/>
              </w:rPr>
              <w:t xml:space="preserve">, what they are trying to achieve and develop some ideas on how they might solve the user’s problem. </w:t>
            </w:r>
          </w:p>
          <w:p w14:paraId="47D56278" w14:textId="361043C6" w:rsidR="008058AD" w:rsidRPr="00921964" w:rsidRDefault="00750444" w:rsidP="009D4B4B">
            <w:pPr>
              <w:rPr>
                <w:bCs/>
                <w:lang w:val="en-AU"/>
              </w:rPr>
            </w:pPr>
            <w:r w:rsidRPr="00921964">
              <w:rPr>
                <w:bCs/>
                <w:lang w:val="en-AU"/>
              </w:rPr>
              <w:t xml:space="preserve">Explain to students </w:t>
            </w:r>
            <w:r w:rsidR="007B0BEF" w:rsidRPr="00921964">
              <w:rPr>
                <w:bCs/>
                <w:lang w:val="en-AU"/>
              </w:rPr>
              <w:t>that i</w:t>
            </w:r>
            <w:r w:rsidR="009D4B4B" w:rsidRPr="00921964">
              <w:rPr>
                <w:bCs/>
                <w:lang w:val="en-AU"/>
              </w:rPr>
              <w:t xml:space="preserve">t is ok to make assumptions given their understanding of the </w:t>
            </w:r>
            <w:r w:rsidR="007B0BEF" w:rsidRPr="00921964">
              <w:rPr>
                <w:bCs/>
                <w:lang w:val="en-AU"/>
              </w:rPr>
              <w:t>user</w:t>
            </w:r>
            <w:r w:rsidR="009D5FF2">
              <w:rPr>
                <w:bCs/>
                <w:lang w:val="en-AU"/>
              </w:rPr>
              <w:t>;</w:t>
            </w:r>
            <w:r w:rsidR="009D5FF2" w:rsidRPr="00921964">
              <w:rPr>
                <w:bCs/>
                <w:lang w:val="en-AU"/>
              </w:rPr>
              <w:t xml:space="preserve"> </w:t>
            </w:r>
            <w:r w:rsidR="009D4B4B" w:rsidRPr="00921964">
              <w:rPr>
                <w:bCs/>
                <w:lang w:val="en-AU"/>
              </w:rPr>
              <w:t>however</w:t>
            </w:r>
            <w:r w:rsidR="00F751AA" w:rsidRPr="00921964">
              <w:rPr>
                <w:bCs/>
                <w:lang w:val="en-AU"/>
              </w:rPr>
              <w:t>,</w:t>
            </w:r>
            <w:r w:rsidR="009D4B4B" w:rsidRPr="00921964">
              <w:rPr>
                <w:bCs/>
                <w:lang w:val="en-AU"/>
              </w:rPr>
              <w:t xml:space="preserve"> they should use </w:t>
            </w:r>
            <w:r w:rsidR="00AC527F" w:rsidRPr="00921964">
              <w:rPr>
                <w:bCs/>
                <w:lang w:val="en-AU"/>
              </w:rPr>
              <w:t xml:space="preserve">the </w:t>
            </w:r>
            <w:r w:rsidR="009D4B4B" w:rsidRPr="00921964">
              <w:rPr>
                <w:bCs/>
                <w:lang w:val="en-AU"/>
              </w:rPr>
              <w:t xml:space="preserve">knowledge gained </w:t>
            </w:r>
            <w:r w:rsidR="006C5300" w:rsidRPr="00921964">
              <w:rPr>
                <w:bCs/>
                <w:lang w:val="en-AU"/>
              </w:rPr>
              <w:t xml:space="preserve">from data analysis </w:t>
            </w:r>
            <w:r w:rsidR="00CA2CFE" w:rsidRPr="00921964">
              <w:rPr>
                <w:bCs/>
                <w:lang w:val="en-AU"/>
              </w:rPr>
              <w:t xml:space="preserve">in </w:t>
            </w:r>
            <w:r w:rsidR="00CA2CFE" w:rsidRPr="00921964">
              <w:rPr>
                <w:bCs/>
                <w:i/>
                <w:iCs/>
                <w:lang w:val="en-AU"/>
              </w:rPr>
              <w:t>Activity 2</w:t>
            </w:r>
            <w:r w:rsidR="00CA2CFE" w:rsidRPr="00921964">
              <w:rPr>
                <w:bCs/>
                <w:lang w:val="en-AU"/>
              </w:rPr>
              <w:t xml:space="preserve"> to explore the range of va</w:t>
            </w:r>
            <w:r w:rsidR="00AC527F" w:rsidRPr="00921964">
              <w:rPr>
                <w:bCs/>
                <w:lang w:val="en-AU"/>
              </w:rPr>
              <w:t>r</w:t>
            </w:r>
            <w:r w:rsidR="00CA2CFE" w:rsidRPr="00921964">
              <w:rPr>
                <w:bCs/>
                <w:lang w:val="en-AU"/>
              </w:rPr>
              <w:t>iables</w:t>
            </w:r>
            <w:r w:rsidR="009D4B4B" w:rsidRPr="00921964">
              <w:rPr>
                <w:bCs/>
                <w:lang w:val="en-AU"/>
              </w:rPr>
              <w:t>.</w:t>
            </w:r>
            <w:r w:rsidR="00CA2CFE" w:rsidRPr="00921964">
              <w:rPr>
                <w:bCs/>
                <w:lang w:val="en-AU"/>
              </w:rPr>
              <w:t xml:space="preserve"> </w:t>
            </w:r>
          </w:p>
          <w:p w14:paraId="03D02E3D" w14:textId="2904C8D7" w:rsidR="009D4B4B" w:rsidRPr="00921964" w:rsidRDefault="00CA2CFE" w:rsidP="00584175">
            <w:pPr>
              <w:rPr>
                <w:lang w:val="en-AU"/>
              </w:rPr>
            </w:pPr>
            <w:r w:rsidRPr="00921964">
              <w:rPr>
                <w:lang w:val="en-AU"/>
              </w:rPr>
              <w:t>S</w:t>
            </w:r>
            <w:r w:rsidR="009D4B4B" w:rsidRPr="00921964">
              <w:rPr>
                <w:lang w:val="en-AU"/>
              </w:rPr>
              <w:t>tudents</w:t>
            </w:r>
            <w:r w:rsidR="008058AD" w:rsidRPr="00921964">
              <w:rPr>
                <w:lang w:val="en-AU"/>
              </w:rPr>
              <w:t xml:space="preserve"> build</w:t>
            </w:r>
            <w:r w:rsidR="009D4B4B" w:rsidRPr="00921964">
              <w:rPr>
                <w:lang w:val="en-AU"/>
              </w:rPr>
              <w:t xml:space="preserve"> empath</w:t>
            </w:r>
            <w:r w:rsidR="008058AD" w:rsidRPr="00921964">
              <w:rPr>
                <w:lang w:val="en-AU"/>
              </w:rPr>
              <w:t>y</w:t>
            </w:r>
            <w:r w:rsidR="009D4B4B" w:rsidRPr="00921964">
              <w:rPr>
                <w:lang w:val="en-AU"/>
              </w:rPr>
              <w:t xml:space="preserve"> with the user’s current situation by </w:t>
            </w:r>
            <w:r w:rsidR="00091ABB" w:rsidRPr="00921964">
              <w:rPr>
                <w:lang w:val="en-AU"/>
              </w:rPr>
              <w:t>understanding</w:t>
            </w:r>
            <w:r w:rsidR="009D4B4B" w:rsidRPr="00921964">
              <w:rPr>
                <w:lang w:val="en-AU"/>
              </w:rPr>
              <w:t xml:space="preserve"> how the condition affects </w:t>
            </w:r>
            <w:r w:rsidR="00091ABB" w:rsidRPr="00921964">
              <w:rPr>
                <w:lang w:val="en-AU"/>
              </w:rPr>
              <w:t>daily tasks</w:t>
            </w:r>
            <w:r w:rsidR="008058AD" w:rsidRPr="00921964">
              <w:rPr>
                <w:lang w:val="en-AU"/>
              </w:rPr>
              <w:t>. This can be dev</w:t>
            </w:r>
            <w:r w:rsidR="006E612E" w:rsidRPr="00921964">
              <w:rPr>
                <w:lang w:val="en-AU"/>
              </w:rPr>
              <w:t>elop</w:t>
            </w:r>
            <w:r w:rsidR="008058AD" w:rsidRPr="00921964">
              <w:rPr>
                <w:lang w:val="en-AU"/>
              </w:rPr>
              <w:t>ed through</w:t>
            </w:r>
            <w:r w:rsidRPr="00921964">
              <w:rPr>
                <w:lang w:val="en-AU"/>
              </w:rPr>
              <w:t xml:space="preserve"> comparison to non-assisted functions</w:t>
            </w:r>
            <w:r w:rsidR="009D4B4B" w:rsidRPr="00921964">
              <w:rPr>
                <w:lang w:val="en-AU"/>
              </w:rPr>
              <w:t>.</w:t>
            </w:r>
            <w:r w:rsidR="006E612E" w:rsidRPr="00921964">
              <w:rPr>
                <w:lang w:val="en-AU"/>
              </w:rPr>
              <w:t xml:space="preserve"> A T-chart </w:t>
            </w:r>
            <w:r w:rsidR="00765DFA" w:rsidRPr="00921964">
              <w:rPr>
                <w:lang w:val="en-AU"/>
              </w:rPr>
              <w:t xml:space="preserve">could be a useful tool for students to organise their ideas. </w:t>
            </w:r>
            <w:r w:rsidR="005B4E95" w:rsidRPr="00921964">
              <w:rPr>
                <w:lang w:val="en-AU"/>
              </w:rPr>
              <w:t xml:space="preserve">For example, a person with shoulder mobility issues may use a sensor to lower their clothesline when hanging up and taking down washing.  </w:t>
            </w:r>
          </w:p>
          <w:p w14:paraId="3845AC28" w14:textId="61239320" w:rsidR="009D4B4B" w:rsidRPr="00921964" w:rsidRDefault="00C648ED" w:rsidP="00584175">
            <w:pPr>
              <w:rPr>
                <w:lang w:val="en-AU"/>
              </w:rPr>
            </w:pPr>
            <w:r w:rsidRPr="00921964">
              <w:rPr>
                <w:lang w:val="en-AU"/>
              </w:rPr>
              <w:t>Divergent thinking scenarios are explored as s</w:t>
            </w:r>
            <w:r w:rsidR="009D4B4B" w:rsidRPr="00921964">
              <w:rPr>
                <w:lang w:val="en-AU"/>
              </w:rPr>
              <w:t>tudents</w:t>
            </w:r>
            <w:r w:rsidR="00E275CC" w:rsidRPr="00921964">
              <w:rPr>
                <w:lang w:val="en-AU"/>
              </w:rPr>
              <w:t xml:space="preserve"> </w:t>
            </w:r>
            <w:r w:rsidR="009D4B4B" w:rsidRPr="00921964">
              <w:rPr>
                <w:lang w:val="en-AU"/>
              </w:rPr>
              <w:t xml:space="preserve">write as many </w:t>
            </w:r>
            <w:r w:rsidR="00CA2CFE" w:rsidRPr="00921964">
              <w:rPr>
                <w:i/>
                <w:iCs/>
                <w:lang w:val="en-AU"/>
              </w:rPr>
              <w:t>H</w:t>
            </w:r>
            <w:r w:rsidR="009D4B4B" w:rsidRPr="00921964">
              <w:rPr>
                <w:i/>
                <w:lang w:val="en-AU"/>
              </w:rPr>
              <w:t>ow might we</w:t>
            </w:r>
            <w:r w:rsidR="009D4B4B" w:rsidRPr="00921964">
              <w:rPr>
                <w:lang w:val="en-AU"/>
              </w:rPr>
              <w:t xml:space="preserve"> statements to develop a solution that meets the customer’s nee</w:t>
            </w:r>
            <w:r w:rsidR="001921EE" w:rsidRPr="00921964">
              <w:rPr>
                <w:lang w:val="en-AU"/>
              </w:rPr>
              <w:t>d.</w:t>
            </w:r>
          </w:p>
          <w:p w14:paraId="24D1B1CB" w14:textId="3799A5A4" w:rsidR="003F6598" w:rsidRPr="00921964" w:rsidRDefault="009D4B4B" w:rsidP="009D4B4B">
            <w:pPr>
              <w:rPr>
                <w:bCs/>
                <w:lang w:val="en-AU"/>
              </w:rPr>
            </w:pPr>
            <w:r w:rsidRPr="00921964">
              <w:rPr>
                <w:bCs/>
                <w:lang w:val="en-AU"/>
              </w:rPr>
              <w:t xml:space="preserve">Allow students some time </w:t>
            </w:r>
            <w:r w:rsidR="009F77E8" w:rsidRPr="00921964">
              <w:rPr>
                <w:bCs/>
                <w:lang w:val="en-AU"/>
              </w:rPr>
              <w:t xml:space="preserve">for </w:t>
            </w:r>
            <w:r w:rsidRPr="00921964">
              <w:rPr>
                <w:bCs/>
                <w:lang w:val="en-AU"/>
              </w:rPr>
              <w:t>each group</w:t>
            </w:r>
            <w:r w:rsidR="00AD26E3" w:rsidRPr="00921964">
              <w:rPr>
                <w:bCs/>
                <w:lang w:val="en-AU"/>
              </w:rPr>
              <w:t xml:space="preserve"> to</w:t>
            </w:r>
            <w:r w:rsidRPr="00921964">
              <w:rPr>
                <w:bCs/>
                <w:lang w:val="en-AU"/>
              </w:rPr>
              <w:t xml:space="preserve"> discuss which </w:t>
            </w:r>
            <w:r w:rsidR="00CA2CFE" w:rsidRPr="00921964">
              <w:rPr>
                <w:bCs/>
                <w:i/>
                <w:iCs/>
                <w:lang w:val="en-AU"/>
              </w:rPr>
              <w:t>How might we…</w:t>
            </w:r>
            <w:r w:rsidR="00CA2CFE" w:rsidRPr="00921964">
              <w:rPr>
                <w:bCs/>
                <w:lang w:val="en-AU"/>
              </w:rPr>
              <w:t xml:space="preserve"> </w:t>
            </w:r>
            <w:r w:rsidRPr="00921964">
              <w:rPr>
                <w:bCs/>
                <w:lang w:val="en-AU"/>
              </w:rPr>
              <w:t xml:space="preserve">statement they will use. </w:t>
            </w:r>
          </w:p>
        </w:tc>
      </w:tr>
      <w:tr w:rsidR="009D4B4B" w:rsidRPr="00921964" w14:paraId="6C603DF7" w14:textId="77777777" w:rsidTr="00CE0E39">
        <w:trPr>
          <w:trHeight w:val="90"/>
        </w:trPr>
        <w:tc>
          <w:tcPr>
            <w:tcW w:w="2405" w:type="dxa"/>
            <w:vMerge/>
            <w:tcBorders>
              <w:left w:val="nil"/>
              <w:right w:val="nil"/>
            </w:tcBorders>
          </w:tcPr>
          <w:p w14:paraId="2BF1C71B" w14:textId="77777777" w:rsidR="009D4B4B" w:rsidRPr="00921964" w:rsidRDefault="009D4B4B" w:rsidP="009D4B4B">
            <w:pPr>
              <w:widowControl/>
              <w:spacing w:after="160" w:line="259" w:lineRule="auto"/>
              <w:rPr>
                <w:b/>
                <w:lang w:val="en-AU"/>
              </w:rPr>
            </w:pPr>
          </w:p>
        </w:tc>
        <w:tc>
          <w:tcPr>
            <w:tcW w:w="6611" w:type="dxa"/>
            <w:tcBorders>
              <w:left w:val="nil"/>
              <w:right w:val="nil"/>
            </w:tcBorders>
          </w:tcPr>
          <w:p w14:paraId="506446A8" w14:textId="282F669C" w:rsidR="009D4B4B" w:rsidRPr="00921964" w:rsidRDefault="009D4B4B" w:rsidP="009D4B4B">
            <w:pPr>
              <w:rPr>
                <w:b/>
                <w:lang w:val="en-AU"/>
              </w:rPr>
            </w:pPr>
            <w:r w:rsidRPr="00921964">
              <w:rPr>
                <w:b/>
                <w:lang w:val="en-AU"/>
              </w:rPr>
              <w:t xml:space="preserve">Part 2: Idea </w:t>
            </w:r>
            <w:r w:rsidR="009F77E8" w:rsidRPr="00921964">
              <w:rPr>
                <w:b/>
                <w:lang w:val="en-AU"/>
              </w:rPr>
              <w:t>g</w:t>
            </w:r>
            <w:r w:rsidRPr="00921964">
              <w:rPr>
                <w:b/>
                <w:lang w:val="en-AU"/>
              </w:rPr>
              <w:t>eneration</w:t>
            </w:r>
          </w:p>
          <w:p w14:paraId="2E474B42" w14:textId="08B5DD26" w:rsidR="00630DAB" w:rsidRPr="00921964" w:rsidRDefault="00630DAB" w:rsidP="00630DAB">
            <w:pPr>
              <w:spacing w:after="0"/>
              <w:rPr>
                <w:bCs/>
                <w:lang w:val="en-AU"/>
              </w:rPr>
            </w:pPr>
            <w:r w:rsidRPr="00921964">
              <w:rPr>
                <w:bCs/>
                <w:lang w:val="en-AU"/>
              </w:rPr>
              <w:t>Set up the 40-second interval timer</w:t>
            </w:r>
            <w:r w:rsidR="006048E9">
              <w:rPr>
                <w:bCs/>
                <w:lang w:val="en-AU"/>
              </w:rPr>
              <w:t xml:space="preserve"> (see </w:t>
            </w:r>
            <w:r w:rsidR="006048E9" w:rsidRPr="0084178A">
              <w:rPr>
                <w:bCs/>
                <w:i/>
                <w:iCs/>
              </w:rPr>
              <w:t>Digital resources</w:t>
            </w:r>
            <w:r w:rsidR="006048E9">
              <w:rPr>
                <w:bCs/>
                <w:lang w:val="en-AU"/>
              </w:rPr>
              <w:t>)</w:t>
            </w:r>
            <w:r w:rsidRPr="00921964">
              <w:rPr>
                <w:bCs/>
                <w:lang w:val="en-AU"/>
              </w:rPr>
              <w:t xml:space="preserve">. </w:t>
            </w:r>
            <w:r w:rsidR="009D4B4B" w:rsidRPr="00921964">
              <w:rPr>
                <w:bCs/>
                <w:lang w:val="en-AU"/>
              </w:rPr>
              <w:t xml:space="preserve">Using </w:t>
            </w:r>
            <w:r w:rsidR="009F77E8" w:rsidRPr="00921964">
              <w:rPr>
                <w:bCs/>
                <w:lang w:val="en-AU"/>
              </w:rPr>
              <w:t>a piece of</w:t>
            </w:r>
            <w:r w:rsidR="009D4B4B" w:rsidRPr="00921964">
              <w:rPr>
                <w:bCs/>
                <w:lang w:val="en-AU"/>
              </w:rPr>
              <w:t xml:space="preserve"> A3 piece of paper folded into </w:t>
            </w:r>
            <w:r w:rsidRPr="00921964">
              <w:rPr>
                <w:bCs/>
                <w:lang w:val="en-AU"/>
              </w:rPr>
              <w:t>eight</w:t>
            </w:r>
            <w:r w:rsidR="00C15E04" w:rsidRPr="00921964">
              <w:rPr>
                <w:bCs/>
                <w:lang w:val="en-AU"/>
              </w:rPr>
              <w:t xml:space="preserve">, </w:t>
            </w:r>
            <w:r w:rsidR="009D4B4B" w:rsidRPr="00921964">
              <w:rPr>
                <w:bCs/>
                <w:lang w:val="en-AU"/>
              </w:rPr>
              <w:t xml:space="preserve">students </w:t>
            </w:r>
            <w:r w:rsidR="009F77E8" w:rsidRPr="00921964">
              <w:rPr>
                <w:bCs/>
                <w:lang w:val="en-AU"/>
              </w:rPr>
              <w:t>undertake a rapid pr</w:t>
            </w:r>
            <w:r w:rsidR="00C15E04" w:rsidRPr="00921964">
              <w:rPr>
                <w:bCs/>
                <w:lang w:val="en-AU"/>
              </w:rPr>
              <w:t>ot</w:t>
            </w:r>
            <w:r w:rsidR="009F77E8" w:rsidRPr="00921964">
              <w:rPr>
                <w:bCs/>
                <w:lang w:val="en-AU"/>
              </w:rPr>
              <w:t>otype approach to</w:t>
            </w:r>
            <w:r w:rsidR="009D4B4B" w:rsidRPr="00921964">
              <w:rPr>
                <w:bCs/>
                <w:lang w:val="en-AU"/>
              </w:rPr>
              <w:t xml:space="preserve"> generate </w:t>
            </w:r>
            <w:r w:rsidRPr="00921964">
              <w:rPr>
                <w:bCs/>
                <w:lang w:val="en-AU"/>
              </w:rPr>
              <w:t>eight</w:t>
            </w:r>
            <w:r w:rsidR="009D4B4B" w:rsidRPr="00921964">
              <w:rPr>
                <w:bCs/>
                <w:lang w:val="en-AU"/>
              </w:rPr>
              <w:t xml:space="preserve"> ideas every 40 seconds by drawing a picture that represents their idea</w:t>
            </w:r>
            <w:r w:rsidR="009F77E8" w:rsidRPr="00921964">
              <w:rPr>
                <w:bCs/>
                <w:lang w:val="en-AU"/>
              </w:rPr>
              <w:t xml:space="preserve"> in each rectangle</w:t>
            </w:r>
            <w:r w:rsidR="009D4B4B" w:rsidRPr="00921964">
              <w:rPr>
                <w:bCs/>
                <w:lang w:val="en-AU"/>
              </w:rPr>
              <w:t>.</w:t>
            </w:r>
            <w:r w:rsidRPr="00921964">
              <w:rPr>
                <w:bCs/>
                <w:lang w:val="en-AU"/>
              </w:rPr>
              <w:t xml:space="preserve"> </w:t>
            </w:r>
          </w:p>
          <w:p w14:paraId="19BB0CAF" w14:textId="1E156063" w:rsidR="009D4B4B" w:rsidRPr="00921964" w:rsidRDefault="00630DAB" w:rsidP="00CE0E39">
            <w:pPr>
              <w:spacing w:after="0"/>
              <w:rPr>
                <w:b/>
                <w:lang w:val="en-AU"/>
              </w:rPr>
            </w:pPr>
            <w:r w:rsidRPr="00921964">
              <w:rPr>
                <w:bCs/>
                <w:lang w:val="en-AU"/>
              </w:rPr>
              <w:t>The rapid prototype approach steps:</w:t>
            </w:r>
          </w:p>
          <w:p w14:paraId="6670FE7D" w14:textId="3C085F66" w:rsidR="009D4B4B" w:rsidRPr="00921964" w:rsidRDefault="009D4B4B" w:rsidP="00584175">
            <w:pPr>
              <w:pStyle w:val="ListParagraph"/>
              <w:rPr>
                <w:lang w:val="en-AU"/>
              </w:rPr>
            </w:pPr>
            <w:r w:rsidRPr="00921964">
              <w:rPr>
                <w:lang w:val="en-AU"/>
              </w:rPr>
              <w:t xml:space="preserve">Students generate ideas based on their </w:t>
            </w:r>
            <w:r w:rsidRPr="00921964">
              <w:rPr>
                <w:i/>
                <w:iCs/>
                <w:lang w:val="en-AU"/>
              </w:rPr>
              <w:t xml:space="preserve">How </w:t>
            </w:r>
            <w:r w:rsidR="00E238BC" w:rsidRPr="00921964">
              <w:rPr>
                <w:i/>
                <w:iCs/>
                <w:lang w:val="en-AU"/>
              </w:rPr>
              <w:t>m</w:t>
            </w:r>
            <w:r w:rsidRPr="00921964">
              <w:rPr>
                <w:i/>
                <w:iCs/>
                <w:lang w:val="en-AU"/>
              </w:rPr>
              <w:t xml:space="preserve">ight </w:t>
            </w:r>
            <w:r w:rsidR="00E238BC" w:rsidRPr="00921964">
              <w:rPr>
                <w:i/>
                <w:iCs/>
                <w:lang w:val="en-AU"/>
              </w:rPr>
              <w:t>w</w:t>
            </w:r>
            <w:r w:rsidRPr="00921964">
              <w:rPr>
                <w:i/>
                <w:iCs/>
                <w:lang w:val="en-AU"/>
              </w:rPr>
              <w:t>e</w:t>
            </w:r>
            <w:r w:rsidR="00073F2C" w:rsidRPr="00921964">
              <w:rPr>
                <w:i/>
                <w:iCs/>
                <w:lang w:val="en-AU"/>
              </w:rPr>
              <w:t>…</w:t>
            </w:r>
            <w:r w:rsidRPr="00921964">
              <w:rPr>
                <w:lang w:val="en-AU"/>
              </w:rPr>
              <w:t xml:space="preserve"> statement they have chosen for their group</w:t>
            </w:r>
            <w:r w:rsidR="00E238BC" w:rsidRPr="00921964">
              <w:rPr>
                <w:lang w:val="en-AU"/>
              </w:rPr>
              <w:t>.</w:t>
            </w:r>
            <w:r w:rsidRPr="00921964">
              <w:rPr>
                <w:lang w:val="en-AU"/>
              </w:rPr>
              <w:t xml:space="preserve"> </w:t>
            </w:r>
          </w:p>
          <w:p w14:paraId="2A88BD57" w14:textId="5C830105" w:rsidR="009D4B4B" w:rsidRPr="00921964" w:rsidRDefault="009D4B4B" w:rsidP="00584175">
            <w:pPr>
              <w:pStyle w:val="ListParagraph"/>
              <w:rPr>
                <w:lang w:val="en-AU"/>
              </w:rPr>
            </w:pPr>
            <w:r w:rsidRPr="00921964">
              <w:rPr>
                <w:lang w:val="en-AU"/>
              </w:rPr>
              <w:t>Remind students that solutions should meet the criteria of the project (a technological solution</w:t>
            </w:r>
            <w:r w:rsidR="009D5FF2">
              <w:rPr>
                <w:lang w:val="en-AU"/>
              </w:rPr>
              <w:t>,</w:t>
            </w:r>
            <w:r w:rsidRPr="00921964">
              <w:rPr>
                <w:lang w:val="en-AU"/>
              </w:rPr>
              <w:t xml:space="preserve"> either digital or physical)</w:t>
            </w:r>
            <w:r w:rsidR="00073F2C" w:rsidRPr="00921964">
              <w:rPr>
                <w:lang w:val="en-AU"/>
              </w:rPr>
              <w:t>.</w:t>
            </w:r>
          </w:p>
          <w:p w14:paraId="62534D63" w14:textId="55C86FD2" w:rsidR="009D4B4B" w:rsidRPr="00921964" w:rsidRDefault="009D4B4B" w:rsidP="00584175">
            <w:pPr>
              <w:pStyle w:val="ListParagraph"/>
              <w:rPr>
                <w:lang w:val="en-AU"/>
              </w:rPr>
            </w:pPr>
            <w:r w:rsidRPr="00921964">
              <w:rPr>
                <w:lang w:val="en-AU"/>
              </w:rPr>
              <w:t>Each student represents an idea using a picture (not words) in the rectangle marked Idea 1</w:t>
            </w:r>
            <w:r w:rsidR="00073F2C" w:rsidRPr="00921964">
              <w:rPr>
                <w:lang w:val="en-AU"/>
              </w:rPr>
              <w:t>.</w:t>
            </w:r>
          </w:p>
          <w:p w14:paraId="5AC3701F" w14:textId="1C744DA3" w:rsidR="009D4B4B" w:rsidRPr="00921964" w:rsidRDefault="009D5FF2" w:rsidP="00584175">
            <w:pPr>
              <w:pStyle w:val="ListParagraph"/>
              <w:rPr>
                <w:lang w:val="en-AU"/>
              </w:rPr>
            </w:pPr>
            <w:r w:rsidRPr="00921964">
              <w:rPr>
                <w:lang w:val="en-AU"/>
              </w:rPr>
              <w:t>E</w:t>
            </w:r>
            <w:r>
              <w:rPr>
                <w:lang w:val="en-AU"/>
              </w:rPr>
              <w:t>very</w:t>
            </w:r>
            <w:r w:rsidRPr="00921964">
              <w:rPr>
                <w:lang w:val="en-AU"/>
              </w:rPr>
              <w:t xml:space="preserve"> </w:t>
            </w:r>
            <w:r w:rsidR="009D4B4B" w:rsidRPr="00921964">
              <w:rPr>
                <w:lang w:val="en-AU"/>
              </w:rPr>
              <w:t xml:space="preserve">40 seconds, students continue to generate new ideas until all </w:t>
            </w:r>
            <w:r w:rsidR="00073F2C" w:rsidRPr="00921964">
              <w:rPr>
                <w:lang w:val="en-AU"/>
              </w:rPr>
              <w:t>eight</w:t>
            </w:r>
            <w:r w:rsidR="009D4B4B" w:rsidRPr="00921964">
              <w:rPr>
                <w:lang w:val="en-AU"/>
              </w:rPr>
              <w:t xml:space="preserve"> rectangles are full</w:t>
            </w:r>
            <w:r w:rsidR="00073F2C" w:rsidRPr="00921964">
              <w:rPr>
                <w:lang w:val="en-AU"/>
              </w:rPr>
              <w:t>.</w:t>
            </w:r>
          </w:p>
          <w:p w14:paraId="381E0350" w14:textId="751035DD" w:rsidR="009D4B4B" w:rsidRPr="00921964" w:rsidRDefault="00564490" w:rsidP="0012775D">
            <w:pPr>
              <w:rPr>
                <w:lang w:val="en-AU"/>
              </w:rPr>
            </w:pPr>
            <w:r w:rsidRPr="00921964">
              <w:rPr>
                <w:lang w:val="en-AU"/>
              </w:rPr>
              <w:t>S</w:t>
            </w:r>
            <w:r w:rsidR="009D4B4B" w:rsidRPr="00921964">
              <w:rPr>
                <w:lang w:val="en-AU"/>
              </w:rPr>
              <w:t xml:space="preserve">tudents </w:t>
            </w:r>
            <w:r w:rsidR="00E610B6" w:rsidRPr="00921964">
              <w:rPr>
                <w:lang w:val="en-AU"/>
              </w:rPr>
              <w:t xml:space="preserve">may </w:t>
            </w:r>
            <w:r w:rsidRPr="00921964">
              <w:rPr>
                <w:lang w:val="en-AU"/>
              </w:rPr>
              <w:t xml:space="preserve">reach a point where they </w:t>
            </w:r>
            <w:r w:rsidR="009D4B4B" w:rsidRPr="00921964">
              <w:rPr>
                <w:lang w:val="en-AU"/>
              </w:rPr>
              <w:t>find it difficult to generate new ideas</w:t>
            </w:r>
            <w:r w:rsidRPr="00921964">
              <w:rPr>
                <w:lang w:val="en-AU"/>
              </w:rPr>
              <w:t>.</w:t>
            </w:r>
            <w:r w:rsidR="00073F2C" w:rsidRPr="00921964">
              <w:rPr>
                <w:lang w:val="en-AU"/>
              </w:rPr>
              <w:t xml:space="preserve"> In that case, they can:</w:t>
            </w:r>
          </w:p>
          <w:p w14:paraId="77F3B020" w14:textId="145D382D" w:rsidR="009D4B4B" w:rsidRPr="00921964" w:rsidRDefault="00073F2C" w:rsidP="00584175">
            <w:pPr>
              <w:pStyle w:val="ListParagraph"/>
              <w:rPr>
                <w:lang w:val="en-AU"/>
              </w:rPr>
            </w:pPr>
            <w:r w:rsidRPr="00921964">
              <w:rPr>
                <w:lang w:val="en-AU"/>
              </w:rPr>
              <w:t xml:space="preserve">Think of an </w:t>
            </w:r>
            <w:r w:rsidR="009D4B4B" w:rsidRPr="00921964">
              <w:rPr>
                <w:lang w:val="en-AU"/>
              </w:rPr>
              <w:t>idea that will help the people that support the person affected take better care</w:t>
            </w:r>
          </w:p>
          <w:p w14:paraId="1C7F4F95" w14:textId="2B0B8930" w:rsidR="009D4B4B" w:rsidRPr="00921964" w:rsidRDefault="009D4B4B" w:rsidP="00584175">
            <w:pPr>
              <w:pStyle w:val="ListParagraph"/>
              <w:rPr>
                <w:lang w:val="en-AU"/>
              </w:rPr>
            </w:pPr>
            <w:r w:rsidRPr="00921964">
              <w:rPr>
                <w:lang w:val="en-AU"/>
              </w:rPr>
              <w:t>Take one idea and make it better</w:t>
            </w:r>
          </w:p>
          <w:p w14:paraId="027D95E4" w14:textId="484E2C5A" w:rsidR="009D4B4B" w:rsidRPr="00921964" w:rsidRDefault="009D4B4B" w:rsidP="00584175">
            <w:pPr>
              <w:pStyle w:val="ListParagraph"/>
              <w:rPr>
                <w:lang w:val="en-AU"/>
              </w:rPr>
            </w:pPr>
            <w:r w:rsidRPr="00921964">
              <w:rPr>
                <w:lang w:val="en-AU"/>
              </w:rPr>
              <w:t>Take two of your ideas and merge them</w:t>
            </w:r>
            <w:r w:rsidR="00073F2C" w:rsidRPr="00921964">
              <w:rPr>
                <w:lang w:val="en-AU"/>
              </w:rPr>
              <w:t>.</w:t>
            </w:r>
          </w:p>
          <w:p w14:paraId="3AEE9857" w14:textId="795D2155" w:rsidR="009D4B4B" w:rsidRPr="00921964" w:rsidRDefault="00073F2C" w:rsidP="00CE0E39">
            <w:pPr>
              <w:spacing w:after="0"/>
              <w:rPr>
                <w:bCs/>
                <w:lang w:val="en-AU"/>
              </w:rPr>
            </w:pPr>
            <w:r w:rsidRPr="00921964">
              <w:rPr>
                <w:bCs/>
                <w:lang w:val="en-AU"/>
              </w:rPr>
              <w:t xml:space="preserve">Debrief </w:t>
            </w:r>
            <w:r w:rsidR="009D4B4B" w:rsidRPr="00921964">
              <w:rPr>
                <w:bCs/>
                <w:lang w:val="en-AU"/>
              </w:rPr>
              <w:t xml:space="preserve">students </w:t>
            </w:r>
            <w:r w:rsidRPr="00921964">
              <w:rPr>
                <w:bCs/>
                <w:lang w:val="en-AU"/>
              </w:rPr>
              <w:t xml:space="preserve">with </w:t>
            </w:r>
            <w:r w:rsidR="009D4B4B" w:rsidRPr="00921964">
              <w:rPr>
                <w:bCs/>
                <w:lang w:val="en-AU"/>
              </w:rPr>
              <w:t>the following questions</w:t>
            </w:r>
            <w:r w:rsidR="00630DAB" w:rsidRPr="00921964">
              <w:rPr>
                <w:bCs/>
                <w:lang w:val="en-AU"/>
              </w:rPr>
              <w:t>:</w:t>
            </w:r>
          </w:p>
          <w:p w14:paraId="6837F5C4" w14:textId="44F41C30" w:rsidR="009D4B4B" w:rsidRPr="00921964" w:rsidRDefault="00BF1435" w:rsidP="00584175">
            <w:pPr>
              <w:pStyle w:val="ListParagraph"/>
              <w:rPr>
                <w:lang w:val="en-AU"/>
              </w:rPr>
            </w:pPr>
            <w:r w:rsidRPr="00921964">
              <w:rPr>
                <w:rFonts w:cstheme="minorHAnsi"/>
                <w:noProof/>
                <w:lang w:eastAsia="en-AU"/>
              </w:rPr>
              <w:drawing>
                <wp:anchor distT="0" distB="0" distL="114300" distR="114300" simplePos="0" relativeHeight="251766856" behindDoc="0" locked="0" layoutInCell="1" allowOverlap="1" wp14:anchorId="46F752D3" wp14:editId="79071EF1">
                  <wp:simplePos x="0" y="0"/>
                  <wp:positionH relativeFrom="column">
                    <wp:posOffset>-346075</wp:posOffset>
                  </wp:positionH>
                  <wp:positionV relativeFrom="paragraph">
                    <wp:posOffset>102870</wp:posOffset>
                  </wp:positionV>
                  <wp:extent cx="359410" cy="359410"/>
                  <wp:effectExtent l="0" t="0" r="0" b="0"/>
                  <wp:wrapNone/>
                  <wp:docPr id="60" name="Picture 60"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4B4B" w:rsidRPr="00921964">
              <w:rPr>
                <w:lang w:val="en-AU"/>
              </w:rPr>
              <w:t>What was the most challenging part of the activity?</w:t>
            </w:r>
          </w:p>
          <w:p w14:paraId="1D8A8B52" w14:textId="0F382A97" w:rsidR="009D4B4B" w:rsidRPr="00921964" w:rsidRDefault="009D4B4B" w:rsidP="00584175">
            <w:pPr>
              <w:pStyle w:val="ListParagraph"/>
              <w:rPr>
                <w:lang w:val="en-AU"/>
              </w:rPr>
            </w:pPr>
            <w:r w:rsidRPr="00921964">
              <w:rPr>
                <w:lang w:val="en-AU"/>
              </w:rPr>
              <w:t xml:space="preserve">If I had asked you to create </w:t>
            </w:r>
            <w:r w:rsidR="00630DAB" w:rsidRPr="00921964">
              <w:rPr>
                <w:lang w:val="en-AU"/>
              </w:rPr>
              <w:t>eight</w:t>
            </w:r>
            <w:r w:rsidRPr="00921964">
              <w:rPr>
                <w:lang w:val="en-AU"/>
              </w:rPr>
              <w:t xml:space="preserve"> ideas in </w:t>
            </w:r>
            <w:r w:rsidR="00630DAB" w:rsidRPr="00921964">
              <w:rPr>
                <w:lang w:val="en-AU"/>
              </w:rPr>
              <w:t>five</w:t>
            </w:r>
            <w:r w:rsidRPr="00921964">
              <w:rPr>
                <w:lang w:val="en-AU"/>
              </w:rPr>
              <w:t xml:space="preserve"> minutes, do you think you would have achieved it? Why? Why not?</w:t>
            </w:r>
          </w:p>
          <w:p w14:paraId="757032F8" w14:textId="121774AB" w:rsidR="009D4B4B" w:rsidRPr="00921964" w:rsidRDefault="009F77E8" w:rsidP="00584175">
            <w:pPr>
              <w:pStyle w:val="ListParagraph"/>
              <w:spacing w:after="120"/>
              <w:rPr>
                <w:lang w:val="en-AU"/>
              </w:rPr>
            </w:pPr>
            <w:r w:rsidRPr="00921964">
              <w:rPr>
                <w:lang w:val="en-AU"/>
              </w:rPr>
              <w:t xml:space="preserve">Are your ideas varied or </w:t>
            </w:r>
            <w:r w:rsidR="000F3AC7" w:rsidRPr="00921964">
              <w:rPr>
                <w:lang w:val="en-AU"/>
              </w:rPr>
              <w:t>similar</w:t>
            </w:r>
            <w:r w:rsidR="00607673" w:rsidRPr="00921964">
              <w:rPr>
                <w:lang w:val="en-AU"/>
              </w:rPr>
              <w:t xml:space="preserve">? </w:t>
            </w:r>
            <w:r w:rsidR="000F3AC7" w:rsidRPr="00921964">
              <w:rPr>
                <w:lang w:val="en-AU"/>
              </w:rPr>
              <w:t>Why is that</w:t>
            </w:r>
            <w:r w:rsidR="009D4B4B" w:rsidRPr="00921964">
              <w:rPr>
                <w:lang w:val="en-AU"/>
              </w:rPr>
              <w:t>?</w:t>
            </w:r>
          </w:p>
        </w:tc>
      </w:tr>
      <w:tr w:rsidR="0014453F" w:rsidRPr="00921964" w14:paraId="0DA300D0" w14:textId="77777777" w:rsidTr="00CE0E39">
        <w:trPr>
          <w:trHeight w:val="90"/>
        </w:trPr>
        <w:tc>
          <w:tcPr>
            <w:tcW w:w="2405" w:type="dxa"/>
            <w:vMerge/>
            <w:tcBorders>
              <w:left w:val="nil"/>
              <w:right w:val="nil"/>
            </w:tcBorders>
          </w:tcPr>
          <w:p w14:paraId="690FCC7F" w14:textId="77777777" w:rsidR="0014453F" w:rsidRPr="00921964" w:rsidRDefault="0014453F" w:rsidP="009D4B4B">
            <w:pPr>
              <w:widowControl/>
              <w:spacing w:after="160" w:line="259" w:lineRule="auto"/>
              <w:rPr>
                <w:b/>
              </w:rPr>
            </w:pPr>
          </w:p>
        </w:tc>
        <w:tc>
          <w:tcPr>
            <w:tcW w:w="6611" w:type="dxa"/>
            <w:tcBorders>
              <w:left w:val="nil"/>
              <w:right w:val="nil"/>
            </w:tcBorders>
          </w:tcPr>
          <w:p w14:paraId="4355978C" w14:textId="77777777" w:rsidR="0014453F" w:rsidRPr="00921964" w:rsidRDefault="0014453F" w:rsidP="0014453F">
            <w:pPr>
              <w:rPr>
                <w:b/>
                <w:lang w:val="en-AU"/>
              </w:rPr>
            </w:pPr>
            <w:r w:rsidRPr="00921964">
              <w:rPr>
                <w:b/>
                <w:lang w:val="en-AU"/>
              </w:rPr>
              <w:t>Part 3: Idea development</w:t>
            </w:r>
          </w:p>
          <w:p w14:paraId="45A3A968" w14:textId="77777777" w:rsidR="0014453F" w:rsidRPr="00921964" w:rsidRDefault="0014453F" w:rsidP="0014453F">
            <w:pPr>
              <w:rPr>
                <w:bCs/>
                <w:lang w:val="en-AU"/>
              </w:rPr>
            </w:pPr>
            <w:r w:rsidRPr="00921964">
              <w:rPr>
                <w:bCs/>
                <w:lang w:val="en-AU"/>
              </w:rPr>
              <w:t>Using a defined set of success criteria developed by the class, students rate each other's ideas to decide which are the most impactful to the user need. In groups, students discuss which idea would be developed further to be their ‘one big idea’, based on their confidence to create that solution.</w:t>
            </w:r>
          </w:p>
          <w:p w14:paraId="44B965F0" w14:textId="5E1AE683" w:rsidR="0014453F" w:rsidRPr="00921964" w:rsidRDefault="0014453F" w:rsidP="0014453F">
            <w:pPr>
              <w:rPr>
                <w:bCs/>
                <w:lang w:val="en-AU"/>
              </w:rPr>
            </w:pPr>
            <w:r w:rsidRPr="00921964">
              <w:rPr>
                <w:bCs/>
                <w:lang w:val="en-AU"/>
              </w:rPr>
              <w:t>Each student chooses their two best ideas, then reflect</w:t>
            </w:r>
            <w:r w:rsidR="00827941">
              <w:rPr>
                <w:bCs/>
                <w:lang w:val="en-AU"/>
              </w:rPr>
              <w:t>s</w:t>
            </w:r>
            <w:r w:rsidRPr="00921964">
              <w:rPr>
                <w:bCs/>
                <w:lang w:val="en-AU"/>
              </w:rPr>
              <w:t xml:space="preserve"> on </w:t>
            </w:r>
            <w:r w:rsidR="00827941">
              <w:rPr>
                <w:bCs/>
                <w:lang w:val="en-AU"/>
              </w:rPr>
              <w:t>them</w:t>
            </w:r>
            <w:r w:rsidRPr="00921964">
              <w:rPr>
                <w:bCs/>
                <w:lang w:val="en-AU"/>
              </w:rPr>
              <w:t xml:space="preserve"> to further develop a </w:t>
            </w:r>
            <w:r w:rsidRPr="00921964">
              <w:rPr>
                <w:i/>
                <w:lang w:val="en-AU"/>
              </w:rPr>
              <w:t xml:space="preserve">How </w:t>
            </w:r>
            <w:r w:rsidRPr="00921964">
              <w:rPr>
                <w:bCs/>
                <w:i/>
                <w:iCs/>
                <w:lang w:val="en-AU"/>
              </w:rPr>
              <w:t>might we…</w:t>
            </w:r>
            <w:r w:rsidRPr="00921964">
              <w:rPr>
                <w:bCs/>
                <w:lang w:val="en-AU"/>
              </w:rPr>
              <w:t xml:space="preserve"> statement and product name for each of the two solutions. </w:t>
            </w:r>
          </w:p>
          <w:p w14:paraId="178872BE" w14:textId="5954B1F8" w:rsidR="0014453F" w:rsidRPr="00921964" w:rsidRDefault="0014453F" w:rsidP="0014453F">
            <w:pPr>
              <w:rPr>
                <w:lang w:val="en-AU"/>
              </w:rPr>
            </w:pPr>
            <w:r w:rsidRPr="00921964">
              <w:rPr>
                <w:lang w:val="en-AU"/>
              </w:rPr>
              <w:t xml:space="preserve">Students then move back into their groups and sell their two ideas to their group members in a </w:t>
            </w:r>
            <w:r w:rsidRPr="00921964">
              <w:rPr>
                <w:i/>
                <w:lang w:val="en-AU"/>
              </w:rPr>
              <w:t>Shark Tank</w:t>
            </w:r>
            <w:r w:rsidRPr="00921964">
              <w:rPr>
                <w:lang w:val="en-AU"/>
              </w:rPr>
              <w:t xml:space="preserve"> style one-minute elevator pitch for each product. Provide students</w:t>
            </w:r>
            <w:r w:rsidR="00827941">
              <w:rPr>
                <w:lang w:val="en-AU"/>
              </w:rPr>
              <w:t xml:space="preserve"> with</w:t>
            </w:r>
            <w:r w:rsidRPr="00921964">
              <w:rPr>
                <w:lang w:val="en-AU"/>
              </w:rPr>
              <w:t xml:space="preserve"> two minutes to prepare. Students rotate around the group clockwise until each member has presented both their ideas.</w:t>
            </w:r>
          </w:p>
          <w:p w14:paraId="68A6B298" w14:textId="287B42CC" w:rsidR="0014453F" w:rsidRPr="00921964" w:rsidRDefault="0014453F" w:rsidP="0014453F">
            <w:pPr>
              <w:rPr>
                <w:lang w:val="en-AU"/>
              </w:rPr>
            </w:pPr>
            <w:r w:rsidRPr="00921964">
              <w:rPr>
                <w:lang w:val="en-AU"/>
              </w:rPr>
              <w:t>Using the ‘</w:t>
            </w:r>
            <w:r w:rsidR="00827941">
              <w:rPr>
                <w:lang w:val="en-AU"/>
              </w:rPr>
              <w:t>W</w:t>
            </w:r>
            <w:r w:rsidRPr="00921964">
              <w:rPr>
                <w:lang w:val="en-AU"/>
              </w:rPr>
              <w:t>hat ideas have the most potential?’ canvas, students gather the ideas that all of their group members generated and map them to the matrix of ‘</w:t>
            </w:r>
            <w:r w:rsidR="00827941">
              <w:rPr>
                <w:lang w:val="en-AU"/>
              </w:rPr>
              <w:t>I</w:t>
            </w:r>
            <w:r w:rsidRPr="00921964">
              <w:rPr>
                <w:lang w:val="en-AU"/>
              </w:rPr>
              <w:t>mpact if we get it right’ vs ‘</w:t>
            </w:r>
            <w:r w:rsidR="00827941">
              <w:rPr>
                <w:lang w:val="en-AU"/>
              </w:rPr>
              <w:t>C</w:t>
            </w:r>
            <w:r w:rsidRPr="00921964">
              <w:rPr>
                <w:lang w:val="en-AU"/>
              </w:rPr>
              <w:t>onfidence of getting it right’. Ideas to the top right of the canvas (high impact and high confidence) are ideally going to be the most successful ideas.</w:t>
            </w:r>
          </w:p>
          <w:p w14:paraId="1E2507A5" w14:textId="542161A7" w:rsidR="0014453F" w:rsidRPr="00921964" w:rsidRDefault="0014453F" w:rsidP="0014453F">
            <w:pPr>
              <w:rPr>
                <w:b/>
              </w:rPr>
            </w:pPr>
            <w:r w:rsidRPr="00921964">
              <w:rPr>
                <w:lang w:val="en-AU"/>
              </w:rPr>
              <w:t>Students in their group should then refine their focus (convergent)</w:t>
            </w:r>
            <w:r w:rsidRPr="00921964">
              <w:rPr>
                <w:b/>
                <w:lang w:val="en-AU"/>
              </w:rPr>
              <w:t xml:space="preserve"> </w:t>
            </w:r>
            <w:r w:rsidRPr="00921964">
              <w:rPr>
                <w:lang w:val="en-AU"/>
              </w:rPr>
              <w:t>to</w:t>
            </w:r>
            <w:r w:rsidRPr="00921964">
              <w:rPr>
                <w:b/>
                <w:lang w:val="en-AU"/>
              </w:rPr>
              <w:t xml:space="preserve"> </w:t>
            </w:r>
            <w:r w:rsidRPr="00921964">
              <w:rPr>
                <w:lang w:val="en-AU"/>
              </w:rPr>
              <w:t xml:space="preserve">‘What is our one big idea?’ and flesh it out in more detail. Students test what they already know </w:t>
            </w:r>
            <w:r w:rsidR="00827941">
              <w:rPr>
                <w:lang w:val="en-AU"/>
              </w:rPr>
              <w:t>about</w:t>
            </w:r>
            <w:r w:rsidRPr="00921964">
              <w:rPr>
                <w:lang w:val="en-AU"/>
              </w:rPr>
              <w:t xml:space="preserve"> the desirability, feasibility and viability of their idea and discover what else they need to find out.</w:t>
            </w:r>
          </w:p>
        </w:tc>
      </w:tr>
      <w:tr w:rsidR="0014453F" w:rsidRPr="00921964" w14:paraId="5C21C995" w14:textId="77777777" w:rsidTr="00CE0E39">
        <w:trPr>
          <w:trHeight w:val="90"/>
        </w:trPr>
        <w:tc>
          <w:tcPr>
            <w:tcW w:w="2405" w:type="dxa"/>
            <w:vMerge/>
            <w:tcBorders>
              <w:left w:val="nil"/>
              <w:right w:val="nil"/>
            </w:tcBorders>
          </w:tcPr>
          <w:p w14:paraId="2203C467" w14:textId="77777777" w:rsidR="0014453F" w:rsidRPr="00921964" w:rsidRDefault="0014453F" w:rsidP="009D4B4B">
            <w:pPr>
              <w:widowControl/>
              <w:spacing w:after="160" w:line="259" w:lineRule="auto"/>
              <w:rPr>
                <w:b/>
              </w:rPr>
            </w:pPr>
          </w:p>
        </w:tc>
        <w:tc>
          <w:tcPr>
            <w:tcW w:w="6611" w:type="dxa"/>
            <w:tcBorders>
              <w:left w:val="nil"/>
              <w:right w:val="nil"/>
            </w:tcBorders>
          </w:tcPr>
          <w:p w14:paraId="599C3715" w14:textId="77777777" w:rsidR="0014453F" w:rsidRPr="00921964" w:rsidRDefault="0014453F" w:rsidP="0014453F">
            <w:pPr>
              <w:rPr>
                <w:b/>
                <w:lang w:val="en-AU"/>
              </w:rPr>
            </w:pPr>
            <w:r w:rsidRPr="00921964">
              <w:rPr>
                <w:b/>
                <w:lang w:val="en-AU"/>
              </w:rPr>
              <w:t>Part 4: Storyboarding</w:t>
            </w:r>
          </w:p>
          <w:p w14:paraId="58F9FA04" w14:textId="77777777" w:rsidR="0014453F" w:rsidRPr="00921964" w:rsidRDefault="0014453F" w:rsidP="0014453F">
            <w:pPr>
              <w:rPr>
                <w:bCs/>
                <w:lang w:val="en-AU"/>
              </w:rPr>
            </w:pPr>
            <w:r w:rsidRPr="00921964">
              <w:rPr>
                <w:bCs/>
                <w:lang w:val="en-AU"/>
              </w:rPr>
              <w:t xml:space="preserve">Groups develop their idea into a prototype by defining what their product is, testing any risky assumptions and describing how the user will experience it. </w:t>
            </w:r>
          </w:p>
          <w:p w14:paraId="08F9600C" w14:textId="77777777" w:rsidR="0014453F" w:rsidRPr="0084178A" w:rsidRDefault="0014453F" w:rsidP="0014453F">
            <w:pPr>
              <w:rPr>
                <w:bCs/>
                <w:spacing w:val="-4"/>
                <w:lang w:val="en-AU"/>
              </w:rPr>
            </w:pPr>
            <w:r w:rsidRPr="0084178A">
              <w:rPr>
                <w:bCs/>
                <w:spacing w:val="-4"/>
              </w:rPr>
              <w:t>Using a storyboard approach, students depict the user experience of the prototype to show the sequence of user experience. Each square of the storyboard canvas should be a visual representation (not words) of the user experience.</w:t>
            </w:r>
          </w:p>
          <w:p w14:paraId="61E651BF" w14:textId="2E9CB0EB" w:rsidR="0014453F" w:rsidRPr="00921964" w:rsidRDefault="0014453F" w:rsidP="0014453F">
            <w:pPr>
              <w:rPr>
                <w:bCs/>
                <w:lang w:val="en-AU"/>
              </w:rPr>
            </w:pPr>
            <w:r w:rsidRPr="00921964">
              <w:rPr>
                <w:bCs/>
                <w:lang w:val="en-AU"/>
              </w:rPr>
              <w:t>If students are unfamiliar with storyboarding</w:t>
            </w:r>
            <w:r w:rsidR="009D5FF2">
              <w:rPr>
                <w:bCs/>
                <w:lang w:val="en-AU"/>
              </w:rPr>
              <w:t>,</w:t>
            </w:r>
            <w:r w:rsidRPr="00921964">
              <w:rPr>
                <w:bCs/>
                <w:lang w:val="en-AU"/>
              </w:rPr>
              <w:t xml:space="preserve"> there are many instructional videos </w:t>
            </w:r>
            <w:r w:rsidR="00827941">
              <w:rPr>
                <w:bCs/>
                <w:lang w:val="en-AU"/>
              </w:rPr>
              <w:t>online</w:t>
            </w:r>
            <w:r w:rsidRPr="00921964">
              <w:rPr>
                <w:bCs/>
                <w:lang w:val="en-AU"/>
              </w:rPr>
              <w:t xml:space="preserve"> to </w:t>
            </w:r>
            <w:r w:rsidR="00827941">
              <w:rPr>
                <w:bCs/>
                <w:lang w:val="en-AU"/>
              </w:rPr>
              <w:t xml:space="preserve">provide </w:t>
            </w:r>
            <w:r w:rsidRPr="00921964">
              <w:rPr>
                <w:bCs/>
                <w:lang w:val="en-AU"/>
              </w:rPr>
              <w:t xml:space="preserve">support, such as </w:t>
            </w:r>
            <w:r w:rsidRPr="00921964">
              <w:rPr>
                <w:bCs/>
                <w:i/>
                <w:iCs/>
                <w:lang w:val="en-AU"/>
              </w:rPr>
              <w:t>Intro to Storyboarding</w:t>
            </w:r>
            <w:r w:rsidRPr="00921964">
              <w:rPr>
                <w:bCs/>
                <w:lang w:val="en-AU"/>
              </w:rPr>
              <w:t xml:space="preserve"> (see </w:t>
            </w:r>
            <w:r w:rsidRPr="00921964">
              <w:rPr>
                <w:bCs/>
                <w:i/>
                <w:iCs/>
                <w:lang w:val="en-AU"/>
              </w:rPr>
              <w:t>Digital resources</w:t>
            </w:r>
            <w:r w:rsidRPr="00921964">
              <w:rPr>
                <w:bCs/>
                <w:lang w:val="en-AU"/>
              </w:rPr>
              <w:t xml:space="preserve">). </w:t>
            </w:r>
          </w:p>
          <w:p w14:paraId="5BDAFEBA" w14:textId="77777777" w:rsidR="0014453F" w:rsidRPr="00921964" w:rsidRDefault="0014453F" w:rsidP="0014453F">
            <w:pPr>
              <w:rPr>
                <w:bCs/>
                <w:lang w:val="en-AU"/>
              </w:rPr>
            </w:pPr>
            <w:r w:rsidRPr="00921964">
              <w:rPr>
                <w:bCs/>
                <w:lang w:val="en-AU"/>
              </w:rPr>
              <w:t xml:space="preserve">Student groups present their storyboards to the other teams to gather feedback on the product in the form of clarifying questions. </w:t>
            </w:r>
          </w:p>
          <w:p w14:paraId="05926462" w14:textId="77F7BF28" w:rsidR="0014453F" w:rsidRPr="00921964" w:rsidRDefault="0014453F" w:rsidP="009D4B4B">
            <w:pPr>
              <w:rPr>
                <w:b/>
              </w:rPr>
            </w:pPr>
            <w:r w:rsidRPr="00921964">
              <w:rPr>
                <w:bCs/>
                <w:lang w:val="en-AU"/>
              </w:rPr>
              <w:t>Each team should write at least one clarifying question down on a sticky note after each presentation. The clarifying questions do not have to be answered by the student group on the spot</w:t>
            </w:r>
            <w:r w:rsidR="009D5FF2">
              <w:rPr>
                <w:bCs/>
                <w:lang w:val="en-AU"/>
              </w:rPr>
              <w:t>;</w:t>
            </w:r>
            <w:r w:rsidRPr="00921964">
              <w:rPr>
                <w:bCs/>
                <w:lang w:val="en-AU"/>
              </w:rPr>
              <w:t xml:space="preserve"> they may answer </w:t>
            </w:r>
            <w:r w:rsidRPr="00921964">
              <w:rPr>
                <w:bCs/>
                <w:i/>
                <w:iCs/>
                <w:lang w:val="en-AU"/>
              </w:rPr>
              <w:t>“We are not sure at this stage, but thanks for the question”</w:t>
            </w:r>
            <w:r w:rsidRPr="00921964">
              <w:rPr>
                <w:bCs/>
                <w:lang w:val="en-AU"/>
              </w:rPr>
              <w:t>.</w:t>
            </w:r>
          </w:p>
        </w:tc>
      </w:tr>
      <w:tr w:rsidR="0014453F" w:rsidRPr="00921964" w14:paraId="494A905B" w14:textId="77777777" w:rsidTr="00CE0E39">
        <w:trPr>
          <w:trHeight w:val="90"/>
        </w:trPr>
        <w:tc>
          <w:tcPr>
            <w:tcW w:w="2405" w:type="dxa"/>
            <w:vMerge/>
            <w:tcBorders>
              <w:left w:val="nil"/>
              <w:right w:val="nil"/>
            </w:tcBorders>
          </w:tcPr>
          <w:p w14:paraId="7DFAD112" w14:textId="77777777" w:rsidR="0014453F" w:rsidRPr="00921964" w:rsidRDefault="0014453F" w:rsidP="009D4B4B">
            <w:pPr>
              <w:widowControl/>
              <w:spacing w:after="160" w:line="259" w:lineRule="auto"/>
              <w:rPr>
                <w:b/>
              </w:rPr>
            </w:pPr>
          </w:p>
        </w:tc>
        <w:tc>
          <w:tcPr>
            <w:tcW w:w="6611" w:type="dxa"/>
            <w:tcBorders>
              <w:left w:val="nil"/>
              <w:right w:val="nil"/>
            </w:tcBorders>
          </w:tcPr>
          <w:p w14:paraId="6CD552D1" w14:textId="77777777" w:rsidR="0014453F" w:rsidRPr="00921964" w:rsidRDefault="0014453F" w:rsidP="0014453F">
            <w:pPr>
              <w:rPr>
                <w:b/>
                <w:lang w:val="en-AU"/>
              </w:rPr>
            </w:pPr>
            <w:r w:rsidRPr="00921964">
              <w:rPr>
                <w:b/>
                <w:lang w:val="en-AU"/>
              </w:rPr>
              <w:t xml:space="preserve">Part 5: Prototyping </w:t>
            </w:r>
          </w:p>
          <w:p w14:paraId="4ED6FDB5" w14:textId="77777777" w:rsidR="0014453F" w:rsidRPr="00921964" w:rsidRDefault="0014453F" w:rsidP="0014453F">
            <w:pPr>
              <w:rPr>
                <w:bCs/>
                <w:lang w:val="en-AU"/>
              </w:rPr>
            </w:pPr>
            <w:r w:rsidRPr="00921964">
              <w:rPr>
                <w:bCs/>
                <w:lang w:val="en-AU"/>
              </w:rPr>
              <w:t>Prototypes are iterations of developing a product. Encourage students to think about the quickest and easiest way to test their ideas so they can gather feedback on the product to improve it.</w:t>
            </w:r>
          </w:p>
          <w:p w14:paraId="28CFE43E" w14:textId="77777777" w:rsidR="0014453F" w:rsidRPr="0084178A" w:rsidRDefault="0014453F" w:rsidP="0014453F">
            <w:pPr>
              <w:rPr>
                <w:bCs/>
                <w:spacing w:val="-4"/>
                <w:lang w:val="en-AU"/>
              </w:rPr>
            </w:pPr>
            <w:r w:rsidRPr="0084178A">
              <w:rPr>
                <w:bCs/>
                <w:spacing w:val="-4"/>
              </w:rPr>
              <w:t>Using the feedback gathered, student groups iterate their prototype using a makerspace framework. Depending on the feedback, they may need to go back to different parts of the design process and re-engage with some of the detail.</w:t>
            </w:r>
          </w:p>
          <w:p w14:paraId="1A339E3F" w14:textId="10112B1D" w:rsidR="0014453F" w:rsidRPr="00921964" w:rsidRDefault="0014453F" w:rsidP="0014453F">
            <w:pPr>
              <w:rPr>
                <w:b/>
              </w:rPr>
            </w:pPr>
            <w:r w:rsidRPr="00921964">
              <w:rPr>
                <w:bCs/>
                <w:lang w:val="en-AU"/>
              </w:rPr>
              <w:t>Allow students enough time to iterate and encouraging students to get feedback in between each iteration and adapt accordingly. Ideally, as each prototype is developed</w:t>
            </w:r>
            <w:r w:rsidR="009D5FF2">
              <w:rPr>
                <w:bCs/>
                <w:lang w:val="en-AU"/>
              </w:rPr>
              <w:t>,</w:t>
            </w:r>
            <w:r w:rsidRPr="00921964">
              <w:rPr>
                <w:bCs/>
                <w:lang w:val="en-AU"/>
              </w:rPr>
              <w:t xml:space="preserve"> the product should become more refined and better meet the customer needs. Students may use </w:t>
            </w:r>
            <w:hyperlink w:anchor="_Appendix_15:_Student" w:history="1">
              <w:r w:rsidRPr="00921964">
                <w:rPr>
                  <w:rStyle w:val="Hyperlink"/>
                  <w:bCs/>
                  <w:iCs/>
                  <w:lang w:val="en-AU"/>
                </w:rPr>
                <w:t>Student activity sheet 3.1: Design</w:t>
              </w:r>
            </w:hyperlink>
            <w:r w:rsidRPr="00921964">
              <w:rPr>
                <w:rStyle w:val="Hyperlink"/>
                <w:bCs/>
                <w:iCs/>
                <w:lang w:val="en-AU"/>
              </w:rPr>
              <w:t xml:space="preserve"> brief</w:t>
            </w:r>
            <w:r w:rsidRPr="00921964">
              <w:rPr>
                <w:bCs/>
                <w:lang w:val="en-AU"/>
              </w:rPr>
              <w:t xml:space="preserve"> to assist </w:t>
            </w:r>
            <w:r w:rsidR="00827941">
              <w:rPr>
                <w:bCs/>
                <w:lang w:val="en-AU"/>
              </w:rPr>
              <w:t xml:space="preserve">with </w:t>
            </w:r>
            <w:r w:rsidRPr="00921964">
              <w:rPr>
                <w:bCs/>
                <w:lang w:val="en-AU"/>
              </w:rPr>
              <w:t>and document this process.</w:t>
            </w:r>
          </w:p>
        </w:tc>
      </w:tr>
      <w:tr w:rsidR="0014453F" w:rsidRPr="00921964" w14:paraId="3D2541B1" w14:textId="77777777" w:rsidTr="00CE0E39">
        <w:trPr>
          <w:trHeight w:val="90"/>
        </w:trPr>
        <w:tc>
          <w:tcPr>
            <w:tcW w:w="2405" w:type="dxa"/>
            <w:vMerge/>
            <w:tcBorders>
              <w:left w:val="nil"/>
              <w:right w:val="nil"/>
            </w:tcBorders>
          </w:tcPr>
          <w:p w14:paraId="6F3AA7A3" w14:textId="77777777" w:rsidR="0014453F" w:rsidRPr="00921964" w:rsidRDefault="0014453F" w:rsidP="009D4B4B">
            <w:pPr>
              <w:widowControl/>
              <w:spacing w:after="160" w:line="259" w:lineRule="auto"/>
              <w:rPr>
                <w:b/>
              </w:rPr>
            </w:pPr>
          </w:p>
        </w:tc>
        <w:tc>
          <w:tcPr>
            <w:tcW w:w="6611" w:type="dxa"/>
            <w:tcBorders>
              <w:left w:val="nil"/>
              <w:right w:val="nil"/>
            </w:tcBorders>
          </w:tcPr>
          <w:p w14:paraId="6ADE5FA2" w14:textId="77777777" w:rsidR="0014453F" w:rsidRPr="00921964" w:rsidRDefault="0014453F" w:rsidP="0014453F">
            <w:pPr>
              <w:rPr>
                <w:b/>
                <w:lang w:val="en-AU"/>
              </w:rPr>
            </w:pPr>
            <w:r w:rsidRPr="00921964">
              <w:rPr>
                <w:b/>
                <w:lang w:val="en-AU"/>
              </w:rPr>
              <w:t>Part 6: Reflection</w:t>
            </w:r>
          </w:p>
          <w:p w14:paraId="7007BC31" w14:textId="7D639627" w:rsidR="0014453F" w:rsidRPr="00921964" w:rsidRDefault="0014453F" w:rsidP="0014453F">
            <w:pPr>
              <w:spacing w:after="0"/>
              <w:rPr>
                <w:bCs/>
                <w:lang w:val="en-AU"/>
              </w:rPr>
            </w:pPr>
            <w:r w:rsidRPr="00921964">
              <w:rPr>
                <w:bCs/>
                <w:lang w:val="en-AU"/>
              </w:rPr>
              <w:t>Encourage students to reflect on the process of the prototyping stage:</w:t>
            </w:r>
          </w:p>
          <w:p w14:paraId="73CB84D5" w14:textId="708460A2" w:rsidR="0014453F" w:rsidRPr="00921964" w:rsidRDefault="00BF1435" w:rsidP="0014453F">
            <w:pPr>
              <w:pStyle w:val="ListParagraph"/>
              <w:rPr>
                <w:lang w:val="en-AU"/>
              </w:rPr>
            </w:pPr>
            <w:r w:rsidRPr="00921964">
              <w:rPr>
                <w:rFonts w:cstheme="minorHAnsi"/>
                <w:noProof/>
                <w:lang w:eastAsia="en-AU"/>
              </w:rPr>
              <w:drawing>
                <wp:anchor distT="0" distB="0" distL="114300" distR="114300" simplePos="0" relativeHeight="251768904" behindDoc="0" locked="0" layoutInCell="1" allowOverlap="1" wp14:anchorId="624B7203" wp14:editId="4A883FFB">
                  <wp:simplePos x="0" y="0"/>
                  <wp:positionH relativeFrom="column">
                    <wp:posOffset>-384175</wp:posOffset>
                  </wp:positionH>
                  <wp:positionV relativeFrom="paragraph">
                    <wp:posOffset>100965</wp:posOffset>
                  </wp:positionV>
                  <wp:extent cx="359410" cy="359410"/>
                  <wp:effectExtent l="0" t="0" r="0" b="0"/>
                  <wp:wrapNone/>
                  <wp:docPr id="63" name="Picture 63"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453F" w:rsidRPr="00921964">
              <w:rPr>
                <w:lang w:val="en-AU"/>
              </w:rPr>
              <w:t>What did my group do well today?</w:t>
            </w:r>
          </w:p>
          <w:p w14:paraId="61B3C1E8" w14:textId="1B2A8893" w:rsidR="0014453F" w:rsidRPr="00921964" w:rsidRDefault="0014453F" w:rsidP="0014453F">
            <w:pPr>
              <w:pStyle w:val="ListParagraph"/>
              <w:rPr>
                <w:lang w:val="en-AU"/>
              </w:rPr>
            </w:pPr>
            <w:r w:rsidRPr="00921964">
              <w:rPr>
                <w:lang w:val="en-AU"/>
              </w:rPr>
              <w:t>What could my group do differently next lesson to collaborate in a better way?</w:t>
            </w:r>
          </w:p>
          <w:p w14:paraId="4FB05EDB" w14:textId="77777777" w:rsidR="0014453F" w:rsidRPr="0084178A" w:rsidRDefault="0014453F" w:rsidP="0014453F">
            <w:pPr>
              <w:pStyle w:val="ListParagraph"/>
              <w:rPr>
                <w:b/>
              </w:rPr>
            </w:pPr>
            <w:r w:rsidRPr="00921964">
              <w:rPr>
                <w:lang w:val="en-AU"/>
              </w:rPr>
              <w:t>What was the most challenging part of today’s activity?</w:t>
            </w:r>
          </w:p>
          <w:p w14:paraId="383DFD25" w14:textId="0C2056D8" w:rsidR="0014453F" w:rsidRPr="00921964" w:rsidRDefault="0014453F" w:rsidP="0084178A">
            <w:pPr>
              <w:pStyle w:val="ListParagraph"/>
              <w:spacing w:after="240"/>
              <w:rPr>
                <w:b/>
              </w:rPr>
            </w:pPr>
            <w:r w:rsidRPr="00921964">
              <w:rPr>
                <w:lang w:val="en-AU"/>
              </w:rPr>
              <w:t>What was one big win my group had today?</w:t>
            </w:r>
          </w:p>
        </w:tc>
      </w:tr>
      <w:tr w:rsidR="009D4B4B" w:rsidRPr="00921964" w14:paraId="19C16951" w14:textId="77777777" w:rsidTr="00CE0E39">
        <w:tc>
          <w:tcPr>
            <w:tcW w:w="2405" w:type="dxa"/>
            <w:tcBorders>
              <w:left w:val="nil"/>
              <w:bottom w:val="single" w:sz="4" w:space="0" w:color="auto"/>
              <w:right w:val="nil"/>
            </w:tcBorders>
          </w:tcPr>
          <w:p w14:paraId="3BBD1874" w14:textId="74BF286C" w:rsidR="009D4B4B" w:rsidRPr="00921964" w:rsidRDefault="009D4B4B" w:rsidP="009D4B4B">
            <w:pPr>
              <w:widowControl/>
              <w:spacing w:after="240"/>
              <w:rPr>
                <w:b/>
                <w:lang w:val="en-AU"/>
              </w:rPr>
            </w:pPr>
            <w:r w:rsidRPr="00921964">
              <w:rPr>
                <w:b/>
                <w:lang w:val="en-AU"/>
              </w:rPr>
              <w:t>Resource sheets</w:t>
            </w:r>
          </w:p>
        </w:tc>
        <w:tc>
          <w:tcPr>
            <w:tcW w:w="6611" w:type="dxa"/>
            <w:tcBorders>
              <w:left w:val="nil"/>
              <w:bottom w:val="single" w:sz="4" w:space="0" w:color="auto"/>
              <w:right w:val="nil"/>
            </w:tcBorders>
          </w:tcPr>
          <w:p w14:paraId="0BE2E03E" w14:textId="0987A5AF" w:rsidR="009D4B4B" w:rsidRPr="00921964" w:rsidRDefault="00381C15" w:rsidP="0084178A">
            <w:pPr>
              <w:widowControl/>
              <w:spacing w:after="240"/>
              <w:rPr>
                <w:bCs/>
                <w:lang w:val="en-AU"/>
              </w:rPr>
            </w:pPr>
            <w:hyperlink w:anchor="_Appendix_15:_Student" w:history="1">
              <w:r w:rsidR="008D0669" w:rsidRPr="00921964">
                <w:rPr>
                  <w:rStyle w:val="Hyperlink"/>
                  <w:bCs/>
                  <w:iCs/>
                  <w:lang w:val="en-AU"/>
                </w:rPr>
                <w:t>Student activity sheet 3.1: Design</w:t>
              </w:r>
            </w:hyperlink>
            <w:r w:rsidR="008D0669" w:rsidRPr="00921964">
              <w:rPr>
                <w:rStyle w:val="Hyperlink"/>
                <w:bCs/>
                <w:iCs/>
                <w:lang w:val="en-AU"/>
              </w:rPr>
              <w:t xml:space="preserve"> brief</w:t>
            </w:r>
          </w:p>
        </w:tc>
      </w:tr>
      <w:tr w:rsidR="009D4B4B" w:rsidRPr="00921964" w14:paraId="35D26F4F" w14:textId="77777777" w:rsidTr="00CE0E39">
        <w:trPr>
          <w:trHeight w:val="114"/>
        </w:trPr>
        <w:tc>
          <w:tcPr>
            <w:tcW w:w="2405" w:type="dxa"/>
            <w:vMerge w:val="restart"/>
            <w:tcBorders>
              <w:top w:val="single" w:sz="4" w:space="0" w:color="auto"/>
              <w:left w:val="nil"/>
              <w:right w:val="nil"/>
            </w:tcBorders>
          </w:tcPr>
          <w:p w14:paraId="55C23BCA" w14:textId="77777777" w:rsidR="009D4B4B" w:rsidRPr="00921964" w:rsidRDefault="009D4B4B" w:rsidP="009D4B4B">
            <w:pPr>
              <w:widowControl/>
              <w:spacing w:after="240" w:line="259" w:lineRule="auto"/>
              <w:rPr>
                <w:b/>
                <w:lang w:val="en-AU"/>
              </w:rPr>
            </w:pPr>
            <w:r w:rsidRPr="00921964">
              <w:rPr>
                <w:b/>
                <w:lang w:val="en-AU"/>
              </w:rPr>
              <w:t>Digital resources</w:t>
            </w:r>
          </w:p>
          <w:p w14:paraId="41F57989" w14:textId="6E33088C" w:rsidR="009D4B4B" w:rsidRPr="00921964" w:rsidRDefault="009D4B4B"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2CAE00B9" w14:textId="1492FB37" w:rsidR="00604623" w:rsidRPr="00921964" w:rsidRDefault="00604623" w:rsidP="009D4B4B">
            <w:pPr>
              <w:widowControl/>
              <w:rPr>
                <w:bCs/>
                <w:lang w:val="en-AU"/>
              </w:rPr>
            </w:pPr>
            <w:r w:rsidRPr="00921964">
              <w:rPr>
                <w:bCs/>
                <w:i/>
                <w:iCs/>
                <w:lang w:val="en-AU"/>
              </w:rPr>
              <w:t>Rapid Design Sprint Toolkit</w:t>
            </w:r>
            <w:r w:rsidRPr="00921964">
              <w:rPr>
                <w:bCs/>
                <w:lang w:val="en-AU"/>
              </w:rPr>
              <w:t xml:space="preserve"> (Skills of the Modern Age, 2018)</w:t>
            </w:r>
            <w:r w:rsidRPr="00921964">
              <w:rPr>
                <w:bCs/>
                <w:lang w:val="en-AU"/>
              </w:rPr>
              <w:br/>
            </w:r>
            <w:hyperlink r:id="rId127" w:history="1">
              <w:r w:rsidRPr="00921964">
                <w:rPr>
                  <w:rStyle w:val="Hyperlink"/>
                  <w:lang w:val="en-AU"/>
                </w:rPr>
                <w:t>skillsofthemodernage.com.au/tools/rapid-design-sprint-toolkit/</w:t>
              </w:r>
            </w:hyperlink>
          </w:p>
          <w:p w14:paraId="792BC700" w14:textId="2591AA24" w:rsidR="009D4B4B" w:rsidRPr="00921964" w:rsidRDefault="009D4B4B" w:rsidP="009D4B4B">
            <w:pPr>
              <w:widowControl/>
              <w:rPr>
                <w:bCs/>
                <w:lang w:val="en-AU"/>
              </w:rPr>
            </w:pPr>
            <w:r w:rsidRPr="00921964">
              <w:rPr>
                <w:bCs/>
                <w:lang w:val="en-AU"/>
              </w:rPr>
              <w:t>Persona canvas, page 9</w:t>
            </w:r>
          </w:p>
          <w:p w14:paraId="1E1D19BB" w14:textId="14286257" w:rsidR="009D4B4B" w:rsidRPr="00921964" w:rsidRDefault="009D4B4B" w:rsidP="009D4B4B">
            <w:pPr>
              <w:widowControl/>
              <w:rPr>
                <w:bCs/>
                <w:lang w:val="en-AU"/>
              </w:rPr>
            </w:pPr>
            <w:r w:rsidRPr="00921964">
              <w:rPr>
                <w:bCs/>
                <w:lang w:val="en-AU"/>
              </w:rPr>
              <w:t>Empathy canvas</w:t>
            </w:r>
            <w:r w:rsidR="00604623" w:rsidRPr="00921964">
              <w:rPr>
                <w:bCs/>
                <w:lang w:val="en-AU"/>
              </w:rPr>
              <w:t xml:space="preserve">, </w:t>
            </w:r>
            <w:r w:rsidRPr="00921964">
              <w:rPr>
                <w:bCs/>
                <w:lang w:val="en-AU"/>
              </w:rPr>
              <w:t>page 10</w:t>
            </w:r>
          </w:p>
          <w:p w14:paraId="0A50939C" w14:textId="56241FEC" w:rsidR="009D4B4B" w:rsidRPr="00921964" w:rsidRDefault="009D4B4B" w:rsidP="009D4B4B">
            <w:pPr>
              <w:widowControl/>
              <w:rPr>
                <w:bCs/>
                <w:lang w:val="en-AU"/>
              </w:rPr>
            </w:pPr>
            <w:r w:rsidRPr="00921964">
              <w:rPr>
                <w:bCs/>
                <w:lang w:val="en-AU"/>
              </w:rPr>
              <w:t>Point of view canvas</w:t>
            </w:r>
            <w:r w:rsidR="00604623" w:rsidRPr="00921964">
              <w:rPr>
                <w:bCs/>
                <w:lang w:val="en-AU"/>
              </w:rPr>
              <w:t xml:space="preserve">, </w:t>
            </w:r>
            <w:r w:rsidRPr="00921964">
              <w:rPr>
                <w:bCs/>
                <w:lang w:val="en-AU"/>
              </w:rPr>
              <w:t>page 11</w:t>
            </w:r>
          </w:p>
          <w:p w14:paraId="2CEB5E89" w14:textId="1A461ECC" w:rsidR="009D4B4B" w:rsidRPr="00921964" w:rsidRDefault="009D4B4B" w:rsidP="009D4B4B">
            <w:pPr>
              <w:widowControl/>
              <w:rPr>
                <w:bCs/>
                <w:lang w:val="en-AU"/>
              </w:rPr>
            </w:pPr>
            <w:r w:rsidRPr="00921964">
              <w:rPr>
                <w:bCs/>
                <w:lang w:val="en-AU"/>
              </w:rPr>
              <w:t>How might we canvas</w:t>
            </w:r>
            <w:r w:rsidR="00604623" w:rsidRPr="00921964">
              <w:rPr>
                <w:bCs/>
                <w:lang w:val="en-AU"/>
              </w:rPr>
              <w:t xml:space="preserve">, </w:t>
            </w:r>
            <w:r w:rsidRPr="00921964">
              <w:rPr>
                <w:bCs/>
                <w:lang w:val="en-AU"/>
              </w:rPr>
              <w:t>page 12</w:t>
            </w:r>
          </w:p>
          <w:p w14:paraId="71937BAD" w14:textId="6302BC9D" w:rsidR="00604623" w:rsidRPr="00921964" w:rsidRDefault="00604623" w:rsidP="00604623">
            <w:pPr>
              <w:widowControl/>
              <w:rPr>
                <w:bCs/>
                <w:lang w:val="en-AU"/>
              </w:rPr>
            </w:pPr>
            <w:r w:rsidRPr="00921964">
              <w:rPr>
                <w:bCs/>
                <w:lang w:val="en-AU"/>
              </w:rPr>
              <w:t>Crazy 8s canvas,</w:t>
            </w:r>
            <w:r w:rsidRPr="00921964">
              <w:rPr>
                <w:bCs/>
                <w:i/>
                <w:iCs/>
                <w:lang w:val="en-AU"/>
              </w:rPr>
              <w:t xml:space="preserve"> </w:t>
            </w:r>
            <w:r w:rsidRPr="00921964">
              <w:rPr>
                <w:bCs/>
                <w:lang w:val="en-AU"/>
              </w:rPr>
              <w:t>page 13</w:t>
            </w:r>
          </w:p>
          <w:p w14:paraId="437AE8D1" w14:textId="6759D3B8" w:rsidR="00604623" w:rsidRPr="00921964" w:rsidRDefault="00604623" w:rsidP="00604623">
            <w:pPr>
              <w:widowControl/>
              <w:rPr>
                <w:bCs/>
                <w:lang w:val="en-AU"/>
              </w:rPr>
            </w:pPr>
            <w:r w:rsidRPr="00921964">
              <w:rPr>
                <w:bCs/>
                <w:lang w:val="en-AU"/>
              </w:rPr>
              <w:t>Idea ranking canvas, page 14</w:t>
            </w:r>
          </w:p>
          <w:p w14:paraId="5D427423" w14:textId="61F16FC5" w:rsidR="00604623" w:rsidRPr="00921964" w:rsidRDefault="00604623" w:rsidP="00604623">
            <w:pPr>
              <w:widowControl/>
              <w:rPr>
                <w:bCs/>
                <w:lang w:val="en-AU"/>
              </w:rPr>
            </w:pPr>
            <w:r w:rsidRPr="00921964">
              <w:rPr>
                <w:bCs/>
                <w:lang w:val="en-AU"/>
              </w:rPr>
              <w:t>Idea sketch canvas, page 15</w:t>
            </w:r>
          </w:p>
          <w:p w14:paraId="14A971AE" w14:textId="3E905E3E" w:rsidR="00604623" w:rsidRPr="00921964" w:rsidRDefault="00604623" w:rsidP="00604623">
            <w:pPr>
              <w:widowControl/>
              <w:rPr>
                <w:bCs/>
                <w:lang w:val="en-AU"/>
              </w:rPr>
            </w:pPr>
            <w:r w:rsidRPr="00921964">
              <w:rPr>
                <w:bCs/>
                <w:lang w:val="en-AU"/>
              </w:rPr>
              <w:t>Assumptions canvas, page 16</w:t>
            </w:r>
          </w:p>
          <w:p w14:paraId="57FFB076" w14:textId="0F1307EE" w:rsidR="00604623" w:rsidRPr="00921964" w:rsidRDefault="00604623" w:rsidP="00604623">
            <w:pPr>
              <w:widowControl/>
              <w:rPr>
                <w:bCs/>
                <w:lang w:val="en-AU"/>
              </w:rPr>
            </w:pPr>
            <w:r w:rsidRPr="00921964">
              <w:rPr>
                <w:bCs/>
                <w:lang w:val="en-AU"/>
              </w:rPr>
              <w:t>Lean plan canvas, page 17</w:t>
            </w:r>
          </w:p>
          <w:p w14:paraId="01445736" w14:textId="45EE6490" w:rsidR="009D4B4B" w:rsidRPr="00921964" w:rsidRDefault="00604623" w:rsidP="009D4B4B">
            <w:pPr>
              <w:rPr>
                <w:lang w:val="en-AU"/>
              </w:rPr>
            </w:pPr>
            <w:r w:rsidRPr="00921964">
              <w:rPr>
                <w:lang w:val="en-AU"/>
              </w:rPr>
              <w:t>Storyboard canvas</w:t>
            </w:r>
            <w:r w:rsidRPr="00921964">
              <w:rPr>
                <w:bCs/>
                <w:lang w:val="en-AU"/>
              </w:rPr>
              <w:t>, page 19</w:t>
            </w:r>
          </w:p>
        </w:tc>
      </w:tr>
      <w:tr w:rsidR="002D381F" w:rsidRPr="00921964" w14:paraId="62A5F4EF" w14:textId="77777777" w:rsidTr="00927AA6">
        <w:trPr>
          <w:trHeight w:val="114"/>
        </w:trPr>
        <w:tc>
          <w:tcPr>
            <w:tcW w:w="2405" w:type="dxa"/>
            <w:vMerge/>
            <w:tcBorders>
              <w:top w:val="single" w:sz="4" w:space="0" w:color="auto"/>
              <w:left w:val="nil"/>
              <w:right w:val="nil"/>
            </w:tcBorders>
          </w:tcPr>
          <w:p w14:paraId="76B55371" w14:textId="77777777" w:rsidR="002D381F" w:rsidRPr="00921964" w:rsidRDefault="002D381F"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254EFF54" w14:textId="17FE9850" w:rsidR="002D381F" w:rsidRPr="00921964" w:rsidRDefault="002D381F" w:rsidP="009D4B4B">
            <w:pPr>
              <w:widowControl/>
              <w:rPr>
                <w:bCs/>
                <w:lang w:val="en-AU"/>
              </w:rPr>
            </w:pPr>
            <w:r w:rsidRPr="00921964">
              <w:rPr>
                <w:bCs/>
                <w:i/>
                <w:iCs/>
                <w:lang w:val="en-AU"/>
              </w:rPr>
              <w:t>Microsoft Seeing AI</w:t>
            </w:r>
            <w:r w:rsidRPr="00921964">
              <w:rPr>
                <w:bCs/>
                <w:lang w:val="en-AU"/>
              </w:rPr>
              <w:t xml:space="preserve"> smartphone app</w:t>
            </w:r>
            <w:r w:rsidRPr="00921964">
              <w:rPr>
                <w:bCs/>
                <w:lang w:val="en-AU"/>
              </w:rPr>
              <w:br/>
            </w:r>
            <w:hyperlink r:id="rId128" w:history="1">
              <w:r w:rsidRPr="00921964">
                <w:rPr>
                  <w:rStyle w:val="Hyperlink"/>
                  <w:lang w:val="en-AU"/>
                </w:rPr>
                <w:t>www.microsoft.com/en-us/ai/seeing-ai</w:t>
              </w:r>
            </w:hyperlink>
          </w:p>
        </w:tc>
      </w:tr>
      <w:tr w:rsidR="00FD0F33" w:rsidRPr="00921964" w14:paraId="237DF435" w14:textId="77777777" w:rsidTr="00FD0F33">
        <w:trPr>
          <w:trHeight w:val="1139"/>
        </w:trPr>
        <w:tc>
          <w:tcPr>
            <w:tcW w:w="2405" w:type="dxa"/>
            <w:vMerge/>
            <w:tcBorders>
              <w:top w:val="single" w:sz="4" w:space="0" w:color="auto"/>
              <w:left w:val="nil"/>
              <w:right w:val="nil"/>
            </w:tcBorders>
          </w:tcPr>
          <w:p w14:paraId="78318B32" w14:textId="77777777" w:rsidR="00FD0F33" w:rsidRPr="00921964" w:rsidRDefault="00FD0F33" w:rsidP="009D4B4B">
            <w:pPr>
              <w:widowControl/>
              <w:spacing w:after="240" w:line="259" w:lineRule="auto"/>
              <w:rPr>
                <w:b/>
                <w:lang w:val="en-AU"/>
              </w:rPr>
            </w:pPr>
          </w:p>
        </w:tc>
        <w:tc>
          <w:tcPr>
            <w:tcW w:w="6611" w:type="dxa"/>
            <w:tcBorders>
              <w:top w:val="single" w:sz="4" w:space="0" w:color="auto"/>
              <w:left w:val="nil"/>
              <w:right w:val="nil"/>
            </w:tcBorders>
          </w:tcPr>
          <w:p w14:paraId="1FB5FB7F" w14:textId="1F492E57" w:rsidR="00FD0F33" w:rsidRPr="00921964" w:rsidRDefault="00FD0F33" w:rsidP="009D4B4B">
            <w:pPr>
              <w:widowControl/>
              <w:rPr>
                <w:bCs/>
                <w:lang w:val="en-AU"/>
              </w:rPr>
            </w:pPr>
            <w:r w:rsidRPr="00921964">
              <w:rPr>
                <w:bCs/>
                <w:i/>
                <w:iCs/>
                <w:lang w:val="en-AU"/>
              </w:rPr>
              <w:t>…the 4</w:t>
            </w:r>
            <w:r w:rsidRPr="00921964">
              <w:rPr>
                <w:bCs/>
                <w:i/>
                <w:iCs/>
                <w:vertAlign w:val="superscript"/>
                <w:lang w:val="en-AU"/>
              </w:rPr>
              <w:t>th</w:t>
            </w:r>
            <w:r w:rsidRPr="00921964">
              <w:rPr>
                <w:bCs/>
                <w:i/>
                <w:iCs/>
                <w:lang w:val="en-AU"/>
              </w:rPr>
              <w:t xml:space="preserve"> Word</w:t>
            </w:r>
            <w:r w:rsidRPr="00921964">
              <w:rPr>
                <w:bCs/>
                <w:lang w:val="en-AU"/>
              </w:rPr>
              <w:t xml:space="preserve"> (Deep Design Thinking, 2014)</w:t>
            </w:r>
            <w:r w:rsidRPr="00921964">
              <w:rPr>
                <w:bCs/>
                <w:lang w:val="en-AU"/>
              </w:rPr>
              <w:br/>
            </w:r>
            <w:hyperlink r:id="rId129" w:history="1">
              <w:r w:rsidRPr="00921964">
                <w:rPr>
                  <w:rStyle w:val="Hyperlink"/>
                  <w:lang w:val="en-AU"/>
                </w:rPr>
                <w:t>www.deepdesignthinking.com/deep-design-thinking/the-4th-word</w:t>
              </w:r>
            </w:hyperlink>
          </w:p>
        </w:tc>
      </w:tr>
      <w:tr w:rsidR="00604623" w:rsidRPr="00921964" w14:paraId="7CAE8F88" w14:textId="77777777" w:rsidTr="00CE0E39">
        <w:tc>
          <w:tcPr>
            <w:tcW w:w="2405" w:type="dxa"/>
            <w:vMerge/>
            <w:tcBorders>
              <w:top w:val="single" w:sz="4" w:space="0" w:color="auto"/>
              <w:left w:val="nil"/>
              <w:right w:val="nil"/>
            </w:tcBorders>
          </w:tcPr>
          <w:p w14:paraId="1CC48338" w14:textId="77777777" w:rsidR="00604623" w:rsidRPr="00921964" w:rsidRDefault="00604623"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39EAB856" w14:textId="39AD0956" w:rsidR="00604623" w:rsidRPr="00921964" w:rsidRDefault="00927AA6" w:rsidP="009D4B4B">
            <w:pPr>
              <w:widowControl/>
              <w:rPr>
                <w:bCs/>
                <w:lang w:val="en-AU"/>
              </w:rPr>
            </w:pPr>
            <w:r w:rsidRPr="00921964">
              <w:rPr>
                <w:bCs/>
                <w:lang w:val="en-AU"/>
              </w:rPr>
              <w:t>T</w:t>
            </w:r>
            <w:r w:rsidRPr="00921964">
              <w:rPr>
                <w:lang w:val="en-AU"/>
              </w:rPr>
              <w:t>AG Feedback Sentence Starters</w:t>
            </w:r>
            <w:r w:rsidRPr="00921964">
              <w:rPr>
                <w:lang w:val="en-AU"/>
              </w:rPr>
              <w:br/>
            </w:r>
            <w:hyperlink r:id="rId130" w:history="1">
              <w:r w:rsidRPr="00921964">
                <w:rPr>
                  <w:rStyle w:val="Hyperlink"/>
                  <w:bCs/>
                  <w:lang w:val="en-AU"/>
                </w:rPr>
                <w:t>neprisstore.blob.core.windows.net/sessiondocs/doc_6e22ed17-60e8-41e5-8dcc-1e7d80534b49.pdf</w:t>
              </w:r>
            </w:hyperlink>
            <w:r w:rsidRPr="00921964">
              <w:rPr>
                <w:bCs/>
                <w:lang w:val="en-AU"/>
              </w:rPr>
              <w:t xml:space="preserve"> </w:t>
            </w:r>
          </w:p>
        </w:tc>
      </w:tr>
      <w:tr w:rsidR="00604623" w:rsidRPr="00921964" w14:paraId="3C2E0E5F" w14:textId="77777777" w:rsidTr="00CE0E39">
        <w:trPr>
          <w:trHeight w:val="114"/>
        </w:trPr>
        <w:tc>
          <w:tcPr>
            <w:tcW w:w="2405" w:type="dxa"/>
            <w:vMerge/>
            <w:tcBorders>
              <w:top w:val="single" w:sz="4" w:space="0" w:color="auto"/>
              <w:left w:val="nil"/>
              <w:right w:val="nil"/>
            </w:tcBorders>
          </w:tcPr>
          <w:p w14:paraId="124E5E02" w14:textId="77777777" w:rsidR="00604623" w:rsidRPr="00921964" w:rsidRDefault="00604623"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63793689" w14:textId="443F1CEF" w:rsidR="00604623" w:rsidRPr="00921964" w:rsidRDefault="00927AA6" w:rsidP="009D4B4B">
            <w:pPr>
              <w:widowControl/>
              <w:rPr>
                <w:bCs/>
                <w:lang w:val="en-AU"/>
              </w:rPr>
            </w:pPr>
            <w:r w:rsidRPr="00921964">
              <w:rPr>
                <w:lang w:val="en-AU"/>
              </w:rPr>
              <w:t>40 second interval timer</w:t>
            </w:r>
            <w:r w:rsidRPr="00921964">
              <w:rPr>
                <w:bCs/>
                <w:i/>
                <w:lang w:val="en-AU"/>
              </w:rPr>
              <w:t xml:space="preserve"> </w:t>
            </w:r>
            <w:r w:rsidRPr="00921964">
              <w:rPr>
                <w:bCs/>
                <w:iCs/>
                <w:lang w:val="en-AU"/>
              </w:rPr>
              <w:t>(Kai Patient, 2014)</w:t>
            </w:r>
            <w:r w:rsidRPr="00921964">
              <w:rPr>
                <w:bCs/>
                <w:i/>
                <w:lang w:val="en-AU"/>
              </w:rPr>
              <w:br/>
            </w:r>
            <w:hyperlink r:id="rId131" w:history="1">
              <w:r w:rsidRPr="00921964">
                <w:rPr>
                  <w:rStyle w:val="Hyperlink"/>
                  <w:bCs/>
                  <w:lang w:val="en-AU"/>
                </w:rPr>
                <w:t>youtu.be/G-JSdCqai1Q</w:t>
              </w:r>
            </w:hyperlink>
            <w:r w:rsidRPr="00921964">
              <w:rPr>
                <w:bCs/>
                <w:lang w:val="en-AU"/>
              </w:rPr>
              <w:t xml:space="preserve"> </w:t>
            </w:r>
          </w:p>
        </w:tc>
      </w:tr>
      <w:tr w:rsidR="00604623" w:rsidRPr="00921964" w14:paraId="6A61A4FE" w14:textId="77777777" w:rsidTr="00CE0E39">
        <w:trPr>
          <w:trHeight w:val="114"/>
        </w:trPr>
        <w:tc>
          <w:tcPr>
            <w:tcW w:w="2405" w:type="dxa"/>
            <w:vMerge/>
            <w:tcBorders>
              <w:top w:val="single" w:sz="4" w:space="0" w:color="auto"/>
              <w:left w:val="nil"/>
              <w:right w:val="nil"/>
            </w:tcBorders>
          </w:tcPr>
          <w:p w14:paraId="7A12D197" w14:textId="77777777" w:rsidR="00604623" w:rsidRPr="00921964" w:rsidRDefault="00604623"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3EFF7CC0" w14:textId="6A104B83" w:rsidR="00604623" w:rsidRPr="00921964" w:rsidRDefault="00927AA6" w:rsidP="009D4B4B">
            <w:pPr>
              <w:widowControl/>
              <w:rPr>
                <w:bCs/>
                <w:lang w:val="en-AU"/>
              </w:rPr>
            </w:pPr>
            <w:r w:rsidRPr="00921964">
              <w:rPr>
                <w:lang w:val="en-AU"/>
              </w:rPr>
              <w:t>B</w:t>
            </w:r>
            <w:r w:rsidRPr="00921964">
              <w:rPr>
                <w:bCs/>
                <w:i/>
                <w:lang w:val="en-AU"/>
              </w:rPr>
              <w:t>oost your creativity with eye movement</w:t>
            </w:r>
            <w:r w:rsidRPr="00921964">
              <w:rPr>
                <w:bCs/>
                <w:iCs/>
                <w:lang w:val="en-AU"/>
              </w:rPr>
              <w:t xml:space="preserve"> (Scientific American, 2009)</w:t>
            </w:r>
            <w:r w:rsidRPr="00921964">
              <w:rPr>
                <w:bCs/>
                <w:i/>
                <w:lang w:val="en-AU"/>
              </w:rPr>
              <w:br/>
            </w:r>
            <w:hyperlink r:id="rId132" w:history="1">
              <w:r w:rsidRPr="00921964">
                <w:rPr>
                  <w:rStyle w:val="Hyperlink"/>
                  <w:lang w:val="en-AU"/>
                </w:rPr>
                <w:t>www.scientificamerican.com/podcast/episode/boost-your-creativity-with-eye-move-09-11-10/</w:t>
              </w:r>
            </w:hyperlink>
          </w:p>
        </w:tc>
      </w:tr>
      <w:tr w:rsidR="00604623" w:rsidRPr="00921964" w14:paraId="2845B408" w14:textId="77777777" w:rsidTr="00CE0E39">
        <w:trPr>
          <w:trHeight w:val="114"/>
        </w:trPr>
        <w:tc>
          <w:tcPr>
            <w:tcW w:w="2405" w:type="dxa"/>
            <w:vMerge/>
            <w:tcBorders>
              <w:top w:val="single" w:sz="4" w:space="0" w:color="auto"/>
              <w:left w:val="nil"/>
              <w:right w:val="nil"/>
            </w:tcBorders>
          </w:tcPr>
          <w:p w14:paraId="175CFBB5" w14:textId="77777777" w:rsidR="00604623" w:rsidRPr="00921964" w:rsidRDefault="00604623" w:rsidP="009D4B4B">
            <w:pPr>
              <w:widowControl/>
              <w:spacing w:after="240" w:line="259" w:lineRule="auto"/>
              <w:rPr>
                <w:b/>
                <w:lang w:val="en-AU"/>
              </w:rPr>
            </w:pPr>
          </w:p>
        </w:tc>
        <w:tc>
          <w:tcPr>
            <w:tcW w:w="6611" w:type="dxa"/>
            <w:tcBorders>
              <w:top w:val="single" w:sz="4" w:space="0" w:color="auto"/>
              <w:left w:val="nil"/>
              <w:bottom w:val="single" w:sz="4" w:space="0" w:color="auto"/>
              <w:right w:val="nil"/>
            </w:tcBorders>
          </w:tcPr>
          <w:p w14:paraId="65311D80" w14:textId="43E84C69" w:rsidR="00604623" w:rsidRPr="00921964" w:rsidRDefault="00927AA6" w:rsidP="009D4B4B">
            <w:pPr>
              <w:widowControl/>
              <w:rPr>
                <w:bCs/>
                <w:lang w:val="en-AU"/>
              </w:rPr>
            </w:pPr>
            <w:r w:rsidRPr="00921964">
              <w:rPr>
                <w:bCs/>
                <w:i/>
                <w:iCs/>
                <w:lang w:val="en-AU"/>
              </w:rPr>
              <w:t xml:space="preserve">Intro to Storyboarding </w:t>
            </w:r>
            <w:r w:rsidRPr="00921964">
              <w:rPr>
                <w:bCs/>
                <w:lang w:val="en-AU"/>
              </w:rPr>
              <w:t>(RocketJump Film School, 2016)</w:t>
            </w:r>
            <w:r w:rsidRPr="00921964">
              <w:rPr>
                <w:bCs/>
                <w:lang w:val="en-AU"/>
              </w:rPr>
              <w:br/>
            </w:r>
            <w:hyperlink r:id="rId133" w:history="1">
              <w:r w:rsidRPr="00921964">
                <w:rPr>
                  <w:rStyle w:val="Hyperlink"/>
                  <w:lang w:val="en-AU"/>
                </w:rPr>
                <w:t>youtu.be/RQsvhq28sOI</w:t>
              </w:r>
            </w:hyperlink>
            <w:r w:rsidRPr="00921964">
              <w:rPr>
                <w:i/>
                <w:lang w:val="en-AU"/>
              </w:rPr>
              <w:t xml:space="preserve"> </w:t>
            </w:r>
          </w:p>
        </w:tc>
      </w:tr>
    </w:tbl>
    <w:p w14:paraId="5DB98BDE" w14:textId="77777777" w:rsidR="00C26388" w:rsidRPr="00921964" w:rsidRDefault="00C26388" w:rsidP="00C26388">
      <w:pPr>
        <w:widowControl/>
        <w:spacing w:after="160" w:line="259" w:lineRule="auto"/>
      </w:pPr>
    </w:p>
    <w:p w14:paraId="0FD48A8F" w14:textId="4C2649AB" w:rsidR="00D167F4" w:rsidRPr="00921964" w:rsidRDefault="00D167F4" w:rsidP="00D167F4">
      <w:pPr>
        <w:pStyle w:val="Heading1"/>
      </w:pPr>
      <w:r w:rsidRPr="00921964">
        <w:br w:type="page"/>
      </w:r>
      <w:bookmarkStart w:id="40" w:name="_Toc47708042"/>
      <w:r w:rsidR="008811A9" w:rsidRPr="00921964">
        <w:t xml:space="preserve">Activity 4: </w:t>
      </w:r>
      <w:r w:rsidR="006F7BD0" w:rsidRPr="00921964">
        <w:t>Advocacy showcase</w:t>
      </w:r>
      <w:bookmarkEnd w:id="40"/>
    </w:p>
    <w:tbl>
      <w:tblPr>
        <w:tblStyle w:val="TableGrid"/>
        <w:tblW w:w="0" w:type="auto"/>
        <w:tblLook w:val="04A0" w:firstRow="1" w:lastRow="0" w:firstColumn="1" w:lastColumn="0" w:noHBand="0" w:noVBand="1"/>
      </w:tblPr>
      <w:tblGrid>
        <w:gridCol w:w="2405"/>
        <w:gridCol w:w="6611"/>
      </w:tblGrid>
      <w:tr w:rsidR="00D167F4" w:rsidRPr="00921964" w14:paraId="7435B537" w14:textId="77777777" w:rsidTr="00F9772C">
        <w:tc>
          <w:tcPr>
            <w:tcW w:w="2405" w:type="dxa"/>
            <w:tcBorders>
              <w:left w:val="nil"/>
              <w:right w:val="nil"/>
            </w:tcBorders>
          </w:tcPr>
          <w:p w14:paraId="67D45A33" w14:textId="1F7FF05F" w:rsidR="00D167F4" w:rsidRPr="00921964" w:rsidRDefault="007523DB" w:rsidP="00F9772C">
            <w:pPr>
              <w:widowControl/>
              <w:spacing w:after="240" w:line="259" w:lineRule="auto"/>
              <w:rPr>
                <w:b/>
                <w:lang w:val="en-AU"/>
              </w:rPr>
            </w:pPr>
            <w:r w:rsidRPr="00921964">
              <w:rPr>
                <w:b/>
                <w:noProof/>
                <w:lang w:eastAsia="en-AU"/>
              </w:rPr>
              <w:drawing>
                <wp:anchor distT="0" distB="0" distL="114300" distR="114300" simplePos="0" relativeHeight="251658241" behindDoc="0" locked="0" layoutInCell="1" allowOverlap="1" wp14:anchorId="32898F12" wp14:editId="4D98C128">
                  <wp:simplePos x="0" y="0"/>
                  <wp:positionH relativeFrom="margin">
                    <wp:posOffset>27305</wp:posOffset>
                  </wp:positionH>
                  <wp:positionV relativeFrom="paragraph">
                    <wp:posOffset>326390</wp:posOffset>
                  </wp:positionV>
                  <wp:extent cx="900000" cy="900000"/>
                  <wp:effectExtent l="0" t="0" r="0" b="0"/>
                  <wp:wrapNone/>
                  <wp:docPr id="53" name="Picture 53" descr="Activity 4 Evaluate and Communicate&#10;&#10;The Activity 4 icon consists of a megaphone to represent the communication part of the process.">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921964">
              <w:rPr>
                <w:b/>
                <w:lang w:val="en-AU"/>
              </w:rPr>
              <w:t>Activity focus</w:t>
            </w:r>
          </w:p>
        </w:tc>
        <w:tc>
          <w:tcPr>
            <w:tcW w:w="6611" w:type="dxa"/>
            <w:tcBorders>
              <w:left w:val="nil"/>
              <w:right w:val="nil"/>
            </w:tcBorders>
          </w:tcPr>
          <w:p w14:paraId="20CBDC4A" w14:textId="558B1748" w:rsidR="005C0CA4" w:rsidRPr="00921964" w:rsidRDefault="005C0CA4" w:rsidP="005C0CA4">
            <w:pPr>
              <w:rPr>
                <w:rFonts w:cs="Calibri"/>
                <w:lang w:val="en-AU"/>
              </w:rPr>
            </w:pPr>
            <w:r w:rsidRPr="00921964">
              <w:rPr>
                <w:rFonts w:cs="Calibri"/>
                <w:lang w:val="en-AU"/>
              </w:rPr>
              <w:t xml:space="preserve">Students </w:t>
            </w:r>
            <w:r w:rsidR="005A1987" w:rsidRPr="00921964">
              <w:rPr>
                <w:rFonts w:cs="Calibri"/>
                <w:lang w:val="en-AU"/>
              </w:rPr>
              <w:t>host</w:t>
            </w:r>
            <w:r w:rsidRPr="00921964">
              <w:rPr>
                <w:rFonts w:cs="Calibri"/>
                <w:lang w:val="en-AU"/>
              </w:rPr>
              <w:t xml:space="preserve"> an </w:t>
            </w:r>
            <w:r w:rsidR="00A034B1" w:rsidRPr="00921964">
              <w:rPr>
                <w:rFonts w:cs="Calibri"/>
                <w:lang w:val="en-AU"/>
              </w:rPr>
              <w:t>a</w:t>
            </w:r>
            <w:r w:rsidRPr="00921964">
              <w:rPr>
                <w:rFonts w:cs="Calibri"/>
                <w:lang w:val="en-AU"/>
              </w:rPr>
              <w:t xml:space="preserve">dvocacy </w:t>
            </w:r>
            <w:r w:rsidR="00636BCF" w:rsidRPr="00921964">
              <w:rPr>
                <w:rFonts w:cs="Calibri"/>
                <w:lang w:val="en-AU"/>
              </w:rPr>
              <w:t>showcase</w:t>
            </w:r>
            <w:r w:rsidRPr="00921964">
              <w:rPr>
                <w:rFonts w:cs="Calibri"/>
                <w:lang w:val="en-AU"/>
              </w:rPr>
              <w:t xml:space="preserve"> </w:t>
            </w:r>
            <w:r w:rsidR="00A034B1" w:rsidRPr="00921964">
              <w:rPr>
                <w:rFonts w:cs="Calibri"/>
                <w:lang w:val="en-AU"/>
              </w:rPr>
              <w:t>to</w:t>
            </w:r>
            <w:r w:rsidRPr="00921964">
              <w:rPr>
                <w:rFonts w:cs="Calibri"/>
                <w:lang w:val="en-AU"/>
              </w:rPr>
              <w:t xml:space="preserve"> share their findings and solution with the school community.  </w:t>
            </w:r>
          </w:p>
          <w:p w14:paraId="589556F4" w14:textId="76CE39F3" w:rsidR="001616A6" w:rsidRPr="00921964" w:rsidRDefault="005C0CA4" w:rsidP="0084178A">
            <w:pPr>
              <w:widowControl/>
              <w:spacing w:after="480" w:line="259" w:lineRule="auto"/>
              <w:rPr>
                <w:lang w:val="en-AU"/>
              </w:rPr>
            </w:pPr>
            <w:r w:rsidRPr="00921964">
              <w:rPr>
                <w:rFonts w:cs="Calibri"/>
                <w:lang w:val="en-AU"/>
              </w:rPr>
              <w:t>Students evaluate their presentation according to agreed success criteria with personal and peer reflection strategies.</w:t>
            </w:r>
          </w:p>
        </w:tc>
      </w:tr>
      <w:tr w:rsidR="001A48DE" w:rsidRPr="00921964" w14:paraId="2D45B0F9" w14:textId="77777777" w:rsidTr="00F9772C">
        <w:tc>
          <w:tcPr>
            <w:tcW w:w="2405" w:type="dxa"/>
            <w:tcBorders>
              <w:left w:val="nil"/>
              <w:right w:val="nil"/>
            </w:tcBorders>
          </w:tcPr>
          <w:p w14:paraId="4B75F25F" w14:textId="23C9D539" w:rsidR="001A48DE" w:rsidRPr="00921964" w:rsidRDefault="001A48DE" w:rsidP="001A48DE">
            <w:pPr>
              <w:widowControl/>
              <w:spacing w:after="240" w:line="259" w:lineRule="auto"/>
              <w:rPr>
                <w:b/>
                <w:lang w:val="en-AU"/>
              </w:rPr>
            </w:pPr>
            <w:r w:rsidRPr="00921964">
              <w:rPr>
                <w:b/>
                <w:lang w:val="en-AU"/>
              </w:rPr>
              <w:t xml:space="preserve">Background information </w:t>
            </w:r>
          </w:p>
        </w:tc>
        <w:tc>
          <w:tcPr>
            <w:tcW w:w="6611" w:type="dxa"/>
            <w:tcBorders>
              <w:left w:val="nil"/>
              <w:right w:val="nil"/>
            </w:tcBorders>
          </w:tcPr>
          <w:p w14:paraId="2C63C6E5" w14:textId="43C9E1B6" w:rsidR="00E43AD3" w:rsidRPr="00921964" w:rsidRDefault="00E43AD3" w:rsidP="00E43AD3">
            <w:pPr>
              <w:widowControl/>
              <w:rPr>
                <w:lang w:val="en-AU"/>
              </w:rPr>
            </w:pPr>
            <w:r w:rsidRPr="00921964">
              <w:rPr>
                <w:lang w:val="en-AU"/>
              </w:rPr>
              <w:t xml:space="preserve">The word ‘advocate’ has been in use since ancient times and comes from the Latin word </w:t>
            </w:r>
            <w:r w:rsidR="007063CE" w:rsidRPr="00921964">
              <w:rPr>
                <w:lang w:val="en-AU"/>
              </w:rPr>
              <w:t>‘</w:t>
            </w:r>
            <w:r w:rsidRPr="00921964">
              <w:rPr>
                <w:lang w:val="en-AU"/>
              </w:rPr>
              <w:t>advocare</w:t>
            </w:r>
            <w:r w:rsidR="007063CE" w:rsidRPr="00921964">
              <w:rPr>
                <w:lang w:val="en-AU"/>
              </w:rPr>
              <w:t>’</w:t>
            </w:r>
            <w:r w:rsidRPr="00921964">
              <w:rPr>
                <w:lang w:val="en-AU"/>
              </w:rPr>
              <w:t xml:space="preserve"> meaning </w:t>
            </w:r>
            <w:r w:rsidR="007063CE" w:rsidRPr="00921964">
              <w:rPr>
                <w:lang w:val="en-AU"/>
              </w:rPr>
              <w:t>‘</w:t>
            </w:r>
            <w:r w:rsidRPr="00921964">
              <w:rPr>
                <w:lang w:val="en-AU"/>
              </w:rPr>
              <w:t>to be called to stand beside</w:t>
            </w:r>
            <w:r w:rsidR="007063CE" w:rsidRPr="00921964">
              <w:rPr>
                <w:lang w:val="en-AU"/>
              </w:rPr>
              <w:t>’</w:t>
            </w:r>
            <w:r w:rsidRPr="00921964">
              <w:rPr>
                <w:lang w:val="en-AU"/>
              </w:rPr>
              <w:t>. To advocate for another person is to speak up for them, to give them a voice.</w:t>
            </w:r>
          </w:p>
          <w:p w14:paraId="64D36946" w14:textId="0F3F22C1" w:rsidR="00E43AD3" w:rsidRPr="00921964" w:rsidRDefault="00E247B1" w:rsidP="00E43AD3">
            <w:pPr>
              <w:widowControl/>
              <w:rPr>
                <w:lang w:val="en-AU"/>
              </w:rPr>
            </w:pPr>
            <w:r w:rsidRPr="00921964">
              <w:rPr>
                <w:lang w:val="en-AU"/>
              </w:rPr>
              <w:t>P</w:t>
            </w:r>
            <w:r w:rsidR="00E43AD3" w:rsidRPr="00921964">
              <w:rPr>
                <w:lang w:val="en-AU"/>
              </w:rPr>
              <w:t>ublic health advocacy encompasses many strategies, including communication, negotiation, argumentation, consensus and debate to advance public policies, initiatives and services in the pursuit of improved health and wellbeing.</w:t>
            </w:r>
          </w:p>
          <w:p w14:paraId="5D9EBDAC" w14:textId="249664A1" w:rsidR="00BC7043" w:rsidRPr="00921964" w:rsidRDefault="0048630A" w:rsidP="007C0BF2">
            <w:pPr>
              <w:widowControl/>
              <w:rPr>
                <w:lang w:val="en-AU"/>
              </w:rPr>
            </w:pPr>
            <w:r w:rsidRPr="00921964">
              <w:rPr>
                <w:lang w:val="en-AU"/>
              </w:rPr>
              <w:t>The advocacy showcase develop</w:t>
            </w:r>
            <w:r w:rsidR="001F1B10" w:rsidRPr="00921964">
              <w:rPr>
                <w:lang w:val="en-AU"/>
              </w:rPr>
              <w:t>s</w:t>
            </w:r>
            <w:r w:rsidRPr="00921964">
              <w:rPr>
                <w:lang w:val="en-AU"/>
              </w:rPr>
              <w:t xml:space="preserve"> authentic</w:t>
            </w:r>
            <w:r w:rsidR="001F1B10" w:rsidRPr="00921964">
              <w:rPr>
                <w:lang w:val="en-AU"/>
              </w:rPr>
              <w:t>ity</w:t>
            </w:r>
            <w:r w:rsidRPr="00921964">
              <w:rPr>
                <w:lang w:val="en-AU"/>
              </w:rPr>
              <w:t xml:space="preserve"> for the student groups </w:t>
            </w:r>
            <w:r w:rsidR="001F1B10" w:rsidRPr="00921964">
              <w:rPr>
                <w:lang w:val="en-AU"/>
              </w:rPr>
              <w:t>and encourages</w:t>
            </w:r>
            <w:r w:rsidRPr="00921964">
              <w:rPr>
                <w:lang w:val="en-AU"/>
              </w:rPr>
              <w:t xml:space="preserve"> their voices </w:t>
            </w:r>
            <w:r w:rsidR="001F1B10" w:rsidRPr="00921964">
              <w:rPr>
                <w:lang w:val="en-AU"/>
              </w:rPr>
              <w:t xml:space="preserve">to </w:t>
            </w:r>
            <w:r w:rsidRPr="00921964">
              <w:rPr>
                <w:lang w:val="en-AU"/>
              </w:rPr>
              <w:t xml:space="preserve">be heard. </w:t>
            </w:r>
          </w:p>
          <w:p w14:paraId="12BAAD9D" w14:textId="7A7EACB8" w:rsidR="00EB339F" w:rsidRPr="00921964" w:rsidRDefault="0048630A" w:rsidP="001C04CA">
            <w:pPr>
              <w:widowControl/>
              <w:rPr>
                <w:lang w:val="en-AU"/>
              </w:rPr>
            </w:pPr>
            <w:r w:rsidRPr="00921964">
              <w:rPr>
                <w:lang w:val="en-AU"/>
              </w:rPr>
              <w:t>By putting students in charge of the showcase</w:t>
            </w:r>
            <w:r w:rsidR="009D5FF2">
              <w:rPr>
                <w:lang w:val="en-AU"/>
              </w:rPr>
              <w:t>,</w:t>
            </w:r>
            <w:r w:rsidRPr="00921964">
              <w:rPr>
                <w:lang w:val="en-AU"/>
              </w:rPr>
              <w:t xml:space="preserve"> they not only develop important event management skills, </w:t>
            </w:r>
            <w:r w:rsidR="00BC7043" w:rsidRPr="00921964">
              <w:rPr>
                <w:lang w:val="en-AU"/>
              </w:rPr>
              <w:t>but they are also</w:t>
            </w:r>
            <w:r w:rsidRPr="00921964">
              <w:rPr>
                <w:lang w:val="en-AU"/>
              </w:rPr>
              <w:t xml:space="preserve"> in charge of advocating for their products.</w:t>
            </w:r>
            <w:r w:rsidR="001C04CA" w:rsidRPr="00921964">
              <w:rPr>
                <w:lang w:val="en-AU"/>
              </w:rPr>
              <w:t xml:space="preserve"> Students understand that by bringing attention to issues</w:t>
            </w:r>
            <w:r w:rsidR="009D5FF2">
              <w:rPr>
                <w:lang w:val="en-AU"/>
              </w:rPr>
              <w:t>,</w:t>
            </w:r>
            <w:r w:rsidR="001C04CA" w:rsidRPr="00921964">
              <w:rPr>
                <w:lang w:val="en-AU"/>
              </w:rPr>
              <w:t xml:space="preserve"> it is possible to advocate and </w:t>
            </w:r>
            <w:r w:rsidR="009D5FF2">
              <w:rPr>
                <w:lang w:val="en-AU"/>
              </w:rPr>
              <w:t>e</w:t>
            </w:r>
            <w:r w:rsidR="009D5FF2" w:rsidRPr="00921964">
              <w:rPr>
                <w:lang w:val="en-AU"/>
              </w:rPr>
              <w:t xml:space="preserve">ffect </w:t>
            </w:r>
            <w:r w:rsidR="001C04CA" w:rsidRPr="00921964">
              <w:rPr>
                <w:lang w:val="en-AU"/>
              </w:rPr>
              <w:t>change.</w:t>
            </w:r>
          </w:p>
          <w:p w14:paraId="69CECA27" w14:textId="52A67C84" w:rsidR="00837EF7" w:rsidRPr="00921964" w:rsidRDefault="00837EF7" w:rsidP="00837EF7">
            <w:pPr>
              <w:widowControl/>
              <w:rPr>
                <w:lang w:val="en-AU"/>
              </w:rPr>
            </w:pPr>
            <w:r w:rsidRPr="00921964">
              <w:rPr>
                <w:lang w:val="en-AU"/>
              </w:rPr>
              <w:t xml:space="preserve">Although advocacy can take on many forms, always at its core is the aim to influence policy to better the lives of individuals and communities. </w:t>
            </w:r>
          </w:p>
          <w:p w14:paraId="5733341D" w14:textId="04169E86" w:rsidR="001A48DE" w:rsidRPr="00921964" w:rsidRDefault="00EB339F" w:rsidP="007C0BF2">
            <w:pPr>
              <w:widowControl/>
              <w:rPr>
                <w:lang w:val="en-AU"/>
              </w:rPr>
            </w:pPr>
            <w:r w:rsidRPr="00921964">
              <w:rPr>
                <w:lang w:val="en-AU"/>
              </w:rPr>
              <w:t xml:space="preserve">In industry, showcase events are an important opportunity for healthcare leaders to share with legislators how </w:t>
            </w:r>
            <w:r w:rsidR="009E2978" w:rsidRPr="00921964">
              <w:rPr>
                <w:lang w:val="en-AU"/>
              </w:rPr>
              <w:t xml:space="preserve">their products </w:t>
            </w:r>
            <w:r w:rsidRPr="00921964">
              <w:rPr>
                <w:lang w:val="en-AU"/>
              </w:rPr>
              <w:t>are improving patient safety and enhancing quality care while reducing healthcare costs</w:t>
            </w:r>
            <w:r w:rsidR="009E2978" w:rsidRPr="00921964">
              <w:rPr>
                <w:lang w:val="en-AU"/>
              </w:rPr>
              <w:t>.</w:t>
            </w:r>
          </w:p>
          <w:p w14:paraId="529B5CD8" w14:textId="049C1648" w:rsidR="00A665AB" w:rsidRPr="00921964" w:rsidRDefault="00A665AB" w:rsidP="00CE0E39">
            <w:pPr>
              <w:widowControl/>
              <w:rPr>
                <w:lang w:val="en-AU"/>
              </w:rPr>
            </w:pPr>
            <w:r w:rsidRPr="00921964">
              <w:rPr>
                <w:lang w:val="en-AU"/>
              </w:rPr>
              <w:t>The s</w:t>
            </w:r>
            <w:r w:rsidR="00B6612A" w:rsidRPr="00921964">
              <w:rPr>
                <w:lang w:val="en-AU"/>
              </w:rPr>
              <w:t xml:space="preserve">howcase of the </w:t>
            </w:r>
            <w:r w:rsidR="00B6612A" w:rsidRPr="00921964">
              <w:rPr>
                <w:i/>
                <w:iCs/>
                <w:lang w:val="en-AU"/>
              </w:rPr>
              <w:t>Children’s Environment and Health Local Government Policy Awards</w:t>
            </w:r>
            <w:r w:rsidR="00B6612A" w:rsidRPr="00921964">
              <w:rPr>
                <w:lang w:val="en-AU"/>
              </w:rPr>
              <w:t xml:space="preserve"> </w:t>
            </w:r>
            <w:r w:rsidR="004501D6" w:rsidRPr="00921964">
              <w:rPr>
                <w:lang w:val="en-AU"/>
              </w:rPr>
              <w:t>highlight</w:t>
            </w:r>
            <w:r w:rsidR="00D94333" w:rsidRPr="00921964">
              <w:rPr>
                <w:lang w:val="en-AU"/>
              </w:rPr>
              <w:t xml:space="preserve"> </w:t>
            </w:r>
            <w:r w:rsidR="00353761" w:rsidRPr="00921964">
              <w:rPr>
                <w:lang w:val="en-AU"/>
              </w:rPr>
              <w:t xml:space="preserve">Local </w:t>
            </w:r>
            <w:r w:rsidR="008D3906" w:rsidRPr="00921964">
              <w:rPr>
                <w:lang w:val="en-AU"/>
              </w:rPr>
              <w:t xml:space="preserve">Western Australian </w:t>
            </w:r>
            <w:r w:rsidR="00353761" w:rsidRPr="00921964">
              <w:rPr>
                <w:lang w:val="en-AU"/>
              </w:rPr>
              <w:t>Governments who have embraced and included children in their decision</w:t>
            </w:r>
            <w:r w:rsidR="007063CE" w:rsidRPr="00921964">
              <w:rPr>
                <w:lang w:val="en-AU"/>
              </w:rPr>
              <w:t>-</w:t>
            </w:r>
            <w:r w:rsidR="00353761" w:rsidRPr="00921964">
              <w:rPr>
                <w:lang w:val="en-AU"/>
              </w:rPr>
              <w:t>making processes</w:t>
            </w:r>
            <w:r w:rsidR="008D3906" w:rsidRPr="00921964">
              <w:rPr>
                <w:lang w:val="en-AU"/>
              </w:rPr>
              <w:t>,</w:t>
            </w:r>
            <w:r w:rsidRPr="00921964">
              <w:rPr>
                <w:lang w:val="en-AU"/>
              </w:rPr>
              <w:t xml:space="preserve"> </w:t>
            </w:r>
            <w:r w:rsidR="004501D6" w:rsidRPr="00921964">
              <w:rPr>
                <w:lang w:val="en-AU"/>
              </w:rPr>
              <w:t xml:space="preserve">to prioritise the health and wellbeing of children and </w:t>
            </w:r>
            <w:r w:rsidRPr="00921964">
              <w:rPr>
                <w:lang w:val="en-AU"/>
              </w:rPr>
              <w:t>demonstr</w:t>
            </w:r>
            <w:r w:rsidR="00FF1AE9" w:rsidRPr="00921964">
              <w:rPr>
                <w:lang w:val="en-AU"/>
              </w:rPr>
              <w:t>ate</w:t>
            </w:r>
            <w:r w:rsidRPr="00921964">
              <w:rPr>
                <w:lang w:val="en-AU"/>
              </w:rPr>
              <w:t xml:space="preserve"> innovation within their policies</w:t>
            </w:r>
            <w:r w:rsidR="000A2AF0" w:rsidRPr="00921964">
              <w:rPr>
                <w:lang w:val="en-AU"/>
              </w:rPr>
              <w:t>.</w:t>
            </w:r>
            <w:r w:rsidR="007063CE" w:rsidRPr="00921964">
              <w:rPr>
                <w:lang w:val="en-AU"/>
              </w:rPr>
              <w:t xml:space="preserve"> </w:t>
            </w:r>
            <w:r w:rsidR="007063CE" w:rsidRPr="0084178A">
              <w:rPr>
                <w:i/>
                <w:iCs/>
              </w:rPr>
              <w:t>See</w:t>
            </w:r>
            <w:r w:rsidR="00A16F86" w:rsidRPr="0084178A">
              <w:rPr>
                <w:i/>
                <w:iCs/>
              </w:rPr>
              <w:t xml:space="preserve"> Digital resources</w:t>
            </w:r>
            <w:r w:rsidR="00A16F86">
              <w:rPr>
                <w:lang w:val="en-AU"/>
              </w:rPr>
              <w:t xml:space="preserve"> for the website link.</w:t>
            </w:r>
            <w:r w:rsidR="007063CE" w:rsidRPr="00921964">
              <w:rPr>
                <w:lang w:val="en-AU"/>
              </w:rPr>
              <w:t xml:space="preserve"> </w:t>
            </w:r>
          </w:p>
        </w:tc>
      </w:tr>
      <w:tr w:rsidR="001A48DE" w:rsidRPr="00921964" w14:paraId="6F651B68" w14:textId="77777777" w:rsidTr="00F9772C">
        <w:tc>
          <w:tcPr>
            <w:tcW w:w="2405" w:type="dxa"/>
            <w:tcBorders>
              <w:left w:val="nil"/>
              <w:right w:val="nil"/>
            </w:tcBorders>
          </w:tcPr>
          <w:p w14:paraId="65A30683" w14:textId="20B5945E" w:rsidR="001A48DE" w:rsidRPr="00921964" w:rsidRDefault="001A48DE" w:rsidP="001A48DE">
            <w:pPr>
              <w:widowControl/>
              <w:spacing w:after="240" w:line="259" w:lineRule="auto"/>
              <w:rPr>
                <w:b/>
                <w:lang w:val="en-AU"/>
              </w:rPr>
            </w:pPr>
            <w:r w:rsidRPr="00921964">
              <w:rPr>
                <w:b/>
                <w:lang w:val="en-AU"/>
              </w:rPr>
              <w:t>Instructional procedures</w:t>
            </w:r>
          </w:p>
        </w:tc>
        <w:tc>
          <w:tcPr>
            <w:tcW w:w="6611" w:type="dxa"/>
            <w:tcBorders>
              <w:left w:val="nil"/>
              <w:right w:val="nil"/>
            </w:tcBorders>
          </w:tcPr>
          <w:p w14:paraId="1F6B9D19" w14:textId="0CA76080" w:rsidR="009851FF" w:rsidRPr="00921964" w:rsidRDefault="009851FF" w:rsidP="009851FF">
            <w:pPr>
              <w:rPr>
                <w:bCs/>
                <w:lang w:val="en-AU"/>
              </w:rPr>
            </w:pPr>
            <w:r w:rsidRPr="00921964">
              <w:rPr>
                <w:bCs/>
                <w:lang w:val="en-AU"/>
              </w:rPr>
              <w:t xml:space="preserve">The preparation and management of the showcase should be the students’ joint responsibility. This will give students agency over their learning and help foster critical analysis. </w:t>
            </w:r>
            <w:r w:rsidR="002F3240" w:rsidRPr="00921964">
              <w:rPr>
                <w:bCs/>
                <w:lang w:val="en-AU"/>
              </w:rPr>
              <w:t>With guidance, t</w:t>
            </w:r>
            <w:r w:rsidRPr="00921964">
              <w:rPr>
                <w:bCs/>
                <w:lang w:val="en-AU"/>
              </w:rPr>
              <w:t>hey will be required to make value judgements and develop skills in negotiation and conflict resolution as they navigate the event.</w:t>
            </w:r>
          </w:p>
          <w:p w14:paraId="5E3DB53B" w14:textId="76DE1502" w:rsidR="009851FF" w:rsidRPr="00921964" w:rsidRDefault="009851FF" w:rsidP="009851FF">
            <w:pPr>
              <w:rPr>
                <w:bCs/>
                <w:lang w:val="en-AU"/>
              </w:rPr>
            </w:pPr>
            <w:r w:rsidRPr="00921964">
              <w:rPr>
                <w:bCs/>
                <w:lang w:val="en-AU"/>
              </w:rPr>
              <w:t>There need</w:t>
            </w:r>
            <w:r w:rsidR="00283FBF">
              <w:rPr>
                <w:bCs/>
                <w:lang w:val="en-AU"/>
              </w:rPr>
              <w:t>s</w:t>
            </w:r>
            <w:r w:rsidRPr="00921964">
              <w:rPr>
                <w:bCs/>
                <w:lang w:val="en-AU"/>
              </w:rPr>
              <w:t xml:space="preserve"> to be a framework around the showcase as it is likely that the students will have limited experience of preparing such an event. </w:t>
            </w:r>
            <w:r w:rsidR="00283FBF">
              <w:rPr>
                <w:bCs/>
                <w:lang w:val="en-AU"/>
              </w:rPr>
              <w:t>It is important that s</w:t>
            </w:r>
            <w:r w:rsidR="009D5FF2">
              <w:rPr>
                <w:bCs/>
                <w:lang w:val="en-AU"/>
              </w:rPr>
              <w:t>tudents must</w:t>
            </w:r>
            <w:r w:rsidRPr="00921964">
              <w:rPr>
                <w:bCs/>
                <w:lang w:val="en-AU"/>
              </w:rPr>
              <w:t xml:space="preserve"> </w:t>
            </w:r>
            <w:r w:rsidR="00A90079" w:rsidRPr="00921964">
              <w:rPr>
                <w:bCs/>
                <w:lang w:val="en-AU"/>
              </w:rPr>
              <w:t>have</w:t>
            </w:r>
            <w:r w:rsidRPr="00921964">
              <w:rPr>
                <w:bCs/>
                <w:lang w:val="en-AU"/>
              </w:rPr>
              <w:t xml:space="preserve"> a chance to showcase their work to an authentic audience.</w:t>
            </w:r>
          </w:p>
          <w:p w14:paraId="60AC148C" w14:textId="7C027227" w:rsidR="006F7BD0" w:rsidRPr="00921964" w:rsidRDefault="00D91A1E" w:rsidP="006F7BD0">
            <w:pPr>
              <w:widowControl/>
              <w:rPr>
                <w:bCs/>
                <w:lang w:val="en-AU"/>
              </w:rPr>
            </w:pPr>
            <w:r w:rsidRPr="00921964">
              <w:rPr>
                <w:bCs/>
                <w:lang w:val="en-AU"/>
              </w:rPr>
              <w:t>S</w:t>
            </w:r>
            <w:r w:rsidR="009D4E2F" w:rsidRPr="00921964">
              <w:rPr>
                <w:bCs/>
                <w:lang w:val="en-AU"/>
              </w:rPr>
              <w:t xml:space="preserve">tudents </w:t>
            </w:r>
            <w:r w:rsidR="00283FBF">
              <w:rPr>
                <w:bCs/>
                <w:lang w:val="en-AU"/>
              </w:rPr>
              <w:t xml:space="preserve">should </w:t>
            </w:r>
            <w:r w:rsidR="009D4E2F" w:rsidRPr="00921964">
              <w:rPr>
                <w:bCs/>
                <w:lang w:val="en-AU"/>
              </w:rPr>
              <w:t xml:space="preserve">understand that the quality of data they receive </w:t>
            </w:r>
            <w:r w:rsidR="00C10D29" w:rsidRPr="00921964">
              <w:rPr>
                <w:bCs/>
                <w:lang w:val="en-AU"/>
              </w:rPr>
              <w:t xml:space="preserve">from their </w:t>
            </w:r>
            <w:r w:rsidR="0002784F" w:rsidRPr="00921964">
              <w:rPr>
                <w:bCs/>
                <w:lang w:val="en-AU"/>
              </w:rPr>
              <w:t>research</w:t>
            </w:r>
            <w:r w:rsidR="00FE003F" w:rsidRPr="00921964">
              <w:rPr>
                <w:bCs/>
                <w:lang w:val="en-AU"/>
              </w:rPr>
              <w:t xml:space="preserve"> questionnaire</w:t>
            </w:r>
            <w:r w:rsidR="00C10D29" w:rsidRPr="00921964">
              <w:rPr>
                <w:bCs/>
                <w:lang w:val="en-AU"/>
              </w:rPr>
              <w:t xml:space="preserve"> </w:t>
            </w:r>
            <w:r w:rsidR="009D4E2F" w:rsidRPr="00921964">
              <w:rPr>
                <w:bCs/>
                <w:lang w:val="en-AU"/>
              </w:rPr>
              <w:t xml:space="preserve">will be dependent on the questions they ask. Develop and </w:t>
            </w:r>
            <w:r w:rsidR="00A23C77" w:rsidRPr="00921964">
              <w:rPr>
                <w:bCs/>
                <w:lang w:val="en-AU"/>
              </w:rPr>
              <w:t xml:space="preserve">peer-review the </w:t>
            </w:r>
            <w:r w:rsidR="009E453F" w:rsidRPr="00921964">
              <w:rPr>
                <w:bCs/>
                <w:lang w:val="en-AU"/>
              </w:rPr>
              <w:t xml:space="preserve">strategy and </w:t>
            </w:r>
            <w:r w:rsidR="00A23C77" w:rsidRPr="00921964">
              <w:rPr>
                <w:bCs/>
                <w:lang w:val="en-AU"/>
              </w:rPr>
              <w:t>questions</w:t>
            </w:r>
            <w:r w:rsidR="009D4E2F" w:rsidRPr="00921964">
              <w:rPr>
                <w:bCs/>
                <w:lang w:val="en-AU"/>
              </w:rPr>
              <w:t xml:space="preserve"> before </w:t>
            </w:r>
            <w:r w:rsidR="00A23C77" w:rsidRPr="00921964">
              <w:rPr>
                <w:bCs/>
                <w:lang w:val="en-AU"/>
              </w:rPr>
              <w:t>the event</w:t>
            </w:r>
            <w:r w:rsidR="009D4E2F" w:rsidRPr="00921964">
              <w:rPr>
                <w:bCs/>
                <w:lang w:val="en-AU"/>
              </w:rPr>
              <w:t xml:space="preserve"> </w:t>
            </w:r>
            <w:r w:rsidR="00A23C77" w:rsidRPr="00921964">
              <w:rPr>
                <w:bCs/>
                <w:lang w:val="en-AU"/>
              </w:rPr>
              <w:t>to ensure</w:t>
            </w:r>
            <w:r w:rsidR="009D4E2F" w:rsidRPr="00921964">
              <w:rPr>
                <w:bCs/>
                <w:lang w:val="en-AU"/>
              </w:rPr>
              <w:t xml:space="preserve"> the data will be useful.</w:t>
            </w:r>
          </w:p>
          <w:p w14:paraId="3A3DC96D" w14:textId="5E65E709" w:rsidR="009D4E2F" w:rsidRPr="00921964" w:rsidRDefault="009D4E2F" w:rsidP="00584175">
            <w:pPr>
              <w:widowControl/>
              <w:spacing w:after="240"/>
              <w:rPr>
                <w:bCs/>
                <w:lang w:val="en-AU"/>
              </w:rPr>
            </w:pPr>
            <w:r w:rsidRPr="00921964">
              <w:rPr>
                <w:bCs/>
                <w:lang w:val="en-AU"/>
              </w:rPr>
              <w:t xml:space="preserve">The project reflection is arguably the most important of all the tasks in the project and where the real consolidation of deep learning </w:t>
            </w:r>
            <w:r w:rsidR="0046323B" w:rsidRPr="00921964">
              <w:rPr>
                <w:bCs/>
                <w:lang w:val="en-AU"/>
              </w:rPr>
              <w:t>transpires</w:t>
            </w:r>
            <w:r w:rsidRPr="00921964">
              <w:rPr>
                <w:bCs/>
                <w:lang w:val="en-AU"/>
              </w:rPr>
              <w:t>. The meta</w:t>
            </w:r>
            <w:r w:rsidR="007063CE" w:rsidRPr="00921964">
              <w:rPr>
                <w:bCs/>
                <w:lang w:val="en-AU"/>
              </w:rPr>
              <w:t>-</w:t>
            </w:r>
            <w:r w:rsidRPr="00921964">
              <w:rPr>
                <w:bCs/>
                <w:lang w:val="en-AU"/>
              </w:rPr>
              <w:t xml:space="preserve">learning aspect of the reflection process helps students to understand what they have learnt </w:t>
            </w:r>
            <w:r w:rsidR="00172805" w:rsidRPr="00921964">
              <w:rPr>
                <w:bCs/>
                <w:lang w:val="en-AU"/>
              </w:rPr>
              <w:t xml:space="preserve">and </w:t>
            </w:r>
            <w:r w:rsidR="007063CE" w:rsidRPr="00921964">
              <w:rPr>
                <w:bCs/>
                <w:lang w:val="en-AU"/>
              </w:rPr>
              <w:t xml:space="preserve">the </w:t>
            </w:r>
            <w:r w:rsidR="00F45E89" w:rsidRPr="00921964">
              <w:rPr>
                <w:bCs/>
                <w:lang w:val="en-AU"/>
              </w:rPr>
              <w:t xml:space="preserve">learning </w:t>
            </w:r>
            <w:r w:rsidR="00172805" w:rsidRPr="00921964">
              <w:rPr>
                <w:bCs/>
                <w:lang w:val="en-AU"/>
              </w:rPr>
              <w:t>processes</w:t>
            </w:r>
            <w:r w:rsidR="00717BA5" w:rsidRPr="00921964">
              <w:rPr>
                <w:bCs/>
                <w:lang w:val="en-AU"/>
              </w:rPr>
              <w:t>.</w:t>
            </w:r>
            <w:r w:rsidR="00B61C40" w:rsidRPr="00921964">
              <w:rPr>
                <w:bCs/>
                <w:lang w:val="en-AU"/>
              </w:rPr>
              <w:t xml:space="preserve"> The showcase is a celebration of student learning. The more authentic the audience is, the more students will be engaged in the project.</w:t>
            </w:r>
          </w:p>
        </w:tc>
      </w:tr>
      <w:tr w:rsidR="00213D44" w:rsidRPr="00921964" w14:paraId="6F4A35AE" w14:textId="77777777" w:rsidTr="00F9772C">
        <w:tc>
          <w:tcPr>
            <w:tcW w:w="2405" w:type="dxa"/>
            <w:tcBorders>
              <w:left w:val="nil"/>
              <w:right w:val="nil"/>
            </w:tcBorders>
          </w:tcPr>
          <w:p w14:paraId="1C05D4AD" w14:textId="77777777" w:rsidR="00213D44" w:rsidRPr="00921964" w:rsidRDefault="00213D44" w:rsidP="00213D44">
            <w:pPr>
              <w:widowControl/>
              <w:spacing w:after="240" w:line="259" w:lineRule="auto"/>
              <w:rPr>
                <w:b/>
                <w:lang w:val="en-AU"/>
              </w:rPr>
            </w:pPr>
            <w:r w:rsidRPr="00921964">
              <w:rPr>
                <w:b/>
                <w:lang w:val="en-AU"/>
              </w:rPr>
              <w:t>Expected learning</w:t>
            </w:r>
          </w:p>
          <w:p w14:paraId="73B34154" w14:textId="4C3660F8" w:rsidR="00213D44" w:rsidRPr="00921964" w:rsidRDefault="00213D44" w:rsidP="0041776C">
            <w:pPr>
              <w:widowControl/>
              <w:spacing w:after="240" w:line="259" w:lineRule="auto"/>
              <w:rPr>
                <w:sz w:val="18"/>
                <w:szCs w:val="18"/>
                <w:lang w:val="en-AU"/>
              </w:rPr>
            </w:pPr>
          </w:p>
        </w:tc>
        <w:tc>
          <w:tcPr>
            <w:tcW w:w="6611" w:type="dxa"/>
            <w:tcBorders>
              <w:left w:val="nil"/>
              <w:right w:val="nil"/>
            </w:tcBorders>
          </w:tcPr>
          <w:p w14:paraId="71377D17" w14:textId="3E233234" w:rsidR="00213D44" w:rsidRPr="00921964" w:rsidRDefault="00213D44" w:rsidP="00CE0E39">
            <w:pPr>
              <w:widowControl/>
              <w:spacing w:after="0"/>
              <w:rPr>
                <w:lang w:val="en-AU"/>
              </w:rPr>
            </w:pPr>
            <w:r w:rsidRPr="00921964">
              <w:rPr>
                <w:lang w:val="en-AU"/>
              </w:rPr>
              <w:t>Students will be able to:</w:t>
            </w:r>
          </w:p>
          <w:p w14:paraId="789DBFFD" w14:textId="3856D3AD" w:rsidR="00213D44" w:rsidRPr="00921964" w:rsidRDefault="00933A01" w:rsidP="002F1656">
            <w:pPr>
              <w:pStyle w:val="ListParagraph"/>
              <w:numPr>
                <w:ilvl w:val="0"/>
                <w:numId w:val="12"/>
              </w:numPr>
              <w:ind w:left="454" w:hanging="227"/>
              <w:rPr>
                <w:b/>
                <w:sz w:val="18"/>
                <w:szCs w:val="18"/>
                <w:lang w:val="en-AU"/>
              </w:rPr>
            </w:pPr>
            <w:r w:rsidRPr="00921964">
              <w:rPr>
                <w:rFonts w:cstheme="minorHAnsi"/>
                <w:lang w:val="en-AU"/>
              </w:rPr>
              <w:t>Explain how advances in scientific understanding often rely on developments in technology and technological advances are often linked to scientific discoveries</w:t>
            </w:r>
            <w:r w:rsidR="007063CE" w:rsidRPr="00921964">
              <w:rPr>
                <w:rFonts w:cstheme="minorHAnsi"/>
                <w:lang w:val="en-AU"/>
              </w:rPr>
              <w:t xml:space="preserve"> (Technologies)</w:t>
            </w:r>
            <w:r w:rsidR="00871602" w:rsidRPr="00921964">
              <w:rPr>
                <w:rFonts w:cstheme="minorHAnsi"/>
                <w:lang w:val="en-AU"/>
              </w:rPr>
              <w:t>.</w:t>
            </w:r>
          </w:p>
          <w:p w14:paraId="6A34310A" w14:textId="537DBF72" w:rsidR="006F7BD0" w:rsidRPr="00921964" w:rsidRDefault="00386FBB" w:rsidP="002F1656">
            <w:pPr>
              <w:pStyle w:val="ListParagraph"/>
              <w:numPr>
                <w:ilvl w:val="0"/>
                <w:numId w:val="12"/>
              </w:numPr>
              <w:spacing w:after="240"/>
              <w:ind w:left="454" w:hanging="227"/>
              <w:rPr>
                <w:b/>
                <w:sz w:val="18"/>
                <w:szCs w:val="18"/>
                <w:lang w:val="en-AU"/>
              </w:rPr>
            </w:pPr>
            <w:r w:rsidRPr="00921964">
              <w:rPr>
                <w:iCs/>
                <w:lang w:val="en-AU"/>
              </w:rPr>
              <w:t>Describe how the values and needs of contemporary society can influence the focus of scientific</w:t>
            </w:r>
            <w:r w:rsidR="00E5306D" w:rsidRPr="00921964">
              <w:rPr>
                <w:iCs/>
                <w:lang w:val="en-AU"/>
              </w:rPr>
              <w:t xml:space="preserve"> </w:t>
            </w:r>
            <w:hyperlink r:id="rId135" w:tooltip="Display the glossary entry for research" w:history="1">
              <w:r w:rsidRPr="00921964">
                <w:rPr>
                  <w:iCs/>
                  <w:lang w:val="en-AU"/>
                </w:rPr>
                <w:t>research</w:t>
              </w:r>
            </w:hyperlink>
            <w:r w:rsidR="00090536" w:rsidRPr="00921964">
              <w:rPr>
                <w:iCs/>
                <w:lang w:val="en-AU"/>
              </w:rPr>
              <w:t xml:space="preserve"> (Science).</w:t>
            </w:r>
          </w:p>
        </w:tc>
      </w:tr>
      <w:tr w:rsidR="00D167F4" w:rsidRPr="00921964" w14:paraId="64C99847" w14:textId="77777777" w:rsidTr="00F9772C">
        <w:trPr>
          <w:trHeight w:val="450"/>
        </w:trPr>
        <w:tc>
          <w:tcPr>
            <w:tcW w:w="2405" w:type="dxa"/>
            <w:vMerge w:val="restart"/>
            <w:tcBorders>
              <w:left w:val="nil"/>
              <w:right w:val="nil"/>
            </w:tcBorders>
          </w:tcPr>
          <w:p w14:paraId="0CFA4761" w14:textId="77777777" w:rsidR="00D167F4" w:rsidRPr="00921964" w:rsidRDefault="00D167F4" w:rsidP="00F9772C">
            <w:pPr>
              <w:widowControl/>
              <w:spacing w:after="240" w:line="259" w:lineRule="auto"/>
              <w:rPr>
                <w:b/>
                <w:lang w:val="en-AU"/>
              </w:rPr>
            </w:pPr>
            <w:r w:rsidRPr="00921964">
              <w:rPr>
                <w:b/>
                <w:lang w:val="en-AU"/>
              </w:rPr>
              <w:t>Equipment required</w:t>
            </w:r>
          </w:p>
          <w:p w14:paraId="78910EC1" w14:textId="77777777" w:rsidR="00D167F4" w:rsidRPr="00921964" w:rsidRDefault="00D167F4" w:rsidP="00F9772C">
            <w:pPr>
              <w:widowControl/>
              <w:spacing w:after="160" w:line="259" w:lineRule="auto"/>
              <w:rPr>
                <w:b/>
                <w:lang w:val="en-AU"/>
              </w:rPr>
            </w:pPr>
          </w:p>
        </w:tc>
        <w:tc>
          <w:tcPr>
            <w:tcW w:w="6611" w:type="dxa"/>
            <w:tcBorders>
              <w:left w:val="nil"/>
              <w:right w:val="nil"/>
            </w:tcBorders>
          </w:tcPr>
          <w:p w14:paraId="5F3D11F0" w14:textId="77777777" w:rsidR="00D167F4" w:rsidRPr="00921964" w:rsidRDefault="00D167F4" w:rsidP="00F9772C">
            <w:pPr>
              <w:widowControl/>
              <w:rPr>
                <w:bCs/>
                <w:lang w:val="en-AU"/>
              </w:rPr>
            </w:pPr>
            <w:r w:rsidRPr="00921964">
              <w:rPr>
                <w:b/>
                <w:lang w:val="en-AU"/>
              </w:rPr>
              <w:t>For the class:</w:t>
            </w:r>
            <w:r w:rsidR="0050145E" w:rsidRPr="00921964">
              <w:rPr>
                <w:bCs/>
                <w:lang w:val="en-AU"/>
              </w:rPr>
              <w:t xml:space="preserve"> </w:t>
            </w:r>
          </w:p>
          <w:p w14:paraId="57B219F6" w14:textId="73B1130A" w:rsidR="006F7BD0" w:rsidRPr="00921964" w:rsidRDefault="009D4E2F" w:rsidP="00584175">
            <w:pPr>
              <w:rPr>
                <w:lang w:val="en-AU"/>
              </w:rPr>
            </w:pPr>
            <w:r w:rsidRPr="00921964">
              <w:rPr>
                <w:lang w:val="en-AU"/>
              </w:rPr>
              <w:t xml:space="preserve">Access to a digital forms application such as </w:t>
            </w:r>
            <w:r w:rsidRPr="00921964">
              <w:rPr>
                <w:i/>
                <w:iCs/>
                <w:lang w:val="en-AU"/>
              </w:rPr>
              <w:t>Microsoft Forms</w:t>
            </w:r>
            <w:r w:rsidRPr="00921964">
              <w:rPr>
                <w:lang w:val="en-AU"/>
              </w:rPr>
              <w:t xml:space="preserve"> or </w:t>
            </w:r>
            <w:r w:rsidRPr="00921964">
              <w:rPr>
                <w:i/>
                <w:iCs/>
                <w:lang w:val="en-AU"/>
              </w:rPr>
              <w:t>Google Forms</w:t>
            </w:r>
          </w:p>
          <w:p w14:paraId="6FEFFCFE" w14:textId="1A52E790" w:rsidR="009D4E2F" w:rsidRPr="00921964" w:rsidRDefault="009D4E2F" w:rsidP="00584175">
            <w:pPr>
              <w:rPr>
                <w:lang w:val="en-AU"/>
              </w:rPr>
            </w:pPr>
            <w:r w:rsidRPr="00921964">
              <w:rPr>
                <w:lang w:val="en-AU"/>
              </w:rPr>
              <w:t>Product feedback forms (or access to the database)</w:t>
            </w:r>
          </w:p>
        </w:tc>
      </w:tr>
      <w:tr w:rsidR="00D167F4" w:rsidRPr="00921964" w14:paraId="367F7885" w14:textId="77777777" w:rsidTr="00F9772C">
        <w:trPr>
          <w:trHeight w:val="450"/>
        </w:trPr>
        <w:tc>
          <w:tcPr>
            <w:tcW w:w="2405" w:type="dxa"/>
            <w:vMerge/>
            <w:tcBorders>
              <w:left w:val="nil"/>
              <w:right w:val="nil"/>
            </w:tcBorders>
          </w:tcPr>
          <w:p w14:paraId="24E3CD50" w14:textId="77777777" w:rsidR="00D167F4" w:rsidRPr="00921964" w:rsidRDefault="00D167F4" w:rsidP="00F9772C">
            <w:pPr>
              <w:widowControl/>
              <w:spacing w:after="160" w:line="259" w:lineRule="auto"/>
              <w:rPr>
                <w:b/>
                <w:lang w:val="en-AU"/>
              </w:rPr>
            </w:pPr>
          </w:p>
        </w:tc>
        <w:tc>
          <w:tcPr>
            <w:tcW w:w="6611" w:type="dxa"/>
            <w:tcBorders>
              <w:left w:val="nil"/>
              <w:right w:val="nil"/>
            </w:tcBorders>
          </w:tcPr>
          <w:p w14:paraId="2A2F75B1" w14:textId="77777777" w:rsidR="00D167F4" w:rsidRPr="00921964" w:rsidRDefault="00D167F4" w:rsidP="00F9772C">
            <w:pPr>
              <w:widowControl/>
              <w:rPr>
                <w:b/>
                <w:bCs/>
                <w:lang w:val="en-AU"/>
              </w:rPr>
            </w:pPr>
            <w:r w:rsidRPr="00921964">
              <w:rPr>
                <w:b/>
                <w:lang w:val="en-AU"/>
              </w:rPr>
              <w:t>For the students</w:t>
            </w:r>
            <w:r w:rsidRPr="00921964">
              <w:rPr>
                <w:lang w:val="en-AU"/>
              </w:rPr>
              <w:t>:</w:t>
            </w:r>
            <w:r w:rsidR="0050145E" w:rsidRPr="00921964">
              <w:rPr>
                <w:b/>
                <w:bCs/>
                <w:lang w:val="en-AU"/>
              </w:rPr>
              <w:t xml:space="preserve"> </w:t>
            </w:r>
          </w:p>
          <w:p w14:paraId="2227BA81" w14:textId="1F94653E" w:rsidR="006F7BD0" w:rsidRPr="00921964" w:rsidRDefault="009D4E2F" w:rsidP="00584175">
            <w:pPr>
              <w:rPr>
                <w:lang w:val="en-AU"/>
              </w:rPr>
            </w:pPr>
            <w:r w:rsidRPr="00921964">
              <w:rPr>
                <w:lang w:val="en-AU"/>
              </w:rPr>
              <w:t xml:space="preserve">Collection of all the </w:t>
            </w:r>
            <w:r w:rsidR="00B47A46" w:rsidRPr="00921964">
              <w:rPr>
                <w:lang w:val="en-AU"/>
              </w:rPr>
              <w:t xml:space="preserve">prototypes </w:t>
            </w:r>
            <w:r w:rsidRPr="00921964">
              <w:rPr>
                <w:lang w:val="en-AU"/>
              </w:rPr>
              <w:t>created through the project</w:t>
            </w:r>
          </w:p>
          <w:p w14:paraId="524830A8" w14:textId="4C1EDB78" w:rsidR="00B47A46" w:rsidRPr="00921964" w:rsidRDefault="009D4E2F" w:rsidP="0084178A">
            <w:pPr>
              <w:spacing w:after="240"/>
              <w:rPr>
                <w:lang w:val="en-AU"/>
              </w:rPr>
            </w:pPr>
            <w:r w:rsidRPr="00921964">
              <w:rPr>
                <w:lang w:val="en-AU"/>
              </w:rPr>
              <w:t>Reflection journals</w:t>
            </w:r>
          </w:p>
        </w:tc>
      </w:tr>
      <w:tr w:rsidR="00D167F4" w:rsidRPr="00921964" w14:paraId="31E4AA6B" w14:textId="77777777" w:rsidTr="00F9772C">
        <w:tc>
          <w:tcPr>
            <w:tcW w:w="2405" w:type="dxa"/>
            <w:tcBorders>
              <w:left w:val="nil"/>
              <w:right w:val="nil"/>
            </w:tcBorders>
          </w:tcPr>
          <w:p w14:paraId="533F57D6" w14:textId="77777777" w:rsidR="00D167F4" w:rsidRPr="00921964" w:rsidRDefault="00D167F4" w:rsidP="00F9772C">
            <w:pPr>
              <w:widowControl/>
              <w:spacing w:after="240" w:line="259" w:lineRule="auto"/>
              <w:rPr>
                <w:b/>
                <w:lang w:val="en-AU"/>
              </w:rPr>
            </w:pPr>
            <w:r w:rsidRPr="00921964">
              <w:rPr>
                <w:b/>
                <w:lang w:val="en-AU"/>
              </w:rPr>
              <w:t>Preparation</w:t>
            </w:r>
          </w:p>
        </w:tc>
        <w:tc>
          <w:tcPr>
            <w:tcW w:w="6611" w:type="dxa"/>
            <w:tcBorders>
              <w:left w:val="nil"/>
              <w:right w:val="nil"/>
            </w:tcBorders>
          </w:tcPr>
          <w:p w14:paraId="40199E8F" w14:textId="73E312BA" w:rsidR="009D4E2F" w:rsidRPr="00921964" w:rsidRDefault="009D4E2F" w:rsidP="0084178A">
            <w:pPr>
              <w:spacing w:after="240"/>
              <w:rPr>
                <w:lang w:val="en-AU"/>
              </w:rPr>
            </w:pPr>
            <w:r w:rsidRPr="00921964">
              <w:rPr>
                <w:lang w:val="en-AU"/>
              </w:rPr>
              <w:t xml:space="preserve">Ensure students have access to a digital forms application such as </w:t>
            </w:r>
            <w:r w:rsidRPr="00921964">
              <w:rPr>
                <w:i/>
                <w:iCs/>
                <w:lang w:val="en-AU"/>
              </w:rPr>
              <w:t>Microsoft Forms</w:t>
            </w:r>
            <w:r w:rsidRPr="00921964">
              <w:rPr>
                <w:lang w:val="en-AU"/>
              </w:rPr>
              <w:t xml:space="preserve"> or </w:t>
            </w:r>
            <w:r w:rsidRPr="00921964">
              <w:rPr>
                <w:i/>
                <w:iCs/>
                <w:lang w:val="en-AU"/>
              </w:rPr>
              <w:t>Google Forms</w:t>
            </w:r>
            <w:r w:rsidR="00584175" w:rsidRPr="00921964">
              <w:rPr>
                <w:lang w:val="en-AU"/>
              </w:rPr>
              <w:t>.</w:t>
            </w:r>
          </w:p>
        </w:tc>
      </w:tr>
      <w:tr w:rsidR="00D167F4" w:rsidRPr="00921964" w14:paraId="41EC9B02" w14:textId="77777777" w:rsidTr="00F9772C">
        <w:trPr>
          <w:trHeight w:val="90"/>
        </w:trPr>
        <w:tc>
          <w:tcPr>
            <w:tcW w:w="2405" w:type="dxa"/>
            <w:vMerge w:val="restart"/>
            <w:tcBorders>
              <w:left w:val="nil"/>
              <w:right w:val="nil"/>
            </w:tcBorders>
          </w:tcPr>
          <w:p w14:paraId="2C6A95E0" w14:textId="77777777" w:rsidR="00D167F4" w:rsidRPr="00921964" w:rsidRDefault="00D167F4" w:rsidP="00F9772C">
            <w:pPr>
              <w:widowControl/>
              <w:spacing w:after="240" w:line="259" w:lineRule="auto"/>
              <w:rPr>
                <w:b/>
                <w:lang w:val="en-AU"/>
              </w:rPr>
            </w:pPr>
            <w:r w:rsidRPr="00921964">
              <w:rPr>
                <w:b/>
                <w:lang w:val="en-AU"/>
              </w:rPr>
              <w:t>Activity parts</w:t>
            </w:r>
          </w:p>
          <w:p w14:paraId="10048566" w14:textId="03F753D5" w:rsidR="00D167F4" w:rsidRPr="00921964" w:rsidRDefault="00BF1435" w:rsidP="00F9772C">
            <w:pPr>
              <w:widowControl/>
              <w:spacing w:after="240" w:line="259" w:lineRule="auto"/>
              <w:rPr>
                <w:b/>
                <w:sz w:val="18"/>
                <w:szCs w:val="18"/>
                <w:lang w:val="en-AU"/>
              </w:rPr>
            </w:pPr>
            <w:r w:rsidRPr="00921964">
              <w:rPr>
                <w:rFonts w:cstheme="minorHAnsi"/>
                <w:noProof/>
                <w:lang w:eastAsia="en-AU"/>
              </w:rPr>
              <w:drawing>
                <wp:anchor distT="0" distB="0" distL="114300" distR="114300" simplePos="0" relativeHeight="251773000" behindDoc="0" locked="0" layoutInCell="1" allowOverlap="1" wp14:anchorId="237D21DF" wp14:editId="26691942">
                  <wp:simplePos x="0" y="0"/>
                  <wp:positionH relativeFrom="column">
                    <wp:posOffset>1104900</wp:posOffset>
                  </wp:positionH>
                  <wp:positionV relativeFrom="paragraph">
                    <wp:posOffset>4561205</wp:posOffset>
                  </wp:positionV>
                  <wp:extent cx="359410" cy="359410"/>
                  <wp:effectExtent l="0" t="0" r="0" b="0"/>
                  <wp:wrapNone/>
                  <wp:docPr id="258" name="Picture 258"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rPr>
                <w:rFonts w:cstheme="minorHAnsi"/>
                <w:noProof/>
                <w:lang w:eastAsia="en-AU"/>
              </w:rPr>
              <w:drawing>
                <wp:anchor distT="0" distB="0" distL="114300" distR="114300" simplePos="0" relativeHeight="251770952" behindDoc="0" locked="0" layoutInCell="1" allowOverlap="1" wp14:anchorId="31102B90" wp14:editId="710F0209">
                  <wp:simplePos x="0" y="0"/>
                  <wp:positionH relativeFrom="column">
                    <wp:posOffset>1123950</wp:posOffset>
                  </wp:positionH>
                  <wp:positionV relativeFrom="paragraph">
                    <wp:posOffset>880110</wp:posOffset>
                  </wp:positionV>
                  <wp:extent cx="359410" cy="359410"/>
                  <wp:effectExtent l="0" t="0" r="0" b="0"/>
                  <wp:wrapNone/>
                  <wp:docPr id="257" name="Picture 257"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020A71ED" w14:textId="63BF90C2" w:rsidR="00D167F4" w:rsidRPr="00921964" w:rsidRDefault="00D167F4" w:rsidP="00F9772C">
            <w:pPr>
              <w:widowControl/>
              <w:rPr>
                <w:b/>
                <w:lang w:val="en-AU"/>
              </w:rPr>
            </w:pPr>
            <w:r w:rsidRPr="00921964">
              <w:rPr>
                <w:b/>
                <w:lang w:val="en-AU"/>
              </w:rPr>
              <w:t xml:space="preserve">Part 1: </w:t>
            </w:r>
            <w:r w:rsidR="001329BE" w:rsidRPr="00921964">
              <w:rPr>
                <w:b/>
                <w:lang w:val="en-AU"/>
              </w:rPr>
              <w:t>Advocacy s</w:t>
            </w:r>
            <w:r w:rsidR="002A20AB" w:rsidRPr="00921964">
              <w:rPr>
                <w:b/>
                <w:lang w:val="en-AU"/>
              </w:rPr>
              <w:t>howcase</w:t>
            </w:r>
            <w:r w:rsidR="00330CEF" w:rsidRPr="00921964">
              <w:rPr>
                <w:b/>
                <w:lang w:val="en-AU"/>
              </w:rPr>
              <w:t xml:space="preserve"> </w:t>
            </w:r>
            <w:r w:rsidR="001329BE" w:rsidRPr="00921964">
              <w:rPr>
                <w:b/>
                <w:lang w:val="en-AU"/>
              </w:rPr>
              <w:t>preparation</w:t>
            </w:r>
          </w:p>
          <w:p w14:paraId="5DCE1811" w14:textId="62FEFE2B" w:rsidR="00994505" w:rsidRPr="00921964" w:rsidRDefault="00071686" w:rsidP="00071686">
            <w:pPr>
              <w:widowControl/>
              <w:rPr>
                <w:bCs/>
                <w:lang w:val="en-AU"/>
              </w:rPr>
            </w:pPr>
            <w:r w:rsidRPr="00921964">
              <w:rPr>
                <w:bCs/>
                <w:lang w:val="en-AU"/>
              </w:rPr>
              <w:t>As advocacy means different things</w:t>
            </w:r>
            <w:r w:rsidR="006229E5" w:rsidRPr="00921964">
              <w:rPr>
                <w:bCs/>
                <w:lang w:val="en-AU"/>
              </w:rPr>
              <w:t xml:space="preserve"> </w:t>
            </w:r>
            <w:r w:rsidRPr="00921964">
              <w:rPr>
                <w:bCs/>
                <w:lang w:val="en-AU"/>
              </w:rPr>
              <w:t>to different people, it is important to discuss some of</w:t>
            </w:r>
            <w:r w:rsidR="006229E5" w:rsidRPr="00921964">
              <w:rPr>
                <w:bCs/>
                <w:lang w:val="en-AU"/>
              </w:rPr>
              <w:t xml:space="preserve"> </w:t>
            </w:r>
            <w:r w:rsidRPr="00921964">
              <w:rPr>
                <w:bCs/>
                <w:lang w:val="en-AU"/>
              </w:rPr>
              <w:t xml:space="preserve">the </w:t>
            </w:r>
            <w:r w:rsidR="0002784F" w:rsidRPr="00921964">
              <w:rPr>
                <w:bCs/>
                <w:lang w:val="en-AU"/>
              </w:rPr>
              <w:t>way’s</w:t>
            </w:r>
            <w:r w:rsidRPr="00921964">
              <w:rPr>
                <w:bCs/>
                <w:lang w:val="en-AU"/>
              </w:rPr>
              <w:t xml:space="preserve"> advocacy can be described</w:t>
            </w:r>
            <w:r w:rsidR="006229E5" w:rsidRPr="00921964">
              <w:rPr>
                <w:bCs/>
                <w:lang w:val="en-AU"/>
              </w:rPr>
              <w:t>.</w:t>
            </w:r>
            <w:r w:rsidR="006331D6" w:rsidRPr="00921964">
              <w:rPr>
                <w:bCs/>
                <w:lang w:val="en-AU"/>
              </w:rPr>
              <w:t xml:space="preserve"> </w:t>
            </w:r>
          </w:p>
          <w:p w14:paraId="626D0325" w14:textId="0CCC9396" w:rsidR="007B3021" w:rsidRPr="00921964" w:rsidRDefault="007B3021" w:rsidP="00CE0E39">
            <w:pPr>
              <w:widowControl/>
              <w:spacing w:after="0"/>
              <w:rPr>
                <w:bCs/>
                <w:lang w:val="en-AU"/>
              </w:rPr>
            </w:pPr>
            <w:r w:rsidRPr="00921964">
              <w:rPr>
                <w:bCs/>
                <w:lang w:val="en-AU"/>
              </w:rPr>
              <w:t>Ask students:</w:t>
            </w:r>
          </w:p>
          <w:p w14:paraId="12BD1225" w14:textId="7F83CCCB" w:rsidR="007B3021" w:rsidRPr="00921964" w:rsidRDefault="007B3021" w:rsidP="00584175">
            <w:pPr>
              <w:pStyle w:val="ListParagraph"/>
              <w:rPr>
                <w:lang w:val="en-AU"/>
              </w:rPr>
            </w:pPr>
            <w:r w:rsidRPr="00921964">
              <w:rPr>
                <w:lang w:val="en-AU"/>
              </w:rPr>
              <w:t>What do you know</w:t>
            </w:r>
            <w:r w:rsidR="00994505" w:rsidRPr="00921964">
              <w:rPr>
                <w:lang w:val="en-AU"/>
              </w:rPr>
              <w:t xml:space="preserve"> about advocacy</w:t>
            </w:r>
            <w:r w:rsidRPr="00921964">
              <w:rPr>
                <w:lang w:val="en-AU"/>
              </w:rPr>
              <w:t>?</w:t>
            </w:r>
          </w:p>
          <w:p w14:paraId="7F4E890A" w14:textId="4F24DA95" w:rsidR="007B3021" w:rsidRPr="00921964" w:rsidRDefault="007B3021" w:rsidP="00584175">
            <w:pPr>
              <w:pStyle w:val="ListParagraph"/>
              <w:rPr>
                <w:lang w:val="en-AU"/>
              </w:rPr>
            </w:pPr>
            <w:r w:rsidRPr="00921964">
              <w:rPr>
                <w:lang w:val="en-AU"/>
              </w:rPr>
              <w:t>H</w:t>
            </w:r>
            <w:r w:rsidR="00994505" w:rsidRPr="00921964">
              <w:rPr>
                <w:lang w:val="en-AU"/>
              </w:rPr>
              <w:t xml:space="preserve">ave </w:t>
            </w:r>
            <w:r w:rsidRPr="00921964">
              <w:rPr>
                <w:lang w:val="en-AU"/>
              </w:rPr>
              <w:t xml:space="preserve">you </w:t>
            </w:r>
            <w:r w:rsidR="00994505" w:rsidRPr="00921964">
              <w:rPr>
                <w:lang w:val="en-AU"/>
              </w:rPr>
              <w:t xml:space="preserve">seen or been involved in any advocacy campaigns? </w:t>
            </w:r>
          </w:p>
          <w:p w14:paraId="79F37A9A" w14:textId="53E26C1B" w:rsidR="0062296F" w:rsidRPr="00921964" w:rsidRDefault="00994505" w:rsidP="00584175">
            <w:pPr>
              <w:pStyle w:val="ListParagraph"/>
              <w:rPr>
                <w:lang w:val="en-AU"/>
              </w:rPr>
            </w:pPr>
            <w:r w:rsidRPr="00921964">
              <w:rPr>
                <w:lang w:val="en-AU"/>
              </w:rPr>
              <w:t xml:space="preserve">What did </w:t>
            </w:r>
            <w:r w:rsidR="007B3021" w:rsidRPr="00921964">
              <w:rPr>
                <w:lang w:val="en-AU"/>
              </w:rPr>
              <w:t xml:space="preserve">you </w:t>
            </w:r>
            <w:r w:rsidRPr="00921964">
              <w:rPr>
                <w:lang w:val="en-AU"/>
              </w:rPr>
              <w:t>notice?</w:t>
            </w:r>
          </w:p>
          <w:p w14:paraId="07775EC9" w14:textId="0B7C779E" w:rsidR="00071686" w:rsidRPr="00921964" w:rsidRDefault="005A4232" w:rsidP="00071686">
            <w:pPr>
              <w:widowControl/>
              <w:rPr>
                <w:bCs/>
                <w:lang w:val="en-AU"/>
              </w:rPr>
            </w:pPr>
            <w:r w:rsidRPr="00921964">
              <w:rPr>
                <w:bCs/>
                <w:lang w:val="en-AU"/>
              </w:rPr>
              <w:t>Explain that a</w:t>
            </w:r>
            <w:r w:rsidR="00071686" w:rsidRPr="00921964">
              <w:rPr>
                <w:bCs/>
                <w:lang w:val="en-AU"/>
              </w:rPr>
              <w:t>dvocacy involves actions that lead to a</w:t>
            </w:r>
            <w:r w:rsidR="006331D6" w:rsidRPr="00921964">
              <w:rPr>
                <w:bCs/>
                <w:lang w:val="en-AU"/>
              </w:rPr>
              <w:t xml:space="preserve"> </w:t>
            </w:r>
            <w:r w:rsidR="00071686" w:rsidRPr="00921964">
              <w:rPr>
                <w:bCs/>
                <w:lang w:val="en-AU"/>
              </w:rPr>
              <w:t>selected goal or policy</w:t>
            </w:r>
            <w:r w:rsidR="0062296F" w:rsidRPr="00921964">
              <w:rPr>
                <w:bCs/>
                <w:lang w:val="en-AU"/>
              </w:rPr>
              <w:t xml:space="preserve"> and </w:t>
            </w:r>
            <w:r w:rsidR="00071686" w:rsidRPr="00921964">
              <w:rPr>
                <w:bCs/>
                <w:lang w:val="en-AU"/>
              </w:rPr>
              <w:t>is one of many possible strategies or</w:t>
            </w:r>
            <w:r w:rsidR="006331D6" w:rsidRPr="00921964">
              <w:rPr>
                <w:bCs/>
                <w:lang w:val="en-AU"/>
              </w:rPr>
              <w:t xml:space="preserve"> </w:t>
            </w:r>
            <w:r w:rsidR="00071686" w:rsidRPr="00921964">
              <w:rPr>
                <w:bCs/>
                <w:lang w:val="en-AU"/>
              </w:rPr>
              <w:t>ways to address an issue.</w:t>
            </w:r>
            <w:r w:rsidR="006331D6" w:rsidRPr="00921964">
              <w:rPr>
                <w:bCs/>
                <w:lang w:val="en-AU"/>
              </w:rPr>
              <w:t xml:space="preserve"> </w:t>
            </w:r>
            <w:r w:rsidR="00071686" w:rsidRPr="00921964">
              <w:rPr>
                <w:bCs/>
                <w:lang w:val="en-AU"/>
              </w:rPr>
              <w:t>Advocacy is not a direct service</w:t>
            </w:r>
            <w:r w:rsidR="0062296F" w:rsidRPr="00921964">
              <w:rPr>
                <w:bCs/>
                <w:lang w:val="en-AU"/>
              </w:rPr>
              <w:t xml:space="preserve"> and </w:t>
            </w:r>
            <w:r w:rsidR="00071686" w:rsidRPr="00921964">
              <w:rPr>
                <w:bCs/>
                <w:lang w:val="en-AU"/>
              </w:rPr>
              <w:t>does not necessarily involve</w:t>
            </w:r>
            <w:r w:rsidR="0062296F" w:rsidRPr="00921964">
              <w:rPr>
                <w:bCs/>
                <w:lang w:val="en-AU"/>
              </w:rPr>
              <w:t xml:space="preserve"> </w:t>
            </w:r>
            <w:r w:rsidR="00071686" w:rsidRPr="00921964">
              <w:rPr>
                <w:bCs/>
                <w:lang w:val="en-AU"/>
              </w:rPr>
              <w:t>confrontation or conf</w:t>
            </w:r>
            <w:r w:rsidR="006229E5" w:rsidRPr="00921964">
              <w:rPr>
                <w:bCs/>
                <w:lang w:val="en-AU"/>
              </w:rPr>
              <w:t>l</w:t>
            </w:r>
            <w:r w:rsidR="00071686" w:rsidRPr="00921964">
              <w:rPr>
                <w:bCs/>
                <w:lang w:val="en-AU"/>
              </w:rPr>
              <w:t>ict</w:t>
            </w:r>
            <w:r w:rsidR="009D5FF2">
              <w:rPr>
                <w:bCs/>
                <w:lang w:val="en-AU"/>
              </w:rPr>
              <w:t>;</w:t>
            </w:r>
            <w:r w:rsidR="009D5FF2" w:rsidRPr="00921964">
              <w:rPr>
                <w:bCs/>
                <w:lang w:val="en-AU"/>
              </w:rPr>
              <w:t xml:space="preserve"> </w:t>
            </w:r>
            <w:r w:rsidR="0062296F" w:rsidRPr="00921964">
              <w:rPr>
                <w:bCs/>
                <w:lang w:val="en-AU"/>
              </w:rPr>
              <w:t xml:space="preserve">however, it </w:t>
            </w:r>
            <w:r w:rsidR="00071686" w:rsidRPr="00921964">
              <w:rPr>
                <w:bCs/>
                <w:lang w:val="en-AU"/>
              </w:rPr>
              <w:t>may involve working against</w:t>
            </w:r>
            <w:r w:rsidR="0062296F" w:rsidRPr="00921964">
              <w:rPr>
                <w:bCs/>
                <w:lang w:val="en-AU"/>
              </w:rPr>
              <w:t xml:space="preserve"> </w:t>
            </w:r>
            <w:r w:rsidR="00071686" w:rsidRPr="00921964">
              <w:rPr>
                <w:bCs/>
                <w:lang w:val="en-AU"/>
              </w:rPr>
              <w:t>entrenched values, structures</w:t>
            </w:r>
            <w:r w:rsidR="0062296F" w:rsidRPr="00921964">
              <w:rPr>
                <w:bCs/>
                <w:lang w:val="en-AU"/>
              </w:rPr>
              <w:t xml:space="preserve"> </w:t>
            </w:r>
            <w:r w:rsidR="00071686" w:rsidRPr="00921964">
              <w:rPr>
                <w:bCs/>
                <w:lang w:val="en-AU"/>
              </w:rPr>
              <w:t>and customs</w:t>
            </w:r>
            <w:r w:rsidR="0062296F" w:rsidRPr="00921964">
              <w:rPr>
                <w:bCs/>
                <w:lang w:val="en-AU"/>
              </w:rPr>
              <w:t xml:space="preserve">. </w:t>
            </w:r>
            <w:r w:rsidR="00071686" w:rsidRPr="00921964">
              <w:rPr>
                <w:bCs/>
                <w:lang w:val="en-AU"/>
              </w:rPr>
              <w:t>The effects of advocacy can be immense and allow people to have a voice and be</w:t>
            </w:r>
            <w:r w:rsidR="0062296F" w:rsidRPr="00921964">
              <w:rPr>
                <w:bCs/>
                <w:lang w:val="en-AU"/>
              </w:rPr>
              <w:t xml:space="preserve"> </w:t>
            </w:r>
            <w:r w:rsidR="00071686" w:rsidRPr="00921964">
              <w:rPr>
                <w:bCs/>
                <w:lang w:val="en-AU"/>
              </w:rPr>
              <w:t>heard on issues that affect them and the people</w:t>
            </w:r>
            <w:r w:rsidR="0062296F" w:rsidRPr="00921964">
              <w:rPr>
                <w:bCs/>
                <w:lang w:val="en-AU"/>
              </w:rPr>
              <w:t xml:space="preserve"> </w:t>
            </w:r>
            <w:r w:rsidR="00071686" w:rsidRPr="00921964">
              <w:rPr>
                <w:bCs/>
                <w:lang w:val="en-AU"/>
              </w:rPr>
              <w:t>around them.</w:t>
            </w:r>
          </w:p>
          <w:p w14:paraId="7ABAC5E9" w14:textId="43391D83" w:rsidR="001C0C2C" w:rsidRPr="00921964" w:rsidRDefault="007B3021" w:rsidP="007E7FB0">
            <w:pPr>
              <w:widowControl/>
              <w:rPr>
                <w:bCs/>
                <w:lang w:val="en-AU"/>
              </w:rPr>
            </w:pPr>
            <w:r w:rsidRPr="00921964">
              <w:rPr>
                <w:bCs/>
                <w:lang w:val="en-AU"/>
              </w:rPr>
              <w:t>T</w:t>
            </w:r>
            <w:r w:rsidR="007E7FB0" w:rsidRPr="00921964">
              <w:rPr>
                <w:bCs/>
                <w:lang w:val="en-AU"/>
              </w:rPr>
              <w:t xml:space="preserve">he goal of any advocacy program is to influence </w:t>
            </w:r>
            <w:r w:rsidR="0002784F" w:rsidRPr="00921964">
              <w:rPr>
                <w:bCs/>
                <w:lang w:val="en-AU"/>
              </w:rPr>
              <w:t>policy</w:t>
            </w:r>
            <w:r w:rsidR="00283FBF">
              <w:rPr>
                <w:bCs/>
                <w:lang w:val="en-AU"/>
              </w:rPr>
              <w:t>. T</w:t>
            </w:r>
            <w:r w:rsidR="0002784F" w:rsidRPr="00921964">
              <w:rPr>
                <w:bCs/>
                <w:lang w:val="en-AU"/>
              </w:rPr>
              <w:t>herefore,</w:t>
            </w:r>
            <w:r w:rsidRPr="00921964">
              <w:rPr>
                <w:bCs/>
                <w:lang w:val="en-AU"/>
              </w:rPr>
              <w:t xml:space="preserve"> </w:t>
            </w:r>
            <w:r w:rsidR="007E7FB0" w:rsidRPr="00921964">
              <w:rPr>
                <w:bCs/>
                <w:lang w:val="en-AU"/>
              </w:rPr>
              <w:t>it is</w:t>
            </w:r>
            <w:r w:rsidR="00FA4CE7" w:rsidRPr="00921964">
              <w:rPr>
                <w:bCs/>
                <w:lang w:val="en-AU"/>
              </w:rPr>
              <w:t xml:space="preserve"> </w:t>
            </w:r>
            <w:r w:rsidR="009D5FF2">
              <w:rPr>
                <w:bCs/>
                <w:lang w:val="en-AU"/>
              </w:rPr>
              <w:t>essential</w:t>
            </w:r>
            <w:r w:rsidR="009D5FF2" w:rsidRPr="00921964">
              <w:rPr>
                <w:bCs/>
                <w:lang w:val="en-AU"/>
              </w:rPr>
              <w:t xml:space="preserve"> </w:t>
            </w:r>
            <w:r w:rsidR="007E7FB0" w:rsidRPr="00921964">
              <w:rPr>
                <w:bCs/>
                <w:lang w:val="en-AU"/>
              </w:rPr>
              <w:t>to understand what policy is.</w:t>
            </w:r>
            <w:r w:rsidR="00FA4CE7" w:rsidRPr="00921964">
              <w:rPr>
                <w:bCs/>
                <w:lang w:val="en-AU"/>
              </w:rPr>
              <w:t xml:space="preserve"> </w:t>
            </w:r>
            <w:r w:rsidR="009D5FF2">
              <w:rPr>
                <w:bCs/>
                <w:lang w:val="en-AU"/>
              </w:rPr>
              <w:t>A p</w:t>
            </w:r>
            <w:r w:rsidR="009D5FF2" w:rsidRPr="00921964">
              <w:rPr>
                <w:bCs/>
                <w:lang w:val="en-AU"/>
              </w:rPr>
              <w:t xml:space="preserve">olicy </w:t>
            </w:r>
            <w:r w:rsidR="00785744" w:rsidRPr="00921964">
              <w:rPr>
                <w:bCs/>
                <w:lang w:val="en-AU"/>
              </w:rPr>
              <w:t>can be a solution, an opportunity, a chance to problem-solve, make a change, or create a framework.</w:t>
            </w:r>
          </w:p>
          <w:p w14:paraId="342478AD" w14:textId="47D9BBE5" w:rsidR="007B3021" w:rsidRPr="00921964" w:rsidRDefault="007B3021" w:rsidP="00CE0E39">
            <w:pPr>
              <w:widowControl/>
              <w:spacing w:after="0"/>
              <w:rPr>
                <w:bCs/>
                <w:lang w:val="en-AU"/>
              </w:rPr>
            </w:pPr>
            <w:r w:rsidRPr="00921964">
              <w:rPr>
                <w:bCs/>
                <w:lang w:val="en-AU"/>
              </w:rPr>
              <w:t>Ask students:</w:t>
            </w:r>
          </w:p>
          <w:p w14:paraId="2AE417E2" w14:textId="2FA26487" w:rsidR="001C0C2C" w:rsidRPr="00921964" w:rsidRDefault="007B3021" w:rsidP="00584175">
            <w:pPr>
              <w:pStyle w:val="ListParagraph"/>
              <w:rPr>
                <w:lang w:val="en-AU"/>
              </w:rPr>
            </w:pPr>
            <w:r w:rsidRPr="00921964">
              <w:rPr>
                <w:lang w:val="en-AU"/>
              </w:rPr>
              <w:t>What do you</w:t>
            </w:r>
            <w:r w:rsidR="00F90E4E" w:rsidRPr="00921964">
              <w:rPr>
                <w:lang w:val="en-AU"/>
              </w:rPr>
              <w:t xml:space="preserve"> know about policy</w:t>
            </w:r>
            <w:r w:rsidRPr="00921964">
              <w:rPr>
                <w:lang w:val="en-AU"/>
              </w:rPr>
              <w:t>?</w:t>
            </w:r>
          </w:p>
          <w:p w14:paraId="703E2599" w14:textId="071D1BCC" w:rsidR="0002535F" w:rsidRPr="00921964" w:rsidRDefault="009D5FF2" w:rsidP="0002535F">
            <w:pPr>
              <w:widowControl/>
              <w:rPr>
                <w:bCs/>
                <w:lang w:val="en-AU"/>
              </w:rPr>
            </w:pPr>
            <w:r>
              <w:rPr>
                <w:bCs/>
                <w:lang w:val="en-AU"/>
              </w:rPr>
              <w:t>A p</w:t>
            </w:r>
            <w:r w:rsidR="0002535F" w:rsidRPr="00921964">
              <w:rPr>
                <w:bCs/>
                <w:lang w:val="en-AU"/>
              </w:rPr>
              <w:t>olicy is a planned course of action</w:t>
            </w:r>
            <w:r w:rsidR="007B3021" w:rsidRPr="00921964">
              <w:rPr>
                <w:bCs/>
                <w:lang w:val="en-AU"/>
              </w:rPr>
              <w:t xml:space="preserve"> that </w:t>
            </w:r>
            <w:r w:rsidR="0002535F" w:rsidRPr="00921964">
              <w:rPr>
                <w:bCs/>
                <w:lang w:val="en-AU"/>
              </w:rPr>
              <w:t>links problems to solutions</w:t>
            </w:r>
            <w:r w:rsidR="007B3021" w:rsidRPr="00921964">
              <w:rPr>
                <w:bCs/>
                <w:lang w:val="en-AU"/>
              </w:rPr>
              <w:t>,</w:t>
            </w:r>
            <w:r w:rsidR="0002535F" w:rsidRPr="00921964">
              <w:rPr>
                <w:bCs/>
                <w:lang w:val="en-AU"/>
              </w:rPr>
              <w:t xml:space="preserve"> and advocacy is all about generating solutions. </w:t>
            </w:r>
            <w:r>
              <w:rPr>
                <w:bCs/>
                <w:lang w:val="en-AU"/>
              </w:rPr>
              <w:t>A p</w:t>
            </w:r>
            <w:r w:rsidR="0002535F" w:rsidRPr="00921964">
              <w:rPr>
                <w:bCs/>
                <w:lang w:val="en-AU"/>
              </w:rPr>
              <w:t>olicy provide</w:t>
            </w:r>
            <w:r>
              <w:rPr>
                <w:bCs/>
                <w:lang w:val="en-AU"/>
              </w:rPr>
              <w:t>s</w:t>
            </w:r>
            <w:r w:rsidR="0002535F" w:rsidRPr="00921964">
              <w:rPr>
                <w:bCs/>
                <w:lang w:val="en-AU"/>
              </w:rPr>
              <w:t xml:space="preserve"> a guide </w:t>
            </w:r>
            <w:r>
              <w:rPr>
                <w:bCs/>
                <w:lang w:val="en-AU"/>
              </w:rPr>
              <w:t>which</w:t>
            </w:r>
            <w:r w:rsidRPr="00921964">
              <w:rPr>
                <w:bCs/>
                <w:lang w:val="en-AU"/>
              </w:rPr>
              <w:t xml:space="preserve"> </w:t>
            </w:r>
            <w:r w:rsidR="0002535F" w:rsidRPr="00921964">
              <w:rPr>
                <w:bCs/>
                <w:lang w:val="en-AU"/>
              </w:rPr>
              <w:t>informs people of how something should be carried out and the expected result.</w:t>
            </w:r>
          </w:p>
          <w:p w14:paraId="6CFDD6A5" w14:textId="526F9C09" w:rsidR="00C4533D" w:rsidRPr="00921964" w:rsidRDefault="00C4533D" w:rsidP="00C4533D">
            <w:pPr>
              <w:widowControl/>
              <w:rPr>
                <w:bCs/>
                <w:lang w:val="en-AU"/>
              </w:rPr>
            </w:pPr>
            <w:r w:rsidRPr="00921964">
              <w:rPr>
                <w:bCs/>
                <w:lang w:val="en-AU"/>
              </w:rPr>
              <w:t xml:space="preserve">Policy change through advocacy is required for many reasons, such as when basic needs are not being met, </w:t>
            </w:r>
            <w:r w:rsidR="006466ED" w:rsidRPr="00921964">
              <w:rPr>
                <w:bCs/>
                <w:lang w:val="en-AU"/>
              </w:rPr>
              <w:t>people are not being treated fairly</w:t>
            </w:r>
            <w:r w:rsidR="009D5FF2">
              <w:rPr>
                <w:bCs/>
                <w:lang w:val="en-AU"/>
              </w:rPr>
              <w:t>,</w:t>
            </w:r>
            <w:r w:rsidR="006466ED" w:rsidRPr="00921964">
              <w:rPr>
                <w:bCs/>
                <w:lang w:val="en-AU"/>
              </w:rPr>
              <w:t xml:space="preserve"> or they do not </w:t>
            </w:r>
            <w:r w:rsidR="00E35086" w:rsidRPr="00921964">
              <w:rPr>
                <w:bCs/>
                <w:lang w:val="en-AU"/>
              </w:rPr>
              <w:t xml:space="preserve">reflect public health risks. </w:t>
            </w:r>
          </w:p>
          <w:p w14:paraId="34825D20" w14:textId="6E45F8F6" w:rsidR="00EF0CBD" w:rsidRPr="00921964" w:rsidRDefault="00F63EF6" w:rsidP="00584175">
            <w:pPr>
              <w:widowControl/>
              <w:spacing w:after="0"/>
              <w:rPr>
                <w:bCs/>
                <w:lang w:val="en-AU"/>
              </w:rPr>
            </w:pPr>
            <w:r w:rsidRPr="00921964">
              <w:rPr>
                <w:bCs/>
                <w:lang w:val="en-AU"/>
              </w:rPr>
              <w:t>Explain that a</w:t>
            </w:r>
            <w:r w:rsidR="00EF0CBD" w:rsidRPr="00921964">
              <w:rPr>
                <w:bCs/>
                <w:lang w:val="en-AU"/>
              </w:rPr>
              <w:t xml:space="preserve">dvocacy is best used when you want to: </w:t>
            </w:r>
          </w:p>
          <w:p w14:paraId="30D4701D" w14:textId="0F61D5CA" w:rsidR="00EF0CBD" w:rsidRPr="00921964" w:rsidRDefault="00EF0CBD" w:rsidP="00584175">
            <w:pPr>
              <w:pStyle w:val="ListParagraph"/>
              <w:rPr>
                <w:lang w:val="en-AU"/>
              </w:rPr>
            </w:pPr>
            <w:r w:rsidRPr="00921964">
              <w:rPr>
                <w:lang w:val="en-AU"/>
              </w:rPr>
              <w:t xml:space="preserve">Promote public health objectives </w:t>
            </w:r>
          </w:p>
          <w:p w14:paraId="6996F6E9" w14:textId="3753628D" w:rsidR="00EF0CBD" w:rsidRPr="00921964" w:rsidRDefault="00EF0CBD" w:rsidP="00584175">
            <w:pPr>
              <w:pStyle w:val="ListParagraph"/>
              <w:rPr>
                <w:lang w:val="en-AU"/>
              </w:rPr>
            </w:pPr>
            <w:r w:rsidRPr="00921964">
              <w:rPr>
                <w:lang w:val="en-AU"/>
              </w:rPr>
              <w:t xml:space="preserve">Overcome barriers that restrict public health opportunities </w:t>
            </w:r>
          </w:p>
          <w:p w14:paraId="0B14CD16" w14:textId="14F89DF6" w:rsidR="00EF0CBD" w:rsidRPr="00921964" w:rsidRDefault="00EF0CBD" w:rsidP="00584175">
            <w:pPr>
              <w:pStyle w:val="ListParagraph"/>
              <w:rPr>
                <w:lang w:val="en-AU"/>
              </w:rPr>
            </w:pPr>
            <w:r w:rsidRPr="00921964">
              <w:rPr>
                <w:lang w:val="en-AU"/>
              </w:rPr>
              <w:t>Promote the importance and relevance of preventio</w:t>
            </w:r>
            <w:r w:rsidR="00256C28" w:rsidRPr="00921964">
              <w:rPr>
                <w:lang w:val="en-AU"/>
              </w:rPr>
              <w:t>n</w:t>
            </w:r>
          </w:p>
          <w:p w14:paraId="26DBF114" w14:textId="20D0B126" w:rsidR="00EF0CBD" w:rsidRPr="00921964" w:rsidRDefault="00EF0CBD" w:rsidP="00584175">
            <w:pPr>
              <w:pStyle w:val="ListParagraph"/>
              <w:rPr>
                <w:lang w:val="en-AU"/>
              </w:rPr>
            </w:pPr>
            <w:r w:rsidRPr="00921964">
              <w:rPr>
                <w:lang w:val="en-AU"/>
              </w:rPr>
              <w:t xml:space="preserve">Ensure a better quality of life </w:t>
            </w:r>
          </w:p>
          <w:p w14:paraId="2E911810" w14:textId="1FD6E152" w:rsidR="00EF0CBD" w:rsidRPr="00921964" w:rsidRDefault="00EF0CBD" w:rsidP="00584175">
            <w:pPr>
              <w:pStyle w:val="ListParagraph"/>
              <w:rPr>
                <w:lang w:val="en-AU"/>
              </w:rPr>
            </w:pPr>
            <w:r w:rsidRPr="00921964">
              <w:rPr>
                <w:lang w:val="en-AU"/>
              </w:rPr>
              <w:t>Be responsive to needs but be balanced with providing innovative</w:t>
            </w:r>
            <w:r w:rsidR="009D5FF2">
              <w:rPr>
                <w:lang w:val="en-AU"/>
              </w:rPr>
              <w:t>,</w:t>
            </w:r>
            <w:r w:rsidRPr="00921964">
              <w:rPr>
                <w:lang w:val="en-AU"/>
              </w:rPr>
              <w:t xml:space="preserve"> proactive strategies </w:t>
            </w:r>
          </w:p>
          <w:p w14:paraId="05F6D2F8" w14:textId="612E6BE1" w:rsidR="00EF0CBD" w:rsidRPr="00921964" w:rsidRDefault="00EF0CBD" w:rsidP="00584175">
            <w:pPr>
              <w:pStyle w:val="ListParagraph"/>
              <w:rPr>
                <w:lang w:val="en-AU"/>
              </w:rPr>
            </w:pPr>
            <w:r w:rsidRPr="00921964">
              <w:rPr>
                <w:lang w:val="en-AU"/>
              </w:rPr>
              <w:t xml:space="preserve">Be oriented towards outcomes for public health </w:t>
            </w:r>
          </w:p>
          <w:p w14:paraId="13F23F75" w14:textId="4CED7F4D" w:rsidR="00EF0CBD" w:rsidRPr="00921964" w:rsidRDefault="00EF0CBD" w:rsidP="00584175">
            <w:pPr>
              <w:pStyle w:val="ListParagraph"/>
              <w:rPr>
                <w:lang w:val="en-AU"/>
              </w:rPr>
            </w:pPr>
            <w:r w:rsidRPr="00921964">
              <w:rPr>
                <w:lang w:val="en-AU"/>
              </w:rPr>
              <w:t xml:space="preserve">Aim for the empowerment of disadvantaged individuals and groups </w:t>
            </w:r>
          </w:p>
          <w:p w14:paraId="29580AEE" w14:textId="66F30420" w:rsidR="00EF0CBD" w:rsidRPr="00921964" w:rsidRDefault="00EF0CBD" w:rsidP="00584175">
            <w:pPr>
              <w:pStyle w:val="ListParagraph"/>
              <w:rPr>
                <w:lang w:val="en-AU"/>
              </w:rPr>
            </w:pPr>
            <w:r w:rsidRPr="00921964">
              <w:rPr>
                <w:lang w:val="en-AU"/>
              </w:rPr>
              <w:t>Challenge stereotypes and stigma.</w:t>
            </w:r>
          </w:p>
          <w:p w14:paraId="4DEDBFF3" w14:textId="67636689" w:rsidR="00AD3AF1" w:rsidRPr="00921964" w:rsidRDefault="00AD3AF1" w:rsidP="00584175">
            <w:pPr>
              <w:widowControl/>
              <w:spacing w:after="0"/>
              <w:rPr>
                <w:bCs/>
                <w:lang w:val="en-AU"/>
              </w:rPr>
            </w:pPr>
            <w:r w:rsidRPr="00921964">
              <w:rPr>
                <w:bCs/>
                <w:lang w:val="en-AU"/>
              </w:rPr>
              <w:t xml:space="preserve">Students consider the following </w:t>
            </w:r>
            <w:r w:rsidR="003257FE" w:rsidRPr="00921964">
              <w:rPr>
                <w:bCs/>
                <w:lang w:val="en-AU"/>
              </w:rPr>
              <w:t xml:space="preserve">as a framework </w:t>
            </w:r>
            <w:r w:rsidRPr="00921964">
              <w:rPr>
                <w:bCs/>
                <w:lang w:val="en-AU"/>
              </w:rPr>
              <w:t>when planning their campaign:</w:t>
            </w:r>
          </w:p>
          <w:p w14:paraId="6AD45217" w14:textId="7BE3CF95" w:rsidR="006D0511" w:rsidRPr="00921964" w:rsidRDefault="00BF1435" w:rsidP="00584175">
            <w:pPr>
              <w:pStyle w:val="ListParagraph"/>
              <w:rPr>
                <w:lang w:val="en-AU"/>
              </w:rPr>
            </w:pPr>
            <w:r w:rsidRPr="00921964">
              <w:rPr>
                <w:rFonts w:cstheme="minorHAnsi"/>
                <w:noProof/>
                <w:lang w:eastAsia="en-AU"/>
              </w:rPr>
              <w:drawing>
                <wp:anchor distT="0" distB="0" distL="114300" distR="114300" simplePos="0" relativeHeight="251775048" behindDoc="0" locked="0" layoutInCell="1" allowOverlap="1" wp14:anchorId="3AD8850B" wp14:editId="75BC7976">
                  <wp:simplePos x="0" y="0"/>
                  <wp:positionH relativeFrom="column">
                    <wp:posOffset>-374650</wp:posOffset>
                  </wp:positionH>
                  <wp:positionV relativeFrom="paragraph">
                    <wp:posOffset>84455</wp:posOffset>
                  </wp:positionV>
                  <wp:extent cx="359410" cy="359410"/>
                  <wp:effectExtent l="0" t="0" r="0" b="0"/>
                  <wp:wrapNone/>
                  <wp:docPr id="260" name="Picture 260" descr="The question mark symbo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0511" w:rsidRPr="00921964">
              <w:rPr>
                <w:lang w:val="en-AU"/>
              </w:rPr>
              <w:t>What is the problem? At its core, what is the issue that is causing a problem?</w:t>
            </w:r>
          </w:p>
          <w:p w14:paraId="7B9217AC" w14:textId="713E3E2A" w:rsidR="006D0511" w:rsidRPr="00921964" w:rsidRDefault="00AD3AF1" w:rsidP="00584175">
            <w:pPr>
              <w:pStyle w:val="ListParagraph"/>
              <w:rPr>
                <w:lang w:val="en-AU"/>
              </w:rPr>
            </w:pPr>
            <w:r w:rsidRPr="00921964">
              <w:rPr>
                <w:lang w:val="en-AU"/>
              </w:rPr>
              <w:t xml:space="preserve">What is the effect? How does the issue affect the individual, community or country as a whole? </w:t>
            </w:r>
          </w:p>
          <w:p w14:paraId="7A0ADF05" w14:textId="1505E7B0" w:rsidR="00AD3AF1" w:rsidRPr="00921964" w:rsidRDefault="00AD3AF1" w:rsidP="00584175">
            <w:pPr>
              <w:pStyle w:val="ListParagraph"/>
              <w:rPr>
                <w:lang w:val="en-AU"/>
              </w:rPr>
            </w:pPr>
            <w:r w:rsidRPr="00921964">
              <w:rPr>
                <w:lang w:val="en-AU"/>
              </w:rPr>
              <w:t xml:space="preserve">What is </w:t>
            </w:r>
            <w:r w:rsidR="006D0511" w:rsidRPr="00921964">
              <w:rPr>
                <w:lang w:val="en-AU"/>
              </w:rPr>
              <w:t>your</w:t>
            </w:r>
            <w:r w:rsidRPr="00921964">
              <w:rPr>
                <w:lang w:val="en-AU"/>
              </w:rPr>
              <w:t xml:space="preserve"> policy solution? What can be changed to prevent or limit the effects of the problem</w:t>
            </w:r>
            <w:r w:rsidR="00E6105B" w:rsidRPr="00921964">
              <w:rPr>
                <w:lang w:val="en-AU"/>
              </w:rPr>
              <w:t xml:space="preserve"> and improve the wellbeing of your community</w:t>
            </w:r>
            <w:r w:rsidRPr="00921964">
              <w:rPr>
                <w:lang w:val="en-AU"/>
              </w:rPr>
              <w:t>?</w:t>
            </w:r>
          </w:p>
          <w:p w14:paraId="1C5179E6" w14:textId="374BC7F8" w:rsidR="0089078C" w:rsidRPr="00921964" w:rsidRDefault="00D0353E" w:rsidP="0012775D">
            <w:pPr>
              <w:rPr>
                <w:bCs/>
                <w:lang w:val="en-AU"/>
              </w:rPr>
            </w:pPr>
            <w:r w:rsidRPr="00921964">
              <w:rPr>
                <w:bCs/>
                <w:lang w:val="en-AU"/>
              </w:rPr>
              <w:t xml:space="preserve">Holding </w:t>
            </w:r>
            <w:r w:rsidR="0090513A" w:rsidRPr="00921964">
              <w:rPr>
                <w:bCs/>
                <w:lang w:val="en-AU"/>
              </w:rPr>
              <w:t>the</w:t>
            </w:r>
            <w:r w:rsidRPr="00921964">
              <w:rPr>
                <w:bCs/>
                <w:lang w:val="en-AU"/>
              </w:rPr>
              <w:t xml:space="preserve"> </w:t>
            </w:r>
            <w:r w:rsidR="0090513A" w:rsidRPr="00921964">
              <w:rPr>
                <w:bCs/>
                <w:lang w:val="en-AU"/>
              </w:rPr>
              <w:t>showcase</w:t>
            </w:r>
            <w:r w:rsidRPr="00921964">
              <w:rPr>
                <w:bCs/>
                <w:lang w:val="en-AU"/>
              </w:rPr>
              <w:t xml:space="preserve"> to</w:t>
            </w:r>
            <w:r w:rsidR="006677CD" w:rsidRPr="00921964">
              <w:rPr>
                <w:bCs/>
                <w:lang w:val="en-AU"/>
              </w:rPr>
              <w:t xml:space="preserve"> </w:t>
            </w:r>
            <w:r w:rsidRPr="00921964">
              <w:rPr>
                <w:bCs/>
                <w:lang w:val="en-AU"/>
              </w:rPr>
              <w:t xml:space="preserve">promote an advocacy goal is a great way to generate interest. </w:t>
            </w:r>
            <w:r w:rsidR="00C15043" w:rsidRPr="00921964">
              <w:rPr>
                <w:bCs/>
                <w:lang w:val="en-AU"/>
              </w:rPr>
              <w:t>Students may consider the following regarding the preparation of the event</w:t>
            </w:r>
            <w:r w:rsidR="006677CD" w:rsidRPr="00921964">
              <w:rPr>
                <w:bCs/>
                <w:lang w:val="en-AU"/>
              </w:rPr>
              <w:t>:</w:t>
            </w:r>
          </w:p>
          <w:p w14:paraId="7A94AC27" w14:textId="69525085" w:rsidR="00330CEF" w:rsidRPr="00921964" w:rsidRDefault="0089078C" w:rsidP="0012775D">
            <w:pPr>
              <w:rPr>
                <w:b/>
                <w:lang w:val="en-AU"/>
              </w:rPr>
            </w:pPr>
            <w:r w:rsidRPr="00921964">
              <w:rPr>
                <w:b/>
                <w:lang w:val="en-AU"/>
              </w:rPr>
              <w:t>How will the event be managed?</w:t>
            </w:r>
          </w:p>
          <w:p w14:paraId="1C906A62" w14:textId="2D1C430B" w:rsidR="00EE7CBE" w:rsidRPr="00921964" w:rsidRDefault="00EE7CBE" w:rsidP="00584175">
            <w:pPr>
              <w:pStyle w:val="ListParagraph"/>
              <w:rPr>
                <w:lang w:val="en-AU"/>
              </w:rPr>
            </w:pPr>
            <w:r w:rsidRPr="00921964">
              <w:rPr>
                <w:lang w:val="en-AU"/>
              </w:rPr>
              <w:t>Students manage the whole event with little input</w:t>
            </w:r>
            <w:r w:rsidR="007B3021" w:rsidRPr="00921964">
              <w:rPr>
                <w:lang w:val="en-AU"/>
              </w:rPr>
              <w:t>.</w:t>
            </w:r>
            <w:r w:rsidRPr="00921964">
              <w:rPr>
                <w:lang w:val="en-AU"/>
              </w:rPr>
              <w:t xml:space="preserve"> </w:t>
            </w:r>
          </w:p>
          <w:p w14:paraId="3842BBFE" w14:textId="118EC236" w:rsidR="00EE7CBE" w:rsidRPr="00921964" w:rsidRDefault="00EE7CBE" w:rsidP="00584175">
            <w:pPr>
              <w:pStyle w:val="ListParagraph"/>
              <w:rPr>
                <w:lang w:val="en-AU"/>
              </w:rPr>
            </w:pPr>
            <w:r w:rsidRPr="00921964">
              <w:rPr>
                <w:lang w:val="en-AU"/>
              </w:rPr>
              <w:t>Students elect leaders to take on roles to manage various parts,</w:t>
            </w:r>
            <w:r w:rsidR="009D5FF2">
              <w:rPr>
                <w:lang w:val="en-AU"/>
              </w:rPr>
              <w:t xml:space="preserve"> and</w:t>
            </w:r>
            <w:r w:rsidRPr="00921964">
              <w:rPr>
                <w:lang w:val="en-AU"/>
              </w:rPr>
              <w:t xml:space="preserve"> then other members elect to join teams</w:t>
            </w:r>
            <w:r w:rsidR="007B3021" w:rsidRPr="00921964">
              <w:rPr>
                <w:lang w:val="en-AU"/>
              </w:rPr>
              <w:t>.</w:t>
            </w:r>
          </w:p>
          <w:p w14:paraId="071486D8" w14:textId="5CBD6260" w:rsidR="00EE7CBE" w:rsidRPr="00921964" w:rsidRDefault="00EE7CBE" w:rsidP="00584175">
            <w:pPr>
              <w:pStyle w:val="ListParagraph"/>
              <w:rPr>
                <w:lang w:val="en-AU"/>
              </w:rPr>
            </w:pPr>
            <w:r w:rsidRPr="00921964">
              <w:rPr>
                <w:lang w:val="en-AU"/>
              </w:rPr>
              <w:t xml:space="preserve">Students work in their student groups and elect to look after one aspect of the showcase, </w:t>
            </w:r>
            <w:r w:rsidR="009D5FF2">
              <w:rPr>
                <w:lang w:val="en-AU"/>
              </w:rPr>
              <w:t xml:space="preserve">and </w:t>
            </w:r>
            <w:r w:rsidRPr="00921964">
              <w:rPr>
                <w:lang w:val="en-AU"/>
              </w:rPr>
              <w:t>a leader from each group meets to share with the other groups</w:t>
            </w:r>
            <w:r w:rsidR="007B3021" w:rsidRPr="00921964">
              <w:rPr>
                <w:lang w:val="en-AU"/>
              </w:rPr>
              <w:t>.</w:t>
            </w:r>
          </w:p>
          <w:p w14:paraId="0CBDC621" w14:textId="474480B4" w:rsidR="002B30E5" w:rsidRPr="00921964" w:rsidRDefault="00863BD8" w:rsidP="002B30E5">
            <w:pPr>
              <w:rPr>
                <w:b/>
                <w:lang w:val="en-AU"/>
              </w:rPr>
            </w:pPr>
            <w:r w:rsidRPr="00921964">
              <w:rPr>
                <w:b/>
                <w:lang w:val="en-AU"/>
              </w:rPr>
              <w:t>Location</w:t>
            </w:r>
          </w:p>
          <w:p w14:paraId="188FDD64" w14:textId="02CA864A" w:rsidR="00E826A4" w:rsidRPr="00921964" w:rsidRDefault="00E826A4" w:rsidP="00584175">
            <w:pPr>
              <w:pStyle w:val="ListParagraph"/>
              <w:rPr>
                <w:lang w:val="en-AU"/>
              </w:rPr>
            </w:pPr>
            <w:r w:rsidRPr="00921964">
              <w:rPr>
                <w:lang w:val="en-AU"/>
              </w:rPr>
              <w:t>When will the event take place? What permissions will be required by the school to hold the event? Who else will need to attend?</w:t>
            </w:r>
          </w:p>
          <w:p w14:paraId="2C7D63DE" w14:textId="1F5EF2A8" w:rsidR="002B30E5" w:rsidRPr="00921964" w:rsidRDefault="00E826A4" w:rsidP="00584175">
            <w:pPr>
              <w:pStyle w:val="ListParagraph"/>
              <w:rPr>
                <w:lang w:val="en-AU"/>
              </w:rPr>
            </w:pPr>
            <w:r w:rsidRPr="00921964">
              <w:rPr>
                <w:lang w:val="en-AU"/>
              </w:rPr>
              <w:t>W</w:t>
            </w:r>
            <w:r w:rsidR="002B30E5" w:rsidRPr="00921964">
              <w:rPr>
                <w:lang w:val="en-AU"/>
              </w:rPr>
              <w:t>here will the event be held? At school or outside of school? Is there already an existing event that the showcase could be added to?</w:t>
            </w:r>
          </w:p>
          <w:p w14:paraId="03B9FE1B" w14:textId="53914DD2" w:rsidR="002B30E5" w:rsidRPr="00921964" w:rsidRDefault="002B30E5" w:rsidP="00584175">
            <w:pPr>
              <w:pStyle w:val="ListParagraph"/>
              <w:rPr>
                <w:lang w:val="en-AU"/>
              </w:rPr>
            </w:pPr>
            <w:r w:rsidRPr="00921964">
              <w:rPr>
                <w:lang w:val="en-AU"/>
              </w:rPr>
              <w:t>What facilities does the venue have? What else will be required?</w:t>
            </w:r>
          </w:p>
          <w:p w14:paraId="4625A1FC" w14:textId="3B32D807" w:rsidR="002B30E5" w:rsidRPr="00921964" w:rsidRDefault="002B30E5" w:rsidP="00584175">
            <w:pPr>
              <w:pStyle w:val="ListParagraph"/>
              <w:rPr>
                <w:lang w:val="en-AU"/>
              </w:rPr>
            </w:pPr>
            <w:r w:rsidRPr="00921964">
              <w:rPr>
                <w:lang w:val="en-AU"/>
              </w:rPr>
              <w:t>How will the showcase be laid out? Which team will be allocated to which space? What are each team</w:t>
            </w:r>
            <w:r w:rsidR="007B3021" w:rsidRPr="00921964">
              <w:rPr>
                <w:lang w:val="en-AU"/>
              </w:rPr>
              <w:t>’</w:t>
            </w:r>
            <w:r w:rsidRPr="00921964">
              <w:rPr>
                <w:lang w:val="en-AU"/>
              </w:rPr>
              <w:t>s requirements for their space?</w:t>
            </w:r>
          </w:p>
          <w:p w14:paraId="12280421" w14:textId="7C765C1B" w:rsidR="00E826A4" w:rsidRPr="00921964" w:rsidRDefault="00E826A4" w:rsidP="00584175">
            <w:pPr>
              <w:pStyle w:val="ListParagraph"/>
              <w:rPr>
                <w:lang w:val="en-AU"/>
              </w:rPr>
            </w:pPr>
            <w:r w:rsidRPr="00921964">
              <w:rPr>
                <w:lang w:val="en-AU"/>
              </w:rPr>
              <w:t>How will you transport items and students to the location?</w:t>
            </w:r>
          </w:p>
          <w:p w14:paraId="3E62E344" w14:textId="77777777" w:rsidR="009D5FF2" w:rsidRDefault="009D5FF2" w:rsidP="002B30E5">
            <w:pPr>
              <w:rPr>
                <w:b/>
                <w:lang w:val="en-AU"/>
              </w:rPr>
            </w:pPr>
          </w:p>
          <w:p w14:paraId="379F2A06" w14:textId="77777777" w:rsidR="009D5FF2" w:rsidRDefault="009D5FF2" w:rsidP="002B30E5">
            <w:pPr>
              <w:rPr>
                <w:b/>
                <w:lang w:val="en-AU"/>
              </w:rPr>
            </w:pPr>
          </w:p>
          <w:p w14:paraId="5E2680C0" w14:textId="72B57D91" w:rsidR="00863BD8" w:rsidRPr="00921964" w:rsidRDefault="00863BD8" w:rsidP="002B30E5">
            <w:pPr>
              <w:rPr>
                <w:b/>
                <w:lang w:val="en-AU"/>
              </w:rPr>
            </w:pPr>
            <w:r w:rsidRPr="00921964">
              <w:rPr>
                <w:b/>
                <w:lang w:val="en-AU"/>
              </w:rPr>
              <w:t>Attendees</w:t>
            </w:r>
          </w:p>
          <w:p w14:paraId="2BEA3E0C" w14:textId="63B8686D" w:rsidR="002B30E5" w:rsidRPr="00921964" w:rsidRDefault="002B30E5" w:rsidP="00584175">
            <w:pPr>
              <w:pStyle w:val="ListParagraph"/>
              <w:rPr>
                <w:lang w:val="en-AU"/>
              </w:rPr>
            </w:pPr>
            <w:r w:rsidRPr="00921964">
              <w:rPr>
                <w:lang w:val="en-AU"/>
              </w:rPr>
              <w:t xml:space="preserve">Who will attend the event? From school? From outside the school? Will </w:t>
            </w:r>
            <w:r w:rsidR="00E826A4" w:rsidRPr="00921964">
              <w:rPr>
                <w:lang w:val="en-AU"/>
              </w:rPr>
              <w:t>there</w:t>
            </w:r>
            <w:r w:rsidRPr="00921964">
              <w:rPr>
                <w:lang w:val="en-AU"/>
              </w:rPr>
              <w:t xml:space="preserve"> be an open invitation to the community?</w:t>
            </w:r>
            <w:r w:rsidR="00EA674E" w:rsidRPr="00921964">
              <w:rPr>
                <w:lang w:val="en-AU"/>
              </w:rPr>
              <w:t xml:space="preserve"> Medical industry?</w:t>
            </w:r>
          </w:p>
          <w:p w14:paraId="52CAC0B2" w14:textId="48E3FDF9" w:rsidR="002B30E5" w:rsidRPr="00921964" w:rsidRDefault="002B30E5" w:rsidP="00584175">
            <w:pPr>
              <w:pStyle w:val="ListParagraph"/>
              <w:rPr>
                <w:lang w:val="en-AU"/>
              </w:rPr>
            </w:pPr>
            <w:r w:rsidRPr="00921964">
              <w:rPr>
                <w:lang w:val="en-AU"/>
              </w:rPr>
              <w:t>Who will create the invitations/media posts?</w:t>
            </w:r>
          </w:p>
          <w:p w14:paraId="6D9313F8" w14:textId="395C6BAC" w:rsidR="002B30E5" w:rsidRPr="00921964" w:rsidRDefault="002B30E5" w:rsidP="00584175">
            <w:pPr>
              <w:pStyle w:val="ListParagraph"/>
              <w:rPr>
                <w:lang w:val="en-AU"/>
              </w:rPr>
            </w:pPr>
            <w:r w:rsidRPr="00921964">
              <w:rPr>
                <w:lang w:val="en-AU"/>
              </w:rPr>
              <w:t>Who might you invite to critique your ideas/be judges?</w:t>
            </w:r>
          </w:p>
          <w:p w14:paraId="26663498" w14:textId="78314DA0" w:rsidR="002B30E5" w:rsidRPr="00921964" w:rsidRDefault="002B30E5" w:rsidP="00584175">
            <w:pPr>
              <w:pStyle w:val="ListParagraph"/>
              <w:rPr>
                <w:lang w:val="en-AU"/>
              </w:rPr>
            </w:pPr>
            <w:r w:rsidRPr="00921964">
              <w:rPr>
                <w:lang w:val="en-AU"/>
              </w:rPr>
              <w:t>Will you invite the media (local newspapers, TV, radio</w:t>
            </w:r>
            <w:r w:rsidR="00E826A4" w:rsidRPr="00921964">
              <w:rPr>
                <w:lang w:val="en-AU"/>
              </w:rPr>
              <w:t>, school marketing team</w:t>
            </w:r>
            <w:r w:rsidRPr="00921964">
              <w:rPr>
                <w:lang w:val="en-AU"/>
              </w:rPr>
              <w:t>) to attend?</w:t>
            </w:r>
          </w:p>
          <w:p w14:paraId="72FE7703" w14:textId="518BEB74" w:rsidR="00E826A4" w:rsidRPr="00921964" w:rsidRDefault="00E826A4" w:rsidP="00584175">
            <w:pPr>
              <w:pStyle w:val="ListParagraph"/>
              <w:rPr>
                <w:lang w:val="en-AU"/>
              </w:rPr>
            </w:pPr>
            <w:r w:rsidRPr="00921964">
              <w:rPr>
                <w:lang w:val="en-AU"/>
              </w:rPr>
              <w:t>How will you know who is coming? When and how will they need to RSVP?</w:t>
            </w:r>
          </w:p>
          <w:p w14:paraId="4246AE0D" w14:textId="1BB7706F" w:rsidR="002B30E5" w:rsidRPr="00921964" w:rsidRDefault="002B30E5" w:rsidP="00CE0E39">
            <w:pPr>
              <w:pStyle w:val="ListParagraph"/>
              <w:spacing w:after="120"/>
              <w:rPr>
                <w:lang w:val="en-AU"/>
              </w:rPr>
            </w:pPr>
            <w:r w:rsidRPr="00921964">
              <w:rPr>
                <w:lang w:val="en-AU"/>
              </w:rPr>
              <w:t>Will you provide catering?</w:t>
            </w:r>
          </w:p>
          <w:p w14:paraId="09FFD937" w14:textId="21B06964" w:rsidR="002B30E5" w:rsidRPr="00921964" w:rsidRDefault="002B30E5" w:rsidP="002B30E5">
            <w:pPr>
              <w:rPr>
                <w:b/>
                <w:lang w:val="en-AU"/>
              </w:rPr>
            </w:pPr>
            <w:r w:rsidRPr="00921964">
              <w:rPr>
                <w:b/>
                <w:lang w:val="en-AU"/>
              </w:rPr>
              <w:t xml:space="preserve">Event </w:t>
            </w:r>
            <w:r w:rsidR="00927AA6" w:rsidRPr="00921964">
              <w:rPr>
                <w:b/>
                <w:lang w:val="en-AU"/>
              </w:rPr>
              <w:t>s</w:t>
            </w:r>
            <w:r w:rsidRPr="00921964">
              <w:rPr>
                <w:b/>
                <w:lang w:val="en-AU"/>
              </w:rPr>
              <w:t>chedule</w:t>
            </w:r>
            <w:r w:rsidR="00E826A4" w:rsidRPr="00921964">
              <w:rPr>
                <w:b/>
                <w:lang w:val="en-AU"/>
              </w:rPr>
              <w:t xml:space="preserve"> and </w:t>
            </w:r>
            <w:r w:rsidR="00927AA6" w:rsidRPr="00921964">
              <w:rPr>
                <w:b/>
                <w:lang w:val="en-AU"/>
              </w:rPr>
              <w:t>r</w:t>
            </w:r>
            <w:r w:rsidR="00E826A4" w:rsidRPr="00921964">
              <w:rPr>
                <w:b/>
                <w:lang w:val="en-AU"/>
              </w:rPr>
              <w:t xml:space="preserve">un </w:t>
            </w:r>
            <w:r w:rsidR="00927AA6" w:rsidRPr="00921964">
              <w:rPr>
                <w:b/>
                <w:lang w:val="en-AU"/>
              </w:rPr>
              <w:t>s</w:t>
            </w:r>
            <w:r w:rsidR="00E826A4" w:rsidRPr="00921964">
              <w:rPr>
                <w:b/>
                <w:lang w:val="en-AU"/>
              </w:rPr>
              <w:t>heets</w:t>
            </w:r>
          </w:p>
          <w:p w14:paraId="548B443E" w14:textId="6F92D90C" w:rsidR="002B30E5" w:rsidRPr="00921964" w:rsidRDefault="002B30E5" w:rsidP="00584175">
            <w:pPr>
              <w:pStyle w:val="ListParagraph"/>
              <w:rPr>
                <w:lang w:val="en-AU"/>
              </w:rPr>
            </w:pPr>
            <w:r w:rsidRPr="00921964">
              <w:rPr>
                <w:lang w:val="en-AU"/>
              </w:rPr>
              <w:t>How will the event run?</w:t>
            </w:r>
          </w:p>
          <w:p w14:paraId="6F9D91E6" w14:textId="1B9FCD74" w:rsidR="002B30E5" w:rsidRPr="00921964" w:rsidRDefault="002B30E5" w:rsidP="00584175">
            <w:pPr>
              <w:pStyle w:val="ListParagraph"/>
              <w:rPr>
                <w:lang w:val="en-AU"/>
              </w:rPr>
            </w:pPr>
            <w:r w:rsidRPr="00921964">
              <w:rPr>
                <w:lang w:val="en-AU"/>
              </w:rPr>
              <w:t>Who will do what at what time</w:t>
            </w:r>
            <w:r w:rsidR="00E826A4" w:rsidRPr="00921964">
              <w:rPr>
                <w:lang w:val="en-AU"/>
              </w:rPr>
              <w:t xml:space="preserve"> (</w:t>
            </w:r>
            <w:r w:rsidR="007B3021" w:rsidRPr="00921964">
              <w:rPr>
                <w:lang w:val="en-AU"/>
              </w:rPr>
              <w:t>r</w:t>
            </w:r>
            <w:r w:rsidR="00E826A4" w:rsidRPr="00921964">
              <w:rPr>
                <w:lang w:val="en-AU"/>
              </w:rPr>
              <w:t xml:space="preserve">un </w:t>
            </w:r>
            <w:r w:rsidR="007B3021" w:rsidRPr="00921964">
              <w:rPr>
                <w:lang w:val="en-AU"/>
              </w:rPr>
              <w:t>s</w:t>
            </w:r>
            <w:r w:rsidR="00E826A4" w:rsidRPr="00921964">
              <w:rPr>
                <w:lang w:val="en-AU"/>
              </w:rPr>
              <w:t>heet)?</w:t>
            </w:r>
          </w:p>
          <w:p w14:paraId="01EEEE53" w14:textId="0C736365" w:rsidR="00E826A4" w:rsidRPr="00921964" w:rsidRDefault="002B30E5" w:rsidP="00584175">
            <w:pPr>
              <w:pStyle w:val="ListParagraph"/>
              <w:rPr>
                <w:lang w:val="en-AU"/>
              </w:rPr>
            </w:pPr>
            <w:r w:rsidRPr="00921964">
              <w:rPr>
                <w:lang w:val="en-AU"/>
              </w:rPr>
              <w:t>Will there be any formalities/speeches?</w:t>
            </w:r>
          </w:p>
          <w:p w14:paraId="572B03DD" w14:textId="7C661957" w:rsidR="00E826A4" w:rsidRPr="00921964" w:rsidRDefault="00E826A4" w:rsidP="00584175">
            <w:pPr>
              <w:pStyle w:val="ListParagraph"/>
              <w:rPr>
                <w:lang w:val="en-AU"/>
              </w:rPr>
            </w:pPr>
            <w:r w:rsidRPr="00921964">
              <w:rPr>
                <w:lang w:val="en-AU"/>
              </w:rPr>
              <w:t>Will you require any music/videos/slides?</w:t>
            </w:r>
          </w:p>
          <w:p w14:paraId="0D07B16D" w14:textId="5C99A398" w:rsidR="002B30E5" w:rsidRPr="00921964" w:rsidRDefault="00E826A4" w:rsidP="002B30E5">
            <w:pPr>
              <w:rPr>
                <w:b/>
                <w:lang w:val="en-AU"/>
              </w:rPr>
            </w:pPr>
            <w:r w:rsidRPr="00921964">
              <w:rPr>
                <w:b/>
                <w:lang w:val="en-AU"/>
              </w:rPr>
              <w:t xml:space="preserve">Assessment and </w:t>
            </w:r>
            <w:r w:rsidR="00927AA6" w:rsidRPr="00921964">
              <w:rPr>
                <w:b/>
                <w:lang w:val="en-AU"/>
              </w:rPr>
              <w:t>f</w:t>
            </w:r>
            <w:r w:rsidRPr="00921964">
              <w:rPr>
                <w:b/>
                <w:lang w:val="en-AU"/>
              </w:rPr>
              <w:t>eedback</w:t>
            </w:r>
          </w:p>
          <w:p w14:paraId="06731597" w14:textId="348AF7BD" w:rsidR="00E826A4" w:rsidRPr="00921964" w:rsidRDefault="00E826A4" w:rsidP="00584175">
            <w:pPr>
              <w:pStyle w:val="ListParagraph"/>
              <w:rPr>
                <w:lang w:val="en-AU"/>
              </w:rPr>
            </w:pPr>
            <w:r w:rsidRPr="00921964">
              <w:rPr>
                <w:lang w:val="en-AU"/>
              </w:rPr>
              <w:t>How will you assess the showcase?</w:t>
            </w:r>
          </w:p>
          <w:p w14:paraId="359A206E" w14:textId="272418EA" w:rsidR="00E826A4" w:rsidRPr="00921964" w:rsidRDefault="00E826A4" w:rsidP="00584175">
            <w:pPr>
              <w:pStyle w:val="ListParagraph"/>
              <w:rPr>
                <w:lang w:val="en-AU"/>
              </w:rPr>
            </w:pPr>
            <w:r w:rsidRPr="00921964">
              <w:rPr>
                <w:lang w:val="en-AU"/>
              </w:rPr>
              <w:t>Will you use external judges, judges from the school or student judges?</w:t>
            </w:r>
          </w:p>
          <w:p w14:paraId="187E576C" w14:textId="6FF332CC" w:rsidR="00E826A4" w:rsidRPr="00921964" w:rsidRDefault="00E826A4" w:rsidP="00584175">
            <w:pPr>
              <w:pStyle w:val="ListParagraph"/>
              <w:spacing w:after="120"/>
              <w:rPr>
                <w:lang w:val="en-AU"/>
              </w:rPr>
            </w:pPr>
            <w:r w:rsidRPr="00921964">
              <w:rPr>
                <w:lang w:val="en-AU"/>
              </w:rPr>
              <w:t>Will you have feedback forms? Will the</w:t>
            </w:r>
            <w:r w:rsidR="00CC5257" w:rsidRPr="00921964">
              <w:rPr>
                <w:lang w:val="en-AU"/>
              </w:rPr>
              <w:t>y</w:t>
            </w:r>
            <w:r w:rsidRPr="00921964">
              <w:rPr>
                <w:lang w:val="en-AU"/>
              </w:rPr>
              <w:t xml:space="preserve"> be digital or printed? Will </w:t>
            </w:r>
            <w:r w:rsidR="00CC5257" w:rsidRPr="00921964">
              <w:rPr>
                <w:lang w:val="en-AU"/>
              </w:rPr>
              <w:t xml:space="preserve">they </w:t>
            </w:r>
            <w:r w:rsidRPr="00921964">
              <w:rPr>
                <w:lang w:val="en-AU"/>
              </w:rPr>
              <w:t>be standardised amongst teams or created by each team?</w:t>
            </w:r>
          </w:p>
        </w:tc>
      </w:tr>
      <w:tr w:rsidR="00D167F4" w:rsidRPr="00921964" w14:paraId="10925F71" w14:textId="77777777" w:rsidTr="00F9772C">
        <w:trPr>
          <w:trHeight w:val="90"/>
        </w:trPr>
        <w:tc>
          <w:tcPr>
            <w:tcW w:w="2405" w:type="dxa"/>
            <w:vMerge/>
            <w:tcBorders>
              <w:left w:val="nil"/>
              <w:right w:val="nil"/>
            </w:tcBorders>
          </w:tcPr>
          <w:p w14:paraId="2D036E39" w14:textId="77777777" w:rsidR="00D167F4" w:rsidRPr="00921964" w:rsidRDefault="00D167F4" w:rsidP="00F9772C">
            <w:pPr>
              <w:widowControl/>
              <w:spacing w:after="160" w:line="259" w:lineRule="auto"/>
              <w:rPr>
                <w:b/>
                <w:lang w:val="en-AU"/>
              </w:rPr>
            </w:pPr>
          </w:p>
        </w:tc>
        <w:tc>
          <w:tcPr>
            <w:tcW w:w="6611" w:type="dxa"/>
            <w:tcBorders>
              <w:left w:val="nil"/>
              <w:right w:val="nil"/>
            </w:tcBorders>
          </w:tcPr>
          <w:p w14:paraId="0BAB8FBD" w14:textId="69CF7BCC" w:rsidR="00D167F4" w:rsidRPr="00921964" w:rsidRDefault="00D167F4" w:rsidP="00F9772C">
            <w:pPr>
              <w:widowControl/>
              <w:rPr>
                <w:b/>
                <w:lang w:val="en-AU"/>
              </w:rPr>
            </w:pPr>
            <w:r w:rsidRPr="00921964">
              <w:rPr>
                <w:b/>
                <w:lang w:val="en-AU"/>
              </w:rPr>
              <w:t xml:space="preserve">Part 2: </w:t>
            </w:r>
            <w:r w:rsidR="005423B4" w:rsidRPr="00921964">
              <w:rPr>
                <w:b/>
                <w:lang w:val="en-AU"/>
              </w:rPr>
              <w:t xml:space="preserve">Developing </w:t>
            </w:r>
            <w:r w:rsidR="001329BE" w:rsidRPr="00921964">
              <w:rPr>
                <w:b/>
                <w:lang w:val="en-AU"/>
              </w:rPr>
              <w:t>feedback forms</w:t>
            </w:r>
          </w:p>
          <w:p w14:paraId="46908279" w14:textId="669AC927" w:rsidR="003D0D57" w:rsidRPr="00921964" w:rsidRDefault="003D0D57" w:rsidP="00584175">
            <w:pPr>
              <w:spacing w:after="0"/>
              <w:rPr>
                <w:bCs/>
                <w:lang w:val="en-AU"/>
              </w:rPr>
            </w:pPr>
            <w:r w:rsidRPr="00921964">
              <w:rPr>
                <w:bCs/>
                <w:lang w:val="en-AU"/>
              </w:rPr>
              <w:t>Students consider the following when developing their feedback tool:</w:t>
            </w:r>
          </w:p>
          <w:p w14:paraId="1AE6D864" w14:textId="1D606C1C" w:rsidR="00A41256" w:rsidRPr="00921964" w:rsidRDefault="00A41256" w:rsidP="00584175">
            <w:pPr>
              <w:pStyle w:val="ListParagraph"/>
              <w:rPr>
                <w:lang w:val="en-AU"/>
              </w:rPr>
            </w:pPr>
            <w:r w:rsidRPr="00921964">
              <w:rPr>
                <w:lang w:val="en-AU"/>
              </w:rPr>
              <w:t xml:space="preserve">How </w:t>
            </w:r>
            <w:r w:rsidR="0069184F" w:rsidRPr="00921964">
              <w:rPr>
                <w:lang w:val="en-AU"/>
              </w:rPr>
              <w:t xml:space="preserve">is </w:t>
            </w:r>
            <w:r w:rsidRPr="00921964">
              <w:rPr>
                <w:lang w:val="en-AU"/>
              </w:rPr>
              <w:t>success</w:t>
            </w:r>
            <w:r w:rsidR="0069184F" w:rsidRPr="00921964">
              <w:rPr>
                <w:lang w:val="en-AU"/>
              </w:rPr>
              <w:t xml:space="preserve"> measured</w:t>
            </w:r>
            <w:r w:rsidRPr="00921964">
              <w:rPr>
                <w:lang w:val="en-AU"/>
              </w:rPr>
              <w:t xml:space="preserve">? What indicators will </w:t>
            </w:r>
            <w:r w:rsidR="0069184F" w:rsidRPr="00921964">
              <w:rPr>
                <w:lang w:val="en-AU"/>
              </w:rPr>
              <w:t>be</w:t>
            </w:r>
            <w:r w:rsidRPr="00921964">
              <w:rPr>
                <w:lang w:val="en-AU"/>
              </w:rPr>
              <w:t xml:space="preserve"> in place to determine </w:t>
            </w:r>
            <w:r w:rsidR="0069184F" w:rsidRPr="00921964">
              <w:rPr>
                <w:lang w:val="en-AU"/>
              </w:rPr>
              <w:t>success</w:t>
            </w:r>
            <w:r w:rsidRPr="00921964">
              <w:rPr>
                <w:lang w:val="en-AU"/>
              </w:rPr>
              <w:t>?</w:t>
            </w:r>
          </w:p>
          <w:p w14:paraId="53F12B0C" w14:textId="18C8AEC6" w:rsidR="00A41256" w:rsidRPr="00921964" w:rsidRDefault="009060C8" w:rsidP="00584175">
            <w:pPr>
              <w:pStyle w:val="ListParagraph"/>
              <w:rPr>
                <w:lang w:val="en-AU"/>
              </w:rPr>
            </w:pPr>
            <w:r w:rsidRPr="00921964">
              <w:rPr>
                <w:lang w:val="en-AU"/>
              </w:rPr>
              <w:t xml:space="preserve">How </w:t>
            </w:r>
            <w:r w:rsidR="0069184F" w:rsidRPr="00921964">
              <w:rPr>
                <w:lang w:val="en-AU"/>
              </w:rPr>
              <w:t>will it be done</w:t>
            </w:r>
            <w:r w:rsidRPr="00921964">
              <w:rPr>
                <w:lang w:val="en-AU"/>
              </w:rPr>
              <w:t xml:space="preserve">? What strategies will </w:t>
            </w:r>
            <w:r w:rsidR="0069184F" w:rsidRPr="00921964">
              <w:rPr>
                <w:lang w:val="en-AU"/>
              </w:rPr>
              <w:t xml:space="preserve">be </w:t>
            </w:r>
            <w:r w:rsidRPr="00921964">
              <w:rPr>
                <w:lang w:val="en-AU"/>
              </w:rPr>
              <w:t>use</w:t>
            </w:r>
            <w:r w:rsidR="0069184F" w:rsidRPr="00921964">
              <w:rPr>
                <w:lang w:val="en-AU"/>
              </w:rPr>
              <w:t>d</w:t>
            </w:r>
            <w:r w:rsidRPr="00921964">
              <w:rPr>
                <w:lang w:val="en-AU"/>
              </w:rPr>
              <w:t xml:space="preserve"> to achieve what it is you want to do?</w:t>
            </w:r>
          </w:p>
          <w:p w14:paraId="42960624" w14:textId="0DFD1231" w:rsidR="009060C8" w:rsidRPr="00921964" w:rsidRDefault="009060C8" w:rsidP="00584175">
            <w:pPr>
              <w:pStyle w:val="ListParagraph"/>
              <w:rPr>
                <w:lang w:val="en-AU"/>
              </w:rPr>
            </w:pPr>
            <w:r w:rsidRPr="00921964">
              <w:rPr>
                <w:lang w:val="en-AU"/>
              </w:rPr>
              <w:t xml:space="preserve">What do </w:t>
            </w:r>
            <w:r w:rsidR="004D1404" w:rsidRPr="00921964">
              <w:rPr>
                <w:lang w:val="en-AU"/>
              </w:rPr>
              <w:t>you</w:t>
            </w:r>
            <w:r w:rsidRPr="00921964">
              <w:rPr>
                <w:lang w:val="en-AU"/>
              </w:rPr>
              <w:t xml:space="preserve"> want to do? What is your aim, advocacy asks and outcomes?</w:t>
            </w:r>
          </w:p>
          <w:p w14:paraId="00515FB5" w14:textId="64151C8D" w:rsidR="00B86BFD" w:rsidRPr="00921964" w:rsidRDefault="00B86BFD" w:rsidP="00584175">
            <w:pPr>
              <w:spacing w:after="0"/>
              <w:rPr>
                <w:bCs/>
                <w:lang w:val="en-AU"/>
              </w:rPr>
            </w:pPr>
            <w:r w:rsidRPr="00921964">
              <w:rPr>
                <w:bCs/>
                <w:lang w:val="en-AU"/>
              </w:rPr>
              <w:t xml:space="preserve">Students may consider </w:t>
            </w:r>
            <w:r w:rsidR="00BB3D2B" w:rsidRPr="00921964">
              <w:rPr>
                <w:bCs/>
                <w:lang w:val="en-AU"/>
              </w:rPr>
              <w:t xml:space="preserve">the following </w:t>
            </w:r>
            <w:r w:rsidR="005423B4" w:rsidRPr="00921964">
              <w:rPr>
                <w:bCs/>
                <w:lang w:val="en-AU"/>
              </w:rPr>
              <w:t>when developing the</w:t>
            </w:r>
            <w:r w:rsidR="0013225E" w:rsidRPr="00921964">
              <w:rPr>
                <w:bCs/>
                <w:lang w:val="en-AU"/>
              </w:rPr>
              <w:t>i</w:t>
            </w:r>
            <w:r w:rsidR="005423B4" w:rsidRPr="00921964">
              <w:rPr>
                <w:bCs/>
                <w:lang w:val="en-AU"/>
              </w:rPr>
              <w:t xml:space="preserve">r tool </w:t>
            </w:r>
            <w:r w:rsidR="00BB3D2B" w:rsidRPr="00921964">
              <w:rPr>
                <w:bCs/>
                <w:lang w:val="en-AU"/>
              </w:rPr>
              <w:t>to measure progress:</w:t>
            </w:r>
          </w:p>
          <w:p w14:paraId="6BA9E518" w14:textId="16064540" w:rsidR="00BB3D2B" w:rsidRPr="00921964" w:rsidRDefault="009A33A1" w:rsidP="00584175">
            <w:pPr>
              <w:pStyle w:val="ListParagraph"/>
              <w:rPr>
                <w:lang w:val="en-AU"/>
              </w:rPr>
            </w:pPr>
            <w:r w:rsidRPr="00921964">
              <w:rPr>
                <w:lang w:val="en-AU"/>
              </w:rPr>
              <w:t xml:space="preserve">Surveys </w:t>
            </w:r>
            <w:r w:rsidR="007B3021" w:rsidRPr="00921964">
              <w:rPr>
                <w:lang w:val="en-AU"/>
              </w:rPr>
              <w:t>- p</w:t>
            </w:r>
            <w:r w:rsidRPr="00921964">
              <w:rPr>
                <w:lang w:val="en-AU"/>
              </w:rPr>
              <w:t>rint, or online questioning that gathers advocacy stakeholder perspectives or feedback</w:t>
            </w:r>
          </w:p>
          <w:p w14:paraId="78177E05" w14:textId="099B720F" w:rsidR="00A772A0" w:rsidRPr="00921964" w:rsidRDefault="00B86BFD" w:rsidP="00584175">
            <w:pPr>
              <w:pStyle w:val="ListParagraph"/>
              <w:rPr>
                <w:lang w:val="en-AU"/>
              </w:rPr>
            </w:pPr>
            <w:r w:rsidRPr="00921964">
              <w:rPr>
                <w:lang w:val="en-AU"/>
              </w:rPr>
              <w:t>Observation</w:t>
            </w:r>
            <w:r w:rsidR="007B3021" w:rsidRPr="00921964">
              <w:rPr>
                <w:lang w:val="en-AU"/>
              </w:rPr>
              <w:t xml:space="preserve"> - o</w:t>
            </w:r>
            <w:r w:rsidR="00A772A0" w:rsidRPr="00921964">
              <w:rPr>
                <w:lang w:val="en-AU"/>
              </w:rPr>
              <w:t xml:space="preserve">f the </w:t>
            </w:r>
            <w:r w:rsidRPr="00921964">
              <w:rPr>
                <w:lang w:val="en-AU"/>
              </w:rPr>
              <w:t xml:space="preserve">event to gain firsthand experience and data </w:t>
            </w:r>
          </w:p>
          <w:p w14:paraId="0AE20D86" w14:textId="2B7359B4" w:rsidR="00A772A0" w:rsidRPr="00921964" w:rsidRDefault="00B86BFD" w:rsidP="00584175">
            <w:pPr>
              <w:pStyle w:val="ListParagraph"/>
              <w:rPr>
                <w:lang w:val="en-AU"/>
              </w:rPr>
            </w:pPr>
            <w:r w:rsidRPr="00921964">
              <w:rPr>
                <w:lang w:val="en-AU"/>
              </w:rPr>
              <w:t>Polling</w:t>
            </w:r>
            <w:r w:rsidR="007B3021" w:rsidRPr="00921964">
              <w:rPr>
                <w:lang w:val="en-AU"/>
              </w:rPr>
              <w:t xml:space="preserve"> - i</w:t>
            </w:r>
            <w:r w:rsidRPr="00921964">
              <w:rPr>
                <w:lang w:val="en-AU"/>
              </w:rPr>
              <w:t xml:space="preserve">nterviews with a random sample of advocacy </w:t>
            </w:r>
            <w:r w:rsidR="00A772A0" w:rsidRPr="00921964">
              <w:rPr>
                <w:lang w:val="en-AU"/>
              </w:rPr>
              <w:t>ev</w:t>
            </w:r>
            <w:r w:rsidR="00CC5257" w:rsidRPr="00921964">
              <w:rPr>
                <w:lang w:val="en-AU"/>
              </w:rPr>
              <w:t>e</w:t>
            </w:r>
            <w:r w:rsidR="00A772A0" w:rsidRPr="00921964">
              <w:rPr>
                <w:lang w:val="en-AU"/>
              </w:rPr>
              <w:t>nt guests</w:t>
            </w:r>
            <w:r w:rsidRPr="00921964">
              <w:rPr>
                <w:lang w:val="en-AU"/>
              </w:rPr>
              <w:t xml:space="preserve"> to gather data on their knowledge, attitudes, or behaviours</w:t>
            </w:r>
          </w:p>
          <w:p w14:paraId="59595D85" w14:textId="34BEDF03" w:rsidR="009A33A1" w:rsidRPr="00921964" w:rsidRDefault="00B86BFD" w:rsidP="00584175">
            <w:pPr>
              <w:pStyle w:val="ListParagraph"/>
              <w:rPr>
                <w:lang w:val="en-AU"/>
              </w:rPr>
            </w:pPr>
            <w:r w:rsidRPr="00921964">
              <w:rPr>
                <w:lang w:val="en-AU"/>
              </w:rPr>
              <w:t>Focus or discussion groups</w:t>
            </w:r>
            <w:r w:rsidR="007B3021" w:rsidRPr="00921964">
              <w:rPr>
                <w:lang w:val="en-AU"/>
              </w:rPr>
              <w:t xml:space="preserve"> - f</w:t>
            </w:r>
            <w:r w:rsidRPr="00921964">
              <w:rPr>
                <w:lang w:val="en-AU"/>
              </w:rPr>
              <w:t>acilitated discussions with advocacy stakeholders to obtain their reactions, opinions, or ideas.</w:t>
            </w:r>
          </w:p>
          <w:p w14:paraId="6D64350C" w14:textId="423AA012" w:rsidR="00B151F3" w:rsidRPr="00921964" w:rsidRDefault="0013225E" w:rsidP="0012775D">
            <w:pPr>
              <w:rPr>
                <w:bCs/>
                <w:lang w:val="en-AU"/>
              </w:rPr>
            </w:pPr>
            <w:r w:rsidRPr="00921964">
              <w:rPr>
                <w:lang w:val="en-AU"/>
              </w:rPr>
              <w:t>Explain that c</w:t>
            </w:r>
            <w:r w:rsidR="00B151F3" w:rsidRPr="00921964">
              <w:rPr>
                <w:lang w:val="en-AU"/>
              </w:rPr>
              <w:t>ombining methods of gathering data will provide the most robust evaluation.</w:t>
            </w:r>
          </w:p>
          <w:p w14:paraId="01C574B4" w14:textId="0F02B2A9" w:rsidR="00E826A4" w:rsidRPr="00921964" w:rsidRDefault="009D5FF2" w:rsidP="00CE0E39">
            <w:pPr>
              <w:widowControl/>
              <w:rPr>
                <w:lang w:val="en-AU"/>
              </w:rPr>
            </w:pPr>
            <w:r>
              <w:rPr>
                <w:bCs/>
                <w:lang w:val="en-AU"/>
              </w:rPr>
              <w:t>As a class, d</w:t>
            </w:r>
            <w:r w:rsidR="00E826A4" w:rsidRPr="00921964">
              <w:rPr>
                <w:bCs/>
                <w:lang w:val="en-AU"/>
              </w:rPr>
              <w:t xml:space="preserve">ecide whether </w:t>
            </w:r>
            <w:r w:rsidR="0050567A" w:rsidRPr="00921964">
              <w:rPr>
                <w:bCs/>
                <w:lang w:val="en-AU"/>
              </w:rPr>
              <w:t xml:space="preserve">the </w:t>
            </w:r>
            <w:r w:rsidR="00E826A4" w:rsidRPr="00921964">
              <w:rPr>
                <w:bCs/>
                <w:lang w:val="en-AU"/>
              </w:rPr>
              <w:t xml:space="preserve">feedback </w:t>
            </w:r>
            <w:r w:rsidR="0050567A" w:rsidRPr="00921964">
              <w:rPr>
                <w:bCs/>
                <w:lang w:val="en-AU"/>
              </w:rPr>
              <w:t xml:space="preserve">tool </w:t>
            </w:r>
            <w:r w:rsidR="00E826A4" w:rsidRPr="00921964">
              <w:rPr>
                <w:bCs/>
                <w:lang w:val="en-AU"/>
              </w:rPr>
              <w:t xml:space="preserve">will be standardised across the class or be individual to each product. </w:t>
            </w:r>
            <w:r w:rsidR="00E826A4" w:rsidRPr="00921964">
              <w:rPr>
                <w:lang w:val="en-AU"/>
              </w:rPr>
              <w:t>Discuss the pros and cons of each approach.</w:t>
            </w:r>
          </w:p>
          <w:p w14:paraId="54767C6B" w14:textId="5AB0410D" w:rsidR="00C27F54" w:rsidRPr="00921964" w:rsidRDefault="009E7E53" w:rsidP="00F9772C">
            <w:pPr>
              <w:widowControl/>
              <w:rPr>
                <w:bCs/>
                <w:lang w:val="en-AU"/>
              </w:rPr>
            </w:pPr>
            <w:r w:rsidRPr="00921964">
              <w:rPr>
                <w:bCs/>
                <w:lang w:val="en-AU"/>
              </w:rPr>
              <w:t>Th</w:t>
            </w:r>
            <w:r w:rsidR="00F574CC" w:rsidRPr="00921964">
              <w:rPr>
                <w:bCs/>
                <w:lang w:val="en-AU"/>
              </w:rPr>
              <w:t>e feedback</w:t>
            </w:r>
            <w:r w:rsidR="00536004" w:rsidRPr="00921964">
              <w:rPr>
                <w:bCs/>
                <w:lang w:val="en-AU"/>
              </w:rPr>
              <w:t xml:space="preserve"> form </w:t>
            </w:r>
            <w:r w:rsidRPr="00921964">
              <w:rPr>
                <w:bCs/>
                <w:lang w:val="en-AU"/>
              </w:rPr>
              <w:t xml:space="preserve">can </w:t>
            </w:r>
            <w:r w:rsidR="00536004" w:rsidRPr="00921964">
              <w:rPr>
                <w:bCs/>
                <w:lang w:val="en-AU"/>
              </w:rPr>
              <w:t xml:space="preserve">be created using an </w:t>
            </w:r>
            <w:r w:rsidR="00283FBF">
              <w:rPr>
                <w:bCs/>
                <w:lang w:val="en-AU"/>
              </w:rPr>
              <w:t>application</w:t>
            </w:r>
            <w:r w:rsidR="00536004" w:rsidRPr="00921964">
              <w:rPr>
                <w:bCs/>
                <w:lang w:val="en-AU"/>
              </w:rPr>
              <w:t xml:space="preserve"> such as </w:t>
            </w:r>
            <w:r w:rsidR="00536004" w:rsidRPr="00921964">
              <w:rPr>
                <w:bCs/>
                <w:i/>
                <w:iCs/>
                <w:lang w:val="en-AU"/>
              </w:rPr>
              <w:t>Microsoft Forms</w:t>
            </w:r>
            <w:r w:rsidR="00536004" w:rsidRPr="00921964">
              <w:rPr>
                <w:bCs/>
                <w:lang w:val="en-AU"/>
              </w:rPr>
              <w:t xml:space="preserve"> or </w:t>
            </w:r>
            <w:r w:rsidR="00536004" w:rsidRPr="00921964">
              <w:rPr>
                <w:bCs/>
                <w:i/>
                <w:iCs/>
                <w:lang w:val="en-AU"/>
              </w:rPr>
              <w:t>Google Forms</w:t>
            </w:r>
            <w:r w:rsidR="00536004" w:rsidRPr="00921964">
              <w:rPr>
                <w:bCs/>
                <w:lang w:val="en-AU"/>
              </w:rPr>
              <w:t xml:space="preserve"> so that data can be collected electronically</w:t>
            </w:r>
            <w:r w:rsidR="009D5FF2">
              <w:rPr>
                <w:bCs/>
                <w:lang w:val="en-AU"/>
              </w:rPr>
              <w:t>. M</w:t>
            </w:r>
            <w:r w:rsidR="00536004" w:rsidRPr="00921964">
              <w:rPr>
                <w:bCs/>
                <w:lang w:val="en-AU"/>
              </w:rPr>
              <w:t xml:space="preserve">anual print outs can work too, and students </w:t>
            </w:r>
            <w:r w:rsidR="007B3021" w:rsidRPr="00921964">
              <w:rPr>
                <w:bCs/>
                <w:lang w:val="en-AU"/>
              </w:rPr>
              <w:t xml:space="preserve">can </w:t>
            </w:r>
            <w:r w:rsidR="00536004" w:rsidRPr="00921964">
              <w:rPr>
                <w:bCs/>
                <w:lang w:val="en-AU"/>
              </w:rPr>
              <w:t>manually collate the data themselves.</w:t>
            </w:r>
          </w:p>
          <w:p w14:paraId="426D4572" w14:textId="196D0C45" w:rsidR="009419E5" w:rsidRPr="00921964" w:rsidRDefault="009419E5" w:rsidP="009419E5">
            <w:pPr>
              <w:widowControl/>
              <w:rPr>
                <w:bCs/>
                <w:lang w:val="en-AU"/>
              </w:rPr>
            </w:pPr>
            <w:r w:rsidRPr="00921964">
              <w:rPr>
                <w:bCs/>
                <w:lang w:val="en-AU"/>
              </w:rPr>
              <w:t xml:space="preserve">The single-point rubric developed earlier will help guide self-assessment.  </w:t>
            </w:r>
          </w:p>
          <w:p w14:paraId="4835504A" w14:textId="691E439B" w:rsidR="007B3021" w:rsidRPr="00921964" w:rsidRDefault="00536004" w:rsidP="00CE0E39">
            <w:pPr>
              <w:widowControl/>
              <w:spacing w:after="0"/>
              <w:rPr>
                <w:bCs/>
                <w:lang w:val="en-AU"/>
              </w:rPr>
            </w:pPr>
            <w:r w:rsidRPr="00921964">
              <w:rPr>
                <w:bCs/>
                <w:lang w:val="en-AU"/>
              </w:rPr>
              <w:t xml:space="preserve">Discuss </w:t>
            </w:r>
            <w:r w:rsidR="00D86345" w:rsidRPr="00921964">
              <w:rPr>
                <w:bCs/>
                <w:lang w:val="en-AU"/>
              </w:rPr>
              <w:t>assessment and</w:t>
            </w:r>
            <w:r w:rsidRPr="00921964">
              <w:rPr>
                <w:bCs/>
                <w:lang w:val="en-AU"/>
              </w:rPr>
              <w:t xml:space="preserve"> whether the rubric covers every way in which </w:t>
            </w:r>
            <w:r w:rsidR="00D86345" w:rsidRPr="00921964">
              <w:rPr>
                <w:bCs/>
                <w:lang w:val="en-AU"/>
              </w:rPr>
              <w:t xml:space="preserve">students </w:t>
            </w:r>
            <w:r w:rsidRPr="00921964">
              <w:rPr>
                <w:bCs/>
                <w:lang w:val="en-AU"/>
              </w:rPr>
              <w:t xml:space="preserve">think they should be assessed. </w:t>
            </w:r>
            <w:r w:rsidR="007B3021" w:rsidRPr="00921964">
              <w:rPr>
                <w:bCs/>
                <w:lang w:val="en-AU"/>
              </w:rPr>
              <w:t>Ask students:</w:t>
            </w:r>
          </w:p>
          <w:p w14:paraId="095D7AE9" w14:textId="36BC7C72" w:rsidR="00EA674E" w:rsidRPr="00921964" w:rsidRDefault="00536004" w:rsidP="00584175">
            <w:pPr>
              <w:pStyle w:val="ListParagraph"/>
              <w:rPr>
                <w:lang w:val="en-AU"/>
              </w:rPr>
            </w:pPr>
            <w:r w:rsidRPr="00921964">
              <w:rPr>
                <w:lang w:val="en-AU"/>
              </w:rPr>
              <w:t>Are there additional items that were not included in the rubric that should be included now</w:t>
            </w:r>
            <w:r w:rsidR="00D86345" w:rsidRPr="00921964">
              <w:rPr>
                <w:lang w:val="en-AU"/>
              </w:rPr>
              <w:t>?</w:t>
            </w:r>
          </w:p>
          <w:p w14:paraId="6D4FF5FC" w14:textId="6FE3A29D" w:rsidR="00536004" w:rsidRPr="00921964" w:rsidRDefault="00B771C9" w:rsidP="00F9772C">
            <w:pPr>
              <w:widowControl/>
              <w:rPr>
                <w:bCs/>
                <w:lang w:val="en-AU"/>
              </w:rPr>
            </w:pPr>
            <w:r w:rsidRPr="00921964">
              <w:rPr>
                <w:bCs/>
                <w:lang w:val="en-AU"/>
              </w:rPr>
              <w:t>A</w:t>
            </w:r>
            <w:r w:rsidR="00536004" w:rsidRPr="00921964">
              <w:rPr>
                <w:bCs/>
                <w:lang w:val="en-AU"/>
              </w:rPr>
              <w:t>sk which questions should be closed questions/open questions, numeric or written feedback etc (quan</w:t>
            </w:r>
            <w:r w:rsidR="00EF6B70" w:rsidRPr="00921964">
              <w:rPr>
                <w:bCs/>
                <w:lang w:val="en-AU"/>
              </w:rPr>
              <w:t>ti</w:t>
            </w:r>
            <w:r w:rsidR="00536004" w:rsidRPr="00921964">
              <w:rPr>
                <w:bCs/>
                <w:lang w:val="en-AU"/>
              </w:rPr>
              <w:t>tative vs qualitative data). Remind students of the value of each and the importance to collect both.</w:t>
            </w:r>
          </w:p>
          <w:p w14:paraId="77A85A05" w14:textId="77FEEA64" w:rsidR="00536004" w:rsidRPr="00921964" w:rsidRDefault="00536004" w:rsidP="00F9772C">
            <w:pPr>
              <w:widowControl/>
              <w:rPr>
                <w:bCs/>
                <w:lang w:val="en-AU"/>
              </w:rPr>
            </w:pPr>
            <w:r w:rsidRPr="00921964">
              <w:rPr>
                <w:bCs/>
                <w:lang w:val="en-AU"/>
              </w:rPr>
              <w:t>Run trials of the feedback forms in class as students judge each other</w:t>
            </w:r>
            <w:r w:rsidR="00927AA6" w:rsidRPr="00921964">
              <w:rPr>
                <w:bCs/>
                <w:lang w:val="en-AU"/>
              </w:rPr>
              <w:t>’</w:t>
            </w:r>
            <w:r w:rsidR="00EF6B70" w:rsidRPr="00921964">
              <w:rPr>
                <w:bCs/>
                <w:lang w:val="en-AU"/>
              </w:rPr>
              <w:t>s</w:t>
            </w:r>
            <w:r w:rsidRPr="00921964">
              <w:rPr>
                <w:bCs/>
                <w:lang w:val="en-AU"/>
              </w:rPr>
              <w:t xml:space="preserve"> work. Check that the questions and the data are what they expect.</w:t>
            </w:r>
          </w:p>
        </w:tc>
      </w:tr>
      <w:tr w:rsidR="00D167F4" w:rsidRPr="00921964" w14:paraId="0495154E" w14:textId="77777777" w:rsidTr="00F9772C">
        <w:trPr>
          <w:trHeight w:val="90"/>
        </w:trPr>
        <w:tc>
          <w:tcPr>
            <w:tcW w:w="2405" w:type="dxa"/>
            <w:vMerge/>
            <w:tcBorders>
              <w:left w:val="nil"/>
              <w:right w:val="nil"/>
            </w:tcBorders>
          </w:tcPr>
          <w:p w14:paraId="5A641BA2" w14:textId="77777777" w:rsidR="00D167F4" w:rsidRPr="00921964" w:rsidRDefault="00D167F4" w:rsidP="00F9772C">
            <w:pPr>
              <w:widowControl/>
              <w:spacing w:after="160" w:line="259" w:lineRule="auto"/>
              <w:rPr>
                <w:b/>
                <w:lang w:val="en-AU"/>
              </w:rPr>
            </w:pPr>
          </w:p>
        </w:tc>
        <w:tc>
          <w:tcPr>
            <w:tcW w:w="6611" w:type="dxa"/>
            <w:tcBorders>
              <w:left w:val="nil"/>
              <w:right w:val="nil"/>
            </w:tcBorders>
          </w:tcPr>
          <w:p w14:paraId="244814FB" w14:textId="0BB0C4D7" w:rsidR="00D167F4" w:rsidRPr="00921964" w:rsidRDefault="00D167F4" w:rsidP="00F9772C">
            <w:pPr>
              <w:widowControl/>
              <w:rPr>
                <w:bCs/>
                <w:lang w:val="en-AU"/>
              </w:rPr>
            </w:pPr>
            <w:r w:rsidRPr="00921964">
              <w:rPr>
                <w:b/>
                <w:lang w:val="en-AU"/>
              </w:rPr>
              <w:t xml:space="preserve">Part 3: </w:t>
            </w:r>
            <w:r w:rsidR="00400121" w:rsidRPr="00921964">
              <w:rPr>
                <w:b/>
                <w:lang w:val="en-AU"/>
              </w:rPr>
              <w:t xml:space="preserve">Product </w:t>
            </w:r>
            <w:r w:rsidR="00927AA6" w:rsidRPr="00921964">
              <w:rPr>
                <w:b/>
                <w:lang w:val="en-AU"/>
              </w:rPr>
              <w:t>s</w:t>
            </w:r>
            <w:r w:rsidR="00400121" w:rsidRPr="00921964">
              <w:rPr>
                <w:b/>
                <w:lang w:val="en-AU"/>
              </w:rPr>
              <w:t>howcase</w:t>
            </w:r>
          </w:p>
          <w:p w14:paraId="76CDBBFF" w14:textId="5989DC29" w:rsidR="00247BBA" w:rsidRPr="00921964" w:rsidRDefault="00536004" w:rsidP="00CE0E39">
            <w:pPr>
              <w:widowControl/>
              <w:spacing w:after="0"/>
              <w:rPr>
                <w:bCs/>
                <w:lang w:val="en-AU"/>
              </w:rPr>
            </w:pPr>
            <w:r w:rsidRPr="00921964">
              <w:rPr>
                <w:bCs/>
                <w:lang w:val="en-AU"/>
              </w:rPr>
              <w:t xml:space="preserve">The layout of the showcase will depend on </w:t>
            </w:r>
            <w:r w:rsidR="001C7732" w:rsidRPr="00921964">
              <w:rPr>
                <w:bCs/>
                <w:lang w:val="en-AU"/>
              </w:rPr>
              <w:t xml:space="preserve">the space students </w:t>
            </w:r>
            <w:r w:rsidR="00D709CA" w:rsidRPr="00921964">
              <w:rPr>
                <w:bCs/>
                <w:lang w:val="en-AU"/>
              </w:rPr>
              <w:t>require</w:t>
            </w:r>
            <w:r w:rsidR="001C7732" w:rsidRPr="00921964">
              <w:rPr>
                <w:bCs/>
                <w:lang w:val="en-AU"/>
              </w:rPr>
              <w:t xml:space="preserve"> and resources available</w:t>
            </w:r>
            <w:r w:rsidRPr="00921964">
              <w:rPr>
                <w:bCs/>
                <w:lang w:val="en-AU"/>
              </w:rPr>
              <w:t xml:space="preserve">. </w:t>
            </w:r>
            <w:r w:rsidR="00247BBA" w:rsidRPr="00921964">
              <w:rPr>
                <w:bCs/>
                <w:lang w:val="en-AU"/>
              </w:rPr>
              <w:t>Consider:</w:t>
            </w:r>
          </w:p>
          <w:p w14:paraId="132AEB6C" w14:textId="177C1D30" w:rsidR="00247BBA" w:rsidRPr="00921964" w:rsidRDefault="00134C95" w:rsidP="00584175">
            <w:pPr>
              <w:pStyle w:val="ListParagraph"/>
              <w:rPr>
                <w:lang w:val="en-AU"/>
              </w:rPr>
            </w:pPr>
            <w:r w:rsidRPr="00921964">
              <w:rPr>
                <w:lang w:val="en-AU"/>
              </w:rPr>
              <w:t>S</w:t>
            </w:r>
            <w:r w:rsidR="00247BBA" w:rsidRPr="00921964">
              <w:rPr>
                <w:lang w:val="en-AU"/>
              </w:rPr>
              <w:t>eating and desk placement</w:t>
            </w:r>
          </w:p>
          <w:p w14:paraId="4CA74B48" w14:textId="0F786CF1" w:rsidR="00134C95" w:rsidRPr="00921964" w:rsidRDefault="00134C95" w:rsidP="00584175">
            <w:pPr>
              <w:pStyle w:val="ListParagraph"/>
              <w:rPr>
                <w:lang w:val="en-AU"/>
              </w:rPr>
            </w:pPr>
            <w:r w:rsidRPr="00921964">
              <w:rPr>
                <w:lang w:val="en-AU"/>
              </w:rPr>
              <w:t xml:space="preserve">Showcase aesthetics such as lighting, music and branding </w:t>
            </w:r>
          </w:p>
          <w:p w14:paraId="6ACA0970" w14:textId="19F81D5D" w:rsidR="00D709CA" w:rsidRPr="00921964" w:rsidRDefault="00D709CA" w:rsidP="00584175">
            <w:pPr>
              <w:pStyle w:val="ListParagraph"/>
              <w:rPr>
                <w:lang w:val="en-AU"/>
              </w:rPr>
            </w:pPr>
            <w:r w:rsidRPr="00921964">
              <w:rPr>
                <w:lang w:val="en-AU"/>
              </w:rPr>
              <w:t>Heating/cooling and refreshments</w:t>
            </w:r>
          </w:p>
          <w:p w14:paraId="130CC1FA" w14:textId="5E8B3B05" w:rsidR="00D709CA" w:rsidRPr="00921964" w:rsidRDefault="00D709CA" w:rsidP="00584175">
            <w:pPr>
              <w:pStyle w:val="ListParagraph"/>
              <w:rPr>
                <w:lang w:val="en-AU"/>
              </w:rPr>
            </w:pPr>
            <w:r w:rsidRPr="00921964">
              <w:rPr>
                <w:lang w:val="en-AU"/>
              </w:rPr>
              <w:t xml:space="preserve">Name tags </w:t>
            </w:r>
          </w:p>
          <w:p w14:paraId="56F15661" w14:textId="7BFA3EAF" w:rsidR="00247BBA" w:rsidRPr="00921964" w:rsidRDefault="00EB7DF7" w:rsidP="00584175">
            <w:pPr>
              <w:pStyle w:val="ListParagraph"/>
              <w:rPr>
                <w:lang w:val="en-AU"/>
              </w:rPr>
            </w:pPr>
            <w:r w:rsidRPr="00921964">
              <w:rPr>
                <w:lang w:val="en-AU"/>
              </w:rPr>
              <w:t>Creative displays</w:t>
            </w:r>
            <w:r w:rsidR="009D5FF2">
              <w:rPr>
                <w:lang w:val="en-AU"/>
              </w:rPr>
              <w:t xml:space="preserve"> </w:t>
            </w:r>
            <w:r w:rsidRPr="00921964">
              <w:rPr>
                <w:lang w:val="en-AU"/>
              </w:rPr>
              <w:t>- what will your group need?</w:t>
            </w:r>
            <w:r w:rsidR="00586FD9" w:rsidRPr="00921964">
              <w:rPr>
                <w:lang w:val="en-AU"/>
              </w:rPr>
              <w:t xml:space="preserve"> </w:t>
            </w:r>
            <w:r w:rsidR="00564844" w:rsidRPr="00921964">
              <w:rPr>
                <w:lang w:val="en-AU"/>
              </w:rPr>
              <w:t xml:space="preserve">Can you </w:t>
            </w:r>
            <w:r w:rsidR="00D709CA" w:rsidRPr="00921964">
              <w:rPr>
                <w:lang w:val="en-AU"/>
              </w:rPr>
              <w:t>d</w:t>
            </w:r>
            <w:r w:rsidR="00247BBA" w:rsidRPr="00921964">
              <w:rPr>
                <w:lang w:val="en-AU"/>
              </w:rPr>
              <w:t xml:space="preserve">emonstrate </w:t>
            </w:r>
            <w:r w:rsidR="00D709CA" w:rsidRPr="00921964">
              <w:rPr>
                <w:lang w:val="en-AU"/>
              </w:rPr>
              <w:t xml:space="preserve">your solution </w:t>
            </w:r>
            <w:r w:rsidR="00247BBA" w:rsidRPr="00921964">
              <w:rPr>
                <w:lang w:val="en-AU"/>
              </w:rPr>
              <w:t>strategically</w:t>
            </w:r>
            <w:r w:rsidR="00D709CA" w:rsidRPr="00921964">
              <w:rPr>
                <w:lang w:val="en-AU"/>
              </w:rPr>
              <w:t>?</w:t>
            </w:r>
          </w:p>
          <w:p w14:paraId="4D11C036" w14:textId="4359DE34" w:rsidR="003F37D7" w:rsidRPr="00921964" w:rsidRDefault="003F37D7" w:rsidP="00584175">
            <w:pPr>
              <w:pStyle w:val="ListParagraph"/>
              <w:rPr>
                <w:lang w:val="en-AU"/>
              </w:rPr>
            </w:pPr>
            <w:r w:rsidRPr="00921964">
              <w:rPr>
                <w:lang w:val="en-AU"/>
              </w:rPr>
              <w:t>How will the event be captured? Will there be photographers?</w:t>
            </w:r>
          </w:p>
          <w:p w14:paraId="4D850EC9" w14:textId="205C9AE4" w:rsidR="00EA674E" w:rsidRPr="00921964" w:rsidRDefault="00536004" w:rsidP="00F9772C">
            <w:pPr>
              <w:widowControl/>
              <w:rPr>
                <w:bCs/>
                <w:lang w:val="en-AU"/>
              </w:rPr>
            </w:pPr>
            <w:r w:rsidRPr="00921964">
              <w:rPr>
                <w:bCs/>
                <w:lang w:val="en-AU"/>
              </w:rPr>
              <w:t xml:space="preserve">Ensure students </w:t>
            </w:r>
            <w:r w:rsidR="00EB7DF7" w:rsidRPr="00921964">
              <w:rPr>
                <w:bCs/>
                <w:lang w:val="en-AU"/>
              </w:rPr>
              <w:t xml:space="preserve">consider the placement of </w:t>
            </w:r>
            <w:r w:rsidRPr="00921964">
              <w:rPr>
                <w:bCs/>
                <w:lang w:val="en-AU"/>
              </w:rPr>
              <w:t>feedback forms</w:t>
            </w:r>
            <w:r w:rsidR="00EB7DF7" w:rsidRPr="00921964">
              <w:rPr>
                <w:bCs/>
                <w:lang w:val="en-AU"/>
              </w:rPr>
              <w:t xml:space="preserve"> in their </w:t>
            </w:r>
            <w:r w:rsidR="003F37D7" w:rsidRPr="00921964">
              <w:rPr>
                <w:bCs/>
                <w:lang w:val="en-AU"/>
              </w:rPr>
              <w:t xml:space="preserve">showcase. </w:t>
            </w:r>
          </w:p>
        </w:tc>
      </w:tr>
      <w:tr w:rsidR="00584175" w:rsidRPr="00921964" w14:paraId="4AA41CA1" w14:textId="77777777" w:rsidTr="00F9772C">
        <w:trPr>
          <w:trHeight w:val="90"/>
        </w:trPr>
        <w:tc>
          <w:tcPr>
            <w:tcW w:w="2405" w:type="dxa"/>
            <w:vMerge/>
            <w:tcBorders>
              <w:left w:val="nil"/>
              <w:right w:val="nil"/>
            </w:tcBorders>
          </w:tcPr>
          <w:p w14:paraId="1FE46E09" w14:textId="77777777" w:rsidR="00584175" w:rsidRPr="00921964" w:rsidRDefault="00584175" w:rsidP="00F9772C">
            <w:pPr>
              <w:widowControl/>
              <w:spacing w:after="160" w:line="259" w:lineRule="auto"/>
              <w:rPr>
                <w:b/>
                <w:lang w:val="en-AU"/>
              </w:rPr>
            </w:pPr>
          </w:p>
        </w:tc>
        <w:tc>
          <w:tcPr>
            <w:tcW w:w="6611" w:type="dxa"/>
            <w:tcBorders>
              <w:left w:val="nil"/>
              <w:right w:val="nil"/>
            </w:tcBorders>
          </w:tcPr>
          <w:p w14:paraId="21D6BC00" w14:textId="77777777" w:rsidR="00584175" w:rsidRPr="00921964" w:rsidRDefault="00584175" w:rsidP="00584175">
            <w:pPr>
              <w:widowControl/>
              <w:rPr>
                <w:bCs/>
                <w:lang w:val="en-AU"/>
              </w:rPr>
            </w:pPr>
            <w:r w:rsidRPr="00921964">
              <w:rPr>
                <w:b/>
                <w:lang w:val="en-AU"/>
              </w:rPr>
              <w:t>Part 4: Project reflection</w:t>
            </w:r>
          </w:p>
          <w:p w14:paraId="45F70878" w14:textId="1E641E89" w:rsidR="00584175" w:rsidRPr="00921964" w:rsidRDefault="00584175" w:rsidP="00584175">
            <w:pPr>
              <w:widowControl/>
              <w:rPr>
                <w:bCs/>
                <w:lang w:val="en-AU"/>
              </w:rPr>
            </w:pPr>
            <w:r w:rsidRPr="00921964">
              <w:rPr>
                <w:bCs/>
                <w:lang w:val="en-AU"/>
              </w:rPr>
              <w:t>The reflection is the most important part of the learning process as it allows students to define what worked well, what could have been different and how to learn from those experiences.</w:t>
            </w:r>
          </w:p>
          <w:p w14:paraId="310CAD79" w14:textId="1DCF550B" w:rsidR="00584175" w:rsidRPr="00921964" w:rsidRDefault="00584175" w:rsidP="00584175">
            <w:pPr>
              <w:widowControl/>
              <w:rPr>
                <w:bCs/>
                <w:lang w:val="en-AU"/>
              </w:rPr>
            </w:pPr>
            <w:r w:rsidRPr="00921964">
              <w:rPr>
                <w:bCs/>
                <w:lang w:val="en-AU"/>
              </w:rPr>
              <w:t>Reflective practice</w:t>
            </w:r>
            <w:r w:rsidR="00E5306D" w:rsidRPr="00921964">
              <w:rPr>
                <w:bCs/>
                <w:lang w:val="en-AU"/>
              </w:rPr>
              <w:t xml:space="preserve"> </w:t>
            </w:r>
            <w:r w:rsidRPr="00921964">
              <w:rPr>
                <w:bCs/>
                <w:lang w:val="en-AU"/>
              </w:rPr>
              <w:t>has huge benefits in increasing self-awareness, which is a key component of emotional intelligence, and in developing a better understanding of others.</w:t>
            </w:r>
            <w:r w:rsidR="00E5306D" w:rsidRPr="00921964">
              <w:rPr>
                <w:bCs/>
                <w:lang w:val="en-AU"/>
              </w:rPr>
              <w:t xml:space="preserve"> </w:t>
            </w:r>
            <w:r w:rsidRPr="00921964">
              <w:rPr>
                <w:bCs/>
                <w:lang w:val="en-AU"/>
              </w:rPr>
              <w:t>Reflective practice</w:t>
            </w:r>
            <w:r w:rsidR="00E5306D" w:rsidRPr="00921964">
              <w:rPr>
                <w:bCs/>
                <w:lang w:val="en-AU"/>
              </w:rPr>
              <w:t xml:space="preserve"> </w:t>
            </w:r>
            <w:r w:rsidRPr="00921964">
              <w:rPr>
                <w:bCs/>
                <w:lang w:val="en-AU"/>
              </w:rPr>
              <w:t>can also help in developing creative thinking skills and encourages active engagement in work processes</w:t>
            </w:r>
            <w:r w:rsidR="00283FBF">
              <w:rPr>
                <w:bCs/>
                <w:lang w:val="en-AU"/>
              </w:rPr>
              <w:t>.</w:t>
            </w:r>
          </w:p>
          <w:p w14:paraId="4E67D88B" w14:textId="6D236B33" w:rsidR="00584175" w:rsidRPr="00921964" w:rsidRDefault="00584175" w:rsidP="00584175">
            <w:pPr>
              <w:widowControl/>
              <w:shd w:val="clear" w:color="auto" w:fill="FFFFFF"/>
              <w:spacing w:before="0" w:after="0" w:line="240" w:lineRule="auto"/>
              <w:rPr>
                <w:bCs/>
                <w:lang w:val="en-AU"/>
              </w:rPr>
            </w:pPr>
            <w:r w:rsidRPr="00921964">
              <w:rPr>
                <w:bCs/>
                <w:lang w:val="en-AU"/>
              </w:rPr>
              <w:t xml:space="preserve">Explain </w:t>
            </w:r>
            <w:r w:rsidR="00283FBF">
              <w:rPr>
                <w:bCs/>
                <w:lang w:val="en-AU"/>
              </w:rPr>
              <w:t xml:space="preserve">to students </w:t>
            </w:r>
            <w:r w:rsidRPr="00921964">
              <w:rPr>
                <w:bCs/>
                <w:lang w:val="en-AU"/>
              </w:rPr>
              <w:t xml:space="preserve">that there are </w:t>
            </w:r>
            <w:r w:rsidR="00B47A46" w:rsidRPr="00921964">
              <w:rPr>
                <w:bCs/>
                <w:lang w:val="en-AU"/>
              </w:rPr>
              <w:t>three</w:t>
            </w:r>
            <w:r w:rsidRPr="00921964">
              <w:rPr>
                <w:bCs/>
                <w:lang w:val="en-AU"/>
              </w:rPr>
              <w:t xml:space="preserve"> main benefits of self-reflection:</w:t>
            </w:r>
          </w:p>
          <w:p w14:paraId="00EB2152" w14:textId="0972FB63" w:rsidR="00584175" w:rsidRPr="00921964" w:rsidRDefault="00584175" w:rsidP="00584175">
            <w:pPr>
              <w:pStyle w:val="ListParagraph"/>
              <w:rPr>
                <w:lang w:val="en-AU"/>
              </w:rPr>
            </w:pPr>
            <w:r w:rsidRPr="00921964">
              <w:rPr>
                <w:lang w:val="en-AU"/>
              </w:rPr>
              <w:t xml:space="preserve">Strengthening </w:t>
            </w:r>
            <w:r w:rsidR="00B47A46" w:rsidRPr="00921964">
              <w:rPr>
                <w:lang w:val="en-AU"/>
              </w:rPr>
              <w:t>e</w:t>
            </w:r>
            <w:r w:rsidRPr="00921964">
              <w:rPr>
                <w:lang w:val="en-AU"/>
              </w:rPr>
              <w:t xml:space="preserve">motional </w:t>
            </w:r>
            <w:r w:rsidR="00B47A46" w:rsidRPr="00921964">
              <w:rPr>
                <w:lang w:val="en-AU"/>
              </w:rPr>
              <w:t>i</w:t>
            </w:r>
            <w:r w:rsidRPr="00921964">
              <w:rPr>
                <w:lang w:val="en-AU"/>
              </w:rPr>
              <w:t>ntelligence</w:t>
            </w:r>
            <w:r w:rsidR="00B47A46" w:rsidRPr="00921964">
              <w:rPr>
                <w:lang w:val="en-AU"/>
              </w:rPr>
              <w:t xml:space="preserve"> - w</w:t>
            </w:r>
            <w:r w:rsidRPr="00921964">
              <w:rPr>
                <w:lang w:val="en-AU"/>
              </w:rPr>
              <w:t>hen taking time to self-reflect you are looking inwards</w:t>
            </w:r>
          </w:p>
          <w:p w14:paraId="5769EB94" w14:textId="1B22BE96" w:rsidR="00584175" w:rsidRPr="00921964" w:rsidRDefault="00584175" w:rsidP="00584175">
            <w:pPr>
              <w:pStyle w:val="ListParagraph"/>
              <w:rPr>
                <w:lang w:val="en-AU"/>
              </w:rPr>
            </w:pPr>
            <w:r w:rsidRPr="00921964">
              <w:rPr>
                <w:lang w:val="en-AU"/>
              </w:rPr>
              <w:t xml:space="preserve">Acting </w:t>
            </w:r>
            <w:r w:rsidR="00B47A46" w:rsidRPr="00921964">
              <w:rPr>
                <w:lang w:val="en-AU"/>
              </w:rPr>
              <w:t>w</w:t>
            </w:r>
            <w:r w:rsidRPr="00921964">
              <w:rPr>
                <w:lang w:val="en-AU"/>
              </w:rPr>
              <w:t xml:space="preserve">ith </w:t>
            </w:r>
            <w:r w:rsidR="00B47A46" w:rsidRPr="00921964">
              <w:rPr>
                <w:lang w:val="en-AU"/>
              </w:rPr>
              <w:t>i</w:t>
            </w:r>
            <w:r w:rsidRPr="00921964">
              <w:rPr>
                <w:lang w:val="en-AU"/>
              </w:rPr>
              <w:t>ntegrity</w:t>
            </w:r>
            <w:r w:rsidR="00B47A46" w:rsidRPr="00921964">
              <w:rPr>
                <w:lang w:val="en-AU"/>
              </w:rPr>
              <w:t xml:space="preserve"> - b</w:t>
            </w:r>
            <w:r w:rsidRPr="00921964">
              <w:rPr>
                <w:lang w:val="en-AU"/>
              </w:rPr>
              <w:t>ecoming clear on your core values will help to strengthen your integrity and lead you to better decisions</w:t>
            </w:r>
          </w:p>
          <w:p w14:paraId="157F6DBA" w14:textId="7D4C0C61" w:rsidR="00584175" w:rsidRPr="00921964" w:rsidRDefault="00584175" w:rsidP="00584175">
            <w:pPr>
              <w:pStyle w:val="ListParagraph"/>
              <w:rPr>
                <w:lang w:val="en-AU"/>
              </w:rPr>
            </w:pPr>
            <w:r w:rsidRPr="00921964">
              <w:rPr>
                <w:lang w:val="en-AU"/>
              </w:rPr>
              <w:t xml:space="preserve">Being </w:t>
            </w:r>
            <w:r w:rsidR="00B47A46" w:rsidRPr="00921964">
              <w:rPr>
                <w:lang w:val="en-AU"/>
              </w:rPr>
              <w:t>m</w:t>
            </w:r>
            <w:r w:rsidRPr="00921964">
              <w:rPr>
                <w:lang w:val="en-AU"/>
              </w:rPr>
              <w:t xml:space="preserve">ore </w:t>
            </w:r>
            <w:r w:rsidR="00B47A46" w:rsidRPr="00921964">
              <w:rPr>
                <w:lang w:val="en-AU"/>
              </w:rPr>
              <w:t>c</w:t>
            </w:r>
            <w:r w:rsidRPr="00921964">
              <w:rPr>
                <w:lang w:val="en-AU"/>
              </w:rPr>
              <w:t>onfident</w:t>
            </w:r>
            <w:r w:rsidR="00B47A46" w:rsidRPr="00921964">
              <w:rPr>
                <w:lang w:val="en-AU"/>
              </w:rPr>
              <w:t xml:space="preserve"> - t</w:t>
            </w:r>
            <w:r w:rsidRPr="00921964">
              <w:rPr>
                <w:lang w:val="en-AU"/>
              </w:rPr>
              <w:t>he more you reflect on your strengths and how you can build upon them</w:t>
            </w:r>
            <w:r w:rsidR="00E90697">
              <w:rPr>
                <w:lang w:val="en-AU"/>
              </w:rPr>
              <w:t>,</w:t>
            </w:r>
            <w:r w:rsidRPr="00921964">
              <w:rPr>
                <w:lang w:val="en-AU"/>
              </w:rPr>
              <w:t xml:space="preserve"> the more confident you will be in the future. </w:t>
            </w:r>
          </w:p>
          <w:p w14:paraId="54A13928" w14:textId="57335AC6" w:rsidR="00584175" w:rsidRPr="00921964" w:rsidRDefault="00381C15" w:rsidP="00364455">
            <w:pPr>
              <w:rPr>
                <w:lang w:val="en-AU"/>
              </w:rPr>
            </w:pPr>
            <w:hyperlink w:anchor="_Appendix_13:_Student_1" w:history="1">
              <w:r w:rsidR="00BA6ABE">
                <w:rPr>
                  <w:rStyle w:val="Hyperlink"/>
                  <w:lang w:val="en-AU"/>
                </w:rPr>
                <w:t>Student activity sheet 4.1: Presentation review</w:t>
              </w:r>
            </w:hyperlink>
            <w:r w:rsidR="00364455" w:rsidRPr="00921964">
              <w:rPr>
                <w:lang w:val="en-AU"/>
              </w:rPr>
              <w:t xml:space="preserve">, </w:t>
            </w:r>
            <w:hyperlink w:anchor="_Appendix_17:_Student" w:history="1">
              <w:r w:rsidR="00BA6ABE">
                <w:rPr>
                  <w:rStyle w:val="Hyperlink"/>
                  <w:lang w:val="en-AU"/>
                </w:rPr>
                <w:t>Student activity sheet 4.2: Ladder of feedback</w:t>
              </w:r>
            </w:hyperlink>
            <w:r w:rsidR="00364455" w:rsidRPr="00921964">
              <w:rPr>
                <w:lang w:val="en-AU"/>
              </w:rPr>
              <w:t xml:space="preserve">, </w:t>
            </w:r>
            <w:hyperlink w:anchor="_Appendix_18:_Teacher" w:history="1">
              <w:r w:rsidR="00BA6ABE">
                <w:rPr>
                  <w:rStyle w:val="Hyperlink"/>
                  <w:lang w:val="en-AU"/>
                </w:rPr>
                <w:t>Teacher resource sheet 4.3: Evaluation</w:t>
              </w:r>
            </w:hyperlink>
            <w:r w:rsidR="00364455" w:rsidRPr="00921964">
              <w:rPr>
                <w:lang w:val="en-AU"/>
              </w:rPr>
              <w:t xml:space="preserve"> and </w:t>
            </w:r>
            <w:hyperlink w:anchor="_Appendix_19:_Student" w:history="1">
              <w:r w:rsidR="00BA6ABE">
                <w:rPr>
                  <w:rStyle w:val="Hyperlink"/>
                  <w:bCs/>
                  <w:lang w:val="en-AU"/>
                </w:rPr>
                <w:t>Student activity sheet 4.4: Self-evaluation</w:t>
              </w:r>
            </w:hyperlink>
            <w:r w:rsidR="00584175" w:rsidRPr="00921964">
              <w:rPr>
                <w:bCs/>
                <w:lang w:val="en-AU"/>
              </w:rPr>
              <w:t xml:space="preserve"> can be used to support reflective practice. </w:t>
            </w:r>
          </w:p>
          <w:p w14:paraId="78C57072" w14:textId="77777777" w:rsidR="00584175" w:rsidRPr="00921964" w:rsidRDefault="00584175" w:rsidP="00584175">
            <w:pPr>
              <w:rPr>
                <w:bCs/>
                <w:lang w:val="en-AU"/>
              </w:rPr>
            </w:pPr>
            <w:r w:rsidRPr="00921964">
              <w:rPr>
                <w:bCs/>
                <w:lang w:val="en-AU"/>
              </w:rPr>
              <w:t xml:space="preserve">Students review the product feedback forms to determine the overall success of the product. </w:t>
            </w:r>
          </w:p>
          <w:p w14:paraId="195E1DA6" w14:textId="4977B3EF" w:rsidR="00584175" w:rsidRPr="00921964" w:rsidRDefault="00584175" w:rsidP="00584175">
            <w:pPr>
              <w:widowControl/>
              <w:rPr>
                <w:b/>
                <w:lang w:val="en-AU"/>
              </w:rPr>
            </w:pPr>
            <w:r w:rsidRPr="00921964">
              <w:rPr>
                <w:bCs/>
                <w:lang w:val="en-AU"/>
              </w:rPr>
              <w:t>Formalise this process by asking each group to summarise the feedback they received and present it to the class.</w:t>
            </w:r>
          </w:p>
        </w:tc>
      </w:tr>
      <w:tr w:rsidR="00584175" w:rsidRPr="00921964" w14:paraId="4390F459" w14:textId="77777777" w:rsidTr="00F9772C">
        <w:trPr>
          <w:trHeight w:val="90"/>
        </w:trPr>
        <w:tc>
          <w:tcPr>
            <w:tcW w:w="2405" w:type="dxa"/>
            <w:vMerge/>
            <w:tcBorders>
              <w:left w:val="nil"/>
              <w:right w:val="nil"/>
            </w:tcBorders>
          </w:tcPr>
          <w:p w14:paraId="141D6B1B" w14:textId="77777777" w:rsidR="00584175" w:rsidRPr="00921964" w:rsidRDefault="00584175" w:rsidP="00F9772C">
            <w:pPr>
              <w:widowControl/>
              <w:spacing w:after="160" w:line="259" w:lineRule="auto"/>
              <w:rPr>
                <w:b/>
                <w:lang w:val="en-AU"/>
              </w:rPr>
            </w:pPr>
          </w:p>
        </w:tc>
        <w:tc>
          <w:tcPr>
            <w:tcW w:w="6611" w:type="dxa"/>
            <w:tcBorders>
              <w:left w:val="nil"/>
              <w:right w:val="nil"/>
            </w:tcBorders>
          </w:tcPr>
          <w:p w14:paraId="0D70D322" w14:textId="77777777" w:rsidR="00584175" w:rsidRPr="00921964" w:rsidRDefault="00584175" w:rsidP="00584175">
            <w:pPr>
              <w:rPr>
                <w:b/>
                <w:bCs/>
                <w:lang w:val="en-AU"/>
              </w:rPr>
            </w:pPr>
            <w:r w:rsidRPr="00921964">
              <w:rPr>
                <w:b/>
                <w:bCs/>
                <w:lang w:val="en-AU"/>
              </w:rPr>
              <w:t>Part 5: Journal entry</w:t>
            </w:r>
          </w:p>
          <w:p w14:paraId="3C607BAB" w14:textId="77777777" w:rsidR="00584175" w:rsidRPr="00921964" w:rsidRDefault="00584175" w:rsidP="00CE0E39">
            <w:pPr>
              <w:spacing w:after="0"/>
              <w:rPr>
                <w:bCs/>
                <w:lang w:val="en-AU"/>
              </w:rPr>
            </w:pPr>
            <w:r w:rsidRPr="00921964">
              <w:rPr>
                <w:bCs/>
                <w:lang w:val="en-AU"/>
              </w:rPr>
              <w:t>Ask students to consider the following questions in their reflective journals:</w:t>
            </w:r>
          </w:p>
          <w:p w14:paraId="5C75316D" w14:textId="1F1B20F4" w:rsidR="00584175" w:rsidRPr="00921964" w:rsidRDefault="00584175" w:rsidP="00584175">
            <w:pPr>
              <w:pStyle w:val="ListParagraph"/>
              <w:rPr>
                <w:lang w:val="en-AU"/>
              </w:rPr>
            </w:pPr>
            <w:r w:rsidRPr="00921964">
              <w:rPr>
                <w:lang w:val="en-AU"/>
              </w:rPr>
              <w:t xml:space="preserve">At the beginning of the project, you were asked to commit to the group. Did you live up to your commitment? Why or why not? Be honest </w:t>
            </w:r>
            <w:r w:rsidR="00B47A46" w:rsidRPr="00921964">
              <w:rPr>
                <w:lang w:val="en-AU"/>
              </w:rPr>
              <w:t>with</w:t>
            </w:r>
            <w:r w:rsidRPr="00921964">
              <w:rPr>
                <w:lang w:val="en-AU"/>
              </w:rPr>
              <w:t xml:space="preserve"> yourself.</w:t>
            </w:r>
          </w:p>
          <w:p w14:paraId="16F6086E" w14:textId="77777777" w:rsidR="00584175" w:rsidRPr="00921964" w:rsidRDefault="00584175" w:rsidP="00584175">
            <w:pPr>
              <w:pStyle w:val="ListParagraph"/>
              <w:rPr>
                <w:lang w:val="en-AU"/>
              </w:rPr>
            </w:pPr>
            <w:r w:rsidRPr="00921964">
              <w:rPr>
                <w:lang w:val="en-AU"/>
              </w:rPr>
              <w:t>Your group committed to working together. What score would you give to your team out of 10 for their ability to collaborate throughout the project? Did that score change throughout the project? Why or why not?</w:t>
            </w:r>
          </w:p>
          <w:p w14:paraId="47C6A0A9" w14:textId="77777777" w:rsidR="00584175" w:rsidRPr="00921964" w:rsidRDefault="00584175" w:rsidP="00584175">
            <w:pPr>
              <w:pStyle w:val="ListParagraph"/>
              <w:rPr>
                <w:lang w:val="en-AU"/>
              </w:rPr>
            </w:pPr>
            <w:r w:rsidRPr="00921964">
              <w:rPr>
                <w:lang w:val="en-AU"/>
              </w:rPr>
              <w:t>How successful was your final solution in meeting the customer need? Do you think you could successfully develop this product?</w:t>
            </w:r>
          </w:p>
          <w:p w14:paraId="2A0E5062" w14:textId="77777777" w:rsidR="00584175" w:rsidRPr="00921964" w:rsidRDefault="00584175" w:rsidP="00584175">
            <w:pPr>
              <w:pStyle w:val="ListParagraph"/>
              <w:rPr>
                <w:lang w:val="en-AU"/>
              </w:rPr>
            </w:pPr>
            <w:r w:rsidRPr="00921964">
              <w:rPr>
                <w:lang w:val="en-AU"/>
              </w:rPr>
              <w:t>Given the feedback that you received about the product, how might you adapt the product moving forward?</w:t>
            </w:r>
          </w:p>
          <w:p w14:paraId="022E830B" w14:textId="77777777" w:rsidR="00584175" w:rsidRPr="00921964" w:rsidRDefault="00584175" w:rsidP="00584175">
            <w:pPr>
              <w:pStyle w:val="ListParagraph"/>
              <w:rPr>
                <w:lang w:val="en-AU"/>
              </w:rPr>
            </w:pPr>
            <w:r w:rsidRPr="00921964">
              <w:rPr>
                <w:lang w:val="en-AU"/>
              </w:rPr>
              <w:t>What was the most challenging part of this project?</w:t>
            </w:r>
          </w:p>
          <w:p w14:paraId="4D65DC64" w14:textId="77777777" w:rsidR="00584175" w:rsidRPr="00921964" w:rsidRDefault="00584175" w:rsidP="00584175">
            <w:pPr>
              <w:pStyle w:val="ListParagraph"/>
              <w:rPr>
                <w:lang w:val="en-AU"/>
              </w:rPr>
            </w:pPr>
            <w:r w:rsidRPr="00921964">
              <w:rPr>
                <w:lang w:val="en-AU"/>
              </w:rPr>
              <w:t>What was one skill that you improved on during this project?</w:t>
            </w:r>
          </w:p>
          <w:p w14:paraId="21DF69CC" w14:textId="6ECBE58A" w:rsidR="00474048" w:rsidRPr="00921964" w:rsidRDefault="00584175" w:rsidP="00474048">
            <w:pPr>
              <w:pStyle w:val="ListParagraph"/>
              <w:rPr>
                <w:b/>
                <w:lang w:val="en-AU"/>
              </w:rPr>
            </w:pPr>
            <w:r w:rsidRPr="00921964">
              <w:rPr>
                <w:lang w:val="en-AU"/>
              </w:rPr>
              <w:t>What were you surprised to learn during this project?</w:t>
            </w:r>
          </w:p>
          <w:p w14:paraId="76998E25" w14:textId="77777777" w:rsidR="00584175" w:rsidRPr="0084178A" w:rsidRDefault="00584175" w:rsidP="0084178A">
            <w:pPr>
              <w:pStyle w:val="ListParagraph"/>
              <w:spacing w:after="120"/>
              <w:rPr>
                <w:b/>
                <w:lang w:val="en-AU"/>
              </w:rPr>
            </w:pPr>
            <w:r w:rsidRPr="00921964">
              <w:rPr>
                <w:lang w:val="en-AU"/>
              </w:rPr>
              <w:t>Do you think that we, as a class, made a difference during this project? Why? Why not? How might we make more of a difference next time?</w:t>
            </w:r>
          </w:p>
          <w:p w14:paraId="47A2973E" w14:textId="36FB86C1" w:rsidR="00283FBF" w:rsidRPr="0084178A" w:rsidRDefault="00283FBF" w:rsidP="0084178A">
            <w:pPr>
              <w:spacing w:after="240"/>
              <w:rPr>
                <w:i/>
              </w:rPr>
            </w:pPr>
            <w:r w:rsidRPr="0084178A">
              <w:rPr>
                <w:iCs/>
              </w:rPr>
              <w:t>Ask students to complete</w:t>
            </w:r>
            <w:r>
              <w:rPr>
                <w:i/>
              </w:rPr>
              <w:t xml:space="preserve"> </w:t>
            </w:r>
            <w:hyperlink w:anchor="_Appendix_6:_Student" w:history="1">
              <w:r w:rsidRPr="00283FBF">
                <w:rPr>
                  <w:rStyle w:val="Hyperlink"/>
                </w:rPr>
                <w:t>Student activity sheet 1.0: Journal checklist</w:t>
              </w:r>
            </w:hyperlink>
            <w:r w:rsidRPr="00921964">
              <w:rPr>
                <w:bCs/>
                <w:lang w:val="en-AU"/>
              </w:rPr>
              <w:t>.</w:t>
            </w:r>
          </w:p>
        </w:tc>
      </w:tr>
      <w:tr w:rsidR="00D167F4" w:rsidRPr="00921964" w14:paraId="314F978F" w14:textId="77777777" w:rsidTr="00584175">
        <w:trPr>
          <w:trHeight w:val="417"/>
        </w:trPr>
        <w:tc>
          <w:tcPr>
            <w:tcW w:w="2405" w:type="dxa"/>
            <w:tcBorders>
              <w:left w:val="nil"/>
              <w:bottom w:val="single" w:sz="4" w:space="0" w:color="auto"/>
              <w:right w:val="nil"/>
            </w:tcBorders>
          </w:tcPr>
          <w:p w14:paraId="1B0460D8" w14:textId="5FCF922D" w:rsidR="00240B84" w:rsidRPr="00921964" w:rsidRDefault="00D167F4" w:rsidP="00F9772C">
            <w:pPr>
              <w:widowControl/>
              <w:spacing w:after="240"/>
              <w:rPr>
                <w:b/>
                <w:lang w:val="en-AU"/>
              </w:rPr>
            </w:pPr>
            <w:r w:rsidRPr="00921964">
              <w:rPr>
                <w:b/>
                <w:lang w:val="en-AU"/>
              </w:rPr>
              <w:t>Resource sheets</w:t>
            </w:r>
          </w:p>
        </w:tc>
        <w:tc>
          <w:tcPr>
            <w:tcW w:w="6611" w:type="dxa"/>
            <w:tcBorders>
              <w:left w:val="nil"/>
              <w:bottom w:val="single" w:sz="4" w:space="0" w:color="auto"/>
              <w:right w:val="nil"/>
            </w:tcBorders>
          </w:tcPr>
          <w:p w14:paraId="0148915B" w14:textId="700235B8" w:rsidR="00283FBF" w:rsidRDefault="00381C15" w:rsidP="009851FF">
            <w:pPr>
              <w:rPr>
                <w:i/>
              </w:rPr>
            </w:pPr>
            <w:hyperlink w:anchor="_Appendix_6:_Student" w:history="1">
              <w:r w:rsidR="00283FBF" w:rsidRPr="00283FBF">
                <w:rPr>
                  <w:rStyle w:val="Hyperlink"/>
                </w:rPr>
                <w:t>Student activity sheet 1.0: Journal checklist</w:t>
              </w:r>
            </w:hyperlink>
          </w:p>
          <w:p w14:paraId="4353B097" w14:textId="6983D328" w:rsidR="00B47A46" w:rsidRPr="00921964" w:rsidRDefault="00FE1F77" w:rsidP="009851FF">
            <w:pPr>
              <w:rPr>
                <w:rStyle w:val="Hyperlink"/>
                <w:lang w:val="en-AU"/>
              </w:rPr>
            </w:pPr>
            <w:r w:rsidRPr="00921964">
              <w:rPr>
                <w:i/>
              </w:rPr>
              <w:fldChar w:fldCharType="begin"/>
            </w:r>
            <w:r w:rsidR="0002784F">
              <w:rPr>
                <w:i/>
                <w:lang w:val="en-AU"/>
              </w:rPr>
              <w:instrText>HYPERLINK  \l "_Appendix_13:_Student_1"</w:instrText>
            </w:r>
            <w:r w:rsidRPr="00921964">
              <w:rPr>
                <w:i/>
              </w:rPr>
              <w:fldChar w:fldCharType="separate"/>
            </w:r>
            <w:r w:rsidR="00B47A46" w:rsidRPr="00921964">
              <w:rPr>
                <w:rStyle w:val="Hyperlink"/>
                <w:lang w:val="en-AU"/>
              </w:rPr>
              <w:t xml:space="preserve">Student activity sheet 4.1: </w:t>
            </w:r>
            <w:r w:rsidRPr="00921964">
              <w:rPr>
                <w:rStyle w:val="Hyperlink"/>
                <w:lang w:val="en-AU"/>
              </w:rPr>
              <w:t>Presentation review</w:t>
            </w:r>
          </w:p>
          <w:p w14:paraId="6677C023" w14:textId="3AB5CD4D" w:rsidR="00B47A46" w:rsidRPr="00921964" w:rsidRDefault="00FE1F77" w:rsidP="009851FF">
            <w:pPr>
              <w:rPr>
                <w:lang w:val="en-AU"/>
              </w:rPr>
            </w:pPr>
            <w:r w:rsidRPr="00921964">
              <w:rPr>
                <w:i/>
              </w:rPr>
              <w:fldChar w:fldCharType="end"/>
            </w:r>
            <w:hyperlink w:anchor="_Appendix_14:_Student" w:history="1">
              <w:r w:rsidR="00B47A46" w:rsidRPr="00921964">
                <w:rPr>
                  <w:rStyle w:val="Hyperlink"/>
                  <w:lang w:val="en-AU"/>
                </w:rPr>
                <w:t>Student activity sheet 4.</w:t>
              </w:r>
              <w:r w:rsidRPr="00921964">
                <w:rPr>
                  <w:rStyle w:val="Hyperlink"/>
                  <w:lang w:val="en-AU"/>
                </w:rPr>
                <w:t>2:</w:t>
              </w:r>
            </w:hyperlink>
            <w:r w:rsidRPr="00921964">
              <w:rPr>
                <w:rStyle w:val="Hyperlink"/>
                <w:lang w:val="en-AU"/>
              </w:rPr>
              <w:t xml:space="preserve"> Ladder of feedback</w:t>
            </w:r>
          </w:p>
          <w:p w14:paraId="0F1FEEB1" w14:textId="682E39CA" w:rsidR="00B47A46" w:rsidRPr="00921964" w:rsidRDefault="00381C15" w:rsidP="009851FF">
            <w:pPr>
              <w:rPr>
                <w:lang w:val="en-AU"/>
              </w:rPr>
            </w:pPr>
            <w:hyperlink w:anchor="_Appendix_15:_Teacher" w:history="1">
              <w:r w:rsidR="00B47A46" w:rsidRPr="00921964">
                <w:rPr>
                  <w:rStyle w:val="Hyperlink"/>
                  <w:lang w:val="en-AU"/>
                </w:rPr>
                <w:t>Teacher resource sheet 4.</w:t>
              </w:r>
              <w:r w:rsidR="00FE1F77" w:rsidRPr="00921964">
                <w:rPr>
                  <w:rStyle w:val="Hyperlink"/>
                  <w:lang w:val="en-AU"/>
                </w:rPr>
                <w:t>3</w:t>
              </w:r>
              <w:r w:rsidR="00B47A46" w:rsidRPr="00921964">
                <w:rPr>
                  <w:rStyle w:val="Hyperlink"/>
                  <w:lang w:val="en-AU"/>
                </w:rPr>
                <w:t>: Evaluation</w:t>
              </w:r>
            </w:hyperlink>
          </w:p>
          <w:p w14:paraId="379D86F8" w14:textId="46FFD150" w:rsidR="00D167F4" w:rsidRPr="00921964" w:rsidRDefault="00381C15" w:rsidP="0084178A">
            <w:pPr>
              <w:spacing w:after="240"/>
              <w:rPr>
                <w:lang w:val="en-AU"/>
              </w:rPr>
            </w:pPr>
            <w:hyperlink w:anchor="_Appendix_16:_Student_1" w:history="1">
              <w:r w:rsidR="00EE36AB" w:rsidRPr="00921964">
                <w:rPr>
                  <w:rStyle w:val="Hyperlink"/>
                  <w:bCs/>
                  <w:lang w:val="en-AU"/>
                </w:rPr>
                <w:t>Student activity sheet 4</w:t>
              </w:r>
              <w:r w:rsidR="00FE1F77" w:rsidRPr="00921964">
                <w:rPr>
                  <w:rStyle w:val="Hyperlink"/>
                  <w:bCs/>
                  <w:lang w:val="en-AU"/>
                </w:rPr>
                <w:t>.4</w:t>
              </w:r>
              <w:r w:rsidR="00EE36AB" w:rsidRPr="00921964">
                <w:rPr>
                  <w:rStyle w:val="Hyperlink"/>
                  <w:bCs/>
                  <w:lang w:val="en-AU"/>
                </w:rPr>
                <w:t>: Self-evaluation</w:t>
              </w:r>
            </w:hyperlink>
          </w:p>
        </w:tc>
      </w:tr>
      <w:tr w:rsidR="00927AA6" w:rsidRPr="00921964" w14:paraId="629A7A47" w14:textId="77777777" w:rsidTr="00A92968">
        <w:trPr>
          <w:trHeight w:val="724"/>
        </w:trPr>
        <w:tc>
          <w:tcPr>
            <w:tcW w:w="2405" w:type="dxa"/>
            <w:vMerge w:val="restart"/>
            <w:tcBorders>
              <w:left w:val="nil"/>
              <w:right w:val="nil"/>
            </w:tcBorders>
          </w:tcPr>
          <w:p w14:paraId="08236C6D" w14:textId="7A1967DC" w:rsidR="00927AA6" w:rsidRPr="00921964" w:rsidRDefault="00927AA6" w:rsidP="00EE36AB">
            <w:pPr>
              <w:widowControl/>
              <w:spacing w:after="240" w:line="259" w:lineRule="auto"/>
              <w:rPr>
                <w:b/>
                <w:lang w:val="en-AU"/>
              </w:rPr>
            </w:pPr>
            <w:r w:rsidRPr="00921964">
              <w:rPr>
                <w:b/>
                <w:lang w:val="en-AU"/>
              </w:rPr>
              <w:t>Digital resources</w:t>
            </w:r>
          </w:p>
        </w:tc>
        <w:tc>
          <w:tcPr>
            <w:tcW w:w="6611" w:type="dxa"/>
            <w:tcBorders>
              <w:left w:val="nil"/>
              <w:right w:val="nil"/>
            </w:tcBorders>
          </w:tcPr>
          <w:p w14:paraId="520345D2" w14:textId="0711AFED" w:rsidR="00927AA6" w:rsidRPr="00921964" w:rsidRDefault="00283FBF">
            <w:pPr>
              <w:rPr>
                <w:lang w:val="en-AU"/>
              </w:rPr>
            </w:pPr>
            <w:r w:rsidRPr="00921964">
              <w:rPr>
                <w:i/>
                <w:iCs/>
                <w:lang w:val="en-AU"/>
              </w:rPr>
              <w:t>Children’s Environment and Health Local Government Policy Awards</w:t>
            </w:r>
            <w:r w:rsidRPr="00921964">
              <w:rPr>
                <w:lang w:val="en-AU"/>
              </w:rPr>
              <w:t xml:space="preserve"> </w:t>
            </w:r>
            <w:r>
              <w:rPr>
                <w:lang w:val="en-AU"/>
              </w:rPr>
              <w:t>(P</w:t>
            </w:r>
            <w:r w:rsidR="00BA6ABE">
              <w:rPr>
                <w:lang w:val="en-AU"/>
              </w:rPr>
              <w:t>ublic Health Advocacy Institute of WA, n.d.</w:t>
            </w:r>
            <w:r>
              <w:rPr>
                <w:lang w:val="en-AU"/>
              </w:rPr>
              <w:t>)</w:t>
            </w:r>
            <w:r>
              <w:rPr>
                <w:lang w:val="en-AU"/>
              </w:rPr>
              <w:br/>
            </w:r>
            <w:hyperlink r:id="rId136" w:history="1">
              <w:r w:rsidR="00BA6ABE" w:rsidRPr="00786B1B">
                <w:rPr>
                  <w:rStyle w:val="Hyperlink"/>
                </w:rPr>
                <w:t>www.phaiwa.org.au/local-government-rep</w:t>
              </w:r>
              <w:r w:rsidR="00BA6ABE" w:rsidRPr="00DD28C8">
                <w:rPr>
                  <w:rStyle w:val="Hyperlink"/>
                </w:rPr>
                <w:t>ort-card-project/</w:t>
              </w:r>
            </w:hyperlink>
          </w:p>
        </w:tc>
      </w:tr>
      <w:tr w:rsidR="00A16F86" w:rsidRPr="00921964" w14:paraId="77DAB3A3" w14:textId="77777777" w:rsidTr="00584175">
        <w:trPr>
          <w:trHeight w:val="724"/>
        </w:trPr>
        <w:tc>
          <w:tcPr>
            <w:tcW w:w="2405" w:type="dxa"/>
            <w:vMerge/>
            <w:tcBorders>
              <w:left w:val="nil"/>
              <w:bottom w:val="single" w:sz="4" w:space="0" w:color="auto"/>
              <w:right w:val="nil"/>
            </w:tcBorders>
          </w:tcPr>
          <w:p w14:paraId="5D9A8D68" w14:textId="77777777" w:rsidR="00A16F86" w:rsidRPr="00921964" w:rsidRDefault="00A16F86" w:rsidP="00EE36AB">
            <w:pPr>
              <w:widowControl/>
              <w:spacing w:after="240" w:line="259" w:lineRule="auto"/>
              <w:rPr>
                <w:b/>
              </w:rPr>
            </w:pPr>
          </w:p>
        </w:tc>
        <w:tc>
          <w:tcPr>
            <w:tcW w:w="6611" w:type="dxa"/>
            <w:tcBorders>
              <w:left w:val="nil"/>
              <w:bottom w:val="single" w:sz="4" w:space="0" w:color="auto"/>
              <w:right w:val="nil"/>
            </w:tcBorders>
          </w:tcPr>
          <w:p w14:paraId="0D2FA507" w14:textId="541F1814" w:rsidR="00A16F86" w:rsidRPr="00921964" w:rsidRDefault="00283FBF" w:rsidP="0012775D">
            <w:r w:rsidRPr="00921964">
              <w:rPr>
                <w:lang w:val="en-AU"/>
              </w:rPr>
              <w:t>Microsoft Forms</w:t>
            </w:r>
            <w:r w:rsidRPr="00921964">
              <w:rPr>
                <w:lang w:val="en-AU"/>
              </w:rPr>
              <w:br/>
            </w:r>
            <w:hyperlink r:id="rId137" w:history="1">
              <w:r w:rsidRPr="00921964">
                <w:rPr>
                  <w:rStyle w:val="Hyperlink"/>
                  <w:lang w:val="en-AU"/>
                </w:rPr>
                <w:t>forms.office.com</w:t>
              </w:r>
            </w:hyperlink>
          </w:p>
        </w:tc>
      </w:tr>
      <w:tr w:rsidR="00927AA6" w:rsidRPr="00921964" w14:paraId="315A387A" w14:textId="77777777" w:rsidTr="00584175">
        <w:trPr>
          <w:trHeight w:val="724"/>
        </w:trPr>
        <w:tc>
          <w:tcPr>
            <w:tcW w:w="2405" w:type="dxa"/>
            <w:vMerge/>
            <w:tcBorders>
              <w:left w:val="nil"/>
              <w:bottom w:val="single" w:sz="4" w:space="0" w:color="auto"/>
              <w:right w:val="nil"/>
            </w:tcBorders>
          </w:tcPr>
          <w:p w14:paraId="74F74079" w14:textId="77777777" w:rsidR="00927AA6" w:rsidRPr="00921964" w:rsidRDefault="00927AA6" w:rsidP="00EE36AB">
            <w:pPr>
              <w:widowControl/>
              <w:spacing w:after="240" w:line="259" w:lineRule="auto"/>
              <w:rPr>
                <w:b/>
                <w:lang w:val="en-AU"/>
              </w:rPr>
            </w:pPr>
          </w:p>
        </w:tc>
        <w:tc>
          <w:tcPr>
            <w:tcW w:w="6611" w:type="dxa"/>
            <w:tcBorders>
              <w:left w:val="nil"/>
              <w:bottom w:val="single" w:sz="4" w:space="0" w:color="auto"/>
              <w:right w:val="nil"/>
            </w:tcBorders>
          </w:tcPr>
          <w:p w14:paraId="4C714B15" w14:textId="75167FAD" w:rsidR="00927AA6" w:rsidRPr="00921964" w:rsidRDefault="00927AA6" w:rsidP="0012775D">
            <w:pPr>
              <w:rPr>
                <w:lang w:val="en-AU"/>
              </w:rPr>
            </w:pPr>
            <w:r w:rsidRPr="00921964">
              <w:rPr>
                <w:lang w:val="en-AU"/>
              </w:rPr>
              <w:t>Google Forms</w:t>
            </w:r>
            <w:r w:rsidRPr="00921964">
              <w:rPr>
                <w:lang w:val="en-AU"/>
              </w:rPr>
              <w:br/>
            </w:r>
            <w:hyperlink r:id="rId138" w:history="1">
              <w:r w:rsidR="00A92968" w:rsidRPr="00921964">
                <w:rPr>
                  <w:rStyle w:val="Hyperlink"/>
                  <w:lang w:val="en-AU"/>
                </w:rPr>
                <w:t>www.google.com.au/forms/about</w:t>
              </w:r>
            </w:hyperlink>
          </w:p>
        </w:tc>
      </w:tr>
    </w:tbl>
    <w:p w14:paraId="3708BB94" w14:textId="77777777" w:rsidR="00C26388" w:rsidRPr="00921964" w:rsidRDefault="00C26388" w:rsidP="00C26388">
      <w:pPr>
        <w:widowControl/>
        <w:spacing w:after="160" w:line="259" w:lineRule="auto"/>
      </w:pPr>
    </w:p>
    <w:p w14:paraId="5D437943" w14:textId="77777777" w:rsidR="00FC1159" w:rsidRPr="00921964" w:rsidRDefault="00FC1159" w:rsidP="00FC1159">
      <w:pPr>
        <w:widowControl/>
        <w:spacing w:after="160" w:line="259" w:lineRule="auto"/>
      </w:pPr>
    </w:p>
    <w:p w14:paraId="6EEB6354" w14:textId="064ADD65" w:rsidR="006F4BBF" w:rsidRPr="00921964" w:rsidRDefault="00D167F4" w:rsidP="000D14C5">
      <w:r w:rsidRPr="00921964">
        <w:br w:type="page"/>
      </w:r>
    </w:p>
    <w:p w14:paraId="1FF5FAC3" w14:textId="77777777" w:rsidR="003F4AF5" w:rsidRPr="00921964" w:rsidRDefault="003F4AF5">
      <w:pPr>
        <w:widowControl/>
        <w:spacing w:after="160" w:line="259" w:lineRule="auto"/>
        <w:rPr>
          <w:b/>
        </w:rPr>
        <w:sectPr w:rsidR="003F4AF5" w:rsidRPr="00921964" w:rsidSect="00381C15">
          <w:headerReference w:type="default" r:id="rId139"/>
          <w:footerReference w:type="default" r:id="rId140"/>
          <w:pgSz w:w="11906" w:h="16838"/>
          <w:pgMar w:top="1440" w:right="1440" w:bottom="1440" w:left="1440" w:header="709" w:footer="709" w:gutter="0"/>
          <w:pgNumType w:start="1"/>
          <w:cols w:space="708"/>
          <w:docGrid w:linePitch="360"/>
        </w:sectPr>
      </w:pPr>
    </w:p>
    <w:p w14:paraId="31C4754D" w14:textId="7C8BF005" w:rsidR="003042EA" w:rsidRPr="00921964" w:rsidRDefault="003042EA" w:rsidP="003042EA">
      <w:pPr>
        <w:pStyle w:val="Heading1"/>
      </w:pPr>
      <w:bookmarkStart w:id="41" w:name="_Appendix_1:_Curriculum"/>
      <w:bookmarkStart w:id="42" w:name="_Appendix_1:_Links"/>
      <w:bookmarkStart w:id="43" w:name="_Toc520708428"/>
      <w:bookmarkStart w:id="44" w:name="_Toc47708043"/>
      <w:bookmarkStart w:id="45" w:name="_Hlk46840784"/>
      <w:bookmarkEnd w:id="41"/>
      <w:bookmarkEnd w:id="42"/>
      <w:r w:rsidRPr="00921964">
        <w:t>Appendix 1: Links to the Western Australian Curriculum</w:t>
      </w:r>
      <w:bookmarkEnd w:id="43"/>
      <w:bookmarkEnd w:id="44"/>
    </w:p>
    <w:p w14:paraId="58D4D54D" w14:textId="4AF2F221" w:rsidR="003042EA" w:rsidRPr="00921964" w:rsidRDefault="003042EA" w:rsidP="003042EA">
      <w:pPr>
        <w:rPr>
          <w:iCs/>
        </w:rPr>
      </w:pPr>
      <w:r w:rsidRPr="00921964">
        <w:t>The</w:t>
      </w:r>
      <w:r w:rsidRPr="00921964">
        <w:rPr>
          <w:i/>
        </w:rPr>
        <w:t xml:space="preserve"> </w:t>
      </w:r>
      <w:r w:rsidR="007C0BF2" w:rsidRPr="00921964">
        <w:rPr>
          <w:i/>
        </w:rPr>
        <w:t>Assist me</w:t>
      </w:r>
      <w:r w:rsidR="00526C1B" w:rsidRPr="00921964">
        <w:rPr>
          <w:i/>
        </w:rPr>
        <w:t xml:space="preserve"> </w:t>
      </w:r>
      <w:r w:rsidRPr="00921964">
        <w:rPr>
          <w:iCs/>
        </w:rPr>
        <w:t xml:space="preserve">module provides opportunities for developing students’ knowledge and understandings in science, technologies and mathematics. The table below shows how this module aligns to the content of the Western Australian Curriculum and can be used by teachers for planning and monitoring.  </w:t>
      </w:r>
    </w:p>
    <w:tbl>
      <w:tblPr>
        <w:tblStyle w:val="TableGrid"/>
        <w:tblW w:w="9375" w:type="dxa"/>
        <w:tblLook w:val="04A0" w:firstRow="1" w:lastRow="0" w:firstColumn="1" w:lastColumn="0" w:noHBand="0" w:noVBand="1"/>
      </w:tblPr>
      <w:tblGrid>
        <w:gridCol w:w="6715"/>
        <w:gridCol w:w="665"/>
        <w:gridCol w:w="665"/>
        <w:gridCol w:w="665"/>
        <w:gridCol w:w="665"/>
      </w:tblGrid>
      <w:tr w:rsidR="003042EA" w:rsidRPr="00921964" w14:paraId="19B943B8" w14:textId="77777777" w:rsidTr="00CE0E39">
        <w:trPr>
          <w:trHeight w:val="716"/>
        </w:trPr>
        <w:tc>
          <w:tcPr>
            <w:tcW w:w="6715" w:type="dxa"/>
            <w:vMerge w:val="restart"/>
            <w:tcBorders>
              <w:top w:val="nil"/>
              <w:left w:val="nil"/>
            </w:tcBorders>
          </w:tcPr>
          <w:p w14:paraId="5E2A24D1" w14:textId="07FDB730" w:rsidR="003042EA" w:rsidRPr="00921964" w:rsidRDefault="00463B17" w:rsidP="00CE0E39">
            <w:pPr>
              <w:spacing w:before="60" w:after="60" w:line="259" w:lineRule="auto"/>
              <w:rPr>
                <w:rFonts w:eastAsia="Times New Roman" w:cstheme="minorHAnsi"/>
                <w:b/>
                <w:color w:val="2E74B5" w:themeColor="accent1" w:themeShade="BF"/>
                <w:lang w:val="en-AU" w:eastAsia="en-AU"/>
              </w:rPr>
            </w:pPr>
            <w:r w:rsidRPr="00921964">
              <w:rPr>
                <w:rFonts w:eastAsia="Times New Roman" w:cstheme="minorHAnsi"/>
                <w:b/>
                <w:color w:val="2E74B5" w:themeColor="accent1" w:themeShade="BF"/>
                <w:lang w:val="en-AU" w:eastAsia="en-AU"/>
              </w:rPr>
              <w:t>Assist me</w:t>
            </w:r>
          </w:p>
          <w:p w14:paraId="11D359D8" w14:textId="77777777" w:rsidR="003042EA" w:rsidRPr="00921964" w:rsidRDefault="003042EA" w:rsidP="00CE0E39">
            <w:pPr>
              <w:spacing w:before="60" w:after="60" w:line="259" w:lineRule="auto"/>
              <w:rPr>
                <w:rFonts w:cstheme="minorHAnsi"/>
                <w:lang w:val="en-AU"/>
              </w:rPr>
            </w:pPr>
            <w:r w:rsidRPr="00921964">
              <w:rPr>
                <w:iCs/>
                <w:lang w:val="en-AU"/>
              </w:rPr>
              <w:t>Links to the Western Australian Curriculum</w:t>
            </w:r>
            <w:r w:rsidRPr="00921964">
              <w:rPr>
                <w:rFonts w:cstheme="minorHAnsi"/>
                <w:color w:val="FF0000"/>
                <w:lang w:val="en-AU"/>
              </w:rPr>
              <w:t xml:space="preserve"> </w:t>
            </w:r>
          </w:p>
        </w:tc>
        <w:tc>
          <w:tcPr>
            <w:tcW w:w="2660" w:type="dxa"/>
            <w:gridSpan w:val="4"/>
            <w:shd w:val="clear" w:color="auto" w:fill="2E74B5" w:themeFill="accent1" w:themeFillShade="BF"/>
          </w:tcPr>
          <w:p w14:paraId="742A66DE" w14:textId="77777777" w:rsidR="003042EA" w:rsidRPr="00921964" w:rsidRDefault="003042EA" w:rsidP="00CE0E39">
            <w:pPr>
              <w:spacing w:before="60" w:after="60" w:line="259" w:lineRule="auto"/>
              <w:jc w:val="center"/>
              <w:rPr>
                <w:rFonts w:cstheme="minorHAnsi"/>
                <w:color w:val="FFFFFF" w:themeColor="background1"/>
                <w:lang w:val="en-AU"/>
              </w:rPr>
            </w:pPr>
            <w:r w:rsidRPr="00921964">
              <w:rPr>
                <w:rFonts w:cstheme="minorHAnsi"/>
                <w:color w:val="FFFFFF" w:themeColor="background1"/>
                <w:lang w:val="en-AU"/>
              </w:rPr>
              <w:t>ACTIVITY</w:t>
            </w:r>
          </w:p>
        </w:tc>
      </w:tr>
      <w:tr w:rsidR="003042EA" w:rsidRPr="00921964" w14:paraId="2F8BA2FC" w14:textId="77777777" w:rsidTr="00CE0E39">
        <w:trPr>
          <w:trHeight w:val="716"/>
        </w:trPr>
        <w:tc>
          <w:tcPr>
            <w:tcW w:w="6715" w:type="dxa"/>
            <w:vMerge/>
            <w:tcBorders>
              <w:left w:val="nil"/>
            </w:tcBorders>
            <w:vAlign w:val="center"/>
          </w:tcPr>
          <w:p w14:paraId="7367A110" w14:textId="77777777" w:rsidR="003042EA" w:rsidRPr="00921964" w:rsidRDefault="003042EA" w:rsidP="00CE0E39">
            <w:pPr>
              <w:spacing w:before="60" w:after="60" w:line="259" w:lineRule="auto"/>
              <w:rPr>
                <w:rFonts w:cstheme="minorHAnsi"/>
                <w:lang w:val="en-AU"/>
              </w:rPr>
            </w:pPr>
          </w:p>
        </w:tc>
        <w:tc>
          <w:tcPr>
            <w:tcW w:w="665" w:type="dxa"/>
            <w:vAlign w:val="center"/>
          </w:tcPr>
          <w:p w14:paraId="699ADDFE" w14:textId="77777777" w:rsidR="003042EA" w:rsidRPr="00921964" w:rsidRDefault="003042E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1</w:t>
            </w:r>
          </w:p>
        </w:tc>
        <w:tc>
          <w:tcPr>
            <w:tcW w:w="665" w:type="dxa"/>
            <w:vAlign w:val="center"/>
          </w:tcPr>
          <w:p w14:paraId="75434AC9" w14:textId="77777777" w:rsidR="003042EA" w:rsidRPr="00921964" w:rsidRDefault="003042E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2</w:t>
            </w:r>
          </w:p>
        </w:tc>
        <w:tc>
          <w:tcPr>
            <w:tcW w:w="665" w:type="dxa"/>
            <w:vAlign w:val="center"/>
          </w:tcPr>
          <w:p w14:paraId="31990857" w14:textId="77777777" w:rsidR="003042EA" w:rsidRPr="00921964" w:rsidRDefault="003042E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3</w:t>
            </w:r>
          </w:p>
        </w:tc>
        <w:tc>
          <w:tcPr>
            <w:tcW w:w="665" w:type="dxa"/>
            <w:vAlign w:val="center"/>
          </w:tcPr>
          <w:p w14:paraId="56E1CD3E" w14:textId="77777777" w:rsidR="003042EA" w:rsidRPr="00921964" w:rsidRDefault="003042E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4</w:t>
            </w:r>
          </w:p>
        </w:tc>
      </w:tr>
      <w:tr w:rsidR="003042EA" w:rsidRPr="00921964" w14:paraId="2CB641EA" w14:textId="77777777" w:rsidTr="00CE0E39">
        <w:trPr>
          <w:trHeight w:val="559"/>
        </w:trPr>
        <w:tc>
          <w:tcPr>
            <w:tcW w:w="6715" w:type="dxa"/>
            <w:shd w:val="clear" w:color="auto" w:fill="2E74B5" w:themeFill="accent1" w:themeFillShade="BF"/>
            <w:vAlign w:val="center"/>
          </w:tcPr>
          <w:p w14:paraId="1AF860C3" w14:textId="77777777" w:rsidR="003042EA" w:rsidRPr="00921964" w:rsidRDefault="003042EA" w:rsidP="00CE0E39">
            <w:pPr>
              <w:spacing w:before="60" w:after="60" w:line="259" w:lineRule="auto"/>
              <w:rPr>
                <w:rFonts w:cstheme="minorHAnsi"/>
                <w:b/>
                <w:lang w:val="en-AU"/>
              </w:rPr>
            </w:pPr>
            <w:r w:rsidRPr="00921964">
              <w:rPr>
                <w:rFonts w:cstheme="minorHAnsi"/>
                <w:b/>
                <w:color w:val="FFFFFF" w:themeColor="background1"/>
                <w:lang w:val="en-AU"/>
              </w:rPr>
              <w:t>SCIENCE</w:t>
            </w:r>
          </w:p>
        </w:tc>
        <w:tc>
          <w:tcPr>
            <w:tcW w:w="665" w:type="dxa"/>
            <w:shd w:val="clear" w:color="auto" w:fill="2E74B5" w:themeFill="accent1" w:themeFillShade="BF"/>
            <w:vAlign w:val="center"/>
          </w:tcPr>
          <w:p w14:paraId="45A4C9B1" w14:textId="77777777" w:rsidR="003042EA" w:rsidRPr="00921964" w:rsidRDefault="003042E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5DDA759F" w14:textId="77777777" w:rsidR="003042EA" w:rsidRPr="00921964" w:rsidRDefault="003042E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20DF4B4D" w14:textId="77777777" w:rsidR="003042EA" w:rsidRPr="00921964" w:rsidRDefault="003042E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31588A16" w14:textId="77777777" w:rsidR="003042EA" w:rsidRPr="00921964" w:rsidRDefault="003042EA" w:rsidP="00CE0E39">
            <w:pPr>
              <w:spacing w:before="60" w:after="60" w:line="259" w:lineRule="auto"/>
              <w:jc w:val="center"/>
              <w:rPr>
                <w:rFonts w:cstheme="minorHAnsi"/>
                <w:lang w:val="en-AU"/>
              </w:rPr>
            </w:pPr>
          </w:p>
        </w:tc>
      </w:tr>
      <w:tr w:rsidR="00894718" w:rsidRPr="00921964" w14:paraId="577C76AD" w14:textId="77777777" w:rsidTr="00CE0E39">
        <w:trPr>
          <w:trHeight w:val="559"/>
        </w:trPr>
        <w:tc>
          <w:tcPr>
            <w:tcW w:w="6715" w:type="dxa"/>
            <w:shd w:val="clear" w:color="auto" w:fill="DEEAF6" w:themeFill="accent1" w:themeFillTint="33"/>
            <w:vAlign w:val="center"/>
          </w:tcPr>
          <w:p w14:paraId="10F8FED0" w14:textId="60E0E2E6" w:rsidR="00894718" w:rsidRPr="00921964" w:rsidRDefault="00894718" w:rsidP="00CE0E39">
            <w:pPr>
              <w:tabs>
                <w:tab w:val="left" w:pos="4211"/>
              </w:tabs>
              <w:spacing w:before="60" w:after="60" w:line="259" w:lineRule="auto"/>
              <w:rPr>
                <w:rFonts w:cstheme="minorHAnsi"/>
                <w:lang w:val="en-AU"/>
              </w:rPr>
            </w:pPr>
            <w:r w:rsidRPr="00921964">
              <w:rPr>
                <w:rFonts w:cstheme="minorHAnsi"/>
                <w:lang w:val="en-AU"/>
              </w:rPr>
              <w:t>SCIENCE UNDERSTANDING</w:t>
            </w:r>
          </w:p>
        </w:tc>
        <w:tc>
          <w:tcPr>
            <w:tcW w:w="665" w:type="dxa"/>
            <w:shd w:val="clear" w:color="auto" w:fill="DEEAF6" w:themeFill="accent1" w:themeFillTint="33"/>
            <w:vAlign w:val="center"/>
          </w:tcPr>
          <w:p w14:paraId="3B543D2A"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29BB58AA"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13453486"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60FCA616"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r>
      <w:tr w:rsidR="00894718" w:rsidRPr="00921964" w14:paraId="4CEA3F9B" w14:textId="77777777" w:rsidTr="00894718">
        <w:trPr>
          <w:trHeight w:val="559"/>
        </w:trPr>
        <w:tc>
          <w:tcPr>
            <w:tcW w:w="6715" w:type="dxa"/>
            <w:shd w:val="clear" w:color="auto" w:fill="auto"/>
            <w:vAlign w:val="center"/>
          </w:tcPr>
          <w:p w14:paraId="7E1B29BE" w14:textId="77777777" w:rsidR="00894718" w:rsidRPr="0002784F" w:rsidRDefault="00894718" w:rsidP="00894718">
            <w:pPr>
              <w:tabs>
                <w:tab w:val="left" w:pos="4211"/>
              </w:tabs>
              <w:spacing w:before="60" w:after="60" w:line="259" w:lineRule="auto"/>
              <w:rPr>
                <w:rFonts w:cstheme="minorHAnsi"/>
                <w:color w:val="2E74B5" w:themeColor="accent1" w:themeShade="BF"/>
                <w:lang w:val="en-AU"/>
              </w:rPr>
            </w:pPr>
            <w:r w:rsidRPr="0002784F">
              <w:rPr>
                <w:rFonts w:cstheme="minorHAnsi"/>
                <w:color w:val="2E74B5" w:themeColor="accent1" w:themeShade="BF"/>
                <w:lang w:val="en-AU"/>
              </w:rPr>
              <w:t>Biological sciences:</w:t>
            </w:r>
          </w:p>
          <w:p w14:paraId="51BB9A29" w14:textId="731D4D37" w:rsidR="00894718" w:rsidRPr="0002784F" w:rsidRDefault="00894718" w:rsidP="00894718">
            <w:pPr>
              <w:tabs>
                <w:tab w:val="left" w:pos="4211"/>
              </w:tabs>
              <w:spacing w:before="60" w:after="60" w:line="259" w:lineRule="auto"/>
              <w:rPr>
                <w:rFonts w:cstheme="minorHAnsi"/>
                <w:lang w:val="en-AU"/>
              </w:rPr>
            </w:pPr>
            <w:r w:rsidRPr="0002784F">
              <w:rPr>
                <w:rFonts w:cstheme="minorHAnsi"/>
                <w:lang w:val="en-AU"/>
              </w:rPr>
              <w:t>Multi-cellular organisms rely on coordinated and interdependent internal systems to respond to changes to their environment (ACSSU175)</w:t>
            </w:r>
          </w:p>
        </w:tc>
        <w:tc>
          <w:tcPr>
            <w:tcW w:w="665" w:type="dxa"/>
            <w:shd w:val="clear" w:color="auto" w:fill="auto"/>
            <w:vAlign w:val="center"/>
          </w:tcPr>
          <w:p w14:paraId="2515F7EE" w14:textId="718BF3CF"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r w:rsidRPr="0002784F">
              <w:rPr>
                <w:rFonts w:ascii="Wingdings" w:hAnsi="Wingdings" w:cstheme="minorHAnsi"/>
                <w:color w:val="2E74B5" w:themeColor="accent1" w:themeShade="BF"/>
                <w:lang w:val="en-AU"/>
              </w:rPr>
              <w:t></w:t>
            </w:r>
          </w:p>
        </w:tc>
        <w:tc>
          <w:tcPr>
            <w:tcW w:w="665" w:type="dxa"/>
            <w:shd w:val="clear" w:color="auto" w:fill="auto"/>
            <w:vAlign w:val="center"/>
          </w:tcPr>
          <w:p w14:paraId="56D5218D" w14:textId="77777777"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497511FD"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2B3FE2BD"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r>
      <w:tr w:rsidR="00894718" w:rsidRPr="00921964" w14:paraId="4AD0A231" w14:textId="77777777" w:rsidTr="00894718">
        <w:trPr>
          <w:trHeight w:val="559"/>
        </w:trPr>
        <w:tc>
          <w:tcPr>
            <w:tcW w:w="6715" w:type="dxa"/>
            <w:shd w:val="clear" w:color="auto" w:fill="auto"/>
            <w:vAlign w:val="center"/>
          </w:tcPr>
          <w:p w14:paraId="559FB016" w14:textId="77777777" w:rsidR="00894718" w:rsidRPr="0002784F" w:rsidRDefault="00894718" w:rsidP="00894718">
            <w:pPr>
              <w:tabs>
                <w:tab w:val="left" w:pos="4211"/>
              </w:tabs>
              <w:spacing w:before="60" w:after="60" w:line="259" w:lineRule="auto"/>
              <w:rPr>
                <w:rFonts w:cstheme="minorHAnsi"/>
                <w:color w:val="2E74B5" w:themeColor="accent1" w:themeShade="BF"/>
                <w:lang w:val="en-AU"/>
              </w:rPr>
            </w:pPr>
            <w:r w:rsidRPr="0002784F">
              <w:rPr>
                <w:rFonts w:cstheme="minorHAnsi"/>
                <w:color w:val="2E74B5" w:themeColor="accent1" w:themeShade="BF"/>
                <w:lang w:val="en-AU"/>
              </w:rPr>
              <w:t>Physical sciences:</w:t>
            </w:r>
          </w:p>
          <w:p w14:paraId="03D4EDEB" w14:textId="6A33256A" w:rsidR="00894718" w:rsidRPr="0002784F" w:rsidRDefault="00894718" w:rsidP="00894718">
            <w:pPr>
              <w:tabs>
                <w:tab w:val="left" w:pos="4211"/>
              </w:tabs>
              <w:spacing w:before="60" w:after="60" w:line="259" w:lineRule="auto"/>
              <w:rPr>
                <w:rFonts w:cstheme="minorHAnsi"/>
                <w:lang w:val="en-AU"/>
              </w:rPr>
            </w:pPr>
            <w:r w:rsidRPr="0002784F">
              <w:rPr>
                <w:rFonts w:cstheme="minorHAnsi"/>
                <w:lang w:val="en-AU"/>
              </w:rPr>
              <w:t>Energy transfer through different mediums can be explained using wave and particle models (ACSSU182)</w:t>
            </w:r>
          </w:p>
        </w:tc>
        <w:tc>
          <w:tcPr>
            <w:tcW w:w="665" w:type="dxa"/>
            <w:shd w:val="clear" w:color="auto" w:fill="auto"/>
            <w:vAlign w:val="center"/>
          </w:tcPr>
          <w:p w14:paraId="1AB813F6" w14:textId="4B7FA2CA"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r w:rsidRPr="0002784F">
              <w:rPr>
                <w:rFonts w:ascii="Wingdings" w:hAnsi="Wingdings" w:cstheme="minorHAnsi"/>
                <w:color w:val="2E74B5" w:themeColor="accent1" w:themeShade="BF"/>
                <w:lang w:val="en-AU"/>
              </w:rPr>
              <w:t></w:t>
            </w:r>
          </w:p>
        </w:tc>
        <w:tc>
          <w:tcPr>
            <w:tcW w:w="665" w:type="dxa"/>
            <w:shd w:val="clear" w:color="auto" w:fill="auto"/>
            <w:vAlign w:val="center"/>
          </w:tcPr>
          <w:p w14:paraId="22E271B3" w14:textId="77777777"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6430B5BE"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3BB9326F"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r>
      <w:tr w:rsidR="003042EA" w:rsidRPr="00921964" w14:paraId="363ECFD8" w14:textId="77777777" w:rsidTr="00CE0E39">
        <w:trPr>
          <w:trHeight w:val="559"/>
        </w:trPr>
        <w:tc>
          <w:tcPr>
            <w:tcW w:w="6715" w:type="dxa"/>
            <w:shd w:val="clear" w:color="auto" w:fill="DEEAF6" w:themeFill="accent1" w:themeFillTint="33"/>
            <w:vAlign w:val="center"/>
          </w:tcPr>
          <w:p w14:paraId="670B7244" w14:textId="78677285" w:rsidR="003042EA" w:rsidRPr="00921964" w:rsidRDefault="003042EA" w:rsidP="00CE0E39">
            <w:pPr>
              <w:tabs>
                <w:tab w:val="left" w:pos="4211"/>
              </w:tabs>
              <w:spacing w:before="60" w:after="60" w:line="259" w:lineRule="auto"/>
              <w:rPr>
                <w:rFonts w:cstheme="minorHAnsi"/>
                <w:lang w:val="en-AU"/>
              </w:rPr>
            </w:pPr>
            <w:r w:rsidRPr="00921964">
              <w:rPr>
                <w:rFonts w:cstheme="minorHAnsi"/>
                <w:lang w:val="en-AU"/>
              </w:rPr>
              <w:t xml:space="preserve">SCIENCE </w:t>
            </w:r>
            <w:r w:rsidR="0082181B" w:rsidRPr="00921964">
              <w:rPr>
                <w:rFonts w:cstheme="minorHAnsi"/>
                <w:lang w:val="en-AU"/>
              </w:rPr>
              <w:t>AS A HUMAN ENDEAVOUR</w:t>
            </w:r>
            <w:r w:rsidR="0082181B" w:rsidRPr="00921964">
              <w:rPr>
                <w:rFonts w:cstheme="minorHAnsi"/>
                <w:lang w:val="en-AU"/>
              </w:rPr>
              <w:tab/>
            </w:r>
          </w:p>
        </w:tc>
        <w:tc>
          <w:tcPr>
            <w:tcW w:w="665" w:type="dxa"/>
            <w:shd w:val="clear" w:color="auto" w:fill="DEEAF6" w:themeFill="accent1" w:themeFillTint="33"/>
            <w:vAlign w:val="center"/>
          </w:tcPr>
          <w:p w14:paraId="3D2B86C0"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49DD4ABE"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49893071"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2F143B97"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r w:rsidR="0082181B" w:rsidRPr="00921964" w14:paraId="7F8D5198" w14:textId="77777777" w:rsidTr="00CE0E39">
        <w:trPr>
          <w:trHeight w:val="559"/>
        </w:trPr>
        <w:tc>
          <w:tcPr>
            <w:tcW w:w="6715" w:type="dxa"/>
            <w:shd w:val="clear" w:color="auto" w:fill="auto"/>
            <w:vAlign w:val="center"/>
          </w:tcPr>
          <w:p w14:paraId="6E03C70F" w14:textId="77777777" w:rsidR="0082181B" w:rsidRPr="00921964" w:rsidRDefault="0082181B" w:rsidP="00CE0E39">
            <w:pPr>
              <w:tabs>
                <w:tab w:val="left" w:pos="4211"/>
              </w:tabs>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Nature and development of science:</w:t>
            </w:r>
          </w:p>
          <w:p w14:paraId="08AE9F9F" w14:textId="6AEDAAFD" w:rsidR="0082181B" w:rsidRPr="00921964" w:rsidRDefault="0082181B" w:rsidP="00CE0E39">
            <w:pPr>
              <w:tabs>
                <w:tab w:val="left" w:pos="4211"/>
              </w:tabs>
              <w:spacing w:before="60" w:after="60" w:line="259" w:lineRule="auto"/>
              <w:rPr>
                <w:rFonts w:cstheme="minorHAnsi"/>
                <w:lang w:val="en-AU"/>
              </w:rPr>
            </w:pPr>
            <w:r w:rsidRPr="00921964">
              <w:rPr>
                <w:rFonts w:cstheme="minorHAnsi"/>
                <w:lang w:val="en-AU"/>
              </w:rPr>
              <w:t>Advances in scientific understanding often rely on developments in technology and technological advances are often linked to scientific discoveries (ACSHE158)</w:t>
            </w:r>
          </w:p>
        </w:tc>
        <w:tc>
          <w:tcPr>
            <w:tcW w:w="665" w:type="dxa"/>
            <w:shd w:val="clear" w:color="auto" w:fill="auto"/>
            <w:vAlign w:val="center"/>
          </w:tcPr>
          <w:p w14:paraId="2E2E570D" w14:textId="03B99248" w:rsidR="0082181B" w:rsidRPr="00921964" w:rsidRDefault="0082181B"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42CE61B8" w14:textId="4065049C" w:rsidR="0082181B" w:rsidRPr="00921964" w:rsidRDefault="0082181B"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shd w:val="clear" w:color="auto" w:fill="auto"/>
            <w:vAlign w:val="center"/>
          </w:tcPr>
          <w:p w14:paraId="02879B13" w14:textId="0AEEDB02" w:rsidR="0082181B" w:rsidRPr="00921964" w:rsidRDefault="0082181B"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2754E977" w14:textId="798B0DD7" w:rsidR="0082181B" w:rsidRPr="00921964" w:rsidRDefault="0082181B"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r>
      <w:tr w:rsidR="00F32C8E" w:rsidRPr="00921964" w14:paraId="4E624679" w14:textId="77777777" w:rsidTr="00CE0E39">
        <w:trPr>
          <w:trHeight w:val="939"/>
        </w:trPr>
        <w:tc>
          <w:tcPr>
            <w:tcW w:w="6715" w:type="dxa"/>
            <w:vAlign w:val="center"/>
          </w:tcPr>
          <w:p w14:paraId="65F5AE2D" w14:textId="77777777" w:rsidR="00F32C8E" w:rsidRPr="00921964" w:rsidRDefault="00F32C8E" w:rsidP="00CE0E39">
            <w:pPr>
              <w:pStyle w:val="NormalWeb"/>
              <w:shd w:val="clear" w:color="auto" w:fill="FEFEFE"/>
              <w:spacing w:before="60" w:beforeAutospacing="0" w:after="60" w:afterAutospacing="0" w:line="259" w:lineRule="auto"/>
              <w:rPr>
                <w:rFonts w:ascii="Century Gothic" w:eastAsiaTheme="minorHAnsi" w:hAnsi="Century Gothic" w:cstheme="minorHAnsi"/>
                <w:color w:val="2E74B5" w:themeColor="accent1" w:themeShade="BF"/>
                <w:sz w:val="22"/>
                <w:szCs w:val="22"/>
                <w:lang w:val="en-AU" w:eastAsia="en-US"/>
              </w:rPr>
            </w:pPr>
            <w:r w:rsidRPr="00921964">
              <w:rPr>
                <w:rFonts w:ascii="Century Gothic" w:eastAsiaTheme="minorHAnsi" w:hAnsi="Century Gothic" w:cstheme="minorHAnsi"/>
                <w:color w:val="2E74B5" w:themeColor="accent1" w:themeShade="BF"/>
                <w:sz w:val="22"/>
                <w:szCs w:val="22"/>
                <w:lang w:val="en-AU" w:eastAsia="en-US"/>
              </w:rPr>
              <w:t xml:space="preserve">Use and influence of science: </w:t>
            </w:r>
          </w:p>
          <w:p w14:paraId="2FF08D52" w14:textId="46B6368C" w:rsidR="00F32C8E" w:rsidRPr="00921964" w:rsidRDefault="00F32C8E" w:rsidP="00CE0E39">
            <w:pPr>
              <w:pStyle w:val="NormalWeb"/>
              <w:shd w:val="clear" w:color="auto" w:fill="FEFEFE"/>
              <w:spacing w:before="60" w:beforeAutospacing="0" w:after="60" w:afterAutospacing="0" w:line="259" w:lineRule="auto"/>
              <w:rPr>
                <w:rFonts w:ascii="Century Gothic" w:eastAsiaTheme="minorHAnsi" w:hAnsi="Century Gothic" w:cstheme="minorHAnsi"/>
                <w:color w:val="2E74B5" w:themeColor="accent1" w:themeShade="BF"/>
                <w:sz w:val="22"/>
                <w:szCs w:val="22"/>
                <w:lang w:val="en-AU" w:eastAsia="en-US"/>
              </w:rPr>
            </w:pPr>
            <w:r w:rsidRPr="00921964">
              <w:rPr>
                <w:rFonts w:ascii="Century Gothic" w:eastAsiaTheme="minorHAnsi" w:hAnsi="Century Gothic" w:cstheme="minorBidi"/>
                <w:iCs/>
                <w:sz w:val="22"/>
                <w:szCs w:val="22"/>
                <w:lang w:val="en-AU" w:eastAsia="en-US"/>
              </w:rPr>
              <w:t>Values and needs of contemporary society can influence the focus of scientific</w:t>
            </w:r>
            <w:r w:rsidR="00E5306D" w:rsidRPr="00921964">
              <w:rPr>
                <w:rFonts w:ascii="Century Gothic" w:eastAsiaTheme="minorHAnsi" w:hAnsi="Century Gothic" w:cstheme="minorBidi"/>
                <w:iCs/>
                <w:sz w:val="22"/>
                <w:szCs w:val="22"/>
                <w:lang w:val="en-AU" w:eastAsia="en-US"/>
              </w:rPr>
              <w:t xml:space="preserve"> </w:t>
            </w:r>
            <w:r w:rsidRPr="00921964">
              <w:rPr>
                <w:rFonts w:ascii="Century Gothic" w:eastAsiaTheme="minorHAnsi" w:hAnsi="Century Gothic" w:cstheme="minorBidi"/>
                <w:iCs/>
                <w:sz w:val="22"/>
                <w:szCs w:val="22"/>
                <w:lang w:val="en-AU" w:eastAsia="en-US"/>
              </w:rPr>
              <w:t>research</w:t>
            </w:r>
            <w:r w:rsidR="00E5306D" w:rsidRPr="00921964">
              <w:rPr>
                <w:rFonts w:ascii="Century Gothic" w:eastAsiaTheme="minorHAnsi" w:hAnsi="Century Gothic" w:cstheme="minorBidi"/>
                <w:iCs/>
                <w:sz w:val="22"/>
                <w:szCs w:val="22"/>
                <w:lang w:val="en-AU" w:eastAsia="en-US"/>
              </w:rPr>
              <w:t xml:space="preserve"> </w:t>
            </w:r>
            <w:r w:rsidRPr="00921964">
              <w:rPr>
                <w:rFonts w:ascii="Century Gothic" w:eastAsiaTheme="minorHAnsi" w:hAnsi="Century Gothic" w:cstheme="minorBidi"/>
                <w:iCs/>
                <w:sz w:val="22"/>
                <w:szCs w:val="22"/>
                <w:lang w:val="en-AU" w:eastAsia="en-US"/>
              </w:rPr>
              <w:t>(ACSHE228)</w:t>
            </w:r>
          </w:p>
        </w:tc>
        <w:tc>
          <w:tcPr>
            <w:tcW w:w="665" w:type="dxa"/>
            <w:vAlign w:val="center"/>
          </w:tcPr>
          <w:p w14:paraId="3A6A4A6C" w14:textId="1E4874A4" w:rsidR="00F32C8E" w:rsidRPr="00921964" w:rsidRDefault="00F32C8E"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1AB5DD97" w14:textId="3CD7BF0F" w:rsidR="00F32C8E" w:rsidRPr="00921964" w:rsidRDefault="00386FBB"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4E02A0DA" w14:textId="371B986B" w:rsidR="00F32C8E" w:rsidRPr="00921964" w:rsidRDefault="00F32C8E"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55E1B179" w14:textId="5008D67D" w:rsidR="00F32C8E" w:rsidRPr="00921964" w:rsidRDefault="00F32C8E"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r>
      <w:tr w:rsidR="003042EA" w:rsidRPr="00921964" w14:paraId="489C4BCF" w14:textId="77777777" w:rsidTr="00227442">
        <w:trPr>
          <w:trHeight w:val="559"/>
        </w:trPr>
        <w:tc>
          <w:tcPr>
            <w:tcW w:w="6715" w:type="dxa"/>
            <w:tcBorders>
              <w:bottom w:val="single" w:sz="4" w:space="0" w:color="auto"/>
            </w:tcBorders>
            <w:shd w:val="clear" w:color="auto" w:fill="DEEAF6" w:themeFill="accent1" w:themeFillTint="33"/>
            <w:vAlign w:val="center"/>
          </w:tcPr>
          <w:p w14:paraId="6A173C89" w14:textId="77777777" w:rsidR="003042EA" w:rsidRPr="00921964" w:rsidRDefault="003042EA" w:rsidP="00CE0E39">
            <w:pPr>
              <w:spacing w:before="60" w:after="60" w:line="259" w:lineRule="auto"/>
              <w:rPr>
                <w:rFonts w:cstheme="minorHAnsi"/>
                <w:lang w:val="en-AU"/>
              </w:rPr>
            </w:pPr>
            <w:r w:rsidRPr="00921964">
              <w:rPr>
                <w:rFonts w:cstheme="minorHAnsi"/>
                <w:lang w:val="en-AU"/>
              </w:rPr>
              <w:t>SCIENCE INQUIRY SKILLS</w:t>
            </w:r>
          </w:p>
        </w:tc>
        <w:tc>
          <w:tcPr>
            <w:tcW w:w="665" w:type="dxa"/>
            <w:tcBorders>
              <w:bottom w:val="single" w:sz="4" w:space="0" w:color="auto"/>
            </w:tcBorders>
            <w:shd w:val="clear" w:color="auto" w:fill="DEEAF6" w:themeFill="accent1" w:themeFillTint="33"/>
            <w:vAlign w:val="center"/>
          </w:tcPr>
          <w:p w14:paraId="187A3D32"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tcBorders>
              <w:bottom w:val="single" w:sz="4" w:space="0" w:color="auto"/>
            </w:tcBorders>
            <w:shd w:val="clear" w:color="auto" w:fill="DEEAF6" w:themeFill="accent1" w:themeFillTint="33"/>
            <w:vAlign w:val="center"/>
          </w:tcPr>
          <w:p w14:paraId="248A7072"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tcBorders>
              <w:bottom w:val="single" w:sz="4" w:space="0" w:color="auto"/>
            </w:tcBorders>
            <w:shd w:val="clear" w:color="auto" w:fill="DEEAF6" w:themeFill="accent1" w:themeFillTint="33"/>
            <w:vAlign w:val="center"/>
          </w:tcPr>
          <w:p w14:paraId="6E08919D"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tcBorders>
              <w:bottom w:val="single" w:sz="4" w:space="0" w:color="auto"/>
            </w:tcBorders>
            <w:shd w:val="clear" w:color="auto" w:fill="DEEAF6" w:themeFill="accent1" w:themeFillTint="33"/>
            <w:vAlign w:val="center"/>
          </w:tcPr>
          <w:p w14:paraId="59C729D2"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r w:rsidR="003042EA" w:rsidRPr="00921964" w14:paraId="0283831A" w14:textId="77777777" w:rsidTr="0084178A">
        <w:trPr>
          <w:trHeight w:val="559"/>
        </w:trPr>
        <w:tc>
          <w:tcPr>
            <w:tcW w:w="6715" w:type="dxa"/>
            <w:tcBorders>
              <w:bottom w:val="single" w:sz="4" w:space="0" w:color="auto"/>
            </w:tcBorders>
            <w:vAlign w:val="center"/>
          </w:tcPr>
          <w:p w14:paraId="19E190EF" w14:textId="77777777" w:rsidR="003042EA" w:rsidRPr="00921964" w:rsidRDefault="00962378"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Evaluating:</w:t>
            </w:r>
          </w:p>
          <w:p w14:paraId="4A3010A1" w14:textId="5C2289A7" w:rsidR="00962378" w:rsidRPr="00921964" w:rsidRDefault="00962378" w:rsidP="00CE0E39">
            <w:pPr>
              <w:spacing w:before="60" w:after="60" w:line="259" w:lineRule="auto"/>
              <w:rPr>
                <w:rFonts w:cstheme="minorHAnsi"/>
                <w:lang w:val="en-AU"/>
              </w:rPr>
            </w:pPr>
            <w:r w:rsidRPr="00921964">
              <w:rPr>
                <w:iCs/>
                <w:lang w:val="en-AU"/>
              </w:rPr>
              <w:t>Evaluate conclusions, including identifying sources of uncertainty and possible alternative explanations, and describe specific ways to improve the quality of the</w:t>
            </w:r>
            <w:r w:rsidR="00E5306D" w:rsidRPr="00921964">
              <w:rPr>
                <w:iCs/>
                <w:lang w:val="en-AU"/>
              </w:rPr>
              <w:t xml:space="preserve"> </w:t>
            </w:r>
            <w:r w:rsidRPr="00921964">
              <w:rPr>
                <w:iCs/>
                <w:lang w:val="en-AU"/>
              </w:rPr>
              <w:t>data</w:t>
            </w:r>
            <w:r w:rsidR="00E5306D" w:rsidRPr="00921964">
              <w:rPr>
                <w:iCs/>
                <w:lang w:val="en-AU"/>
              </w:rPr>
              <w:t xml:space="preserve"> </w:t>
            </w:r>
            <w:r w:rsidRPr="00921964">
              <w:rPr>
                <w:iCs/>
                <w:lang w:val="en-AU"/>
              </w:rPr>
              <w:t>(ACSIS171)</w:t>
            </w:r>
          </w:p>
        </w:tc>
        <w:tc>
          <w:tcPr>
            <w:tcW w:w="665" w:type="dxa"/>
            <w:tcBorders>
              <w:bottom w:val="single" w:sz="4" w:space="0" w:color="auto"/>
            </w:tcBorders>
            <w:vAlign w:val="center"/>
          </w:tcPr>
          <w:p w14:paraId="30FADC29" w14:textId="4B6D4502" w:rsidR="003042EA" w:rsidRPr="00921964" w:rsidRDefault="007321D3"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tcBorders>
              <w:bottom w:val="single" w:sz="4" w:space="0" w:color="auto"/>
            </w:tcBorders>
            <w:vAlign w:val="center"/>
          </w:tcPr>
          <w:p w14:paraId="22DCEB69" w14:textId="48AA7768" w:rsidR="003042EA" w:rsidRPr="00921964" w:rsidRDefault="00962378"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tcBorders>
              <w:bottom w:val="single" w:sz="4" w:space="0" w:color="auto"/>
            </w:tcBorders>
            <w:vAlign w:val="center"/>
          </w:tcPr>
          <w:p w14:paraId="103FDECF"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tcBorders>
              <w:bottom w:val="single" w:sz="4" w:space="0" w:color="auto"/>
            </w:tcBorders>
            <w:vAlign w:val="center"/>
          </w:tcPr>
          <w:p w14:paraId="7D535F7F" w14:textId="2E253229"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bl>
    <w:p w14:paraId="661E6AF0" w14:textId="187B8B10" w:rsidR="00BF1435" w:rsidRDefault="00BF1435"/>
    <w:p w14:paraId="56929D28" w14:textId="77777777" w:rsidR="00BF1435" w:rsidRDefault="00BF1435">
      <w:pPr>
        <w:widowControl/>
        <w:spacing w:before="0" w:after="160" w:line="259" w:lineRule="auto"/>
      </w:pPr>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325CBA" w:rsidRPr="00921964" w14:paraId="3D610CB1" w14:textId="77777777" w:rsidTr="0084178A">
        <w:trPr>
          <w:trHeight w:val="716"/>
        </w:trPr>
        <w:tc>
          <w:tcPr>
            <w:tcW w:w="6715" w:type="dxa"/>
            <w:vMerge w:val="restart"/>
            <w:tcBorders>
              <w:top w:val="nil"/>
              <w:left w:val="nil"/>
            </w:tcBorders>
            <w:vAlign w:val="center"/>
          </w:tcPr>
          <w:p w14:paraId="424949CB" w14:textId="77777777" w:rsidR="00325CBA" w:rsidRPr="00921964" w:rsidRDefault="00325CBA" w:rsidP="00CE0E39">
            <w:pPr>
              <w:spacing w:before="60" w:after="60" w:line="259" w:lineRule="auto"/>
              <w:rPr>
                <w:rFonts w:eastAsia="Times New Roman" w:cstheme="minorHAnsi"/>
                <w:b/>
                <w:color w:val="2E74B5" w:themeColor="accent1" w:themeShade="BF"/>
                <w:lang w:val="en-AU" w:eastAsia="en-AU"/>
              </w:rPr>
            </w:pPr>
            <w:r w:rsidRPr="00921964">
              <w:rPr>
                <w:rFonts w:eastAsia="Times New Roman" w:cstheme="minorHAnsi"/>
                <w:b/>
                <w:color w:val="2E74B5" w:themeColor="accent1" w:themeShade="BF"/>
                <w:lang w:val="en-AU" w:eastAsia="en-AU"/>
              </w:rPr>
              <w:t>Assist me</w:t>
            </w:r>
          </w:p>
          <w:p w14:paraId="10A0C7D1" w14:textId="77777777" w:rsidR="00325CBA" w:rsidRPr="00921964" w:rsidRDefault="00325CBA" w:rsidP="00CE0E39">
            <w:pPr>
              <w:spacing w:before="60" w:after="60" w:line="259" w:lineRule="auto"/>
              <w:rPr>
                <w:rFonts w:cstheme="minorHAnsi"/>
                <w:lang w:val="en-AU"/>
              </w:rPr>
            </w:pPr>
            <w:r w:rsidRPr="00921964">
              <w:rPr>
                <w:iCs/>
                <w:lang w:val="en-AU"/>
              </w:rPr>
              <w:t>Links to the Western Australian Curriculum</w:t>
            </w:r>
            <w:r w:rsidRPr="00921964">
              <w:rPr>
                <w:rFonts w:cstheme="minorHAnsi"/>
                <w:color w:val="FF0000"/>
                <w:lang w:val="en-AU"/>
              </w:rPr>
              <w:t xml:space="preserve"> </w:t>
            </w:r>
          </w:p>
        </w:tc>
        <w:tc>
          <w:tcPr>
            <w:tcW w:w="2660" w:type="dxa"/>
            <w:gridSpan w:val="4"/>
            <w:tcBorders>
              <w:top w:val="single" w:sz="4" w:space="0" w:color="auto"/>
            </w:tcBorders>
            <w:shd w:val="clear" w:color="auto" w:fill="2E74B5" w:themeFill="accent1" w:themeFillShade="BF"/>
          </w:tcPr>
          <w:p w14:paraId="031E52F4" w14:textId="77777777" w:rsidR="00325CBA" w:rsidRPr="00921964" w:rsidRDefault="00325CBA" w:rsidP="00CE0E39">
            <w:pPr>
              <w:spacing w:before="60" w:after="60" w:line="259" w:lineRule="auto"/>
              <w:jc w:val="center"/>
              <w:rPr>
                <w:rFonts w:cstheme="minorHAnsi"/>
                <w:color w:val="FFFFFF" w:themeColor="background1"/>
                <w:lang w:val="en-AU"/>
              </w:rPr>
            </w:pPr>
            <w:r w:rsidRPr="00921964">
              <w:rPr>
                <w:rFonts w:cstheme="minorHAnsi"/>
                <w:color w:val="FFFFFF" w:themeColor="background1"/>
                <w:lang w:val="en-AU"/>
              </w:rPr>
              <w:t>ACTIVITY</w:t>
            </w:r>
          </w:p>
        </w:tc>
      </w:tr>
      <w:tr w:rsidR="00325CBA" w:rsidRPr="00921964" w14:paraId="13B3CC86" w14:textId="77777777" w:rsidTr="00CE0E39">
        <w:trPr>
          <w:trHeight w:val="716"/>
        </w:trPr>
        <w:tc>
          <w:tcPr>
            <w:tcW w:w="6715" w:type="dxa"/>
            <w:vMerge/>
            <w:tcBorders>
              <w:left w:val="nil"/>
            </w:tcBorders>
            <w:vAlign w:val="center"/>
          </w:tcPr>
          <w:p w14:paraId="4F30C907" w14:textId="77777777" w:rsidR="00325CBA" w:rsidRPr="00921964" w:rsidRDefault="00325CBA" w:rsidP="00CE0E39">
            <w:pPr>
              <w:spacing w:before="60" w:after="60" w:line="259" w:lineRule="auto"/>
              <w:rPr>
                <w:rFonts w:cstheme="minorHAnsi"/>
                <w:lang w:val="en-AU"/>
              </w:rPr>
            </w:pPr>
          </w:p>
        </w:tc>
        <w:tc>
          <w:tcPr>
            <w:tcW w:w="665" w:type="dxa"/>
            <w:vAlign w:val="center"/>
          </w:tcPr>
          <w:p w14:paraId="1D9D0383"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1</w:t>
            </w:r>
          </w:p>
        </w:tc>
        <w:tc>
          <w:tcPr>
            <w:tcW w:w="665" w:type="dxa"/>
            <w:vAlign w:val="center"/>
          </w:tcPr>
          <w:p w14:paraId="2B9C76A2"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2</w:t>
            </w:r>
          </w:p>
        </w:tc>
        <w:tc>
          <w:tcPr>
            <w:tcW w:w="665" w:type="dxa"/>
            <w:vAlign w:val="center"/>
          </w:tcPr>
          <w:p w14:paraId="2C7FE79D"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3</w:t>
            </w:r>
          </w:p>
        </w:tc>
        <w:tc>
          <w:tcPr>
            <w:tcW w:w="665" w:type="dxa"/>
            <w:vAlign w:val="center"/>
          </w:tcPr>
          <w:p w14:paraId="41E545CE"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4</w:t>
            </w:r>
          </w:p>
        </w:tc>
      </w:tr>
      <w:tr w:rsidR="00325CBA" w:rsidRPr="00921964" w14:paraId="17802BAE" w14:textId="77777777" w:rsidTr="00CE0E39">
        <w:trPr>
          <w:trHeight w:val="559"/>
        </w:trPr>
        <w:tc>
          <w:tcPr>
            <w:tcW w:w="6715" w:type="dxa"/>
            <w:shd w:val="clear" w:color="auto" w:fill="2E74B5" w:themeFill="accent1" w:themeFillShade="BF"/>
            <w:vAlign w:val="center"/>
          </w:tcPr>
          <w:p w14:paraId="73B9FE9A" w14:textId="44268F64" w:rsidR="00325CBA" w:rsidRPr="00921964" w:rsidRDefault="00325CBA" w:rsidP="00CE0E39">
            <w:pPr>
              <w:spacing w:before="60" w:after="60" w:line="259" w:lineRule="auto"/>
              <w:rPr>
                <w:rFonts w:cstheme="minorHAnsi"/>
                <w:b/>
                <w:lang w:val="en-AU"/>
              </w:rPr>
            </w:pPr>
            <w:r w:rsidRPr="00921964">
              <w:rPr>
                <w:rFonts w:cstheme="minorHAnsi"/>
                <w:b/>
                <w:color w:val="FFFFFF" w:themeColor="background1"/>
                <w:lang w:val="en-AU"/>
              </w:rPr>
              <w:t>DESIGN AND TECHNOLOGIES</w:t>
            </w:r>
          </w:p>
        </w:tc>
        <w:tc>
          <w:tcPr>
            <w:tcW w:w="665" w:type="dxa"/>
            <w:shd w:val="clear" w:color="auto" w:fill="2E74B5" w:themeFill="accent1" w:themeFillShade="BF"/>
            <w:vAlign w:val="center"/>
          </w:tcPr>
          <w:p w14:paraId="4169568D" w14:textId="77777777" w:rsidR="00325CBA" w:rsidRPr="00921964" w:rsidRDefault="00325CB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012A3BC3" w14:textId="77777777" w:rsidR="00325CBA" w:rsidRPr="00921964" w:rsidRDefault="00325CB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4C4367D4" w14:textId="77777777" w:rsidR="00325CBA" w:rsidRPr="00921964" w:rsidRDefault="00325CBA" w:rsidP="00CE0E39">
            <w:pPr>
              <w:spacing w:before="60" w:after="60" w:line="259" w:lineRule="auto"/>
              <w:jc w:val="center"/>
              <w:rPr>
                <w:rFonts w:cstheme="minorHAnsi"/>
                <w:lang w:val="en-AU"/>
              </w:rPr>
            </w:pPr>
          </w:p>
        </w:tc>
        <w:tc>
          <w:tcPr>
            <w:tcW w:w="665" w:type="dxa"/>
            <w:shd w:val="clear" w:color="auto" w:fill="2E74B5" w:themeFill="accent1" w:themeFillShade="BF"/>
            <w:vAlign w:val="center"/>
          </w:tcPr>
          <w:p w14:paraId="50F30E80" w14:textId="77777777" w:rsidR="00325CBA" w:rsidRPr="00921964" w:rsidRDefault="00325CBA" w:rsidP="00CE0E39">
            <w:pPr>
              <w:spacing w:before="60" w:after="60" w:line="259" w:lineRule="auto"/>
              <w:jc w:val="center"/>
              <w:rPr>
                <w:rFonts w:cstheme="minorHAnsi"/>
                <w:lang w:val="en-AU"/>
              </w:rPr>
            </w:pPr>
          </w:p>
        </w:tc>
      </w:tr>
      <w:tr w:rsidR="007321D3" w:rsidRPr="00921964" w14:paraId="0BE1805B" w14:textId="77777777" w:rsidTr="00A53680">
        <w:trPr>
          <w:trHeight w:val="559"/>
        </w:trPr>
        <w:tc>
          <w:tcPr>
            <w:tcW w:w="6715" w:type="dxa"/>
            <w:shd w:val="clear" w:color="auto" w:fill="DEEAF6" w:themeFill="accent1" w:themeFillTint="33"/>
            <w:vAlign w:val="center"/>
          </w:tcPr>
          <w:p w14:paraId="2BBFE7B9" w14:textId="77777777" w:rsidR="007321D3" w:rsidRPr="00921964" w:rsidRDefault="007321D3" w:rsidP="00A53680">
            <w:pPr>
              <w:spacing w:before="60" w:after="60" w:line="259" w:lineRule="auto"/>
              <w:rPr>
                <w:rFonts w:cstheme="minorHAnsi"/>
                <w:lang w:val="en-AU"/>
              </w:rPr>
            </w:pPr>
            <w:r w:rsidRPr="00921964">
              <w:rPr>
                <w:rFonts w:cstheme="minorHAnsi"/>
                <w:lang w:val="en-AU"/>
              </w:rPr>
              <w:t>KNOWLEDGE AND UNDERSTANDING</w:t>
            </w:r>
          </w:p>
        </w:tc>
        <w:tc>
          <w:tcPr>
            <w:tcW w:w="665" w:type="dxa"/>
            <w:shd w:val="clear" w:color="auto" w:fill="DEEAF6" w:themeFill="accent1" w:themeFillTint="33"/>
            <w:vAlign w:val="center"/>
          </w:tcPr>
          <w:p w14:paraId="7C2979C6" w14:textId="77777777" w:rsidR="007321D3" w:rsidRPr="00921964" w:rsidRDefault="007321D3" w:rsidP="00A53680">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5E318B67" w14:textId="77777777" w:rsidR="007321D3" w:rsidRPr="00921964" w:rsidRDefault="007321D3" w:rsidP="00A53680">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2DBDCC9B" w14:textId="77777777" w:rsidR="007321D3" w:rsidRPr="00921964" w:rsidRDefault="007321D3" w:rsidP="00A53680">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655F1625" w14:textId="77777777" w:rsidR="007321D3" w:rsidRPr="00921964" w:rsidRDefault="007321D3" w:rsidP="00A53680">
            <w:pPr>
              <w:spacing w:before="60" w:after="60" w:line="259" w:lineRule="auto"/>
              <w:jc w:val="center"/>
              <w:rPr>
                <w:rFonts w:ascii="Wingdings" w:hAnsi="Wingdings" w:cstheme="minorHAnsi"/>
                <w:color w:val="2E74B5" w:themeColor="accent1" w:themeShade="BF"/>
                <w:lang w:val="en-AU"/>
              </w:rPr>
            </w:pPr>
          </w:p>
        </w:tc>
      </w:tr>
      <w:tr w:rsidR="00953E48" w:rsidRPr="00921964" w14:paraId="6AC65779" w14:textId="77777777" w:rsidTr="00CE0E39">
        <w:trPr>
          <w:trHeight w:val="655"/>
        </w:trPr>
        <w:tc>
          <w:tcPr>
            <w:tcW w:w="6715" w:type="dxa"/>
            <w:vAlign w:val="center"/>
          </w:tcPr>
          <w:p w14:paraId="256506D2" w14:textId="222DF5DB" w:rsidR="006348D7" w:rsidRPr="00921964" w:rsidRDefault="006348D7" w:rsidP="00CE0E39">
            <w:pPr>
              <w:tabs>
                <w:tab w:val="left" w:pos="299"/>
              </w:tabs>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Technologies and society:</w:t>
            </w:r>
          </w:p>
          <w:p w14:paraId="40C91505" w14:textId="63CC083D" w:rsidR="00953E48" w:rsidRPr="00921964" w:rsidRDefault="00953E48" w:rsidP="00CE0E39">
            <w:pPr>
              <w:tabs>
                <w:tab w:val="left" w:pos="299"/>
              </w:tabs>
              <w:spacing w:before="60" w:after="60" w:line="259" w:lineRule="auto"/>
              <w:rPr>
                <w:rFonts w:cstheme="minorHAnsi"/>
                <w:color w:val="2E74B5" w:themeColor="accent1" w:themeShade="BF"/>
                <w:lang w:val="en-AU"/>
              </w:rPr>
            </w:pPr>
            <w:r w:rsidRPr="00921964">
              <w:rPr>
                <w:rFonts w:cstheme="minorHAnsi"/>
                <w:lang w:val="en-AU"/>
              </w:rPr>
              <w:t>Social, ethical and sustainability considerations that impact on designed solutions (ACTDEK040)</w:t>
            </w:r>
            <w:r w:rsidRPr="00921964">
              <w:rPr>
                <w:rFonts w:cstheme="minorHAnsi"/>
                <w:color w:val="2E74B5" w:themeColor="accent1" w:themeShade="BF"/>
                <w:lang w:val="en-AU"/>
              </w:rPr>
              <w:tab/>
            </w:r>
          </w:p>
        </w:tc>
        <w:tc>
          <w:tcPr>
            <w:tcW w:w="665" w:type="dxa"/>
            <w:vAlign w:val="center"/>
          </w:tcPr>
          <w:p w14:paraId="7D3827EC"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E607108"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04DD3A1E" w14:textId="37AD827D" w:rsidR="00953E48" w:rsidRPr="00921964" w:rsidRDefault="00E5589E"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360B4E44"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r>
      <w:tr w:rsidR="00953E48" w:rsidRPr="00921964" w14:paraId="7E2545D4" w14:textId="77777777" w:rsidTr="00CE0E39">
        <w:trPr>
          <w:trHeight w:val="655"/>
        </w:trPr>
        <w:tc>
          <w:tcPr>
            <w:tcW w:w="6715" w:type="dxa"/>
            <w:vAlign w:val="center"/>
          </w:tcPr>
          <w:p w14:paraId="3E406869" w14:textId="77777777" w:rsidR="00E5589E" w:rsidRPr="00921964" w:rsidRDefault="00E5589E" w:rsidP="00CE0E39">
            <w:pPr>
              <w:tabs>
                <w:tab w:val="left" w:pos="299"/>
              </w:tabs>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Technologies and society:</w:t>
            </w:r>
          </w:p>
          <w:p w14:paraId="0DAF4A60" w14:textId="44644B61" w:rsidR="00953E48" w:rsidRPr="00921964" w:rsidRDefault="00953E48" w:rsidP="00CE0E39">
            <w:pPr>
              <w:spacing w:before="60" w:after="60" w:line="259" w:lineRule="auto"/>
              <w:rPr>
                <w:rFonts w:cstheme="minorHAnsi"/>
                <w:color w:val="2E74B5" w:themeColor="accent1" w:themeShade="BF"/>
                <w:lang w:val="en-AU"/>
              </w:rPr>
            </w:pPr>
            <w:r w:rsidRPr="00921964">
              <w:rPr>
                <w:rFonts w:cstheme="minorHAnsi"/>
                <w:lang w:val="en-AU"/>
              </w:rPr>
              <w:t>Development of products, services and environments, with consideration of economic, environmental and social sustainability</w:t>
            </w:r>
            <w:r w:rsidR="0087479C" w:rsidRPr="00921964">
              <w:rPr>
                <w:rFonts w:cstheme="minorHAnsi"/>
                <w:lang w:val="en-AU"/>
              </w:rPr>
              <w:t xml:space="preserve"> </w:t>
            </w:r>
            <w:r w:rsidRPr="00921964">
              <w:rPr>
                <w:rFonts w:cstheme="minorHAnsi"/>
                <w:lang w:val="en-AU"/>
              </w:rPr>
              <w:t>(ACTDEK041)</w:t>
            </w:r>
          </w:p>
        </w:tc>
        <w:tc>
          <w:tcPr>
            <w:tcW w:w="665" w:type="dxa"/>
            <w:vAlign w:val="center"/>
          </w:tcPr>
          <w:p w14:paraId="18C4EEEA" w14:textId="140920AE"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560E36A9"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7A53DF50" w14:textId="1673BD58" w:rsidR="00953E48" w:rsidRPr="00921964" w:rsidRDefault="00E5589E"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7EAAEBCE"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r>
      <w:tr w:rsidR="007321D3" w:rsidRPr="00921964" w14:paraId="79CAEF2E" w14:textId="77777777" w:rsidTr="009A6B4D">
        <w:trPr>
          <w:trHeight w:val="655"/>
        </w:trPr>
        <w:tc>
          <w:tcPr>
            <w:tcW w:w="6715" w:type="dxa"/>
            <w:shd w:val="clear" w:color="auto" w:fill="auto"/>
            <w:vAlign w:val="center"/>
          </w:tcPr>
          <w:p w14:paraId="5FDB265C" w14:textId="77777777" w:rsidR="007321D3" w:rsidRPr="00921964" w:rsidRDefault="007321D3" w:rsidP="007321D3">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Engineering principles and systems:</w:t>
            </w:r>
          </w:p>
          <w:p w14:paraId="3F759FB4" w14:textId="755B7634" w:rsidR="007321D3" w:rsidRPr="00921964" w:rsidRDefault="007321D3" w:rsidP="007321D3">
            <w:pPr>
              <w:tabs>
                <w:tab w:val="left" w:pos="299"/>
              </w:tabs>
              <w:spacing w:before="60" w:after="60" w:line="259" w:lineRule="auto"/>
              <w:rPr>
                <w:rFonts w:cstheme="minorHAnsi"/>
                <w:color w:val="2E74B5" w:themeColor="accent1" w:themeShade="BF"/>
                <w:lang w:val="en-AU"/>
              </w:rPr>
            </w:pPr>
            <w:r w:rsidRPr="00921964">
              <w:rPr>
                <w:rFonts w:cstheme="minorHAnsi"/>
                <w:lang w:val="en-AU"/>
              </w:rPr>
              <w:t>Characteristics and properties of materials, systems, components, tools and equipment used to create designed solutions (ACTDEK046)</w:t>
            </w:r>
          </w:p>
        </w:tc>
        <w:tc>
          <w:tcPr>
            <w:tcW w:w="665" w:type="dxa"/>
            <w:shd w:val="clear" w:color="auto" w:fill="auto"/>
            <w:vAlign w:val="center"/>
          </w:tcPr>
          <w:p w14:paraId="1E7C9D33" w14:textId="77777777" w:rsidR="007321D3" w:rsidRPr="00921964" w:rsidRDefault="007321D3"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2DA77B14" w14:textId="77777777" w:rsidR="007321D3" w:rsidRPr="00921964" w:rsidRDefault="007321D3"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0D298808" w14:textId="6958774A" w:rsidR="007321D3" w:rsidRPr="00921964" w:rsidRDefault="007321D3"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shd w:val="clear" w:color="auto" w:fill="auto"/>
            <w:vAlign w:val="center"/>
          </w:tcPr>
          <w:p w14:paraId="0D54659D" w14:textId="77777777" w:rsidR="007321D3" w:rsidRPr="00921964" w:rsidRDefault="007321D3" w:rsidP="00CE0E39">
            <w:pPr>
              <w:spacing w:before="60" w:after="60" w:line="259" w:lineRule="auto"/>
              <w:jc w:val="center"/>
              <w:rPr>
                <w:rFonts w:ascii="Wingdings" w:hAnsi="Wingdings" w:cstheme="minorHAnsi"/>
                <w:color w:val="2E74B5" w:themeColor="accent1" w:themeShade="BF"/>
                <w:lang w:val="en-AU"/>
              </w:rPr>
            </w:pPr>
          </w:p>
        </w:tc>
      </w:tr>
      <w:tr w:rsidR="00953E48" w:rsidRPr="00921964" w14:paraId="2BB9C027" w14:textId="77777777" w:rsidTr="00CE0E39">
        <w:trPr>
          <w:trHeight w:val="655"/>
        </w:trPr>
        <w:tc>
          <w:tcPr>
            <w:tcW w:w="6715" w:type="dxa"/>
            <w:shd w:val="clear" w:color="auto" w:fill="DEEAF6" w:themeFill="accent1" w:themeFillTint="33"/>
            <w:vAlign w:val="center"/>
          </w:tcPr>
          <w:p w14:paraId="18DA2C80" w14:textId="2B507C39" w:rsidR="00953E48" w:rsidRPr="00921964" w:rsidRDefault="00040801" w:rsidP="00CE0E39">
            <w:pPr>
              <w:spacing w:before="60" w:after="60" w:line="259" w:lineRule="auto"/>
              <w:rPr>
                <w:rFonts w:cstheme="minorHAnsi"/>
                <w:lang w:val="en-AU"/>
              </w:rPr>
            </w:pPr>
            <w:r w:rsidRPr="00921964">
              <w:rPr>
                <w:rFonts w:cstheme="minorHAnsi"/>
                <w:lang w:val="en-AU"/>
              </w:rPr>
              <w:t>PROCESS AND PRODUCTION SKILLS</w:t>
            </w:r>
          </w:p>
        </w:tc>
        <w:tc>
          <w:tcPr>
            <w:tcW w:w="665" w:type="dxa"/>
            <w:shd w:val="clear" w:color="auto" w:fill="DEEAF6" w:themeFill="accent1" w:themeFillTint="33"/>
            <w:vAlign w:val="center"/>
          </w:tcPr>
          <w:p w14:paraId="04E9D8F6"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1A34FA29"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7D6DB17C"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743EE3E5" w14:textId="77777777" w:rsidR="00953E48" w:rsidRPr="00921964" w:rsidRDefault="00953E48" w:rsidP="00CE0E39">
            <w:pPr>
              <w:spacing w:before="60" w:after="60" w:line="259" w:lineRule="auto"/>
              <w:jc w:val="center"/>
              <w:rPr>
                <w:rFonts w:ascii="Wingdings" w:hAnsi="Wingdings" w:cstheme="minorHAnsi"/>
                <w:color w:val="2E74B5" w:themeColor="accent1" w:themeShade="BF"/>
                <w:lang w:val="en-AU"/>
              </w:rPr>
            </w:pPr>
          </w:p>
        </w:tc>
      </w:tr>
      <w:tr w:rsidR="00040801" w:rsidRPr="00921964" w14:paraId="070392B1" w14:textId="77777777" w:rsidTr="00CE0E39">
        <w:trPr>
          <w:trHeight w:val="655"/>
        </w:trPr>
        <w:tc>
          <w:tcPr>
            <w:tcW w:w="6715" w:type="dxa"/>
            <w:vAlign w:val="center"/>
          </w:tcPr>
          <w:p w14:paraId="2AAE57A0" w14:textId="77777777" w:rsidR="00040801" w:rsidRPr="00921964" w:rsidRDefault="00040801"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Creating solutions by investigating and designing:</w:t>
            </w:r>
          </w:p>
          <w:p w14:paraId="1724FC50" w14:textId="700F63C0" w:rsidR="00040801" w:rsidRPr="00921964" w:rsidRDefault="00040801" w:rsidP="00CE0E39">
            <w:pPr>
              <w:spacing w:before="60" w:after="60" w:line="259" w:lineRule="auto"/>
              <w:rPr>
                <w:rFonts w:cstheme="minorHAnsi"/>
                <w:lang w:val="en-AU"/>
              </w:rPr>
            </w:pPr>
            <w:r w:rsidRPr="00921964">
              <w:rPr>
                <w:rFonts w:cstheme="minorHAnsi"/>
                <w:lang w:val="en-AU"/>
              </w:rPr>
              <w:t>Identify and</w:t>
            </w:r>
            <w:r w:rsidR="00E5306D" w:rsidRPr="00921964">
              <w:rPr>
                <w:rFonts w:cstheme="minorHAnsi"/>
                <w:lang w:val="en-AU"/>
              </w:rPr>
              <w:t xml:space="preserve"> </w:t>
            </w:r>
            <w:r w:rsidRPr="00921964">
              <w:rPr>
                <w:rFonts w:cstheme="minorHAnsi"/>
                <w:lang w:val="en-AU"/>
              </w:rPr>
              <w:t>define</w:t>
            </w:r>
            <w:r w:rsidR="00E5306D" w:rsidRPr="00921964">
              <w:rPr>
                <w:rFonts w:cstheme="minorHAnsi"/>
                <w:lang w:val="en-AU"/>
              </w:rPr>
              <w:t xml:space="preserve"> </w:t>
            </w:r>
            <w:r w:rsidRPr="00921964">
              <w:rPr>
                <w:rFonts w:cstheme="minorHAnsi"/>
                <w:lang w:val="en-AU"/>
              </w:rPr>
              <w:t>the needs of a stakeholder, to create a</w:t>
            </w:r>
            <w:r w:rsidR="00E5306D" w:rsidRPr="00921964">
              <w:rPr>
                <w:rFonts w:cstheme="minorHAnsi"/>
                <w:lang w:val="en-AU"/>
              </w:rPr>
              <w:t xml:space="preserve"> </w:t>
            </w:r>
            <w:r w:rsidRPr="00921964">
              <w:rPr>
                <w:rFonts w:cstheme="minorHAnsi"/>
                <w:lang w:val="en-AU"/>
              </w:rPr>
              <w:t>brief, for a solution (WATPPS54)</w:t>
            </w:r>
          </w:p>
        </w:tc>
        <w:tc>
          <w:tcPr>
            <w:tcW w:w="665" w:type="dxa"/>
            <w:vAlign w:val="center"/>
          </w:tcPr>
          <w:p w14:paraId="00F04D07"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1DC7AF5B" w14:textId="7BBEA2F5" w:rsidR="00040801"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109EF72D"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3D7D3268"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r>
      <w:tr w:rsidR="00040801" w:rsidRPr="00921964" w14:paraId="67FAEB86" w14:textId="77777777" w:rsidTr="00CE0E39">
        <w:trPr>
          <w:trHeight w:val="655"/>
        </w:trPr>
        <w:tc>
          <w:tcPr>
            <w:tcW w:w="6715" w:type="dxa"/>
            <w:vAlign w:val="center"/>
          </w:tcPr>
          <w:p w14:paraId="20139F14" w14:textId="19E714AF" w:rsidR="005B7447" w:rsidRPr="00921964" w:rsidRDefault="005B7447"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Creating solutions by designing:</w:t>
            </w:r>
          </w:p>
          <w:p w14:paraId="1426895E" w14:textId="42930842" w:rsidR="00040801" w:rsidRPr="0084178A" w:rsidRDefault="005B7447" w:rsidP="00CE0E39">
            <w:pPr>
              <w:pStyle w:val="NormalWeb"/>
              <w:shd w:val="clear" w:color="auto" w:fill="FEFEFE"/>
              <w:spacing w:before="60" w:beforeAutospacing="0" w:after="60" w:afterAutospacing="0" w:line="259" w:lineRule="auto"/>
              <w:rPr>
                <w:rFonts w:ascii="Century Gothic" w:eastAsiaTheme="minorHAnsi" w:hAnsi="Century Gothic" w:cstheme="minorHAnsi"/>
                <w:spacing w:val="-4"/>
                <w:sz w:val="22"/>
                <w:szCs w:val="22"/>
                <w:lang w:val="en-AU" w:eastAsia="en-US"/>
              </w:rPr>
            </w:pPr>
            <w:r w:rsidRPr="0084178A">
              <w:rPr>
                <w:rFonts w:ascii="Century Gothic" w:eastAsiaTheme="minorHAnsi" w:hAnsi="Century Gothic" w:cstheme="minorHAnsi"/>
                <w:spacing w:val="-4"/>
                <w:sz w:val="22"/>
                <w:szCs w:val="22"/>
                <w:lang w:eastAsia="en-US"/>
              </w:rPr>
              <w:t>Apply</w:t>
            </w:r>
            <w:r w:rsidR="00E5306D" w:rsidRPr="0084178A">
              <w:rPr>
                <w:rFonts w:ascii="Century Gothic" w:eastAsiaTheme="minorHAnsi" w:hAnsi="Century Gothic" w:cstheme="minorHAnsi"/>
                <w:spacing w:val="-4"/>
                <w:sz w:val="22"/>
                <w:szCs w:val="22"/>
                <w:lang w:eastAsia="en-US"/>
              </w:rPr>
              <w:t xml:space="preserve"> </w:t>
            </w:r>
            <w:r w:rsidRPr="0084178A">
              <w:rPr>
                <w:rFonts w:ascii="Century Gothic" w:eastAsiaTheme="minorHAnsi" w:hAnsi="Century Gothic" w:cstheme="minorHAnsi"/>
                <w:spacing w:val="-4"/>
                <w:sz w:val="22"/>
                <w:szCs w:val="22"/>
                <w:lang w:eastAsia="en-US"/>
              </w:rPr>
              <w:t>design thinking,</w:t>
            </w:r>
            <w:r w:rsidR="00E5306D" w:rsidRPr="0084178A">
              <w:rPr>
                <w:rFonts w:ascii="Century Gothic" w:eastAsiaTheme="minorHAnsi" w:hAnsi="Century Gothic" w:cstheme="minorHAnsi"/>
                <w:spacing w:val="-4"/>
                <w:sz w:val="22"/>
                <w:szCs w:val="22"/>
                <w:lang w:eastAsia="en-US"/>
              </w:rPr>
              <w:t xml:space="preserve"> </w:t>
            </w:r>
            <w:r w:rsidRPr="0084178A">
              <w:rPr>
                <w:rFonts w:ascii="Century Gothic" w:eastAsiaTheme="minorHAnsi" w:hAnsi="Century Gothic" w:cstheme="minorHAnsi"/>
                <w:spacing w:val="-4"/>
                <w:sz w:val="22"/>
                <w:szCs w:val="22"/>
                <w:lang w:eastAsia="en-US"/>
              </w:rPr>
              <w:t>creativity</w:t>
            </w:r>
            <w:r w:rsidR="00E5306D" w:rsidRPr="0084178A">
              <w:rPr>
                <w:rFonts w:ascii="Century Gothic" w:eastAsiaTheme="minorHAnsi" w:hAnsi="Century Gothic" w:cstheme="minorHAnsi"/>
                <w:spacing w:val="-4"/>
                <w:sz w:val="22"/>
                <w:szCs w:val="22"/>
                <w:lang w:eastAsia="en-US"/>
              </w:rPr>
              <w:t xml:space="preserve"> </w:t>
            </w:r>
            <w:r w:rsidRPr="0084178A">
              <w:rPr>
                <w:rFonts w:ascii="Century Gothic" w:eastAsiaTheme="minorHAnsi" w:hAnsi="Century Gothic" w:cstheme="minorHAnsi"/>
                <w:spacing w:val="-4"/>
                <w:sz w:val="22"/>
                <w:szCs w:val="22"/>
                <w:lang w:eastAsia="en-US"/>
              </w:rPr>
              <w:t>and enterprise skills (WATPPS56)</w:t>
            </w:r>
          </w:p>
        </w:tc>
        <w:tc>
          <w:tcPr>
            <w:tcW w:w="665" w:type="dxa"/>
            <w:vAlign w:val="center"/>
          </w:tcPr>
          <w:p w14:paraId="257093CC"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AE2B8DF"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16DB32F5" w14:textId="5B7E93FA" w:rsidR="00040801"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723EA2DD" w14:textId="77777777" w:rsidR="00040801" w:rsidRPr="00921964" w:rsidRDefault="00040801" w:rsidP="00CE0E39">
            <w:pPr>
              <w:spacing w:before="60" w:after="60" w:line="259" w:lineRule="auto"/>
              <w:jc w:val="center"/>
              <w:rPr>
                <w:rFonts w:ascii="Wingdings" w:hAnsi="Wingdings" w:cstheme="minorHAnsi"/>
                <w:color w:val="2E74B5" w:themeColor="accent1" w:themeShade="BF"/>
                <w:lang w:val="en-AU"/>
              </w:rPr>
            </w:pPr>
          </w:p>
        </w:tc>
      </w:tr>
      <w:tr w:rsidR="005B7447" w:rsidRPr="00921964" w14:paraId="79F949AD" w14:textId="77777777" w:rsidTr="00CE0E39">
        <w:trPr>
          <w:trHeight w:val="655"/>
        </w:trPr>
        <w:tc>
          <w:tcPr>
            <w:tcW w:w="6715" w:type="dxa"/>
            <w:vAlign w:val="center"/>
          </w:tcPr>
          <w:p w14:paraId="3E4A5F86" w14:textId="77777777"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Creating solutions by designing:</w:t>
            </w:r>
          </w:p>
          <w:p w14:paraId="7CEC5B72" w14:textId="1DB0AEF6" w:rsidR="005B7447" w:rsidRPr="00921964" w:rsidRDefault="003B5174" w:rsidP="00CE0E39">
            <w:pPr>
              <w:spacing w:before="60" w:after="60" w:line="259" w:lineRule="auto"/>
              <w:rPr>
                <w:rFonts w:cstheme="minorHAnsi"/>
                <w:color w:val="2E74B5" w:themeColor="accent1" w:themeShade="BF"/>
                <w:lang w:val="en-AU"/>
              </w:rPr>
            </w:pPr>
            <w:r w:rsidRPr="00921964">
              <w:rPr>
                <w:rFonts w:cstheme="minorHAnsi"/>
                <w:lang w:val="en-AU"/>
              </w:rPr>
              <w:t>Design solutions assessing alternative designs against given</w:t>
            </w:r>
            <w:r w:rsidR="00E5306D" w:rsidRPr="00921964">
              <w:rPr>
                <w:rFonts w:cstheme="minorHAnsi"/>
                <w:lang w:val="en-AU"/>
              </w:rPr>
              <w:t xml:space="preserve"> </w:t>
            </w:r>
            <w:r w:rsidRPr="00921964">
              <w:rPr>
                <w:rFonts w:cstheme="minorHAnsi"/>
                <w:lang w:val="en-AU"/>
              </w:rPr>
              <w:t>criteria, using appropriate technical terms and technology (WATPPS57)</w:t>
            </w:r>
          </w:p>
        </w:tc>
        <w:tc>
          <w:tcPr>
            <w:tcW w:w="665" w:type="dxa"/>
            <w:vAlign w:val="center"/>
          </w:tcPr>
          <w:p w14:paraId="127D2525" w14:textId="77777777" w:rsidR="005B7447" w:rsidRPr="00921964" w:rsidRDefault="005B7447"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606B250" w14:textId="77777777" w:rsidR="005B7447" w:rsidRPr="00921964" w:rsidRDefault="005B7447"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29F397E8" w14:textId="21FFCB25" w:rsidR="005B7447"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011767E4" w14:textId="77777777" w:rsidR="005B7447" w:rsidRPr="00921964" w:rsidRDefault="005B7447" w:rsidP="00CE0E39">
            <w:pPr>
              <w:spacing w:before="60" w:after="60" w:line="259" w:lineRule="auto"/>
              <w:jc w:val="center"/>
              <w:rPr>
                <w:rFonts w:ascii="Wingdings" w:hAnsi="Wingdings" w:cstheme="minorHAnsi"/>
                <w:color w:val="2E74B5" w:themeColor="accent1" w:themeShade="BF"/>
                <w:lang w:val="en-AU"/>
              </w:rPr>
            </w:pPr>
          </w:p>
        </w:tc>
      </w:tr>
      <w:tr w:rsidR="003B5174" w:rsidRPr="00921964" w14:paraId="47D93F03" w14:textId="77777777" w:rsidTr="00CE0E39">
        <w:trPr>
          <w:trHeight w:val="655"/>
        </w:trPr>
        <w:tc>
          <w:tcPr>
            <w:tcW w:w="6715" w:type="dxa"/>
            <w:vAlign w:val="center"/>
          </w:tcPr>
          <w:p w14:paraId="20A0F802" w14:textId="3BD0ABB3"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Creating solutions by producing and implementing:</w:t>
            </w:r>
          </w:p>
          <w:p w14:paraId="01ABE304" w14:textId="696F81A1"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lang w:val="en-AU"/>
              </w:rPr>
              <w:t>Select, and safely implement and test appropriate</w:t>
            </w:r>
            <w:r w:rsidR="00E5306D" w:rsidRPr="00921964">
              <w:rPr>
                <w:rFonts w:cstheme="minorHAnsi"/>
                <w:lang w:val="en-AU"/>
              </w:rPr>
              <w:t xml:space="preserve"> </w:t>
            </w:r>
            <w:r w:rsidRPr="00921964">
              <w:rPr>
                <w:rFonts w:cstheme="minorHAnsi"/>
                <w:lang w:val="en-AU"/>
              </w:rPr>
              <w:t>technologies</w:t>
            </w:r>
            <w:r w:rsidR="00E5306D" w:rsidRPr="00921964">
              <w:rPr>
                <w:rFonts w:cstheme="minorHAnsi"/>
                <w:lang w:val="en-AU"/>
              </w:rPr>
              <w:t xml:space="preserve"> </w:t>
            </w:r>
            <w:r w:rsidRPr="00921964">
              <w:rPr>
                <w:rFonts w:cstheme="minorHAnsi"/>
                <w:lang w:val="en-AU"/>
              </w:rPr>
              <w:t>and processes, to make solutions (WATPPS58)</w:t>
            </w:r>
          </w:p>
        </w:tc>
        <w:tc>
          <w:tcPr>
            <w:tcW w:w="665" w:type="dxa"/>
            <w:vAlign w:val="center"/>
          </w:tcPr>
          <w:p w14:paraId="3A30BCBD"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7AC55F8C"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00EF7A3F" w14:textId="6D20FE70"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7E316414"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r>
      <w:tr w:rsidR="003B5174" w:rsidRPr="00921964" w14:paraId="7D6B93A4" w14:textId="77777777" w:rsidTr="00CE0E39">
        <w:trPr>
          <w:trHeight w:val="655"/>
        </w:trPr>
        <w:tc>
          <w:tcPr>
            <w:tcW w:w="6715" w:type="dxa"/>
            <w:vAlign w:val="center"/>
          </w:tcPr>
          <w:p w14:paraId="43EDE87B" w14:textId="43CBFF87"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 xml:space="preserve">Creating solutions by evaluating: </w:t>
            </w:r>
          </w:p>
          <w:p w14:paraId="3D55D20A" w14:textId="72487C5E"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lang w:val="en-AU"/>
              </w:rPr>
              <w:t>Evaluate</w:t>
            </w:r>
            <w:r w:rsidR="00E5306D" w:rsidRPr="00921964">
              <w:rPr>
                <w:rFonts w:cstheme="minorHAnsi"/>
                <w:lang w:val="en-AU"/>
              </w:rPr>
              <w:t xml:space="preserve"> </w:t>
            </w:r>
            <w:r w:rsidRPr="00921964">
              <w:rPr>
                <w:rFonts w:cstheme="minorHAnsi"/>
                <w:lang w:val="en-AU"/>
              </w:rPr>
              <w:t>design processes</w:t>
            </w:r>
            <w:r w:rsidR="00E5306D" w:rsidRPr="00921964">
              <w:rPr>
                <w:rFonts w:cstheme="minorHAnsi"/>
                <w:lang w:val="en-AU"/>
              </w:rPr>
              <w:t xml:space="preserve"> </w:t>
            </w:r>
            <w:r w:rsidRPr="00921964">
              <w:rPr>
                <w:rFonts w:cstheme="minorHAnsi"/>
                <w:lang w:val="en-AU"/>
              </w:rPr>
              <w:t>and solutions against student-developed</w:t>
            </w:r>
            <w:r w:rsidR="00E5306D" w:rsidRPr="00921964">
              <w:rPr>
                <w:rFonts w:cstheme="minorHAnsi"/>
                <w:lang w:val="en-AU"/>
              </w:rPr>
              <w:t xml:space="preserve"> </w:t>
            </w:r>
            <w:hyperlink r:id="rId141" w:tooltip="Display the glossary entry for criteria" w:history="1">
              <w:r w:rsidRPr="00921964">
                <w:rPr>
                  <w:rFonts w:cstheme="minorHAnsi"/>
                  <w:lang w:val="en-AU"/>
                </w:rPr>
                <w:t>criteria</w:t>
              </w:r>
            </w:hyperlink>
            <w:r w:rsidR="00E5306D" w:rsidRPr="00921964">
              <w:rPr>
                <w:rFonts w:cstheme="minorHAnsi"/>
                <w:lang w:val="en-AU"/>
              </w:rPr>
              <w:t xml:space="preserve"> </w:t>
            </w:r>
            <w:r w:rsidRPr="00921964">
              <w:rPr>
                <w:rFonts w:cstheme="minorHAnsi"/>
                <w:lang w:val="en-AU"/>
              </w:rPr>
              <w:t>(WATPPS59)</w:t>
            </w:r>
          </w:p>
        </w:tc>
        <w:tc>
          <w:tcPr>
            <w:tcW w:w="665" w:type="dxa"/>
            <w:vAlign w:val="center"/>
          </w:tcPr>
          <w:p w14:paraId="20679CCE"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41F75624"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48B06B9C"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331D12EB" w14:textId="25CE1124"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r>
      <w:tr w:rsidR="003B5174" w:rsidRPr="00921964" w14:paraId="214E4DEB" w14:textId="77777777" w:rsidTr="00CE0E39">
        <w:trPr>
          <w:trHeight w:val="655"/>
        </w:trPr>
        <w:tc>
          <w:tcPr>
            <w:tcW w:w="6715" w:type="dxa"/>
            <w:vAlign w:val="center"/>
          </w:tcPr>
          <w:p w14:paraId="44DA9287" w14:textId="77777777" w:rsidR="003B5174" w:rsidRPr="00921964" w:rsidRDefault="003B5174"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Creating solutions by collaborating and managing:</w:t>
            </w:r>
          </w:p>
          <w:p w14:paraId="02BFBB1D" w14:textId="39410895" w:rsidR="003B5174" w:rsidRPr="0084178A" w:rsidRDefault="003B5174" w:rsidP="00CE0E39">
            <w:pPr>
              <w:spacing w:before="60" w:after="60" w:line="259" w:lineRule="auto"/>
              <w:rPr>
                <w:rFonts w:cstheme="minorHAnsi"/>
                <w:color w:val="2E74B5" w:themeColor="accent1" w:themeShade="BF"/>
                <w:spacing w:val="-4"/>
                <w:lang w:val="en-AU"/>
              </w:rPr>
            </w:pPr>
            <w:r w:rsidRPr="0084178A">
              <w:rPr>
                <w:rFonts w:cstheme="minorHAnsi"/>
                <w:spacing w:val="-4"/>
              </w:rPr>
              <w:t>Work independently, and collaboratively to manage projects, using digital technology and an iterative and collaborative approach. Considers time, cost, risk and safety (WATPPS60)</w:t>
            </w:r>
          </w:p>
        </w:tc>
        <w:tc>
          <w:tcPr>
            <w:tcW w:w="665" w:type="dxa"/>
            <w:vAlign w:val="center"/>
          </w:tcPr>
          <w:p w14:paraId="107A0B20" w14:textId="7777777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350977F6" w14:textId="6D744EB1"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474BDEBA" w14:textId="21FBDA7B"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44AC4E8D" w14:textId="55F97607" w:rsidR="003B5174" w:rsidRPr="00921964" w:rsidRDefault="003B5174"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r>
      <w:tr w:rsidR="00325CBA" w:rsidRPr="00921964" w14:paraId="512FA159" w14:textId="77777777" w:rsidTr="00CE0E39">
        <w:trPr>
          <w:trHeight w:val="716"/>
        </w:trPr>
        <w:tc>
          <w:tcPr>
            <w:tcW w:w="6715" w:type="dxa"/>
            <w:vMerge w:val="restart"/>
            <w:tcBorders>
              <w:top w:val="nil"/>
              <w:left w:val="nil"/>
            </w:tcBorders>
            <w:vAlign w:val="center"/>
          </w:tcPr>
          <w:p w14:paraId="755DE4FE" w14:textId="77777777" w:rsidR="00325CBA" w:rsidRPr="00921964" w:rsidRDefault="00325CBA" w:rsidP="00CE0E39">
            <w:pPr>
              <w:spacing w:before="60" w:after="60" w:line="259" w:lineRule="auto"/>
              <w:rPr>
                <w:rFonts w:eastAsia="Times New Roman" w:cstheme="minorHAnsi"/>
                <w:b/>
                <w:color w:val="2E74B5" w:themeColor="accent1" w:themeShade="BF"/>
                <w:lang w:val="en-AU" w:eastAsia="en-AU"/>
              </w:rPr>
            </w:pPr>
            <w:r w:rsidRPr="00921964">
              <w:rPr>
                <w:rFonts w:eastAsia="Times New Roman" w:cstheme="minorHAnsi"/>
                <w:b/>
                <w:color w:val="2E74B5" w:themeColor="accent1" w:themeShade="BF"/>
                <w:lang w:val="en-AU" w:eastAsia="en-AU"/>
              </w:rPr>
              <w:t>Assist me</w:t>
            </w:r>
          </w:p>
          <w:p w14:paraId="2E26EAC5" w14:textId="77777777" w:rsidR="00325CBA" w:rsidRPr="00921964" w:rsidRDefault="00325CBA" w:rsidP="00CE0E39">
            <w:pPr>
              <w:spacing w:before="60" w:after="60" w:line="259" w:lineRule="auto"/>
              <w:rPr>
                <w:rFonts w:cstheme="minorHAnsi"/>
                <w:lang w:val="en-AU"/>
              </w:rPr>
            </w:pPr>
            <w:r w:rsidRPr="00921964">
              <w:rPr>
                <w:iCs/>
                <w:lang w:val="en-AU"/>
              </w:rPr>
              <w:t>Links to the Western Australian Curriculum</w:t>
            </w:r>
            <w:r w:rsidRPr="00921964">
              <w:rPr>
                <w:rFonts w:cstheme="minorHAnsi"/>
                <w:color w:val="FF0000"/>
                <w:lang w:val="en-AU"/>
              </w:rPr>
              <w:t xml:space="preserve"> </w:t>
            </w:r>
          </w:p>
        </w:tc>
        <w:tc>
          <w:tcPr>
            <w:tcW w:w="2660" w:type="dxa"/>
            <w:gridSpan w:val="4"/>
            <w:shd w:val="clear" w:color="auto" w:fill="2E74B5" w:themeFill="accent1" w:themeFillShade="BF"/>
          </w:tcPr>
          <w:p w14:paraId="26096335" w14:textId="77777777" w:rsidR="00325CBA" w:rsidRPr="00921964" w:rsidRDefault="00325CBA" w:rsidP="00CE0E39">
            <w:pPr>
              <w:spacing w:before="60" w:after="60" w:line="259" w:lineRule="auto"/>
              <w:jc w:val="center"/>
              <w:rPr>
                <w:rFonts w:cstheme="minorHAnsi"/>
                <w:color w:val="FFFFFF" w:themeColor="background1"/>
                <w:lang w:val="en-AU"/>
              </w:rPr>
            </w:pPr>
            <w:r w:rsidRPr="00921964">
              <w:rPr>
                <w:rFonts w:cstheme="minorHAnsi"/>
                <w:color w:val="FFFFFF" w:themeColor="background1"/>
                <w:lang w:val="en-AU"/>
              </w:rPr>
              <w:t>ACTIVITY</w:t>
            </w:r>
          </w:p>
        </w:tc>
      </w:tr>
      <w:tr w:rsidR="00325CBA" w:rsidRPr="00921964" w14:paraId="433C7917" w14:textId="77777777" w:rsidTr="00CE0E39">
        <w:trPr>
          <w:trHeight w:val="716"/>
        </w:trPr>
        <w:tc>
          <w:tcPr>
            <w:tcW w:w="6715" w:type="dxa"/>
            <w:vMerge/>
            <w:tcBorders>
              <w:left w:val="nil"/>
            </w:tcBorders>
            <w:vAlign w:val="center"/>
          </w:tcPr>
          <w:p w14:paraId="2B4DBCE8" w14:textId="77777777" w:rsidR="00325CBA" w:rsidRPr="00921964" w:rsidRDefault="00325CBA" w:rsidP="00CE0E39">
            <w:pPr>
              <w:spacing w:before="60" w:after="60" w:line="259" w:lineRule="auto"/>
              <w:rPr>
                <w:rFonts w:cstheme="minorHAnsi"/>
                <w:lang w:val="en-AU"/>
              </w:rPr>
            </w:pPr>
          </w:p>
        </w:tc>
        <w:tc>
          <w:tcPr>
            <w:tcW w:w="665" w:type="dxa"/>
            <w:vAlign w:val="center"/>
          </w:tcPr>
          <w:p w14:paraId="6054E77F"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1</w:t>
            </w:r>
          </w:p>
        </w:tc>
        <w:tc>
          <w:tcPr>
            <w:tcW w:w="665" w:type="dxa"/>
            <w:vAlign w:val="center"/>
          </w:tcPr>
          <w:p w14:paraId="3441DD76"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2</w:t>
            </w:r>
          </w:p>
        </w:tc>
        <w:tc>
          <w:tcPr>
            <w:tcW w:w="665" w:type="dxa"/>
            <w:vAlign w:val="center"/>
          </w:tcPr>
          <w:p w14:paraId="5DD9C80A"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3</w:t>
            </w:r>
          </w:p>
        </w:tc>
        <w:tc>
          <w:tcPr>
            <w:tcW w:w="665" w:type="dxa"/>
            <w:vAlign w:val="center"/>
          </w:tcPr>
          <w:p w14:paraId="06DC0F1D" w14:textId="77777777" w:rsidR="00325CBA" w:rsidRPr="00921964" w:rsidRDefault="00325CBA" w:rsidP="00CE0E39">
            <w:pPr>
              <w:spacing w:before="60" w:after="60" w:line="259" w:lineRule="auto"/>
              <w:jc w:val="center"/>
              <w:rPr>
                <w:rFonts w:cstheme="minorHAnsi"/>
                <w:b/>
                <w:color w:val="2E74B5" w:themeColor="accent1" w:themeShade="BF"/>
                <w:lang w:val="en-AU"/>
              </w:rPr>
            </w:pPr>
            <w:r w:rsidRPr="00921964">
              <w:rPr>
                <w:rFonts w:cstheme="minorHAnsi"/>
                <w:b/>
                <w:color w:val="2E74B5" w:themeColor="accent1" w:themeShade="BF"/>
                <w:lang w:val="en-AU"/>
              </w:rPr>
              <w:t>4</w:t>
            </w:r>
          </w:p>
        </w:tc>
      </w:tr>
      <w:tr w:rsidR="003042EA" w:rsidRPr="00921964" w14:paraId="5C5F918B" w14:textId="77777777" w:rsidTr="00CE0E39">
        <w:trPr>
          <w:trHeight w:val="536"/>
        </w:trPr>
        <w:tc>
          <w:tcPr>
            <w:tcW w:w="6715" w:type="dxa"/>
            <w:shd w:val="clear" w:color="auto" w:fill="2E74B5" w:themeFill="accent1" w:themeFillShade="BF"/>
            <w:vAlign w:val="center"/>
          </w:tcPr>
          <w:p w14:paraId="2BFFE566" w14:textId="77777777" w:rsidR="003042EA" w:rsidRPr="00921964" w:rsidRDefault="003042EA" w:rsidP="00CE0E39">
            <w:pPr>
              <w:spacing w:before="60" w:after="60" w:line="259" w:lineRule="auto"/>
              <w:rPr>
                <w:rFonts w:cstheme="minorHAnsi"/>
                <w:b/>
                <w:lang w:val="en-AU"/>
              </w:rPr>
            </w:pPr>
            <w:r w:rsidRPr="00921964">
              <w:rPr>
                <w:rFonts w:cstheme="minorHAnsi"/>
                <w:b/>
                <w:color w:val="FFFFFF" w:themeColor="background1"/>
                <w:lang w:val="en-AU"/>
              </w:rPr>
              <w:t>MATHEMATICS</w:t>
            </w:r>
          </w:p>
        </w:tc>
        <w:tc>
          <w:tcPr>
            <w:tcW w:w="665" w:type="dxa"/>
            <w:shd w:val="clear" w:color="auto" w:fill="2E74B5" w:themeFill="accent1" w:themeFillShade="BF"/>
            <w:vAlign w:val="center"/>
          </w:tcPr>
          <w:p w14:paraId="13103EC4" w14:textId="77777777" w:rsidR="003042EA" w:rsidRPr="00921964" w:rsidRDefault="003042EA" w:rsidP="00CE0E39">
            <w:pPr>
              <w:spacing w:before="60" w:after="60" w:line="259" w:lineRule="auto"/>
              <w:jc w:val="center"/>
              <w:rPr>
                <w:rFonts w:ascii="Wingdings" w:hAnsi="Wingdings" w:cstheme="minorHAnsi"/>
                <w:lang w:val="en-AU"/>
              </w:rPr>
            </w:pPr>
          </w:p>
        </w:tc>
        <w:tc>
          <w:tcPr>
            <w:tcW w:w="665" w:type="dxa"/>
            <w:shd w:val="clear" w:color="auto" w:fill="2E74B5" w:themeFill="accent1" w:themeFillShade="BF"/>
            <w:vAlign w:val="center"/>
          </w:tcPr>
          <w:p w14:paraId="7144AE55" w14:textId="77777777" w:rsidR="003042EA" w:rsidRPr="00921964" w:rsidRDefault="003042EA" w:rsidP="00CE0E39">
            <w:pPr>
              <w:spacing w:before="60" w:after="60" w:line="259" w:lineRule="auto"/>
              <w:jc w:val="center"/>
              <w:rPr>
                <w:rFonts w:ascii="Wingdings" w:hAnsi="Wingdings" w:cstheme="minorHAnsi"/>
                <w:lang w:val="en-AU"/>
              </w:rPr>
            </w:pPr>
          </w:p>
        </w:tc>
        <w:tc>
          <w:tcPr>
            <w:tcW w:w="665" w:type="dxa"/>
            <w:shd w:val="clear" w:color="auto" w:fill="2E74B5" w:themeFill="accent1" w:themeFillShade="BF"/>
            <w:vAlign w:val="center"/>
          </w:tcPr>
          <w:p w14:paraId="72E0D781" w14:textId="77777777" w:rsidR="003042EA" w:rsidRPr="00921964" w:rsidRDefault="003042EA" w:rsidP="00CE0E39">
            <w:pPr>
              <w:spacing w:before="60" w:after="60" w:line="259" w:lineRule="auto"/>
              <w:jc w:val="center"/>
              <w:rPr>
                <w:rFonts w:ascii="Wingdings" w:hAnsi="Wingdings" w:cstheme="minorHAnsi"/>
                <w:lang w:val="en-AU"/>
              </w:rPr>
            </w:pPr>
          </w:p>
        </w:tc>
        <w:tc>
          <w:tcPr>
            <w:tcW w:w="665" w:type="dxa"/>
            <w:shd w:val="clear" w:color="auto" w:fill="2E74B5" w:themeFill="accent1" w:themeFillShade="BF"/>
            <w:vAlign w:val="center"/>
          </w:tcPr>
          <w:p w14:paraId="36B86DF8" w14:textId="77777777" w:rsidR="003042EA" w:rsidRPr="00921964" w:rsidRDefault="003042EA" w:rsidP="00CE0E39">
            <w:pPr>
              <w:spacing w:before="60" w:after="60" w:line="259" w:lineRule="auto"/>
              <w:jc w:val="center"/>
              <w:rPr>
                <w:rFonts w:ascii="Wingdings" w:hAnsi="Wingdings" w:cstheme="minorHAnsi"/>
                <w:lang w:val="en-AU"/>
              </w:rPr>
            </w:pPr>
          </w:p>
        </w:tc>
      </w:tr>
      <w:tr w:rsidR="00894718" w:rsidRPr="00921964" w14:paraId="5E944B74" w14:textId="77777777" w:rsidTr="00CE0E39">
        <w:trPr>
          <w:trHeight w:val="559"/>
        </w:trPr>
        <w:tc>
          <w:tcPr>
            <w:tcW w:w="6715" w:type="dxa"/>
            <w:shd w:val="clear" w:color="auto" w:fill="DEEAF6" w:themeFill="accent1" w:themeFillTint="33"/>
            <w:vAlign w:val="center"/>
          </w:tcPr>
          <w:p w14:paraId="42E10AC0" w14:textId="4E9AEA18" w:rsidR="00894718" w:rsidRPr="00921964" w:rsidRDefault="00894718" w:rsidP="00CE0E39">
            <w:pPr>
              <w:spacing w:before="60" w:after="60" w:line="259" w:lineRule="auto"/>
              <w:rPr>
                <w:rFonts w:cstheme="minorHAnsi"/>
                <w:lang w:val="en-AU"/>
              </w:rPr>
            </w:pPr>
            <w:r w:rsidRPr="00921964">
              <w:rPr>
                <w:rFonts w:cstheme="minorHAnsi"/>
                <w:lang w:val="en-AU"/>
              </w:rPr>
              <w:t>NUMBER AND ALGEBRA</w:t>
            </w:r>
          </w:p>
        </w:tc>
        <w:tc>
          <w:tcPr>
            <w:tcW w:w="665" w:type="dxa"/>
            <w:shd w:val="clear" w:color="auto" w:fill="DEEAF6" w:themeFill="accent1" w:themeFillTint="33"/>
            <w:vAlign w:val="center"/>
          </w:tcPr>
          <w:p w14:paraId="4E664FE6"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461416D3"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0BBC888D"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5ACF5247"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r>
      <w:tr w:rsidR="00894718" w:rsidRPr="00921964" w14:paraId="428806F2" w14:textId="77777777" w:rsidTr="00894718">
        <w:trPr>
          <w:trHeight w:val="559"/>
        </w:trPr>
        <w:tc>
          <w:tcPr>
            <w:tcW w:w="6715" w:type="dxa"/>
            <w:shd w:val="clear" w:color="auto" w:fill="auto"/>
            <w:vAlign w:val="center"/>
          </w:tcPr>
          <w:p w14:paraId="4C671148" w14:textId="77777777" w:rsidR="00894718" w:rsidRPr="0002784F" w:rsidRDefault="00894718" w:rsidP="00894718">
            <w:pPr>
              <w:spacing w:before="60" w:after="60" w:line="259" w:lineRule="auto"/>
              <w:rPr>
                <w:rFonts w:cstheme="minorHAnsi"/>
                <w:color w:val="2E74B5" w:themeColor="accent1" w:themeShade="BF"/>
                <w:lang w:val="en-AU"/>
              </w:rPr>
            </w:pPr>
            <w:r w:rsidRPr="0002784F">
              <w:rPr>
                <w:rFonts w:cstheme="minorHAnsi"/>
                <w:color w:val="2E74B5" w:themeColor="accent1" w:themeShade="BF"/>
                <w:lang w:val="en-AU"/>
              </w:rPr>
              <w:t>Real numbers:</w:t>
            </w:r>
          </w:p>
          <w:p w14:paraId="36CDEEF2" w14:textId="290ED6B1" w:rsidR="00894718" w:rsidRPr="0002784F" w:rsidRDefault="00894718" w:rsidP="00894718">
            <w:pPr>
              <w:spacing w:before="60" w:after="60" w:line="259" w:lineRule="auto"/>
              <w:rPr>
                <w:rFonts w:cstheme="minorHAnsi"/>
                <w:lang w:val="en-AU"/>
              </w:rPr>
            </w:pPr>
            <w:r w:rsidRPr="0002784F">
              <w:rPr>
                <w:rFonts w:cstheme="minorHAnsi"/>
                <w:lang w:val="en-AU"/>
              </w:rPr>
              <w:t>Express numbers in scientific notation (ACMNA210)</w:t>
            </w:r>
          </w:p>
        </w:tc>
        <w:tc>
          <w:tcPr>
            <w:tcW w:w="665" w:type="dxa"/>
            <w:shd w:val="clear" w:color="auto" w:fill="auto"/>
            <w:vAlign w:val="center"/>
          </w:tcPr>
          <w:p w14:paraId="15547EC7" w14:textId="0C3C91F9"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r w:rsidRPr="0002784F">
              <w:rPr>
                <w:rFonts w:ascii="Wingdings" w:hAnsi="Wingdings" w:cstheme="minorHAnsi"/>
                <w:color w:val="2E74B5" w:themeColor="accent1" w:themeShade="BF"/>
                <w:lang w:val="en-AU"/>
              </w:rPr>
              <w:t></w:t>
            </w:r>
          </w:p>
        </w:tc>
        <w:tc>
          <w:tcPr>
            <w:tcW w:w="665" w:type="dxa"/>
            <w:shd w:val="clear" w:color="auto" w:fill="auto"/>
            <w:vAlign w:val="center"/>
          </w:tcPr>
          <w:p w14:paraId="659048FF" w14:textId="77777777" w:rsidR="00894718" w:rsidRPr="0002784F"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6B4D3B05"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auto"/>
            <w:vAlign w:val="center"/>
          </w:tcPr>
          <w:p w14:paraId="0CDE2D99" w14:textId="77777777" w:rsidR="00894718" w:rsidRPr="00921964" w:rsidRDefault="00894718" w:rsidP="00CE0E39">
            <w:pPr>
              <w:spacing w:before="60" w:after="60" w:line="259" w:lineRule="auto"/>
              <w:jc w:val="center"/>
              <w:rPr>
                <w:rFonts w:ascii="Wingdings" w:hAnsi="Wingdings" w:cstheme="minorHAnsi"/>
                <w:color w:val="2E74B5" w:themeColor="accent1" w:themeShade="BF"/>
                <w:lang w:val="en-AU"/>
              </w:rPr>
            </w:pPr>
          </w:p>
        </w:tc>
      </w:tr>
      <w:tr w:rsidR="003042EA" w:rsidRPr="00921964" w14:paraId="488753FA" w14:textId="77777777" w:rsidTr="00CE0E39">
        <w:trPr>
          <w:trHeight w:val="559"/>
        </w:trPr>
        <w:tc>
          <w:tcPr>
            <w:tcW w:w="6715" w:type="dxa"/>
            <w:shd w:val="clear" w:color="auto" w:fill="DEEAF6" w:themeFill="accent1" w:themeFillTint="33"/>
            <w:vAlign w:val="center"/>
          </w:tcPr>
          <w:p w14:paraId="595F6227" w14:textId="4DF37760" w:rsidR="003042EA" w:rsidRPr="00921964" w:rsidRDefault="00953E48" w:rsidP="00CE0E39">
            <w:pPr>
              <w:spacing w:before="60" w:after="60" w:line="259" w:lineRule="auto"/>
              <w:rPr>
                <w:rFonts w:cstheme="minorHAnsi"/>
                <w:lang w:val="en-AU"/>
              </w:rPr>
            </w:pPr>
            <w:r w:rsidRPr="00921964">
              <w:rPr>
                <w:rFonts w:cstheme="minorHAnsi"/>
                <w:lang w:val="en-AU"/>
              </w:rPr>
              <w:t>STATISTICS AND PROBABILITY</w:t>
            </w:r>
          </w:p>
        </w:tc>
        <w:tc>
          <w:tcPr>
            <w:tcW w:w="665" w:type="dxa"/>
            <w:shd w:val="clear" w:color="auto" w:fill="DEEAF6" w:themeFill="accent1" w:themeFillTint="33"/>
            <w:vAlign w:val="center"/>
          </w:tcPr>
          <w:p w14:paraId="3B455825"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6E536572"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1067B6BC"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shd w:val="clear" w:color="auto" w:fill="DEEAF6" w:themeFill="accent1" w:themeFillTint="33"/>
            <w:vAlign w:val="center"/>
          </w:tcPr>
          <w:p w14:paraId="75DA088F"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r w:rsidR="00390E69" w:rsidRPr="00921964" w14:paraId="1AD04AE5" w14:textId="77777777" w:rsidTr="00CE0E39">
        <w:trPr>
          <w:trHeight w:val="1064"/>
        </w:trPr>
        <w:tc>
          <w:tcPr>
            <w:tcW w:w="6715" w:type="dxa"/>
            <w:vAlign w:val="center"/>
          </w:tcPr>
          <w:p w14:paraId="3897C90A" w14:textId="77777777" w:rsidR="00390E69" w:rsidRPr="00921964" w:rsidRDefault="00390E69" w:rsidP="00390E6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Data representation and interpretation:</w:t>
            </w:r>
          </w:p>
          <w:p w14:paraId="778F58D4" w14:textId="5C3218B4" w:rsidR="00390E69" w:rsidRPr="00921964" w:rsidRDefault="00390E69" w:rsidP="00CE0E39">
            <w:pPr>
              <w:spacing w:before="60" w:after="60" w:line="259" w:lineRule="auto"/>
              <w:rPr>
                <w:rFonts w:cstheme="minorHAnsi"/>
                <w:color w:val="2E74B5" w:themeColor="accent1" w:themeShade="BF"/>
              </w:rPr>
            </w:pPr>
            <w:r w:rsidRPr="00390E69">
              <w:rPr>
                <w:rFonts w:cstheme="minorHAnsi"/>
                <w:lang w:val="en-AU"/>
              </w:rPr>
              <w:t>Calculate relative</w:t>
            </w:r>
            <w:r w:rsidR="00BF1435">
              <w:rPr>
                <w:rFonts w:cstheme="minorHAnsi"/>
                <w:lang w:val="en-AU"/>
              </w:rPr>
              <w:t xml:space="preserve"> </w:t>
            </w:r>
            <w:r w:rsidRPr="00390E69">
              <w:rPr>
                <w:rFonts w:cstheme="minorHAnsi"/>
                <w:lang w:val="en-AU"/>
              </w:rPr>
              <w:t>frequencies</w:t>
            </w:r>
            <w:r w:rsidR="00BF1435">
              <w:rPr>
                <w:rFonts w:cstheme="minorHAnsi"/>
                <w:lang w:val="en-AU"/>
              </w:rPr>
              <w:t xml:space="preserve"> </w:t>
            </w:r>
            <w:r w:rsidRPr="00390E69">
              <w:rPr>
                <w:rFonts w:cstheme="minorHAnsi"/>
                <w:lang w:val="en-AU"/>
              </w:rPr>
              <w:t>from given or collected</w:t>
            </w:r>
            <w:r w:rsidR="00BF1435">
              <w:rPr>
                <w:rFonts w:cstheme="minorHAnsi"/>
                <w:lang w:val="en-AU"/>
              </w:rPr>
              <w:t xml:space="preserve"> </w:t>
            </w:r>
            <w:r w:rsidRPr="00390E69">
              <w:rPr>
                <w:rFonts w:cstheme="minorHAnsi"/>
                <w:lang w:val="en-AU"/>
              </w:rPr>
              <w:t>data</w:t>
            </w:r>
            <w:r w:rsidR="00BF1435">
              <w:rPr>
                <w:rFonts w:cstheme="minorHAnsi"/>
                <w:lang w:val="en-AU"/>
              </w:rPr>
              <w:t xml:space="preserve"> </w:t>
            </w:r>
            <w:r w:rsidRPr="00390E69">
              <w:rPr>
                <w:rFonts w:cstheme="minorHAnsi"/>
                <w:lang w:val="en-AU"/>
              </w:rPr>
              <w:t>to</w:t>
            </w:r>
            <w:r w:rsidR="00BF1435">
              <w:rPr>
                <w:rFonts w:cstheme="minorHAnsi"/>
                <w:lang w:val="en-AU"/>
              </w:rPr>
              <w:t xml:space="preserve"> </w:t>
            </w:r>
            <w:r w:rsidRPr="00390E69">
              <w:rPr>
                <w:rFonts w:cstheme="minorHAnsi"/>
                <w:lang w:val="en-AU"/>
              </w:rPr>
              <w:t>estimate</w:t>
            </w:r>
            <w:r w:rsidR="00BF1435">
              <w:rPr>
                <w:rFonts w:cstheme="minorHAnsi"/>
                <w:lang w:val="en-AU"/>
              </w:rPr>
              <w:t xml:space="preserve"> </w:t>
            </w:r>
            <w:r w:rsidRPr="00390E69">
              <w:rPr>
                <w:rFonts w:cstheme="minorHAnsi"/>
                <w:lang w:val="en-AU"/>
              </w:rPr>
              <w:t>probabilities of events involving 'and' or 'or'</w:t>
            </w:r>
            <w:r>
              <w:rPr>
                <w:rFonts w:cstheme="minorHAnsi"/>
                <w:lang w:val="en-AU"/>
              </w:rPr>
              <w:t xml:space="preserve"> (</w:t>
            </w:r>
            <w:r w:rsidRPr="00390E69">
              <w:rPr>
                <w:rFonts w:cstheme="minorHAnsi"/>
                <w:lang w:val="en-AU"/>
              </w:rPr>
              <w:t>ACMSP226).</w:t>
            </w:r>
          </w:p>
        </w:tc>
        <w:tc>
          <w:tcPr>
            <w:tcW w:w="665" w:type="dxa"/>
            <w:vAlign w:val="center"/>
          </w:tcPr>
          <w:p w14:paraId="514FC51F" w14:textId="77777777" w:rsidR="00390E69" w:rsidRPr="00921964" w:rsidRDefault="00390E69" w:rsidP="00CE0E39">
            <w:pPr>
              <w:spacing w:before="60" w:after="60" w:line="259" w:lineRule="auto"/>
              <w:jc w:val="center"/>
              <w:rPr>
                <w:rFonts w:ascii="Wingdings" w:hAnsi="Wingdings" w:cstheme="minorHAnsi"/>
                <w:color w:val="2E74B5" w:themeColor="accent1" w:themeShade="BF"/>
              </w:rPr>
            </w:pPr>
          </w:p>
        </w:tc>
        <w:tc>
          <w:tcPr>
            <w:tcW w:w="665" w:type="dxa"/>
            <w:vAlign w:val="center"/>
          </w:tcPr>
          <w:p w14:paraId="7C4A217B" w14:textId="056801C8" w:rsidR="00390E69" w:rsidRPr="00921964" w:rsidRDefault="00390E69" w:rsidP="00CE0E39">
            <w:pPr>
              <w:spacing w:before="60" w:after="60" w:line="259" w:lineRule="auto"/>
              <w:jc w:val="center"/>
              <w:rPr>
                <w:rFonts w:ascii="Wingdings" w:hAnsi="Wingdings" w:cstheme="minorHAnsi"/>
                <w:color w:val="2E74B5" w:themeColor="accent1" w:themeShade="BF"/>
              </w:rPr>
            </w:pPr>
            <w:r w:rsidRPr="0002784F">
              <w:rPr>
                <w:rFonts w:ascii="Wingdings" w:hAnsi="Wingdings" w:cstheme="minorHAnsi"/>
                <w:color w:val="2E74B5" w:themeColor="accent1" w:themeShade="BF"/>
                <w:lang w:val="en-AU"/>
              </w:rPr>
              <w:t></w:t>
            </w:r>
          </w:p>
        </w:tc>
        <w:tc>
          <w:tcPr>
            <w:tcW w:w="665" w:type="dxa"/>
            <w:vAlign w:val="center"/>
          </w:tcPr>
          <w:p w14:paraId="42F3691D" w14:textId="77777777" w:rsidR="00390E69" w:rsidRPr="00921964" w:rsidRDefault="00390E69" w:rsidP="00CE0E39">
            <w:pPr>
              <w:spacing w:before="60" w:after="60" w:line="259" w:lineRule="auto"/>
              <w:jc w:val="center"/>
              <w:rPr>
                <w:rFonts w:ascii="Wingdings" w:hAnsi="Wingdings" w:cstheme="minorHAnsi"/>
                <w:color w:val="2E74B5" w:themeColor="accent1" w:themeShade="BF"/>
              </w:rPr>
            </w:pPr>
          </w:p>
        </w:tc>
        <w:tc>
          <w:tcPr>
            <w:tcW w:w="665" w:type="dxa"/>
            <w:vAlign w:val="center"/>
          </w:tcPr>
          <w:p w14:paraId="0F145A13" w14:textId="77777777" w:rsidR="00390E69" w:rsidRPr="00921964" w:rsidRDefault="00390E69" w:rsidP="00CE0E39">
            <w:pPr>
              <w:spacing w:before="60" w:after="60" w:line="259" w:lineRule="auto"/>
              <w:jc w:val="center"/>
              <w:rPr>
                <w:rFonts w:ascii="Wingdings" w:hAnsi="Wingdings" w:cstheme="minorHAnsi"/>
                <w:color w:val="2E74B5" w:themeColor="accent1" w:themeShade="BF"/>
              </w:rPr>
            </w:pPr>
          </w:p>
        </w:tc>
      </w:tr>
      <w:tr w:rsidR="003042EA" w:rsidRPr="00921964" w14:paraId="2CBFE364" w14:textId="77777777" w:rsidTr="00CE0E39">
        <w:trPr>
          <w:trHeight w:val="1064"/>
        </w:trPr>
        <w:tc>
          <w:tcPr>
            <w:tcW w:w="6715" w:type="dxa"/>
            <w:vAlign w:val="center"/>
          </w:tcPr>
          <w:p w14:paraId="0CEC9E12" w14:textId="77777777" w:rsidR="003042EA" w:rsidRPr="00921964" w:rsidRDefault="002B5AFF" w:rsidP="00CE0E39">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Data representation and interpretation:</w:t>
            </w:r>
          </w:p>
          <w:p w14:paraId="0AAD8BBE" w14:textId="4318023D" w:rsidR="002B5AFF" w:rsidRPr="00921964" w:rsidRDefault="00953E48" w:rsidP="00CE0E39">
            <w:pPr>
              <w:spacing w:before="60" w:after="60" w:line="259" w:lineRule="auto"/>
              <w:rPr>
                <w:rFonts w:cstheme="minorHAnsi"/>
                <w:lang w:val="en-AU"/>
              </w:rPr>
            </w:pPr>
            <w:r w:rsidRPr="00921964">
              <w:rPr>
                <w:rFonts w:cstheme="minorHAnsi"/>
                <w:lang w:val="en-AU"/>
              </w:rPr>
              <w:t>Identify everyday questions and issues involving at least one numerical and at least one categorical variable, and collect data directly and from secondary sources (ACMSP228)</w:t>
            </w:r>
          </w:p>
        </w:tc>
        <w:tc>
          <w:tcPr>
            <w:tcW w:w="665" w:type="dxa"/>
            <w:vAlign w:val="center"/>
          </w:tcPr>
          <w:p w14:paraId="3ED6BD68" w14:textId="543A7591" w:rsidR="003042EA" w:rsidRPr="00921964" w:rsidRDefault="003D65D8"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4F2D2043" w14:textId="39072F87" w:rsidR="003042EA" w:rsidRPr="00921964" w:rsidRDefault="00953E48"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113B903F" w14:textId="77FFA0DF"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35197590"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r w:rsidR="003042EA" w:rsidRPr="00921964" w14:paraId="546A3AE1" w14:textId="77777777" w:rsidTr="00CE0E39">
        <w:trPr>
          <w:trHeight w:val="536"/>
        </w:trPr>
        <w:tc>
          <w:tcPr>
            <w:tcW w:w="6715" w:type="dxa"/>
            <w:vAlign w:val="center"/>
          </w:tcPr>
          <w:p w14:paraId="31E589C3" w14:textId="77777777" w:rsidR="00001800" w:rsidRPr="00921964" w:rsidRDefault="00001800" w:rsidP="00001800">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Data representation and interpretation:</w:t>
            </w:r>
          </w:p>
          <w:p w14:paraId="58833125" w14:textId="2D3E8EA0" w:rsidR="003042EA" w:rsidRPr="00921964" w:rsidRDefault="007E1878" w:rsidP="00CE0E39">
            <w:pPr>
              <w:spacing w:before="60" w:after="60" w:line="259" w:lineRule="auto"/>
              <w:rPr>
                <w:rFonts w:cstheme="minorHAnsi"/>
                <w:lang w:val="en-AU"/>
              </w:rPr>
            </w:pPr>
            <w:r w:rsidRPr="00921964">
              <w:rPr>
                <w:rFonts w:cstheme="minorHAnsi"/>
                <w:lang w:val="en-AU"/>
              </w:rPr>
              <w:t>Investigate reports of surveys in digital media and elsewhere for information on how</w:t>
            </w:r>
            <w:r w:rsidR="00E5306D" w:rsidRPr="00921964">
              <w:rPr>
                <w:rFonts w:cstheme="minorHAnsi"/>
                <w:lang w:val="en-AU"/>
              </w:rPr>
              <w:t xml:space="preserve"> </w:t>
            </w:r>
            <w:r w:rsidRPr="00921964">
              <w:rPr>
                <w:rFonts w:cstheme="minorHAnsi"/>
                <w:lang w:val="en-AU"/>
              </w:rPr>
              <w:t>data</w:t>
            </w:r>
            <w:r w:rsidR="00E5306D" w:rsidRPr="00921964">
              <w:rPr>
                <w:rFonts w:cstheme="minorHAnsi"/>
                <w:lang w:val="en-AU"/>
              </w:rPr>
              <w:t xml:space="preserve"> </w:t>
            </w:r>
            <w:r w:rsidRPr="00921964">
              <w:rPr>
                <w:rFonts w:cstheme="minorHAnsi"/>
                <w:lang w:val="en-AU"/>
              </w:rPr>
              <w:t>were obtained to</w:t>
            </w:r>
            <w:r w:rsidR="00E5306D" w:rsidRPr="00921964">
              <w:rPr>
                <w:rFonts w:cstheme="minorHAnsi"/>
                <w:lang w:val="en-AU"/>
              </w:rPr>
              <w:t xml:space="preserve"> </w:t>
            </w:r>
            <w:r w:rsidRPr="00921964">
              <w:rPr>
                <w:rFonts w:cstheme="minorHAnsi"/>
                <w:lang w:val="en-AU"/>
              </w:rPr>
              <w:t>estimate</w:t>
            </w:r>
            <w:r w:rsidR="00E5306D" w:rsidRPr="00921964">
              <w:rPr>
                <w:rFonts w:cstheme="minorHAnsi"/>
                <w:lang w:val="en-AU"/>
              </w:rPr>
              <w:t xml:space="preserve"> </w:t>
            </w:r>
            <w:r w:rsidRPr="00921964">
              <w:rPr>
                <w:rFonts w:cstheme="minorHAnsi"/>
                <w:lang w:val="en-AU"/>
              </w:rPr>
              <w:t>population means and medians</w:t>
            </w:r>
            <w:r w:rsidR="00E5306D" w:rsidRPr="00921964">
              <w:rPr>
                <w:rFonts w:cstheme="minorHAnsi"/>
                <w:lang w:val="en-AU"/>
              </w:rPr>
              <w:t xml:space="preserve"> </w:t>
            </w:r>
            <w:r w:rsidRPr="00921964">
              <w:rPr>
                <w:rFonts w:cstheme="minorHAnsi"/>
                <w:lang w:val="en-AU"/>
              </w:rPr>
              <w:t>(ACMSP227)</w:t>
            </w:r>
          </w:p>
        </w:tc>
        <w:tc>
          <w:tcPr>
            <w:tcW w:w="665" w:type="dxa"/>
            <w:vAlign w:val="center"/>
          </w:tcPr>
          <w:p w14:paraId="3C012CA9" w14:textId="169D9695" w:rsidR="003042EA" w:rsidRPr="00921964" w:rsidRDefault="007E1878"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141B2F88" w14:textId="27EB9094"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71FB299A" w14:textId="2EA5E8C1"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4B77F7CC" w14:textId="77777777" w:rsidR="003042EA" w:rsidRPr="00921964" w:rsidRDefault="003042EA" w:rsidP="00CE0E39">
            <w:pPr>
              <w:spacing w:before="60" w:after="60" w:line="259" w:lineRule="auto"/>
              <w:jc w:val="center"/>
              <w:rPr>
                <w:rFonts w:ascii="Wingdings" w:hAnsi="Wingdings" w:cstheme="minorHAnsi"/>
                <w:color w:val="2E74B5" w:themeColor="accent1" w:themeShade="BF"/>
                <w:lang w:val="en-AU"/>
              </w:rPr>
            </w:pPr>
          </w:p>
        </w:tc>
      </w:tr>
      <w:tr w:rsidR="007447E1" w:rsidRPr="00921964" w14:paraId="01FA5BF7" w14:textId="77777777" w:rsidTr="00CE0E39">
        <w:trPr>
          <w:trHeight w:val="536"/>
        </w:trPr>
        <w:tc>
          <w:tcPr>
            <w:tcW w:w="6715" w:type="dxa"/>
            <w:vAlign w:val="center"/>
          </w:tcPr>
          <w:p w14:paraId="4DE2D355" w14:textId="77777777" w:rsidR="00001800" w:rsidRPr="00921964" w:rsidRDefault="00001800" w:rsidP="00001800">
            <w:pPr>
              <w:spacing w:before="60" w:after="60" w:line="259" w:lineRule="auto"/>
              <w:rPr>
                <w:rFonts w:cstheme="minorHAnsi"/>
                <w:color w:val="2E74B5" w:themeColor="accent1" w:themeShade="BF"/>
                <w:lang w:val="en-AU"/>
              </w:rPr>
            </w:pPr>
            <w:r w:rsidRPr="00921964">
              <w:rPr>
                <w:rFonts w:cstheme="minorHAnsi"/>
                <w:color w:val="2E74B5" w:themeColor="accent1" w:themeShade="BF"/>
                <w:lang w:val="en-AU"/>
              </w:rPr>
              <w:t>Data representation and interpretation:</w:t>
            </w:r>
          </w:p>
          <w:p w14:paraId="20D932E4" w14:textId="52183CA7" w:rsidR="007447E1" w:rsidRPr="00921964" w:rsidRDefault="007447E1" w:rsidP="00CE0E39">
            <w:pPr>
              <w:spacing w:before="60" w:after="60" w:line="259" w:lineRule="auto"/>
              <w:rPr>
                <w:rFonts w:cstheme="minorHAnsi"/>
                <w:lang w:val="en-AU"/>
              </w:rPr>
            </w:pPr>
            <w:r w:rsidRPr="00921964">
              <w:rPr>
                <w:rFonts w:cstheme="minorHAnsi"/>
                <w:lang w:val="en-AU"/>
              </w:rPr>
              <w:t>Construct back-to-back stem-and-leaf plots and histogram and describe da</w:t>
            </w:r>
            <w:r w:rsidR="00F823A1" w:rsidRPr="00921964">
              <w:rPr>
                <w:rFonts w:cstheme="minorHAnsi"/>
                <w:lang w:val="en-AU"/>
              </w:rPr>
              <w:t>t</w:t>
            </w:r>
            <w:r w:rsidRPr="00921964">
              <w:rPr>
                <w:rFonts w:cstheme="minorHAnsi"/>
                <w:lang w:val="en-AU"/>
              </w:rPr>
              <w:t>a, using terms including ‘skewed’</w:t>
            </w:r>
            <w:r w:rsidR="006158EF" w:rsidRPr="00921964">
              <w:rPr>
                <w:rFonts w:cstheme="minorHAnsi"/>
                <w:lang w:val="en-AU"/>
              </w:rPr>
              <w:t>, ‘symmetric’ and ‘bi modal’ (ACMSP282)</w:t>
            </w:r>
          </w:p>
        </w:tc>
        <w:tc>
          <w:tcPr>
            <w:tcW w:w="665" w:type="dxa"/>
            <w:vAlign w:val="center"/>
          </w:tcPr>
          <w:p w14:paraId="478208D4" w14:textId="77777777" w:rsidR="007447E1" w:rsidRPr="00921964" w:rsidRDefault="007447E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299891A" w14:textId="08400277" w:rsidR="007447E1" w:rsidRPr="00921964" w:rsidRDefault="004A7B51" w:rsidP="00CE0E39">
            <w:pPr>
              <w:spacing w:before="60" w:after="60" w:line="259" w:lineRule="auto"/>
              <w:jc w:val="center"/>
              <w:rPr>
                <w:rFonts w:ascii="Wingdings" w:hAnsi="Wingdings" w:cstheme="minorHAnsi"/>
                <w:color w:val="2E74B5" w:themeColor="accent1" w:themeShade="BF"/>
                <w:lang w:val="en-AU"/>
              </w:rPr>
            </w:pPr>
            <w:r w:rsidRPr="00921964">
              <w:rPr>
                <w:rFonts w:ascii="Wingdings" w:hAnsi="Wingdings" w:cstheme="minorHAnsi"/>
                <w:color w:val="2E74B5" w:themeColor="accent1" w:themeShade="BF"/>
                <w:lang w:val="en-AU"/>
              </w:rPr>
              <w:t></w:t>
            </w:r>
          </w:p>
        </w:tc>
        <w:tc>
          <w:tcPr>
            <w:tcW w:w="665" w:type="dxa"/>
            <w:vAlign w:val="center"/>
          </w:tcPr>
          <w:p w14:paraId="372D8D5A" w14:textId="77777777" w:rsidR="007447E1" w:rsidRPr="00921964" w:rsidRDefault="007447E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994868A" w14:textId="77777777" w:rsidR="007447E1" w:rsidRPr="00921964" w:rsidRDefault="007447E1" w:rsidP="00CE0E39">
            <w:pPr>
              <w:spacing w:before="60" w:after="60" w:line="259" w:lineRule="auto"/>
              <w:jc w:val="center"/>
              <w:rPr>
                <w:rFonts w:ascii="Wingdings" w:hAnsi="Wingdings" w:cstheme="minorHAnsi"/>
                <w:color w:val="2E74B5" w:themeColor="accent1" w:themeShade="BF"/>
                <w:lang w:val="en-AU"/>
              </w:rPr>
            </w:pPr>
          </w:p>
        </w:tc>
      </w:tr>
      <w:tr w:rsidR="004A7B51" w:rsidRPr="00921964" w14:paraId="046355E9" w14:textId="77777777" w:rsidTr="00CE0E39">
        <w:trPr>
          <w:trHeight w:val="536"/>
        </w:trPr>
        <w:tc>
          <w:tcPr>
            <w:tcW w:w="6715" w:type="dxa"/>
            <w:vAlign w:val="center"/>
          </w:tcPr>
          <w:p w14:paraId="11D24763" w14:textId="77777777" w:rsidR="00001800" w:rsidRPr="00EA56C6" w:rsidRDefault="00001800" w:rsidP="00001800">
            <w:pPr>
              <w:spacing w:before="60" w:after="60" w:line="259" w:lineRule="auto"/>
              <w:rPr>
                <w:rFonts w:cstheme="minorHAnsi"/>
                <w:color w:val="2E74B5" w:themeColor="accent1" w:themeShade="BF"/>
                <w:lang w:val="en-AU"/>
              </w:rPr>
            </w:pPr>
            <w:r w:rsidRPr="00EA56C6">
              <w:rPr>
                <w:rFonts w:cstheme="minorHAnsi"/>
                <w:color w:val="2E74B5" w:themeColor="accent1" w:themeShade="BF"/>
                <w:lang w:val="en-AU"/>
              </w:rPr>
              <w:t>Data representation and interpretation:</w:t>
            </w:r>
          </w:p>
          <w:p w14:paraId="6B466DDE" w14:textId="25AA1E0E" w:rsidR="004A7B51" w:rsidRPr="00EA56C6" w:rsidRDefault="004A7B51" w:rsidP="00CE0E39">
            <w:pPr>
              <w:spacing w:before="60" w:after="60" w:line="259" w:lineRule="auto"/>
              <w:rPr>
                <w:rFonts w:cstheme="minorHAnsi"/>
                <w:lang w:val="en-AU"/>
              </w:rPr>
            </w:pPr>
            <w:r w:rsidRPr="00EA56C6">
              <w:rPr>
                <w:rFonts w:cstheme="minorHAnsi"/>
                <w:lang w:val="en-AU"/>
              </w:rPr>
              <w:t>Compare data displa</w:t>
            </w:r>
            <w:r w:rsidR="006F3E75" w:rsidRPr="00EA56C6">
              <w:rPr>
                <w:rFonts w:cstheme="minorHAnsi"/>
                <w:lang w:val="en-AU"/>
              </w:rPr>
              <w:t>ys using mean, median and range to describe and interpret numerical data sets in terms of location (centre) and spread (ACMSP283)</w:t>
            </w:r>
          </w:p>
        </w:tc>
        <w:tc>
          <w:tcPr>
            <w:tcW w:w="665" w:type="dxa"/>
            <w:vAlign w:val="center"/>
          </w:tcPr>
          <w:p w14:paraId="07F1D517" w14:textId="3880129C" w:rsidR="004A7B51" w:rsidRPr="00EA56C6" w:rsidRDefault="00D12ED2" w:rsidP="00CE0E39">
            <w:pPr>
              <w:spacing w:before="60" w:after="60" w:line="259" w:lineRule="auto"/>
              <w:jc w:val="center"/>
              <w:rPr>
                <w:rFonts w:ascii="Wingdings" w:hAnsi="Wingdings" w:cstheme="minorHAnsi"/>
                <w:color w:val="2E74B5" w:themeColor="accent1" w:themeShade="BF"/>
                <w:lang w:val="en-AU"/>
              </w:rPr>
            </w:pPr>
            <w:r w:rsidRPr="00EA56C6">
              <w:rPr>
                <w:rFonts w:ascii="Wingdings" w:hAnsi="Wingdings" w:cstheme="minorHAnsi"/>
                <w:color w:val="2E74B5" w:themeColor="accent1" w:themeShade="BF"/>
                <w:lang w:val="en-AU"/>
              </w:rPr>
              <w:t></w:t>
            </w:r>
          </w:p>
        </w:tc>
        <w:tc>
          <w:tcPr>
            <w:tcW w:w="665" w:type="dxa"/>
            <w:vAlign w:val="center"/>
          </w:tcPr>
          <w:p w14:paraId="63887525" w14:textId="5176FBD8" w:rsidR="004A7B51" w:rsidRPr="00EA56C6" w:rsidRDefault="004A7B51" w:rsidP="00CE0E39">
            <w:pPr>
              <w:spacing w:before="60" w:after="60" w:line="259" w:lineRule="auto"/>
              <w:jc w:val="center"/>
              <w:rPr>
                <w:rFonts w:ascii="Wingdings" w:hAnsi="Wingdings" w:cstheme="minorHAnsi"/>
                <w:color w:val="2E74B5" w:themeColor="accent1" w:themeShade="BF"/>
                <w:lang w:val="en-AU"/>
              </w:rPr>
            </w:pPr>
            <w:r w:rsidRPr="00EA56C6">
              <w:rPr>
                <w:rFonts w:ascii="Wingdings" w:hAnsi="Wingdings" w:cstheme="minorHAnsi"/>
                <w:color w:val="2E74B5" w:themeColor="accent1" w:themeShade="BF"/>
                <w:lang w:val="en-AU"/>
              </w:rPr>
              <w:t></w:t>
            </w:r>
          </w:p>
        </w:tc>
        <w:tc>
          <w:tcPr>
            <w:tcW w:w="665" w:type="dxa"/>
            <w:vAlign w:val="center"/>
          </w:tcPr>
          <w:p w14:paraId="05030993" w14:textId="77777777" w:rsidR="004A7B51" w:rsidRPr="00921964" w:rsidRDefault="004A7B51" w:rsidP="00CE0E39">
            <w:pPr>
              <w:spacing w:before="60" w:after="60" w:line="259" w:lineRule="auto"/>
              <w:jc w:val="center"/>
              <w:rPr>
                <w:rFonts w:ascii="Wingdings" w:hAnsi="Wingdings" w:cstheme="minorHAnsi"/>
                <w:color w:val="2E74B5" w:themeColor="accent1" w:themeShade="BF"/>
                <w:lang w:val="en-AU"/>
              </w:rPr>
            </w:pPr>
          </w:p>
        </w:tc>
        <w:tc>
          <w:tcPr>
            <w:tcW w:w="665" w:type="dxa"/>
            <w:vAlign w:val="center"/>
          </w:tcPr>
          <w:p w14:paraId="60930CEA" w14:textId="77777777" w:rsidR="004A7B51" w:rsidRPr="00921964" w:rsidRDefault="004A7B51" w:rsidP="00CE0E39">
            <w:pPr>
              <w:spacing w:before="60" w:after="60" w:line="259" w:lineRule="auto"/>
              <w:jc w:val="center"/>
              <w:rPr>
                <w:rFonts w:ascii="Wingdings" w:hAnsi="Wingdings" w:cstheme="minorHAnsi"/>
                <w:color w:val="2E74B5" w:themeColor="accent1" w:themeShade="BF"/>
                <w:lang w:val="en-AU"/>
              </w:rPr>
            </w:pPr>
          </w:p>
        </w:tc>
      </w:tr>
    </w:tbl>
    <w:p w14:paraId="4D20952C" w14:textId="08EAA3CF" w:rsidR="00675C6A" w:rsidRPr="00921964" w:rsidRDefault="00675C6A" w:rsidP="00070CC7">
      <w:pPr>
        <w:rPr>
          <w:iCs/>
        </w:rPr>
      </w:pPr>
      <w:bookmarkStart w:id="46" w:name="_Hlk535569413"/>
      <w:r w:rsidRPr="00921964">
        <w:t xml:space="preserve">Further information about assessment and reporting in the Western Australian Curriculum can be found at </w:t>
      </w:r>
      <w:hyperlink r:id="rId142" w:history="1">
        <w:r w:rsidRPr="00921964">
          <w:rPr>
            <w:rStyle w:val="Hyperlink"/>
          </w:rPr>
          <w:t>k10outline.scsa.wa.edu.au/home</w:t>
        </w:r>
      </w:hyperlink>
      <w:bookmarkEnd w:id="46"/>
      <w:r w:rsidRPr="00921964">
        <w:rPr>
          <w:iCs/>
        </w:rPr>
        <w:t>.</w:t>
      </w:r>
    </w:p>
    <w:p w14:paraId="1A3BE8DD" w14:textId="77777777" w:rsidR="00642CAC" w:rsidRPr="00921964" w:rsidRDefault="00642CAC">
      <w:pPr>
        <w:widowControl/>
        <w:spacing w:before="0" w:after="160" w:line="259" w:lineRule="auto"/>
        <w:rPr>
          <w:rFonts w:eastAsiaTheme="majorEastAsia" w:cstheme="majorBidi"/>
          <w:b/>
          <w:color w:val="2E74B5" w:themeColor="accent1" w:themeShade="BF"/>
          <w:sz w:val="28"/>
          <w:szCs w:val="32"/>
        </w:rPr>
      </w:pPr>
      <w:bookmarkStart w:id="47" w:name="_Appendix_1:_Pre-primary"/>
      <w:bookmarkStart w:id="48" w:name="_Appendix_2:_General"/>
      <w:bookmarkStart w:id="49" w:name="_Appendix_1:_Kindergarten"/>
      <w:bookmarkStart w:id="50" w:name="_Toc483920692"/>
      <w:bookmarkEnd w:id="45"/>
      <w:bookmarkEnd w:id="47"/>
      <w:bookmarkEnd w:id="48"/>
      <w:bookmarkEnd w:id="49"/>
      <w:r w:rsidRPr="00921964">
        <w:br w:type="page"/>
      </w:r>
    </w:p>
    <w:p w14:paraId="57ECB6F3" w14:textId="47AEDC08" w:rsidR="006868CC" w:rsidRPr="00921964" w:rsidRDefault="006868CC" w:rsidP="005B0AF7">
      <w:pPr>
        <w:pStyle w:val="Heading1"/>
      </w:pPr>
      <w:bookmarkStart w:id="51" w:name="_Toc47708044"/>
      <w:r w:rsidRPr="00921964">
        <w:t xml:space="preserve">Appendix 1B: </w:t>
      </w:r>
      <w:bookmarkEnd w:id="50"/>
      <w:r w:rsidRPr="00921964">
        <w:t>Mathematics proficiency strands</w:t>
      </w:r>
      <w:bookmarkEnd w:id="51"/>
    </w:p>
    <w:p w14:paraId="10B59721" w14:textId="215C4E3D" w:rsidR="006868CC" w:rsidRPr="00921964" w:rsidRDefault="006868CC" w:rsidP="005A137E">
      <w:pPr>
        <w:spacing w:before="240"/>
        <w:rPr>
          <w:rFonts w:eastAsia="Times New Roman" w:cs="Helvetica"/>
          <w:b/>
          <w:color w:val="000000"/>
          <w:sz w:val="24"/>
          <w:szCs w:val="24"/>
          <w:lang w:eastAsia="en-AU"/>
        </w:rPr>
      </w:pPr>
      <w:r w:rsidRPr="00921964">
        <w:rPr>
          <w:rFonts w:eastAsia="Times New Roman" w:cs="Helvetica"/>
          <w:b/>
          <w:color w:val="000000"/>
          <w:sz w:val="24"/>
          <w:szCs w:val="24"/>
          <w:lang w:eastAsia="en-AU"/>
        </w:rPr>
        <w:t>Key ideas</w:t>
      </w:r>
    </w:p>
    <w:p w14:paraId="21738C88" w14:textId="77777777" w:rsidR="006868CC" w:rsidRPr="00921964" w:rsidRDefault="006868CC" w:rsidP="005A137E">
      <w:pPr>
        <w:rPr>
          <w:rFonts w:eastAsia="Times New Roman" w:cs="Helvetica"/>
          <w:color w:val="000000"/>
          <w:sz w:val="20"/>
          <w:szCs w:val="20"/>
          <w:lang w:eastAsia="en-AU"/>
        </w:rPr>
      </w:pPr>
      <w:r w:rsidRPr="00921964">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68E2F214" w14:textId="77777777" w:rsidR="006868CC" w:rsidRPr="00921964" w:rsidRDefault="006868CC" w:rsidP="005A137E">
      <w:pPr>
        <w:spacing w:before="240"/>
        <w:rPr>
          <w:rFonts w:eastAsia="Times New Roman" w:cs="Helvetica"/>
          <w:b/>
          <w:bCs/>
          <w:color w:val="000000"/>
          <w:sz w:val="24"/>
          <w:szCs w:val="24"/>
          <w:lang w:eastAsia="en-AU"/>
        </w:rPr>
      </w:pPr>
      <w:r w:rsidRPr="00921964">
        <w:rPr>
          <w:rFonts w:eastAsia="Times New Roman" w:cs="Helvetica"/>
          <w:b/>
          <w:bCs/>
          <w:color w:val="000000"/>
          <w:sz w:val="24"/>
          <w:szCs w:val="24"/>
          <w:lang w:eastAsia="en-AU"/>
        </w:rPr>
        <w:t>Understanding</w:t>
      </w:r>
    </w:p>
    <w:p w14:paraId="656DDDB4" w14:textId="77777777" w:rsidR="006868CC" w:rsidRPr="00921964" w:rsidRDefault="006868CC" w:rsidP="005A137E">
      <w:pPr>
        <w:widowControl/>
        <w:rPr>
          <w:rFonts w:eastAsia="Times New Roman" w:cs="Helvetica"/>
          <w:color w:val="000000"/>
          <w:sz w:val="20"/>
          <w:szCs w:val="20"/>
          <w:lang w:eastAsia="en-AU"/>
        </w:rPr>
      </w:pPr>
      <w:r w:rsidRPr="00921964">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42DF2692" w14:textId="77777777" w:rsidR="006868CC" w:rsidRPr="00921964" w:rsidRDefault="006868CC" w:rsidP="005A137E">
      <w:pPr>
        <w:spacing w:before="240"/>
        <w:rPr>
          <w:b/>
          <w:sz w:val="24"/>
          <w:szCs w:val="24"/>
          <w:lang w:eastAsia="en-AU"/>
        </w:rPr>
      </w:pPr>
      <w:r w:rsidRPr="00921964">
        <w:rPr>
          <w:b/>
          <w:sz w:val="24"/>
          <w:szCs w:val="24"/>
          <w:lang w:eastAsia="en-AU"/>
        </w:rPr>
        <w:t>Fluency</w:t>
      </w:r>
    </w:p>
    <w:p w14:paraId="05D78343" w14:textId="77777777" w:rsidR="006868CC" w:rsidRPr="00921964" w:rsidRDefault="006868CC" w:rsidP="005A137E">
      <w:pPr>
        <w:widowControl/>
        <w:rPr>
          <w:rFonts w:eastAsia="Times New Roman" w:cs="Helvetica"/>
          <w:color w:val="000000"/>
          <w:sz w:val="20"/>
          <w:szCs w:val="20"/>
          <w:lang w:eastAsia="en-AU"/>
        </w:rPr>
      </w:pPr>
      <w:r w:rsidRPr="00921964">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7D35B1C" w14:textId="77777777" w:rsidR="006868CC" w:rsidRPr="00921964" w:rsidRDefault="006868CC" w:rsidP="005A137E">
      <w:pPr>
        <w:spacing w:before="240"/>
        <w:rPr>
          <w:b/>
          <w:sz w:val="24"/>
          <w:szCs w:val="24"/>
          <w:lang w:eastAsia="en-AU"/>
        </w:rPr>
      </w:pPr>
      <w:r w:rsidRPr="00921964">
        <w:rPr>
          <w:b/>
          <w:sz w:val="24"/>
          <w:szCs w:val="24"/>
          <w:lang w:eastAsia="en-AU"/>
        </w:rPr>
        <w:t>Problem-solving</w:t>
      </w:r>
    </w:p>
    <w:p w14:paraId="425B1CBC" w14:textId="77777777" w:rsidR="006868CC" w:rsidRPr="00921964" w:rsidRDefault="006868CC" w:rsidP="005A137E">
      <w:pPr>
        <w:widowControl/>
        <w:rPr>
          <w:rFonts w:eastAsia="Times New Roman" w:cs="Helvetica"/>
          <w:color w:val="000000"/>
          <w:sz w:val="20"/>
          <w:szCs w:val="20"/>
          <w:lang w:eastAsia="en-AU"/>
        </w:rPr>
      </w:pPr>
      <w:r w:rsidRPr="00921964">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3C6A30CA" w14:textId="77777777" w:rsidR="006868CC" w:rsidRPr="00921964" w:rsidRDefault="006868CC" w:rsidP="005A137E">
      <w:pPr>
        <w:spacing w:before="240"/>
        <w:rPr>
          <w:b/>
          <w:sz w:val="24"/>
          <w:szCs w:val="24"/>
          <w:lang w:eastAsia="en-AU"/>
        </w:rPr>
      </w:pPr>
      <w:r w:rsidRPr="00921964">
        <w:rPr>
          <w:b/>
          <w:sz w:val="24"/>
          <w:szCs w:val="24"/>
          <w:lang w:eastAsia="en-AU"/>
        </w:rPr>
        <w:t>Reasoning</w:t>
      </w:r>
    </w:p>
    <w:p w14:paraId="50DE7CB7" w14:textId="77D3AB7D" w:rsidR="006868CC" w:rsidRPr="00921964" w:rsidRDefault="006868CC" w:rsidP="005A137E">
      <w:pPr>
        <w:widowControl/>
        <w:rPr>
          <w:rFonts w:eastAsia="Times New Roman" w:cs="Helvetica"/>
          <w:color w:val="000000"/>
          <w:sz w:val="20"/>
          <w:szCs w:val="20"/>
          <w:lang w:eastAsia="en-AU"/>
        </w:rPr>
      </w:pPr>
      <w:r w:rsidRPr="00921964">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5BA087D1" w14:textId="77777777" w:rsidR="00675C6A" w:rsidRPr="00921964" w:rsidRDefault="00675C6A" w:rsidP="00675C6A">
      <w:pPr>
        <w:spacing w:after="0"/>
        <w:rPr>
          <w:rFonts w:eastAsia="Times New Roman" w:cs="Helvetica"/>
          <w:color w:val="000000"/>
          <w:lang w:eastAsia="en-AU"/>
        </w:rPr>
      </w:pPr>
    </w:p>
    <w:p w14:paraId="2A727A78" w14:textId="03E51546" w:rsidR="00970D69" w:rsidRPr="00921964" w:rsidRDefault="00675C6A" w:rsidP="00325CBA">
      <w:pPr>
        <w:spacing w:after="0"/>
        <w:rPr>
          <w:i/>
          <w:color w:val="215986"/>
          <w:u w:val="single"/>
        </w:rPr>
      </w:pPr>
      <w:r w:rsidRPr="00921964">
        <w:rPr>
          <w:rFonts w:eastAsia="Times New Roman" w:cs="Helvetica"/>
          <w:color w:val="000000"/>
          <w:lang w:eastAsia="en-AU"/>
        </w:rPr>
        <w:t xml:space="preserve">Source: </w:t>
      </w:r>
      <w:r w:rsidR="00325CBA" w:rsidRPr="00921964">
        <w:rPr>
          <w:rFonts w:eastAsia="Times New Roman" w:cs="Helvetica"/>
          <w:color w:val="000000"/>
          <w:lang w:eastAsia="en-AU"/>
        </w:rPr>
        <w:t xml:space="preserve">ACARA - </w:t>
      </w:r>
      <w:hyperlink r:id="rId143" w:history="1">
        <w:r w:rsidRPr="00921964">
          <w:rPr>
            <w:rStyle w:val="Hyperlink"/>
          </w:rPr>
          <w:t>www.australiancurriculum.edu.au/f-10-curriculum/mathematics/key-ideas/?searchTerm=key+ideas#dimension-content</w:t>
        </w:r>
      </w:hyperlink>
      <w:r w:rsidRPr="00921964">
        <w:rPr>
          <w:rStyle w:val="Hyperlink"/>
        </w:rPr>
        <w:t xml:space="preserve"> </w:t>
      </w:r>
      <w:bookmarkStart w:id="52" w:name="_Appendix_2:_General_1"/>
      <w:bookmarkStart w:id="53" w:name="_Toc465262500"/>
      <w:bookmarkEnd w:id="52"/>
    </w:p>
    <w:p w14:paraId="75F0B644" w14:textId="77777777" w:rsidR="00970D69" w:rsidRPr="00921964" w:rsidRDefault="00970D69" w:rsidP="00196457">
      <w:pPr>
        <w:pStyle w:val="Heading1"/>
        <w:sectPr w:rsidR="00970D69" w:rsidRPr="00921964" w:rsidSect="00970D69">
          <w:pgSz w:w="11906" w:h="16838"/>
          <w:pgMar w:top="1440" w:right="1440" w:bottom="1440" w:left="1440" w:header="709" w:footer="709" w:gutter="0"/>
          <w:cols w:space="708"/>
          <w:docGrid w:linePitch="360"/>
        </w:sectPr>
      </w:pPr>
    </w:p>
    <w:p w14:paraId="074182F7" w14:textId="220D8932" w:rsidR="009D272C" w:rsidRPr="00921964" w:rsidRDefault="00B638FF" w:rsidP="00494D5E">
      <w:pPr>
        <w:pStyle w:val="Heading1"/>
      </w:pPr>
      <w:bookmarkStart w:id="54" w:name="_Appendix_2:_General_2"/>
      <w:bookmarkStart w:id="55" w:name="_Toc47708045"/>
      <w:bookmarkEnd w:id="54"/>
      <w:r w:rsidRPr="00921964">
        <w:t>Appendix 2</w:t>
      </w:r>
      <w:bookmarkStart w:id="56" w:name="_Toc465262501"/>
      <w:bookmarkEnd w:id="53"/>
      <w:r w:rsidR="00DD4BB0" w:rsidRPr="00921964">
        <w:t>:</w:t>
      </w:r>
      <w:bookmarkEnd w:id="56"/>
      <w:r w:rsidR="009D272C" w:rsidRPr="00921964">
        <w:t xml:space="preserve"> General capabilities</w:t>
      </w:r>
      <w:r w:rsidR="004958BD" w:rsidRPr="00921964">
        <w:t xml:space="preserve"> </w:t>
      </w:r>
      <w:r w:rsidR="00F3360C" w:rsidRPr="00921964">
        <w:t>continuums</w:t>
      </w:r>
      <w:bookmarkEnd w:id="55"/>
    </w:p>
    <w:p w14:paraId="79A736EA" w14:textId="0E147207" w:rsidR="00F81822" w:rsidRPr="00921964" w:rsidRDefault="00D769AB" w:rsidP="00340816">
      <w:pPr>
        <w:spacing w:before="240" w:after="240"/>
      </w:pPr>
      <w:r w:rsidRPr="00921964">
        <w:t xml:space="preserve">The </w:t>
      </w:r>
      <w:bookmarkStart w:id="57" w:name="_Hlk43371216"/>
      <w:r w:rsidRPr="00921964">
        <w:t>general c</w:t>
      </w:r>
      <w:r w:rsidR="00F81822" w:rsidRPr="00921964">
        <w:t>apabilities continuums shown here are designed to enable teachers to understand the progression students should make with reference to each of the elements.</w:t>
      </w:r>
      <w:r w:rsidR="00CC4A53" w:rsidRPr="00921964">
        <w:t xml:space="preserve"> </w:t>
      </w:r>
      <w:bookmarkEnd w:id="57"/>
      <w:r w:rsidR="00F81822" w:rsidRPr="00921964">
        <w:t>There is no intention for them to be used for assessment.</w:t>
      </w:r>
    </w:p>
    <w:p w14:paraId="47A8BAF2" w14:textId="49C85B76" w:rsidR="009D272C" w:rsidRPr="00921964" w:rsidRDefault="00931614" w:rsidP="00340816">
      <w:pPr>
        <w:spacing w:before="240" w:after="240"/>
        <w:rPr>
          <w:b/>
          <w:sz w:val="24"/>
          <w:szCs w:val="24"/>
        </w:rPr>
      </w:pPr>
      <w:r w:rsidRPr="00921964">
        <w:rPr>
          <w:b/>
          <w:sz w:val="24"/>
          <w:szCs w:val="24"/>
        </w:rPr>
        <w:t>Information and communication t</w:t>
      </w:r>
      <w:r w:rsidR="0004565F" w:rsidRPr="00921964">
        <w:rPr>
          <w:b/>
          <w:sz w:val="24"/>
          <w:szCs w:val="24"/>
        </w:rPr>
        <w:t>echnology (</w:t>
      </w:r>
      <w:r w:rsidR="00CA123C" w:rsidRPr="00921964">
        <w:rPr>
          <w:b/>
          <w:sz w:val="24"/>
          <w:szCs w:val="24"/>
        </w:rPr>
        <w:t>ICT</w:t>
      </w:r>
      <w:r w:rsidR="0004565F" w:rsidRPr="00921964">
        <w:rPr>
          <w:b/>
          <w:sz w:val="24"/>
          <w:szCs w:val="24"/>
        </w:rPr>
        <w:t>)</w:t>
      </w:r>
      <w:r w:rsidR="00CA123C" w:rsidRPr="00921964">
        <w:rPr>
          <w:b/>
          <w:sz w:val="24"/>
          <w:szCs w:val="24"/>
        </w:rPr>
        <w:t xml:space="preserve"> c</w:t>
      </w:r>
      <w:r w:rsidR="009D272C" w:rsidRPr="00921964">
        <w:rPr>
          <w:b/>
          <w:sz w:val="24"/>
          <w:szCs w:val="24"/>
        </w:rPr>
        <w:t xml:space="preserve">apability learning continuum </w:t>
      </w:r>
    </w:p>
    <w:tbl>
      <w:tblPr>
        <w:tblStyle w:val="TableGrid"/>
        <w:tblW w:w="9067" w:type="dxa"/>
        <w:tblLayout w:type="fixed"/>
        <w:tblLook w:val="04A0" w:firstRow="1" w:lastRow="0" w:firstColumn="1" w:lastColumn="0" w:noHBand="0" w:noVBand="1"/>
      </w:tblPr>
      <w:tblGrid>
        <w:gridCol w:w="2266"/>
        <w:gridCol w:w="2267"/>
        <w:gridCol w:w="2267"/>
        <w:gridCol w:w="2267"/>
      </w:tblGrid>
      <w:tr w:rsidR="00494D5E" w:rsidRPr="00921964" w14:paraId="00D1C2CA" w14:textId="77777777" w:rsidTr="00325CBA">
        <w:trPr>
          <w:trHeight w:val="1"/>
        </w:trPr>
        <w:tc>
          <w:tcPr>
            <w:tcW w:w="2266" w:type="dxa"/>
          </w:tcPr>
          <w:p w14:paraId="2F18A171" w14:textId="77777777" w:rsidR="00494D5E" w:rsidRPr="00921964" w:rsidRDefault="00494D5E" w:rsidP="00325CBA">
            <w:pPr>
              <w:spacing w:after="60"/>
              <w:jc w:val="center"/>
              <w:rPr>
                <w:b/>
                <w:lang w:val="en-AU"/>
              </w:rPr>
            </w:pPr>
            <w:r w:rsidRPr="00921964">
              <w:rPr>
                <w:b/>
                <w:lang w:val="en-AU"/>
              </w:rPr>
              <w:t>Sub-element</w:t>
            </w:r>
          </w:p>
        </w:tc>
        <w:tc>
          <w:tcPr>
            <w:tcW w:w="2267" w:type="dxa"/>
          </w:tcPr>
          <w:p w14:paraId="5EF6497C" w14:textId="59DE3017" w:rsidR="00494D5E" w:rsidRPr="00921964" w:rsidRDefault="00494D5E" w:rsidP="00325CBA">
            <w:pPr>
              <w:spacing w:after="60"/>
              <w:jc w:val="center"/>
              <w:rPr>
                <w:b/>
                <w:lang w:val="en-AU"/>
              </w:rPr>
            </w:pPr>
            <w:r w:rsidRPr="00921964">
              <w:rPr>
                <w:b/>
                <w:lang w:val="en-AU"/>
              </w:rPr>
              <w:t>Typically by the end of Year 6</w:t>
            </w:r>
          </w:p>
        </w:tc>
        <w:tc>
          <w:tcPr>
            <w:tcW w:w="2267" w:type="dxa"/>
          </w:tcPr>
          <w:p w14:paraId="296E074B" w14:textId="77777777" w:rsidR="00494D5E" w:rsidRPr="00921964" w:rsidRDefault="00494D5E" w:rsidP="00325CBA">
            <w:pPr>
              <w:spacing w:after="60"/>
              <w:jc w:val="center"/>
              <w:rPr>
                <w:b/>
                <w:lang w:val="en-AU"/>
              </w:rPr>
            </w:pPr>
            <w:r w:rsidRPr="00921964">
              <w:rPr>
                <w:b/>
                <w:lang w:val="en-AU"/>
              </w:rPr>
              <w:t>Typically by the end of Year 8</w:t>
            </w:r>
          </w:p>
        </w:tc>
        <w:tc>
          <w:tcPr>
            <w:tcW w:w="2267" w:type="dxa"/>
          </w:tcPr>
          <w:p w14:paraId="7D1A9BA3" w14:textId="77777777" w:rsidR="00494D5E" w:rsidRPr="00921964" w:rsidRDefault="00494D5E" w:rsidP="00325CBA">
            <w:pPr>
              <w:spacing w:after="60"/>
              <w:jc w:val="center"/>
              <w:rPr>
                <w:b/>
                <w:lang w:val="en-AU"/>
              </w:rPr>
            </w:pPr>
            <w:r w:rsidRPr="00921964">
              <w:rPr>
                <w:b/>
                <w:lang w:val="en-AU"/>
              </w:rPr>
              <w:t>Typically by the end of Year 10</w:t>
            </w:r>
          </w:p>
        </w:tc>
      </w:tr>
      <w:tr w:rsidR="00494D5E" w:rsidRPr="00921964" w14:paraId="0ACCAD55" w14:textId="77777777" w:rsidTr="00325CBA">
        <w:trPr>
          <w:trHeight w:val="4"/>
        </w:trPr>
        <w:tc>
          <w:tcPr>
            <w:tcW w:w="2266" w:type="dxa"/>
          </w:tcPr>
          <w:p w14:paraId="5CAA384A" w14:textId="77777777" w:rsidR="00494D5E" w:rsidRPr="00921964" w:rsidRDefault="00494D5E" w:rsidP="00325CBA">
            <w:pPr>
              <w:spacing w:after="60"/>
              <w:rPr>
                <w:rFonts w:cs="Helvetica"/>
                <w:b/>
                <w:color w:val="000000"/>
                <w:sz w:val="20"/>
                <w:szCs w:val="20"/>
                <w:lang w:val="en-AU"/>
              </w:rPr>
            </w:pPr>
            <w:r w:rsidRPr="00921964">
              <w:rPr>
                <w:rFonts w:cs="Helvetica"/>
                <w:b/>
                <w:color w:val="000000"/>
                <w:sz w:val="20"/>
                <w:szCs w:val="20"/>
                <w:lang w:val="en-AU"/>
              </w:rPr>
              <w:t>Create with ICT</w:t>
            </w:r>
          </w:p>
          <w:p w14:paraId="0A2A7B8E" w14:textId="093E52C4" w:rsidR="00494D5E" w:rsidRPr="00921964" w:rsidRDefault="00494D5E" w:rsidP="00325CBA">
            <w:pPr>
              <w:spacing w:after="60"/>
              <w:rPr>
                <w:b/>
                <w:sz w:val="20"/>
                <w:szCs w:val="20"/>
                <w:lang w:val="en-AU"/>
              </w:rPr>
            </w:pPr>
            <w:r w:rsidRPr="00921964">
              <w:rPr>
                <w:rFonts w:cs="Helvetica"/>
                <w:b/>
                <w:color w:val="000000"/>
                <w:sz w:val="20"/>
                <w:szCs w:val="20"/>
                <w:lang w:val="en-AU"/>
              </w:rPr>
              <w:t>Generate ideas, plans and processes</w:t>
            </w:r>
          </w:p>
        </w:tc>
        <w:tc>
          <w:tcPr>
            <w:tcW w:w="2267" w:type="dxa"/>
          </w:tcPr>
          <w:p w14:paraId="1AD2A498" w14:textId="7DE61069" w:rsidR="00494D5E" w:rsidRPr="00921964" w:rsidRDefault="00494D5E" w:rsidP="00325CBA">
            <w:pPr>
              <w:spacing w:after="60"/>
              <w:rPr>
                <w:lang w:val="en-AU"/>
              </w:rPr>
            </w:pPr>
            <w:r w:rsidRPr="00921964">
              <w:rPr>
                <w:rFonts w:cs="Helvetica"/>
                <w:color w:val="000000"/>
                <w:sz w:val="20"/>
                <w:szCs w:val="20"/>
                <w:lang w:val="en-AU"/>
              </w:rPr>
              <w:t>use ICT effectively to record ideas, represent thinking and plan solutions</w:t>
            </w:r>
          </w:p>
        </w:tc>
        <w:tc>
          <w:tcPr>
            <w:tcW w:w="2267" w:type="dxa"/>
          </w:tcPr>
          <w:p w14:paraId="1E012E6E" w14:textId="77777777" w:rsidR="00494D5E" w:rsidRPr="00921964" w:rsidRDefault="00494D5E" w:rsidP="00325CBA">
            <w:pPr>
              <w:spacing w:after="60"/>
              <w:rPr>
                <w:lang w:val="en-AU"/>
              </w:rPr>
            </w:pPr>
            <w:r w:rsidRPr="00921964">
              <w:rPr>
                <w:rFonts w:cs="Helvetica"/>
                <w:color w:val="000000"/>
                <w:sz w:val="20"/>
                <w:szCs w:val="20"/>
                <w:lang w:val="en-AU"/>
              </w:rPr>
              <w:t>use appropriate ICT to collaboratively generate ideas and develop plans</w:t>
            </w:r>
          </w:p>
        </w:tc>
        <w:tc>
          <w:tcPr>
            <w:tcW w:w="2267" w:type="dxa"/>
          </w:tcPr>
          <w:p w14:paraId="2E5EED91" w14:textId="77777777" w:rsidR="00494D5E" w:rsidRPr="00921964" w:rsidRDefault="00494D5E" w:rsidP="00325CBA">
            <w:pPr>
              <w:spacing w:after="60"/>
              <w:rPr>
                <w:lang w:val="en-AU"/>
              </w:rPr>
            </w:pPr>
            <w:r w:rsidRPr="00921964">
              <w:rPr>
                <w:rFonts w:cs="Helvetica"/>
                <w:color w:val="000000"/>
                <w:sz w:val="20"/>
                <w:szCs w:val="20"/>
                <w:lang w:val="en-AU"/>
              </w:rPr>
              <w:t>select and use ICT to articulate ideas and concepts, and plan the development of complex solutions</w:t>
            </w:r>
          </w:p>
        </w:tc>
      </w:tr>
      <w:tr w:rsidR="00494D5E" w:rsidRPr="00921964" w14:paraId="222115E4" w14:textId="77777777" w:rsidTr="00325CBA">
        <w:trPr>
          <w:trHeight w:val="8"/>
        </w:trPr>
        <w:tc>
          <w:tcPr>
            <w:tcW w:w="2266" w:type="dxa"/>
          </w:tcPr>
          <w:p w14:paraId="75B229BC" w14:textId="77777777" w:rsidR="00494D5E" w:rsidRPr="00921964" w:rsidRDefault="00494D5E" w:rsidP="00325CBA">
            <w:pPr>
              <w:spacing w:after="60"/>
              <w:rPr>
                <w:rFonts w:cs="Helvetica"/>
                <w:b/>
                <w:color w:val="000000"/>
                <w:sz w:val="20"/>
                <w:szCs w:val="20"/>
                <w:lang w:val="en-AU"/>
              </w:rPr>
            </w:pPr>
            <w:r w:rsidRPr="00921964">
              <w:rPr>
                <w:rFonts w:cs="Helvetica"/>
                <w:b/>
                <w:color w:val="000000"/>
                <w:sz w:val="20"/>
                <w:szCs w:val="20"/>
                <w:lang w:val="en-AU"/>
              </w:rPr>
              <w:t>Create with ICT</w:t>
            </w:r>
          </w:p>
          <w:p w14:paraId="692242F2" w14:textId="4EF80702" w:rsidR="00494D5E" w:rsidRPr="00921964" w:rsidRDefault="00494D5E" w:rsidP="00325CBA">
            <w:pPr>
              <w:spacing w:after="60"/>
              <w:rPr>
                <w:b/>
                <w:sz w:val="20"/>
                <w:szCs w:val="20"/>
                <w:lang w:val="en-AU"/>
              </w:rPr>
            </w:pPr>
            <w:r w:rsidRPr="00921964">
              <w:rPr>
                <w:rFonts w:cs="Helvetica"/>
                <w:b/>
                <w:color w:val="000000"/>
                <w:sz w:val="20"/>
                <w:szCs w:val="20"/>
                <w:lang w:val="en-AU"/>
              </w:rPr>
              <w:t>Generate solutions to challenges and learning area tasks</w:t>
            </w:r>
          </w:p>
        </w:tc>
        <w:tc>
          <w:tcPr>
            <w:tcW w:w="2267" w:type="dxa"/>
          </w:tcPr>
          <w:p w14:paraId="626F34C9" w14:textId="5B160D64" w:rsidR="00494D5E" w:rsidRPr="00921964" w:rsidRDefault="00494D5E" w:rsidP="00325CBA">
            <w:pPr>
              <w:spacing w:after="60"/>
              <w:rPr>
                <w:lang w:val="en-AU"/>
              </w:rPr>
            </w:pPr>
            <w:r w:rsidRPr="00921964">
              <w:rPr>
                <w:rFonts w:cs="Helvetica"/>
                <w:color w:val="000000"/>
                <w:sz w:val="20"/>
                <w:szCs w:val="20"/>
                <w:lang w:val="en-AU"/>
              </w:rPr>
              <w:t>independently or collaboratively create and modify digital solutions, creative outputs or data representation/transformation for particular audiences and purposes</w:t>
            </w:r>
          </w:p>
        </w:tc>
        <w:tc>
          <w:tcPr>
            <w:tcW w:w="2267" w:type="dxa"/>
          </w:tcPr>
          <w:p w14:paraId="5F48F6B5" w14:textId="77777777" w:rsidR="00494D5E" w:rsidRPr="00921964" w:rsidRDefault="00494D5E" w:rsidP="00325CBA">
            <w:pPr>
              <w:spacing w:after="60"/>
              <w:rPr>
                <w:lang w:val="en-AU"/>
              </w:rPr>
            </w:pPr>
            <w:r w:rsidRPr="00921964">
              <w:rPr>
                <w:rFonts w:cs="Helvetica"/>
                <w:color w:val="000000"/>
                <w:sz w:val="20"/>
                <w:szCs w:val="20"/>
                <w:lang w:val="en-AU"/>
              </w:rPr>
              <w:t>design and modify simple digital solutions, or multimodal creative outputs or data transformations for particular audiences and purposes following recognised conventions</w:t>
            </w:r>
          </w:p>
        </w:tc>
        <w:tc>
          <w:tcPr>
            <w:tcW w:w="2267" w:type="dxa"/>
          </w:tcPr>
          <w:p w14:paraId="0D2D68FB" w14:textId="77777777" w:rsidR="00494D5E" w:rsidRPr="00921964" w:rsidRDefault="00494D5E" w:rsidP="00325CBA">
            <w:pPr>
              <w:spacing w:after="60"/>
              <w:rPr>
                <w:lang w:val="en-AU"/>
              </w:rPr>
            </w:pPr>
            <w:r w:rsidRPr="00921964">
              <w:rPr>
                <w:rFonts w:cs="Helvetica"/>
                <w:color w:val="000000"/>
                <w:sz w:val="20"/>
                <w:szCs w:val="20"/>
                <w:lang w:val="en-AU"/>
              </w:rPr>
              <w:t>design, modify and manage complex digital solutions, or multimodal creative outputs or data transformations for a range of audiences and purposes</w:t>
            </w:r>
          </w:p>
        </w:tc>
      </w:tr>
      <w:tr w:rsidR="00494D5E" w:rsidRPr="00921964" w14:paraId="793239EC" w14:textId="77777777" w:rsidTr="00325CBA">
        <w:trPr>
          <w:trHeight w:val="2"/>
        </w:trPr>
        <w:tc>
          <w:tcPr>
            <w:tcW w:w="2266" w:type="dxa"/>
          </w:tcPr>
          <w:p w14:paraId="10324BFB" w14:textId="77777777" w:rsidR="00494D5E" w:rsidRPr="00921964" w:rsidRDefault="00494D5E" w:rsidP="00325CBA">
            <w:pPr>
              <w:spacing w:after="60"/>
              <w:rPr>
                <w:rFonts w:cs="Helvetica"/>
                <w:b/>
                <w:color w:val="000000"/>
                <w:sz w:val="20"/>
                <w:szCs w:val="20"/>
                <w:lang w:val="en-AU"/>
              </w:rPr>
            </w:pPr>
            <w:r w:rsidRPr="00921964">
              <w:rPr>
                <w:rFonts w:cs="Helvetica"/>
                <w:b/>
                <w:color w:val="000000"/>
                <w:sz w:val="20"/>
                <w:szCs w:val="20"/>
                <w:lang w:val="en-AU"/>
              </w:rPr>
              <w:t>Communicating with ICT</w:t>
            </w:r>
          </w:p>
          <w:p w14:paraId="6A5181D9" w14:textId="749986E4" w:rsidR="00494D5E" w:rsidRPr="00921964" w:rsidRDefault="00494D5E" w:rsidP="00325CBA">
            <w:pPr>
              <w:spacing w:after="60"/>
              <w:rPr>
                <w:b/>
                <w:sz w:val="20"/>
                <w:szCs w:val="20"/>
                <w:lang w:val="en-AU"/>
              </w:rPr>
            </w:pPr>
            <w:r w:rsidRPr="00921964">
              <w:rPr>
                <w:rFonts w:cs="Helvetica"/>
                <w:b/>
                <w:color w:val="000000"/>
                <w:sz w:val="20"/>
                <w:szCs w:val="20"/>
                <w:lang w:val="en-AU"/>
              </w:rPr>
              <w:t>Collaborate, share and exchange</w:t>
            </w:r>
          </w:p>
        </w:tc>
        <w:tc>
          <w:tcPr>
            <w:tcW w:w="2267" w:type="dxa"/>
          </w:tcPr>
          <w:p w14:paraId="53EF609C" w14:textId="14533C81" w:rsidR="00494D5E" w:rsidRPr="00921964" w:rsidRDefault="00494D5E" w:rsidP="00325CBA">
            <w:pPr>
              <w:spacing w:after="60"/>
              <w:rPr>
                <w:lang w:val="en-AU"/>
              </w:rPr>
            </w:pPr>
            <w:r w:rsidRPr="00921964">
              <w:rPr>
                <w:rFonts w:cs="Helvetica"/>
                <w:color w:val="000000"/>
                <w:sz w:val="20"/>
                <w:szCs w:val="20"/>
                <w:lang w:val="en-AU"/>
              </w:rPr>
              <w:t>select and use appropriate ICT tools safely to share and exchange information and to safely collaborate with others</w:t>
            </w:r>
          </w:p>
        </w:tc>
        <w:tc>
          <w:tcPr>
            <w:tcW w:w="2267" w:type="dxa"/>
          </w:tcPr>
          <w:p w14:paraId="215A2767" w14:textId="77777777" w:rsidR="00494D5E" w:rsidRPr="00921964" w:rsidRDefault="00494D5E" w:rsidP="00325CBA">
            <w:pPr>
              <w:spacing w:after="60"/>
              <w:rPr>
                <w:lang w:val="en-AU"/>
              </w:rPr>
            </w:pPr>
            <w:r w:rsidRPr="00921964">
              <w:rPr>
                <w:rFonts w:cs="Helvetica"/>
                <w:color w:val="000000"/>
                <w:sz w:val="20"/>
                <w:szCs w:val="20"/>
                <w:lang w:val="en-AU"/>
              </w:rPr>
              <w:t>select and use appropriate ICT tools safely to lead groups in sharing and exchanging information, and taking part in online projects or active collaborations with appropriate global audiences</w:t>
            </w:r>
          </w:p>
        </w:tc>
        <w:tc>
          <w:tcPr>
            <w:tcW w:w="2267" w:type="dxa"/>
          </w:tcPr>
          <w:p w14:paraId="1AA64F05" w14:textId="77777777" w:rsidR="00494D5E" w:rsidRPr="00921964" w:rsidRDefault="00494D5E" w:rsidP="00325CBA">
            <w:pPr>
              <w:spacing w:after="60"/>
              <w:rPr>
                <w:lang w:val="en-AU"/>
              </w:rPr>
            </w:pPr>
            <w:r w:rsidRPr="00921964">
              <w:rPr>
                <w:rFonts w:cs="Helvetica"/>
                <w:color w:val="000000"/>
                <w:sz w:val="20"/>
                <w:szCs w:val="20"/>
                <w:lang w:val="en-AU"/>
              </w:rPr>
              <w:t>select and use a range of ICT tools efficiently and safely to share and exchange information, and to collaboratively and purposefully construct knowledge</w:t>
            </w:r>
          </w:p>
        </w:tc>
      </w:tr>
    </w:tbl>
    <w:p w14:paraId="3FDD907F" w14:textId="77777777" w:rsidR="002F6412" w:rsidRPr="00921964" w:rsidRDefault="002F6412" w:rsidP="00340816">
      <w:pPr>
        <w:spacing w:before="240" w:after="240"/>
        <w:rPr>
          <w:b/>
          <w:sz w:val="24"/>
          <w:szCs w:val="24"/>
        </w:rPr>
      </w:pPr>
    </w:p>
    <w:p w14:paraId="56FD91D0" w14:textId="77777777" w:rsidR="002F6412" w:rsidRPr="00921964" w:rsidRDefault="002F6412">
      <w:pPr>
        <w:widowControl/>
        <w:spacing w:before="0" w:after="160" w:line="259" w:lineRule="auto"/>
        <w:rPr>
          <w:b/>
          <w:sz w:val="24"/>
          <w:szCs w:val="24"/>
        </w:rPr>
      </w:pPr>
      <w:r w:rsidRPr="00921964">
        <w:rPr>
          <w:b/>
          <w:sz w:val="24"/>
          <w:szCs w:val="24"/>
        </w:rPr>
        <w:br w:type="page"/>
      </w:r>
    </w:p>
    <w:p w14:paraId="5FACE7B2" w14:textId="31FD2191" w:rsidR="009D272C" w:rsidRPr="00921964" w:rsidRDefault="00D769AB" w:rsidP="00340816">
      <w:pPr>
        <w:spacing w:before="240" w:after="240"/>
        <w:rPr>
          <w:b/>
          <w:sz w:val="24"/>
          <w:szCs w:val="24"/>
        </w:rPr>
      </w:pPr>
      <w:r w:rsidRPr="00921964">
        <w:rPr>
          <w:b/>
          <w:sz w:val="24"/>
          <w:szCs w:val="24"/>
        </w:rPr>
        <w:t>Critical and c</w:t>
      </w:r>
      <w:r w:rsidR="009D272C" w:rsidRPr="00921964">
        <w:rPr>
          <w:b/>
          <w:sz w:val="24"/>
          <w:szCs w:val="24"/>
        </w:rPr>
        <w:t>reative thinking learning continuum</w:t>
      </w:r>
    </w:p>
    <w:tbl>
      <w:tblPr>
        <w:tblStyle w:val="TableGrid"/>
        <w:tblW w:w="9067" w:type="dxa"/>
        <w:tblLook w:val="04A0" w:firstRow="1" w:lastRow="0" w:firstColumn="1" w:lastColumn="0" w:noHBand="0" w:noVBand="1"/>
      </w:tblPr>
      <w:tblGrid>
        <w:gridCol w:w="2266"/>
        <w:gridCol w:w="2267"/>
        <w:gridCol w:w="2267"/>
        <w:gridCol w:w="2267"/>
      </w:tblGrid>
      <w:tr w:rsidR="00494D5E" w:rsidRPr="00921964" w14:paraId="1B105A9C" w14:textId="77777777" w:rsidTr="00325CBA">
        <w:trPr>
          <w:trHeight w:val="906"/>
        </w:trPr>
        <w:tc>
          <w:tcPr>
            <w:tcW w:w="2266" w:type="dxa"/>
          </w:tcPr>
          <w:p w14:paraId="1F4D3DC1" w14:textId="77777777" w:rsidR="00494D5E" w:rsidRPr="00921964" w:rsidRDefault="00494D5E" w:rsidP="00F17ECE">
            <w:pPr>
              <w:spacing w:before="60" w:after="60"/>
              <w:jc w:val="center"/>
              <w:rPr>
                <w:b/>
                <w:lang w:val="en-AU"/>
              </w:rPr>
            </w:pPr>
            <w:r w:rsidRPr="00921964">
              <w:rPr>
                <w:b/>
                <w:lang w:val="en-AU"/>
              </w:rPr>
              <w:t>Sub-element</w:t>
            </w:r>
          </w:p>
        </w:tc>
        <w:tc>
          <w:tcPr>
            <w:tcW w:w="2267" w:type="dxa"/>
          </w:tcPr>
          <w:p w14:paraId="7146EA9B" w14:textId="032AC90D" w:rsidR="00494D5E" w:rsidRPr="00921964" w:rsidRDefault="00494D5E" w:rsidP="00F17ECE">
            <w:pPr>
              <w:spacing w:before="60" w:after="60"/>
              <w:jc w:val="center"/>
              <w:rPr>
                <w:b/>
                <w:lang w:val="en-AU"/>
              </w:rPr>
            </w:pPr>
            <w:r w:rsidRPr="00921964">
              <w:rPr>
                <w:b/>
                <w:lang w:val="en-AU"/>
              </w:rPr>
              <w:t>Typically by the end of Year 6</w:t>
            </w:r>
          </w:p>
        </w:tc>
        <w:tc>
          <w:tcPr>
            <w:tcW w:w="2267" w:type="dxa"/>
          </w:tcPr>
          <w:p w14:paraId="48A31FD0" w14:textId="77777777" w:rsidR="00494D5E" w:rsidRPr="00921964" w:rsidRDefault="00494D5E" w:rsidP="00F17ECE">
            <w:pPr>
              <w:spacing w:before="60" w:after="60"/>
              <w:jc w:val="center"/>
              <w:rPr>
                <w:b/>
                <w:lang w:val="en-AU"/>
              </w:rPr>
            </w:pPr>
            <w:r w:rsidRPr="00921964">
              <w:rPr>
                <w:b/>
                <w:lang w:val="en-AU"/>
              </w:rPr>
              <w:t>Typically by the end of Year 8</w:t>
            </w:r>
          </w:p>
        </w:tc>
        <w:tc>
          <w:tcPr>
            <w:tcW w:w="2267" w:type="dxa"/>
          </w:tcPr>
          <w:p w14:paraId="350850CB" w14:textId="77777777" w:rsidR="00494D5E" w:rsidRPr="00921964" w:rsidRDefault="00494D5E" w:rsidP="00F17ECE">
            <w:pPr>
              <w:spacing w:before="60" w:after="60"/>
              <w:jc w:val="center"/>
              <w:rPr>
                <w:b/>
                <w:lang w:val="en-AU"/>
              </w:rPr>
            </w:pPr>
            <w:r w:rsidRPr="00921964">
              <w:rPr>
                <w:b/>
                <w:lang w:val="en-AU"/>
              </w:rPr>
              <w:t>Typically by the end of Year 10</w:t>
            </w:r>
          </w:p>
        </w:tc>
      </w:tr>
      <w:tr w:rsidR="00494D5E" w:rsidRPr="00921964" w14:paraId="1F0CDB9B" w14:textId="77777777" w:rsidTr="00325CBA">
        <w:trPr>
          <w:trHeight w:val="1885"/>
        </w:trPr>
        <w:tc>
          <w:tcPr>
            <w:tcW w:w="2266" w:type="dxa"/>
            <w:vAlign w:val="center"/>
          </w:tcPr>
          <w:p w14:paraId="09452E31" w14:textId="77777777" w:rsidR="00494D5E" w:rsidRPr="00921964" w:rsidRDefault="00494D5E" w:rsidP="00F17ECE">
            <w:pPr>
              <w:spacing w:after="60"/>
              <w:rPr>
                <w:rFonts w:cs="Helvetica"/>
                <w:b/>
                <w:color w:val="000000"/>
                <w:sz w:val="20"/>
                <w:szCs w:val="20"/>
                <w:lang w:val="en-AU"/>
              </w:rPr>
            </w:pPr>
            <w:r w:rsidRPr="00921964">
              <w:rPr>
                <w:rFonts w:cs="Helvetica"/>
                <w:b/>
                <w:color w:val="000000"/>
                <w:sz w:val="20"/>
                <w:szCs w:val="20"/>
                <w:lang w:val="en-AU"/>
              </w:rPr>
              <w:t xml:space="preserve">Inquiring – identifying, exploring and organising information and ideas </w:t>
            </w:r>
          </w:p>
          <w:p w14:paraId="5D70C47F" w14:textId="3E09BDFB" w:rsidR="00494D5E" w:rsidRPr="00921964" w:rsidRDefault="00494D5E" w:rsidP="00F17ECE">
            <w:pPr>
              <w:spacing w:after="60"/>
              <w:rPr>
                <w:b/>
                <w:sz w:val="20"/>
                <w:szCs w:val="20"/>
                <w:lang w:val="en-AU"/>
              </w:rPr>
            </w:pPr>
            <w:r w:rsidRPr="00921964">
              <w:rPr>
                <w:rFonts w:cs="Helvetica"/>
                <w:b/>
                <w:color w:val="000000"/>
                <w:sz w:val="20"/>
                <w:szCs w:val="20"/>
                <w:lang w:val="en-AU"/>
              </w:rPr>
              <w:t>Organise and process information</w:t>
            </w:r>
          </w:p>
        </w:tc>
        <w:tc>
          <w:tcPr>
            <w:tcW w:w="2267" w:type="dxa"/>
          </w:tcPr>
          <w:p w14:paraId="4A2F3452" w14:textId="49968E0C" w:rsidR="00494D5E" w:rsidRPr="00921964" w:rsidRDefault="00494D5E" w:rsidP="00F17ECE">
            <w:pPr>
              <w:spacing w:after="60"/>
              <w:rPr>
                <w:lang w:val="en-AU"/>
              </w:rPr>
            </w:pPr>
            <w:r w:rsidRPr="00921964">
              <w:rPr>
                <w:rFonts w:cs="Helvetica"/>
                <w:color w:val="000000"/>
                <w:sz w:val="20"/>
                <w:szCs w:val="20"/>
                <w:lang w:val="en-AU"/>
              </w:rPr>
              <w:t>analyse, condense and combine relevant information from multiple sources</w:t>
            </w:r>
          </w:p>
        </w:tc>
        <w:tc>
          <w:tcPr>
            <w:tcW w:w="2267" w:type="dxa"/>
          </w:tcPr>
          <w:p w14:paraId="0FF7151E" w14:textId="77777777" w:rsidR="00494D5E" w:rsidRPr="00921964" w:rsidRDefault="00494D5E" w:rsidP="00F17ECE">
            <w:pPr>
              <w:spacing w:after="60"/>
              <w:rPr>
                <w:lang w:val="en-AU"/>
              </w:rPr>
            </w:pPr>
            <w:r w:rsidRPr="00921964">
              <w:rPr>
                <w:rFonts w:cs="Helvetica"/>
                <w:color w:val="000000"/>
                <w:sz w:val="20"/>
                <w:szCs w:val="20"/>
                <w:lang w:val="en-AU"/>
              </w:rPr>
              <w:t>critically analyse information and evidence according to criteria such as validity and relevance</w:t>
            </w:r>
          </w:p>
        </w:tc>
        <w:tc>
          <w:tcPr>
            <w:tcW w:w="2267" w:type="dxa"/>
          </w:tcPr>
          <w:p w14:paraId="14F1E5E2" w14:textId="77777777" w:rsidR="00494D5E" w:rsidRPr="00921964" w:rsidRDefault="00494D5E" w:rsidP="00F17ECE">
            <w:pPr>
              <w:spacing w:after="60"/>
              <w:rPr>
                <w:lang w:val="en-AU"/>
              </w:rPr>
            </w:pPr>
            <w:r w:rsidRPr="00921964">
              <w:rPr>
                <w:rFonts w:cs="Helvetica"/>
                <w:color w:val="000000"/>
                <w:sz w:val="20"/>
                <w:szCs w:val="20"/>
                <w:lang w:val="en-AU"/>
              </w:rPr>
              <w:t>critically analyse independently sourced information to determine bias and reliability</w:t>
            </w:r>
          </w:p>
        </w:tc>
      </w:tr>
      <w:tr w:rsidR="00494D5E" w:rsidRPr="00921964" w14:paraId="451412C5" w14:textId="77777777" w:rsidTr="00325CBA">
        <w:trPr>
          <w:trHeight w:val="1623"/>
        </w:trPr>
        <w:tc>
          <w:tcPr>
            <w:tcW w:w="2266" w:type="dxa"/>
            <w:vAlign w:val="center"/>
          </w:tcPr>
          <w:p w14:paraId="4C7B25A6" w14:textId="77777777" w:rsidR="00494D5E" w:rsidRPr="00921964" w:rsidRDefault="00494D5E" w:rsidP="00F17ECE">
            <w:pPr>
              <w:spacing w:after="60"/>
              <w:rPr>
                <w:rFonts w:cs="Helvetica"/>
                <w:b/>
                <w:color w:val="000000"/>
                <w:sz w:val="20"/>
                <w:szCs w:val="20"/>
                <w:lang w:val="en-AU"/>
              </w:rPr>
            </w:pPr>
            <w:r w:rsidRPr="00921964">
              <w:rPr>
                <w:rFonts w:cs="Helvetica"/>
                <w:b/>
                <w:color w:val="000000"/>
                <w:sz w:val="20"/>
                <w:szCs w:val="20"/>
                <w:lang w:val="en-AU"/>
              </w:rPr>
              <w:t xml:space="preserve">Generating ideas, possibilities and actions </w:t>
            </w:r>
          </w:p>
          <w:p w14:paraId="4B518E3E" w14:textId="2B601FC2" w:rsidR="00494D5E" w:rsidRPr="00921964" w:rsidRDefault="00494D5E" w:rsidP="00F17ECE">
            <w:pPr>
              <w:spacing w:after="60"/>
              <w:rPr>
                <w:b/>
                <w:sz w:val="20"/>
                <w:szCs w:val="20"/>
                <w:lang w:val="en-AU"/>
              </w:rPr>
            </w:pPr>
            <w:r w:rsidRPr="00921964">
              <w:rPr>
                <w:rFonts w:cs="Helvetica"/>
                <w:b/>
                <w:color w:val="000000"/>
                <w:sz w:val="20"/>
                <w:szCs w:val="20"/>
                <w:lang w:val="en-AU"/>
              </w:rPr>
              <w:t>Imagine possibilities and connect ideas</w:t>
            </w:r>
          </w:p>
        </w:tc>
        <w:tc>
          <w:tcPr>
            <w:tcW w:w="2267" w:type="dxa"/>
          </w:tcPr>
          <w:p w14:paraId="12CABE90" w14:textId="7CFF17B8" w:rsidR="00494D5E" w:rsidRPr="00921964" w:rsidRDefault="00494D5E" w:rsidP="00F17ECE">
            <w:pPr>
              <w:spacing w:after="60"/>
              <w:rPr>
                <w:lang w:val="en-AU"/>
              </w:rPr>
            </w:pPr>
            <w:r w:rsidRPr="00921964">
              <w:rPr>
                <w:rFonts w:cs="Helvetica"/>
                <w:color w:val="000000"/>
                <w:sz w:val="20"/>
                <w:szCs w:val="20"/>
                <w:lang w:val="en-AU"/>
              </w:rPr>
              <w:t>combine ideas in a variety of ways and from a range of sources to create new possibilities</w:t>
            </w:r>
          </w:p>
        </w:tc>
        <w:tc>
          <w:tcPr>
            <w:tcW w:w="2267" w:type="dxa"/>
          </w:tcPr>
          <w:p w14:paraId="06FD4C38" w14:textId="77777777" w:rsidR="00494D5E" w:rsidRPr="00921964" w:rsidRDefault="00494D5E" w:rsidP="00F17ECE">
            <w:pPr>
              <w:spacing w:after="60"/>
              <w:rPr>
                <w:lang w:val="en-AU"/>
              </w:rPr>
            </w:pPr>
            <w:r w:rsidRPr="00921964">
              <w:rPr>
                <w:rFonts w:cs="Helvetica"/>
                <w:color w:val="000000"/>
                <w:sz w:val="20"/>
                <w:szCs w:val="20"/>
                <w:lang w:val="en-AU"/>
              </w:rPr>
              <w:t>draw parallels between known and new ideas to create new ways of achieving goals</w:t>
            </w:r>
          </w:p>
        </w:tc>
        <w:tc>
          <w:tcPr>
            <w:tcW w:w="2267" w:type="dxa"/>
          </w:tcPr>
          <w:p w14:paraId="3E61B2C5" w14:textId="77777777" w:rsidR="00494D5E" w:rsidRPr="00921964" w:rsidRDefault="00494D5E" w:rsidP="00F17ECE">
            <w:pPr>
              <w:spacing w:after="60"/>
              <w:rPr>
                <w:lang w:val="en-AU"/>
              </w:rPr>
            </w:pPr>
            <w:r w:rsidRPr="00921964">
              <w:rPr>
                <w:rFonts w:cs="Helvetica"/>
                <w:color w:val="000000"/>
                <w:sz w:val="20"/>
                <w:szCs w:val="20"/>
                <w:lang w:val="en-AU"/>
              </w:rPr>
              <w:t>create and connect complex ideas using imagery, analogies and symbolism</w:t>
            </w:r>
          </w:p>
        </w:tc>
      </w:tr>
      <w:tr w:rsidR="00494D5E" w:rsidRPr="00921964" w14:paraId="2E6FB598" w14:textId="77777777" w:rsidTr="00325CBA">
        <w:trPr>
          <w:trHeight w:val="450"/>
        </w:trPr>
        <w:tc>
          <w:tcPr>
            <w:tcW w:w="2266" w:type="dxa"/>
            <w:vAlign w:val="center"/>
          </w:tcPr>
          <w:p w14:paraId="576EA9B0" w14:textId="77777777" w:rsidR="00494D5E" w:rsidRPr="00921964" w:rsidRDefault="00494D5E" w:rsidP="00F17ECE">
            <w:pPr>
              <w:spacing w:after="60"/>
              <w:rPr>
                <w:rFonts w:cs="Helvetica"/>
                <w:b/>
                <w:color w:val="000000"/>
                <w:sz w:val="20"/>
                <w:szCs w:val="20"/>
                <w:lang w:val="en-AU"/>
              </w:rPr>
            </w:pPr>
            <w:r w:rsidRPr="00921964">
              <w:rPr>
                <w:rFonts w:cs="Helvetica"/>
                <w:b/>
                <w:color w:val="000000"/>
                <w:sz w:val="20"/>
                <w:szCs w:val="20"/>
                <w:lang w:val="en-AU"/>
              </w:rPr>
              <w:t xml:space="preserve">Generating ideas, possibilities and actions </w:t>
            </w:r>
          </w:p>
          <w:p w14:paraId="2E20FC4A" w14:textId="4B709DA7" w:rsidR="00494D5E" w:rsidRPr="00921964" w:rsidRDefault="00494D5E" w:rsidP="00F17ECE">
            <w:pPr>
              <w:spacing w:after="60"/>
              <w:rPr>
                <w:b/>
                <w:sz w:val="20"/>
                <w:szCs w:val="20"/>
                <w:lang w:val="en-AU"/>
              </w:rPr>
            </w:pPr>
            <w:r w:rsidRPr="00921964">
              <w:rPr>
                <w:rFonts w:cs="Helvetica"/>
                <w:b/>
                <w:color w:val="000000"/>
                <w:sz w:val="20"/>
                <w:szCs w:val="20"/>
                <w:lang w:val="en-AU"/>
              </w:rPr>
              <w:t>Seek solutions and put ideas into action</w:t>
            </w:r>
          </w:p>
        </w:tc>
        <w:tc>
          <w:tcPr>
            <w:tcW w:w="2267" w:type="dxa"/>
          </w:tcPr>
          <w:p w14:paraId="427B6BDD" w14:textId="2188A12C" w:rsidR="00494D5E" w:rsidRPr="00921964" w:rsidRDefault="00494D5E" w:rsidP="00F17ECE">
            <w:pPr>
              <w:spacing w:after="60"/>
              <w:rPr>
                <w:lang w:val="en-AU"/>
              </w:rPr>
            </w:pPr>
            <w:r w:rsidRPr="00921964">
              <w:rPr>
                <w:rFonts w:cs="Helvetica"/>
                <w:color w:val="000000"/>
                <w:sz w:val="20"/>
                <w:szCs w:val="20"/>
                <w:lang w:val="en-AU"/>
              </w:rPr>
              <w:t>assess and test options to identify the most effective solution and to put ideas into action</w:t>
            </w:r>
          </w:p>
        </w:tc>
        <w:tc>
          <w:tcPr>
            <w:tcW w:w="2267" w:type="dxa"/>
          </w:tcPr>
          <w:p w14:paraId="13E5D3FB" w14:textId="77777777" w:rsidR="00494D5E" w:rsidRPr="00921964" w:rsidRDefault="00494D5E" w:rsidP="00F17ECE">
            <w:pPr>
              <w:spacing w:after="60"/>
              <w:rPr>
                <w:lang w:val="en-AU"/>
              </w:rPr>
            </w:pPr>
            <w:r w:rsidRPr="00921964">
              <w:rPr>
                <w:rFonts w:cs="Helvetica"/>
                <w:color w:val="000000"/>
                <w:sz w:val="20"/>
                <w:szCs w:val="20"/>
                <w:lang w:val="en-AU"/>
              </w:rPr>
              <w:t>predict possibilities, and identify and test consequences when seeking solutions and putting ideas into action</w:t>
            </w:r>
          </w:p>
        </w:tc>
        <w:tc>
          <w:tcPr>
            <w:tcW w:w="2267" w:type="dxa"/>
          </w:tcPr>
          <w:p w14:paraId="7301FDBA" w14:textId="77777777" w:rsidR="00494D5E" w:rsidRPr="00921964" w:rsidRDefault="00494D5E" w:rsidP="00F17ECE">
            <w:pPr>
              <w:spacing w:after="60"/>
              <w:rPr>
                <w:lang w:val="en-AU"/>
              </w:rPr>
            </w:pPr>
            <w:r w:rsidRPr="00921964">
              <w:rPr>
                <w:rFonts w:cs="Helvetica"/>
                <w:color w:val="000000"/>
                <w:sz w:val="20"/>
                <w:szCs w:val="20"/>
                <w:lang w:val="en-AU"/>
              </w:rPr>
              <w:t>assess risks and explain contingencies, taking account of a range of perspectives, when seeking solutions and putting complex ideas into action</w:t>
            </w:r>
          </w:p>
        </w:tc>
      </w:tr>
      <w:tr w:rsidR="00494D5E" w:rsidRPr="00921964" w14:paraId="4F3C2BA1" w14:textId="77777777" w:rsidTr="00325CBA">
        <w:trPr>
          <w:trHeight w:val="2354"/>
        </w:trPr>
        <w:tc>
          <w:tcPr>
            <w:tcW w:w="2266" w:type="dxa"/>
            <w:vAlign w:val="center"/>
          </w:tcPr>
          <w:p w14:paraId="028B75C6" w14:textId="77777777" w:rsidR="00494D5E" w:rsidRPr="00921964" w:rsidRDefault="00494D5E" w:rsidP="00F17ECE">
            <w:pPr>
              <w:spacing w:after="60"/>
              <w:rPr>
                <w:rFonts w:cs="Helvetica"/>
                <w:b/>
                <w:color w:val="000000"/>
                <w:sz w:val="20"/>
                <w:szCs w:val="20"/>
                <w:lang w:val="en-AU"/>
              </w:rPr>
            </w:pPr>
            <w:r w:rsidRPr="00921964">
              <w:rPr>
                <w:rFonts w:cs="Helvetica"/>
                <w:b/>
                <w:color w:val="000000"/>
                <w:sz w:val="20"/>
                <w:szCs w:val="20"/>
                <w:lang w:val="en-AU"/>
              </w:rPr>
              <w:t xml:space="preserve">Reflecting on thinking and processes </w:t>
            </w:r>
          </w:p>
          <w:p w14:paraId="0E9646CA" w14:textId="3B31E31A" w:rsidR="00494D5E" w:rsidRPr="00921964" w:rsidRDefault="00494D5E" w:rsidP="00F17ECE">
            <w:pPr>
              <w:spacing w:after="60"/>
              <w:rPr>
                <w:b/>
                <w:sz w:val="20"/>
                <w:szCs w:val="20"/>
                <w:lang w:val="en-AU"/>
              </w:rPr>
            </w:pPr>
            <w:r w:rsidRPr="00921964">
              <w:rPr>
                <w:rFonts w:cs="Helvetica"/>
                <w:b/>
                <w:color w:val="000000"/>
                <w:sz w:val="20"/>
                <w:szCs w:val="20"/>
                <w:lang w:val="en-AU"/>
              </w:rPr>
              <w:t>Transfer knowledge into new contexts</w:t>
            </w:r>
          </w:p>
        </w:tc>
        <w:tc>
          <w:tcPr>
            <w:tcW w:w="2267" w:type="dxa"/>
          </w:tcPr>
          <w:p w14:paraId="36265A32" w14:textId="239F236D" w:rsidR="00494D5E" w:rsidRPr="00921964" w:rsidRDefault="00494D5E" w:rsidP="00F17ECE">
            <w:pPr>
              <w:spacing w:after="60"/>
              <w:rPr>
                <w:lang w:val="en-AU"/>
              </w:rPr>
            </w:pPr>
            <w:r w:rsidRPr="00921964">
              <w:rPr>
                <w:rFonts w:cs="Helvetica"/>
                <w:color w:val="000000"/>
                <w:sz w:val="20"/>
                <w:szCs w:val="20"/>
                <w:lang w:val="en-AU"/>
              </w:rPr>
              <w:t>apply knowledge gained from one context to another unrelated context and identify new meaning</w:t>
            </w:r>
          </w:p>
        </w:tc>
        <w:tc>
          <w:tcPr>
            <w:tcW w:w="2267" w:type="dxa"/>
          </w:tcPr>
          <w:p w14:paraId="785F0D72" w14:textId="77777777" w:rsidR="00494D5E" w:rsidRPr="00921964" w:rsidRDefault="00494D5E" w:rsidP="00F17ECE">
            <w:pPr>
              <w:spacing w:after="60"/>
              <w:rPr>
                <w:lang w:val="en-AU"/>
              </w:rPr>
            </w:pPr>
            <w:r w:rsidRPr="00921964">
              <w:rPr>
                <w:rFonts w:cs="Helvetica"/>
                <w:color w:val="000000"/>
                <w:sz w:val="20"/>
                <w:szCs w:val="20"/>
                <w:lang w:val="en-AU"/>
              </w:rPr>
              <w:t>justify reasons for decisions when transferring information to similar and different contexts</w:t>
            </w:r>
          </w:p>
        </w:tc>
        <w:tc>
          <w:tcPr>
            <w:tcW w:w="2267" w:type="dxa"/>
          </w:tcPr>
          <w:p w14:paraId="7193D415" w14:textId="77777777" w:rsidR="00494D5E" w:rsidRPr="00921964" w:rsidRDefault="00494D5E" w:rsidP="00F17ECE">
            <w:pPr>
              <w:spacing w:after="60"/>
              <w:rPr>
                <w:lang w:val="en-AU"/>
              </w:rPr>
            </w:pPr>
            <w:r w:rsidRPr="00921964">
              <w:rPr>
                <w:rFonts w:cs="Helvetica"/>
                <w:color w:val="000000"/>
                <w:sz w:val="20"/>
                <w:szCs w:val="20"/>
                <w:lang w:val="en-AU"/>
              </w:rPr>
              <w:t>identify, plan and justify the transfer of knowledge to new contexts</w:t>
            </w:r>
          </w:p>
        </w:tc>
      </w:tr>
    </w:tbl>
    <w:p w14:paraId="5B9AD4F9" w14:textId="77777777" w:rsidR="005C4A82" w:rsidRPr="00921964" w:rsidRDefault="005C4A82" w:rsidP="00340816">
      <w:pPr>
        <w:spacing w:before="240" w:after="240"/>
        <w:rPr>
          <w:b/>
          <w:sz w:val="24"/>
          <w:szCs w:val="24"/>
        </w:rPr>
      </w:pPr>
    </w:p>
    <w:p w14:paraId="55C189DC" w14:textId="77777777" w:rsidR="005C4A82" w:rsidRPr="00921964" w:rsidRDefault="005C4A82">
      <w:pPr>
        <w:widowControl/>
        <w:spacing w:before="0" w:after="160" w:line="259" w:lineRule="auto"/>
        <w:rPr>
          <w:b/>
          <w:sz w:val="24"/>
          <w:szCs w:val="24"/>
        </w:rPr>
      </w:pPr>
      <w:r w:rsidRPr="00921964">
        <w:rPr>
          <w:b/>
          <w:sz w:val="24"/>
          <w:szCs w:val="24"/>
        </w:rPr>
        <w:br w:type="page"/>
      </w:r>
    </w:p>
    <w:p w14:paraId="2C7B735C" w14:textId="5DE92F1E" w:rsidR="0033131B" w:rsidRPr="00921964" w:rsidRDefault="00D769AB" w:rsidP="00340816">
      <w:pPr>
        <w:spacing w:before="240" w:after="240"/>
        <w:rPr>
          <w:b/>
          <w:sz w:val="24"/>
          <w:szCs w:val="24"/>
        </w:rPr>
      </w:pPr>
      <w:r w:rsidRPr="00921964">
        <w:rPr>
          <w:b/>
          <w:sz w:val="24"/>
          <w:szCs w:val="24"/>
        </w:rPr>
        <w:t>Personal and social c</w:t>
      </w:r>
      <w:r w:rsidR="0033131B" w:rsidRPr="00921964">
        <w:rPr>
          <w:b/>
          <w:sz w:val="24"/>
          <w:szCs w:val="24"/>
        </w:rPr>
        <w:t>apability learning continuum</w:t>
      </w:r>
    </w:p>
    <w:tbl>
      <w:tblPr>
        <w:tblStyle w:val="TableGrid"/>
        <w:tblW w:w="9067" w:type="dxa"/>
        <w:tblLayout w:type="fixed"/>
        <w:tblLook w:val="04A0" w:firstRow="1" w:lastRow="0" w:firstColumn="1" w:lastColumn="0" w:noHBand="0" w:noVBand="1"/>
      </w:tblPr>
      <w:tblGrid>
        <w:gridCol w:w="2266"/>
        <w:gridCol w:w="2267"/>
        <w:gridCol w:w="2267"/>
        <w:gridCol w:w="2267"/>
      </w:tblGrid>
      <w:tr w:rsidR="009335A5" w:rsidRPr="00921964" w14:paraId="76D54D2F" w14:textId="05746863" w:rsidTr="00325CBA">
        <w:trPr>
          <w:trHeight w:val="568"/>
        </w:trPr>
        <w:tc>
          <w:tcPr>
            <w:tcW w:w="2266" w:type="dxa"/>
          </w:tcPr>
          <w:p w14:paraId="17056385" w14:textId="77777777" w:rsidR="009335A5" w:rsidRPr="00921964" w:rsidRDefault="009335A5" w:rsidP="00F17ECE">
            <w:pPr>
              <w:spacing w:after="60"/>
              <w:jc w:val="center"/>
              <w:rPr>
                <w:b/>
                <w:lang w:val="en-AU"/>
              </w:rPr>
            </w:pPr>
            <w:r w:rsidRPr="00921964">
              <w:rPr>
                <w:b/>
                <w:lang w:val="en-AU"/>
              </w:rPr>
              <w:t>Sub-element</w:t>
            </w:r>
          </w:p>
        </w:tc>
        <w:tc>
          <w:tcPr>
            <w:tcW w:w="2267" w:type="dxa"/>
          </w:tcPr>
          <w:p w14:paraId="44C7A9A7" w14:textId="649D91DE" w:rsidR="009335A5" w:rsidRPr="00921964" w:rsidRDefault="009335A5" w:rsidP="00F17ECE">
            <w:pPr>
              <w:spacing w:after="60"/>
              <w:jc w:val="center"/>
              <w:rPr>
                <w:b/>
                <w:lang w:val="en-AU"/>
              </w:rPr>
            </w:pPr>
            <w:r w:rsidRPr="00921964">
              <w:rPr>
                <w:b/>
                <w:lang w:val="en-AU"/>
              </w:rPr>
              <w:t>Typically by the end of Year 6</w:t>
            </w:r>
          </w:p>
        </w:tc>
        <w:tc>
          <w:tcPr>
            <w:tcW w:w="2267" w:type="dxa"/>
          </w:tcPr>
          <w:p w14:paraId="3AC43852" w14:textId="77777777" w:rsidR="009335A5" w:rsidRPr="00921964" w:rsidRDefault="009335A5" w:rsidP="00F17ECE">
            <w:pPr>
              <w:spacing w:after="60"/>
              <w:jc w:val="center"/>
              <w:rPr>
                <w:b/>
                <w:lang w:val="en-AU"/>
              </w:rPr>
            </w:pPr>
            <w:r w:rsidRPr="00921964">
              <w:rPr>
                <w:b/>
                <w:lang w:val="en-AU"/>
              </w:rPr>
              <w:t>Typically by the end of Year 8</w:t>
            </w:r>
          </w:p>
        </w:tc>
        <w:tc>
          <w:tcPr>
            <w:tcW w:w="2267" w:type="dxa"/>
          </w:tcPr>
          <w:p w14:paraId="14B174AA" w14:textId="77777777" w:rsidR="009335A5" w:rsidRPr="00921964" w:rsidRDefault="009335A5" w:rsidP="00F17ECE">
            <w:pPr>
              <w:spacing w:after="60"/>
              <w:jc w:val="center"/>
              <w:rPr>
                <w:b/>
                <w:lang w:val="en-AU"/>
              </w:rPr>
            </w:pPr>
            <w:r w:rsidRPr="00921964">
              <w:rPr>
                <w:b/>
                <w:lang w:val="en-AU"/>
              </w:rPr>
              <w:t>Typically by the end of Year 10</w:t>
            </w:r>
          </w:p>
        </w:tc>
      </w:tr>
      <w:tr w:rsidR="009335A5" w:rsidRPr="00921964" w14:paraId="23FC867F" w14:textId="5B20D38A" w:rsidTr="00325CBA">
        <w:trPr>
          <w:trHeight w:val="2273"/>
        </w:trPr>
        <w:tc>
          <w:tcPr>
            <w:tcW w:w="2266" w:type="dxa"/>
          </w:tcPr>
          <w:p w14:paraId="3A844314" w14:textId="77777777" w:rsidR="009335A5" w:rsidRPr="00921964" w:rsidRDefault="009335A5" w:rsidP="00F17ECE">
            <w:pPr>
              <w:spacing w:after="60"/>
              <w:rPr>
                <w:rFonts w:cs="Helvetica"/>
                <w:b/>
                <w:color w:val="000000"/>
                <w:sz w:val="20"/>
                <w:szCs w:val="20"/>
                <w:lang w:val="en-AU"/>
              </w:rPr>
            </w:pPr>
            <w:r w:rsidRPr="00921964">
              <w:rPr>
                <w:rFonts w:cs="Helvetica"/>
                <w:b/>
                <w:color w:val="000000"/>
                <w:sz w:val="20"/>
                <w:szCs w:val="20"/>
                <w:lang w:val="en-AU"/>
              </w:rPr>
              <w:t xml:space="preserve">Social management </w:t>
            </w:r>
          </w:p>
          <w:p w14:paraId="6FFF0373" w14:textId="7F0E3678" w:rsidR="009335A5" w:rsidRPr="00921964" w:rsidRDefault="009335A5" w:rsidP="00F17ECE">
            <w:pPr>
              <w:spacing w:after="60"/>
              <w:rPr>
                <w:b/>
                <w:lang w:val="en-AU"/>
              </w:rPr>
            </w:pPr>
            <w:r w:rsidRPr="00921964">
              <w:rPr>
                <w:rFonts w:cs="Helvetica"/>
                <w:b/>
                <w:color w:val="000000"/>
                <w:sz w:val="20"/>
                <w:szCs w:val="20"/>
                <w:lang w:val="en-AU"/>
              </w:rPr>
              <w:t>Work collaboratively</w:t>
            </w:r>
          </w:p>
        </w:tc>
        <w:tc>
          <w:tcPr>
            <w:tcW w:w="2267" w:type="dxa"/>
          </w:tcPr>
          <w:p w14:paraId="25344AE4" w14:textId="5DE93623" w:rsidR="009335A5" w:rsidRPr="00921964" w:rsidRDefault="009335A5" w:rsidP="00F17ECE">
            <w:pPr>
              <w:spacing w:after="60"/>
              <w:rPr>
                <w:lang w:val="en-AU"/>
              </w:rPr>
            </w:pPr>
            <w:r w:rsidRPr="00921964">
              <w:rPr>
                <w:rFonts w:cs="Helvetica"/>
                <w:color w:val="000000"/>
                <w:sz w:val="20"/>
                <w:szCs w:val="20"/>
                <w:lang w:val="en-AU"/>
              </w:rPr>
              <w:t>contribute to groups and teams, suggesting improvements in methods used for group investigations and projects</w:t>
            </w:r>
          </w:p>
        </w:tc>
        <w:tc>
          <w:tcPr>
            <w:tcW w:w="2267" w:type="dxa"/>
          </w:tcPr>
          <w:p w14:paraId="6229C6E5" w14:textId="77777777" w:rsidR="009335A5" w:rsidRPr="00921964" w:rsidRDefault="009335A5" w:rsidP="00F17ECE">
            <w:pPr>
              <w:spacing w:after="60"/>
              <w:rPr>
                <w:lang w:val="en-AU"/>
              </w:rPr>
            </w:pPr>
            <w:r w:rsidRPr="00921964">
              <w:rPr>
                <w:rFonts w:cs="Helvetica"/>
                <w:color w:val="000000"/>
                <w:sz w:val="20"/>
                <w:szCs w:val="20"/>
                <w:lang w:val="en-AU"/>
              </w:rPr>
              <w:t>assess the extent to which individual roles and responsibilities enhance group cohesion and the achievement of personal and group objectives</w:t>
            </w:r>
          </w:p>
        </w:tc>
        <w:tc>
          <w:tcPr>
            <w:tcW w:w="2267" w:type="dxa"/>
          </w:tcPr>
          <w:p w14:paraId="77C036A0" w14:textId="77777777" w:rsidR="009335A5" w:rsidRPr="00921964" w:rsidRDefault="009335A5" w:rsidP="00325CBA">
            <w:pPr>
              <w:spacing w:after="60"/>
              <w:ind w:right="40"/>
              <w:rPr>
                <w:lang w:val="en-AU"/>
              </w:rPr>
            </w:pPr>
            <w:r w:rsidRPr="00921964">
              <w:rPr>
                <w:rFonts w:cs="Helvetica"/>
                <w:color w:val="000000"/>
                <w:sz w:val="20"/>
                <w:szCs w:val="20"/>
                <w:lang w:val="en-AU"/>
              </w:rPr>
              <w:t>critique their ability to devise and enact strategies for working in diverse teams, drawing on the skills and contributions of team members to complete complex tasks</w:t>
            </w:r>
          </w:p>
        </w:tc>
      </w:tr>
      <w:tr w:rsidR="009335A5" w:rsidRPr="00921964" w14:paraId="42B94E68" w14:textId="2AB101AF" w:rsidTr="00325CBA">
        <w:trPr>
          <w:trHeight w:val="569"/>
        </w:trPr>
        <w:tc>
          <w:tcPr>
            <w:tcW w:w="2266" w:type="dxa"/>
          </w:tcPr>
          <w:p w14:paraId="6E029286" w14:textId="77777777" w:rsidR="009335A5" w:rsidRPr="00921964" w:rsidRDefault="009335A5" w:rsidP="00F17ECE">
            <w:pPr>
              <w:spacing w:after="60"/>
              <w:rPr>
                <w:rFonts w:cs="Helvetica"/>
                <w:b/>
                <w:color w:val="000000"/>
                <w:sz w:val="20"/>
                <w:szCs w:val="20"/>
                <w:lang w:val="en-AU"/>
              </w:rPr>
            </w:pPr>
            <w:r w:rsidRPr="00921964">
              <w:rPr>
                <w:rFonts w:cs="Helvetica"/>
                <w:b/>
                <w:color w:val="000000"/>
                <w:sz w:val="20"/>
                <w:szCs w:val="20"/>
                <w:lang w:val="en-AU"/>
              </w:rPr>
              <w:t xml:space="preserve">Social management </w:t>
            </w:r>
          </w:p>
          <w:p w14:paraId="29C07F0B" w14:textId="73BC2121" w:rsidR="009335A5" w:rsidRPr="00921964" w:rsidRDefault="009335A5" w:rsidP="00F17ECE">
            <w:pPr>
              <w:spacing w:after="60"/>
              <w:rPr>
                <w:b/>
                <w:lang w:val="en-AU"/>
              </w:rPr>
            </w:pPr>
            <w:r w:rsidRPr="00921964">
              <w:rPr>
                <w:rFonts w:cs="Helvetica"/>
                <w:b/>
                <w:color w:val="000000"/>
                <w:sz w:val="20"/>
                <w:szCs w:val="20"/>
                <w:lang w:val="en-AU"/>
              </w:rPr>
              <w:t>Negotiate and resolve conflict</w:t>
            </w:r>
          </w:p>
        </w:tc>
        <w:tc>
          <w:tcPr>
            <w:tcW w:w="2267" w:type="dxa"/>
          </w:tcPr>
          <w:p w14:paraId="58D698B8" w14:textId="57BEE366" w:rsidR="009335A5" w:rsidRPr="00921964" w:rsidRDefault="009335A5" w:rsidP="00F17ECE">
            <w:pPr>
              <w:spacing w:after="60"/>
              <w:rPr>
                <w:lang w:val="en-AU"/>
              </w:rPr>
            </w:pPr>
            <w:r w:rsidRPr="00921964">
              <w:rPr>
                <w:rFonts w:cs="Helvetica"/>
                <w:color w:val="000000"/>
                <w:sz w:val="20"/>
                <w:szCs w:val="20"/>
                <w:lang w:val="en-AU"/>
              </w:rPr>
              <w:t>identify causes and effects of conflict, and practise different strategies to diffuse or resolve conflict situations</w:t>
            </w:r>
          </w:p>
        </w:tc>
        <w:tc>
          <w:tcPr>
            <w:tcW w:w="2267" w:type="dxa"/>
          </w:tcPr>
          <w:p w14:paraId="3BADAEE0" w14:textId="77777777" w:rsidR="009335A5" w:rsidRPr="00921964" w:rsidRDefault="009335A5" w:rsidP="00F17ECE">
            <w:pPr>
              <w:spacing w:after="60"/>
              <w:rPr>
                <w:lang w:val="en-AU"/>
              </w:rPr>
            </w:pPr>
            <w:r w:rsidRPr="00921964">
              <w:rPr>
                <w:rFonts w:cs="Helvetica"/>
                <w:color w:val="000000"/>
                <w:sz w:val="20"/>
                <w:szCs w:val="20"/>
                <w:lang w:val="en-AU"/>
              </w:rPr>
              <w:t>assess the appropriateness of various conflict resolution strategies in a range of social and work-related situations</w:t>
            </w:r>
          </w:p>
        </w:tc>
        <w:tc>
          <w:tcPr>
            <w:tcW w:w="2267" w:type="dxa"/>
          </w:tcPr>
          <w:p w14:paraId="111A8DA9" w14:textId="77777777" w:rsidR="009335A5" w:rsidRPr="00921964" w:rsidRDefault="009335A5" w:rsidP="00F17ECE">
            <w:pPr>
              <w:spacing w:after="60"/>
              <w:rPr>
                <w:lang w:val="en-AU"/>
              </w:rPr>
            </w:pPr>
            <w:r w:rsidRPr="00921964">
              <w:rPr>
                <w:rFonts w:cs="Helvetica"/>
                <w:color w:val="000000"/>
                <w:sz w:val="20"/>
                <w:szCs w:val="20"/>
                <w:lang w:val="en-AU"/>
              </w:rPr>
              <w:t>generate, apply and evaluate strategies such as active listening, mediation and negotiation to prevent and resolve interpersonal problems and conflicts</w:t>
            </w:r>
          </w:p>
        </w:tc>
      </w:tr>
      <w:tr w:rsidR="009335A5" w:rsidRPr="00921964" w14:paraId="13D48E62" w14:textId="357B93D4" w:rsidTr="00325CBA">
        <w:trPr>
          <w:trHeight w:val="1653"/>
        </w:trPr>
        <w:tc>
          <w:tcPr>
            <w:tcW w:w="2266" w:type="dxa"/>
          </w:tcPr>
          <w:p w14:paraId="12F67AD3" w14:textId="77777777" w:rsidR="009335A5" w:rsidRPr="00921964" w:rsidRDefault="009335A5" w:rsidP="00F17ECE">
            <w:pPr>
              <w:spacing w:after="60"/>
              <w:rPr>
                <w:rFonts w:cs="Helvetica"/>
                <w:b/>
                <w:color w:val="000000"/>
                <w:sz w:val="20"/>
                <w:szCs w:val="20"/>
                <w:lang w:val="en-AU"/>
              </w:rPr>
            </w:pPr>
            <w:r w:rsidRPr="00921964">
              <w:rPr>
                <w:rFonts w:cs="Helvetica"/>
                <w:b/>
                <w:color w:val="000000"/>
                <w:sz w:val="20"/>
                <w:szCs w:val="20"/>
                <w:lang w:val="en-AU"/>
              </w:rPr>
              <w:t xml:space="preserve">Social management </w:t>
            </w:r>
          </w:p>
          <w:p w14:paraId="5A01C698" w14:textId="14D2BDFB" w:rsidR="009335A5" w:rsidRPr="00921964" w:rsidRDefault="009335A5" w:rsidP="00F17ECE">
            <w:pPr>
              <w:spacing w:after="60"/>
              <w:rPr>
                <w:b/>
                <w:lang w:val="en-AU"/>
              </w:rPr>
            </w:pPr>
            <w:r w:rsidRPr="00921964">
              <w:rPr>
                <w:rFonts w:cs="Helvetica"/>
                <w:b/>
                <w:color w:val="000000"/>
                <w:sz w:val="20"/>
                <w:szCs w:val="20"/>
                <w:lang w:val="en-AU"/>
              </w:rPr>
              <w:t>Develop leadership skills</w:t>
            </w:r>
          </w:p>
        </w:tc>
        <w:tc>
          <w:tcPr>
            <w:tcW w:w="2267" w:type="dxa"/>
          </w:tcPr>
          <w:p w14:paraId="112C94C1" w14:textId="50695DAF" w:rsidR="009335A5" w:rsidRPr="00921964" w:rsidRDefault="009335A5" w:rsidP="00F17ECE">
            <w:pPr>
              <w:spacing w:after="60"/>
              <w:rPr>
                <w:lang w:val="en-AU"/>
              </w:rPr>
            </w:pPr>
            <w:r w:rsidRPr="00921964">
              <w:rPr>
                <w:rFonts w:cs="Helvetica"/>
                <w:color w:val="000000"/>
                <w:sz w:val="20"/>
                <w:szCs w:val="20"/>
                <w:lang w:val="en-AU"/>
              </w:rPr>
              <w:t>initiate or help to organise group activities that address a common need</w:t>
            </w:r>
          </w:p>
        </w:tc>
        <w:tc>
          <w:tcPr>
            <w:tcW w:w="2267" w:type="dxa"/>
          </w:tcPr>
          <w:p w14:paraId="76537A4A" w14:textId="77777777" w:rsidR="009335A5" w:rsidRPr="00921964" w:rsidRDefault="009335A5" w:rsidP="00F17ECE">
            <w:pPr>
              <w:spacing w:after="60"/>
              <w:rPr>
                <w:lang w:val="en-AU"/>
              </w:rPr>
            </w:pPr>
            <w:r w:rsidRPr="00921964">
              <w:rPr>
                <w:rFonts w:cs="Helvetica"/>
                <w:color w:val="000000"/>
                <w:sz w:val="20"/>
                <w:szCs w:val="20"/>
                <w:lang w:val="en-AU"/>
              </w:rPr>
              <w:t>plan school and community projects, applying effective problem-solving and team-building strategies, and making the most of available resources to achieve goals</w:t>
            </w:r>
          </w:p>
        </w:tc>
        <w:tc>
          <w:tcPr>
            <w:tcW w:w="2267" w:type="dxa"/>
          </w:tcPr>
          <w:p w14:paraId="56FEE152" w14:textId="77777777" w:rsidR="009335A5" w:rsidRPr="00921964" w:rsidRDefault="009335A5" w:rsidP="00F17ECE">
            <w:pPr>
              <w:spacing w:after="60"/>
              <w:rPr>
                <w:rFonts w:cs="Helvetica"/>
                <w:color w:val="000000"/>
                <w:sz w:val="20"/>
                <w:szCs w:val="20"/>
                <w:lang w:val="en-AU"/>
              </w:rPr>
            </w:pPr>
            <w:r w:rsidRPr="00921964">
              <w:rPr>
                <w:rFonts w:cs="Helvetica"/>
                <w:color w:val="000000"/>
                <w:sz w:val="20"/>
                <w:szCs w:val="20"/>
                <w:lang w:val="en-AU"/>
              </w:rPr>
              <w:t>propose, implement and monitor strategies to address needs prioritised at local, national, regional and global levels, and communicate these widely</w:t>
            </w:r>
          </w:p>
          <w:p w14:paraId="7B876257" w14:textId="0B16FA55" w:rsidR="009335A5" w:rsidRPr="00921964" w:rsidRDefault="009335A5" w:rsidP="00F17ECE">
            <w:pPr>
              <w:spacing w:after="60"/>
              <w:rPr>
                <w:lang w:val="en-AU"/>
              </w:rPr>
            </w:pPr>
            <w:r w:rsidRPr="00921964">
              <w:rPr>
                <w:rFonts w:cs="HelveticaNeueLTStd-Roman"/>
                <w:sz w:val="20"/>
                <w:szCs w:val="20"/>
                <w:lang w:val="en-AU"/>
              </w:rPr>
              <w:t>discuss the concept of leadership and identify situations where it is appropriate to adopt this role</w:t>
            </w:r>
          </w:p>
        </w:tc>
      </w:tr>
    </w:tbl>
    <w:p w14:paraId="25B6286F" w14:textId="35DBDA6C" w:rsidR="000A5479" w:rsidRPr="00921964" w:rsidRDefault="00931614" w:rsidP="00325CBA">
      <w:pPr>
        <w:spacing w:before="240" w:after="0"/>
      </w:pPr>
      <w:r w:rsidRPr="00921964">
        <w:t>Further information about general capabilities is available at</w:t>
      </w:r>
      <w:r w:rsidR="00960323" w:rsidRPr="00921964">
        <w:t xml:space="preserve"> </w:t>
      </w:r>
      <w:hyperlink r:id="rId144" w:history="1">
        <w:r w:rsidR="00D93699" w:rsidRPr="00921964">
          <w:rPr>
            <w:rStyle w:val="Hyperlink"/>
          </w:rPr>
          <w:t>k10outline.scsa.wa.edu.au/home/p-10-curriculum/general-capabilities-over/general-capabilities-overview/general-capabilities-in-the-australian-curriculum</w:t>
        </w:r>
      </w:hyperlink>
    </w:p>
    <w:p w14:paraId="09E3C46B" w14:textId="1F24F0B1" w:rsidR="00970D69" w:rsidRPr="00921964" w:rsidRDefault="00970D69">
      <w:pPr>
        <w:widowControl/>
        <w:spacing w:before="0" w:after="160" w:line="259" w:lineRule="auto"/>
      </w:pPr>
      <w:bookmarkStart w:id="58" w:name="_Toc518902674"/>
      <w:r w:rsidRPr="00921964">
        <w:br w:type="page"/>
      </w:r>
    </w:p>
    <w:p w14:paraId="13980E66" w14:textId="77777777" w:rsidR="00970D69" w:rsidRPr="00921964" w:rsidRDefault="00970D69" w:rsidP="00D167F4">
      <w:pPr>
        <w:pStyle w:val="Heading1"/>
        <w:spacing w:after="120"/>
        <w:sectPr w:rsidR="00970D69" w:rsidRPr="00921964" w:rsidSect="00494D5E">
          <w:pgSz w:w="11906" w:h="16838"/>
          <w:pgMar w:top="1440" w:right="1440" w:bottom="1440" w:left="1440" w:header="709" w:footer="709" w:gutter="0"/>
          <w:cols w:space="708"/>
          <w:docGrid w:linePitch="360"/>
        </w:sectPr>
      </w:pPr>
      <w:bookmarkStart w:id="59" w:name="_Appendix_3:_Materials"/>
      <w:bookmarkStart w:id="60" w:name="_Toc465262503"/>
      <w:bookmarkEnd w:id="58"/>
      <w:bookmarkEnd w:id="59"/>
    </w:p>
    <w:p w14:paraId="5CD2610C" w14:textId="427B64FB" w:rsidR="00846CE9" w:rsidRPr="00921964" w:rsidRDefault="00846CE9" w:rsidP="006E55A7">
      <w:pPr>
        <w:pStyle w:val="Heading1"/>
      </w:pPr>
      <w:bookmarkStart w:id="61" w:name="_Appendix_3:_Materials_1"/>
      <w:bookmarkStart w:id="62" w:name="_Appendix_4:_Design"/>
      <w:bookmarkStart w:id="63" w:name="_Toc47708046"/>
      <w:bookmarkStart w:id="64" w:name="_Toc468703570"/>
      <w:bookmarkEnd w:id="61"/>
      <w:bookmarkEnd w:id="62"/>
      <w:r w:rsidRPr="00921964">
        <w:t>Appendix 3: Materials list</w:t>
      </w:r>
      <w:bookmarkEnd w:id="63"/>
    </w:p>
    <w:p w14:paraId="0DE1E886" w14:textId="77777777" w:rsidR="0034177D" w:rsidRPr="00921964" w:rsidRDefault="0034177D" w:rsidP="0034177D">
      <w:pPr>
        <w:rPr>
          <w:b/>
        </w:rPr>
      </w:pPr>
      <w:r w:rsidRPr="00921964">
        <w:rPr>
          <w:b/>
        </w:rPr>
        <w:t>Equipment</w:t>
      </w:r>
    </w:p>
    <w:p w14:paraId="2EA20405" w14:textId="77777777" w:rsidR="0034177D" w:rsidRPr="00921964" w:rsidRDefault="0034177D" w:rsidP="0034177D">
      <w:pPr>
        <w:pStyle w:val="ListParagraph"/>
      </w:pPr>
      <w:r w:rsidRPr="00921964">
        <w:t>Glue guns</w:t>
      </w:r>
    </w:p>
    <w:p w14:paraId="1880F528" w14:textId="77777777" w:rsidR="0034177D" w:rsidRPr="00921964" w:rsidRDefault="0034177D" w:rsidP="0034177D">
      <w:pPr>
        <w:pStyle w:val="ListParagraph"/>
      </w:pPr>
      <w:r w:rsidRPr="00921964">
        <w:t>Soldering irons</w:t>
      </w:r>
    </w:p>
    <w:p w14:paraId="2649C1FF" w14:textId="77777777" w:rsidR="0034177D" w:rsidRPr="00921964" w:rsidRDefault="0034177D" w:rsidP="0034177D">
      <w:pPr>
        <w:pStyle w:val="ListParagraph"/>
      </w:pPr>
      <w:r w:rsidRPr="00921964">
        <w:t>3D printers</w:t>
      </w:r>
    </w:p>
    <w:p w14:paraId="76A40B88" w14:textId="77777777" w:rsidR="0034177D" w:rsidRPr="00921964" w:rsidRDefault="0034177D" w:rsidP="0034177D">
      <w:pPr>
        <w:pStyle w:val="ListParagraph"/>
      </w:pPr>
      <w:r w:rsidRPr="00921964">
        <w:t>Laser cutters</w:t>
      </w:r>
    </w:p>
    <w:p w14:paraId="0E5B4D95" w14:textId="77777777" w:rsidR="0034177D" w:rsidRPr="00921964" w:rsidRDefault="0034177D" w:rsidP="0034177D">
      <w:pPr>
        <w:pStyle w:val="ListParagraph"/>
      </w:pPr>
      <w:r w:rsidRPr="00921964">
        <w:t>Cutting equipment</w:t>
      </w:r>
    </w:p>
    <w:p w14:paraId="5FBBF344" w14:textId="77777777" w:rsidR="0034177D" w:rsidRPr="00921964" w:rsidRDefault="0034177D" w:rsidP="0034177D">
      <w:pPr>
        <w:pStyle w:val="ListParagraph"/>
      </w:pPr>
      <w:r w:rsidRPr="00921964">
        <w:t>Woodwork/metalwork/plastic equipment</w:t>
      </w:r>
    </w:p>
    <w:p w14:paraId="48706300" w14:textId="77777777" w:rsidR="0034177D" w:rsidRPr="00921964" w:rsidRDefault="0034177D" w:rsidP="0034177D">
      <w:pPr>
        <w:pStyle w:val="ListParagraph"/>
      </w:pPr>
      <w:r w:rsidRPr="00921964">
        <w:t>Sewing machines</w:t>
      </w:r>
    </w:p>
    <w:p w14:paraId="1A92D50A" w14:textId="77777777" w:rsidR="0034177D" w:rsidRPr="00921964" w:rsidRDefault="0034177D" w:rsidP="0084178A">
      <w:pPr>
        <w:spacing w:before="240"/>
        <w:rPr>
          <w:b/>
        </w:rPr>
      </w:pPr>
      <w:r w:rsidRPr="00921964">
        <w:rPr>
          <w:b/>
        </w:rPr>
        <w:t>Materials</w:t>
      </w:r>
    </w:p>
    <w:p w14:paraId="0E03928A" w14:textId="77777777" w:rsidR="0034177D" w:rsidRPr="00921964" w:rsidRDefault="0034177D" w:rsidP="0034177D">
      <w:pPr>
        <w:pStyle w:val="ListParagraph"/>
      </w:pPr>
      <w:r w:rsidRPr="00921964">
        <w:t>Craft materials</w:t>
      </w:r>
    </w:p>
    <w:p w14:paraId="3A196A8F" w14:textId="77777777" w:rsidR="0034177D" w:rsidRPr="00921964" w:rsidRDefault="0034177D" w:rsidP="0034177D">
      <w:pPr>
        <w:pStyle w:val="ListParagraph"/>
      </w:pPr>
      <w:r w:rsidRPr="00921964">
        <w:t>Woodwork/metal/plastic material</w:t>
      </w:r>
    </w:p>
    <w:p w14:paraId="7C19D327" w14:textId="77777777" w:rsidR="0034177D" w:rsidRPr="00921964" w:rsidRDefault="0034177D" w:rsidP="0034177D">
      <w:pPr>
        <w:pStyle w:val="ListParagraph"/>
      </w:pPr>
      <w:r w:rsidRPr="00921964">
        <w:t>Fabrics</w:t>
      </w:r>
    </w:p>
    <w:p w14:paraId="05C66BE5" w14:textId="02C92087" w:rsidR="0034177D" w:rsidRPr="00921964" w:rsidRDefault="0034177D" w:rsidP="0034177D">
      <w:pPr>
        <w:pStyle w:val="ListParagraph"/>
      </w:pPr>
      <w:r w:rsidRPr="00921964">
        <w:t>Recyclable materials (cardboard, plastic, metal containers)</w:t>
      </w:r>
    </w:p>
    <w:p w14:paraId="78F191D0" w14:textId="40E940F0" w:rsidR="0090104D" w:rsidRPr="00921964" w:rsidRDefault="00807749" w:rsidP="0034177D">
      <w:pPr>
        <w:pStyle w:val="ListParagraph"/>
      </w:pPr>
      <w:r w:rsidRPr="00921964">
        <w:t>Toothpicks, pipe cleaners, straws, wooden sticks, paper clips</w:t>
      </w:r>
    </w:p>
    <w:p w14:paraId="7C18B312" w14:textId="6F827993" w:rsidR="00807749" w:rsidRPr="00921964" w:rsidRDefault="00807749" w:rsidP="0034177D">
      <w:pPr>
        <w:pStyle w:val="ListParagraph"/>
      </w:pPr>
      <w:r w:rsidRPr="00921964">
        <w:t>Rulers and metre rulers</w:t>
      </w:r>
    </w:p>
    <w:p w14:paraId="7B7EF9E7" w14:textId="3357BBD1" w:rsidR="00807749" w:rsidRPr="00921964" w:rsidRDefault="00807749" w:rsidP="0034177D">
      <w:pPr>
        <w:pStyle w:val="ListParagraph"/>
      </w:pPr>
      <w:r w:rsidRPr="00921964">
        <w:t>Graph paper</w:t>
      </w:r>
    </w:p>
    <w:p w14:paraId="08DB1FBB" w14:textId="47CD1944" w:rsidR="00807749" w:rsidRPr="00921964" w:rsidRDefault="00807749" w:rsidP="0034177D">
      <w:pPr>
        <w:pStyle w:val="ListParagraph"/>
      </w:pPr>
      <w:r w:rsidRPr="00921964">
        <w:t>Corks or plasticine (modelling clay)</w:t>
      </w:r>
    </w:p>
    <w:p w14:paraId="224F2577" w14:textId="10CFA216" w:rsidR="00807749" w:rsidRPr="00921964" w:rsidRDefault="00807749" w:rsidP="0034177D">
      <w:pPr>
        <w:pStyle w:val="ListParagraph"/>
      </w:pPr>
      <w:r w:rsidRPr="00921964">
        <w:t>Heat packs and ice cubes</w:t>
      </w:r>
    </w:p>
    <w:p w14:paraId="1FC870ED" w14:textId="04EDBDAA" w:rsidR="00807749" w:rsidRPr="00921964" w:rsidRDefault="00807749" w:rsidP="0034177D">
      <w:pPr>
        <w:pStyle w:val="ListParagraph"/>
      </w:pPr>
      <w:r w:rsidRPr="00921964">
        <w:t>Sticky tape, masking tape, scissors</w:t>
      </w:r>
    </w:p>
    <w:p w14:paraId="36292088" w14:textId="1C55D790" w:rsidR="00807749" w:rsidRPr="00921964" w:rsidRDefault="00807749" w:rsidP="0034177D">
      <w:pPr>
        <w:pStyle w:val="ListParagraph"/>
      </w:pPr>
      <w:r w:rsidRPr="00921964">
        <w:t>Coloured cellophane, including blue, red and green</w:t>
      </w:r>
    </w:p>
    <w:p w14:paraId="2351E82E" w14:textId="0889D940" w:rsidR="00807749" w:rsidRPr="00921964" w:rsidRDefault="00807749" w:rsidP="0034177D">
      <w:pPr>
        <w:pStyle w:val="ListParagraph"/>
      </w:pPr>
      <w:r w:rsidRPr="00921964">
        <w:t>Vaseline and wax paper</w:t>
      </w:r>
    </w:p>
    <w:p w14:paraId="2B6019A8" w14:textId="496E286A" w:rsidR="00807749" w:rsidRPr="00921964" w:rsidRDefault="00807749" w:rsidP="0034177D">
      <w:pPr>
        <w:pStyle w:val="ListParagraph"/>
      </w:pPr>
      <w:r w:rsidRPr="00921964">
        <w:t>Plastic or paper cups</w:t>
      </w:r>
    </w:p>
    <w:p w14:paraId="2825D2E3" w14:textId="77777777" w:rsidR="0034177D" w:rsidRPr="00921964" w:rsidRDefault="0034177D" w:rsidP="0084178A">
      <w:pPr>
        <w:spacing w:before="240"/>
        <w:rPr>
          <w:b/>
        </w:rPr>
      </w:pPr>
      <w:r w:rsidRPr="00921964">
        <w:rPr>
          <w:b/>
        </w:rPr>
        <w:t>Digital (optional)</w:t>
      </w:r>
    </w:p>
    <w:p w14:paraId="4E1805C3" w14:textId="77777777" w:rsidR="0034177D" w:rsidRPr="00921964" w:rsidRDefault="0034177D" w:rsidP="002F1656">
      <w:pPr>
        <w:pStyle w:val="ListParagraph"/>
        <w:numPr>
          <w:ilvl w:val="0"/>
          <w:numId w:val="16"/>
        </w:numPr>
        <w:ind w:left="454" w:hanging="227"/>
        <w:rPr>
          <w:bCs/>
        </w:rPr>
      </w:pPr>
      <w:r w:rsidRPr="00921964">
        <w:rPr>
          <w:bCs/>
        </w:rPr>
        <w:t>Computers, laptops or mobile devices for creating device firmware</w:t>
      </w:r>
    </w:p>
    <w:p w14:paraId="0AA1E5A1" w14:textId="0137B3F6" w:rsidR="0034177D" w:rsidRPr="00921964" w:rsidRDefault="0034177D" w:rsidP="002F1656">
      <w:pPr>
        <w:pStyle w:val="ListParagraph"/>
        <w:numPr>
          <w:ilvl w:val="0"/>
          <w:numId w:val="16"/>
        </w:numPr>
        <w:ind w:left="454" w:hanging="227"/>
        <w:rPr>
          <w:bCs/>
        </w:rPr>
      </w:pPr>
      <w:r w:rsidRPr="00921964">
        <w:rPr>
          <w:bCs/>
        </w:rPr>
        <w:t xml:space="preserve">Physical computing devices and controllers (eg </w:t>
      </w:r>
      <w:r w:rsidRPr="0084178A">
        <w:rPr>
          <w:bCs/>
          <w:i/>
          <w:iCs/>
        </w:rPr>
        <w:t>Makey Makey, micro:bit, Code Bug, LilyPad, Raspberry Pi, Arduino</w:t>
      </w:r>
      <w:r w:rsidRPr="00921964">
        <w:rPr>
          <w:bCs/>
        </w:rPr>
        <w:t>)</w:t>
      </w:r>
    </w:p>
    <w:p w14:paraId="6E0D27B0" w14:textId="50FF9419" w:rsidR="00BF1435" w:rsidRPr="00DF4FAF" w:rsidRDefault="0034177D" w:rsidP="003E3C9F">
      <w:pPr>
        <w:pStyle w:val="ListParagraph"/>
        <w:numPr>
          <w:ilvl w:val="0"/>
          <w:numId w:val="16"/>
        </w:numPr>
        <w:ind w:left="454" w:hanging="227"/>
      </w:pPr>
      <w:r w:rsidRPr="00BF1435">
        <w:rPr>
          <w:bCs/>
        </w:rPr>
        <w:t>Additional peripherals such as sensors, motors, servos and power supplies</w:t>
      </w:r>
    </w:p>
    <w:p w14:paraId="4875EDF7" w14:textId="77E1519B" w:rsidR="0034177D" w:rsidRPr="00921964" w:rsidRDefault="0034177D" w:rsidP="0084178A">
      <w:pPr>
        <w:pStyle w:val="ListParagraph"/>
        <w:numPr>
          <w:ilvl w:val="0"/>
          <w:numId w:val="16"/>
        </w:numPr>
        <w:ind w:left="454" w:hanging="227"/>
        <w:sectPr w:rsidR="0034177D" w:rsidRPr="00921964" w:rsidSect="00494D5E">
          <w:pgSz w:w="11906" w:h="16838"/>
          <w:pgMar w:top="1440" w:right="1440" w:bottom="1440" w:left="1440" w:header="709" w:footer="709" w:gutter="0"/>
          <w:cols w:space="708"/>
          <w:docGrid w:linePitch="360"/>
        </w:sectPr>
      </w:pPr>
      <w:r w:rsidRPr="00BF1435">
        <w:rPr>
          <w:bCs/>
        </w:rPr>
        <w:t xml:space="preserve">Access to internet-connected automation services such as </w:t>
      </w:r>
      <w:r w:rsidRPr="00BF1435">
        <w:rPr>
          <w:bCs/>
          <w:i/>
          <w:iCs/>
        </w:rPr>
        <w:t>If This Then That</w:t>
      </w:r>
      <w:r w:rsidRPr="00BF1435">
        <w:rPr>
          <w:bCs/>
        </w:rPr>
        <w:t xml:space="preserve"> </w:t>
      </w:r>
    </w:p>
    <w:p w14:paraId="38081959" w14:textId="4B8500A1" w:rsidR="006E55A7" w:rsidRPr="00921964" w:rsidRDefault="00354030" w:rsidP="006E55A7">
      <w:pPr>
        <w:pStyle w:val="Heading1"/>
      </w:pPr>
      <w:bookmarkStart w:id="65" w:name="_Appendix_4:_Design_1"/>
      <w:bookmarkStart w:id="66" w:name="_Toc47708047"/>
      <w:bookmarkEnd w:id="65"/>
      <w:r w:rsidRPr="00921964">
        <w:t xml:space="preserve">Appendix </w:t>
      </w:r>
      <w:r w:rsidR="00474CA6" w:rsidRPr="00921964">
        <w:t>4</w:t>
      </w:r>
      <w:r w:rsidRPr="00921964">
        <w:t xml:space="preserve">: </w:t>
      </w:r>
      <w:bookmarkStart w:id="67" w:name="_Toc469642551"/>
      <w:bookmarkEnd w:id="64"/>
      <w:r w:rsidR="006E55A7" w:rsidRPr="00921964">
        <w:t>Design process guide</w:t>
      </w:r>
      <w:bookmarkEnd w:id="66"/>
    </w:p>
    <w:p w14:paraId="29C14300" w14:textId="77777777" w:rsidR="006E55A7" w:rsidRPr="00921964" w:rsidRDefault="006E55A7" w:rsidP="006E55A7">
      <w:pPr>
        <w:widowControl/>
        <w:spacing w:before="0" w:after="160" w:line="259" w:lineRule="auto"/>
      </w:pPr>
      <w:r w:rsidRPr="00921964">
        <w:rPr>
          <w:rFonts w:ascii="Arial" w:hAnsi="Arial"/>
          <w:noProof/>
          <w:lang w:eastAsia="en-AU"/>
        </w:rPr>
        <mc:AlternateContent>
          <mc:Choice Requires="wps">
            <w:drawing>
              <wp:anchor distT="0" distB="0" distL="114300" distR="114300" simplePos="0" relativeHeight="251658262" behindDoc="0" locked="0" layoutInCell="1" allowOverlap="1" wp14:anchorId="76341E67" wp14:editId="4FFF7EC0">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2AB0D272" w14:textId="77777777" w:rsidR="00C96CE4" w:rsidRDefault="00C96CE4"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C96CE4" w:rsidRDefault="00C96CE4"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C96CE4" w:rsidRDefault="00C96CE4"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28" type="#_x0000_t202" style="position:absolute;margin-left:111.15pt;margin-top:435.5pt;width:357.15pt;height:94.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G1UgIAAG0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Ulun0S52YQviCal3MO4A7iwKLbiflPQ4/zX1P/bMSUr0R4Pti8tyEtxJ2J4E&#10;Zji61jRQMorLMC7V3jq1axF5HBADd9jiRiXyX7I4DgbOdGrfcf/i0ry+J6uXv8TiN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RxsxtVICAABtBAAADgAAAAAAAAAAAAAAAAAuAgAAZHJzL2Uyb0RvYy54bWxQSwEC&#10;LQAUAAYACAAAACEAyl5DbeIAAAAMAQAADwAAAAAAAAAAAAAAAACsBAAAZHJzL2Rvd25yZXYueG1s&#10;UEsFBgAAAAAEAAQA8wAAALsFAAAAAA==&#10;" filled="f" strokeweight=".24672mm">
                <v:textbox inset="0,0,0,0">
                  <w:txbxContent>
                    <w:p w14:paraId="2AB0D272" w14:textId="77777777" w:rsidR="00C96CE4" w:rsidRDefault="00C96CE4"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C96CE4" w:rsidRDefault="00C96CE4"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C96CE4" w:rsidRDefault="00C96CE4"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87" behindDoc="0" locked="0" layoutInCell="1" allowOverlap="1" wp14:anchorId="589CDF94" wp14:editId="17AE66B7">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513C336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921964">
        <w:rPr>
          <w:rFonts w:ascii="Arial" w:hAnsi="Arial"/>
          <w:noProof/>
          <w:lang w:eastAsia="en-AU"/>
        </w:rPr>
        <mc:AlternateContent>
          <mc:Choice Requires="wps">
            <w:drawing>
              <wp:anchor distT="0" distB="0" distL="114300" distR="114300" simplePos="0" relativeHeight="251658286" behindDoc="0" locked="0" layoutInCell="1" allowOverlap="1" wp14:anchorId="7067BA73" wp14:editId="18A7419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412F9D99" id="Down Arrow 324" o:spid="_x0000_s1026" type="#_x0000_t67" style="position:absolute;margin-left:70.2pt;margin-top:334.4pt;width:7.1pt;height:102.0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921964">
        <w:rPr>
          <w:rFonts w:ascii="Arial" w:hAnsi="Arial"/>
          <w:noProof/>
          <w:color w:val="525252"/>
          <w:lang w:eastAsia="en-AU"/>
        </w:rPr>
        <mc:AlternateContent>
          <mc:Choice Requires="wps">
            <w:drawing>
              <wp:anchor distT="0" distB="0" distL="114300" distR="114300" simplePos="0" relativeHeight="251658285" behindDoc="0" locked="0" layoutInCell="1" allowOverlap="1" wp14:anchorId="0C5CD740" wp14:editId="638BFFC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114438B0" id="Down Arrow 323" o:spid="_x0000_s1026" type="#_x0000_t67" style="position:absolute;margin-left:70.2pt;margin-top:162.35pt;width:7.1pt;height:141.7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921964">
        <w:rPr>
          <w:rFonts w:ascii="Arial" w:hAnsi="Arial"/>
          <w:noProof/>
          <w:lang w:eastAsia="en-AU"/>
        </w:rPr>
        <mc:AlternateContent>
          <mc:Choice Requires="wps">
            <w:drawing>
              <wp:anchor distT="0" distB="0" distL="114300" distR="114300" simplePos="0" relativeHeight="251658251" behindDoc="0" locked="0" layoutInCell="1" allowOverlap="1" wp14:anchorId="688D115F" wp14:editId="0CE0E29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12AF0C54" id="Down Arrow 322" o:spid="_x0000_s1026" type="#_x0000_t67" style="position:absolute;margin-left:70.25pt;margin-top:98.2pt;width:7.1pt;height:3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921964">
        <w:rPr>
          <w:rFonts w:ascii="Arial" w:hAnsi="Arial"/>
          <w:noProof/>
          <w:lang w:eastAsia="en-AU"/>
        </w:rPr>
        <mc:AlternateContent>
          <mc:Choice Requires="wps">
            <w:drawing>
              <wp:anchor distT="0" distB="0" distL="114300" distR="114300" simplePos="0" relativeHeight="251658284" behindDoc="0" locked="0" layoutInCell="1" allowOverlap="1" wp14:anchorId="67B7E082" wp14:editId="2A619E83">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07F7463A" id="Down Arrow 321" o:spid="_x0000_s1026" type="#_x0000_t67" style="position:absolute;margin-left:70.55pt;margin-top:34.8pt;width:4.25pt;height:33.4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921964">
        <w:rPr>
          <w:rFonts w:ascii="Arial" w:hAnsi="Arial"/>
          <w:noProof/>
          <w:lang w:eastAsia="en-AU"/>
        </w:rPr>
        <mc:AlternateContent>
          <mc:Choice Requires="wps">
            <w:drawing>
              <wp:anchor distT="0" distB="0" distL="114300" distR="114300" simplePos="0" relativeHeight="251658263" behindDoc="0" locked="0" layoutInCell="1" allowOverlap="1" wp14:anchorId="14502626" wp14:editId="7E0AD164">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784F0164" w14:textId="0BDED7BC" w:rsidR="00C96CE4" w:rsidRDefault="00C96CE4" w:rsidP="006E55A7">
                            <w:pPr>
                              <w:ind w:left="130"/>
                              <w:rPr>
                                <w:rFonts w:eastAsia="Century Gothic" w:cs="Century Gothic"/>
                                <w:sz w:val="19"/>
                                <w:szCs w:val="19"/>
                              </w:rPr>
                            </w:pPr>
                            <w:r>
                              <w:rPr>
                                <w:b/>
                                <w:sz w:val="19"/>
                              </w:rPr>
                              <w:t>Reflection on the process taken and the success of the design.</w:t>
                            </w:r>
                          </w:p>
                          <w:p w14:paraId="09F55689" w14:textId="77777777" w:rsidR="00C96CE4" w:rsidRDefault="00C96CE4"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C96CE4" w:rsidRDefault="00C96CE4"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9" type="#_x0000_t202" style="position:absolute;margin-left:111.75pt;margin-top:534.95pt;width:357.15pt;height:96.1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LMkeldVAgAAbQQAAA4AAAAAAAAAAAAAAAAALgIAAGRycy9lMm9Eb2MueG1s&#10;UEsBAi0AFAAGAAgAAAAhAD5dGJfjAAAADQEAAA8AAAAAAAAAAAAAAAAArwQAAGRycy9kb3ducmV2&#10;LnhtbFBLBQYAAAAABAAEAPMAAAC/BQAAAAA=&#10;" filled="f" strokecolor="#c30" strokeweight=".24672mm">
                <v:textbox inset="0,0,0,0">
                  <w:txbxContent>
                    <w:p w14:paraId="784F0164" w14:textId="0BDED7BC" w:rsidR="00C96CE4" w:rsidRDefault="00C96CE4" w:rsidP="006E55A7">
                      <w:pPr>
                        <w:ind w:left="130"/>
                        <w:rPr>
                          <w:rFonts w:eastAsia="Century Gothic" w:cs="Century Gothic"/>
                          <w:sz w:val="19"/>
                          <w:szCs w:val="19"/>
                        </w:rPr>
                      </w:pPr>
                      <w:r>
                        <w:rPr>
                          <w:b/>
                          <w:sz w:val="19"/>
                        </w:rPr>
                        <w:t>Reflection on the process taken and the success of the design.</w:t>
                      </w:r>
                    </w:p>
                    <w:p w14:paraId="09F55689" w14:textId="77777777" w:rsidR="00C96CE4" w:rsidRDefault="00C96CE4"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C96CE4" w:rsidRDefault="00C96CE4"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53" behindDoc="0" locked="0" layoutInCell="1" allowOverlap="1" wp14:anchorId="2774E3AA" wp14:editId="000FE65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miter lim="800000"/>
                              <a:headEnd/>
                              <a:tailEnd/>
                            </a14:hiddenLine>
                          </a:ext>
                        </a:extLst>
                      </wps:spPr>
                      <wps:txbx>
                        <w:txbxContent>
                          <w:p w14:paraId="040B94E7" w14:textId="77777777" w:rsidR="00C96CE4" w:rsidRPr="00CE3F33" w:rsidRDefault="00C96CE4"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0" type="#_x0000_t202" alt="Title: Ideation" style="position:absolute;margin-left:33.2pt;margin-top:137.65pt;width:77.95pt;height:2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Um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ACBEUmPgIAAEIEAAAO&#10;AAAAAAAAAAAAAAAAAC4CAABkcnMvZTJvRG9jLnhtbFBLAQItABQABgAIAAAAIQCjb8hh4AAAAAoB&#10;AAAPAAAAAAAAAAAAAAAAAJgEAABkcnMvZG93bnJldi54bWxQSwUGAAAAAAQABADzAAAApQUAAAAA&#10;" fillcolor="#7030a0" stroked="f">
                <v:textbox inset="0,0,0,0">
                  <w:txbxContent>
                    <w:p w14:paraId="040B94E7" w14:textId="77777777" w:rsidR="00C96CE4" w:rsidRPr="00CE3F33" w:rsidRDefault="00C96CE4"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52" behindDoc="0" locked="0" layoutInCell="1" allowOverlap="1" wp14:anchorId="4691FCDF" wp14:editId="7D033DA3">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round/>
                              <a:headEnd/>
                              <a:tailEnd/>
                            </a14:hiddenLine>
                          </a:ext>
                        </a:extLst>
                      </wps:spPr>
                      <wps:txbx>
                        <w:txbxContent>
                          <w:p w14:paraId="4B5C1D09" w14:textId="77777777" w:rsidR="00C96CE4" w:rsidRDefault="00C96CE4"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1" alt="Title: Development" style="position:absolute;margin-left:34.6pt;margin-top:308.75pt;width:77.95pt;height:25.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6kE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dgr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obepBI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C96CE4" w:rsidRDefault="00C96CE4" w:rsidP="006E55A7">
                      <w:pPr>
                        <w:spacing w:before="84"/>
                        <w:jc w:val="center"/>
                        <w:rPr>
                          <w:b/>
                          <w:color w:val="FFFFFF"/>
                          <w:sz w:val="21"/>
                          <w:szCs w:val="21"/>
                        </w:rPr>
                      </w:pPr>
                      <w:r w:rsidRPr="00C2646F">
                        <w:rPr>
                          <w:b/>
                          <w:color w:val="FFFFFF"/>
                        </w:rPr>
                        <w:t>Development</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61" behindDoc="0" locked="0" layoutInCell="1" allowOverlap="1" wp14:anchorId="0FAD4B1E" wp14:editId="0060875D">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27D2C82C" w14:textId="77777777" w:rsidR="00C96CE4" w:rsidRPr="009F0AA9" w:rsidRDefault="00C96CE4"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C96CE4" w:rsidRDefault="00C96CE4"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2" type="#_x0000_t202" style="position:absolute;margin-left:111.75pt;margin-top:309pt;width:357.15pt;height:122.4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AA1eNp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C96CE4" w:rsidRPr="009F0AA9" w:rsidRDefault="00C96CE4"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C96CE4" w:rsidRDefault="00C96CE4"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60" behindDoc="0" locked="0" layoutInCell="1" allowOverlap="1" wp14:anchorId="31ED64C8" wp14:editId="1235A054">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6E578341" w14:textId="77777777" w:rsidR="00C96CE4" w:rsidRDefault="00C96CE4"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325CB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C96CE4" w:rsidRDefault="00C96CE4"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77777777" w:rsidR="00C96CE4" w:rsidRDefault="00C96CE4"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45" w:history="1">
                              <w:r>
                                <w:rPr>
                                  <w:rStyle w:val="Hyperlink"/>
                                  <w:sz w:val="19"/>
                                </w:rPr>
                                <w:t>www.mindtools.com/pages/article/newCT_02.htm</w:t>
                              </w:r>
                            </w:hyperlink>
                          </w:p>
                          <w:p w14:paraId="7CF39EBB" w14:textId="1F007855" w:rsidR="00C96CE4" w:rsidRDefault="00381C15" w:rsidP="006E55A7">
                            <w:pPr>
                              <w:spacing w:before="60" w:after="60"/>
                              <w:ind w:left="130" w:right="471"/>
                              <w:rPr>
                                <w:rFonts w:eastAsia="Century Gothic" w:cs="Century Gothic"/>
                                <w:sz w:val="19"/>
                                <w:szCs w:val="19"/>
                              </w:rPr>
                            </w:pPr>
                            <w:hyperlink r:id="rId146" w:history="1">
                              <w:r w:rsidR="00C96CE4" w:rsidRPr="00B647F0">
                                <w:rPr>
                                  <w:rStyle w:val="Hyperlink"/>
                                  <w:sz w:val="19"/>
                                </w:rPr>
                                <w:t>www.designorate.com/a-guide-to-the-scamper-technique-for-</w:t>
                              </w:r>
                              <w:r w:rsidR="00C96CE4" w:rsidRPr="00B647F0">
                                <w:rPr>
                                  <w:rStyle w:val="Hyperlink"/>
                                  <w:spacing w:val="17"/>
                                  <w:sz w:val="19"/>
                                </w:rPr>
                                <w:t xml:space="preserve"> </w:t>
                              </w:r>
                              <w:r w:rsidR="00C96CE4"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3" type="#_x0000_t202" style="position:absolute;margin-left:111.4pt;margin-top:136.1pt;width:357.15pt;height:168.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N3+Qnp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C96CE4" w:rsidRDefault="00C96CE4"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325CB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C96CE4" w:rsidRDefault="00C96CE4"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77777777" w:rsidR="00C96CE4" w:rsidRDefault="00C96CE4"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47" w:history="1">
                        <w:r>
                          <w:rPr>
                            <w:rStyle w:val="Hyperlink"/>
                            <w:sz w:val="19"/>
                          </w:rPr>
                          <w:t>www.mindtools.com/pages/article/newCT_02.htm</w:t>
                        </w:r>
                      </w:hyperlink>
                    </w:p>
                    <w:p w14:paraId="7CF39EBB" w14:textId="1F007855" w:rsidR="00C96CE4" w:rsidRDefault="003149C2" w:rsidP="006E55A7">
                      <w:pPr>
                        <w:spacing w:before="60" w:after="60"/>
                        <w:ind w:left="130" w:right="471"/>
                        <w:rPr>
                          <w:rFonts w:eastAsia="Century Gothic" w:cs="Century Gothic"/>
                          <w:sz w:val="19"/>
                          <w:szCs w:val="19"/>
                        </w:rPr>
                      </w:pPr>
                      <w:hyperlink r:id="rId148" w:history="1">
                        <w:r w:rsidR="00C96CE4" w:rsidRPr="00B647F0">
                          <w:rPr>
                            <w:rStyle w:val="Hyperlink"/>
                            <w:sz w:val="19"/>
                          </w:rPr>
                          <w:t>www.designorate.com/a-guide-to-the-scamper-technique-for-</w:t>
                        </w:r>
                        <w:r w:rsidR="00C96CE4" w:rsidRPr="00B647F0">
                          <w:rPr>
                            <w:rStyle w:val="Hyperlink"/>
                            <w:spacing w:val="17"/>
                            <w:sz w:val="19"/>
                          </w:rPr>
                          <w:t xml:space="preserve"> </w:t>
                        </w:r>
                        <w:r w:rsidR="00C96CE4" w:rsidRPr="00B647F0">
                          <w:rPr>
                            <w:rStyle w:val="Hyperlink"/>
                            <w:sz w:val="19"/>
                            <w:u w:color="215986"/>
                          </w:rPr>
                          <w:t>creative-thinking</w:t>
                        </w:r>
                      </w:hyperlink>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54" behindDoc="0" locked="0" layoutInCell="1" allowOverlap="1" wp14:anchorId="65319D67" wp14:editId="2E546A12">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miter lim="800000"/>
                              <a:headEnd/>
                              <a:tailEnd/>
                            </a14:hiddenLine>
                          </a:ext>
                        </a:extLst>
                      </wps:spPr>
                      <wps:txbx>
                        <w:txbxContent>
                          <w:p w14:paraId="291D69BD" w14:textId="77777777" w:rsidR="00C96CE4" w:rsidRPr="00CE3F33" w:rsidRDefault="00C96CE4"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4" type="#_x0000_t202" alt="Title: Analysis" style="position:absolute;margin-left:33.7pt;margin-top:72.6pt;width:77.95pt;height:2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xm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q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sZe8ZlECAABoBAAADgAAAAAAAAAAAAAAAAAuAgAAZHJzL2Uyb0RvYy54bWxQSwECLQAU&#10;AAYACAAAACEAkRvP1eAAAAAKAQAADwAAAAAAAAAAAAAAAACrBAAAZHJzL2Rvd25yZXYueG1sUEsF&#10;BgAAAAAEAAQA8wAAALgFAAAAAA==&#10;" fillcolor="#548235" stroked="f">
                <v:textbox inset="0,0,0,0">
                  <w:txbxContent>
                    <w:p w14:paraId="291D69BD" w14:textId="77777777" w:rsidR="00C96CE4" w:rsidRPr="00CE3F33" w:rsidRDefault="00C96CE4"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55" behindDoc="0" locked="0" layoutInCell="1" allowOverlap="1" wp14:anchorId="6468C216" wp14:editId="7775F52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77C79319" id="U-Turn Arrow 309" o:spid="_x0000_s1026" style="position:absolute;margin-left:-263.5pt;margin-top:259.95pt;width:543.5pt;height:54.45pt;rotation:-90;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921964">
        <w:rPr>
          <w:rFonts w:ascii="Arial" w:hAnsi="Arial"/>
          <w:noProof/>
          <w:lang w:eastAsia="en-AU"/>
        </w:rPr>
        <mc:AlternateContent>
          <mc:Choice Requires="wps">
            <w:drawing>
              <wp:anchor distT="0" distB="0" distL="114300" distR="114300" simplePos="0" relativeHeight="251658256" behindDoc="0" locked="0" layoutInCell="1" allowOverlap="1" wp14:anchorId="45ED8768" wp14:editId="034BE46B">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71EB3FAB" id="U-Turn Arrow 310" o:spid="_x0000_s1026" style="position:absolute;margin-left:-87.15pt;margin-top:418.25pt;width:215.35pt;height:28.4pt;rotation:-90;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921964">
        <w:rPr>
          <w:rFonts w:ascii="Arial" w:hAnsi="Arial"/>
          <w:noProof/>
          <w:lang w:eastAsia="en-AU"/>
        </w:rPr>
        <mc:AlternateContent>
          <mc:Choice Requires="wps">
            <w:drawing>
              <wp:anchor distT="0" distB="0" distL="114300" distR="114300" simplePos="0" relativeHeight="251658257" behindDoc="0" locked="0" layoutInCell="1" allowOverlap="1" wp14:anchorId="29C0FB93" wp14:editId="11869658">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6ED64A65" id="U-Turn Arrow 311" o:spid="_x0000_s1026" style="position:absolute;margin-left:-186.4pt;margin-top:326.85pt;width:404.55pt;height:40.25pt;rotation:-90;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921964">
        <w:rPr>
          <w:rFonts w:ascii="Arial" w:hAnsi="Arial"/>
          <w:noProof/>
          <w:lang w:eastAsia="en-AU"/>
        </w:rPr>
        <mc:AlternateContent>
          <mc:Choice Requires="wps">
            <w:drawing>
              <wp:anchor distT="0" distB="0" distL="114300" distR="114300" simplePos="0" relativeHeight="251658258" behindDoc="0" locked="0" layoutInCell="1" allowOverlap="1" wp14:anchorId="27AED238" wp14:editId="73426D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686E5099" w14:textId="77777777" w:rsidR="00C96CE4" w:rsidRDefault="00C96CE4" w:rsidP="006E55A7">
                            <w:pPr>
                              <w:ind w:left="130"/>
                              <w:rPr>
                                <w:rFonts w:eastAsia="Century Gothic" w:cs="Century Gothic"/>
                                <w:sz w:val="19"/>
                                <w:szCs w:val="19"/>
                              </w:rPr>
                            </w:pPr>
                            <w:r>
                              <w:rPr>
                                <w:b/>
                                <w:sz w:val="19"/>
                              </w:rPr>
                              <w:t>Finding useful and helpful information about the design problem.</w:t>
                            </w:r>
                          </w:p>
                          <w:p w14:paraId="6B16EEB9" w14:textId="77777777" w:rsidR="00C96CE4" w:rsidRDefault="00C96CE4"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5" type="#_x0000_t202" style="position:absolute;margin-left:111.5pt;margin-top:9.3pt;width:357.15pt;height:58.9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F0xiZd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C96CE4" w:rsidRDefault="00C96CE4" w:rsidP="006E55A7">
                      <w:pPr>
                        <w:ind w:left="130"/>
                        <w:rPr>
                          <w:rFonts w:eastAsia="Century Gothic" w:cs="Century Gothic"/>
                          <w:sz w:val="19"/>
                          <w:szCs w:val="19"/>
                        </w:rPr>
                      </w:pPr>
                      <w:r>
                        <w:rPr>
                          <w:b/>
                          <w:sz w:val="19"/>
                        </w:rPr>
                        <w:t>Finding useful and helpful information about the design problem.</w:t>
                      </w:r>
                    </w:p>
                    <w:p w14:paraId="6B16EEB9" w14:textId="77777777" w:rsidR="00C96CE4" w:rsidRDefault="00C96CE4"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59" behindDoc="0" locked="0" layoutInCell="1" allowOverlap="1" wp14:anchorId="7DD3E132" wp14:editId="5675C602">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a:solidFill>
                                <a:srgbClr val="FFFFFF"/>
                              </a:solidFill>
                            </a14:hiddenFill>
                          </a:ext>
                        </a:extLst>
                      </wps:spPr>
                      <wps:txbx>
                        <w:txbxContent>
                          <w:p w14:paraId="69D113AF" w14:textId="77777777" w:rsidR="00C96CE4" w:rsidRDefault="00C96CE4" w:rsidP="006E55A7">
                            <w:pPr>
                              <w:ind w:left="130"/>
                              <w:rPr>
                                <w:rFonts w:eastAsia="Century Gothic" w:cs="Century Gothic"/>
                                <w:sz w:val="19"/>
                                <w:szCs w:val="19"/>
                              </w:rPr>
                            </w:pPr>
                            <w:r>
                              <w:rPr>
                                <w:b/>
                                <w:sz w:val="19"/>
                              </w:rPr>
                              <w:t>Understanding the meaning of the research findings.</w:t>
                            </w:r>
                          </w:p>
                          <w:p w14:paraId="14ED10BF" w14:textId="77777777" w:rsidR="00C96CE4" w:rsidRDefault="00C96CE4"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6" type="#_x0000_t202" style="position:absolute;margin-left:111.5pt;margin-top:72.5pt;width:357.15pt;height:58.9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Ak7ujx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C96CE4" w:rsidRDefault="00C96CE4" w:rsidP="006E55A7">
                      <w:pPr>
                        <w:ind w:left="130"/>
                        <w:rPr>
                          <w:rFonts w:eastAsia="Century Gothic" w:cs="Century Gothic"/>
                          <w:sz w:val="19"/>
                          <w:szCs w:val="19"/>
                        </w:rPr>
                      </w:pPr>
                      <w:r>
                        <w:rPr>
                          <w:b/>
                          <w:sz w:val="19"/>
                        </w:rPr>
                        <w:t>Understanding the meaning of the research findings.</w:t>
                      </w:r>
                    </w:p>
                    <w:p w14:paraId="14ED10BF" w14:textId="77777777" w:rsidR="00C96CE4" w:rsidRDefault="00C96CE4"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64" behindDoc="0" locked="0" layoutInCell="1" allowOverlap="1" wp14:anchorId="11916FBB" wp14:editId="7F3A1DDA">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miter lim="800000"/>
                              <a:headEnd/>
                              <a:tailEnd/>
                            </a14:hiddenLine>
                          </a:ext>
                        </a:extLst>
                      </wps:spPr>
                      <wps:txbx>
                        <w:txbxContent>
                          <w:p w14:paraId="65A81FA3" w14:textId="77777777" w:rsidR="00C96CE4" w:rsidRDefault="00C96CE4"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7" type="#_x0000_t202" alt="Title: Research" style="position:absolute;margin-left:33.2pt;margin-top:9.55pt;width:77.95pt;height:25.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jdl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UU2&#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AmiN2VBAgAARwQA&#10;AA4AAAAAAAAAAAAAAAAALgIAAGRycy9lMm9Eb2MueG1sUEsBAi0AFAAGAAgAAAAhADlyS4ffAAAA&#10;CAEAAA8AAAAAAAAAAAAAAAAAmwQAAGRycy9kb3ducmV2LnhtbFBLBQYAAAAABAAEAPMAAACnBQAA&#10;AAA=&#10;" fillcolor="#4472c4" stroked="f">
                <v:textbox inset="0,0,0,0">
                  <w:txbxContent>
                    <w:p w14:paraId="65A81FA3" w14:textId="77777777" w:rsidR="00C96CE4" w:rsidRDefault="00C96CE4"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65" behindDoc="0" locked="0" layoutInCell="1" allowOverlap="1" wp14:anchorId="7E531764" wp14:editId="7398404F">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miter lim="800000"/>
                              <a:headEnd/>
                              <a:tailEnd/>
                            </a14:hiddenLine>
                          </a:ext>
                        </a:extLst>
                      </wps:spPr>
                      <wps:txbx>
                        <w:txbxContent>
                          <w:p w14:paraId="7DD2AF84" w14:textId="77777777" w:rsidR="00C96CE4" w:rsidRDefault="00C96CE4"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8" type="#_x0000_t202" alt="Title: Production" style="position:absolute;margin-left:33.2pt;margin-top:440.2pt;width:77.95pt;height:25.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Kt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8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LG9wq0/AgAARwQA&#10;AA4AAAAAAAAAAAAAAAAALgIAAGRycy9lMm9Eb2MueG1sUEsBAi0AFAAGAAgAAAAhAJ3UcSXhAAAA&#10;CgEAAA8AAAAAAAAAAAAAAAAAmQQAAGRycy9kb3ducmV2LnhtbFBLBQYAAAAABAAEAPMAAACnBQAA&#10;AAA=&#10;" fillcolor="black" stroked="f">
                <v:textbox inset="0,0,0,0">
                  <w:txbxContent>
                    <w:p w14:paraId="7DD2AF84" w14:textId="77777777" w:rsidR="00C96CE4" w:rsidRDefault="00C96CE4"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921964">
        <w:rPr>
          <w:rFonts w:ascii="Arial" w:hAnsi="Arial"/>
          <w:noProof/>
          <w:lang w:eastAsia="en-AU"/>
        </w:rPr>
        <mc:AlternateContent>
          <mc:Choice Requires="wps">
            <w:drawing>
              <wp:anchor distT="0" distB="0" distL="114300" distR="114300" simplePos="0" relativeHeight="251658266" behindDoc="0" locked="0" layoutInCell="1" allowOverlap="1" wp14:anchorId="4D759C5C" wp14:editId="32E80A51">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dec="http://schemas.microsoft.com/office/drawing/2017/decorative" xmlns:pic="http://schemas.openxmlformats.org/drawingml/2006/picture" w="9525">
                              <a:solidFill>
                                <a:srgbClr val="000000"/>
                              </a:solidFill>
                              <a:miter lim="800000"/>
                              <a:headEnd/>
                              <a:tailEnd/>
                            </a14:hiddenLine>
                          </a:ext>
                        </a:extLst>
                      </wps:spPr>
                      <wps:txbx>
                        <w:txbxContent>
                          <w:p w14:paraId="16A44C19" w14:textId="77777777" w:rsidR="00C96CE4" w:rsidRDefault="00C96CE4"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9" type="#_x0000_t202" alt="Title: Evaluation" style="position:absolute;margin-left:33.45pt;margin-top:535.2pt;width:77.95pt;height:2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2o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m&#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C/5n2oQQIAAEcE&#10;AAAOAAAAAAAAAAAAAAAAAC4CAABkcnMvZTJvRG9jLnhtbFBLAQItABQABgAIAAAAIQA8K4rx4AAA&#10;AAwBAAAPAAAAAAAAAAAAAAAAAJsEAABkcnMvZG93bnJldi54bWxQSwUGAAAAAAQABADzAAAAqAUA&#10;AAAA&#10;" fillcolor="#c30" stroked="f">
                <v:textbox inset="0,0,0,0">
                  <w:txbxContent>
                    <w:p w14:paraId="16A44C19" w14:textId="77777777" w:rsidR="00C96CE4" w:rsidRDefault="00C96CE4"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921964">
        <w:br w:type="page"/>
      </w:r>
    </w:p>
    <w:p w14:paraId="565B7236" w14:textId="1645950E" w:rsidR="008E63F3" w:rsidRPr="00921964" w:rsidRDefault="00BF1435" w:rsidP="008E63F3">
      <w:pPr>
        <w:pStyle w:val="Heading1"/>
      </w:pPr>
      <w:bookmarkStart w:id="68" w:name="_Appendix_4B:_Drawing"/>
      <w:bookmarkStart w:id="69" w:name="_Toc47708048"/>
      <w:bookmarkEnd w:id="68"/>
      <w:r w:rsidRPr="00921964">
        <w:rPr>
          <w:noProof/>
          <w:lang w:eastAsia="en-AU"/>
        </w:rPr>
        <w:drawing>
          <wp:anchor distT="0" distB="0" distL="114300" distR="114300" simplePos="0" relativeHeight="251658245" behindDoc="0" locked="0" layoutInCell="1" allowOverlap="1" wp14:anchorId="7DD7CA0A" wp14:editId="35DFC3E4">
            <wp:simplePos x="0" y="0"/>
            <wp:positionH relativeFrom="margin">
              <wp:posOffset>3105150</wp:posOffset>
            </wp:positionH>
            <wp:positionV relativeFrom="paragraph">
              <wp:posOffset>407670</wp:posOffset>
            </wp:positionV>
            <wp:extent cx="2621915" cy="1736090"/>
            <wp:effectExtent l="0" t="0" r="6985" b="0"/>
            <wp:wrapSquare wrapText="bothSides"/>
            <wp:docPr id="17" name="Picture 17" descr="Drawing in the design process&#10;&#10;A photograph of a student using a computer-aided design package on a laptop computer.">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621915" cy="1736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0A0" w:rsidRPr="00921964">
        <w:t xml:space="preserve">Appendix 4B: </w:t>
      </w:r>
      <w:r w:rsidR="008E63F3" w:rsidRPr="00921964">
        <w:t>Drawing in the design process</w:t>
      </w:r>
      <w:bookmarkEnd w:id="69"/>
    </w:p>
    <w:p w14:paraId="0D395EC2" w14:textId="30E3AD2F" w:rsidR="008E63F3" w:rsidRPr="00921964" w:rsidRDefault="008E63F3" w:rsidP="00325CBA">
      <w:r w:rsidRPr="00921964">
        <w:t xml:space="preserve">Incorporating the design process into the STEM modules </w:t>
      </w:r>
      <w:r w:rsidR="0060241F" w:rsidRPr="00921964">
        <w:t xml:space="preserve">will </w:t>
      </w:r>
      <w:r w:rsidRPr="00921964">
        <w:t>often result in the need for students to draw plans of their designs. This can be done at a simple level using hand drawn sketches</w:t>
      </w:r>
      <w:r w:rsidR="000B289D" w:rsidRPr="00921964">
        <w:t xml:space="preserve"> or at a more</w:t>
      </w:r>
      <w:r w:rsidR="00FC0BC6" w:rsidRPr="00921964">
        <w:t xml:space="preserve"> technical level using computer-aided design</w:t>
      </w:r>
      <w:r w:rsidR="000B289D" w:rsidRPr="00921964">
        <w:t xml:space="preserve"> (CAD).</w:t>
      </w:r>
      <w:r w:rsidRPr="00921964">
        <w:t xml:space="preserve"> </w:t>
      </w:r>
    </w:p>
    <w:p w14:paraId="6CF4E37C" w14:textId="1A049A67" w:rsidR="008E63F3" w:rsidRPr="00921964" w:rsidRDefault="00BF1435" w:rsidP="00325CBA">
      <w:r w:rsidRPr="00921964">
        <w:rPr>
          <w:noProof/>
          <w:lang w:eastAsia="en-AU"/>
        </w:rPr>
        <mc:AlternateContent>
          <mc:Choice Requires="wps">
            <w:drawing>
              <wp:anchor distT="0" distB="0" distL="114300" distR="114300" simplePos="0" relativeHeight="251658297" behindDoc="0" locked="0" layoutInCell="1" allowOverlap="1" wp14:anchorId="71764EB9" wp14:editId="1340841B">
                <wp:simplePos x="0" y="0"/>
                <wp:positionH relativeFrom="margin">
                  <wp:posOffset>3105150</wp:posOffset>
                </wp:positionH>
                <wp:positionV relativeFrom="paragraph">
                  <wp:posOffset>301625</wp:posOffset>
                </wp:positionV>
                <wp:extent cx="2622550" cy="228600"/>
                <wp:effectExtent l="0" t="0" r="6350" b="0"/>
                <wp:wrapSquare wrapText="bothSides"/>
                <wp:docPr id="55" name="Text Box 55"/>
                <wp:cNvGraphicFramePr/>
                <a:graphic xmlns:a="http://schemas.openxmlformats.org/drawingml/2006/main">
                  <a:graphicData uri="http://schemas.microsoft.com/office/word/2010/wordprocessingShape">
                    <wps:wsp>
                      <wps:cNvSpPr txBox="1"/>
                      <wps:spPr>
                        <a:xfrm>
                          <a:off x="0" y="0"/>
                          <a:ext cx="2622550" cy="228600"/>
                        </a:xfrm>
                        <a:prstGeom prst="rect">
                          <a:avLst/>
                        </a:prstGeom>
                        <a:solidFill>
                          <a:prstClr val="white"/>
                        </a:solidFill>
                        <a:ln>
                          <a:noFill/>
                        </a:ln>
                      </wps:spPr>
                      <wps:txbx>
                        <w:txbxContent>
                          <w:p w14:paraId="0AA2A62D" w14:textId="07D42589" w:rsidR="00C96CE4" w:rsidRPr="00D43A40" w:rsidRDefault="00C96CE4"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4EB9" id="Text Box 55" o:spid="_x0000_s1040" type="#_x0000_t202" style="position:absolute;margin-left:244.5pt;margin-top:23.75pt;width:206.5pt;height:18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" stroked="f">
                <v:textbox inset="0,0,0,0">
                  <w:txbxContent>
                    <w:p w14:paraId="0AA2A62D" w14:textId="07D42589" w:rsidR="00C96CE4" w:rsidRPr="00D43A40" w:rsidRDefault="00C96CE4" w:rsidP="004332FB">
                      <w:pPr>
                        <w:pStyle w:val="Caption"/>
                        <w:jc w:val="center"/>
                        <w:rPr>
                          <w:noProof/>
                        </w:rPr>
                      </w:pPr>
                      <w:r>
                        <w:t>istockphoto.com</w:t>
                      </w:r>
                    </w:p>
                  </w:txbxContent>
                </v:textbox>
                <w10:wrap type="square" anchorx="margin"/>
              </v:shape>
            </w:pict>
          </mc:Fallback>
        </mc:AlternateContent>
      </w:r>
      <w:r w:rsidR="008E63F3" w:rsidRPr="00921964">
        <w:t xml:space="preserve">By developing skills using </w:t>
      </w:r>
      <w:r w:rsidR="00E90697" w:rsidRPr="00921964">
        <w:t>industry</w:t>
      </w:r>
      <w:r w:rsidR="00E90697">
        <w:t>-</w:t>
      </w:r>
      <w:r w:rsidR="008E63F3" w:rsidRPr="00921964">
        <w:t xml:space="preserve">standard software, students </w:t>
      </w:r>
      <w:r w:rsidR="000B289D" w:rsidRPr="00921964">
        <w:t>may</w:t>
      </w:r>
      <w:r w:rsidR="008E63F3" w:rsidRPr="00921964">
        <w:t xml:space="preserve"> be well-placed to explore future career pathways. </w:t>
      </w:r>
    </w:p>
    <w:p w14:paraId="09C7EFEE" w14:textId="21E16C9A" w:rsidR="008E63F3" w:rsidRPr="00921964" w:rsidRDefault="008E63F3" w:rsidP="00325CBA">
      <w:r w:rsidRPr="00921964">
        <w:t xml:space="preserve">There are </w:t>
      </w:r>
      <w:r w:rsidR="00675C6A" w:rsidRPr="00921964">
        <w:t>several</w:t>
      </w:r>
      <w:r w:rsidRPr="00921964">
        <w:t xml:space="preserve"> </w:t>
      </w:r>
      <w:r w:rsidR="000B289D" w:rsidRPr="00921964">
        <w:t>CAD software options</w:t>
      </w:r>
      <w:r w:rsidR="00066AD9" w:rsidRPr="00921964">
        <w:t>;</w:t>
      </w:r>
      <w:r w:rsidRPr="00921964">
        <w:t xml:space="preserve"> two free examples are detailed </w:t>
      </w:r>
      <w:r w:rsidR="002868BF" w:rsidRPr="00921964">
        <w:t>below</w:t>
      </w:r>
      <w:r w:rsidRPr="00921964">
        <w:t xml:space="preserve">. </w:t>
      </w:r>
      <w:bookmarkStart w:id="70" w:name="_Hlk43060413"/>
      <w:r w:rsidR="00F87E80" w:rsidRPr="00921964">
        <w:rPr>
          <w:i/>
        </w:rPr>
        <w:t>Autodesk</w:t>
      </w:r>
      <w:r w:rsidR="00F87E80" w:rsidRPr="00921964">
        <w:t xml:space="preserve"> </w:t>
      </w:r>
      <w:bookmarkEnd w:id="70"/>
      <w:r w:rsidR="00F87E80" w:rsidRPr="00921964">
        <w:t xml:space="preserve">is a third package that is </w:t>
      </w:r>
      <w:r w:rsidR="0024487D" w:rsidRPr="00921964">
        <w:t xml:space="preserve">also </w:t>
      </w:r>
      <w:r w:rsidR="00F87E80" w:rsidRPr="00921964">
        <w:t>free for educational use.</w:t>
      </w:r>
    </w:p>
    <w:p w14:paraId="78447B58" w14:textId="77777777" w:rsidR="00F87E80" w:rsidRPr="00921964" w:rsidRDefault="00F87E80" w:rsidP="00F87E80">
      <w:pPr>
        <w:spacing w:before="240"/>
        <w:rPr>
          <w:b/>
        </w:rPr>
      </w:pPr>
      <w:r w:rsidRPr="00921964">
        <w:rPr>
          <w:b/>
        </w:rPr>
        <w:t>Tinkercad</w:t>
      </w:r>
    </w:p>
    <w:p w14:paraId="763CD0EF" w14:textId="77777777" w:rsidR="00F87E80" w:rsidRPr="00921964" w:rsidRDefault="00F87E80" w:rsidP="00805F24">
      <w:pPr>
        <w:widowControl/>
        <w:numPr>
          <w:ilvl w:val="0"/>
          <w:numId w:val="3"/>
        </w:numPr>
        <w:spacing w:before="60" w:after="60"/>
        <w:ind w:left="454" w:hanging="227"/>
      </w:pPr>
      <w:r w:rsidRPr="00921964">
        <w:t>Format: Web-based app requiring internet access via a browser</w:t>
      </w:r>
    </w:p>
    <w:p w14:paraId="1628454E" w14:textId="5CCE65D7" w:rsidR="00F87E80" w:rsidRPr="00921964" w:rsidRDefault="00F87E80" w:rsidP="00805F24">
      <w:pPr>
        <w:widowControl/>
        <w:numPr>
          <w:ilvl w:val="0"/>
          <w:numId w:val="3"/>
        </w:numPr>
        <w:spacing w:before="60" w:after="60"/>
        <w:ind w:left="454" w:hanging="227"/>
      </w:pPr>
      <w:r w:rsidRPr="00921964">
        <w:t xml:space="preserve">Purpose: </w:t>
      </w:r>
      <w:r w:rsidR="000B289D" w:rsidRPr="00921964">
        <w:t>A</w:t>
      </w:r>
      <w:r w:rsidRPr="00921964">
        <w:t xml:space="preserve"> simple, online 3D design and 3D printing app</w:t>
      </w:r>
    </w:p>
    <w:p w14:paraId="21F78B24" w14:textId="77777777" w:rsidR="00F87E80" w:rsidRPr="00921964" w:rsidRDefault="00F87E80" w:rsidP="00805F24">
      <w:pPr>
        <w:widowControl/>
        <w:numPr>
          <w:ilvl w:val="0"/>
          <w:numId w:val="3"/>
        </w:numPr>
        <w:spacing w:before="60" w:after="60"/>
        <w:ind w:left="454" w:hanging="227"/>
      </w:pPr>
      <w:r w:rsidRPr="00921964">
        <w:t xml:space="preserve">Home: </w:t>
      </w:r>
      <w:hyperlink r:id="rId150" w:history="1">
        <w:r w:rsidRPr="00921964">
          <w:rPr>
            <w:i/>
            <w:color w:val="215986"/>
            <w:u w:val="single"/>
          </w:rPr>
          <w:t>www.tinkercad.com</w:t>
        </w:r>
      </w:hyperlink>
    </w:p>
    <w:p w14:paraId="30A1BAB2" w14:textId="77777777" w:rsidR="00F87E80" w:rsidRPr="00921964" w:rsidRDefault="00F87E80" w:rsidP="00805F24">
      <w:pPr>
        <w:widowControl/>
        <w:numPr>
          <w:ilvl w:val="0"/>
          <w:numId w:val="3"/>
        </w:numPr>
        <w:spacing w:before="60" w:after="60"/>
        <w:ind w:left="454" w:hanging="227"/>
      </w:pPr>
      <w:r w:rsidRPr="00921964">
        <w:t xml:space="preserve">Blog: </w:t>
      </w:r>
      <w:hyperlink r:id="rId151" w:history="1">
        <w:r w:rsidRPr="00921964">
          <w:rPr>
            <w:i/>
            <w:color w:val="215986"/>
            <w:u w:val="single"/>
          </w:rPr>
          <w:t>blog.tinkercad.com</w:t>
        </w:r>
      </w:hyperlink>
    </w:p>
    <w:p w14:paraId="4784179B" w14:textId="77777777" w:rsidR="00F87E80" w:rsidRPr="00921964" w:rsidRDefault="00F87E80" w:rsidP="00805F24">
      <w:pPr>
        <w:widowControl/>
        <w:numPr>
          <w:ilvl w:val="0"/>
          <w:numId w:val="3"/>
        </w:numPr>
        <w:spacing w:before="60" w:after="60"/>
        <w:ind w:left="454" w:hanging="227"/>
      </w:pPr>
      <w:r w:rsidRPr="00921964">
        <w:t xml:space="preserve">Tutorials: </w:t>
      </w:r>
      <w:hyperlink r:id="rId152" w:history="1">
        <w:r w:rsidRPr="00921964">
          <w:rPr>
            <w:i/>
            <w:color w:val="215986"/>
            <w:u w:val="single"/>
          </w:rPr>
          <w:t>www.tinkercad.com/learn</w:t>
        </w:r>
      </w:hyperlink>
    </w:p>
    <w:p w14:paraId="318A6017" w14:textId="77777777" w:rsidR="00F87E80" w:rsidRPr="00921964" w:rsidRDefault="00F87E80" w:rsidP="00805F24">
      <w:pPr>
        <w:widowControl/>
        <w:numPr>
          <w:ilvl w:val="0"/>
          <w:numId w:val="3"/>
        </w:numPr>
        <w:spacing w:before="60" w:after="60"/>
        <w:ind w:left="454" w:hanging="227"/>
      </w:pPr>
      <w:r w:rsidRPr="00921964">
        <w:t>Feature: Connects to 3D printing and laser cutting.</w:t>
      </w:r>
    </w:p>
    <w:p w14:paraId="564C35E2" w14:textId="1F8B055C" w:rsidR="008E63F3" w:rsidRPr="00921964" w:rsidRDefault="008E63F3" w:rsidP="008E63F3">
      <w:pPr>
        <w:widowControl/>
        <w:spacing w:before="240"/>
        <w:rPr>
          <w:b/>
        </w:rPr>
      </w:pPr>
      <w:r w:rsidRPr="00921964">
        <w:rPr>
          <w:b/>
        </w:rPr>
        <w:t xml:space="preserve">SketchUp </w:t>
      </w:r>
    </w:p>
    <w:p w14:paraId="44BBF053" w14:textId="37DFD2C6" w:rsidR="008E63F3" w:rsidRPr="00921964" w:rsidRDefault="008E63F3" w:rsidP="00805F24">
      <w:pPr>
        <w:widowControl/>
        <w:numPr>
          <w:ilvl w:val="0"/>
          <w:numId w:val="3"/>
        </w:numPr>
        <w:spacing w:before="60" w:after="60"/>
        <w:ind w:left="454" w:hanging="227"/>
      </w:pPr>
      <w:r w:rsidRPr="00921964">
        <w:t xml:space="preserve">Format: </w:t>
      </w:r>
      <w:r w:rsidR="00F87E80" w:rsidRPr="00921964">
        <w:t>Can</w:t>
      </w:r>
      <w:r w:rsidRPr="00921964">
        <w:t xml:space="preserve"> be downloaded and installed on devices</w:t>
      </w:r>
      <w:r w:rsidR="00F87E80" w:rsidRPr="00921964">
        <w:t>, or used in a browser</w:t>
      </w:r>
    </w:p>
    <w:p w14:paraId="78FF7618" w14:textId="1D89CAB2" w:rsidR="008E63F3" w:rsidRPr="00921964" w:rsidRDefault="008E63F3" w:rsidP="00805F24">
      <w:pPr>
        <w:widowControl/>
        <w:numPr>
          <w:ilvl w:val="0"/>
          <w:numId w:val="3"/>
        </w:numPr>
        <w:spacing w:before="60" w:after="60"/>
        <w:ind w:left="454" w:hanging="227"/>
      </w:pPr>
      <w:r w:rsidRPr="00921964">
        <w:t xml:space="preserve">Purpose: </w:t>
      </w:r>
      <w:r w:rsidR="000B289D" w:rsidRPr="00921964">
        <w:t xml:space="preserve">Enables students to </w:t>
      </w:r>
      <w:r w:rsidRPr="00921964">
        <w:t>draw in 3D</w:t>
      </w:r>
    </w:p>
    <w:p w14:paraId="7B625DAB" w14:textId="7C0216FC" w:rsidR="008E63F3" w:rsidRPr="00921964" w:rsidRDefault="008E63F3" w:rsidP="00805F24">
      <w:pPr>
        <w:widowControl/>
        <w:numPr>
          <w:ilvl w:val="0"/>
          <w:numId w:val="3"/>
        </w:numPr>
        <w:spacing w:before="60" w:after="60"/>
        <w:ind w:left="454" w:hanging="227"/>
      </w:pPr>
      <w:r w:rsidRPr="00921964">
        <w:t xml:space="preserve">Home: </w:t>
      </w:r>
      <w:hyperlink r:id="rId153" w:history="1">
        <w:r w:rsidRPr="00921964">
          <w:rPr>
            <w:i/>
            <w:color w:val="215986"/>
            <w:u w:val="single"/>
          </w:rPr>
          <w:t>www.sketchup.co</w:t>
        </w:r>
        <w:r w:rsidRPr="00921964">
          <w:rPr>
            <w:color w:val="215986"/>
            <w:u w:val="single"/>
          </w:rPr>
          <w:t>m</w:t>
        </w:r>
      </w:hyperlink>
      <w:r w:rsidRPr="00921964">
        <w:t xml:space="preserve"> 'Products' </w:t>
      </w:r>
      <w:r w:rsidR="000C6B87" w:rsidRPr="00921964">
        <w:rPr>
          <w:i/>
        </w:rPr>
        <w:t>'SketchUp for Schools</w:t>
      </w:r>
      <w:r w:rsidRPr="00921964">
        <w:rPr>
          <w:i/>
        </w:rPr>
        <w:t>'</w:t>
      </w:r>
    </w:p>
    <w:p w14:paraId="07B05925" w14:textId="77777777" w:rsidR="008E63F3" w:rsidRPr="00921964" w:rsidRDefault="008E63F3" w:rsidP="00805F24">
      <w:pPr>
        <w:widowControl/>
        <w:numPr>
          <w:ilvl w:val="0"/>
          <w:numId w:val="3"/>
        </w:numPr>
        <w:spacing w:before="60" w:after="60"/>
        <w:ind w:left="454" w:hanging="227"/>
      </w:pPr>
      <w:r w:rsidRPr="00921964">
        <w:t xml:space="preserve">Help centre: </w:t>
      </w:r>
      <w:hyperlink r:id="rId154" w:history="1">
        <w:r w:rsidRPr="00921964">
          <w:rPr>
            <w:i/>
            <w:color w:val="215986"/>
            <w:u w:val="single"/>
          </w:rPr>
          <w:t>help.sketchup.com/en</w:t>
        </w:r>
      </w:hyperlink>
    </w:p>
    <w:p w14:paraId="135882D6" w14:textId="77777777" w:rsidR="008E63F3" w:rsidRPr="00921964" w:rsidRDefault="008E63F3" w:rsidP="00805F24">
      <w:pPr>
        <w:widowControl/>
        <w:numPr>
          <w:ilvl w:val="0"/>
          <w:numId w:val="3"/>
        </w:numPr>
        <w:spacing w:before="60" w:after="60"/>
        <w:ind w:left="454" w:hanging="227"/>
      </w:pPr>
      <w:r w:rsidRPr="00921964">
        <w:t xml:space="preserve">Blog: </w:t>
      </w:r>
      <w:hyperlink r:id="rId155" w:history="1">
        <w:r w:rsidRPr="00921964">
          <w:rPr>
            <w:i/>
            <w:color w:val="215986"/>
            <w:u w:val="single"/>
          </w:rPr>
          <w:t>blog.sketchup.com</w:t>
        </w:r>
      </w:hyperlink>
    </w:p>
    <w:p w14:paraId="45A00D87" w14:textId="56184544" w:rsidR="008E63F3" w:rsidRPr="00921964" w:rsidRDefault="008E63F3" w:rsidP="00805F24">
      <w:pPr>
        <w:widowControl/>
        <w:numPr>
          <w:ilvl w:val="0"/>
          <w:numId w:val="3"/>
        </w:numPr>
        <w:spacing w:before="60" w:after="60"/>
        <w:ind w:left="454" w:hanging="227"/>
      </w:pPr>
      <w:r w:rsidRPr="00921964">
        <w:t xml:space="preserve">Tutorials: </w:t>
      </w:r>
      <w:hyperlink r:id="rId156" w:history="1">
        <w:r w:rsidRPr="00921964">
          <w:rPr>
            <w:i/>
            <w:color w:val="215986"/>
            <w:u w:val="single"/>
          </w:rPr>
          <w:t>www.youtube.com/user/SketchUpVideo</w:t>
        </w:r>
      </w:hyperlink>
      <w:r w:rsidRPr="00921964">
        <w:t xml:space="preserve">. From beginner tool tips to intermediate and advanced modelling techniques, the video tutorials </w:t>
      </w:r>
      <w:r w:rsidR="000B289D" w:rsidRPr="00921964">
        <w:t>help</w:t>
      </w:r>
      <w:r w:rsidRPr="00921964">
        <w:t xml:space="preserve"> to build </w:t>
      </w:r>
      <w:r w:rsidRPr="00921964">
        <w:rPr>
          <w:i/>
        </w:rPr>
        <w:t>SketchUp</w:t>
      </w:r>
      <w:r w:rsidRPr="00921964">
        <w:t xml:space="preserve"> skills.</w:t>
      </w:r>
    </w:p>
    <w:p w14:paraId="3A4CEBC2" w14:textId="77777777" w:rsidR="002F1B12" w:rsidRPr="00921964" w:rsidRDefault="002F1B12" w:rsidP="008E63F3">
      <w:pPr>
        <w:sectPr w:rsidR="002F1B12" w:rsidRPr="00921964" w:rsidSect="00494D5E">
          <w:pgSz w:w="11906" w:h="16838"/>
          <w:pgMar w:top="1440" w:right="1440" w:bottom="1440" w:left="1440" w:header="709" w:footer="709" w:gutter="0"/>
          <w:cols w:space="708"/>
          <w:docGrid w:linePitch="360"/>
        </w:sectPr>
      </w:pPr>
    </w:p>
    <w:p w14:paraId="0EE3C7F6" w14:textId="629ECDEF" w:rsidR="004F5BAE" w:rsidRPr="00921964" w:rsidRDefault="004F5BAE" w:rsidP="004F5BAE">
      <w:pPr>
        <w:pStyle w:val="Heading1"/>
      </w:pPr>
      <w:bookmarkStart w:id="71" w:name="_Appendix_5:_Student"/>
      <w:bookmarkStart w:id="72" w:name="_Toc47708049"/>
      <w:bookmarkStart w:id="73" w:name="_Toc469557618"/>
      <w:bookmarkStart w:id="74" w:name="_Toc469636557"/>
      <w:bookmarkStart w:id="75" w:name="_Toc465262522"/>
      <w:bookmarkEnd w:id="67"/>
      <w:bookmarkEnd w:id="71"/>
      <w:r w:rsidRPr="00921964">
        <w:t xml:space="preserve">Appendix 5: </w:t>
      </w:r>
      <w:r w:rsidR="00F10ED5" w:rsidRPr="00921964">
        <w:t xml:space="preserve">Student </w:t>
      </w:r>
      <w:r w:rsidR="005B7174" w:rsidRPr="00921964">
        <w:t>journal</w:t>
      </w:r>
      <w:bookmarkEnd w:id="72"/>
      <w:r w:rsidR="00F10ED5" w:rsidRPr="00921964">
        <w:t xml:space="preserve"> </w:t>
      </w:r>
    </w:p>
    <w:p w14:paraId="002F4A37" w14:textId="17D2C19B" w:rsidR="00D56A1E" w:rsidRPr="00921964" w:rsidRDefault="00D56A1E" w:rsidP="00325CBA">
      <w:r w:rsidRPr="00921964">
        <w:rPr>
          <w:noProof/>
          <w:lang w:eastAsia="en-AU"/>
        </w:rPr>
        <w:drawing>
          <wp:anchor distT="0" distB="0" distL="114300" distR="114300" simplePos="0" relativeHeight="251658243" behindDoc="0" locked="0" layoutInCell="1" allowOverlap="1" wp14:anchorId="30CA80E0" wp14:editId="2A9B6B7F">
            <wp:simplePos x="0" y="0"/>
            <wp:positionH relativeFrom="margin">
              <wp:align>right</wp:align>
            </wp:positionH>
            <wp:positionV relativeFrom="line">
              <wp:posOffset>0</wp:posOffset>
            </wp:positionV>
            <wp:extent cx="2160000" cy="1440000"/>
            <wp:effectExtent l="0" t="0" r="0" b="8255"/>
            <wp:wrapSquare wrapText="bothSides"/>
            <wp:docPr id="24" name="Picture 24" descr="Student journal.&#10;&#10;Photo of student reflecting using a digital journal.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t xml:space="preserve">When students reflect on learning and analyse their ideas and feelings, they self-evaluate, thereby improving their metacognitive skills. </w:t>
      </w:r>
    </w:p>
    <w:p w14:paraId="313ED927" w14:textId="083A7181" w:rsidR="00D56A1E" w:rsidRPr="00921964" w:rsidRDefault="00325CBA" w:rsidP="00325CBA">
      <w:r w:rsidRPr="00921964">
        <w:rPr>
          <w:noProof/>
          <w:lang w:eastAsia="en-AU"/>
        </w:rPr>
        <mc:AlternateContent>
          <mc:Choice Requires="wps">
            <w:drawing>
              <wp:anchor distT="0" distB="0" distL="114300" distR="114300" simplePos="0" relativeHeight="251658302" behindDoc="0" locked="0" layoutInCell="1" allowOverlap="1" wp14:anchorId="793D21F6" wp14:editId="1AB72F5A">
                <wp:simplePos x="0" y="0"/>
                <wp:positionH relativeFrom="margin">
                  <wp:posOffset>3609975</wp:posOffset>
                </wp:positionH>
                <wp:positionV relativeFrom="paragraph">
                  <wp:posOffset>831850</wp:posOffset>
                </wp:positionV>
                <wp:extent cx="2117725" cy="219075"/>
                <wp:effectExtent l="0" t="0" r="0" b="9525"/>
                <wp:wrapSquare wrapText="bothSides"/>
                <wp:docPr id="93" name="Text Box 93"/>
                <wp:cNvGraphicFramePr/>
                <a:graphic xmlns:a="http://schemas.openxmlformats.org/drawingml/2006/main">
                  <a:graphicData uri="http://schemas.microsoft.com/office/word/2010/wordprocessingShape">
                    <wps:wsp>
                      <wps:cNvSpPr txBox="1"/>
                      <wps:spPr>
                        <a:xfrm>
                          <a:off x="0" y="0"/>
                          <a:ext cx="2117725" cy="219075"/>
                        </a:xfrm>
                        <a:prstGeom prst="rect">
                          <a:avLst/>
                        </a:prstGeom>
                        <a:solidFill>
                          <a:prstClr val="white"/>
                        </a:solidFill>
                        <a:ln>
                          <a:noFill/>
                        </a:ln>
                      </wps:spPr>
                      <wps:txbx>
                        <w:txbxContent>
                          <w:p w14:paraId="250FF151" w14:textId="77777777" w:rsidR="00C96CE4" w:rsidRPr="00D43A40" w:rsidRDefault="00C96CE4" w:rsidP="00FF567C">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D21F6" id="Text Box 93" o:spid="_x0000_s1041" type="#_x0000_t202" style="position:absolute;margin-left:284.25pt;margin-top:65.5pt;width:166.75pt;height:17.25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" stroked="f">
                <v:textbox inset="0,0,0,0">
                  <w:txbxContent>
                    <w:p w14:paraId="250FF151" w14:textId="77777777" w:rsidR="00C96CE4" w:rsidRPr="00D43A40" w:rsidRDefault="00C96CE4" w:rsidP="00FF567C">
                      <w:pPr>
                        <w:pStyle w:val="Caption"/>
                        <w:jc w:val="center"/>
                        <w:rPr>
                          <w:noProof/>
                        </w:rPr>
                      </w:pPr>
                      <w:r>
                        <w:t>istockphoto.com</w:t>
                      </w:r>
                    </w:p>
                  </w:txbxContent>
                </v:textbox>
                <w10:wrap type="square" anchorx="margin"/>
              </v:shape>
            </w:pict>
          </mc:Fallback>
        </mc:AlternateContent>
      </w:r>
      <w:r w:rsidR="009D61F1" w:rsidRPr="00921964">
        <w:t>This module</w:t>
      </w:r>
      <w:r w:rsidR="00D56A1E" w:rsidRPr="00921964">
        <w:t xml:space="preserve"> encourage</w:t>
      </w:r>
      <w:r w:rsidR="009D61F1" w:rsidRPr="00921964">
        <w:t>s</w:t>
      </w:r>
      <w:r w:rsidR="00D56A1E" w:rsidRPr="00921964">
        <w:t xml:space="preserve"> students to self-reflect and record the stages of their learning in a journal</w:t>
      </w:r>
      <w:r w:rsidR="009D61F1" w:rsidRPr="00921964">
        <w:t xml:space="preserve">, which </w:t>
      </w:r>
      <w:r w:rsidR="00D56A1E" w:rsidRPr="00921964">
        <w:t>may take the form of a written journal, a portfolio or a digital portfolio.</w:t>
      </w:r>
    </w:p>
    <w:p w14:paraId="531D7759" w14:textId="4BEE18CE" w:rsidR="00D56A1E" w:rsidRPr="00921964" w:rsidRDefault="00B924D7" w:rsidP="00325CBA">
      <w:r w:rsidRPr="00921964">
        <w:t>Using d</w:t>
      </w:r>
      <w:r w:rsidR="00D56A1E" w:rsidRPr="00921964">
        <w:t xml:space="preserve">igital portfolios </w:t>
      </w:r>
      <w:r w:rsidR="00E51879" w:rsidRPr="00921964">
        <w:t xml:space="preserve">can </w:t>
      </w:r>
      <w:r w:rsidRPr="00921964">
        <w:t>help develop students’</w:t>
      </w:r>
      <w:r w:rsidR="00D56A1E" w:rsidRPr="00921964">
        <w:t xml:space="preserve"> </w:t>
      </w:r>
      <w:r w:rsidR="009D61F1" w:rsidRPr="00921964">
        <w:t>i</w:t>
      </w:r>
      <w:r w:rsidR="00D56A1E" w:rsidRPr="00921964">
        <w:t xml:space="preserve">nformation and </w:t>
      </w:r>
      <w:r w:rsidR="009D61F1" w:rsidRPr="00921964">
        <w:t>c</w:t>
      </w:r>
      <w:r w:rsidR="00D56A1E" w:rsidRPr="00921964">
        <w:t xml:space="preserve">ommunication </w:t>
      </w:r>
      <w:r w:rsidR="009D61F1" w:rsidRPr="00921964">
        <w:t>t</w:t>
      </w:r>
      <w:r w:rsidR="00D56A1E" w:rsidRPr="00921964">
        <w:t>echnology (ICT) capability.</w:t>
      </w:r>
    </w:p>
    <w:p w14:paraId="2C7872D1" w14:textId="2FE6A93C" w:rsidR="00D56A1E" w:rsidRPr="00921964" w:rsidRDefault="00D56A1E" w:rsidP="00325CBA">
      <w:pPr>
        <w:rPr>
          <w:szCs w:val="20"/>
        </w:rPr>
      </w:pPr>
      <w:r w:rsidRPr="00921964">
        <w:t xml:space="preserve">Reflective practice and recording can be supported in classrooms by creating opportunities for students to think about and record their learning through notes, drawings or pictures. </w:t>
      </w:r>
      <w:r w:rsidRPr="00921964">
        <w:rPr>
          <w:szCs w:val="20"/>
        </w:rPr>
        <w:t xml:space="preserve">Teachers should encourage students to revisit earlier journal entries to help them observe the progress of their thoughts and understanding. </w:t>
      </w:r>
    </w:p>
    <w:p w14:paraId="23D97B78" w14:textId="1D03EB74" w:rsidR="00D56A1E" w:rsidRPr="00921964" w:rsidRDefault="00D56A1E" w:rsidP="00325CBA">
      <w:pPr>
        <w:rPr>
          <w:szCs w:val="20"/>
        </w:rPr>
      </w:pPr>
      <w:r w:rsidRPr="00921964">
        <w:t xml:space="preserve">Journals </w:t>
      </w:r>
      <w:r w:rsidR="001B15E3" w:rsidRPr="00921964">
        <w:t>are</w:t>
      </w:r>
      <w:r w:rsidRPr="00921964">
        <w:rPr>
          <w:szCs w:val="20"/>
        </w:rPr>
        <w:t xml:space="preserve"> a useful tool that gives teachers additional insight into how students value their own learning and progress, as well as demonstrating their individual achievements.</w:t>
      </w:r>
    </w:p>
    <w:p w14:paraId="69625F44" w14:textId="5B13447F" w:rsidR="00D56A1E" w:rsidRPr="00921964" w:rsidRDefault="00D56A1E" w:rsidP="00325CBA">
      <w:pPr>
        <w:rPr>
          <w:szCs w:val="20"/>
        </w:rPr>
      </w:pPr>
      <w:r w:rsidRPr="00921964">
        <w:rPr>
          <w:szCs w:val="20"/>
        </w:rPr>
        <w:t xml:space="preserve">The following links </w:t>
      </w:r>
      <w:r w:rsidR="00B924D7" w:rsidRPr="00921964">
        <w:rPr>
          <w:szCs w:val="20"/>
        </w:rPr>
        <w:t>provide</w:t>
      </w:r>
      <w:r w:rsidRPr="00921964">
        <w:rPr>
          <w:szCs w:val="20"/>
        </w:rPr>
        <w:t xml:space="preserve"> </w:t>
      </w:r>
      <w:r w:rsidR="0024487D" w:rsidRPr="00921964">
        <w:rPr>
          <w:szCs w:val="20"/>
        </w:rPr>
        <w:t xml:space="preserve">background </w:t>
      </w:r>
      <w:r w:rsidR="00B924D7" w:rsidRPr="00921964">
        <w:rPr>
          <w:szCs w:val="20"/>
        </w:rPr>
        <w:t xml:space="preserve">information </w:t>
      </w:r>
      <w:r w:rsidRPr="00921964">
        <w:rPr>
          <w:szCs w:val="20"/>
        </w:rPr>
        <w:t>and useful apps f</w:t>
      </w:r>
      <w:r w:rsidR="00880912">
        <w:rPr>
          <w:szCs w:val="20"/>
        </w:rPr>
        <w:t>or journa</w:t>
      </w:r>
      <w:r w:rsidRPr="00921964">
        <w:rPr>
          <w:szCs w:val="20"/>
        </w:rPr>
        <w:t>ling.</w:t>
      </w:r>
    </w:p>
    <w:tbl>
      <w:tblPr>
        <w:tblStyle w:val="TableGrid9"/>
        <w:tblW w:w="9206" w:type="dxa"/>
        <w:tblLayout w:type="fixed"/>
        <w:tblLook w:val="04A0" w:firstRow="1" w:lastRow="0" w:firstColumn="1" w:lastColumn="0" w:noHBand="0" w:noVBand="1"/>
      </w:tblPr>
      <w:tblGrid>
        <w:gridCol w:w="9206"/>
      </w:tblGrid>
      <w:tr w:rsidR="00D56A1E" w:rsidRPr="00921964" w14:paraId="54322545" w14:textId="77777777" w:rsidTr="00CD440E">
        <w:trPr>
          <w:trHeight w:val="737"/>
        </w:trPr>
        <w:tc>
          <w:tcPr>
            <w:tcW w:w="9206" w:type="dxa"/>
            <w:tcBorders>
              <w:left w:val="nil"/>
              <w:right w:val="nil"/>
            </w:tcBorders>
          </w:tcPr>
          <w:p w14:paraId="7DEDA823" w14:textId="77777777" w:rsidR="00D56A1E" w:rsidRPr="00921964" w:rsidRDefault="00D56A1E" w:rsidP="00D56A1E">
            <w:pPr>
              <w:spacing w:after="0"/>
              <w:rPr>
                <w:rFonts w:cs="Arial"/>
                <w:lang w:val="en-AU"/>
              </w:rPr>
            </w:pPr>
            <w:r w:rsidRPr="00921964">
              <w:rPr>
                <w:rFonts w:cs="Arial"/>
                <w:i/>
                <w:lang w:val="en-AU"/>
              </w:rPr>
              <w:t>Reflective journal</w:t>
            </w:r>
            <w:r w:rsidRPr="00921964">
              <w:rPr>
                <w:rFonts w:cs="Arial"/>
                <w:lang w:val="en-AU"/>
              </w:rPr>
              <w:t xml:space="preserve"> (University of Technology Sydney)</w:t>
            </w:r>
          </w:p>
          <w:p w14:paraId="21585142" w14:textId="77777777" w:rsidR="00D56A1E" w:rsidRPr="00921964" w:rsidRDefault="00381C15" w:rsidP="00D56A1E">
            <w:pPr>
              <w:spacing w:before="0"/>
              <w:rPr>
                <w:rStyle w:val="Hyperlink"/>
                <w:lang w:val="en-AU"/>
              </w:rPr>
            </w:pPr>
            <w:hyperlink r:id="rId158" w:history="1">
              <w:r w:rsidR="00D56A1E" w:rsidRPr="00921964">
                <w:rPr>
                  <w:rStyle w:val="Hyperlink"/>
                  <w:lang w:val="en-AU"/>
                </w:rPr>
                <w:t>www.uts.edu.au/sites/default/files/reflective_journal.pdf</w:t>
              </w:r>
            </w:hyperlink>
          </w:p>
        </w:tc>
      </w:tr>
      <w:tr w:rsidR="00D56A1E" w:rsidRPr="00921964" w14:paraId="4ECF2AAD" w14:textId="77777777" w:rsidTr="00CD440E">
        <w:trPr>
          <w:trHeight w:val="737"/>
        </w:trPr>
        <w:tc>
          <w:tcPr>
            <w:tcW w:w="9206" w:type="dxa"/>
            <w:tcBorders>
              <w:left w:val="nil"/>
              <w:right w:val="nil"/>
            </w:tcBorders>
          </w:tcPr>
          <w:p w14:paraId="4FF50A3E" w14:textId="77777777" w:rsidR="00EE771B" w:rsidRPr="00921964" w:rsidRDefault="00EE771B" w:rsidP="00EE771B">
            <w:pPr>
              <w:spacing w:after="0"/>
              <w:rPr>
                <w:rFonts w:cs="Arial"/>
                <w:lang w:val="en-AU"/>
              </w:rPr>
            </w:pPr>
            <w:r w:rsidRPr="00921964">
              <w:rPr>
                <w:rFonts w:cs="Arial"/>
                <w:i/>
                <w:lang w:val="en-AU"/>
              </w:rPr>
              <w:t>Reflective writing</w:t>
            </w:r>
            <w:r w:rsidRPr="00921964">
              <w:rPr>
                <w:rFonts w:cs="Arial"/>
                <w:lang w:val="en-AU"/>
              </w:rPr>
              <w:t xml:space="preserve"> (University of New South Wales Sydney))</w:t>
            </w:r>
          </w:p>
          <w:p w14:paraId="2168DC11" w14:textId="0696C4A5" w:rsidR="00D56A1E" w:rsidRPr="00921964" w:rsidRDefault="00381C15" w:rsidP="00EE771B">
            <w:pPr>
              <w:spacing w:before="0"/>
              <w:rPr>
                <w:rStyle w:val="Hyperlink"/>
                <w:lang w:val="en-AU"/>
              </w:rPr>
            </w:pPr>
            <w:hyperlink r:id="rId159" w:history="1">
              <w:r w:rsidR="00EE771B" w:rsidRPr="00921964">
                <w:rPr>
                  <w:i/>
                  <w:color w:val="215986"/>
                  <w:u w:val="single"/>
                  <w:lang w:val="en-AU"/>
                </w:rPr>
                <w:t>student.unsw.edu.au/reflective-writing</w:t>
              </w:r>
            </w:hyperlink>
          </w:p>
        </w:tc>
      </w:tr>
      <w:tr w:rsidR="00D56A1E" w:rsidRPr="00921964" w14:paraId="5E187B39" w14:textId="77777777" w:rsidTr="00CD440E">
        <w:trPr>
          <w:trHeight w:val="737"/>
        </w:trPr>
        <w:tc>
          <w:tcPr>
            <w:tcW w:w="9206" w:type="dxa"/>
            <w:tcBorders>
              <w:left w:val="nil"/>
              <w:right w:val="nil"/>
            </w:tcBorders>
          </w:tcPr>
          <w:p w14:paraId="7CA51905" w14:textId="77777777" w:rsidR="00D56A1E" w:rsidRPr="00921964" w:rsidRDefault="00D56A1E" w:rsidP="00D56A1E">
            <w:pPr>
              <w:spacing w:after="0"/>
              <w:rPr>
                <w:rFonts w:cs="Arial"/>
                <w:lang w:val="en-AU"/>
              </w:rPr>
            </w:pPr>
            <w:r w:rsidRPr="00921964">
              <w:rPr>
                <w:rFonts w:cs="Arial"/>
                <w:i/>
                <w:lang w:val="en-AU"/>
              </w:rPr>
              <w:t>Balancing the two faces of ePortfolios</w:t>
            </w:r>
            <w:r w:rsidRPr="00921964">
              <w:rPr>
                <w:rFonts w:cs="Arial"/>
                <w:lang w:val="en-AU"/>
              </w:rPr>
              <w:t xml:space="preserve"> (Helen Barrett, 2009)</w:t>
            </w:r>
          </w:p>
          <w:p w14:paraId="64BDBD6A" w14:textId="77777777" w:rsidR="00D56A1E" w:rsidRPr="00921964" w:rsidRDefault="00381C15" w:rsidP="00D56A1E">
            <w:pPr>
              <w:spacing w:before="0"/>
              <w:rPr>
                <w:rStyle w:val="Hyperlink"/>
                <w:lang w:val="en-AU"/>
              </w:rPr>
            </w:pPr>
            <w:hyperlink r:id="rId160" w:history="1">
              <w:r w:rsidR="00D56A1E" w:rsidRPr="00921964">
                <w:rPr>
                  <w:rStyle w:val="Hyperlink"/>
                  <w:lang w:val="en-AU"/>
                </w:rPr>
                <w:t>electronicportfolios.org/balance/Balancing.jpg</w:t>
              </w:r>
            </w:hyperlink>
          </w:p>
        </w:tc>
      </w:tr>
      <w:tr w:rsidR="00D56A1E" w:rsidRPr="00921964" w14:paraId="333B399F" w14:textId="77777777" w:rsidTr="00CD440E">
        <w:trPr>
          <w:trHeight w:val="737"/>
        </w:trPr>
        <w:tc>
          <w:tcPr>
            <w:tcW w:w="9206" w:type="dxa"/>
            <w:tcBorders>
              <w:left w:val="nil"/>
              <w:right w:val="nil"/>
            </w:tcBorders>
          </w:tcPr>
          <w:p w14:paraId="6C3C333D" w14:textId="77777777" w:rsidR="00D56A1E" w:rsidRPr="00921964" w:rsidRDefault="00D56A1E" w:rsidP="00D56A1E">
            <w:pPr>
              <w:spacing w:after="0"/>
              <w:rPr>
                <w:rFonts w:cs="Arial"/>
                <w:lang w:val="en-AU"/>
              </w:rPr>
            </w:pPr>
            <w:r w:rsidRPr="00921964">
              <w:rPr>
                <w:rFonts w:cs="Arial"/>
                <w:i/>
                <w:lang w:val="en-AU"/>
              </w:rPr>
              <w:t>Digital portfolios for students</w:t>
            </w:r>
            <w:r w:rsidRPr="00921964">
              <w:rPr>
                <w:rFonts w:cs="Arial"/>
                <w:lang w:val="en-AU"/>
              </w:rPr>
              <w:t xml:space="preserve"> (Cool tools for school) </w:t>
            </w:r>
          </w:p>
          <w:p w14:paraId="5C869CD3" w14:textId="77777777" w:rsidR="00D56A1E" w:rsidRPr="00921964" w:rsidRDefault="00381C15" w:rsidP="00D56A1E">
            <w:pPr>
              <w:spacing w:before="0"/>
              <w:rPr>
                <w:rStyle w:val="Hyperlink"/>
                <w:lang w:val="en-AU"/>
              </w:rPr>
            </w:pPr>
            <w:hyperlink r:id="rId161" w:history="1">
              <w:r w:rsidR="00D56A1E" w:rsidRPr="00921964">
                <w:rPr>
                  <w:rStyle w:val="Hyperlink"/>
                  <w:lang w:val="en-AU"/>
                </w:rPr>
                <w:t>cooltoolsforschool.wordpress.com/digital-student-portfolios</w:t>
              </w:r>
            </w:hyperlink>
          </w:p>
        </w:tc>
      </w:tr>
      <w:tr w:rsidR="00D56A1E" w:rsidRPr="00921964" w14:paraId="28C1BB3F" w14:textId="77777777" w:rsidTr="00CD440E">
        <w:trPr>
          <w:trHeight w:val="737"/>
        </w:trPr>
        <w:tc>
          <w:tcPr>
            <w:tcW w:w="9206" w:type="dxa"/>
            <w:tcBorders>
              <w:left w:val="nil"/>
              <w:right w:val="nil"/>
            </w:tcBorders>
          </w:tcPr>
          <w:p w14:paraId="6A3DE2CD" w14:textId="77777777" w:rsidR="00D56A1E" w:rsidRPr="00921964" w:rsidRDefault="00D56A1E" w:rsidP="00A77F16">
            <w:pPr>
              <w:spacing w:after="0" w:line="259" w:lineRule="auto"/>
              <w:rPr>
                <w:rFonts w:cs="Arial"/>
                <w:lang w:val="en-AU"/>
              </w:rPr>
            </w:pPr>
            <w:r w:rsidRPr="00921964">
              <w:rPr>
                <w:rFonts w:cs="Arial"/>
                <w:lang w:val="en-AU"/>
              </w:rPr>
              <w:t xml:space="preserve">Kidblog – </w:t>
            </w:r>
            <w:r w:rsidR="00A77F16" w:rsidRPr="00921964">
              <w:rPr>
                <w:rFonts w:cs="Arial"/>
                <w:lang w:val="en-AU"/>
              </w:rPr>
              <w:t>digital portfolios and blogging</w:t>
            </w:r>
          </w:p>
          <w:p w14:paraId="62C7DEF8" w14:textId="20AB88CB" w:rsidR="00A77F16" w:rsidRPr="00921964" w:rsidRDefault="00381C15" w:rsidP="00A77F16">
            <w:pPr>
              <w:spacing w:before="0" w:line="259" w:lineRule="auto"/>
              <w:rPr>
                <w:rStyle w:val="Hyperlink"/>
                <w:rFonts w:cs="Arial"/>
                <w:i w:val="0"/>
                <w:color w:val="auto"/>
                <w:u w:val="none"/>
                <w:lang w:val="en-AU"/>
              </w:rPr>
            </w:pPr>
            <w:hyperlink r:id="rId162" w:history="1">
              <w:r w:rsidR="00A77F16" w:rsidRPr="00921964">
                <w:rPr>
                  <w:rStyle w:val="Hyperlink"/>
                  <w:rFonts w:cs="Arial"/>
                  <w:i w:val="0"/>
                  <w:lang w:val="en-AU"/>
                </w:rPr>
                <w:t>kidblog.org/home</w:t>
              </w:r>
            </w:hyperlink>
          </w:p>
        </w:tc>
      </w:tr>
      <w:tr w:rsidR="00D56A1E" w:rsidRPr="00921964" w14:paraId="6B02A08A" w14:textId="77777777" w:rsidTr="00CD440E">
        <w:trPr>
          <w:trHeight w:val="737"/>
        </w:trPr>
        <w:tc>
          <w:tcPr>
            <w:tcW w:w="9206" w:type="dxa"/>
            <w:tcBorders>
              <w:left w:val="nil"/>
              <w:right w:val="nil"/>
            </w:tcBorders>
          </w:tcPr>
          <w:p w14:paraId="2B3920A0" w14:textId="77777777" w:rsidR="00D56A1E" w:rsidRPr="00921964" w:rsidRDefault="00D56A1E" w:rsidP="00D56A1E">
            <w:pPr>
              <w:spacing w:after="0" w:line="259" w:lineRule="auto"/>
              <w:rPr>
                <w:rFonts w:cs="Arial"/>
                <w:lang w:val="en-AU"/>
              </w:rPr>
            </w:pPr>
            <w:r w:rsidRPr="00921964">
              <w:rPr>
                <w:rFonts w:cs="Arial"/>
                <w:lang w:val="en-AU"/>
              </w:rPr>
              <w:t>Evernote (a digital portfolio app)</w:t>
            </w:r>
          </w:p>
          <w:p w14:paraId="49A57191" w14:textId="77777777" w:rsidR="00D56A1E" w:rsidRPr="00921964" w:rsidRDefault="00381C15" w:rsidP="00D56A1E">
            <w:pPr>
              <w:spacing w:before="0" w:line="259" w:lineRule="auto"/>
              <w:rPr>
                <w:rStyle w:val="Hyperlink"/>
                <w:lang w:val="en-AU"/>
              </w:rPr>
            </w:pPr>
            <w:hyperlink r:id="rId163" w:history="1">
              <w:r w:rsidR="00D56A1E" w:rsidRPr="00921964">
                <w:rPr>
                  <w:rStyle w:val="Hyperlink"/>
                  <w:lang w:val="en-AU"/>
                </w:rPr>
                <w:t>evernote.com</w:t>
              </w:r>
            </w:hyperlink>
            <w:r w:rsidR="00D56A1E" w:rsidRPr="00921964">
              <w:rPr>
                <w:rStyle w:val="Hyperlink"/>
                <w:lang w:val="en-AU"/>
              </w:rPr>
              <w:t xml:space="preserve"> </w:t>
            </w:r>
          </w:p>
        </w:tc>
      </w:tr>
      <w:tr w:rsidR="00D56A1E" w:rsidRPr="00921964" w14:paraId="2058506A" w14:textId="77777777" w:rsidTr="00CD440E">
        <w:trPr>
          <w:trHeight w:val="737"/>
        </w:trPr>
        <w:tc>
          <w:tcPr>
            <w:tcW w:w="9206" w:type="dxa"/>
            <w:tcBorders>
              <w:left w:val="nil"/>
              <w:bottom w:val="single" w:sz="4" w:space="0" w:color="auto"/>
              <w:right w:val="nil"/>
            </w:tcBorders>
          </w:tcPr>
          <w:p w14:paraId="5ED5B84E" w14:textId="77777777" w:rsidR="00D56A1E" w:rsidRPr="00921964" w:rsidRDefault="00D56A1E" w:rsidP="00D56A1E">
            <w:pPr>
              <w:spacing w:after="0" w:line="259" w:lineRule="auto"/>
              <w:rPr>
                <w:rFonts w:cs="Arial"/>
                <w:lang w:val="en-AU"/>
              </w:rPr>
            </w:pPr>
            <w:r w:rsidRPr="00921964">
              <w:rPr>
                <w:rFonts w:cs="Arial"/>
                <w:lang w:val="en-AU"/>
              </w:rPr>
              <w:t>Weebly for education (a drag and drop website builder)</w:t>
            </w:r>
          </w:p>
          <w:p w14:paraId="480C7103" w14:textId="77777777" w:rsidR="00D56A1E" w:rsidRPr="00921964" w:rsidRDefault="00381C15" w:rsidP="00D56A1E">
            <w:pPr>
              <w:spacing w:before="0" w:line="259" w:lineRule="auto"/>
              <w:rPr>
                <w:rFonts w:cs="Arial"/>
                <w:lang w:val="en-AU"/>
              </w:rPr>
            </w:pPr>
            <w:hyperlink r:id="rId164" w:history="1">
              <w:r w:rsidR="00D56A1E" w:rsidRPr="00921964">
                <w:rPr>
                  <w:rStyle w:val="Hyperlink"/>
                  <w:lang w:val="en-AU"/>
                </w:rPr>
                <w:t>education.weebly.co</w:t>
              </w:r>
              <w:r w:rsidR="00D56A1E" w:rsidRPr="00921964">
                <w:rPr>
                  <w:rFonts w:cs="Arial"/>
                  <w:color w:val="215986"/>
                  <w:u w:val="single"/>
                  <w:lang w:val="en-AU"/>
                </w:rPr>
                <w:t>m</w:t>
              </w:r>
            </w:hyperlink>
          </w:p>
        </w:tc>
      </w:tr>
      <w:tr w:rsidR="00D56A1E" w:rsidRPr="00921964" w14:paraId="227723A6" w14:textId="77777777" w:rsidTr="00CD440E">
        <w:trPr>
          <w:trHeight w:val="737"/>
        </w:trPr>
        <w:tc>
          <w:tcPr>
            <w:tcW w:w="9206" w:type="dxa"/>
            <w:tcBorders>
              <w:left w:val="nil"/>
              <w:right w:val="nil"/>
            </w:tcBorders>
          </w:tcPr>
          <w:p w14:paraId="71A55ACD" w14:textId="77777777" w:rsidR="00475118" w:rsidRPr="00F07BAD" w:rsidRDefault="00475118" w:rsidP="00475118">
            <w:pPr>
              <w:spacing w:after="0" w:line="259" w:lineRule="auto"/>
            </w:pPr>
            <w:r w:rsidRPr="00425128">
              <w:t>Connect – the Department of Education’s integrated, online environment</w:t>
            </w:r>
          </w:p>
          <w:p w14:paraId="7F3B56A0" w14:textId="6F995864" w:rsidR="00D56A1E" w:rsidRPr="00921964" w:rsidRDefault="00381C15" w:rsidP="00475118">
            <w:pPr>
              <w:spacing w:before="0" w:after="240" w:line="259" w:lineRule="auto"/>
              <w:rPr>
                <w:rStyle w:val="Hyperlink"/>
                <w:lang w:val="en-AU"/>
              </w:rPr>
            </w:pPr>
            <w:hyperlink r:id="rId165" w:history="1">
              <w:r w:rsidR="00475118" w:rsidRPr="00F07BAD">
                <w:rPr>
                  <w:i/>
                  <w:color w:val="215986"/>
                  <w:u w:val="single"/>
                </w:rPr>
                <w:t>connect.det.wa.edu.au</w:t>
              </w:r>
            </w:hyperlink>
          </w:p>
        </w:tc>
      </w:tr>
    </w:tbl>
    <w:p w14:paraId="21F71E31" w14:textId="77777777" w:rsidR="002F1B12" w:rsidRPr="00921964" w:rsidRDefault="002F1B12" w:rsidP="00D56A1E">
      <w:pPr>
        <w:widowControl/>
        <w:spacing w:after="160" w:line="259" w:lineRule="auto"/>
        <w:sectPr w:rsidR="002F1B12" w:rsidRPr="00921964" w:rsidSect="00494D5E">
          <w:pgSz w:w="11906" w:h="16838"/>
          <w:pgMar w:top="1440" w:right="1440" w:bottom="1440" w:left="1440" w:header="709" w:footer="709" w:gutter="0"/>
          <w:cols w:space="708"/>
          <w:docGrid w:linePitch="360"/>
        </w:sectPr>
      </w:pPr>
    </w:p>
    <w:p w14:paraId="38F55C21" w14:textId="26866A1E" w:rsidR="004C43BD" w:rsidRPr="00921964" w:rsidRDefault="004C43BD" w:rsidP="00807593">
      <w:pPr>
        <w:pStyle w:val="Heading1"/>
      </w:pPr>
      <w:bookmarkStart w:id="76" w:name="_Appendix_6:_Student"/>
      <w:bookmarkStart w:id="77" w:name="_Toc47708050"/>
      <w:bookmarkEnd w:id="76"/>
      <w:r w:rsidRPr="00921964">
        <w:t xml:space="preserve">Appendix </w:t>
      </w:r>
      <w:r w:rsidR="0049374D" w:rsidRPr="00921964">
        <w:t>6</w:t>
      </w:r>
      <w:r w:rsidRPr="00921964">
        <w:t>: Student activity sheet 1.0: Journal checklist</w:t>
      </w:r>
      <w:bookmarkEnd w:id="73"/>
      <w:bookmarkEnd w:id="74"/>
      <w:bookmarkEnd w:id="77"/>
    </w:p>
    <w:p w14:paraId="17988335" w14:textId="20516099" w:rsidR="004C43BD" w:rsidRPr="00921964" w:rsidRDefault="003346FC" w:rsidP="00325CBA">
      <w:r w:rsidRPr="00921964">
        <w:rPr>
          <w:noProof/>
          <w:lang w:eastAsia="en-AU"/>
        </w:rPr>
        <w:drawing>
          <wp:anchor distT="0" distB="0" distL="114300" distR="114300" simplePos="0" relativeHeight="251658249" behindDoc="0" locked="0" layoutInCell="1" allowOverlap="1" wp14:anchorId="2229D0C1" wp14:editId="5887C1A2">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921964">
        <w:t>As an ongoing part of this module</w:t>
      </w:r>
      <w:r w:rsidR="00722C21" w:rsidRPr="00921964">
        <w:t>,</w:t>
      </w:r>
      <w:r w:rsidR="004C43BD" w:rsidRPr="00921964">
        <w:t xml:space="preserve"> you have been keeping a journal of your work. </w:t>
      </w:r>
    </w:p>
    <w:p w14:paraId="5E370973" w14:textId="5ECC487A" w:rsidR="004C43BD" w:rsidRPr="00921964" w:rsidRDefault="004C43BD" w:rsidP="00325CBA">
      <w:r w:rsidRPr="00921964">
        <w:t>Before submitting your journal to your teacher</w:t>
      </w:r>
      <w:r w:rsidR="00E90697">
        <w:t>,</w:t>
      </w:r>
      <w:r w:rsidRPr="00921964">
        <w:t xml:space="preserve"> please ensure you have included the following information</w:t>
      </w:r>
      <w:r w:rsidR="00E51879" w:rsidRPr="00921964">
        <w:t>.</w:t>
      </w:r>
      <w:r w:rsidRPr="00921964">
        <w:t xml:space="preserve"> </w:t>
      </w:r>
    </w:p>
    <w:p w14:paraId="0072681C" w14:textId="3F687292" w:rsidR="004C43BD" w:rsidRPr="00921964" w:rsidRDefault="004C43BD" w:rsidP="00722C21">
      <w:pPr>
        <w:pStyle w:val="ListParagraph"/>
        <w:numPr>
          <w:ilvl w:val="0"/>
          <w:numId w:val="2"/>
        </w:numPr>
        <w:ind w:left="454" w:hanging="227"/>
      </w:pPr>
      <w:r w:rsidRPr="00921964">
        <w:t>Tick each box once complete and included.</w:t>
      </w:r>
    </w:p>
    <w:p w14:paraId="401099CB" w14:textId="6CF39AD5" w:rsidR="004C43BD" w:rsidRPr="00921964" w:rsidRDefault="004332FB" w:rsidP="00722C21">
      <w:pPr>
        <w:pStyle w:val="ListParagraph"/>
        <w:numPr>
          <w:ilvl w:val="0"/>
          <w:numId w:val="2"/>
        </w:numPr>
        <w:ind w:left="454" w:hanging="227"/>
      </w:pPr>
      <w:r w:rsidRPr="00921964">
        <w:rPr>
          <w:noProof/>
          <w:lang w:eastAsia="en-AU"/>
        </w:rPr>
        <mc:AlternateContent>
          <mc:Choice Requires="wps">
            <w:drawing>
              <wp:anchor distT="0" distB="0" distL="114300" distR="114300" simplePos="0" relativeHeight="251658298" behindDoc="0" locked="0" layoutInCell="1" allowOverlap="1" wp14:anchorId="3AF46E34" wp14:editId="76F28A5C">
                <wp:simplePos x="0" y="0"/>
                <wp:positionH relativeFrom="column">
                  <wp:posOffset>3907980</wp:posOffset>
                </wp:positionH>
                <wp:positionV relativeFrom="paragraph">
                  <wp:posOffset>105410</wp:posOffset>
                </wp:positionV>
                <wp:extent cx="1799590" cy="635"/>
                <wp:effectExtent l="0" t="0" r="0" b="0"/>
                <wp:wrapSquare wrapText="bothSides"/>
                <wp:docPr id="83" name="Text Box 83"/>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2004E68A" w14:textId="578A905B" w:rsidR="00C96CE4" w:rsidRPr="009A7E75" w:rsidRDefault="00C96CE4" w:rsidP="004332FB">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6E34" id="Text Box 83" o:spid="_x0000_s1042" type="#_x0000_t202" style="position:absolute;left:0;text-align:left;margin-left:307.7pt;margin-top:8.3pt;width:141.7pt;height:.05pt;z-index:2516582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" stroked="f">
                <v:textbox style="mso-fit-shape-to-text:t" inset="0,0,0,0">
                  <w:txbxContent>
                    <w:p w14:paraId="2004E68A" w14:textId="578A905B" w:rsidR="00C96CE4" w:rsidRPr="009A7E75" w:rsidRDefault="00C96CE4" w:rsidP="004332FB">
                      <w:pPr>
                        <w:pStyle w:val="Caption"/>
                        <w:jc w:val="center"/>
                        <w:rPr>
                          <w:noProof/>
                        </w:rPr>
                      </w:pPr>
                      <w:r>
                        <w:t>istockphoto.com</w:t>
                      </w:r>
                    </w:p>
                  </w:txbxContent>
                </v:textbox>
                <w10:wrap type="square"/>
              </v:shape>
            </w:pict>
          </mc:Fallback>
        </mc:AlternateContent>
      </w:r>
      <w:r w:rsidR="004C43BD" w:rsidRPr="00921964">
        <w:t>Write N/A for items that were not required in this module.</w:t>
      </w:r>
    </w:p>
    <w:p w14:paraId="57E8CD3F" w14:textId="77777777" w:rsidR="004C43BD" w:rsidRPr="0092196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921964" w14:paraId="472635B5" w14:textId="77777777" w:rsidTr="00EC680A">
        <w:trPr>
          <w:trHeight w:val="567"/>
        </w:trPr>
        <w:tc>
          <w:tcPr>
            <w:tcW w:w="8080" w:type="dxa"/>
            <w:vAlign w:val="center"/>
          </w:tcPr>
          <w:p w14:paraId="1916E0A7" w14:textId="354D985E" w:rsidR="004C43BD" w:rsidRPr="00921964" w:rsidRDefault="004C43BD" w:rsidP="00A805B5">
            <w:pPr>
              <w:widowControl/>
              <w:spacing w:line="240" w:lineRule="auto"/>
              <w:rPr>
                <w:lang w:val="en-AU"/>
              </w:rPr>
            </w:pPr>
            <w:r w:rsidRPr="00921964">
              <w:rPr>
                <w:lang w:val="en-AU"/>
              </w:rPr>
              <w:t>Your name and grou</w:t>
            </w:r>
            <w:r w:rsidR="006C2E2B" w:rsidRPr="00921964">
              <w:rPr>
                <w:lang w:val="en-AU"/>
              </w:rPr>
              <w:t>p member's names or photographs</w:t>
            </w:r>
          </w:p>
        </w:tc>
        <w:tc>
          <w:tcPr>
            <w:tcW w:w="958" w:type="dxa"/>
            <w:vAlign w:val="center"/>
          </w:tcPr>
          <w:p w14:paraId="1DB51653" w14:textId="77777777" w:rsidR="004C43BD" w:rsidRPr="00921964" w:rsidRDefault="004C43BD" w:rsidP="00AC7FAB">
            <w:pPr>
              <w:widowControl/>
              <w:spacing w:after="0" w:line="240" w:lineRule="auto"/>
              <w:ind w:right="-613"/>
              <w:contextualSpacing/>
              <w:rPr>
                <w:lang w:val="en-AU"/>
              </w:rPr>
            </w:pPr>
          </w:p>
        </w:tc>
      </w:tr>
      <w:tr w:rsidR="004C43BD" w:rsidRPr="00921964" w14:paraId="3BC8A216" w14:textId="77777777" w:rsidTr="00EC680A">
        <w:trPr>
          <w:trHeight w:val="567"/>
        </w:trPr>
        <w:tc>
          <w:tcPr>
            <w:tcW w:w="8080" w:type="dxa"/>
            <w:vAlign w:val="center"/>
          </w:tcPr>
          <w:p w14:paraId="1FE74C81" w14:textId="7EA845EF" w:rsidR="004C43BD" w:rsidRPr="00921964" w:rsidRDefault="004C43BD" w:rsidP="00A805B5">
            <w:pPr>
              <w:widowControl/>
              <w:spacing w:line="240" w:lineRule="auto"/>
              <w:rPr>
                <w:lang w:val="en-AU"/>
              </w:rPr>
            </w:pPr>
            <w:r w:rsidRPr="00921964">
              <w:rPr>
                <w:lang w:val="en-AU"/>
              </w:rPr>
              <w:t>An explanation</w:t>
            </w:r>
            <w:r w:rsidR="006C2E2B" w:rsidRPr="00921964">
              <w:rPr>
                <w:lang w:val="en-AU"/>
              </w:rPr>
              <w:t xml:space="preserve"> of the problem you are solving</w:t>
            </w:r>
          </w:p>
        </w:tc>
        <w:tc>
          <w:tcPr>
            <w:tcW w:w="958" w:type="dxa"/>
            <w:vAlign w:val="center"/>
          </w:tcPr>
          <w:p w14:paraId="076EABFC" w14:textId="77777777" w:rsidR="004C43BD" w:rsidRPr="00921964" w:rsidRDefault="004C43BD" w:rsidP="00AC7FAB">
            <w:pPr>
              <w:widowControl/>
              <w:spacing w:after="0" w:line="240" w:lineRule="auto"/>
              <w:ind w:right="-613"/>
              <w:contextualSpacing/>
              <w:rPr>
                <w:lang w:val="en-AU"/>
              </w:rPr>
            </w:pPr>
          </w:p>
        </w:tc>
      </w:tr>
      <w:tr w:rsidR="004C43BD" w:rsidRPr="00921964" w14:paraId="383D4A5D" w14:textId="77777777" w:rsidTr="00EC680A">
        <w:trPr>
          <w:trHeight w:val="567"/>
        </w:trPr>
        <w:tc>
          <w:tcPr>
            <w:tcW w:w="8080" w:type="dxa"/>
            <w:vAlign w:val="center"/>
          </w:tcPr>
          <w:p w14:paraId="1AFF0108" w14:textId="77777777" w:rsidR="004C43BD" w:rsidRPr="00921964" w:rsidRDefault="004C43BD" w:rsidP="00A805B5">
            <w:pPr>
              <w:widowControl/>
              <w:spacing w:line="240" w:lineRule="auto"/>
              <w:rPr>
                <w:lang w:val="en-AU"/>
              </w:rPr>
            </w:pPr>
            <w:r w:rsidRPr="00921964">
              <w:rPr>
                <w:lang w:val="en-AU"/>
              </w:rPr>
              <w:t xml:space="preserve">Your notes from </w:t>
            </w:r>
            <w:r w:rsidRPr="00921964">
              <w:rPr>
                <w:i/>
                <w:lang w:val="en-AU"/>
              </w:rPr>
              <w:t>Activity 1</w:t>
            </w:r>
          </w:p>
        </w:tc>
        <w:tc>
          <w:tcPr>
            <w:tcW w:w="958" w:type="dxa"/>
            <w:vAlign w:val="center"/>
          </w:tcPr>
          <w:p w14:paraId="43D75DFB" w14:textId="77777777" w:rsidR="004C43BD" w:rsidRPr="00921964" w:rsidRDefault="004C43BD" w:rsidP="00AC7FAB">
            <w:pPr>
              <w:widowControl/>
              <w:spacing w:after="0" w:line="240" w:lineRule="auto"/>
              <w:ind w:right="-613"/>
              <w:contextualSpacing/>
              <w:rPr>
                <w:lang w:val="en-AU"/>
              </w:rPr>
            </w:pPr>
          </w:p>
        </w:tc>
      </w:tr>
      <w:tr w:rsidR="004C43BD" w:rsidRPr="00921964" w14:paraId="1D7967B4" w14:textId="77777777" w:rsidTr="00EC680A">
        <w:trPr>
          <w:trHeight w:val="567"/>
        </w:trPr>
        <w:tc>
          <w:tcPr>
            <w:tcW w:w="8080" w:type="dxa"/>
            <w:vAlign w:val="center"/>
          </w:tcPr>
          <w:p w14:paraId="225AA602" w14:textId="77777777" w:rsidR="004C43BD" w:rsidRPr="00921964" w:rsidRDefault="004C43BD" w:rsidP="00A805B5">
            <w:pPr>
              <w:widowControl/>
              <w:spacing w:line="240" w:lineRule="auto"/>
              <w:rPr>
                <w:lang w:val="en-AU"/>
              </w:rPr>
            </w:pPr>
            <w:r w:rsidRPr="00921964">
              <w:rPr>
                <w:lang w:val="en-AU"/>
              </w:rPr>
              <w:t xml:space="preserve">Your notes from </w:t>
            </w:r>
            <w:r w:rsidRPr="00921964">
              <w:rPr>
                <w:i/>
                <w:lang w:val="en-AU"/>
              </w:rPr>
              <w:t>Activity 2</w:t>
            </w:r>
          </w:p>
        </w:tc>
        <w:tc>
          <w:tcPr>
            <w:tcW w:w="958" w:type="dxa"/>
            <w:vAlign w:val="center"/>
          </w:tcPr>
          <w:p w14:paraId="0A9F5480" w14:textId="77777777" w:rsidR="004C43BD" w:rsidRPr="00921964" w:rsidRDefault="004C43BD" w:rsidP="00AC7FAB">
            <w:pPr>
              <w:widowControl/>
              <w:spacing w:after="0" w:line="240" w:lineRule="auto"/>
              <w:ind w:right="-613"/>
              <w:contextualSpacing/>
              <w:rPr>
                <w:lang w:val="en-AU"/>
              </w:rPr>
            </w:pPr>
          </w:p>
        </w:tc>
      </w:tr>
      <w:tr w:rsidR="004C43BD" w:rsidRPr="00921964" w14:paraId="5220BE25" w14:textId="77777777" w:rsidTr="00EC680A">
        <w:trPr>
          <w:trHeight w:val="567"/>
        </w:trPr>
        <w:tc>
          <w:tcPr>
            <w:tcW w:w="8080" w:type="dxa"/>
            <w:vAlign w:val="center"/>
          </w:tcPr>
          <w:p w14:paraId="558C1684" w14:textId="77777777" w:rsidR="004C43BD" w:rsidRPr="00921964" w:rsidRDefault="004C43BD" w:rsidP="00A805B5">
            <w:pPr>
              <w:widowControl/>
              <w:spacing w:line="240" w:lineRule="auto"/>
              <w:rPr>
                <w:lang w:val="en-AU"/>
              </w:rPr>
            </w:pPr>
            <w:r w:rsidRPr="00921964">
              <w:rPr>
                <w:lang w:val="en-AU"/>
              </w:rPr>
              <w:t xml:space="preserve">Your notes from </w:t>
            </w:r>
            <w:r w:rsidRPr="00921964">
              <w:rPr>
                <w:i/>
                <w:lang w:val="en-AU"/>
              </w:rPr>
              <w:t>Activity 3</w:t>
            </w:r>
          </w:p>
        </w:tc>
        <w:tc>
          <w:tcPr>
            <w:tcW w:w="958" w:type="dxa"/>
            <w:vAlign w:val="center"/>
          </w:tcPr>
          <w:p w14:paraId="7A48B3A5" w14:textId="77777777" w:rsidR="004C43BD" w:rsidRPr="00921964" w:rsidRDefault="004C43BD" w:rsidP="00AC7FAB">
            <w:pPr>
              <w:widowControl/>
              <w:spacing w:after="0" w:line="240" w:lineRule="auto"/>
              <w:ind w:right="-613"/>
              <w:contextualSpacing/>
              <w:rPr>
                <w:lang w:val="en-AU"/>
              </w:rPr>
            </w:pPr>
          </w:p>
        </w:tc>
      </w:tr>
      <w:tr w:rsidR="004C43BD" w:rsidRPr="00921964" w14:paraId="5F8ECB1A" w14:textId="77777777" w:rsidTr="00EC680A">
        <w:trPr>
          <w:trHeight w:val="567"/>
        </w:trPr>
        <w:tc>
          <w:tcPr>
            <w:tcW w:w="8080" w:type="dxa"/>
            <w:vAlign w:val="center"/>
          </w:tcPr>
          <w:p w14:paraId="4D2B7F5C" w14:textId="77777777" w:rsidR="004C43BD" w:rsidRPr="00921964" w:rsidRDefault="004C43BD" w:rsidP="00A805B5">
            <w:pPr>
              <w:widowControl/>
              <w:spacing w:line="240" w:lineRule="auto"/>
              <w:rPr>
                <w:lang w:val="en-AU"/>
              </w:rPr>
            </w:pPr>
            <w:r w:rsidRPr="00921964">
              <w:rPr>
                <w:lang w:val="en-AU"/>
              </w:rPr>
              <w:t xml:space="preserve">Your notes from </w:t>
            </w:r>
            <w:r w:rsidRPr="00921964">
              <w:rPr>
                <w:i/>
                <w:lang w:val="en-AU"/>
              </w:rPr>
              <w:t>Activity 4</w:t>
            </w:r>
          </w:p>
        </w:tc>
        <w:tc>
          <w:tcPr>
            <w:tcW w:w="958" w:type="dxa"/>
            <w:vAlign w:val="center"/>
          </w:tcPr>
          <w:p w14:paraId="18C1D82C" w14:textId="77777777" w:rsidR="004C43BD" w:rsidRPr="00921964" w:rsidRDefault="004C43BD" w:rsidP="00AC7FAB">
            <w:pPr>
              <w:widowControl/>
              <w:spacing w:after="0" w:line="240" w:lineRule="auto"/>
              <w:ind w:right="-613"/>
              <w:contextualSpacing/>
              <w:rPr>
                <w:lang w:val="en-AU"/>
              </w:rPr>
            </w:pPr>
          </w:p>
        </w:tc>
      </w:tr>
      <w:tr w:rsidR="00F53E49" w:rsidRPr="00921964" w14:paraId="48447623" w14:textId="77777777" w:rsidTr="00EC680A">
        <w:trPr>
          <w:trHeight w:val="567"/>
        </w:trPr>
        <w:tc>
          <w:tcPr>
            <w:tcW w:w="8080" w:type="dxa"/>
            <w:vAlign w:val="center"/>
          </w:tcPr>
          <w:p w14:paraId="6975D536" w14:textId="3DA414E5" w:rsidR="00F53E49" w:rsidRPr="00921964" w:rsidRDefault="00381C15" w:rsidP="00A805B5">
            <w:pPr>
              <w:widowControl/>
              <w:spacing w:line="240" w:lineRule="auto"/>
              <w:rPr>
                <w:lang w:val="en-AU"/>
              </w:rPr>
            </w:pPr>
            <w:hyperlink w:anchor="_Appendix_10:_Student" w:history="1">
              <w:r w:rsidR="00D92830" w:rsidRPr="00921964">
                <w:rPr>
                  <w:rStyle w:val="Hyperlink"/>
                  <w:lang w:val="en-AU"/>
                </w:rPr>
                <w:t xml:space="preserve">Student activity sheet 1.4: Two-point threshold test </w:t>
              </w:r>
            </w:hyperlink>
            <w:r w:rsidR="00D92830" w:rsidRPr="00921964">
              <w:rPr>
                <w:lang w:val="en-AU"/>
              </w:rPr>
              <w:t xml:space="preserve"> </w:t>
            </w:r>
          </w:p>
        </w:tc>
        <w:tc>
          <w:tcPr>
            <w:tcW w:w="958" w:type="dxa"/>
            <w:vAlign w:val="center"/>
          </w:tcPr>
          <w:p w14:paraId="68816D21" w14:textId="77777777" w:rsidR="00F53E49" w:rsidRPr="00921964" w:rsidRDefault="00F53E49" w:rsidP="00AC7FAB">
            <w:pPr>
              <w:widowControl/>
              <w:spacing w:after="0" w:line="240" w:lineRule="auto"/>
              <w:ind w:right="-613"/>
              <w:contextualSpacing/>
              <w:rPr>
                <w:lang w:val="en-AU"/>
              </w:rPr>
            </w:pPr>
          </w:p>
        </w:tc>
      </w:tr>
      <w:tr w:rsidR="00F53E49" w:rsidRPr="00921964" w14:paraId="2F1A3C88" w14:textId="77777777" w:rsidTr="00EC680A">
        <w:trPr>
          <w:trHeight w:val="567"/>
        </w:trPr>
        <w:tc>
          <w:tcPr>
            <w:tcW w:w="8080" w:type="dxa"/>
            <w:vAlign w:val="center"/>
          </w:tcPr>
          <w:p w14:paraId="32E13295" w14:textId="5AC266DD" w:rsidR="00F53E49" w:rsidRPr="00921964" w:rsidRDefault="00381C15" w:rsidP="00A805B5">
            <w:pPr>
              <w:widowControl/>
              <w:spacing w:line="240" w:lineRule="auto"/>
              <w:rPr>
                <w:lang w:val="en-AU"/>
              </w:rPr>
            </w:pPr>
            <w:hyperlink w:anchor="_Appendix_11:_Student" w:history="1">
              <w:r w:rsidR="00D92830" w:rsidRPr="00921964">
                <w:rPr>
                  <w:rStyle w:val="Hyperlink"/>
                  <w:lang w:val="en-AU"/>
                </w:rPr>
                <w:t xml:space="preserve">Student activity sheet 1.5: Hot and cold two-point threshold test </w:t>
              </w:r>
            </w:hyperlink>
            <w:r w:rsidR="00D92830" w:rsidRPr="00921964">
              <w:rPr>
                <w:lang w:val="en-AU"/>
              </w:rPr>
              <w:t xml:space="preserve"> </w:t>
            </w:r>
          </w:p>
        </w:tc>
        <w:tc>
          <w:tcPr>
            <w:tcW w:w="958" w:type="dxa"/>
            <w:vAlign w:val="center"/>
          </w:tcPr>
          <w:p w14:paraId="045E4218" w14:textId="77777777" w:rsidR="00F53E49" w:rsidRPr="00921964" w:rsidRDefault="00F53E49" w:rsidP="00AC7FAB">
            <w:pPr>
              <w:widowControl/>
              <w:spacing w:after="0" w:line="240" w:lineRule="auto"/>
              <w:ind w:right="-613"/>
              <w:contextualSpacing/>
              <w:rPr>
                <w:lang w:val="en-AU"/>
              </w:rPr>
            </w:pPr>
          </w:p>
        </w:tc>
      </w:tr>
      <w:tr w:rsidR="00D92830" w:rsidRPr="00921964" w14:paraId="216E01D7" w14:textId="77777777" w:rsidTr="00EC680A">
        <w:trPr>
          <w:trHeight w:val="567"/>
        </w:trPr>
        <w:tc>
          <w:tcPr>
            <w:tcW w:w="8080" w:type="dxa"/>
            <w:vAlign w:val="center"/>
          </w:tcPr>
          <w:p w14:paraId="71F2D669" w14:textId="6EF105AC" w:rsidR="00D92830" w:rsidRPr="00921964" w:rsidRDefault="00381C15" w:rsidP="00A805B5">
            <w:pPr>
              <w:widowControl/>
              <w:spacing w:line="240" w:lineRule="auto"/>
              <w:rPr>
                <w:lang w:val="en-AU"/>
              </w:rPr>
            </w:pPr>
            <w:hyperlink w:anchor="_Appendix_12:_Student_1" w:history="1">
              <w:r w:rsidR="00D92830" w:rsidRPr="00EA56C6">
                <w:rPr>
                  <w:rStyle w:val="Hyperlink"/>
                  <w:lang w:val="en-AU"/>
                </w:rPr>
                <w:t xml:space="preserve">Student activity sheet 1.6: Frequency hearing test </w:t>
              </w:r>
            </w:hyperlink>
            <w:r w:rsidR="00D92830" w:rsidRPr="00921964">
              <w:rPr>
                <w:lang w:val="en-AU"/>
              </w:rPr>
              <w:t xml:space="preserve"> </w:t>
            </w:r>
          </w:p>
        </w:tc>
        <w:tc>
          <w:tcPr>
            <w:tcW w:w="958" w:type="dxa"/>
            <w:vAlign w:val="center"/>
          </w:tcPr>
          <w:p w14:paraId="0C1875DB" w14:textId="77777777" w:rsidR="00D92830" w:rsidRPr="00921964" w:rsidRDefault="00D92830" w:rsidP="00AC7FAB">
            <w:pPr>
              <w:widowControl/>
              <w:spacing w:after="0" w:line="240" w:lineRule="auto"/>
              <w:ind w:right="-613"/>
              <w:contextualSpacing/>
              <w:rPr>
                <w:lang w:val="en-AU"/>
              </w:rPr>
            </w:pPr>
          </w:p>
        </w:tc>
      </w:tr>
      <w:tr w:rsidR="00D92830" w:rsidRPr="00921964" w14:paraId="29658494" w14:textId="77777777" w:rsidTr="00EC680A">
        <w:trPr>
          <w:trHeight w:val="567"/>
        </w:trPr>
        <w:tc>
          <w:tcPr>
            <w:tcW w:w="8080" w:type="dxa"/>
            <w:vAlign w:val="center"/>
          </w:tcPr>
          <w:p w14:paraId="1EC3D66C" w14:textId="2F738C13" w:rsidR="00D92830" w:rsidRPr="00921964" w:rsidRDefault="00381C15" w:rsidP="00A805B5">
            <w:pPr>
              <w:widowControl/>
              <w:spacing w:line="240" w:lineRule="auto"/>
              <w:rPr>
                <w:lang w:val="en-AU"/>
              </w:rPr>
            </w:pPr>
            <w:hyperlink w:anchor="_Appendix_13:_Student_2" w:history="1">
              <w:r w:rsidR="00D92830" w:rsidRPr="00921964">
                <w:rPr>
                  <w:rStyle w:val="Hyperlink"/>
                  <w:lang w:val="en-AU"/>
                </w:rPr>
                <w:t xml:space="preserve">Student activity sheet 1.7: Visualising sounds </w:t>
              </w:r>
            </w:hyperlink>
            <w:r w:rsidR="00D92830" w:rsidRPr="00921964">
              <w:rPr>
                <w:lang w:val="en-AU"/>
              </w:rPr>
              <w:t xml:space="preserve"> </w:t>
            </w:r>
          </w:p>
        </w:tc>
        <w:tc>
          <w:tcPr>
            <w:tcW w:w="958" w:type="dxa"/>
            <w:vAlign w:val="center"/>
          </w:tcPr>
          <w:p w14:paraId="5A05BE61" w14:textId="77777777" w:rsidR="00D92830" w:rsidRPr="00921964" w:rsidRDefault="00D92830" w:rsidP="00AC7FAB">
            <w:pPr>
              <w:widowControl/>
              <w:spacing w:after="0" w:line="240" w:lineRule="auto"/>
              <w:ind w:right="-613"/>
              <w:contextualSpacing/>
              <w:rPr>
                <w:lang w:val="en-AU"/>
              </w:rPr>
            </w:pPr>
          </w:p>
        </w:tc>
      </w:tr>
      <w:tr w:rsidR="00D92830" w:rsidRPr="00921964" w14:paraId="48410E65" w14:textId="77777777" w:rsidTr="00EC680A">
        <w:trPr>
          <w:trHeight w:val="567"/>
        </w:trPr>
        <w:tc>
          <w:tcPr>
            <w:tcW w:w="8080" w:type="dxa"/>
            <w:vAlign w:val="center"/>
          </w:tcPr>
          <w:p w14:paraId="54E992AE" w14:textId="7ED180A7" w:rsidR="00D92830" w:rsidRPr="00921964" w:rsidRDefault="00381C15" w:rsidP="00A805B5">
            <w:pPr>
              <w:widowControl/>
              <w:spacing w:line="240" w:lineRule="auto"/>
              <w:rPr>
                <w:lang w:val="en-AU"/>
              </w:rPr>
            </w:pPr>
            <w:hyperlink w:anchor="_Appendix_14:_Teacher" w:history="1">
              <w:r w:rsidR="00D92830" w:rsidRPr="00921964">
                <w:rPr>
                  <w:rStyle w:val="Hyperlink"/>
                  <w:lang w:val="en-AU"/>
                </w:rPr>
                <w:t xml:space="preserve">Student activity sheet 1.8: Reaction time test  </w:t>
              </w:r>
            </w:hyperlink>
            <w:r w:rsidR="00D92830" w:rsidRPr="00921964">
              <w:rPr>
                <w:lang w:val="en-AU"/>
              </w:rPr>
              <w:t xml:space="preserve"> </w:t>
            </w:r>
          </w:p>
        </w:tc>
        <w:tc>
          <w:tcPr>
            <w:tcW w:w="958" w:type="dxa"/>
            <w:vAlign w:val="center"/>
          </w:tcPr>
          <w:p w14:paraId="1FACEE5C" w14:textId="77777777" w:rsidR="00D92830" w:rsidRPr="00921964" w:rsidRDefault="00D92830" w:rsidP="00AC7FAB">
            <w:pPr>
              <w:widowControl/>
              <w:spacing w:after="0" w:line="240" w:lineRule="auto"/>
              <w:ind w:right="-613"/>
              <w:contextualSpacing/>
              <w:rPr>
                <w:lang w:val="en-AU"/>
              </w:rPr>
            </w:pPr>
          </w:p>
        </w:tc>
      </w:tr>
      <w:tr w:rsidR="004C43BD" w:rsidRPr="00921964" w14:paraId="2F553197" w14:textId="77777777" w:rsidTr="00EC680A">
        <w:trPr>
          <w:trHeight w:val="567"/>
        </w:trPr>
        <w:tc>
          <w:tcPr>
            <w:tcW w:w="8080" w:type="dxa"/>
            <w:vAlign w:val="center"/>
          </w:tcPr>
          <w:p w14:paraId="04128A5A" w14:textId="46417902" w:rsidR="004C43BD" w:rsidRPr="00921964" w:rsidRDefault="00381C15" w:rsidP="00A805B5">
            <w:pPr>
              <w:widowControl/>
              <w:spacing w:line="240" w:lineRule="auto"/>
              <w:rPr>
                <w:i/>
                <w:lang w:val="en-AU"/>
              </w:rPr>
            </w:pPr>
            <w:hyperlink w:anchor="_Appendix_15:_Student" w:history="1">
              <w:r w:rsidR="004C43BD" w:rsidRPr="00921964">
                <w:rPr>
                  <w:rStyle w:val="Hyperlink"/>
                  <w:lang w:val="en-AU"/>
                </w:rPr>
                <w:t xml:space="preserve">Student activity sheet </w:t>
              </w:r>
              <w:r w:rsidR="008D0669" w:rsidRPr="00921964">
                <w:rPr>
                  <w:rStyle w:val="Hyperlink"/>
                  <w:lang w:val="en-AU"/>
                </w:rPr>
                <w:t>3.1: Design brief</w:t>
              </w:r>
            </w:hyperlink>
          </w:p>
        </w:tc>
        <w:tc>
          <w:tcPr>
            <w:tcW w:w="958" w:type="dxa"/>
            <w:vAlign w:val="center"/>
          </w:tcPr>
          <w:p w14:paraId="5652535E" w14:textId="77777777" w:rsidR="004C43BD" w:rsidRPr="00921964" w:rsidRDefault="004C43BD" w:rsidP="00AC7FAB">
            <w:pPr>
              <w:widowControl/>
              <w:spacing w:after="0" w:line="240" w:lineRule="auto"/>
              <w:ind w:right="-613"/>
              <w:contextualSpacing/>
              <w:rPr>
                <w:lang w:val="en-AU"/>
              </w:rPr>
            </w:pPr>
          </w:p>
        </w:tc>
      </w:tr>
      <w:tr w:rsidR="004C43BD" w:rsidRPr="00921964" w14:paraId="1E268E87" w14:textId="77777777" w:rsidTr="00EC680A">
        <w:trPr>
          <w:trHeight w:val="567"/>
        </w:trPr>
        <w:tc>
          <w:tcPr>
            <w:tcW w:w="8080" w:type="dxa"/>
            <w:vAlign w:val="center"/>
          </w:tcPr>
          <w:p w14:paraId="725C2BAB" w14:textId="58CC22C2" w:rsidR="004C43BD" w:rsidRPr="00921964" w:rsidRDefault="00381C15" w:rsidP="00A805B5">
            <w:pPr>
              <w:widowControl/>
              <w:spacing w:line="240" w:lineRule="auto"/>
              <w:rPr>
                <w:i/>
                <w:lang w:val="en-AU"/>
              </w:rPr>
            </w:pPr>
            <w:hyperlink w:anchor="_Appendix_13:_Student_1" w:history="1">
              <w:r w:rsidR="004C43BD" w:rsidRPr="00921964">
                <w:rPr>
                  <w:rStyle w:val="Hyperlink"/>
                  <w:lang w:val="en-AU"/>
                </w:rPr>
                <w:t xml:space="preserve">Student activity sheet </w:t>
              </w:r>
              <w:r w:rsidR="008D0669" w:rsidRPr="00921964">
                <w:rPr>
                  <w:rStyle w:val="Hyperlink"/>
                  <w:lang w:val="en-AU"/>
                </w:rPr>
                <w:t>4.1: Presentation review</w:t>
              </w:r>
            </w:hyperlink>
          </w:p>
        </w:tc>
        <w:tc>
          <w:tcPr>
            <w:tcW w:w="958" w:type="dxa"/>
            <w:vAlign w:val="center"/>
          </w:tcPr>
          <w:p w14:paraId="550439B4" w14:textId="77777777" w:rsidR="004C43BD" w:rsidRPr="00921964" w:rsidRDefault="004C43BD" w:rsidP="00AC7FAB">
            <w:pPr>
              <w:widowControl/>
              <w:spacing w:after="0" w:line="240" w:lineRule="auto"/>
              <w:ind w:right="-613"/>
              <w:contextualSpacing/>
              <w:rPr>
                <w:lang w:val="en-AU"/>
              </w:rPr>
            </w:pPr>
          </w:p>
        </w:tc>
      </w:tr>
      <w:tr w:rsidR="004C43BD" w:rsidRPr="00921964" w14:paraId="29074DC9" w14:textId="77777777" w:rsidTr="00EC680A">
        <w:trPr>
          <w:trHeight w:val="567"/>
        </w:trPr>
        <w:tc>
          <w:tcPr>
            <w:tcW w:w="8080" w:type="dxa"/>
            <w:tcBorders>
              <w:bottom w:val="single" w:sz="4" w:space="0" w:color="auto"/>
            </w:tcBorders>
            <w:vAlign w:val="center"/>
          </w:tcPr>
          <w:p w14:paraId="4836863E" w14:textId="2A5E4EEF" w:rsidR="004C43BD" w:rsidRPr="00921964" w:rsidRDefault="00381C15" w:rsidP="00A805B5">
            <w:pPr>
              <w:widowControl/>
              <w:spacing w:line="240" w:lineRule="auto"/>
              <w:rPr>
                <w:i/>
                <w:lang w:val="en-AU"/>
              </w:rPr>
            </w:pPr>
            <w:hyperlink w:anchor="_Appendix_14:_Student" w:history="1">
              <w:r w:rsidR="004C43BD" w:rsidRPr="00921964">
                <w:rPr>
                  <w:rStyle w:val="Hyperlink"/>
                  <w:lang w:val="en-AU"/>
                </w:rPr>
                <w:t xml:space="preserve">Student activity sheet </w:t>
              </w:r>
              <w:r w:rsidR="008D0669" w:rsidRPr="00921964">
                <w:rPr>
                  <w:rStyle w:val="Hyperlink"/>
                  <w:lang w:val="en-AU"/>
                </w:rPr>
                <w:t>4.2: Ladder of feedback</w:t>
              </w:r>
            </w:hyperlink>
          </w:p>
        </w:tc>
        <w:tc>
          <w:tcPr>
            <w:tcW w:w="958" w:type="dxa"/>
            <w:tcBorders>
              <w:bottom w:val="single" w:sz="4" w:space="0" w:color="auto"/>
            </w:tcBorders>
            <w:vAlign w:val="center"/>
          </w:tcPr>
          <w:p w14:paraId="6EC8D103" w14:textId="77777777" w:rsidR="004C43BD" w:rsidRPr="00921964" w:rsidRDefault="004C43BD" w:rsidP="00AC7FAB">
            <w:pPr>
              <w:widowControl/>
              <w:spacing w:after="0" w:line="240" w:lineRule="auto"/>
              <w:ind w:right="-613"/>
              <w:contextualSpacing/>
              <w:rPr>
                <w:lang w:val="en-AU"/>
              </w:rPr>
            </w:pPr>
          </w:p>
        </w:tc>
      </w:tr>
      <w:tr w:rsidR="008D0669" w:rsidRPr="00921964" w14:paraId="468F4417" w14:textId="77777777" w:rsidTr="00EC680A">
        <w:trPr>
          <w:trHeight w:val="567"/>
        </w:trPr>
        <w:tc>
          <w:tcPr>
            <w:tcW w:w="8080" w:type="dxa"/>
            <w:tcBorders>
              <w:bottom w:val="single" w:sz="4" w:space="0" w:color="auto"/>
            </w:tcBorders>
            <w:vAlign w:val="center"/>
          </w:tcPr>
          <w:p w14:paraId="1B3AB6AF" w14:textId="7F06F439" w:rsidR="008D0669" w:rsidRPr="00921964" w:rsidRDefault="00381C15" w:rsidP="00A805B5">
            <w:pPr>
              <w:widowControl/>
              <w:spacing w:line="240" w:lineRule="auto"/>
              <w:rPr>
                <w:i/>
                <w:lang w:val="en-AU"/>
              </w:rPr>
            </w:pPr>
            <w:hyperlink w:anchor="_Appendix_16:_Student_1" w:history="1">
              <w:r w:rsidR="008D0669" w:rsidRPr="00921964">
                <w:rPr>
                  <w:rStyle w:val="Hyperlink"/>
                  <w:lang w:val="en-AU"/>
                </w:rPr>
                <w:t>Student activity sheet 4.4: Self-evaluation</w:t>
              </w:r>
            </w:hyperlink>
          </w:p>
        </w:tc>
        <w:tc>
          <w:tcPr>
            <w:tcW w:w="958" w:type="dxa"/>
            <w:tcBorders>
              <w:bottom w:val="single" w:sz="4" w:space="0" w:color="auto"/>
            </w:tcBorders>
            <w:vAlign w:val="center"/>
          </w:tcPr>
          <w:p w14:paraId="367F23DA" w14:textId="77777777" w:rsidR="008D0669" w:rsidRPr="00921964" w:rsidRDefault="008D0669" w:rsidP="00AC7FAB">
            <w:pPr>
              <w:widowControl/>
              <w:spacing w:after="0" w:line="240" w:lineRule="auto"/>
              <w:ind w:right="-613"/>
              <w:contextualSpacing/>
              <w:rPr>
                <w:lang w:val="en-AU"/>
              </w:rPr>
            </w:pPr>
          </w:p>
        </w:tc>
      </w:tr>
      <w:tr w:rsidR="004C43BD" w:rsidRPr="00921964" w14:paraId="19BC52FC" w14:textId="77777777" w:rsidTr="00EC680A">
        <w:trPr>
          <w:trHeight w:val="284"/>
        </w:trPr>
        <w:tc>
          <w:tcPr>
            <w:tcW w:w="8080" w:type="dxa"/>
            <w:tcBorders>
              <w:left w:val="nil"/>
              <w:right w:val="nil"/>
            </w:tcBorders>
            <w:vAlign w:val="center"/>
          </w:tcPr>
          <w:p w14:paraId="183FEEDD" w14:textId="4463C9B2" w:rsidR="004C43BD" w:rsidRPr="00921964" w:rsidRDefault="004C43BD" w:rsidP="00A805B5">
            <w:pPr>
              <w:widowControl/>
              <w:spacing w:line="240" w:lineRule="auto"/>
              <w:rPr>
                <w:i/>
                <w:lang w:val="en-AU"/>
              </w:rPr>
            </w:pPr>
          </w:p>
        </w:tc>
        <w:tc>
          <w:tcPr>
            <w:tcW w:w="958" w:type="dxa"/>
            <w:tcBorders>
              <w:left w:val="nil"/>
              <w:right w:val="nil"/>
            </w:tcBorders>
            <w:vAlign w:val="center"/>
          </w:tcPr>
          <w:p w14:paraId="67BB5BC4" w14:textId="77777777" w:rsidR="004C43BD" w:rsidRPr="00921964" w:rsidRDefault="004C43BD" w:rsidP="00AC7FAB">
            <w:pPr>
              <w:widowControl/>
              <w:spacing w:after="0" w:line="240" w:lineRule="auto"/>
              <w:ind w:right="-613"/>
              <w:contextualSpacing/>
              <w:rPr>
                <w:lang w:val="en-AU"/>
              </w:rPr>
            </w:pPr>
          </w:p>
        </w:tc>
      </w:tr>
      <w:tr w:rsidR="00E10891" w:rsidRPr="00921964" w14:paraId="02C890D4" w14:textId="77777777" w:rsidTr="00EC680A">
        <w:trPr>
          <w:trHeight w:val="567"/>
        </w:trPr>
        <w:tc>
          <w:tcPr>
            <w:tcW w:w="8080" w:type="dxa"/>
            <w:vAlign w:val="center"/>
          </w:tcPr>
          <w:p w14:paraId="6F7D4CAE" w14:textId="433D87C2" w:rsidR="00E10891" w:rsidRPr="00921964" w:rsidRDefault="00E10891" w:rsidP="00A805B5">
            <w:pPr>
              <w:widowControl/>
              <w:spacing w:line="240" w:lineRule="auto"/>
              <w:rPr>
                <w:i/>
                <w:lang w:val="en-AU"/>
              </w:rPr>
            </w:pPr>
            <w:r w:rsidRPr="00921964">
              <w:rPr>
                <w:i/>
                <w:lang w:val="en-AU"/>
              </w:rPr>
              <w:t>Student activity sheet 1.0: Journal checklist</w:t>
            </w:r>
          </w:p>
        </w:tc>
        <w:tc>
          <w:tcPr>
            <w:tcW w:w="958" w:type="dxa"/>
            <w:vAlign w:val="center"/>
          </w:tcPr>
          <w:p w14:paraId="34F3A9DF" w14:textId="77777777" w:rsidR="00E10891" w:rsidRPr="00921964" w:rsidRDefault="00E10891" w:rsidP="00AC7FAB">
            <w:pPr>
              <w:widowControl/>
              <w:spacing w:after="0" w:line="240" w:lineRule="auto"/>
              <w:ind w:right="-613"/>
              <w:contextualSpacing/>
              <w:rPr>
                <w:lang w:val="en-AU"/>
              </w:rPr>
            </w:pPr>
          </w:p>
        </w:tc>
      </w:tr>
    </w:tbl>
    <w:p w14:paraId="68C84CC9" w14:textId="77777777" w:rsidR="004C43BD" w:rsidRPr="00921964" w:rsidRDefault="004C43BD" w:rsidP="004C43BD">
      <w:pPr>
        <w:widowControl/>
      </w:pPr>
    </w:p>
    <w:p w14:paraId="31E3FD2F" w14:textId="77777777" w:rsidR="002F1B12" w:rsidRPr="00921964" w:rsidRDefault="002F1B12" w:rsidP="004C43BD">
      <w:pPr>
        <w:widowControl/>
        <w:spacing w:after="160" w:line="259" w:lineRule="auto"/>
        <w:sectPr w:rsidR="002F1B12" w:rsidRPr="00921964" w:rsidSect="00494D5E">
          <w:pgSz w:w="11906" w:h="16838"/>
          <w:pgMar w:top="1440" w:right="1440" w:bottom="1440" w:left="1440" w:header="709" w:footer="709" w:gutter="0"/>
          <w:cols w:space="708"/>
          <w:docGrid w:linePitch="360"/>
        </w:sectPr>
      </w:pPr>
    </w:p>
    <w:p w14:paraId="177EB2BC" w14:textId="014F4130" w:rsidR="00E96E31" w:rsidRPr="00921964" w:rsidRDefault="00E96E31" w:rsidP="00E96E31">
      <w:pPr>
        <w:pStyle w:val="Heading1"/>
      </w:pPr>
      <w:bookmarkStart w:id="78" w:name="_Appendix_7:_Teacher"/>
      <w:bookmarkStart w:id="79" w:name="_Toc472489585"/>
      <w:bookmarkStart w:id="80" w:name="_Toc501369138"/>
      <w:bookmarkStart w:id="81" w:name="_Toc47708051"/>
      <w:bookmarkStart w:id="82" w:name="_Toc465262509"/>
      <w:bookmarkStart w:id="83" w:name="_Toc465262511"/>
      <w:bookmarkEnd w:id="60"/>
      <w:bookmarkEnd w:id="75"/>
      <w:bookmarkEnd w:id="78"/>
      <w:r w:rsidRPr="00921964">
        <w:t xml:space="preserve">Appendix 7: </w:t>
      </w:r>
      <w:bookmarkEnd w:id="79"/>
      <w:r w:rsidRPr="00921964">
        <w:t>Teacher resource sheet 1.1: Cooperative learning – Roles</w:t>
      </w:r>
      <w:bookmarkEnd w:id="80"/>
      <w:bookmarkEnd w:id="81"/>
      <w:r w:rsidRPr="00921964">
        <w:t xml:space="preserve"> </w:t>
      </w:r>
    </w:p>
    <w:p w14:paraId="729BA425" w14:textId="1C1E0015" w:rsidR="00E96E31" w:rsidRPr="00921964" w:rsidRDefault="00846446" w:rsidP="00325CBA">
      <w:r w:rsidRPr="00921964">
        <w:rPr>
          <w:noProof/>
          <w:lang w:eastAsia="en-AU"/>
        </w:rPr>
        <w:drawing>
          <wp:anchor distT="0" distB="0" distL="114300" distR="114300" simplePos="0" relativeHeight="251658250" behindDoc="0" locked="0" layoutInCell="1" allowOverlap="1" wp14:anchorId="68EACDEE" wp14:editId="315D3714">
            <wp:simplePos x="0" y="0"/>
            <wp:positionH relativeFrom="margin">
              <wp:align>right</wp:align>
            </wp:positionH>
            <wp:positionV relativeFrom="paragraph">
              <wp:posOffset>9525</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921964">
        <w:t xml:space="preserve">Cooperative learning frameworks create opportunities for groups of students to work together, generally to a single purpose. </w:t>
      </w:r>
    </w:p>
    <w:p w14:paraId="0D35FB2A" w14:textId="77777777" w:rsidR="00805F24" w:rsidRPr="00921964" w:rsidRDefault="00805F24" w:rsidP="00325CBA">
      <w:r w:rsidRPr="00921964">
        <w:t>As well as having the potential to increase learning for all students involved, using these frameworks can help students develop personal and social capability.</w:t>
      </w:r>
    </w:p>
    <w:p w14:paraId="5AC946E7" w14:textId="1AC64E09" w:rsidR="00187F73" w:rsidRPr="00921964" w:rsidRDefault="00694BA8" w:rsidP="00325CBA">
      <w:r w:rsidRPr="00921964">
        <w:rPr>
          <w:noProof/>
          <w:lang w:eastAsia="en-AU"/>
        </w:rPr>
        <mc:AlternateContent>
          <mc:Choice Requires="wps">
            <w:drawing>
              <wp:anchor distT="0" distB="0" distL="114300" distR="114300" simplePos="0" relativeHeight="251658304" behindDoc="0" locked="0" layoutInCell="1" allowOverlap="1" wp14:anchorId="2143AD4F" wp14:editId="2F1359B8">
                <wp:simplePos x="0" y="0"/>
                <wp:positionH relativeFrom="margin">
                  <wp:align>right</wp:align>
                </wp:positionH>
                <wp:positionV relativeFrom="paragraph">
                  <wp:posOffset>318135</wp:posOffset>
                </wp:positionV>
                <wp:extent cx="2717800" cy="219710"/>
                <wp:effectExtent l="0" t="0" r="6350" b="8890"/>
                <wp:wrapSquare wrapText="bothSides"/>
                <wp:docPr id="95" name="Text Box 95"/>
                <wp:cNvGraphicFramePr/>
                <a:graphic xmlns:a="http://schemas.openxmlformats.org/drawingml/2006/main">
                  <a:graphicData uri="http://schemas.microsoft.com/office/word/2010/wordprocessingShape">
                    <wps:wsp>
                      <wps:cNvSpPr txBox="1"/>
                      <wps:spPr>
                        <a:xfrm>
                          <a:off x="0" y="0"/>
                          <a:ext cx="2717800" cy="219710"/>
                        </a:xfrm>
                        <a:prstGeom prst="rect">
                          <a:avLst/>
                        </a:prstGeom>
                        <a:solidFill>
                          <a:prstClr val="white"/>
                        </a:solidFill>
                        <a:ln>
                          <a:noFill/>
                        </a:ln>
                      </wps:spPr>
                      <wps:txbx>
                        <w:txbxContent>
                          <w:p w14:paraId="10D57931" w14:textId="77777777" w:rsidR="00C96CE4" w:rsidRPr="00D43A40" w:rsidRDefault="00C96CE4"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43AD4F" id="Text Box 95" o:spid="_x0000_s1043" type="#_x0000_t202" style="position:absolute;margin-left:162.8pt;margin-top:25.05pt;width:214pt;height:17.3pt;z-index:2516583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" stroked="f">
                <v:textbox inset="0,0,0,0">
                  <w:txbxContent>
                    <w:p w14:paraId="10D57931" w14:textId="77777777" w:rsidR="00C96CE4" w:rsidRPr="00D43A40" w:rsidRDefault="00C96CE4" w:rsidP="00694BA8">
                      <w:pPr>
                        <w:pStyle w:val="Caption"/>
                        <w:jc w:val="center"/>
                        <w:rPr>
                          <w:noProof/>
                        </w:rPr>
                      </w:pPr>
                      <w:r>
                        <w:t>istockphoto.com</w:t>
                      </w:r>
                    </w:p>
                  </w:txbxContent>
                </v:textbox>
                <w10:wrap type="square" anchorx="margin"/>
              </v:shape>
            </w:pict>
          </mc:Fallback>
        </mc:AlternateContent>
      </w:r>
      <w:r w:rsidR="00187F73" w:rsidRPr="00921964">
        <w:t xml:space="preserve">When students are working </w:t>
      </w:r>
      <w:r w:rsidR="00B924D7" w:rsidRPr="00921964">
        <w:t>in</w:t>
      </w:r>
      <w:r w:rsidR="00187F73" w:rsidRPr="00921964">
        <w:t xml:space="preserve"> groups, positive interdependence can be fostered by assigning roles to group members.</w:t>
      </w:r>
    </w:p>
    <w:p w14:paraId="00FCFAD6" w14:textId="77777777" w:rsidR="00E51879" w:rsidRPr="00921964" w:rsidRDefault="00E51879" w:rsidP="000D4881">
      <w:pPr>
        <w:spacing w:after="0"/>
      </w:pPr>
      <w:r w:rsidRPr="00921964">
        <w:t>These roles could include:</w:t>
      </w:r>
    </w:p>
    <w:p w14:paraId="042FA396" w14:textId="23D56BC4" w:rsidR="00E51879" w:rsidRPr="00921964" w:rsidRDefault="00325CBA" w:rsidP="00E51879">
      <w:pPr>
        <w:widowControl/>
        <w:numPr>
          <w:ilvl w:val="0"/>
          <w:numId w:val="4"/>
        </w:numPr>
        <w:shd w:val="clear" w:color="auto" w:fill="FFFFFF" w:themeFill="background1"/>
        <w:spacing w:before="60" w:after="60" w:line="240" w:lineRule="auto"/>
        <w:ind w:left="454" w:hanging="227"/>
      </w:pPr>
      <w:r w:rsidRPr="00921964">
        <w:t>W</w:t>
      </w:r>
      <w:r w:rsidR="00E51879" w:rsidRPr="00921964">
        <w:t>orking roles such as Reader, Writer, Summariser, Timekeeper</w:t>
      </w:r>
    </w:p>
    <w:p w14:paraId="32A35BAE" w14:textId="3FF919E5" w:rsidR="00E51879" w:rsidRPr="00921964" w:rsidRDefault="00325CBA" w:rsidP="00E51879">
      <w:pPr>
        <w:widowControl/>
        <w:numPr>
          <w:ilvl w:val="0"/>
          <w:numId w:val="4"/>
        </w:numPr>
        <w:shd w:val="clear" w:color="auto" w:fill="FFFFFF" w:themeFill="background1"/>
        <w:spacing w:before="60" w:line="240" w:lineRule="auto"/>
        <w:ind w:left="454" w:hanging="227"/>
      </w:pPr>
      <w:r w:rsidRPr="00921964">
        <w:t>S</w:t>
      </w:r>
      <w:r w:rsidR="00E51879" w:rsidRPr="00921964">
        <w:t>ocial roles such as Encourager, Observer, Noise monitor, Energiser.</w:t>
      </w:r>
    </w:p>
    <w:p w14:paraId="693BC25B" w14:textId="77777777" w:rsidR="00187F73" w:rsidRPr="00921964" w:rsidRDefault="00187F73" w:rsidP="00187F73">
      <w:pPr>
        <w:spacing w:before="240"/>
      </w:pPr>
      <w:r w:rsidRPr="00921964">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921964">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p w14:paraId="349C06A2" w14:textId="77777777" w:rsidR="00187F73" w:rsidRPr="00921964" w:rsidRDefault="00187F73" w:rsidP="00187F73">
      <w:pPr>
        <w:widowControl/>
        <w:spacing w:after="160" w:line="259" w:lineRule="auto"/>
      </w:pPr>
      <w:r w:rsidRPr="00921964">
        <w:rPr>
          <w:noProof/>
          <w:lang w:eastAsia="en-AU"/>
        </w:rPr>
        <w:drawing>
          <wp:anchor distT="0" distB="0" distL="114300" distR="114300" simplePos="0" relativeHeight="251658246" behindDoc="0" locked="0" layoutInCell="1" allowOverlap="1" wp14:anchorId="1CD064C6" wp14:editId="5B82E45C">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B74C11" w14:textId="77777777" w:rsidR="00187F73" w:rsidRPr="00921964" w:rsidRDefault="00187F73" w:rsidP="00187F73">
      <w:pPr>
        <w:widowControl/>
        <w:spacing w:after="160" w:line="259" w:lineRule="auto"/>
      </w:pPr>
    </w:p>
    <w:p w14:paraId="72EE127F" w14:textId="77777777" w:rsidR="00187F73" w:rsidRPr="00921964" w:rsidRDefault="00187F73" w:rsidP="00187F73">
      <w:pPr>
        <w:widowControl/>
        <w:spacing w:after="160" w:line="259" w:lineRule="auto"/>
      </w:pPr>
    </w:p>
    <w:p w14:paraId="324888AD" w14:textId="77777777" w:rsidR="00187F73" w:rsidRPr="00921964" w:rsidRDefault="00187F73" w:rsidP="00187F73">
      <w:pPr>
        <w:widowControl/>
        <w:spacing w:after="160" w:line="259" w:lineRule="auto"/>
      </w:pPr>
    </w:p>
    <w:p w14:paraId="23B0161D" w14:textId="77777777" w:rsidR="00187F73" w:rsidRPr="00921964" w:rsidRDefault="00187F73" w:rsidP="00187F73">
      <w:pPr>
        <w:widowControl/>
        <w:spacing w:after="160" w:line="259" w:lineRule="auto"/>
      </w:pPr>
    </w:p>
    <w:p w14:paraId="354D1207" w14:textId="77777777" w:rsidR="00187F73" w:rsidRPr="00921964" w:rsidRDefault="00187F73" w:rsidP="00187F73">
      <w:pPr>
        <w:widowControl/>
        <w:spacing w:after="160" w:line="259" w:lineRule="auto"/>
      </w:pPr>
    </w:p>
    <w:p w14:paraId="68B978EC" w14:textId="77777777" w:rsidR="00187F73" w:rsidRPr="00921964" w:rsidRDefault="00187F73" w:rsidP="00187F73">
      <w:pPr>
        <w:widowControl/>
        <w:spacing w:after="160" w:line="259" w:lineRule="auto"/>
      </w:pPr>
    </w:p>
    <w:p w14:paraId="2E60E288" w14:textId="77777777" w:rsidR="00187F73" w:rsidRPr="00921964" w:rsidRDefault="00187F73" w:rsidP="00187F73">
      <w:pPr>
        <w:widowControl/>
        <w:spacing w:after="160" w:line="259" w:lineRule="auto"/>
      </w:pPr>
    </w:p>
    <w:p w14:paraId="55DF4B5B" w14:textId="3DF2C05D" w:rsidR="00187F73" w:rsidRPr="00921964" w:rsidRDefault="002F1B12" w:rsidP="00187F73">
      <w:pPr>
        <w:widowControl/>
        <w:spacing w:after="160" w:line="259" w:lineRule="auto"/>
      </w:pPr>
      <w:r w:rsidRPr="00921964">
        <w:rPr>
          <w:noProof/>
          <w:lang w:eastAsia="en-AU"/>
        </w:rPr>
        <mc:AlternateContent>
          <mc:Choice Requires="wps">
            <w:drawing>
              <wp:anchor distT="0" distB="0" distL="114300" distR="114300" simplePos="0" relativeHeight="251658305" behindDoc="0" locked="0" layoutInCell="1" allowOverlap="1" wp14:anchorId="18723C72" wp14:editId="3446DE50">
                <wp:simplePos x="0" y="0"/>
                <wp:positionH relativeFrom="margin">
                  <wp:posOffset>1047750</wp:posOffset>
                </wp:positionH>
                <wp:positionV relativeFrom="paragraph">
                  <wp:posOffset>311785</wp:posOffset>
                </wp:positionV>
                <wp:extent cx="3638550" cy="295275"/>
                <wp:effectExtent l="0" t="0" r="0" b="9525"/>
                <wp:wrapSquare wrapText="bothSides"/>
                <wp:docPr id="256" name="Text Box 256"/>
                <wp:cNvGraphicFramePr/>
                <a:graphic xmlns:a="http://schemas.openxmlformats.org/drawingml/2006/main">
                  <a:graphicData uri="http://schemas.microsoft.com/office/word/2010/wordprocessingShape">
                    <wps:wsp>
                      <wps:cNvSpPr txBox="1"/>
                      <wps:spPr>
                        <a:xfrm>
                          <a:off x="0" y="0"/>
                          <a:ext cx="3638550" cy="295275"/>
                        </a:xfrm>
                        <a:prstGeom prst="rect">
                          <a:avLst/>
                        </a:prstGeom>
                        <a:solidFill>
                          <a:prstClr val="white"/>
                        </a:solidFill>
                        <a:ln>
                          <a:noFill/>
                        </a:ln>
                      </wps:spPr>
                      <wps:txbx>
                        <w:txbxContent>
                          <w:p w14:paraId="7A6F6131" w14:textId="77777777" w:rsidR="00C96CE4" w:rsidRPr="00D43A40" w:rsidRDefault="00C96CE4"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23C72" id="Text Box 256" o:spid="_x0000_s1044" type="#_x0000_t202" style="position:absolute;margin-left:82.5pt;margin-top:24.55pt;width:286.5pt;height:23.2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X62MwIAAGwEAAAOAAAAZHJzL2Uyb0RvYy54bWysVMGO2jAQvVfqP1i+lwArK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" stroked="f">
                <v:textbox inset="0,0,0,0">
                  <w:txbxContent>
                    <w:p w14:paraId="7A6F6131" w14:textId="77777777" w:rsidR="00C96CE4" w:rsidRPr="00D43A40" w:rsidRDefault="00C96CE4" w:rsidP="00694BA8">
                      <w:pPr>
                        <w:pStyle w:val="Caption"/>
                        <w:jc w:val="center"/>
                        <w:rPr>
                          <w:noProof/>
                        </w:rPr>
                      </w:pPr>
                      <w:r>
                        <w:t>istockphoto.com</w:t>
                      </w:r>
                    </w:p>
                  </w:txbxContent>
                </v:textbox>
                <w10:wrap type="square" anchorx="margin"/>
              </v:shape>
            </w:pict>
          </mc:Fallback>
        </mc:AlternateContent>
      </w:r>
    </w:p>
    <w:p w14:paraId="7A8A93B5" w14:textId="77777777" w:rsidR="002F1B12" w:rsidRPr="00921964" w:rsidRDefault="002F1B12" w:rsidP="00187F73">
      <w:pPr>
        <w:widowControl/>
        <w:spacing w:after="160" w:line="259" w:lineRule="auto"/>
        <w:rPr>
          <w:b/>
          <w:sz w:val="24"/>
          <w:szCs w:val="24"/>
        </w:rPr>
        <w:sectPr w:rsidR="002F1B12" w:rsidRPr="00921964" w:rsidSect="00494D5E">
          <w:pgSz w:w="11906" w:h="16838"/>
          <w:pgMar w:top="1440" w:right="1440" w:bottom="1440" w:left="1440" w:header="709" w:footer="709" w:gutter="0"/>
          <w:cols w:space="708"/>
          <w:docGrid w:linePitch="360"/>
        </w:sectPr>
      </w:pPr>
    </w:p>
    <w:p w14:paraId="2100BAE3" w14:textId="09F7F0F3" w:rsidR="007B06D0" w:rsidRPr="00921964" w:rsidRDefault="00E96E31" w:rsidP="0057249E">
      <w:pPr>
        <w:pStyle w:val="Heading1"/>
      </w:pPr>
      <w:bookmarkStart w:id="84" w:name="_Appendix_8:_Teacher"/>
      <w:bookmarkStart w:id="85" w:name="_Toc47708052"/>
      <w:bookmarkEnd w:id="84"/>
      <w:r w:rsidRPr="00921964">
        <w:t>A</w:t>
      </w:r>
      <w:r w:rsidR="007B06D0" w:rsidRPr="00921964">
        <w:t xml:space="preserve">ppendix </w:t>
      </w:r>
      <w:bookmarkStart w:id="86" w:name="_Toc465262510"/>
      <w:bookmarkEnd w:id="82"/>
      <w:r w:rsidR="0049374D" w:rsidRPr="00921964">
        <w:t>8</w:t>
      </w:r>
      <w:r w:rsidR="007B06D0" w:rsidRPr="00921964">
        <w:t>: Teacher resource sheet 1.2: Cooperative learning – Jigsaw</w:t>
      </w:r>
      <w:bookmarkEnd w:id="86"/>
      <w:bookmarkEnd w:id="85"/>
    </w:p>
    <w:p w14:paraId="042BD064" w14:textId="77777777" w:rsidR="004F2B72" w:rsidRPr="00921964" w:rsidRDefault="004F2B72" w:rsidP="00E37D39">
      <w:r w:rsidRPr="00921964">
        <w:t xml:space="preserve">Cooperative learning frameworks create opportunities for groups of students to work together, generally for a single purpose. </w:t>
      </w:r>
    </w:p>
    <w:p w14:paraId="1FE64DD1" w14:textId="1722F7E7" w:rsidR="004F2B72" w:rsidRPr="00921964" w:rsidRDefault="004F2B72" w:rsidP="00E37D39">
      <w:r w:rsidRPr="00921964">
        <w:t>As well as having the potential to increase learning for all students involved, using these frameworks can</w:t>
      </w:r>
      <w:r w:rsidR="000E5F7E" w:rsidRPr="00921964">
        <w:t xml:space="preserve"> help students develop personal and social capability.</w:t>
      </w:r>
    </w:p>
    <w:p w14:paraId="61441B52" w14:textId="11F3A6DA" w:rsidR="004F2B72" w:rsidRPr="00921964" w:rsidRDefault="00E10891" w:rsidP="00E37D39">
      <w:r w:rsidRPr="00921964">
        <w:t>The j</w:t>
      </w:r>
      <w:r w:rsidR="004F2B72" w:rsidRPr="00921964">
        <w:t xml:space="preserve">igsaw </w:t>
      </w:r>
      <w:r w:rsidR="000E5F7E" w:rsidRPr="00921964">
        <w:t>strategy</w:t>
      </w:r>
      <w:r w:rsidR="004F2B72" w:rsidRPr="00921964">
        <w:t xml:space="preserve"> typically has each member of the group becoming</w:t>
      </w:r>
      <w:r w:rsidR="000E5F7E" w:rsidRPr="00921964">
        <w:t xml:space="preserve"> an</w:t>
      </w:r>
      <w:r w:rsidR="004F2B72" w:rsidRPr="00921964">
        <w:t xml:space="preserve"> 'expert' on one or two aspects of a topic or question being investigated. Students start in their </w:t>
      </w:r>
      <w:r w:rsidR="000E5F7E" w:rsidRPr="00921964">
        <w:t xml:space="preserve">cooperative </w:t>
      </w:r>
      <w:r w:rsidR="004F2B72" w:rsidRPr="00921964">
        <w:t>groups</w:t>
      </w:r>
      <w:r w:rsidR="004701FD" w:rsidRPr="00921964">
        <w:t>,</w:t>
      </w:r>
      <w:r w:rsidR="004F2B72" w:rsidRPr="00921964">
        <w:t xml:space="preserve"> then break away to </w:t>
      </w:r>
      <w:r w:rsidR="000E5F7E" w:rsidRPr="00921964">
        <w:t>form</w:t>
      </w:r>
      <w:r w:rsidR="004F2B72" w:rsidRPr="00921964">
        <w:t xml:space="preserve"> 'expert’ </w:t>
      </w:r>
      <w:r w:rsidR="000E5F7E" w:rsidRPr="00921964">
        <w:t xml:space="preserve">groups </w:t>
      </w:r>
      <w:r w:rsidR="004F2B72" w:rsidRPr="00921964">
        <w:t xml:space="preserve">to investigate and learn about a specific aspect of a topic. After developing a sound level of understanding, students return to their </w:t>
      </w:r>
      <w:r w:rsidR="00B924D7" w:rsidRPr="00921964">
        <w:t xml:space="preserve">cooperative </w:t>
      </w:r>
      <w:r w:rsidR="004F2B72" w:rsidRPr="00921964">
        <w:t>groups and teach e</w:t>
      </w:r>
      <w:r w:rsidRPr="00921964">
        <w:t>ach other what they have learnt</w:t>
      </w:r>
      <w:r w:rsidR="004F2B72" w:rsidRPr="00921964">
        <w:t>.</w:t>
      </w:r>
    </w:p>
    <w:p w14:paraId="0CD9152C" w14:textId="77777777" w:rsidR="004F2B72" w:rsidRPr="00921964" w:rsidRDefault="004F2B72" w:rsidP="00E37D39">
      <w:r w:rsidRPr="00921964">
        <w:t>Within each expert group, issues such as how to teach the information to their group members are considered.</w:t>
      </w:r>
    </w:p>
    <w:p w14:paraId="5BC14151" w14:textId="77777777" w:rsidR="00D54831" w:rsidRPr="00921964" w:rsidRDefault="00D54831" w:rsidP="00D54831">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921964" w14:paraId="0143D271" w14:textId="77777777" w:rsidTr="00D54831">
        <w:trPr>
          <w:trHeight w:val="1134"/>
        </w:trPr>
        <w:tc>
          <w:tcPr>
            <w:tcW w:w="1104" w:type="dxa"/>
            <w:tcMar>
              <w:left w:w="28" w:type="dxa"/>
              <w:right w:w="28" w:type="dxa"/>
            </w:tcMar>
          </w:tcPr>
          <w:p w14:paraId="1FF3AB80" w14:textId="77777777" w:rsidR="00D54831" w:rsidRPr="00921964" w:rsidRDefault="00D54831" w:rsidP="006A59C8">
            <w:pPr>
              <w:widowControl/>
              <w:spacing w:after="160" w:line="259" w:lineRule="auto"/>
              <w:jc w:val="center"/>
              <w:rPr>
                <w:b/>
                <w:sz w:val="28"/>
                <w:szCs w:val="28"/>
                <w:lang w:val="en-AU"/>
              </w:rPr>
            </w:pPr>
            <w:r w:rsidRPr="00921964">
              <w:rPr>
                <w:b/>
                <w:sz w:val="28"/>
                <w:szCs w:val="28"/>
                <w:lang w:val="en-AU"/>
              </w:rPr>
              <w:t>Step 1</w:t>
            </w:r>
          </w:p>
        </w:tc>
        <w:tc>
          <w:tcPr>
            <w:tcW w:w="3144" w:type="dxa"/>
            <w:tcMar>
              <w:left w:w="28" w:type="dxa"/>
              <w:right w:w="28" w:type="dxa"/>
            </w:tcMar>
            <w:vAlign w:val="center"/>
          </w:tcPr>
          <w:p w14:paraId="620716A1" w14:textId="77777777" w:rsidR="00D54831" w:rsidRPr="00921964" w:rsidRDefault="00D54831" w:rsidP="006A59C8">
            <w:pPr>
              <w:widowControl/>
              <w:spacing w:after="160" w:line="259" w:lineRule="auto"/>
              <w:rPr>
                <w:b/>
                <w:sz w:val="28"/>
                <w:szCs w:val="28"/>
                <w:lang w:val="en-AU"/>
              </w:rPr>
            </w:pPr>
            <w:r w:rsidRPr="00921964">
              <w:rPr>
                <w:b/>
                <w:sz w:val="28"/>
                <w:szCs w:val="28"/>
                <w:lang w:val="en-AU"/>
              </w:rPr>
              <w:t xml:space="preserve">Cooperative groups </w:t>
            </w:r>
          </w:p>
          <w:p w14:paraId="44FC031E" w14:textId="77777777" w:rsidR="00D54831" w:rsidRPr="00921964" w:rsidRDefault="00D54831" w:rsidP="006A59C8">
            <w:pPr>
              <w:widowControl/>
              <w:spacing w:after="160" w:line="259" w:lineRule="auto"/>
              <w:rPr>
                <w:lang w:val="en-AU"/>
              </w:rPr>
            </w:pPr>
            <w:r w:rsidRPr="00921964">
              <w:rPr>
                <w:lang w:val="en-AU"/>
              </w:rPr>
              <w:t>(of four students)</w:t>
            </w:r>
          </w:p>
        </w:tc>
        <w:tc>
          <w:tcPr>
            <w:tcW w:w="2395" w:type="dxa"/>
            <w:gridSpan w:val="2"/>
            <w:tcMar>
              <w:left w:w="28" w:type="dxa"/>
              <w:right w:w="28" w:type="dxa"/>
            </w:tcMar>
            <w:vAlign w:val="center"/>
          </w:tcPr>
          <w:p w14:paraId="13106D91" w14:textId="77777777" w:rsidR="00D54831" w:rsidRPr="00921964" w:rsidRDefault="00D54831" w:rsidP="006A59C8">
            <w:pPr>
              <w:widowControl/>
              <w:spacing w:after="160" w:line="259" w:lineRule="auto"/>
              <w:jc w:val="center"/>
              <w:rPr>
                <w:b/>
                <w:sz w:val="36"/>
                <w:szCs w:val="36"/>
                <w:lang w:val="en-AU"/>
              </w:rPr>
            </w:pPr>
            <w:r w:rsidRPr="00921964">
              <w:rPr>
                <w:b/>
                <w:sz w:val="36"/>
                <w:szCs w:val="36"/>
                <w:lang w:val="en-AU"/>
              </w:rPr>
              <w:t>1    2    3    4</w:t>
            </w:r>
          </w:p>
        </w:tc>
        <w:tc>
          <w:tcPr>
            <w:tcW w:w="2395" w:type="dxa"/>
            <w:gridSpan w:val="2"/>
            <w:tcMar>
              <w:left w:w="28" w:type="dxa"/>
              <w:right w:w="28" w:type="dxa"/>
            </w:tcMar>
            <w:vAlign w:val="center"/>
          </w:tcPr>
          <w:p w14:paraId="78481B14" w14:textId="77777777" w:rsidR="00D54831" w:rsidRPr="00921964" w:rsidRDefault="00D54831" w:rsidP="006A59C8">
            <w:pPr>
              <w:widowControl/>
              <w:spacing w:after="160" w:line="259" w:lineRule="auto"/>
              <w:jc w:val="center"/>
              <w:rPr>
                <w:lang w:val="en-AU"/>
              </w:rPr>
            </w:pPr>
            <w:r w:rsidRPr="00921964">
              <w:rPr>
                <w:b/>
                <w:sz w:val="36"/>
                <w:szCs w:val="36"/>
                <w:lang w:val="en-AU"/>
              </w:rPr>
              <w:t>1    2    3    4</w:t>
            </w:r>
          </w:p>
        </w:tc>
      </w:tr>
      <w:tr w:rsidR="00D54831" w:rsidRPr="00921964" w14:paraId="7283675D" w14:textId="77777777" w:rsidTr="00D54831">
        <w:trPr>
          <w:trHeight w:val="1134"/>
        </w:trPr>
        <w:tc>
          <w:tcPr>
            <w:tcW w:w="1104" w:type="dxa"/>
            <w:tcMar>
              <w:left w:w="28" w:type="dxa"/>
              <w:right w:w="28" w:type="dxa"/>
            </w:tcMar>
          </w:tcPr>
          <w:p w14:paraId="21ECFC6A" w14:textId="77777777" w:rsidR="00D54831" w:rsidRPr="00921964" w:rsidRDefault="00D54831" w:rsidP="006A59C8">
            <w:pPr>
              <w:widowControl/>
              <w:spacing w:after="160" w:line="259" w:lineRule="auto"/>
              <w:jc w:val="center"/>
              <w:rPr>
                <w:b/>
                <w:sz w:val="28"/>
                <w:szCs w:val="28"/>
                <w:lang w:val="en-AU"/>
              </w:rPr>
            </w:pPr>
            <w:r w:rsidRPr="00921964">
              <w:rPr>
                <w:b/>
                <w:sz w:val="28"/>
                <w:szCs w:val="28"/>
                <w:lang w:val="en-AU"/>
              </w:rPr>
              <w:t>Step 2</w:t>
            </w:r>
          </w:p>
        </w:tc>
        <w:tc>
          <w:tcPr>
            <w:tcW w:w="3144" w:type="dxa"/>
            <w:tcMar>
              <w:left w:w="28" w:type="dxa"/>
              <w:right w:w="28" w:type="dxa"/>
            </w:tcMar>
            <w:vAlign w:val="center"/>
          </w:tcPr>
          <w:p w14:paraId="1B9C2D4D" w14:textId="77777777" w:rsidR="00D54831" w:rsidRPr="00921964" w:rsidRDefault="00D54831" w:rsidP="006A59C8">
            <w:pPr>
              <w:widowControl/>
              <w:spacing w:after="160" w:line="259" w:lineRule="auto"/>
              <w:rPr>
                <w:b/>
                <w:sz w:val="28"/>
                <w:szCs w:val="28"/>
                <w:lang w:val="en-AU"/>
              </w:rPr>
            </w:pPr>
            <w:r w:rsidRPr="00921964">
              <w:rPr>
                <w:b/>
                <w:sz w:val="28"/>
                <w:szCs w:val="28"/>
                <w:lang w:val="en-AU"/>
              </w:rPr>
              <w:t xml:space="preserve">Expert groups </w:t>
            </w:r>
          </w:p>
          <w:p w14:paraId="5182AA31" w14:textId="77777777" w:rsidR="00D54831" w:rsidRPr="00921964" w:rsidRDefault="00D54831" w:rsidP="006A59C8">
            <w:pPr>
              <w:widowControl/>
              <w:spacing w:after="160" w:line="259" w:lineRule="auto"/>
              <w:rPr>
                <w:lang w:val="en-AU"/>
              </w:rPr>
            </w:pPr>
            <w:r w:rsidRPr="00921964">
              <w:rPr>
                <w:lang w:val="en-AU"/>
              </w:rPr>
              <w:t>(size equal to the number of groups)</w:t>
            </w:r>
          </w:p>
        </w:tc>
        <w:tc>
          <w:tcPr>
            <w:tcW w:w="1197" w:type="dxa"/>
            <w:tcMar>
              <w:left w:w="28" w:type="dxa"/>
              <w:right w:w="28" w:type="dxa"/>
            </w:tcMar>
            <w:vAlign w:val="center"/>
          </w:tcPr>
          <w:p w14:paraId="1CC7F960" w14:textId="77777777" w:rsidR="00D54831" w:rsidRPr="00921964" w:rsidRDefault="00D54831" w:rsidP="006A59C8">
            <w:pPr>
              <w:widowControl/>
              <w:spacing w:after="160" w:line="259" w:lineRule="auto"/>
              <w:jc w:val="center"/>
              <w:rPr>
                <w:lang w:val="en-AU"/>
              </w:rPr>
            </w:pPr>
            <w:r w:rsidRPr="00921964">
              <w:rPr>
                <w:b/>
                <w:sz w:val="36"/>
                <w:szCs w:val="36"/>
                <w:lang w:val="en-AU"/>
              </w:rPr>
              <w:t>1  1</w:t>
            </w:r>
          </w:p>
        </w:tc>
        <w:tc>
          <w:tcPr>
            <w:tcW w:w="1198" w:type="dxa"/>
            <w:tcMar>
              <w:left w:w="28" w:type="dxa"/>
              <w:right w:w="28" w:type="dxa"/>
            </w:tcMar>
            <w:vAlign w:val="center"/>
          </w:tcPr>
          <w:p w14:paraId="3EB69252" w14:textId="77777777" w:rsidR="00D54831" w:rsidRPr="00921964" w:rsidRDefault="00D54831" w:rsidP="006A59C8">
            <w:pPr>
              <w:widowControl/>
              <w:spacing w:after="160" w:line="259" w:lineRule="auto"/>
              <w:jc w:val="center"/>
              <w:rPr>
                <w:lang w:val="en-AU"/>
              </w:rPr>
            </w:pPr>
            <w:r w:rsidRPr="00921964">
              <w:rPr>
                <w:b/>
                <w:sz w:val="36"/>
                <w:szCs w:val="36"/>
                <w:lang w:val="en-AU"/>
              </w:rPr>
              <w:t>2  2</w:t>
            </w:r>
          </w:p>
        </w:tc>
        <w:tc>
          <w:tcPr>
            <w:tcW w:w="1197" w:type="dxa"/>
            <w:tcMar>
              <w:left w:w="28" w:type="dxa"/>
              <w:right w:w="28" w:type="dxa"/>
            </w:tcMar>
            <w:vAlign w:val="center"/>
          </w:tcPr>
          <w:p w14:paraId="7D182156" w14:textId="77777777" w:rsidR="00D54831" w:rsidRPr="00921964" w:rsidRDefault="00D54831" w:rsidP="006A59C8">
            <w:pPr>
              <w:widowControl/>
              <w:spacing w:after="160" w:line="259" w:lineRule="auto"/>
              <w:jc w:val="center"/>
              <w:rPr>
                <w:lang w:val="en-AU"/>
              </w:rPr>
            </w:pPr>
            <w:r w:rsidRPr="00921964">
              <w:rPr>
                <w:b/>
                <w:sz w:val="36"/>
                <w:szCs w:val="36"/>
                <w:lang w:val="en-AU"/>
              </w:rPr>
              <w:t>3  3</w:t>
            </w:r>
          </w:p>
        </w:tc>
        <w:tc>
          <w:tcPr>
            <w:tcW w:w="1198" w:type="dxa"/>
            <w:tcMar>
              <w:left w:w="28" w:type="dxa"/>
              <w:right w:w="28" w:type="dxa"/>
            </w:tcMar>
            <w:vAlign w:val="center"/>
          </w:tcPr>
          <w:p w14:paraId="21C3E05F" w14:textId="77777777" w:rsidR="00D54831" w:rsidRPr="00921964" w:rsidRDefault="00D54831" w:rsidP="006A59C8">
            <w:pPr>
              <w:widowControl/>
              <w:spacing w:after="160" w:line="259" w:lineRule="auto"/>
              <w:jc w:val="center"/>
              <w:rPr>
                <w:lang w:val="en-AU"/>
              </w:rPr>
            </w:pPr>
            <w:r w:rsidRPr="00921964">
              <w:rPr>
                <w:b/>
                <w:sz w:val="36"/>
                <w:szCs w:val="36"/>
                <w:lang w:val="en-AU"/>
              </w:rPr>
              <w:t>4  4</w:t>
            </w:r>
          </w:p>
        </w:tc>
      </w:tr>
      <w:tr w:rsidR="00D54831" w:rsidRPr="00921964" w14:paraId="44A326C0" w14:textId="77777777" w:rsidTr="00D54831">
        <w:trPr>
          <w:trHeight w:val="1134"/>
        </w:trPr>
        <w:tc>
          <w:tcPr>
            <w:tcW w:w="1104" w:type="dxa"/>
            <w:tcMar>
              <w:left w:w="28" w:type="dxa"/>
              <w:right w:w="28" w:type="dxa"/>
            </w:tcMar>
          </w:tcPr>
          <w:p w14:paraId="3621463C" w14:textId="77777777" w:rsidR="00D54831" w:rsidRPr="00921964" w:rsidRDefault="00D54831" w:rsidP="006A59C8">
            <w:pPr>
              <w:widowControl/>
              <w:spacing w:after="160" w:line="259" w:lineRule="auto"/>
              <w:jc w:val="center"/>
              <w:rPr>
                <w:b/>
                <w:sz w:val="28"/>
                <w:szCs w:val="28"/>
                <w:lang w:val="en-AU"/>
              </w:rPr>
            </w:pPr>
            <w:r w:rsidRPr="00921964">
              <w:rPr>
                <w:b/>
                <w:sz w:val="28"/>
                <w:szCs w:val="28"/>
                <w:lang w:val="en-AU"/>
              </w:rPr>
              <w:t>Step 3</w:t>
            </w:r>
          </w:p>
        </w:tc>
        <w:tc>
          <w:tcPr>
            <w:tcW w:w="3144" w:type="dxa"/>
            <w:tcMar>
              <w:left w:w="28" w:type="dxa"/>
              <w:right w:w="28" w:type="dxa"/>
            </w:tcMar>
            <w:vAlign w:val="center"/>
          </w:tcPr>
          <w:p w14:paraId="3590318E" w14:textId="77777777" w:rsidR="00D54831" w:rsidRPr="00921964" w:rsidRDefault="00D54831" w:rsidP="006A59C8">
            <w:pPr>
              <w:widowControl/>
              <w:spacing w:after="160" w:line="259" w:lineRule="auto"/>
              <w:rPr>
                <w:b/>
                <w:sz w:val="28"/>
                <w:szCs w:val="28"/>
                <w:lang w:val="en-AU"/>
              </w:rPr>
            </w:pPr>
            <w:r w:rsidRPr="00921964">
              <w:rPr>
                <w:b/>
                <w:sz w:val="28"/>
                <w:szCs w:val="28"/>
                <w:lang w:val="en-AU"/>
              </w:rPr>
              <w:t xml:space="preserve">Cooperative groups </w:t>
            </w:r>
          </w:p>
          <w:p w14:paraId="77C9F28B" w14:textId="77777777" w:rsidR="00D54831" w:rsidRPr="00921964" w:rsidRDefault="00D54831" w:rsidP="006A59C8">
            <w:pPr>
              <w:widowControl/>
              <w:spacing w:after="160" w:line="259" w:lineRule="auto"/>
              <w:rPr>
                <w:lang w:val="en-AU"/>
              </w:rPr>
            </w:pPr>
            <w:r w:rsidRPr="00921964">
              <w:rPr>
                <w:lang w:val="en-AU"/>
              </w:rPr>
              <w:t>(of four students)</w:t>
            </w:r>
          </w:p>
        </w:tc>
        <w:tc>
          <w:tcPr>
            <w:tcW w:w="2395" w:type="dxa"/>
            <w:gridSpan w:val="2"/>
            <w:tcMar>
              <w:left w:w="28" w:type="dxa"/>
              <w:right w:w="28" w:type="dxa"/>
            </w:tcMar>
            <w:vAlign w:val="center"/>
          </w:tcPr>
          <w:p w14:paraId="196AB629" w14:textId="77777777" w:rsidR="00D54831" w:rsidRPr="00921964" w:rsidRDefault="00D54831" w:rsidP="006A59C8">
            <w:pPr>
              <w:widowControl/>
              <w:spacing w:after="160" w:line="259" w:lineRule="auto"/>
              <w:jc w:val="center"/>
              <w:rPr>
                <w:lang w:val="en-AU"/>
              </w:rPr>
            </w:pPr>
            <w:r w:rsidRPr="00921964">
              <w:rPr>
                <w:b/>
                <w:sz w:val="36"/>
                <w:szCs w:val="36"/>
                <w:lang w:val="en-AU"/>
              </w:rPr>
              <w:t>1    2    3    4</w:t>
            </w:r>
          </w:p>
        </w:tc>
        <w:tc>
          <w:tcPr>
            <w:tcW w:w="2395" w:type="dxa"/>
            <w:gridSpan w:val="2"/>
            <w:tcMar>
              <w:left w:w="28" w:type="dxa"/>
              <w:right w:w="28" w:type="dxa"/>
            </w:tcMar>
            <w:vAlign w:val="center"/>
          </w:tcPr>
          <w:p w14:paraId="2DDAF985" w14:textId="77777777" w:rsidR="00D54831" w:rsidRPr="00921964" w:rsidRDefault="00D54831" w:rsidP="006A59C8">
            <w:pPr>
              <w:widowControl/>
              <w:spacing w:after="160" w:line="259" w:lineRule="auto"/>
              <w:jc w:val="center"/>
              <w:rPr>
                <w:lang w:val="en-AU"/>
              </w:rPr>
            </w:pPr>
            <w:r w:rsidRPr="00921964">
              <w:rPr>
                <w:b/>
                <w:sz w:val="36"/>
                <w:szCs w:val="36"/>
                <w:lang w:val="en-AU"/>
              </w:rPr>
              <w:t>1    2    3    4</w:t>
            </w:r>
          </w:p>
        </w:tc>
      </w:tr>
    </w:tbl>
    <w:p w14:paraId="42127FDF" w14:textId="77777777" w:rsidR="00D54831" w:rsidRPr="00921964" w:rsidRDefault="00D54831" w:rsidP="00D54831">
      <w:pPr>
        <w:widowControl/>
        <w:spacing w:after="160" w:line="259" w:lineRule="auto"/>
      </w:pPr>
    </w:p>
    <w:p w14:paraId="589289FD" w14:textId="77777777" w:rsidR="002F1B12" w:rsidRPr="00921964" w:rsidRDefault="002F1B12" w:rsidP="007A0367">
      <w:pPr>
        <w:pStyle w:val="Heading1"/>
        <w:sectPr w:rsidR="002F1B12" w:rsidRPr="00921964" w:rsidSect="00494D5E">
          <w:pgSz w:w="11906" w:h="16838"/>
          <w:pgMar w:top="1440" w:right="1440" w:bottom="1440" w:left="1440" w:header="709" w:footer="709" w:gutter="0"/>
          <w:cols w:space="708"/>
          <w:docGrid w:linePitch="360"/>
        </w:sectPr>
      </w:pPr>
    </w:p>
    <w:p w14:paraId="10F2704E" w14:textId="10F1C3C6" w:rsidR="002055DF" w:rsidRPr="00921964" w:rsidRDefault="008B6758" w:rsidP="00075D67">
      <w:pPr>
        <w:pStyle w:val="Heading1"/>
      </w:pPr>
      <w:bookmarkStart w:id="87" w:name="_Appendix_9:_Teacher"/>
      <w:bookmarkStart w:id="88" w:name="_Appendix10:_Teacher_resource"/>
      <w:bookmarkStart w:id="89" w:name="_Toc47708053"/>
      <w:bookmarkStart w:id="90" w:name="_Hlk11848005"/>
      <w:bookmarkStart w:id="91" w:name="_Toc465262505"/>
      <w:bookmarkEnd w:id="87"/>
      <w:bookmarkEnd w:id="88"/>
      <w:r w:rsidRPr="00921964">
        <w:t>Appendix</w:t>
      </w:r>
      <w:r w:rsidR="00FE1F77" w:rsidRPr="00921964">
        <w:t xml:space="preserve"> 9</w:t>
      </w:r>
      <w:r w:rsidRPr="00921964">
        <w:t>: Teacher resource sheet 1.</w:t>
      </w:r>
      <w:r w:rsidR="00FE1F77" w:rsidRPr="00921964">
        <w:t>3</w:t>
      </w:r>
      <w:r w:rsidRPr="00921964">
        <w:t>: Cooperative learning – Think</w:t>
      </w:r>
      <w:r w:rsidR="00E5355D" w:rsidRPr="00921964">
        <w:t>-p</w:t>
      </w:r>
      <w:r w:rsidRPr="00921964">
        <w:t>air</w:t>
      </w:r>
      <w:r w:rsidR="00E5355D" w:rsidRPr="00921964">
        <w:t>-s</w:t>
      </w:r>
      <w:r w:rsidRPr="00921964">
        <w:t>hare</w:t>
      </w:r>
      <w:bookmarkEnd w:id="89"/>
      <w:r w:rsidRPr="00921964">
        <w:t xml:space="preserve"> </w:t>
      </w:r>
      <w:bookmarkEnd w:id="90"/>
    </w:p>
    <w:p w14:paraId="3FCB1BE7" w14:textId="5A1E4DE9" w:rsidR="002055DF" w:rsidRPr="00921964" w:rsidRDefault="00E01B18" w:rsidP="002055DF">
      <w:r w:rsidRPr="00921964">
        <w:rPr>
          <w:noProof/>
          <w:lang w:eastAsia="en-AU"/>
        </w:rPr>
        <w:drawing>
          <wp:anchor distT="0" distB="0" distL="114300" distR="114300" simplePos="0" relativeHeight="251658248" behindDoc="0" locked="0" layoutInCell="1" allowOverlap="1" wp14:anchorId="12F614BD" wp14:editId="579FD0AA">
            <wp:simplePos x="0" y="0"/>
            <wp:positionH relativeFrom="margin">
              <wp:align>right</wp:align>
            </wp:positionH>
            <wp:positionV relativeFrom="paragraph">
              <wp:posOffset>13970</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55DF" w:rsidRPr="00921964">
        <w:t xml:space="preserve">Cooperative learning frameworks create opportunities for groups of students to work together, generally to a single purpose. </w:t>
      </w:r>
    </w:p>
    <w:p w14:paraId="6DFA5644" w14:textId="26CC0FEF" w:rsidR="002055DF" w:rsidRPr="00921964" w:rsidRDefault="002055DF" w:rsidP="002055DF">
      <w:r w:rsidRPr="00921964">
        <w:t xml:space="preserve">As well as having the potential to increase learning for all students involved, using these frameworks </w:t>
      </w:r>
      <w:r w:rsidR="004A58A5" w:rsidRPr="00921964">
        <w:t>can help students develop personal and social capability.</w:t>
      </w:r>
    </w:p>
    <w:p w14:paraId="3540F4A3" w14:textId="7EF53588" w:rsidR="002055DF" w:rsidRPr="00921964" w:rsidRDefault="00E01B18" w:rsidP="002055DF">
      <w:r w:rsidRPr="00921964">
        <w:rPr>
          <w:noProof/>
          <w:lang w:eastAsia="en-AU"/>
        </w:rPr>
        <mc:AlternateContent>
          <mc:Choice Requires="wps">
            <w:drawing>
              <wp:anchor distT="0" distB="0" distL="114300" distR="114300" simplePos="0" relativeHeight="251658307" behindDoc="0" locked="0" layoutInCell="1" allowOverlap="1" wp14:anchorId="2F9050AA" wp14:editId="5566FAB6">
                <wp:simplePos x="0" y="0"/>
                <wp:positionH relativeFrom="margin">
                  <wp:posOffset>2962275</wp:posOffset>
                </wp:positionH>
                <wp:positionV relativeFrom="paragraph">
                  <wp:posOffset>332740</wp:posOffset>
                </wp:positionV>
                <wp:extent cx="2717800" cy="215900"/>
                <wp:effectExtent l="0" t="0" r="6350" b="0"/>
                <wp:wrapSquare wrapText="bothSides"/>
                <wp:docPr id="269" name="Text Box 269"/>
                <wp:cNvGraphicFramePr/>
                <a:graphic xmlns:a="http://schemas.openxmlformats.org/drawingml/2006/main">
                  <a:graphicData uri="http://schemas.microsoft.com/office/word/2010/wordprocessingShape">
                    <wps:wsp>
                      <wps:cNvSpPr txBox="1"/>
                      <wps:spPr>
                        <a:xfrm>
                          <a:off x="0" y="0"/>
                          <a:ext cx="2717800" cy="215900"/>
                        </a:xfrm>
                        <a:prstGeom prst="rect">
                          <a:avLst/>
                        </a:prstGeom>
                        <a:solidFill>
                          <a:prstClr val="white"/>
                        </a:solidFill>
                        <a:ln>
                          <a:noFill/>
                        </a:ln>
                      </wps:spPr>
                      <wps:txbx>
                        <w:txbxContent>
                          <w:p w14:paraId="191AFB3C" w14:textId="77777777" w:rsidR="00C96CE4" w:rsidRPr="00D43A40" w:rsidRDefault="00C96CE4"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050AA" id="Text Box 269" o:spid="_x0000_s1045" type="#_x0000_t202" style="position:absolute;margin-left:233.25pt;margin-top:26.2pt;width:214pt;height:17pt;z-index:25165830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" stroked="f">
                <v:textbox inset="0,0,0,0">
                  <w:txbxContent>
                    <w:p w14:paraId="191AFB3C" w14:textId="77777777" w:rsidR="00C96CE4" w:rsidRPr="00D43A40" w:rsidRDefault="00C96CE4" w:rsidP="00694BA8">
                      <w:pPr>
                        <w:pStyle w:val="Caption"/>
                        <w:jc w:val="center"/>
                        <w:rPr>
                          <w:noProof/>
                        </w:rPr>
                      </w:pPr>
                      <w:r>
                        <w:t>istockphoto.com</w:t>
                      </w:r>
                    </w:p>
                  </w:txbxContent>
                </v:textbox>
                <w10:wrap type="square" anchorx="margin"/>
              </v:shape>
            </w:pict>
          </mc:Fallback>
        </mc:AlternateContent>
      </w:r>
      <w:r w:rsidR="002055DF" w:rsidRPr="00921964">
        <w:t>In the 'think' stage, each student thinks silently about a question asked by the teacher.</w:t>
      </w:r>
    </w:p>
    <w:p w14:paraId="028F05FB" w14:textId="09C80117" w:rsidR="001B5506" w:rsidRPr="00921964" w:rsidRDefault="001B5506" w:rsidP="001B5506">
      <w:r w:rsidRPr="00921964">
        <w:t xml:space="preserve">In the 'pair' stage, students discuss their thoughts and answers to the question in pairs. </w:t>
      </w:r>
    </w:p>
    <w:p w14:paraId="4FB4B05A" w14:textId="0B7C875C" w:rsidR="002055DF" w:rsidRPr="00921964" w:rsidRDefault="002055DF" w:rsidP="002055DF">
      <w:r w:rsidRPr="00921964">
        <w:t>In the 'share' stage, students share their answer, their partner</w:t>
      </w:r>
      <w:r w:rsidR="00E90697">
        <w:t>’</w:t>
      </w:r>
      <w:r w:rsidRPr="00921964">
        <w:t xml:space="preserve">s answer or what they decided together. This sharing may be with other pairs or with the whole class. It is important also to let students 'pass'. This is a key element of making the </w:t>
      </w:r>
      <w:r w:rsidR="001B5506" w:rsidRPr="00921964">
        <w:t>strategy</w:t>
      </w:r>
      <w:r w:rsidRPr="00921964">
        <w:t xml:space="preserve"> safe for students. </w:t>
      </w:r>
    </w:p>
    <w:p w14:paraId="67F84B09" w14:textId="402C0613" w:rsidR="0087479C" w:rsidRPr="00921964" w:rsidRDefault="0087479C" w:rsidP="002055DF">
      <w:r w:rsidRPr="00921964">
        <w:rPr>
          <w:noProof/>
          <w:lang w:eastAsia="en-AU"/>
        </w:rPr>
        <w:drawing>
          <wp:anchor distT="0" distB="0" distL="114300" distR="114300" simplePos="0" relativeHeight="251658309" behindDoc="0" locked="0" layoutInCell="1" allowOverlap="1" wp14:anchorId="14997AF4" wp14:editId="076F568C">
            <wp:simplePos x="0" y="0"/>
            <wp:positionH relativeFrom="margin">
              <wp:posOffset>1183538</wp:posOffset>
            </wp:positionH>
            <wp:positionV relativeFrom="paragraph">
              <wp:posOffset>512902</wp:posOffset>
            </wp:positionV>
            <wp:extent cx="3247200" cy="2160000"/>
            <wp:effectExtent l="0" t="0" r="0" b="0"/>
            <wp:wrapTopAndBottom/>
            <wp:docPr id="274" name="Picture 274"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964">
        <w:t>The think-pair-share strategy increases student participation and provides an environment for higher levels of thinking and questioning.</w:t>
      </w:r>
    </w:p>
    <w:p w14:paraId="7E296BD9" w14:textId="4C214160" w:rsidR="00C03A09" w:rsidRPr="00921964" w:rsidRDefault="00694BA8" w:rsidP="002055DF">
      <w:r w:rsidRPr="00921964">
        <w:rPr>
          <w:noProof/>
          <w:lang w:eastAsia="en-AU"/>
        </w:rPr>
        <mc:AlternateContent>
          <mc:Choice Requires="wps">
            <w:drawing>
              <wp:anchor distT="0" distB="0" distL="114300" distR="114300" simplePos="0" relativeHeight="251658308" behindDoc="0" locked="0" layoutInCell="1" allowOverlap="1" wp14:anchorId="4C2318A4" wp14:editId="493DC3D9">
                <wp:simplePos x="0" y="0"/>
                <wp:positionH relativeFrom="column">
                  <wp:posOffset>1242670</wp:posOffset>
                </wp:positionH>
                <wp:positionV relativeFrom="paragraph">
                  <wp:posOffset>2269845</wp:posOffset>
                </wp:positionV>
                <wp:extent cx="3248025" cy="635"/>
                <wp:effectExtent l="0" t="0" r="9525" b="0"/>
                <wp:wrapSquare wrapText="bothSides"/>
                <wp:docPr id="259" name="Text Box 259"/>
                <wp:cNvGraphicFramePr/>
                <a:graphic xmlns:a="http://schemas.openxmlformats.org/drawingml/2006/main">
                  <a:graphicData uri="http://schemas.microsoft.com/office/word/2010/wordprocessingShape">
                    <wps:wsp>
                      <wps:cNvSpPr txBox="1"/>
                      <wps:spPr>
                        <a:xfrm>
                          <a:off x="0" y="0"/>
                          <a:ext cx="3248025" cy="635"/>
                        </a:xfrm>
                        <a:prstGeom prst="rect">
                          <a:avLst/>
                        </a:prstGeom>
                        <a:solidFill>
                          <a:prstClr val="white"/>
                        </a:solidFill>
                        <a:ln>
                          <a:noFill/>
                        </a:ln>
                      </wps:spPr>
                      <wps:txbx>
                        <w:txbxContent>
                          <w:p w14:paraId="053BF458" w14:textId="77777777" w:rsidR="00C96CE4" w:rsidRPr="00D43A40" w:rsidRDefault="00C96CE4" w:rsidP="00694BA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2318A4" id="Text Box 259" o:spid="_x0000_s1046" type="#_x0000_t202" style="position:absolute;margin-left:97.85pt;margin-top:178.75pt;width:255.75pt;height:.05pt;z-index:2516583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" stroked="f">
                <v:textbox style="mso-fit-shape-to-text:t" inset="0,0,0,0">
                  <w:txbxContent>
                    <w:p w14:paraId="053BF458" w14:textId="77777777" w:rsidR="00C96CE4" w:rsidRPr="00D43A40" w:rsidRDefault="00C96CE4" w:rsidP="00694BA8">
                      <w:pPr>
                        <w:pStyle w:val="Caption"/>
                        <w:jc w:val="center"/>
                        <w:rPr>
                          <w:noProof/>
                        </w:rPr>
                      </w:pPr>
                      <w:r>
                        <w:t>istockphoto.com</w:t>
                      </w:r>
                    </w:p>
                  </w:txbxContent>
                </v:textbox>
                <w10:wrap type="square"/>
              </v:shape>
            </w:pict>
          </mc:Fallback>
        </mc:AlternateContent>
      </w:r>
    </w:p>
    <w:p w14:paraId="23E6A236" w14:textId="77777777" w:rsidR="002055DF" w:rsidRPr="00921964" w:rsidRDefault="002055DF" w:rsidP="00C03A09">
      <w:pPr>
        <w:rPr>
          <w:rFonts w:eastAsiaTheme="majorEastAsia" w:cstheme="majorBidi"/>
          <w:b/>
          <w:color w:val="2E74B5" w:themeColor="accent1" w:themeShade="BF"/>
          <w:sz w:val="28"/>
          <w:szCs w:val="32"/>
        </w:rPr>
      </w:pPr>
    </w:p>
    <w:p w14:paraId="57326201" w14:textId="77777777" w:rsidR="0029455A" w:rsidRPr="00921964" w:rsidRDefault="0029455A" w:rsidP="00C03A09">
      <w:pPr>
        <w:rPr>
          <w:rFonts w:eastAsiaTheme="majorEastAsia" w:cstheme="majorBidi"/>
          <w:b/>
          <w:color w:val="2E74B5" w:themeColor="accent1" w:themeShade="BF"/>
          <w:sz w:val="28"/>
          <w:szCs w:val="32"/>
        </w:rPr>
      </w:pPr>
    </w:p>
    <w:p w14:paraId="09C984BE" w14:textId="42E6B759" w:rsidR="0029455A" w:rsidRPr="00921964" w:rsidRDefault="0029455A">
      <w:pPr>
        <w:widowControl/>
        <w:spacing w:before="0" w:after="160" w:line="259" w:lineRule="auto"/>
        <w:rPr>
          <w:rFonts w:eastAsiaTheme="majorEastAsia" w:cstheme="majorBidi"/>
          <w:b/>
          <w:color w:val="2E74B5" w:themeColor="accent1" w:themeShade="BF"/>
          <w:sz w:val="28"/>
          <w:szCs w:val="32"/>
        </w:rPr>
      </w:pPr>
      <w:r w:rsidRPr="00921964">
        <w:rPr>
          <w:rFonts w:eastAsiaTheme="majorEastAsia" w:cstheme="majorBidi"/>
          <w:b/>
          <w:color w:val="2E74B5" w:themeColor="accent1" w:themeShade="BF"/>
          <w:sz w:val="28"/>
          <w:szCs w:val="32"/>
        </w:rPr>
        <w:br w:type="page"/>
      </w:r>
    </w:p>
    <w:p w14:paraId="27D524E2" w14:textId="4AC6B898" w:rsidR="00CC7AB5" w:rsidRPr="00CC7AB5" w:rsidRDefault="00CC7AB5" w:rsidP="008A4B89">
      <w:pPr>
        <w:pStyle w:val="Heading1"/>
      </w:pPr>
      <w:bookmarkStart w:id="92" w:name="_Appendix_10:_Student"/>
      <w:bookmarkStart w:id="93" w:name="_Appendix_10:_Teacher"/>
      <w:bookmarkStart w:id="94" w:name="_Toc501369140"/>
      <w:bookmarkStart w:id="95" w:name="_Toc46321515"/>
      <w:bookmarkStart w:id="96" w:name="_Toc47708054"/>
      <w:bookmarkEnd w:id="92"/>
      <w:bookmarkEnd w:id="93"/>
      <w:r w:rsidRPr="00CC7AB5">
        <w:t xml:space="preserve">Appendix </w:t>
      </w:r>
      <w:r>
        <w:t>10</w:t>
      </w:r>
      <w:r w:rsidRPr="00CC7AB5">
        <w:t>: Teacher resource sheet 1.</w:t>
      </w:r>
      <w:r>
        <w:t>4</w:t>
      </w:r>
      <w:r w:rsidRPr="00CC7AB5">
        <w:t>: Cooperative learning – Placemat</w:t>
      </w:r>
      <w:bookmarkEnd w:id="94"/>
      <w:bookmarkEnd w:id="95"/>
      <w:bookmarkEnd w:id="96"/>
      <w:r w:rsidRPr="00CC7AB5">
        <w:t xml:space="preserve"> </w:t>
      </w:r>
    </w:p>
    <w:p w14:paraId="36F4AD5F" w14:textId="77777777" w:rsidR="00CC7AB5" w:rsidRPr="00CC7AB5" w:rsidRDefault="00CC7AB5" w:rsidP="00CC7AB5">
      <w:r w:rsidRPr="00CC7AB5">
        <w:rPr>
          <w:noProof/>
          <w:lang w:eastAsia="en-AU"/>
        </w:rPr>
        <w:drawing>
          <wp:anchor distT="0" distB="0" distL="114300" distR="114300" simplePos="0" relativeHeight="251784264" behindDoc="0" locked="0" layoutInCell="1" allowOverlap="1" wp14:anchorId="43384BF7" wp14:editId="61C720EA">
            <wp:simplePos x="0" y="0"/>
            <wp:positionH relativeFrom="margin">
              <wp:posOffset>3083560</wp:posOffset>
            </wp:positionH>
            <wp:positionV relativeFrom="paragraph">
              <wp:posOffset>9525</wp:posOffset>
            </wp:positionV>
            <wp:extent cx="2700000" cy="1800000"/>
            <wp:effectExtent l="0" t="0" r="5715" b="0"/>
            <wp:wrapSquare wrapText="bothSides"/>
            <wp:docPr id="33" name="Picture 33"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7AB5">
        <w:t xml:space="preserve">Cooperative learning frameworks create opportunities for groups of students to work together, generally for a single purpose. </w:t>
      </w:r>
    </w:p>
    <w:p w14:paraId="63ABE2FC" w14:textId="77777777" w:rsidR="00CC7AB5" w:rsidRPr="00CC7AB5" w:rsidRDefault="00CC7AB5" w:rsidP="00CC7AB5">
      <w:r w:rsidRPr="00CC7AB5">
        <w:t xml:space="preserve">As well as having the potential to increase learning for all students involved, using these frameworks can help students develop personal and social capability. </w:t>
      </w:r>
    </w:p>
    <w:p w14:paraId="542FD6B4" w14:textId="77777777" w:rsidR="00CC7AB5" w:rsidRPr="00CC7AB5" w:rsidRDefault="00CC7AB5" w:rsidP="00CC7AB5">
      <w:r w:rsidRPr="00CC7AB5">
        <w:rPr>
          <w:noProof/>
          <w:lang w:eastAsia="en-AU"/>
        </w:rPr>
        <mc:AlternateContent>
          <mc:Choice Requires="wps">
            <w:drawing>
              <wp:anchor distT="0" distB="0" distL="114300" distR="114300" simplePos="0" relativeHeight="251785288" behindDoc="0" locked="0" layoutInCell="1" allowOverlap="1" wp14:anchorId="2F469736" wp14:editId="4223C32A">
                <wp:simplePos x="0" y="0"/>
                <wp:positionH relativeFrom="margin">
                  <wp:posOffset>3079750</wp:posOffset>
                </wp:positionH>
                <wp:positionV relativeFrom="paragraph">
                  <wp:posOffset>347980</wp:posOffset>
                </wp:positionV>
                <wp:extent cx="2689860" cy="190500"/>
                <wp:effectExtent l="0" t="0" r="0" b="0"/>
                <wp:wrapSquare wrapText="bothSides"/>
                <wp:docPr id="277" name="Text Box 277"/>
                <wp:cNvGraphicFramePr/>
                <a:graphic xmlns:a="http://schemas.openxmlformats.org/drawingml/2006/main">
                  <a:graphicData uri="http://schemas.microsoft.com/office/word/2010/wordprocessingShape">
                    <wps:wsp>
                      <wps:cNvSpPr txBox="1"/>
                      <wps:spPr>
                        <a:xfrm>
                          <a:off x="0" y="0"/>
                          <a:ext cx="2689860" cy="190500"/>
                        </a:xfrm>
                        <a:prstGeom prst="rect">
                          <a:avLst/>
                        </a:prstGeom>
                        <a:solidFill>
                          <a:prstClr val="white"/>
                        </a:solidFill>
                        <a:ln>
                          <a:noFill/>
                        </a:ln>
                      </wps:spPr>
                      <wps:txbx>
                        <w:txbxContent>
                          <w:p w14:paraId="6109EC22" w14:textId="77777777" w:rsidR="00CC7AB5" w:rsidRPr="00246660" w:rsidRDefault="00CC7AB5" w:rsidP="00CC7AB5">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69736" id="Text Box 277" o:spid="_x0000_s1047" type="#_x0000_t202" style="position:absolute;margin-left:242.5pt;margin-top:27.4pt;width:211.8pt;height:15pt;z-index:251785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" stroked="f">
                <v:textbox inset="0,0,0,0">
                  <w:txbxContent>
                    <w:p w14:paraId="6109EC22" w14:textId="77777777" w:rsidR="00CC7AB5" w:rsidRPr="00246660" w:rsidRDefault="00CC7AB5" w:rsidP="00CC7AB5">
                      <w:pPr>
                        <w:pStyle w:val="Caption"/>
                        <w:jc w:val="center"/>
                        <w:rPr>
                          <w:noProof/>
                        </w:rPr>
                      </w:pPr>
                      <w:r>
                        <w:t>istockphoto.com</w:t>
                      </w:r>
                    </w:p>
                  </w:txbxContent>
                </v:textbox>
                <w10:wrap type="square" anchorx="margin"/>
              </v:shape>
            </w:pict>
          </mc:Fallback>
        </mc:AlternateContent>
      </w:r>
      <w:r w:rsidRPr="00CC7AB5">
        <w:t>The placemat strategy involves students working collaboratively to record prior knowledge about a common topic and brainstorm ideas. It also allows teachers to readily see the contribution of each student. The diagram below shows a typical placemat template.</w:t>
      </w:r>
    </w:p>
    <w:p w14:paraId="4A4CAC94" w14:textId="77777777" w:rsidR="00CC7AB5" w:rsidRPr="00CC7AB5" w:rsidRDefault="00CC7AB5" w:rsidP="00CC7AB5">
      <w:pPr>
        <w:rPr>
          <w:noProof/>
          <w:lang w:eastAsia="en-AU"/>
        </w:rPr>
      </w:pPr>
    </w:p>
    <w:p w14:paraId="7A8586E6" w14:textId="77777777" w:rsidR="00CC7AB5" w:rsidRPr="00CC7AB5" w:rsidRDefault="00CC7AB5" w:rsidP="00CC7AB5">
      <w:r w:rsidRPr="00CC7AB5">
        <w:rPr>
          <w:noProof/>
          <w:lang w:eastAsia="en-AU"/>
        </w:rPr>
        <w:drawing>
          <wp:anchor distT="0" distB="0" distL="114300" distR="114300" simplePos="0" relativeHeight="251783240" behindDoc="0" locked="0" layoutInCell="1" allowOverlap="1" wp14:anchorId="71030636" wp14:editId="1C122B4C">
            <wp:simplePos x="914400" y="5001491"/>
            <wp:positionH relativeFrom="column">
              <wp:align>center</wp:align>
            </wp:positionH>
            <wp:positionV relativeFrom="paragraph">
              <wp:posOffset>71755</wp:posOffset>
            </wp:positionV>
            <wp:extent cx="4574540" cy="3962400"/>
            <wp:effectExtent l="0" t="0" r="0" b="0"/>
            <wp:wrapSquare wrapText="bothSides"/>
            <wp:docPr id="64" name="Picture 64"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2" cstate="print">
                      <a:extLst>
                        <a:ext uri="{28A0092B-C50C-407E-A947-70E740481C1C}">
                          <a14:useLocalDpi xmlns:a14="http://schemas.microsoft.com/office/drawing/2010/main" val="0"/>
                        </a:ext>
                      </a:extLst>
                    </a:blip>
                    <a:srcRect b="1887"/>
                    <a:stretch/>
                  </pic:blipFill>
                  <pic:spPr bwMode="auto">
                    <a:xfrm>
                      <a:off x="0" y="0"/>
                      <a:ext cx="4575600" cy="39629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951D4A" w14:textId="77777777" w:rsidR="00CC7AB5" w:rsidRPr="00CC7AB5" w:rsidRDefault="00CC7AB5" w:rsidP="00CC7AB5">
      <w:pPr>
        <w:widowControl/>
        <w:spacing w:after="160" w:line="259" w:lineRule="auto"/>
      </w:pPr>
    </w:p>
    <w:p w14:paraId="469183E9" w14:textId="77777777" w:rsidR="00CC7AB5" w:rsidRPr="00CC7AB5" w:rsidRDefault="00CC7AB5" w:rsidP="00CC7AB5">
      <w:pPr>
        <w:widowControl/>
        <w:spacing w:after="160" w:line="259" w:lineRule="auto"/>
      </w:pPr>
    </w:p>
    <w:p w14:paraId="577E6E5D" w14:textId="77777777" w:rsidR="00CC7AB5" w:rsidRPr="00CC7AB5" w:rsidRDefault="00CC7AB5" w:rsidP="00CC7AB5">
      <w:pPr>
        <w:widowControl/>
        <w:spacing w:after="160" w:line="259" w:lineRule="auto"/>
      </w:pPr>
    </w:p>
    <w:p w14:paraId="285CD521" w14:textId="77777777" w:rsidR="00CC7AB5" w:rsidRPr="00CC7AB5" w:rsidRDefault="00CC7AB5" w:rsidP="00CC7AB5">
      <w:pPr>
        <w:widowControl/>
        <w:spacing w:after="160" w:line="259" w:lineRule="auto"/>
      </w:pPr>
    </w:p>
    <w:p w14:paraId="0C6929AF" w14:textId="77777777" w:rsidR="00CC7AB5" w:rsidRPr="00CC7AB5" w:rsidRDefault="00CC7AB5" w:rsidP="00CC7AB5">
      <w:pPr>
        <w:widowControl/>
        <w:spacing w:after="160" w:line="259" w:lineRule="auto"/>
      </w:pPr>
    </w:p>
    <w:p w14:paraId="3970D81F" w14:textId="77777777" w:rsidR="00CC7AB5" w:rsidRPr="00CC7AB5" w:rsidRDefault="00CC7AB5" w:rsidP="00CC7AB5">
      <w:pPr>
        <w:widowControl/>
        <w:spacing w:after="160" w:line="259" w:lineRule="auto"/>
      </w:pPr>
    </w:p>
    <w:p w14:paraId="391FE3EB" w14:textId="77777777" w:rsidR="00CC7AB5" w:rsidRPr="00CC7AB5" w:rsidRDefault="00CC7AB5" w:rsidP="00CC7AB5">
      <w:pPr>
        <w:widowControl/>
        <w:spacing w:after="160" w:line="259" w:lineRule="auto"/>
      </w:pPr>
    </w:p>
    <w:p w14:paraId="1777933A" w14:textId="77777777" w:rsidR="00CC7AB5" w:rsidRPr="00CC7AB5" w:rsidRDefault="00CC7AB5" w:rsidP="00CC7AB5">
      <w:pPr>
        <w:widowControl/>
        <w:spacing w:after="160" w:line="259" w:lineRule="auto"/>
      </w:pPr>
    </w:p>
    <w:p w14:paraId="6157DE47" w14:textId="77777777" w:rsidR="00CC7AB5" w:rsidRPr="00CC7AB5" w:rsidRDefault="00CC7AB5" w:rsidP="00CC7AB5">
      <w:pPr>
        <w:widowControl/>
        <w:spacing w:after="160" w:line="259" w:lineRule="auto"/>
      </w:pPr>
    </w:p>
    <w:p w14:paraId="02F72B34" w14:textId="77777777" w:rsidR="00CC7AB5" w:rsidRPr="00CC7AB5" w:rsidRDefault="00CC7AB5" w:rsidP="00CC7AB5">
      <w:pPr>
        <w:widowControl/>
        <w:spacing w:after="160" w:line="259" w:lineRule="auto"/>
      </w:pPr>
    </w:p>
    <w:p w14:paraId="5F412276" w14:textId="77777777" w:rsidR="00CC7AB5" w:rsidRPr="00CC7AB5" w:rsidRDefault="00CC7AB5" w:rsidP="00CC7AB5">
      <w:pPr>
        <w:widowControl/>
        <w:spacing w:after="160" w:line="259" w:lineRule="auto"/>
      </w:pPr>
    </w:p>
    <w:p w14:paraId="60D3E807" w14:textId="77777777" w:rsidR="00CC7AB5" w:rsidRPr="00CC7AB5" w:rsidRDefault="00CC7AB5" w:rsidP="00CC7AB5">
      <w:pPr>
        <w:widowControl/>
        <w:spacing w:after="160" w:line="259" w:lineRule="auto"/>
      </w:pPr>
    </w:p>
    <w:p w14:paraId="3C79393F" w14:textId="77777777" w:rsidR="00CC7AB5" w:rsidRPr="00CC7AB5" w:rsidRDefault="00CC7AB5" w:rsidP="00CC7AB5">
      <w:pPr>
        <w:widowControl/>
        <w:spacing w:after="160" w:line="259" w:lineRule="auto"/>
      </w:pPr>
    </w:p>
    <w:p w14:paraId="11960486" w14:textId="77777777" w:rsidR="00CC7AB5" w:rsidRPr="00CC7AB5" w:rsidRDefault="00CC7AB5" w:rsidP="00CC7AB5">
      <w:r w:rsidRPr="00CC7AB5">
        <w:rPr>
          <w:noProof/>
          <w:lang w:eastAsia="en-AU"/>
        </w:rPr>
        <mc:AlternateContent>
          <mc:Choice Requires="wps">
            <w:drawing>
              <wp:anchor distT="0" distB="0" distL="114300" distR="114300" simplePos="0" relativeHeight="251786312" behindDoc="0" locked="0" layoutInCell="1" allowOverlap="1" wp14:anchorId="0013C8D2" wp14:editId="120BDB56">
                <wp:simplePos x="0" y="0"/>
                <wp:positionH relativeFrom="margin">
                  <wp:align>left</wp:align>
                </wp:positionH>
                <wp:positionV relativeFrom="paragraph">
                  <wp:posOffset>339725</wp:posOffset>
                </wp:positionV>
                <wp:extent cx="5610225" cy="247650"/>
                <wp:effectExtent l="0" t="0" r="9525" b="0"/>
                <wp:wrapSquare wrapText="bothSides"/>
                <wp:docPr id="297" name="Text Box 297"/>
                <wp:cNvGraphicFramePr/>
                <a:graphic xmlns:a="http://schemas.openxmlformats.org/drawingml/2006/main">
                  <a:graphicData uri="http://schemas.microsoft.com/office/word/2010/wordprocessingShape">
                    <wps:wsp>
                      <wps:cNvSpPr txBox="1"/>
                      <wps:spPr>
                        <a:xfrm>
                          <a:off x="0" y="0"/>
                          <a:ext cx="5610225" cy="247650"/>
                        </a:xfrm>
                        <a:prstGeom prst="rect">
                          <a:avLst/>
                        </a:prstGeom>
                        <a:solidFill>
                          <a:prstClr val="white"/>
                        </a:solidFill>
                        <a:ln>
                          <a:noFill/>
                        </a:ln>
                      </wps:spPr>
                      <wps:txbx>
                        <w:txbxContent>
                          <w:p w14:paraId="323AE318" w14:textId="77777777" w:rsidR="00CC7AB5" w:rsidRPr="00246660" w:rsidRDefault="00CC7AB5" w:rsidP="00CC7AB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3C8D2" id="Text Box 297" o:spid="_x0000_s1048" type="#_x0000_t202" style="position:absolute;margin-left:0;margin-top:26.75pt;width:441.75pt;height:19.5pt;z-index:251786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" stroked="f">
                <v:textbox inset="0,0,0,0">
                  <w:txbxContent>
                    <w:p w14:paraId="323AE318" w14:textId="77777777" w:rsidR="00CC7AB5" w:rsidRPr="00246660" w:rsidRDefault="00CC7AB5" w:rsidP="00CC7AB5">
                      <w:pPr>
                        <w:pStyle w:val="Caption"/>
                        <w:jc w:val="center"/>
                        <w:rPr>
                          <w:noProof/>
                        </w:rPr>
                      </w:pPr>
                      <w:r>
                        <w:t>STEM Consortium</w:t>
                      </w:r>
                    </w:p>
                  </w:txbxContent>
                </v:textbox>
                <w10:wrap type="square" anchorx="margin"/>
              </v:shape>
            </w:pict>
          </mc:Fallback>
        </mc:AlternateContent>
      </w:r>
    </w:p>
    <w:p w14:paraId="68123661" w14:textId="77777777" w:rsidR="00CC7AB5" w:rsidRDefault="00CC7AB5">
      <w:pPr>
        <w:widowControl/>
        <w:spacing w:before="0" w:after="160" w:line="259" w:lineRule="auto"/>
        <w:rPr>
          <w:rFonts w:eastAsiaTheme="majorEastAsia" w:cstheme="majorBidi"/>
          <w:b/>
          <w:color w:val="2E74B5" w:themeColor="accent1" w:themeShade="BF"/>
          <w:sz w:val="28"/>
          <w:szCs w:val="32"/>
        </w:rPr>
      </w:pPr>
      <w:r>
        <w:br w:type="page"/>
      </w:r>
    </w:p>
    <w:p w14:paraId="4A4CAC6D" w14:textId="306DD102" w:rsidR="0029455A" w:rsidRPr="00921964" w:rsidRDefault="0029455A" w:rsidP="0029455A">
      <w:pPr>
        <w:pStyle w:val="Heading1"/>
      </w:pPr>
      <w:bookmarkStart w:id="97" w:name="_Appendix_11:_Student_1"/>
      <w:bookmarkStart w:id="98" w:name="_Toc47708055"/>
      <w:bookmarkEnd w:id="97"/>
      <w:r w:rsidRPr="00921964">
        <w:t xml:space="preserve">Appendix </w:t>
      </w:r>
      <w:r w:rsidR="00094554" w:rsidRPr="00921964">
        <w:t>1</w:t>
      </w:r>
      <w:r w:rsidR="00CC7AB5">
        <w:t>1</w:t>
      </w:r>
      <w:r w:rsidRPr="00921964">
        <w:t xml:space="preserve">: </w:t>
      </w:r>
      <w:r w:rsidR="00094554" w:rsidRPr="00921964">
        <w:t>Student activity sheet 1.</w:t>
      </w:r>
      <w:r w:rsidR="00CC7AB5">
        <w:t>5</w:t>
      </w:r>
      <w:r w:rsidR="00094554" w:rsidRPr="00921964">
        <w:t>:</w:t>
      </w:r>
      <w:r w:rsidR="00700C6D" w:rsidRPr="00921964">
        <w:t xml:space="preserve"> Two-point threshold test</w:t>
      </w:r>
      <w:bookmarkEnd w:id="98"/>
      <w:r w:rsidR="00094554" w:rsidRPr="00921964">
        <w:t xml:space="preserve"> </w:t>
      </w:r>
      <w:r w:rsidRPr="00921964">
        <w:t xml:space="preserve"> </w:t>
      </w:r>
    </w:p>
    <w:p w14:paraId="5E148865" w14:textId="7A9A7A90" w:rsidR="00E37C62" w:rsidRPr="00921964" w:rsidRDefault="00E37C62" w:rsidP="0029455A">
      <w:pPr>
        <w:rPr>
          <w:b/>
          <w:bCs/>
        </w:rPr>
      </w:pPr>
      <w:r w:rsidRPr="00921964">
        <w:rPr>
          <w:b/>
          <w:bCs/>
        </w:rPr>
        <w:t>Introduction</w:t>
      </w:r>
    </w:p>
    <w:p w14:paraId="73D76BF0" w14:textId="48D420E6" w:rsidR="009E1421" w:rsidRPr="00921964" w:rsidRDefault="009726DE" w:rsidP="0029455A">
      <w:r w:rsidRPr="00921964">
        <w:t xml:space="preserve">Humans </w:t>
      </w:r>
      <w:r w:rsidR="00E90697">
        <w:t xml:space="preserve">greatly </w:t>
      </w:r>
      <w:r w:rsidRPr="00921964">
        <w:t>depend on the sense of vision to detect and distinguish objects</w:t>
      </w:r>
      <w:r w:rsidR="00665FDB" w:rsidRPr="00921964">
        <w:t>. Despite this, t</w:t>
      </w:r>
      <w:r w:rsidRPr="00921964">
        <w:t>he sense of touch can provide information about an object that is not easily detectable by vision</w:t>
      </w:r>
      <w:r w:rsidR="00F53E49" w:rsidRPr="00921964">
        <w:t>;</w:t>
      </w:r>
      <w:r w:rsidR="00665FDB" w:rsidRPr="00921964">
        <w:t xml:space="preserve"> such as surface texture</w:t>
      </w:r>
      <w:r w:rsidRPr="00921964">
        <w:t xml:space="preserve">. </w:t>
      </w:r>
      <w:r w:rsidR="00665FDB" w:rsidRPr="00921964">
        <w:t>The</w:t>
      </w:r>
      <w:r w:rsidRPr="00921964">
        <w:t xml:space="preserve"> </w:t>
      </w:r>
      <w:r w:rsidR="00665FDB" w:rsidRPr="00921964">
        <w:t>brain</w:t>
      </w:r>
      <w:r w:rsidRPr="00921964">
        <w:t xml:space="preserve"> receive</w:t>
      </w:r>
      <w:r w:rsidR="00665FDB" w:rsidRPr="00921964">
        <w:t>s</w:t>
      </w:r>
      <w:r w:rsidRPr="00921964">
        <w:t xml:space="preserve"> information from </w:t>
      </w:r>
      <w:r w:rsidR="00D444A5" w:rsidRPr="00921964">
        <w:t xml:space="preserve">certain </w:t>
      </w:r>
      <w:r w:rsidRPr="00921964">
        <w:t>receptors within the skin</w:t>
      </w:r>
      <w:r w:rsidR="00665FDB" w:rsidRPr="00921964">
        <w:t xml:space="preserve"> when an object is touched</w:t>
      </w:r>
      <w:r w:rsidRPr="00921964">
        <w:t xml:space="preserve">. </w:t>
      </w:r>
      <w:r w:rsidR="00665FDB" w:rsidRPr="00921964">
        <w:t xml:space="preserve">Higher concentrations of </w:t>
      </w:r>
      <w:r w:rsidR="00D444A5" w:rsidRPr="00921964">
        <w:t xml:space="preserve">these </w:t>
      </w:r>
      <w:r w:rsidR="00665FDB" w:rsidRPr="00921964">
        <w:t>receptors within a</w:t>
      </w:r>
      <w:r w:rsidR="00D10AC5" w:rsidRPr="00921964">
        <w:t xml:space="preserve"> certain</w:t>
      </w:r>
      <w:r w:rsidR="00665FDB" w:rsidRPr="00921964">
        <w:t xml:space="preserve"> area</w:t>
      </w:r>
      <w:r w:rsidR="00D10AC5" w:rsidRPr="00921964">
        <w:t xml:space="preserve"> of the skin</w:t>
      </w:r>
      <w:r w:rsidR="00665FDB" w:rsidRPr="00921964">
        <w:t xml:space="preserve"> </w:t>
      </w:r>
      <w:r w:rsidR="00D10AC5" w:rsidRPr="00921964">
        <w:t>are projected onto a larger part</w:t>
      </w:r>
      <w:r w:rsidR="00665FDB" w:rsidRPr="00921964">
        <w:t xml:space="preserve"> </w:t>
      </w:r>
      <w:r w:rsidR="00D10AC5" w:rsidRPr="00921964">
        <w:t>o</w:t>
      </w:r>
      <w:r w:rsidR="00665FDB" w:rsidRPr="00921964">
        <w:t>f the brain that receive</w:t>
      </w:r>
      <w:r w:rsidR="00D10AC5" w:rsidRPr="00921964">
        <w:t>s</w:t>
      </w:r>
      <w:r w:rsidR="00665FDB" w:rsidRPr="00921964">
        <w:t xml:space="preserve"> touch sensations</w:t>
      </w:r>
      <w:r w:rsidR="00D10AC5" w:rsidRPr="00921964">
        <w:t xml:space="preserve"> than </w:t>
      </w:r>
      <w:r w:rsidR="0035781D" w:rsidRPr="00921964">
        <w:t xml:space="preserve">for </w:t>
      </w:r>
      <w:r w:rsidR="00D10AC5" w:rsidRPr="00921964">
        <w:t xml:space="preserve">areas of the skin with lower concentrations of </w:t>
      </w:r>
      <w:r w:rsidR="00D444A5" w:rsidRPr="00921964">
        <w:t xml:space="preserve">these </w:t>
      </w:r>
      <w:r w:rsidR="00D10AC5" w:rsidRPr="00921964">
        <w:t xml:space="preserve">receptors. This </w:t>
      </w:r>
      <w:r w:rsidR="00665FDB" w:rsidRPr="00921964">
        <w:t>result</w:t>
      </w:r>
      <w:r w:rsidR="00D10AC5" w:rsidRPr="00921964">
        <w:t>s</w:t>
      </w:r>
      <w:r w:rsidR="00665FDB" w:rsidRPr="00921964">
        <w:t xml:space="preserve"> in </w:t>
      </w:r>
      <w:r w:rsidR="00D10AC5" w:rsidRPr="00921964">
        <w:t>different part</w:t>
      </w:r>
      <w:r w:rsidR="005169F4" w:rsidRPr="00921964">
        <w:t>s</w:t>
      </w:r>
      <w:r w:rsidR="00D10AC5" w:rsidRPr="00921964">
        <w:t xml:space="preserve"> of the </w:t>
      </w:r>
      <w:r w:rsidR="00665FDB" w:rsidRPr="00921964">
        <w:t>body being</w:t>
      </w:r>
      <w:r w:rsidRPr="00921964">
        <w:t xml:space="preserve"> more sensitive</w:t>
      </w:r>
      <w:r w:rsidR="00665FDB" w:rsidRPr="00921964">
        <w:t xml:space="preserve"> </w:t>
      </w:r>
      <w:r w:rsidR="00D444A5" w:rsidRPr="00921964">
        <w:t xml:space="preserve">to touch </w:t>
      </w:r>
      <w:r w:rsidR="00665FDB" w:rsidRPr="00921964">
        <w:t>tha</w:t>
      </w:r>
      <w:r w:rsidR="00D10AC5" w:rsidRPr="00921964">
        <w:t>n others.</w:t>
      </w:r>
      <w:r w:rsidR="00665FDB" w:rsidRPr="00921964">
        <w:t xml:space="preserve"> </w:t>
      </w:r>
    </w:p>
    <w:p w14:paraId="37385289" w14:textId="69172BB4" w:rsidR="00E37C62" w:rsidRPr="00921964" w:rsidRDefault="00E37C62" w:rsidP="0084178A">
      <w:pPr>
        <w:spacing w:before="240"/>
        <w:rPr>
          <w:b/>
          <w:bCs/>
        </w:rPr>
      </w:pPr>
      <w:r w:rsidRPr="00921964">
        <w:rPr>
          <w:b/>
          <w:bCs/>
        </w:rPr>
        <w:t>Task</w:t>
      </w:r>
    </w:p>
    <w:p w14:paraId="78185272" w14:textId="0CFEEA81" w:rsidR="00F96E1B" w:rsidRPr="00921964" w:rsidRDefault="00DE07BB" w:rsidP="009726DE">
      <w:r w:rsidRPr="00921964">
        <w:t>In this activity</w:t>
      </w:r>
      <w:r w:rsidR="00E90697">
        <w:t>,</w:t>
      </w:r>
      <w:r w:rsidRPr="00921964">
        <w:t xml:space="preserve"> yo</w:t>
      </w:r>
      <w:r w:rsidR="0035781D" w:rsidRPr="00921964">
        <w:t>u will</w:t>
      </w:r>
      <w:r w:rsidRPr="00921964">
        <w:t xml:space="preserve"> investigate the problem: </w:t>
      </w:r>
      <w:r w:rsidRPr="00921964">
        <w:rPr>
          <w:i/>
          <w:iCs/>
        </w:rPr>
        <w:t>How far apart on the skin must two pointed objects be so that a person can tell that there are two objects rather than one?</w:t>
      </w:r>
      <w:r w:rsidR="00D10AC5" w:rsidRPr="00921964">
        <w:rPr>
          <w:i/>
          <w:iCs/>
        </w:rPr>
        <w:t xml:space="preserve"> </w:t>
      </w:r>
      <w:r w:rsidR="00D10AC5" w:rsidRPr="00921964">
        <w:t xml:space="preserve">This will involve the measurement </w:t>
      </w:r>
      <w:r w:rsidR="003028A8" w:rsidRPr="00921964">
        <w:t>and recording of</w:t>
      </w:r>
      <w:r w:rsidR="005169F4" w:rsidRPr="00921964">
        <w:t xml:space="preserve"> </w:t>
      </w:r>
      <w:r w:rsidR="00D10AC5" w:rsidRPr="00921964">
        <w:t>two-point discrimination distance</w:t>
      </w:r>
      <w:r w:rsidR="005169F4" w:rsidRPr="00921964">
        <w:t xml:space="preserve"> data</w:t>
      </w:r>
      <w:r w:rsidR="00D10AC5" w:rsidRPr="00921964">
        <w:t xml:space="preserve"> for different areas of the skin</w:t>
      </w:r>
      <w:r w:rsidR="005169F4" w:rsidRPr="00921964">
        <w:t>. The results are then</w:t>
      </w:r>
      <w:r w:rsidR="00D10AC5" w:rsidRPr="00921964">
        <w:t xml:space="preserve"> compar</w:t>
      </w:r>
      <w:r w:rsidR="005169F4" w:rsidRPr="00921964">
        <w:t>ed</w:t>
      </w:r>
      <w:r w:rsidR="00D10AC5" w:rsidRPr="00921964">
        <w:t xml:space="preserve"> with other groups.</w:t>
      </w:r>
      <w:r w:rsidR="003028A8" w:rsidRPr="00921964">
        <w:t xml:space="preserve"> This task is based on th</w:t>
      </w:r>
      <w:r w:rsidR="00F96E1B" w:rsidRPr="00921964">
        <w:t xml:space="preserve">e </w:t>
      </w:r>
      <w:r w:rsidR="00F96E1B" w:rsidRPr="00921964">
        <w:rPr>
          <w:i/>
          <w:iCs/>
        </w:rPr>
        <w:t>How sensitive is my skin?</w:t>
      </w:r>
      <w:r w:rsidR="00F96E1B" w:rsidRPr="00921964">
        <w:t xml:space="preserve"> experiment in the </w:t>
      </w:r>
      <w:r w:rsidR="00F96E1B" w:rsidRPr="00921964">
        <w:rPr>
          <w:i/>
          <w:iCs/>
        </w:rPr>
        <w:t xml:space="preserve">Our sense of touch student guide (E. H. Chudler, n.d.) </w:t>
      </w:r>
      <w:hyperlink r:id="rId173" w:history="1">
        <w:r w:rsidR="00F96E1B" w:rsidRPr="00921964">
          <w:rPr>
            <w:rStyle w:val="Hyperlink"/>
            <w:iCs/>
          </w:rPr>
          <w:t>faculty.washington.edu/chudler/pdf/mmsg.pdf</w:t>
        </w:r>
      </w:hyperlink>
      <w:r w:rsidR="00F96E1B" w:rsidRPr="00921964">
        <w:rPr>
          <w:i/>
          <w:iCs/>
        </w:rPr>
        <w:t xml:space="preserve">. </w:t>
      </w:r>
    </w:p>
    <w:p w14:paraId="5572860C" w14:textId="4D9FBD0C" w:rsidR="00DE07BB" w:rsidRPr="00921964" w:rsidRDefault="00D9350A" w:rsidP="0084178A">
      <w:pPr>
        <w:spacing w:before="240"/>
        <w:rPr>
          <w:b/>
          <w:bCs/>
        </w:rPr>
      </w:pPr>
      <w:r w:rsidRPr="00921964">
        <w:rPr>
          <w:b/>
          <w:bCs/>
        </w:rPr>
        <w:t>Apparatus</w:t>
      </w:r>
    </w:p>
    <w:p w14:paraId="04244B28" w14:textId="4D7EC5CA" w:rsidR="00D9350A" w:rsidRPr="00BF1435" w:rsidRDefault="00BF1435" w:rsidP="0084178A">
      <w:pPr>
        <w:pStyle w:val="ListParagraph"/>
      </w:pPr>
      <w:bookmarkStart w:id="99" w:name="_Hlk46681969"/>
      <w:r w:rsidRPr="00BF1435">
        <w:t>T</w:t>
      </w:r>
      <w:r w:rsidR="00D9350A" w:rsidRPr="00BF1435">
        <w:t>oothpicks</w:t>
      </w:r>
    </w:p>
    <w:p w14:paraId="61E6FEE7" w14:textId="4D4A55BF" w:rsidR="00D9350A" w:rsidRPr="00BF1435" w:rsidRDefault="00BF1435" w:rsidP="0084178A">
      <w:pPr>
        <w:pStyle w:val="ListParagraph"/>
      </w:pPr>
      <w:r w:rsidRPr="00BF1435">
        <w:t>R</w:t>
      </w:r>
      <w:r w:rsidR="00D9350A" w:rsidRPr="00BF1435">
        <w:t>ulers</w:t>
      </w:r>
    </w:p>
    <w:p w14:paraId="7BC303EC" w14:textId="1D510833" w:rsidR="00D9350A" w:rsidRPr="00BF1435" w:rsidRDefault="00BF1435" w:rsidP="0084178A">
      <w:pPr>
        <w:pStyle w:val="ListParagraph"/>
      </w:pPr>
      <w:r w:rsidRPr="00BF1435">
        <w:t>C</w:t>
      </w:r>
      <w:r w:rsidR="00D9350A" w:rsidRPr="00BF1435">
        <w:t>orks</w:t>
      </w:r>
      <w:r w:rsidR="007D7C74" w:rsidRPr="00BF1435">
        <w:t xml:space="preserve"> or</w:t>
      </w:r>
      <w:r w:rsidR="00D9350A" w:rsidRPr="00BF1435">
        <w:t xml:space="preserve"> plasticine (to make the probes)</w:t>
      </w:r>
    </w:p>
    <w:p w14:paraId="0C3F0521" w14:textId="494CB267" w:rsidR="00DE07BB" w:rsidRPr="00BF1435" w:rsidRDefault="00BF1435" w:rsidP="0084178A">
      <w:pPr>
        <w:pStyle w:val="ListParagraph"/>
      </w:pPr>
      <w:r w:rsidRPr="00BF1435">
        <w:t>B</w:t>
      </w:r>
      <w:r w:rsidR="00D9350A" w:rsidRPr="00BF1435">
        <w:t>lindfolds (optional)</w:t>
      </w:r>
    </w:p>
    <w:p w14:paraId="634C1324" w14:textId="20456EA1" w:rsidR="0035781D" w:rsidRPr="00BF1435" w:rsidRDefault="00BF1435" w:rsidP="0084178A">
      <w:pPr>
        <w:pStyle w:val="ListParagraph"/>
      </w:pPr>
      <w:r w:rsidRPr="00BF1435">
        <w:t>G</w:t>
      </w:r>
      <w:r w:rsidR="0035781D" w:rsidRPr="00BF1435">
        <w:t>raph paper</w:t>
      </w:r>
    </w:p>
    <w:bookmarkEnd w:id="99"/>
    <w:p w14:paraId="70482CD8" w14:textId="4E3179C1" w:rsidR="00DE07BB" w:rsidRPr="00921964" w:rsidRDefault="00DE07BB" w:rsidP="0084178A">
      <w:pPr>
        <w:spacing w:before="240"/>
        <w:rPr>
          <w:b/>
          <w:bCs/>
        </w:rPr>
      </w:pPr>
      <w:r w:rsidRPr="00921964">
        <w:rPr>
          <w:b/>
          <w:bCs/>
        </w:rPr>
        <w:t>Summary of steps</w:t>
      </w:r>
    </w:p>
    <w:p w14:paraId="0811F5FA" w14:textId="3444983C" w:rsidR="00DE07BB" w:rsidRPr="00BF1435" w:rsidRDefault="00BF1435" w:rsidP="0084178A">
      <w:pPr>
        <w:pStyle w:val="ListParagraph"/>
      </w:pPr>
      <w:r w:rsidRPr="00BF1435">
        <w:t>Us</w:t>
      </w:r>
      <w:r w:rsidR="000050AC">
        <w:t>e</w:t>
      </w:r>
      <w:r w:rsidR="003028A8" w:rsidRPr="00BF1435">
        <w:t xml:space="preserve"> toothpick probes</w:t>
      </w:r>
      <w:r w:rsidR="005169F4" w:rsidRPr="00BF1435">
        <w:t xml:space="preserve"> to </w:t>
      </w:r>
      <w:r w:rsidR="003028A8" w:rsidRPr="00BF1435">
        <w:t xml:space="preserve">collect two-point discrimination data </w:t>
      </w:r>
    </w:p>
    <w:p w14:paraId="5396850D" w14:textId="469107EB" w:rsidR="003028A8" w:rsidRPr="00BF1435" w:rsidRDefault="00BF1435" w:rsidP="0084178A">
      <w:pPr>
        <w:pStyle w:val="ListParagraph"/>
      </w:pPr>
      <w:r w:rsidRPr="00BF1435">
        <w:t>Calculat</w:t>
      </w:r>
      <w:r w:rsidR="000050AC">
        <w:t>e</w:t>
      </w:r>
      <w:r w:rsidR="003028A8" w:rsidRPr="00BF1435">
        <w:t xml:space="preserve"> </w:t>
      </w:r>
      <w:r w:rsidR="000050AC">
        <w:t xml:space="preserve">the </w:t>
      </w:r>
      <w:r w:rsidR="003028A8" w:rsidRPr="00BF1435">
        <w:t>mean threshold values for the minimum distance for two-point discrimination</w:t>
      </w:r>
      <w:r w:rsidR="0035781D" w:rsidRPr="00BF1435">
        <w:t xml:space="preserve"> for different skin areas being tested</w:t>
      </w:r>
    </w:p>
    <w:p w14:paraId="41A17469" w14:textId="518D901E" w:rsidR="0035781D" w:rsidRPr="00BF1435" w:rsidRDefault="00BF1435" w:rsidP="0084178A">
      <w:pPr>
        <w:pStyle w:val="ListParagraph"/>
      </w:pPr>
      <w:r w:rsidRPr="00BF1435">
        <w:t xml:space="preserve">Graph </w:t>
      </w:r>
      <w:r w:rsidR="000050AC">
        <w:t>the</w:t>
      </w:r>
      <w:r w:rsidRPr="00BF1435">
        <w:t xml:space="preserve"> mean threshold values for the different skin areas</w:t>
      </w:r>
      <w:r w:rsidR="00F53E49" w:rsidRPr="00BF1435">
        <w:t>.</w:t>
      </w:r>
    </w:p>
    <w:p w14:paraId="344BF36C" w14:textId="5164D9C2" w:rsidR="00DE07BB" w:rsidRPr="00921964" w:rsidRDefault="00DE07BB" w:rsidP="0084178A">
      <w:pPr>
        <w:spacing w:before="240"/>
        <w:rPr>
          <w:b/>
          <w:bCs/>
        </w:rPr>
      </w:pPr>
      <w:r w:rsidRPr="00921964">
        <w:rPr>
          <w:b/>
          <w:bCs/>
        </w:rPr>
        <w:t>Instructions</w:t>
      </w:r>
    </w:p>
    <w:p w14:paraId="43BD5A61" w14:textId="11294F9B" w:rsidR="00132876" w:rsidRPr="0084178A" w:rsidRDefault="00132876" w:rsidP="00132876">
      <w:pPr>
        <w:rPr>
          <w:u w:val="single"/>
        </w:rPr>
      </w:pPr>
      <w:r w:rsidRPr="0084178A">
        <w:rPr>
          <w:u w:val="single"/>
        </w:rPr>
        <w:t>Safety precautions</w:t>
      </w:r>
    </w:p>
    <w:p w14:paraId="37737AE0" w14:textId="20DE0F92" w:rsidR="00132876" w:rsidRPr="00921964" w:rsidRDefault="00F96E1B" w:rsidP="0084178A">
      <w:pPr>
        <w:pStyle w:val="ListParagraph"/>
        <w:numPr>
          <w:ilvl w:val="0"/>
          <w:numId w:val="22"/>
        </w:numPr>
        <w:ind w:left="567" w:hanging="340"/>
      </w:pPr>
      <w:r w:rsidRPr="00921964">
        <w:t>Ensure that</w:t>
      </w:r>
      <w:r w:rsidR="00132876" w:rsidRPr="00921964">
        <w:t xml:space="preserve"> </w:t>
      </w:r>
      <w:r w:rsidRPr="00921964">
        <w:t>all standard laboratory safety guidelines</w:t>
      </w:r>
      <w:r w:rsidR="00132876" w:rsidRPr="00921964">
        <w:t xml:space="preserve"> are </w:t>
      </w:r>
      <w:r w:rsidR="00EA56C6" w:rsidRPr="00921964">
        <w:t>followed,</w:t>
      </w:r>
      <w:r w:rsidRPr="00921964">
        <w:t xml:space="preserve"> and precautions</w:t>
      </w:r>
      <w:r w:rsidR="00132876" w:rsidRPr="00921964">
        <w:t xml:space="preserve"> are taken</w:t>
      </w:r>
      <w:r w:rsidRPr="00921964">
        <w:t xml:space="preserve"> to avoid the spread of germs</w:t>
      </w:r>
      <w:r w:rsidR="00132876" w:rsidRPr="00921964">
        <w:t xml:space="preserve">. This will include </w:t>
      </w:r>
      <w:r w:rsidRPr="00921964">
        <w:t>washing</w:t>
      </w:r>
      <w:r w:rsidR="00F53E49" w:rsidRPr="00921964">
        <w:t xml:space="preserve"> </w:t>
      </w:r>
      <w:r w:rsidRPr="00921964">
        <w:t>hands after collect</w:t>
      </w:r>
      <w:r w:rsidR="000050AC">
        <w:t>ing the</w:t>
      </w:r>
      <w:r w:rsidRPr="00921964">
        <w:t xml:space="preserve"> data.</w:t>
      </w:r>
    </w:p>
    <w:p w14:paraId="177046A1" w14:textId="77777777" w:rsidR="00132876" w:rsidRPr="00921964" w:rsidRDefault="00132876" w:rsidP="0084178A">
      <w:pPr>
        <w:pStyle w:val="ListParagraph"/>
        <w:numPr>
          <w:ilvl w:val="0"/>
          <w:numId w:val="22"/>
        </w:numPr>
        <w:ind w:left="567" w:hanging="340"/>
      </w:pPr>
      <w:r w:rsidRPr="00921964">
        <w:t>For each student subject being tested, f</w:t>
      </w:r>
      <w:r w:rsidR="00F96E1B" w:rsidRPr="00921964">
        <w:t>resh toothpicks must be used</w:t>
      </w:r>
      <w:r w:rsidRPr="00921964">
        <w:t>.</w:t>
      </w:r>
    </w:p>
    <w:p w14:paraId="4AD22B98" w14:textId="6F6B762E" w:rsidR="00132876" w:rsidRPr="00921964" w:rsidRDefault="00132876" w:rsidP="0084178A">
      <w:pPr>
        <w:pStyle w:val="ListParagraph"/>
        <w:numPr>
          <w:ilvl w:val="0"/>
          <w:numId w:val="22"/>
        </w:numPr>
        <w:ind w:left="567" w:hanging="340"/>
      </w:pPr>
      <w:r w:rsidRPr="00921964">
        <w:t>When applying the toothpick points, this must be done gently.</w:t>
      </w:r>
    </w:p>
    <w:p w14:paraId="08A1AC4A" w14:textId="3A1723B4" w:rsidR="00132876" w:rsidRPr="00921964" w:rsidRDefault="00132876" w:rsidP="0084178A">
      <w:pPr>
        <w:pStyle w:val="ListParagraph"/>
        <w:numPr>
          <w:ilvl w:val="0"/>
          <w:numId w:val="22"/>
        </w:numPr>
        <w:ind w:left="567" w:hanging="340"/>
      </w:pPr>
      <w:r w:rsidRPr="00921964">
        <w:t>The student subject will need to close their eyes or use a blindfold. If blindfolds are used, these should not be shared.</w:t>
      </w:r>
    </w:p>
    <w:p w14:paraId="24C18BF4" w14:textId="59549D43" w:rsidR="00132876" w:rsidRPr="0084178A" w:rsidRDefault="00132876" w:rsidP="00132876">
      <w:pPr>
        <w:rPr>
          <w:u w:val="single"/>
        </w:rPr>
      </w:pPr>
      <w:r w:rsidRPr="0084178A">
        <w:rPr>
          <w:u w:val="single"/>
        </w:rPr>
        <w:t>Collection of data</w:t>
      </w:r>
    </w:p>
    <w:p w14:paraId="6DDD9403" w14:textId="0B5F8A3F" w:rsidR="00132876" w:rsidRPr="00921964" w:rsidRDefault="0015725A" w:rsidP="0084178A">
      <w:pPr>
        <w:pStyle w:val="ListParagraph"/>
        <w:numPr>
          <w:ilvl w:val="0"/>
          <w:numId w:val="22"/>
        </w:numPr>
        <w:ind w:left="567" w:hanging="340"/>
      </w:pPr>
      <w:r w:rsidRPr="00921964">
        <w:t xml:space="preserve">One student will be the subject and the other student the tester. The subject must either close their eyes or wear a blindfold </w:t>
      </w:r>
      <w:r w:rsidR="00E90697">
        <w:t>so they do not</w:t>
      </w:r>
      <w:r w:rsidRPr="00921964">
        <w:t xml:space="preserve"> watch the procedure. The tester will use the toothpick</w:t>
      </w:r>
      <w:r w:rsidR="00E90697">
        <w:t xml:space="preserve"> to</w:t>
      </w:r>
      <w:r w:rsidRPr="00921964">
        <w:t xml:space="preserve"> probe and collect data.</w:t>
      </w:r>
    </w:p>
    <w:p w14:paraId="417ED31F" w14:textId="77777777" w:rsidR="0015725A" w:rsidRPr="00921964" w:rsidRDefault="0015725A" w:rsidP="0084178A">
      <w:pPr>
        <w:pStyle w:val="ListParagraph"/>
        <w:numPr>
          <w:ilvl w:val="0"/>
          <w:numId w:val="22"/>
        </w:numPr>
        <w:ind w:left="567" w:hanging="340"/>
      </w:pPr>
      <w:r w:rsidRPr="00921964">
        <w:t>The tester will use a cork or small amount of plasticine with two toothpicks stuck in it. The distance between the toothpick ends is then able to be varied.</w:t>
      </w:r>
    </w:p>
    <w:p w14:paraId="1DB2F6EF" w14:textId="7E833B57" w:rsidR="00F267DD" w:rsidRPr="00921964" w:rsidRDefault="00F267DD" w:rsidP="0084178A">
      <w:pPr>
        <w:pStyle w:val="ListParagraph"/>
        <w:numPr>
          <w:ilvl w:val="0"/>
          <w:numId w:val="22"/>
        </w:numPr>
        <w:ind w:left="567" w:hanging="340"/>
      </w:pPr>
      <w:r w:rsidRPr="00921964">
        <w:t xml:space="preserve">The tester will begin the experiment with the first skin area from the data recording </w:t>
      </w:r>
      <w:r w:rsidR="00EA56C6" w:rsidRPr="00921964">
        <w:t>table and</w:t>
      </w:r>
      <w:r w:rsidRPr="00921964">
        <w:t xml:space="preserve"> start with toothpicks set to be about 50</w:t>
      </w:r>
      <w:r w:rsidR="00F53E49" w:rsidRPr="00921964">
        <w:t xml:space="preserve"> </w:t>
      </w:r>
      <w:r w:rsidRPr="00921964">
        <w:t>mm apart.</w:t>
      </w:r>
    </w:p>
    <w:p w14:paraId="6D4DBE6F" w14:textId="28D0818A" w:rsidR="007308CB" w:rsidRPr="00921964" w:rsidRDefault="007308CB" w:rsidP="0084178A">
      <w:pPr>
        <w:pStyle w:val="ListParagraph"/>
        <w:numPr>
          <w:ilvl w:val="0"/>
          <w:numId w:val="22"/>
        </w:numPr>
        <w:ind w:left="567" w:hanging="340"/>
      </w:pPr>
      <w:r w:rsidRPr="00921964">
        <w:t>Making sure that two points touch the skin at the same time, the subject is asked how many points the</w:t>
      </w:r>
      <w:r w:rsidR="00E90697">
        <w:t xml:space="preserve">y </w:t>
      </w:r>
      <w:r w:rsidRPr="00921964">
        <w:t>feel.</w:t>
      </w:r>
    </w:p>
    <w:p w14:paraId="650E91DF" w14:textId="6904BC83" w:rsidR="007308CB" w:rsidRPr="00921964" w:rsidRDefault="007308CB" w:rsidP="0084178A">
      <w:pPr>
        <w:pStyle w:val="ListParagraph"/>
        <w:numPr>
          <w:ilvl w:val="0"/>
          <w:numId w:val="22"/>
        </w:numPr>
        <w:ind w:left="567" w:hanging="340"/>
      </w:pPr>
      <w:r w:rsidRPr="00921964">
        <w:t>If the subject feels two points, the toothpick points should be moved closer together. If the subject feels one point, then the toothpick points are too close and should be separated further</w:t>
      </w:r>
      <w:r w:rsidR="009343FA" w:rsidRPr="00921964">
        <w:t xml:space="preserve"> until two points are felt.</w:t>
      </w:r>
    </w:p>
    <w:p w14:paraId="55CF2EC8" w14:textId="62064919" w:rsidR="007308CB" w:rsidRPr="00921964" w:rsidRDefault="007308CB" w:rsidP="0084178A">
      <w:pPr>
        <w:pStyle w:val="ListParagraph"/>
        <w:numPr>
          <w:ilvl w:val="0"/>
          <w:numId w:val="22"/>
        </w:numPr>
        <w:ind w:left="567" w:hanging="340"/>
      </w:pPr>
      <w:r w:rsidRPr="00921964">
        <w:t xml:space="preserve">Repeat </w:t>
      </w:r>
      <w:r w:rsidR="000050AC">
        <w:t>S</w:t>
      </w:r>
      <w:r w:rsidRPr="00921964">
        <w:t>teps 8 and 9 until the subject reports “one point” for the first time.</w:t>
      </w:r>
      <w:r w:rsidR="009343FA" w:rsidRPr="00921964">
        <w:t xml:space="preserve"> </w:t>
      </w:r>
    </w:p>
    <w:p w14:paraId="7852C383" w14:textId="59863108" w:rsidR="009343FA" w:rsidRPr="00921964" w:rsidRDefault="009343FA" w:rsidP="0084178A">
      <w:pPr>
        <w:pStyle w:val="ListParagraph"/>
        <w:numPr>
          <w:ilvl w:val="0"/>
          <w:numId w:val="22"/>
        </w:numPr>
        <w:ind w:left="567" w:hanging="340"/>
      </w:pPr>
      <w:r w:rsidRPr="00921964">
        <w:t xml:space="preserve">The toothpick points should then be moved apart by </w:t>
      </w:r>
      <w:r w:rsidR="000050AC">
        <w:t>1</w:t>
      </w:r>
      <w:r w:rsidR="000050AC" w:rsidRPr="00921964">
        <w:t xml:space="preserve"> </w:t>
      </w:r>
      <w:r w:rsidRPr="00921964">
        <w:t xml:space="preserve">or </w:t>
      </w:r>
      <w:r w:rsidR="00E90697">
        <w:t>2 mm</w:t>
      </w:r>
      <w:r w:rsidRPr="00921964">
        <w:t xml:space="preserve"> at a time to allow an accurate measurement of the minimum distance for two-point discrimination to be made. Record this</w:t>
      </w:r>
      <w:r w:rsidR="005169F4" w:rsidRPr="00921964">
        <w:t xml:space="preserve"> </w:t>
      </w:r>
      <w:r w:rsidRPr="00921964">
        <w:t xml:space="preserve">minimum distance </w:t>
      </w:r>
      <w:r w:rsidR="005169F4" w:rsidRPr="00921964">
        <w:t>value</w:t>
      </w:r>
      <w:r w:rsidRPr="00921964">
        <w:t>.</w:t>
      </w:r>
    </w:p>
    <w:p w14:paraId="76EDD8E1" w14:textId="75131253" w:rsidR="007308CB" w:rsidRPr="00921964" w:rsidRDefault="009343FA" w:rsidP="0084178A">
      <w:pPr>
        <w:pStyle w:val="ListParagraph"/>
        <w:numPr>
          <w:ilvl w:val="0"/>
          <w:numId w:val="22"/>
        </w:numPr>
        <w:ind w:left="567" w:hanging="340"/>
      </w:pPr>
      <w:r w:rsidRPr="00921964">
        <w:t xml:space="preserve">Repeat </w:t>
      </w:r>
      <w:r w:rsidR="000050AC">
        <w:t>S</w:t>
      </w:r>
      <w:r w:rsidRPr="00921964">
        <w:t>teps 8</w:t>
      </w:r>
      <w:r w:rsidR="000050AC">
        <w:t>–</w:t>
      </w:r>
      <w:r w:rsidRPr="00921964">
        <w:t>11</w:t>
      </w:r>
      <w:r w:rsidR="005169F4" w:rsidRPr="00921964">
        <w:t xml:space="preserve"> until three measurements for the body area being tested have been recorded. </w:t>
      </w:r>
    </w:p>
    <w:p w14:paraId="7236C8AA" w14:textId="53D8502D" w:rsidR="005169F4" w:rsidRPr="00921964" w:rsidRDefault="005169F4" w:rsidP="0084178A">
      <w:pPr>
        <w:pStyle w:val="ListParagraph"/>
        <w:numPr>
          <w:ilvl w:val="0"/>
          <w:numId w:val="22"/>
        </w:numPr>
        <w:ind w:left="567" w:hanging="340"/>
      </w:pPr>
      <w:r w:rsidRPr="00921964">
        <w:t xml:space="preserve">Repeat the process in </w:t>
      </w:r>
      <w:r w:rsidR="000050AC">
        <w:t>S</w:t>
      </w:r>
      <w:r w:rsidRPr="00921964">
        <w:t>teps 8</w:t>
      </w:r>
      <w:r w:rsidR="000050AC">
        <w:t>–</w:t>
      </w:r>
      <w:r w:rsidRPr="00921964">
        <w:t xml:space="preserve">12 until data for all skin areas in the recording table have been measured and recorded. </w:t>
      </w:r>
    </w:p>
    <w:p w14:paraId="55E48E3C" w14:textId="52A3851C" w:rsidR="005169F4" w:rsidRPr="00921964" w:rsidRDefault="005169F4" w:rsidP="0084178A">
      <w:pPr>
        <w:pStyle w:val="ListParagraph"/>
        <w:numPr>
          <w:ilvl w:val="0"/>
          <w:numId w:val="22"/>
        </w:numPr>
        <w:ind w:left="567" w:hanging="340"/>
      </w:pPr>
      <w:r w:rsidRPr="00921964">
        <w:t>If another person becomes the subject, fresh toothpicks need to be used.</w:t>
      </w:r>
    </w:p>
    <w:p w14:paraId="663661E1" w14:textId="35A27552" w:rsidR="005169F4" w:rsidRPr="0084178A" w:rsidRDefault="005169F4" w:rsidP="005169F4">
      <w:pPr>
        <w:rPr>
          <w:u w:val="single"/>
        </w:rPr>
      </w:pPr>
      <w:r w:rsidRPr="0084178A">
        <w:rPr>
          <w:u w:val="single"/>
        </w:rPr>
        <w:t>Analysing data</w:t>
      </w:r>
    </w:p>
    <w:p w14:paraId="1158E4DA" w14:textId="154BE5C9" w:rsidR="005169F4" w:rsidRPr="00921964" w:rsidRDefault="005169F4" w:rsidP="0084178A">
      <w:pPr>
        <w:pStyle w:val="ListParagraph"/>
        <w:numPr>
          <w:ilvl w:val="0"/>
          <w:numId w:val="22"/>
        </w:numPr>
        <w:ind w:left="567" w:hanging="340"/>
      </w:pPr>
      <w:r w:rsidRPr="00921964">
        <w:t xml:space="preserve">Calculate the mean threshold value </w:t>
      </w:r>
      <w:r w:rsidR="0035781D" w:rsidRPr="00921964">
        <w:t>for the three test results of</w:t>
      </w:r>
      <w:r w:rsidRPr="00921964">
        <w:t xml:space="preserve"> the minimum distance for two-point discrimination for each skin area</w:t>
      </w:r>
      <w:r w:rsidR="0035781D" w:rsidRPr="00921964">
        <w:t>.</w:t>
      </w:r>
    </w:p>
    <w:p w14:paraId="60CCC887" w14:textId="2C88A32B" w:rsidR="00132876" w:rsidRPr="00921964" w:rsidRDefault="0035781D" w:rsidP="0084178A">
      <w:pPr>
        <w:pStyle w:val="ListParagraph"/>
        <w:numPr>
          <w:ilvl w:val="0"/>
          <w:numId w:val="22"/>
        </w:numPr>
        <w:ind w:left="567" w:hanging="340"/>
      </w:pPr>
      <w:r w:rsidRPr="00921964">
        <w:t>Round the mean threshold values</w:t>
      </w:r>
      <w:r w:rsidR="0015725A" w:rsidRPr="00921964">
        <w:t xml:space="preserve"> for each </w:t>
      </w:r>
      <w:r w:rsidRPr="00921964">
        <w:t>of the tested skin areas to</w:t>
      </w:r>
      <w:r w:rsidR="0015725A" w:rsidRPr="00921964">
        <w:t xml:space="preserve"> the closest values of 3.75</w:t>
      </w:r>
      <w:r w:rsidR="00F53E49" w:rsidRPr="00921964">
        <w:t xml:space="preserve"> </w:t>
      </w:r>
      <w:r w:rsidR="0015725A" w:rsidRPr="00921964">
        <w:t>mm, 7.5</w:t>
      </w:r>
      <w:r w:rsidR="00F53E49" w:rsidRPr="00921964">
        <w:t xml:space="preserve"> </w:t>
      </w:r>
      <w:r w:rsidR="0015725A" w:rsidRPr="00921964">
        <w:t>mm, 15</w:t>
      </w:r>
      <w:r w:rsidR="00F53E49" w:rsidRPr="00921964">
        <w:t xml:space="preserve"> </w:t>
      </w:r>
      <w:r w:rsidR="0015725A" w:rsidRPr="00921964">
        <w:t>mm, 30</w:t>
      </w:r>
      <w:r w:rsidR="00F53E49" w:rsidRPr="00921964">
        <w:t xml:space="preserve"> </w:t>
      </w:r>
      <w:r w:rsidR="0015725A" w:rsidRPr="00921964">
        <w:t>mm, and 60</w:t>
      </w:r>
      <w:r w:rsidR="00F53E49" w:rsidRPr="00921964">
        <w:t xml:space="preserve"> </w:t>
      </w:r>
      <w:r w:rsidR="0015725A" w:rsidRPr="00921964">
        <w:t>mm.</w:t>
      </w:r>
      <w:r w:rsidRPr="00921964">
        <w:t xml:space="preserve"> This information will be used in the next activity.</w:t>
      </w:r>
    </w:p>
    <w:p w14:paraId="327A4F0C" w14:textId="012CB9B1" w:rsidR="0035781D" w:rsidRPr="00921964" w:rsidRDefault="001B2F9A" w:rsidP="0084178A">
      <w:pPr>
        <w:pStyle w:val="ListParagraph"/>
        <w:numPr>
          <w:ilvl w:val="0"/>
          <w:numId w:val="22"/>
        </w:numPr>
        <w:ind w:left="567" w:hanging="340"/>
      </w:pPr>
      <w:r w:rsidRPr="00921964">
        <w:t>Create a g</w:t>
      </w:r>
      <w:r w:rsidR="0035781D" w:rsidRPr="00921964">
        <w:t xml:space="preserve">raph </w:t>
      </w:r>
      <w:r w:rsidRPr="00921964">
        <w:t xml:space="preserve">of </w:t>
      </w:r>
      <w:r w:rsidR="0035781D" w:rsidRPr="00921964">
        <w:t>your mean threshold values</w:t>
      </w:r>
      <w:r w:rsidRPr="00921964">
        <w:t xml:space="preserve"> for the minimum distance for two-point discrimination and the skin areas tested. </w:t>
      </w:r>
      <w:r w:rsidR="00D04FE7" w:rsidRPr="00921964">
        <w:t>Create this graph large enough so that other threshold values can be added at a later stage.</w:t>
      </w:r>
    </w:p>
    <w:p w14:paraId="73E97122" w14:textId="0344D041" w:rsidR="001B2F9A" w:rsidRPr="00921964" w:rsidRDefault="001B2F9A" w:rsidP="0084178A">
      <w:pPr>
        <w:widowControl/>
        <w:spacing w:before="240"/>
        <w:rPr>
          <w:rFonts w:cs="Times New Roman"/>
          <w:b/>
          <w:bCs/>
          <w:color w:val="000000" w:themeColor="text1"/>
          <w:szCs w:val="24"/>
        </w:rPr>
      </w:pPr>
      <w:r w:rsidRPr="00921964">
        <w:rPr>
          <w:b/>
          <w:bCs/>
        </w:rPr>
        <w:t>Observations and analysis</w:t>
      </w:r>
    </w:p>
    <w:p w14:paraId="67F2841F" w14:textId="10CC1FA3" w:rsidR="001B2F9A" w:rsidRPr="00921964" w:rsidRDefault="001B2F9A" w:rsidP="0084178A">
      <w:pPr>
        <w:widowControl/>
        <w:spacing w:before="60" w:after="60"/>
        <w:contextualSpacing/>
        <w:rPr>
          <w:bCs/>
          <w:color w:val="000000" w:themeColor="text1"/>
          <w:szCs w:val="24"/>
          <w:lang w:eastAsia="zh-CN"/>
        </w:rPr>
      </w:pPr>
      <w:r w:rsidRPr="00921964">
        <w:rPr>
          <w:bCs/>
          <w:color w:val="000000" w:themeColor="text1"/>
          <w:szCs w:val="24"/>
          <w:lang w:eastAsia="zh-CN"/>
        </w:rPr>
        <w:t xml:space="preserve">Identify at least three interesting observations you made while </w:t>
      </w:r>
      <w:r w:rsidR="001B6675" w:rsidRPr="00921964">
        <w:rPr>
          <w:bCs/>
          <w:color w:val="000000" w:themeColor="text1"/>
          <w:szCs w:val="24"/>
          <w:lang w:eastAsia="zh-CN"/>
        </w:rPr>
        <w:t>conducting</w:t>
      </w:r>
      <w:r w:rsidRPr="00921964">
        <w:rPr>
          <w:bCs/>
          <w:color w:val="000000" w:themeColor="text1"/>
          <w:szCs w:val="24"/>
          <w:lang w:eastAsia="zh-CN"/>
        </w:rPr>
        <w:t xml:space="preserve"> this experiment.</w:t>
      </w:r>
    </w:p>
    <w:p w14:paraId="2577D212" w14:textId="40AE53E3" w:rsidR="001B2F9A" w:rsidRPr="00921964" w:rsidRDefault="001B2F9A"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70ADF">
        <w:rPr>
          <w:rFonts w:cs="Times New Roman"/>
          <w:bCs/>
          <w:color w:val="000000" w:themeColor="text1"/>
          <w:szCs w:val="24"/>
        </w:rPr>
        <w:t>_________________________________________________</w:t>
      </w:r>
    </w:p>
    <w:p w14:paraId="24FD0824" w14:textId="77777777" w:rsidR="000050AC" w:rsidRDefault="000050AC">
      <w:pPr>
        <w:widowControl/>
        <w:spacing w:before="60" w:after="60"/>
        <w:contextualSpacing/>
        <w:rPr>
          <w:rFonts w:cs="Times New Roman"/>
          <w:bCs/>
          <w:color w:val="000000" w:themeColor="text1"/>
          <w:szCs w:val="24"/>
        </w:rPr>
      </w:pPr>
    </w:p>
    <w:p w14:paraId="75087487" w14:textId="77777777" w:rsidR="000050AC" w:rsidRDefault="000050AC">
      <w:pPr>
        <w:widowControl/>
        <w:spacing w:before="60" w:after="60"/>
        <w:contextualSpacing/>
        <w:rPr>
          <w:rFonts w:cs="Times New Roman"/>
          <w:bCs/>
          <w:color w:val="000000" w:themeColor="text1"/>
          <w:szCs w:val="24"/>
        </w:rPr>
      </w:pPr>
    </w:p>
    <w:p w14:paraId="4C98E511" w14:textId="1A2E15D6" w:rsidR="001B2F9A" w:rsidRPr="00921964" w:rsidRDefault="001B2F9A"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Consider how you could improve this experiment.</w:t>
      </w:r>
    </w:p>
    <w:p w14:paraId="75B0A19D" w14:textId="025C07C4" w:rsidR="001B2F9A" w:rsidRPr="00921964" w:rsidRDefault="001B2F9A"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w:t>
      </w:r>
      <w:r w:rsidR="00E70ADF">
        <w:rPr>
          <w:rFonts w:cs="Times New Roman"/>
          <w:bCs/>
          <w:color w:val="000000" w:themeColor="text1"/>
          <w:szCs w:val="24"/>
        </w:rPr>
        <w:t>______</w:t>
      </w:r>
    </w:p>
    <w:p w14:paraId="508F8D4D" w14:textId="53115D46" w:rsidR="00F96E1B" w:rsidRPr="00921964" w:rsidRDefault="001B2F9A" w:rsidP="0084178A">
      <w:pPr>
        <w:widowControl/>
        <w:spacing w:before="60" w:after="60"/>
        <w:contextualSpacing/>
        <w:rPr>
          <w:bCs/>
          <w:color w:val="000000" w:themeColor="text1"/>
          <w:szCs w:val="24"/>
          <w:lang w:eastAsia="zh-CN"/>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07592" w:rsidRPr="00921964">
        <w:rPr>
          <w:rFonts w:cs="Times New Roman"/>
          <w:bCs/>
          <w:color w:val="000000" w:themeColor="text1"/>
          <w:szCs w:val="24"/>
        </w:rPr>
        <w:t>___________________________________________________________________________</w:t>
      </w:r>
      <w:r w:rsidRPr="00921964">
        <w:rPr>
          <w:rFonts w:cs="Times New Roman"/>
          <w:bCs/>
          <w:color w:val="000000" w:themeColor="text1"/>
          <w:szCs w:val="24"/>
        </w:rPr>
        <w:t>________________________________________________</w:t>
      </w:r>
      <w:r w:rsidR="00E70ADF">
        <w:rPr>
          <w:rFonts w:cs="Times New Roman"/>
          <w:bCs/>
          <w:color w:val="000000" w:themeColor="text1"/>
          <w:szCs w:val="24"/>
        </w:rPr>
        <w:t>________________________________________________________</w:t>
      </w:r>
    </w:p>
    <w:p w14:paraId="15618CD8" w14:textId="77777777" w:rsidR="00407592" w:rsidRPr="00921964" w:rsidRDefault="00407592" w:rsidP="0029455A">
      <w:pPr>
        <w:rPr>
          <w:bCs/>
          <w:color w:val="000000" w:themeColor="text1"/>
          <w:szCs w:val="24"/>
          <w:lang w:eastAsia="zh-CN"/>
        </w:rPr>
      </w:pPr>
    </w:p>
    <w:p w14:paraId="06842755" w14:textId="7AD506F3" w:rsidR="00E37C62" w:rsidRPr="00921964" w:rsidRDefault="00E37C62" w:rsidP="0029455A">
      <w:pPr>
        <w:rPr>
          <w:b/>
          <w:bCs/>
        </w:rPr>
      </w:pPr>
      <w:r w:rsidRPr="00921964">
        <w:rPr>
          <w:b/>
          <w:bCs/>
        </w:rPr>
        <w:t xml:space="preserve">Data recording </w:t>
      </w:r>
      <w:r w:rsidR="005169F4" w:rsidRPr="00921964">
        <w:rPr>
          <w:b/>
          <w:bCs/>
        </w:rPr>
        <w:t>table</w:t>
      </w:r>
    </w:p>
    <w:tbl>
      <w:tblPr>
        <w:tblStyle w:val="TableGrid"/>
        <w:tblW w:w="0" w:type="auto"/>
        <w:tblLook w:val="04A0" w:firstRow="1" w:lastRow="0" w:firstColumn="1" w:lastColumn="0" w:noHBand="0" w:noVBand="1"/>
      </w:tblPr>
      <w:tblGrid>
        <w:gridCol w:w="2094"/>
        <w:gridCol w:w="1353"/>
        <w:gridCol w:w="1354"/>
        <w:gridCol w:w="1353"/>
        <w:gridCol w:w="1354"/>
        <w:gridCol w:w="302"/>
        <w:gridCol w:w="1206"/>
      </w:tblGrid>
      <w:tr w:rsidR="00A6466B" w:rsidRPr="00921964" w14:paraId="46EB6B2C" w14:textId="77777777" w:rsidTr="003028A8">
        <w:tc>
          <w:tcPr>
            <w:tcW w:w="2094" w:type="dxa"/>
          </w:tcPr>
          <w:p w14:paraId="26CD6169" w14:textId="77777777" w:rsidR="00A6466B" w:rsidRPr="00921964" w:rsidRDefault="00A6466B" w:rsidP="0029455A">
            <w:pPr>
              <w:rPr>
                <w:b/>
                <w:bCs/>
                <w:lang w:val="en-AU"/>
              </w:rPr>
            </w:pPr>
          </w:p>
        </w:tc>
        <w:tc>
          <w:tcPr>
            <w:tcW w:w="5414" w:type="dxa"/>
            <w:gridSpan w:val="4"/>
          </w:tcPr>
          <w:p w14:paraId="6AB32152" w14:textId="05B8D0AC" w:rsidR="00A6466B" w:rsidRPr="00921964" w:rsidRDefault="00A6466B" w:rsidP="0029455A">
            <w:pPr>
              <w:rPr>
                <w:b/>
                <w:bCs/>
                <w:lang w:val="en-AU"/>
              </w:rPr>
            </w:pPr>
            <w:r w:rsidRPr="00921964">
              <w:rPr>
                <w:b/>
                <w:bCs/>
                <w:lang w:val="en-AU"/>
              </w:rPr>
              <w:t>Minimum distance for two</w:t>
            </w:r>
            <w:r w:rsidR="003028A8" w:rsidRPr="00921964">
              <w:rPr>
                <w:b/>
                <w:bCs/>
                <w:lang w:val="en-AU"/>
              </w:rPr>
              <w:t>-</w:t>
            </w:r>
            <w:r w:rsidRPr="00921964">
              <w:rPr>
                <w:b/>
                <w:bCs/>
                <w:lang w:val="en-AU"/>
              </w:rPr>
              <w:t>point discrimination</w:t>
            </w:r>
          </w:p>
        </w:tc>
        <w:tc>
          <w:tcPr>
            <w:tcW w:w="302" w:type="dxa"/>
            <w:tcBorders>
              <w:top w:val="nil"/>
              <w:bottom w:val="nil"/>
              <w:right w:val="nil"/>
            </w:tcBorders>
          </w:tcPr>
          <w:p w14:paraId="75123E39" w14:textId="77777777" w:rsidR="00A6466B" w:rsidRPr="00921964" w:rsidRDefault="00A6466B" w:rsidP="0029455A">
            <w:pPr>
              <w:rPr>
                <w:lang w:val="en-AU"/>
              </w:rPr>
            </w:pPr>
          </w:p>
        </w:tc>
        <w:tc>
          <w:tcPr>
            <w:tcW w:w="1206" w:type="dxa"/>
            <w:tcBorders>
              <w:top w:val="nil"/>
              <w:left w:val="nil"/>
              <w:right w:val="nil"/>
            </w:tcBorders>
          </w:tcPr>
          <w:p w14:paraId="57E9FF13" w14:textId="77777777" w:rsidR="00A6466B" w:rsidRPr="00921964" w:rsidRDefault="00A6466B" w:rsidP="0029455A">
            <w:pPr>
              <w:rPr>
                <w:lang w:val="en-AU"/>
              </w:rPr>
            </w:pPr>
          </w:p>
        </w:tc>
      </w:tr>
      <w:tr w:rsidR="00E37C62" w:rsidRPr="00921964" w14:paraId="2C7E4868" w14:textId="77777777" w:rsidTr="003028A8">
        <w:tc>
          <w:tcPr>
            <w:tcW w:w="2094" w:type="dxa"/>
          </w:tcPr>
          <w:p w14:paraId="3506E770" w14:textId="7A89143A" w:rsidR="00E37C62" w:rsidRPr="00921964" w:rsidRDefault="00E37C62" w:rsidP="0029455A">
            <w:pPr>
              <w:rPr>
                <w:b/>
                <w:bCs/>
                <w:lang w:val="en-AU"/>
              </w:rPr>
            </w:pPr>
            <w:r w:rsidRPr="00921964">
              <w:rPr>
                <w:b/>
                <w:bCs/>
                <w:lang w:val="en-AU"/>
              </w:rPr>
              <w:t>Skin area for testing</w:t>
            </w:r>
          </w:p>
        </w:tc>
        <w:tc>
          <w:tcPr>
            <w:tcW w:w="1353" w:type="dxa"/>
          </w:tcPr>
          <w:p w14:paraId="64E984AF" w14:textId="5D1D1688" w:rsidR="00E37C62" w:rsidRPr="00921964" w:rsidRDefault="00A6466B" w:rsidP="0029455A">
            <w:pPr>
              <w:rPr>
                <w:b/>
                <w:bCs/>
                <w:lang w:val="en-AU"/>
              </w:rPr>
            </w:pPr>
            <w:r w:rsidRPr="00921964">
              <w:rPr>
                <w:b/>
                <w:bCs/>
                <w:lang w:val="en-AU"/>
              </w:rPr>
              <w:t>Test 1 (mm)</w:t>
            </w:r>
          </w:p>
        </w:tc>
        <w:tc>
          <w:tcPr>
            <w:tcW w:w="1354" w:type="dxa"/>
          </w:tcPr>
          <w:p w14:paraId="6D9414F9" w14:textId="3B95C73C" w:rsidR="00E37C62" w:rsidRPr="00921964" w:rsidRDefault="00A6466B" w:rsidP="0029455A">
            <w:pPr>
              <w:rPr>
                <w:b/>
                <w:bCs/>
                <w:lang w:val="en-AU"/>
              </w:rPr>
            </w:pPr>
            <w:r w:rsidRPr="00921964">
              <w:rPr>
                <w:b/>
                <w:bCs/>
                <w:lang w:val="en-AU"/>
              </w:rPr>
              <w:t>Test 2 (mm)</w:t>
            </w:r>
          </w:p>
        </w:tc>
        <w:tc>
          <w:tcPr>
            <w:tcW w:w="1353" w:type="dxa"/>
          </w:tcPr>
          <w:p w14:paraId="64F587C5" w14:textId="03110041" w:rsidR="00E37C62" w:rsidRPr="00921964" w:rsidRDefault="00A6466B" w:rsidP="0029455A">
            <w:pPr>
              <w:rPr>
                <w:b/>
                <w:bCs/>
                <w:lang w:val="en-AU"/>
              </w:rPr>
            </w:pPr>
            <w:r w:rsidRPr="00921964">
              <w:rPr>
                <w:b/>
                <w:bCs/>
                <w:lang w:val="en-AU"/>
              </w:rPr>
              <w:t>Test 3 (mm)</w:t>
            </w:r>
          </w:p>
        </w:tc>
        <w:tc>
          <w:tcPr>
            <w:tcW w:w="1354" w:type="dxa"/>
          </w:tcPr>
          <w:p w14:paraId="3A667F63" w14:textId="37FEEA8A" w:rsidR="00E37C62" w:rsidRPr="00921964" w:rsidRDefault="00A6466B" w:rsidP="0029455A">
            <w:pPr>
              <w:rPr>
                <w:b/>
                <w:bCs/>
                <w:lang w:val="en-AU"/>
              </w:rPr>
            </w:pPr>
            <w:r w:rsidRPr="00921964">
              <w:rPr>
                <w:b/>
                <w:bCs/>
                <w:lang w:val="en-AU"/>
              </w:rPr>
              <w:t>Mean</w:t>
            </w:r>
            <w:r w:rsidR="003028A8" w:rsidRPr="00921964">
              <w:rPr>
                <w:b/>
                <w:bCs/>
                <w:lang w:val="en-AU"/>
              </w:rPr>
              <w:t xml:space="preserve"> threshold </w:t>
            </w:r>
            <w:r w:rsidRPr="00921964">
              <w:rPr>
                <w:b/>
                <w:bCs/>
                <w:lang w:val="en-AU"/>
              </w:rPr>
              <w:t>value (mm)</w:t>
            </w:r>
          </w:p>
        </w:tc>
        <w:tc>
          <w:tcPr>
            <w:tcW w:w="302" w:type="dxa"/>
            <w:tcBorders>
              <w:top w:val="nil"/>
              <w:bottom w:val="nil"/>
            </w:tcBorders>
          </w:tcPr>
          <w:p w14:paraId="0931C53F" w14:textId="77777777" w:rsidR="00E37C62" w:rsidRPr="00921964" w:rsidRDefault="00E37C62" w:rsidP="0029455A">
            <w:pPr>
              <w:rPr>
                <w:lang w:val="en-AU"/>
              </w:rPr>
            </w:pPr>
          </w:p>
        </w:tc>
        <w:tc>
          <w:tcPr>
            <w:tcW w:w="1206" w:type="dxa"/>
          </w:tcPr>
          <w:p w14:paraId="5568B1EA" w14:textId="38EAF435" w:rsidR="00E37C62" w:rsidRPr="00921964" w:rsidRDefault="00A6466B" w:rsidP="0029455A">
            <w:pPr>
              <w:rPr>
                <w:b/>
                <w:bCs/>
                <w:lang w:val="en-AU"/>
              </w:rPr>
            </w:pPr>
            <w:r w:rsidRPr="00921964">
              <w:rPr>
                <w:b/>
                <w:bCs/>
                <w:lang w:val="en-AU"/>
              </w:rPr>
              <w:t xml:space="preserve">Rounded </w:t>
            </w:r>
            <w:r w:rsidR="003028A8" w:rsidRPr="00921964">
              <w:rPr>
                <w:b/>
                <w:bCs/>
                <w:lang w:val="en-AU"/>
              </w:rPr>
              <w:t xml:space="preserve">threshold </w:t>
            </w:r>
            <w:r w:rsidRPr="00921964">
              <w:rPr>
                <w:b/>
                <w:bCs/>
                <w:lang w:val="en-AU"/>
              </w:rPr>
              <w:t>value (mm)</w:t>
            </w:r>
          </w:p>
        </w:tc>
      </w:tr>
      <w:tr w:rsidR="00E37C62" w:rsidRPr="00921964" w14:paraId="222E5D38" w14:textId="77777777" w:rsidTr="001B2F9A">
        <w:trPr>
          <w:trHeight w:hRule="exact" w:val="851"/>
        </w:trPr>
        <w:tc>
          <w:tcPr>
            <w:tcW w:w="2094" w:type="dxa"/>
          </w:tcPr>
          <w:p w14:paraId="03AC94ED" w14:textId="787E2AF8" w:rsidR="00E37C62" w:rsidRPr="00921964" w:rsidRDefault="00E37C62" w:rsidP="0029455A">
            <w:pPr>
              <w:rPr>
                <w:b/>
                <w:bCs/>
                <w:lang w:val="en-AU"/>
              </w:rPr>
            </w:pPr>
            <w:r w:rsidRPr="00921964">
              <w:rPr>
                <w:b/>
                <w:bCs/>
                <w:lang w:val="en-AU"/>
              </w:rPr>
              <w:t>Forehead</w:t>
            </w:r>
          </w:p>
        </w:tc>
        <w:tc>
          <w:tcPr>
            <w:tcW w:w="1353" w:type="dxa"/>
          </w:tcPr>
          <w:p w14:paraId="0EDA0518" w14:textId="77777777" w:rsidR="00E37C62" w:rsidRPr="00921964" w:rsidRDefault="00E37C62" w:rsidP="0029455A">
            <w:pPr>
              <w:rPr>
                <w:lang w:val="en-AU"/>
              </w:rPr>
            </w:pPr>
          </w:p>
        </w:tc>
        <w:tc>
          <w:tcPr>
            <w:tcW w:w="1354" w:type="dxa"/>
          </w:tcPr>
          <w:p w14:paraId="5D0217A6" w14:textId="77777777" w:rsidR="00E37C62" w:rsidRPr="00921964" w:rsidRDefault="00E37C62" w:rsidP="0029455A">
            <w:pPr>
              <w:rPr>
                <w:lang w:val="en-AU"/>
              </w:rPr>
            </w:pPr>
          </w:p>
        </w:tc>
        <w:tc>
          <w:tcPr>
            <w:tcW w:w="1353" w:type="dxa"/>
          </w:tcPr>
          <w:p w14:paraId="34522268" w14:textId="77777777" w:rsidR="00E37C62" w:rsidRPr="00921964" w:rsidRDefault="00E37C62" w:rsidP="0029455A">
            <w:pPr>
              <w:rPr>
                <w:lang w:val="en-AU"/>
              </w:rPr>
            </w:pPr>
          </w:p>
        </w:tc>
        <w:tc>
          <w:tcPr>
            <w:tcW w:w="1354" w:type="dxa"/>
          </w:tcPr>
          <w:p w14:paraId="4DFEC739" w14:textId="77777777" w:rsidR="00E37C62" w:rsidRPr="00921964" w:rsidRDefault="00E37C62" w:rsidP="0029455A">
            <w:pPr>
              <w:rPr>
                <w:lang w:val="en-AU"/>
              </w:rPr>
            </w:pPr>
          </w:p>
        </w:tc>
        <w:tc>
          <w:tcPr>
            <w:tcW w:w="302" w:type="dxa"/>
            <w:tcBorders>
              <w:top w:val="nil"/>
              <w:bottom w:val="nil"/>
            </w:tcBorders>
          </w:tcPr>
          <w:p w14:paraId="422DAE92" w14:textId="77777777" w:rsidR="00E37C62" w:rsidRPr="00921964" w:rsidRDefault="00E37C62" w:rsidP="0029455A">
            <w:pPr>
              <w:rPr>
                <w:lang w:val="en-AU"/>
              </w:rPr>
            </w:pPr>
          </w:p>
        </w:tc>
        <w:tc>
          <w:tcPr>
            <w:tcW w:w="1206" w:type="dxa"/>
          </w:tcPr>
          <w:p w14:paraId="6D8F0136" w14:textId="1256667F" w:rsidR="00E37C62" w:rsidRPr="00921964" w:rsidRDefault="00E37C62" w:rsidP="0029455A">
            <w:pPr>
              <w:rPr>
                <w:lang w:val="en-AU"/>
              </w:rPr>
            </w:pPr>
          </w:p>
        </w:tc>
      </w:tr>
      <w:tr w:rsidR="00E37C62" w:rsidRPr="00921964" w14:paraId="3086AA2E" w14:textId="77777777" w:rsidTr="001B2F9A">
        <w:trPr>
          <w:trHeight w:hRule="exact" w:val="851"/>
        </w:trPr>
        <w:tc>
          <w:tcPr>
            <w:tcW w:w="2094" w:type="dxa"/>
          </w:tcPr>
          <w:p w14:paraId="67BAF6B2" w14:textId="2C4C791F" w:rsidR="00E37C62" w:rsidRPr="00921964" w:rsidRDefault="00E37C62" w:rsidP="0029455A">
            <w:pPr>
              <w:rPr>
                <w:b/>
                <w:bCs/>
                <w:lang w:val="en-AU"/>
              </w:rPr>
            </w:pPr>
            <w:r w:rsidRPr="00921964">
              <w:rPr>
                <w:b/>
                <w:bCs/>
                <w:lang w:val="en-AU"/>
              </w:rPr>
              <w:t>Cheek</w:t>
            </w:r>
          </w:p>
        </w:tc>
        <w:tc>
          <w:tcPr>
            <w:tcW w:w="1353" w:type="dxa"/>
          </w:tcPr>
          <w:p w14:paraId="0A970434" w14:textId="77777777" w:rsidR="00E37C62" w:rsidRPr="00921964" w:rsidRDefault="00E37C62" w:rsidP="0029455A">
            <w:pPr>
              <w:rPr>
                <w:lang w:val="en-AU"/>
              </w:rPr>
            </w:pPr>
          </w:p>
        </w:tc>
        <w:tc>
          <w:tcPr>
            <w:tcW w:w="1354" w:type="dxa"/>
          </w:tcPr>
          <w:p w14:paraId="5E88E3D4" w14:textId="77777777" w:rsidR="00E37C62" w:rsidRPr="00921964" w:rsidRDefault="00E37C62" w:rsidP="0029455A">
            <w:pPr>
              <w:rPr>
                <w:lang w:val="en-AU"/>
              </w:rPr>
            </w:pPr>
          </w:p>
        </w:tc>
        <w:tc>
          <w:tcPr>
            <w:tcW w:w="1353" w:type="dxa"/>
          </w:tcPr>
          <w:p w14:paraId="44992AE9" w14:textId="77777777" w:rsidR="00E37C62" w:rsidRPr="00921964" w:rsidRDefault="00E37C62" w:rsidP="0029455A">
            <w:pPr>
              <w:rPr>
                <w:lang w:val="en-AU"/>
              </w:rPr>
            </w:pPr>
          </w:p>
        </w:tc>
        <w:tc>
          <w:tcPr>
            <w:tcW w:w="1354" w:type="dxa"/>
          </w:tcPr>
          <w:p w14:paraId="430FFFE4" w14:textId="77777777" w:rsidR="00E37C62" w:rsidRPr="00921964" w:rsidRDefault="00E37C62" w:rsidP="0029455A">
            <w:pPr>
              <w:rPr>
                <w:lang w:val="en-AU"/>
              </w:rPr>
            </w:pPr>
          </w:p>
        </w:tc>
        <w:tc>
          <w:tcPr>
            <w:tcW w:w="302" w:type="dxa"/>
            <w:tcBorders>
              <w:top w:val="nil"/>
              <w:bottom w:val="nil"/>
            </w:tcBorders>
          </w:tcPr>
          <w:p w14:paraId="57D8A019" w14:textId="77777777" w:rsidR="00E37C62" w:rsidRPr="00921964" w:rsidRDefault="00E37C62" w:rsidP="0029455A">
            <w:pPr>
              <w:rPr>
                <w:lang w:val="en-AU"/>
              </w:rPr>
            </w:pPr>
          </w:p>
        </w:tc>
        <w:tc>
          <w:tcPr>
            <w:tcW w:w="1206" w:type="dxa"/>
          </w:tcPr>
          <w:p w14:paraId="2C82C9DB" w14:textId="52D79513" w:rsidR="00E37C62" w:rsidRPr="00921964" w:rsidRDefault="00E37C62" w:rsidP="0029455A">
            <w:pPr>
              <w:rPr>
                <w:lang w:val="en-AU"/>
              </w:rPr>
            </w:pPr>
          </w:p>
        </w:tc>
      </w:tr>
      <w:tr w:rsidR="00E37C62" w:rsidRPr="00921964" w14:paraId="5EED435A" w14:textId="77777777" w:rsidTr="001B2F9A">
        <w:trPr>
          <w:trHeight w:hRule="exact" w:val="851"/>
        </w:trPr>
        <w:tc>
          <w:tcPr>
            <w:tcW w:w="2094" w:type="dxa"/>
          </w:tcPr>
          <w:p w14:paraId="393B7576" w14:textId="2918A6D1" w:rsidR="00E37C62" w:rsidRPr="00921964" w:rsidRDefault="00E37C62" w:rsidP="0029455A">
            <w:pPr>
              <w:rPr>
                <w:b/>
                <w:bCs/>
                <w:lang w:val="en-AU"/>
              </w:rPr>
            </w:pPr>
            <w:r w:rsidRPr="00921964">
              <w:rPr>
                <w:b/>
                <w:bCs/>
                <w:lang w:val="en-AU"/>
              </w:rPr>
              <w:t>Forearm</w:t>
            </w:r>
          </w:p>
        </w:tc>
        <w:tc>
          <w:tcPr>
            <w:tcW w:w="1353" w:type="dxa"/>
          </w:tcPr>
          <w:p w14:paraId="39160609" w14:textId="77777777" w:rsidR="00E37C62" w:rsidRPr="00921964" w:rsidRDefault="00E37C62" w:rsidP="0029455A">
            <w:pPr>
              <w:rPr>
                <w:lang w:val="en-AU"/>
              </w:rPr>
            </w:pPr>
          </w:p>
        </w:tc>
        <w:tc>
          <w:tcPr>
            <w:tcW w:w="1354" w:type="dxa"/>
          </w:tcPr>
          <w:p w14:paraId="1CF25CC4" w14:textId="77777777" w:rsidR="00E37C62" w:rsidRPr="00921964" w:rsidRDefault="00E37C62" w:rsidP="0029455A">
            <w:pPr>
              <w:rPr>
                <w:lang w:val="en-AU"/>
              </w:rPr>
            </w:pPr>
          </w:p>
        </w:tc>
        <w:tc>
          <w:tcPr>
            <w:tcW w:w="1353" w:type="dxa"/>
          </w:tcPr>
          <w:p w14:paraId="18DD8859" w14:textId="77777777" w:rsidR="00E37C62" w:rsidRPr="00921964" w:rsidRDefault="00E37C62" w:rsidP="0029455A">
            <w:pPr>
              <w:rPr>
                <w:lang w:val="en-AU"/>
              </w:rPr>
            </w:pPr>
          </w:p>
        </w:tc>
        <w:tc>
          <w:tcPr>
            <w:tcW w:w="1354" w:type="dxa"/>
          </w:tcPr>
          <w:p w14:paraId="05C47A34" w14:textId="77777777" w:rsidR="00E37C62" w:rsidRPr="00921964" w:rsidRDefault="00E37C62" w:rsidP="0029455A">
            <w:pPr>
              <w:rPr>
                <w:lang w:val="en-AU"/>
              </w:rPr>
            </w:pPr>
          </w:p>
        </w:tc>
        <w:tc>
          <w:tcPr>
            <w:tcW w:w="302" w:type="dxa"/>
            <w:tcBorders>
              <w:top w:val="nil"/>
              <w:bottom w:val="nil"/>
            </w:tcBorders>
          </w:tcPr>
          <w:p w14:paraId="5D90D563" w14:textId="77777777" w:rsidR="00E37C62" w:rsidRPr="00921964" w:rsidRDefault="00E37C62" w:rsidP="0029455A">
            <w:pPr>
              <w:rPr>
                <w:lang w:val="en-AU"/>
              </w:rPr>
            </w:pPr>
          </w:p>
        </w:tc>
        <w:tc>
          <w:tcPr>
            <w:tcW w:w="1206" w:type="dxa"/>
          </w:tcPr>
          <w:p w14:paraId="18570F28" w14:textId="353C9315" w:rsidR="00E37C62" w:rsidRPr="00921964" w:rsidRDefault="00E37C62" w:rsidP="0029455A">
            <w:pPr>
              <w:rPr>
                <w:lang w:val="en-AU"/>
              </w:rPr>
            </w:pPr>
          </w:p>
        </w:tc>
      </w:tr>
      <w:tr w:rsidR="00E37C62" w:rsidRPr="00921964" w14:paraId="5F1246CD" w14:textId="77777777" w:rsidTr="001B2F9A">
        <w:trPr>
          <w:trHeight w:hRule="exact" w:val="851"/>
        </w:trPr>
        <w:tc>
          <w:tcPr>
            <w:tcW w:w="2094" w:type="dxa"/>
          </w:tcPr>
          <w:p w14:paraId="4F3DBB05" w14:textId="6B4A7529" w:rsidR="00E37C62" w:rsidRPr="00921964" w:rsidRDefault="00E37C62" w:rsidP="0029455A">
            <w:pPr>
              <w:rPr>
                <w:b/>
                <w:bCs/>
                <w:lang w:val="en-AU"/>
              </w:rPr>
            </w:pPr>
            <w:r w:rsidRPr="00921964">
              <w:rPr>
                <w:b/>
                <w:bCs/>
                <w:lang w:val="en-AU"/>
              </w:rPr>
              <w:t>Palm of hand</w:t>
            </w:r>
          </w:p>
        </w:tc>
        <w:tc>
          <w:tcPr>
            <w:tcW w:w="1353" w:type="dxa"/>
          </w:tcPr>
          <w:p w14:paraId="0E3C9B2B" w14:textId="77777777" w:rsidR="00E37C62" w:rsidRPr="00921964" w:rsidRDefault="00E37C62" w:rsidP="0029455A">
            <w:pPr>
              <w:rPr>
                <w:lang w:val="en-AU"/>
              </w:rPr>
            </w:pPr>
          </w:p>
        </w:tc>
        <w:tc>
          <w:tcPr>
            <w:tcW w:w="1354" w:type="dxa"/>
          </w:tcPr>
          <w:p w14:paraId="461966C2" w14:textId="77777777" w:rsidR="00E37C62" w:rsidRPr="00921964" w:rsidRDefault="00E37C62" w:rsidP="0029455A">
            <w:pPr>
              <w:rPr>
                <w:lang w:val="en-AU"/>
              </w:rPr>
            </w:pPr>
          </w:p>
        </w:tc>
        <w:tc>
          <w:tcPr>
            <w:tcW w:w="1353" w:type="dxa"/>
          </w:tcPr>
          <w:p w14:paraId="57880BC6" w14:textId="77777777" w:rsidR="00E37C62" w:rsidRPr="00921964" w:rsidRDefault="00E37C62" w:rsidP="0029455A">
            <w:pPr>
              <w:rPr>
                <w:lang w:val="en-AU"/>
              </w:rPr>
            </w:pPr>
          </w:p>
        </w:tc>
        <w:tc>
          <w:tcPr>
            <w:tcW w:w="1354" w:type="dxa"/>
          </w:tcPr>
          <w:p w14:paraId="193888F8" w14:textId="77777777" w:rsidR="00E37C62" w:rsidRPr="00921964" w:rsidRDefault="00E37C62" w:rsidP="0029455A">
            <w:pPr>
              <w:rPr>
                <w:lang w:val="en-AU"/>
              </w:rPr>
            </w:pPr>
          </w:p>
        </w:tc>
        <w:tc>
          <w:tcPr>
            <w:tcW w:w="302" w:type="dxa"/>
            <w:tcBorders>
              <w:top w:val="nil"/>
              <w:bottom w:val="nil"/>
            </w:tcBorders>
          </w:tcPr>
          <w:p w14:paraId="28EB43FF" w14:textId="77777777" w:rsidR="00E37C62" w:rsidRPr="00921964" w:rsidRDefault="00E37C62" w:rsidP="0029455A">
            <w:pPr>
              <w:rPr>
                <w:lang w:val="en-AU"/>
              </w:rPr>
            </w:pPr>
          </w:p>
        </w:tc>
        <w:tc>
          <w:tcPr>
            <w:tcW w:w="1206" w:type="dxa"/>
          </w:tcPr>
          <w:p w14:paraId="649C666D" w14:textId="3A78C445" w:rsidR="00E37C62" w:rsidRPr="00921964" w:rsidRDefault="00E37C62" w:rsidP="0029455A">
            <w:pPr>
              <w:rPr>
                <w:lang w:val="en-AU"/>
              </w:rPr>
            </w:pPr>
          </w:p>
        </w:tc>
      </w:tr>
      <w:tr w:rsidR="00E37C62" w:rsidRPr="00921964" w14:paraId="6DA61C97" w14:textId="77777777" w:rsidTr="001B2F9A">
        <w:trPr>
          <w:trHeight w:hRule="exact" w:val="851"/>
        </w:trPr>
        <w:tc>
          <w:tcPr>
            <w:tcW w:w="2094" w:type="dxa"/>
          </w:tcPr>
          <w:p w14:paraId="5B331331" w14:textId="528C9B27" w:rsidR="00E37C62" w:rsidRPr="00921964" w:rsidRDefault="00E37C62" w:rsidP="0029455A">
            <w:pPr>
              <w:rPr>
                <w:b/>
                <w:bCs/>
                <w:lang w:val="en-AU"/>
              </w:rPr>
            </w:pPr>
            <w:r w:rsidRPr="00921964">
              <w:rPr>
                <w:b/>
                <w:bCs/>
                <w:lang w:val="en-AU"/>
              </w:rPr>
              <w:t>Tip of thumb</w:t>
            </w:r>
          </w:p>
        </w:tc>
        <w:tc>
          <w:tcPr>
            <w:tcW w:w="1353" w:type="dxa"/>
          </w:tcPr>
          <w:p w14:paraId="51742E25" w14:textId="77777777" w:rsidR="00E37C62" w:rsidRPr="00921964" w:rsidRDefault="00E37C62" w:rsidP="0029455A">
            <w:pPr>
              <w:rPr>
                <w:lang w:val="en-AU"/>
              </w:rPr>
            </w:pPr>
          </w:p>
        </w:tc>
        <w:tc>
          <w:tcPr>
            <w:tcW w:w="1354" w:type="dxa"/>
          </w:tcPr>
          <w:p w14:paraId="711B1821" w14:textId="77777777" w:rsidR="00E37C62" w:rsidRPr="00921964" w:rsidRDefault="00E37C62" w:rsidP="0029455A">
            <w:pPr>
              <w:rPr>
                <w:lang w:val="en-AU"/>
              </w:rPr>
            </w:pPr>
          </w:p>
        </w:tc>
        <w:tc>
          <w:tcPr>
            <w:tcW w:w="1353" w:type="dxa"/>
          </w:tcPr>
          <w:p w14:paraId="3779B043" w14:textId="77777777" w:rsidR="00E37C62" w:rsidRPr="00921964" w:rsidRDefault="00E37C62" w:rsidP="0029455A">
            <w:pPr>
              <w:rPr>
                <w:lang w:val="en-AU"/>
              </w:rPr>
            </w:pPr>
          </w:p>
        </w:tc>
        <w:tc>
          <w:tcPr>
            <w:tcW w:w="1354" w:type="dxa"/>
          </w:tcPr>
          <w:p w14:paraId="526BC0FF" w14:textId="77777777" w:rsidR="00E37C62" w:rsidRPr="00921964" w:rsidRDefault="00E37C62" w:rsidP="0029455A">
            <w:pPr>
              <w:rPr>
                <w:lang w:val="en-AU"/>
              </w:rPr>
            </w:pPr>
          </w:p>
        </w:tc>
        <w:tc>
          <w:tcPr>
            <w:tcW w:w="302" w:type="dxa"/>
            <w:tcBorders>
              <w:top w:val="nil"/>
              <w:bottom w:val="nil"/>
            </w:tcBorders>
          </w:tcPr>
          <w:p w14:paraId="0AD7DB7E" w14:textId="77777777" w:rsidR="00E37C62" w:rsidRPr="00921964" w:rsidRDefault="00E37C62" w:rsidP="0029455A">
            <w:pPr>
              <w:rPr>
                <w:lang w:val="en-AU"/>
              </w:rPr>
            </w:pPr>
          </w:p>
        </w:tc>
        <w:tc>
          <w:tcPr>
            <w:tcW w:w="1206" w:type="dxa"/>
          </w:tcPr>
          <w:p w14:paraId="160C36FC" w14:textId="77777777" w:rsidR="00E37C62" w:rsidRPr="00921964" w:rsidRDefault="00E37C62" w:rsidP="0029455A">
            <w:pPr>
              <w:rPr>
                <w:lang w:val="en-AU"/>
              </w:rPr>
            </w:pPr>
          </w:p>
        </w:tc>
      </w:tr>
      <w:tr w:rsidR="00E37C62" w:rsidRPr="00921964" w14:paraId="260C76EF" w14:textId="77777777" w:rsidTr="001B2F9A">
        <w:trPr>
          <w:trHeight w:hRule="exact" w:val="851"/>
        </w:trPr>
        <w:tc>
          <w:tcPr>
            <w:tcW w:w="2094" w:type="dxa"/>
          </w:tcPr>
          <w:p w14:paraId="18A3ABCB" w14:textId="3066FBDF" w:rsidR="00E37C62" w:rsidRPr="00921964" w:rsidRDefault="00E37C62" w:rsidP="0029455A">
            <w:pPr>
              <w:rPr>
                <w:b/>
                <w:bCs/>
                <w:lang w:val="en-AU"/>
              </w:rPr>
            </w:pPr>
            <w:r w:rsidRPr="00921964">
              <w:rPr>
                <w:b/>
                <w:bCs/>
                <w:lang w:val="en-AU"/>
              </w:rPr>
              <w:t>Tip of index finger</w:t>
            </w:r>
          </w:p>
        </w:tc>
        <w:tc>
          <w:tcPr>
            <w:tcW w:w="1353" w:type="dxa"/>
          </w:tcPr>
          <w:p w14:paraId="5A02439E" w14:textId="77777777" w:rsidR="00E37C62" w:rsidRPr="00921964" w:rsidRDefault="00E37C62" w:rsidP="0029455A">
            <w:pPr>
              <w:rPr>
                <w:lang w:val="en-AU"/>
              </w:rPr>
            </w:pPr>
          </w:p>
        </w:tc>
        <w:tc>
          <w:tcPr>
            <w:tcW w:w="1354" w:type="dxa"/>
          </w:tcPr>
          <w:p w14:paraId="23E8D912" w14:textId="77777777" w:rsidR="00E37C62" w:rsidRPr="00921964" w:rsidRDefault="00E37C62" w:rsidP="0029455A">
            <w:pPr>
              <w:rPr>
                <w:lang w:val="en-AU"/>
              </w:rPr>
            </w:pPr>
          </w:p>
        </w:tc>
        <w:tc>
          <w:tcPr>
            <w:tcW w:w="1353" w:type="dxa"/>
          </w:tcPr>
          <w:p w14:paraId="36DC44C2" w14:textId="77777777" w:rsidR="00E37C62" w:rsidRPr="00921964" w:rsidRDefault="00E37C62" w:rsidP="0029455A">
            <w:pPr>
              <w:rPr>
                <w:lang w:val="en-AU"/>
              </w:rPr>
            </w:pPr>
          </w:p>
        </w:tc>
        <w:tc>
          <w:tcPr>
            <w:tcW w:w="1354" w:type="dxa"/>
          </w:tcPr>
          <w:p w14:paraId="3B468950" w14:textId="77777777" w:rsidR="00E37C62" w:rsidRPr="00921964" w:rsidRDefault="00E37C62" w:rsidP="0029455A">
            <w:pPr>
              <w:rPr>
                <w:lang w:val="en-AU"/>
              </w:rPr>
            </w:pPr>
          </w:p>
        </w:tc>
        <w:tc>
          <w:tcPr>
            <w:tcW w:w="302" w:type="dxa"/>
            <w:tcBorders>
              <w:top w:val="nil"/>
              <w:bottom w:val="nil"/>
            </w:tcBorders>
          </w:tcPr>
          <w:p w14:paraId="1C0E9CCE" w14:textId="77777777" w:rsidR="00E37C62" w:rsidRPr="00921964" w:rsidRDefault="00E37C62" w:rsidP="0029455A">
            <w:pPr>
              <w:rPr>
                <w:lang w:val="en-AU"/>
              </w:rPr>
            </w:pPr>
          </w:p>
        </w:tc>
        <w:tc>
          <w:tcPr>
            <w:tcW w:w="1206" w:type="dxa"/>
          </w:tcPr>
          <w:p w14:paraId="77A23D09" w14:textId="77777777" w:rsidR="00E37C62" w:rsidRPr="00921964" w:rsidRDefault="00E37C62" w:rsidP="0029455A">
            <w:pPr>
              <w:rPr>
                <w:lang w:val="en-AU"/>
              </w:rPr>
            </w:pPr>
          </w:p>
        </w:tc>
      </w:tr>
      <w:tr w:rsidR="00E37C62" w:rsidRPr="00921964" w14:paraId="4EAE572A" w14:textId="77777777" w:rsidTr="001B2F9A">
        <w:trPr>
          <w:trHeight w:hRule="exact" w:val="851"/>
        </w:trPr>
        <w:tc>
          <w:tcPr>
            <w:tcW w:w="2094" w:type="dxa"/>
          </w:tcPr>
          <w:p w14:paraId="473B819F" w14:textId="13369FD8" w:rsidR="00E37C62" w:rsidRPr="00921964" w:rsidRDefault="00A6466B" w:rsidP="0029455A">
            <w:pPr>
              <w:rPr>
                <w:b/>
                <w:bCs/>
                <w:lang w:val="en-AU"/>
              </w:rPr>
            </w:pPr>
            <w:r w:rsidRPr="00921964">
              <w:rPr>
                <w:b/>
                <w:bCs/>
                <w:lang w:val="en-AU"/>
              </w:rPr>
              <w:t>Back of lower leg</w:t>
            </w:r>
          </w:p>
        </w:tc>
        <w:tc>
          <w:tcPr>
            <w:tcW w:w="1353" w:type="dxa"/>
          </w:tcPr>
          <w:p w14:paraId="50E87F96" w14:textId="77777777" w:rsidR="00E37C62" w:rsidRPr="00921964" w:rsidRDefault="00E37C62" w:rsidP="0029455A">
            <w:pPr>
              <w:rPr>
                <w:lang w:val="en-AU"/>
              </w:rPr>
            </w:pPr>
          </w:p>
        </w:tc>
        <w:tc>
          <w:tcPr>
            <w:tcW w:w="1354" w:type="dxa"/>
          </w:tcPr>
          <w:p w14:paraId="02737AA2" w14:textId="77777777" w:rsidR="00E37C62" w:rsidRPr="00921964" w:rsidRDefault="00E37C62" w:rsidP="0029455A">
            <w:pPr>
              <w:rPr>
                <w:lang w:val="en-AU"/>
              </w:rPr>
            </w:pPr>
          </w:p>
        </w:tc>
        <w:tc>
          <w:tcPr>
            <w:tcW w:w="1353" w:type="dxa"/>
          </w:tcPr>
          <w:p w14:paraId="233443DD" w14:textId="77777777" w:rsidR="00E37C62" w:rsidRPr="00921964" w:rsidRDefault="00E37C62" w:rsidP="0029455A">
            <w:pPr>
              <w:rPr>
                <w:lang w:val="en-AU"/>
              </w:rPr>
            </w:pPr>
          </w:p>
        </w:tc>
        <w:tc>
          <w:tcPr>
            <w:tcW w:w="1354" w:type="dxa"/>
          </w:tcPr>
          <w:p w14:paraId="271C32CE" w14:textId="77777777" w:rsidR="00E37C62" w:rsidRPr="00921964" w:rsidRDefault="00E37C62" w:rsidP="0029455A">
            <w:pPr>
              <w:rPr>
                <w:lang w:val="en-AU"/>
              </w:rPr>
            </w:pPr>
          </w:p>
        </w:tc>
        <w:tc>
          <w:tcPr>
            <w:tcW w:w="302" w:type="dxa"/>
            <w:tcBorders>
              <w:top w:val="nil"/>
              <w:bottom w:val="nil"/>
            </w:tcBorders>
          </w:tcPr>
          <w:p w14:paraId="7FD5D82E" w14:textId="77777777" w:rsidR="00E37C62" w:rsidRPr="00921964" w:rsidRDefault="00E37C62" w:rsidP="0029455A">
            <w:pPr>
              <w:rPr>
                <w:lang w:val="en-AU"/>
              </w:rPr>
            </w:pPr>
          </w:p>
        </w:tc>
        <w:tc>
          <w:tcPr>
            <w:tcW w:w="1206" w:type="dxa"/>
          </w:tcPr>
          <w:p w14:paraId="49D36AA0" w14:textId="6C2C3B3F" w:rsidR="00E37C62" w:rsidRPr="00921964" w:rsidRDefault="00E37C62" w:rsidP="0029455A">
            <w:pPr>
              <w:rPr>
                <w:lang w:val="en-AU"/>
              </w:rPr>
            </w:pPr>
          </w:p>
        </w:tc>
      </w:tr>
      <w:tr w:rsidR="00E37C62" w:rsidRPr="00921964" w14:paraId="53E49987" w14:textId="77777777" w:rsidTr="001B2F9A">
        <w:trPr>
          <w:trHeight w:hRule="exact" w:val="851"/>
        </w:trPr>
        <w:tc>
          <w:tcPr>
            <w:tcW w:w="2094" w:type="dxa"/>
          </w:tcPr>
          <w:p w14:paraId="1152B456" w14:textId="149E6F75" w:rsidR="00E37C62" w:rsidRPr="00921964" w:rsidRDefault="00A6466B" w:rsidP="0029455A">
            <w:pPr>
              <w:rPr>
                <w:b/>
                <w:bCs/>
                <w:lang w:val="en-AU"/>
              </w:rPr>
            </w:pPr>
            <w:r w:rsidRPr="00921964">
              <w:rPr>
                <w:b/>
                <w:bCs/>
                <w:lang w:val="en-AU"/>
              </w:rPr>
              <w:t>Back</w:t>
            </w:r>
          </w:p>
        </w:tc>
        <w:tc>
          <w:tcPr>
            <w:tcW w:w="1353" w:type="dxa"/>
          </w:tcPr>
          <w:p w14:paraId="2CDD050F" w14:textId="77777777" w:rsidR="00E37C62" w:rsidRPr="00921964" w:rsidRDefault="00E37C62" w:rsidP="0029455A">
            <w:pPr>
              <w:rPr>
                <w:lang w:val="en-AU"/>
              </w:rPr>
            </w:pPr>
          </w:p>
        </w:tc>
        <w:tc>
          <w:tcPr>
            <w:tcW w:w="1354" w:type="dxa"/>
          </w:tcPr>
          <w:p w14:paraId="3617E4AB" w14:textId="77777777" w:rsidR="00E37C62" w:rsidRPr="00921964" w:rsidRDefault="00E37C62" w:rsidP="0029455A">
            <w:pPr>
              <w:rPr>
                <w:lang w:val="en-AU"/>
              </w:rPr>
            </w:pPr>
          </w:p>
        </w:tc>
        <w:tc>
          <w:tcPr>
            <w:tcW w:w="1353" w:type="dxa"/>
          </w:tcPr>
          <w:p w14:paraId="4DAC5441" w14:textId="77777777" w:rsidR="00E37C62" w:rsidRPr="00921964" w:rsidRDefault="00E37C62" w:rsidP="0029455A">
            <w:pPr>
              <w:rPr>
                <w:lang w:val="en-AU"/>
              </w:rPr>
            </w:pPr>
          </w:p>
        </w:tc>
        <w:tc>
          <w:tcPr>
            <w:tcW w:w="1354" w:type="dxa"/>
          </w:tcPr>
          <w:p w14:paraId="67291D2C" w14:textId="77777777" w:rsidR="00E37C62" w:rsidRPr="00921964" w:rsidRDefault="00E37C62" w:rsidP="0029455A">
            <w:pPr>
              <w:rPr>
                <w:lang w:val="en-AU"/>
              </w:rPr>
            </w:pPr>
          </w:p>
        </w:tc>
        <w:tc>
          <w:tcPr>
            <w:tcW w:w="302" w:type="dxa"/>
            <w:tcBorders>
              <w:top w:val="nil"/>
              <w:bottom w:val="nil"/>
            </w:tcBorders>
          </w:tcPr>
          <w:p w14:paraId="2F511FD7" w14:textId="77777777" w:rsidR="00E37C62" w:rsidRPr="00921964" w:rsidRDefault="00E37C62" w:rsidP="0029455A">
            <w:pPr>
              <w:rPr>
                <w:lang w:val="en-AU"/>
              </w:rPr>
            </w:pPr>
          </w:p>
        </w:tc>
        <w:tc>
          <w:tcPr>
            <w:tcW w:w="1206" w:type="dxa"/>
          </w:tcPr>
          <w:p w14:paraId="563F4270" w14:textId="37B2F9CA" w:rsidR="00E37C62" w:rsidRPr="00921964" w:rsidRDefault="00E37C62" w:rsidP="0029455A">
            <w:pPr>
              <w:rPr>
                <w:lang w:val="en-AU"/>
              </w:rPr>
            </w:pPr>
          </w:p>
        </w:tc>
      </w:tr>
      <w:tr w:rsidR="00E37C62" w:rsidRPr="00921964" w14:paraId="0A4E356B" w14:textId="77777777" w:rsidTr="001B2F9A">
        <w:trPr>
          <w:trHeight w:hRule="exact" w:val="851"/>
        </w:trPr>
        <w:tc>
          <w:tcPr>
            <w:tcW w:w="2094" w:type="dxa"/>
          </w:tcPr>
          <w:p w14:paraId="03E2BDE4" w14:textId="04C8500A" w:rsidR="00E37C62" w:rsidRPr="00921964" w:rsidRDefault="00A6466B" w:rsidP="0029455A">
            <w:pPr>
              <w:rPr>
                <w:b/>
                <w:bCs/>
                <w:lang w:val="en-AU"/>
              </w:rPr>
            </w:pPr>
            <w:r w:rsidRPr="00921964">
              <w:rPr>
                <w:b/>
                <w:bCs/>
                <w:lang w:val="en-AU"/>
              </w:rPr>
              <w:t>Top of foot</w:t>
            </w:r>
          </w:p>
        </w:tc>
        <w:tc>
          <w:tcPr>
            <w:tcW w:w="1353" w:type="dxa"/>
          </w:tcPr>
          <w:p w14:paraId="2C9B923F" w14:textId="77777777" w:rsidR="00E37C62" w:rsidRPr="00921964" w:rsidRDefault="00E37C62" w:rsidP="0029455A">
            <w:pPr>
              <w:rPr>
                <w:lang w:val="en-AU"/>
              </w:rPr>
            </w:pPr>
          </w:p>
        </w:tc>
        <w:tc>
          <w:tcPr>
            <w:tcW w:w="1354" w:type="dxa"/>
          </w:tcPr>
          <w:p w14:paraId="67463A20" w14:textId="77777777" w:rsidR="00E37C62" w:rsidRPr="00921964" w:rsidRDefault="00E37C62" w:rsidP="0029455A">
            <w:pPr>
              <w:rPr>
                <w:lang w:val="en-AU"/>
              </w:rPr>
            </w:pPr>
          </w:p>
        </w:tc>
        <w:tc>
          <w:tcPr>
            <w:tcW w:w="1353" w:type="dxa"/>
          </w:tcPr>
          <w:p w14:paraId="0C30C328" w14:textId="77777777" w:rsidR="00E37C62" w:rsidRPr="00921964" w:rsidRDefault="00E37C62" w:rsidP="0029455A">
            <w:pPr>
              <w:rPr>
                <w:lang w:val="en-AU"/>
              </w:rPr>
            </w:pPr>
          </w:p>
        </w:tc>
        <w:tc>
          <w:tcPr>
            <w:tcW w:w="1354" w:type="dxa"/>
          </w:tcPr>
          <w:p w14:paraId="45BB8DBA" w14:textId="77777777" w:rsidR="00E37C62" w:rsidRPr="00921964" w:rsidRDefault="00E37C62" w:rsidP="0029455A">
            <w:pPr>
              <w:rPr>
                <w:lang w:val="en-AU"/>
              </w:rPr>
            </w:pPr>
          </w:p>
        </w:tc>
        <w:tc>
          <w:tcPr>
            <w:tcW w:w="302" w:type="dxa"/>
            <w:tcBorders>
              <w:top w:val="nil"/>
              <w:bottom w:val="nil"/>
            </w:tcBorders>
          </w:tcPr>
          <w:p w14:paraId="4738FB40" w14:textId="77777777" w:rsidR="00E37C62" w:rsidRPr="00921964" w:rsidRDefault="00E37C62" w:rsidP="0029455A">
            <w:pPr>
              <w:rPr>
                <w:lang w:val="en-AU"/>
              </w:rPr>
            </w:pPr>
          </w:p>
        </w:tc>
        <w:tc>
          <w:tcPr>
            <w:tcW w:w="1206" w:type="dxa"/>
          </w:tcPr>
          <w:p w14:paraId="700BA88E" w14:textId="2EB82DAD" w:rsidR="00E37C62" w:rsidRPr="00921964" w:rsidRDefault="00E37C62" w:rsidP="0029455A">
            <w:pPr>
              <w:rPr>
                <w:lang w:val="en-AU"/>
              </w:rPr>
            </w:pPr>
          </w:p>
        </w:tc>
      </w:tr>
    </w:tbl>
    <w:p w14:paraId="014BD0D7" w14:textId="059A2DBB" w:rsidR="008D2E7C" w:rsidRPr="00921964" w:rsidRDefault="008D2E7C" w:rsidP="008D2E7C">
      <w:pPr>
        <w:pStyle w:val="Heading1"/>
      </w:pPr>
      <w:bookmarkStart w:id="100" w:name="_Appendix_11:_Student"/>
      <w:bookmarkStart w:id="101" w:name="_Toc47708056"/>
      <w:bookmarkEnd w:id="100"/>
      <w:r w:rsidRPr="00921964">
        <w:t>Appendix 1</w:t>
      </w:r>
      <w:r w:rsidR="00CC7AB5">
        <w:t>2</w:t>
      </w:r>
      <w:r w:rsidRPr="00921964">
        <w:t>: Student activity sheet 1.</w:t>
      </w:r>
      <w:r w:rsidR="00CC7AB5">
        <w:t>6</w:t>
      </w:r>
      <w:r w:rsidRPr="00921964">
        <w:t>: Hot and cold two-point threshold test</w:t>
      </w:r>
      <w:bookmarkEnd w:id="101"/>
      <w:r w:rsidRPr="00921964">
        <w:t xml:space="preserve">  </w:t>
      </w:r>
    </w:p>
    <w:p w14:paraId="54977C7B" w14:textId="77777777" w:rsidR="008D2E7C" w:rsidRPr="00921964" w:rsidRDefault="008D2E7C" w:rsidP="008D2E7C">
      <w:pPr>
        <w:rPr>
          <w:b/>
          <w:bCs/>
        </w:rPr>
      </w:pPr>
      <w:r w:rsidRPr="00921964">
        <w:rPr>
          <w:b/>
          <w:bCs/>
        </w:rPr>
        <w:t>Introduction</w:t>
      </w:r>
    </w:p>
    <w:p w14:paraId="46AF1BF0" w14:textId="2A9FB006" w:rsidR="008648B9" w:rsidRPr="00921964" w:rsidRDefault="008648B9" w:rsidP="008648B9">
      <w:r w:rsidRPr="00921964">
        <w:t xml:space="preserve">As was explored when completing </w:t>
      </w:r>
      <w:hyperlink w:anchor="_Appendix_11:_Student_1" w:history="1">
        <w:r w:rsidRPr="00921964">
          <w:rPr>
            <w:rStyle w:val="Hyperlink"/>
          </w:rPr>
          <w:t>Student activity sheet 1.</w:t>
        </w:r>
        <w:r w:rsidR="00CC7AB5">
          <w:rPr>
            <w:rStyle w:val="Hyperlink"/>
          </w:rPr>
          <w:t>5</w:t>
        </w:r>
        <w:r w:rsidRPr="00921964">
          <w:rPr>
            <w:rStyle w:val="Hyperlink"/>
          </w:rPr>
          <w:t>: Two-point threshold test</w:t>
        </w:r>
      </w:hyperlink>
      <w:r w:rsidRPr="00921964">
        <w:t>, the sense of touch</w:t>
      </w:r>
      <w:r w:rsidR="009C31BE" w:rsidRPr="00921964">
        <w:t xml:space="preserve"> provides information to the brain from </w:t>
      </w:r>
      <w:r w:rsidR="00D444A5" w:rsidRPr="00921964">
        <w:t xml:space="preserve">certain </w:t>
      </w:r>
      <w:r w:rsidR="009C31BE" w:rsidRPr="00921964">
        <w:t xml:space="preserve">receptors within the skin. The concentration of </w:t>
      </w:r>
      <w:r w:rsidR="00D444A5" w:rsidRPr="00921964">
        <w:t>these</w:t>
      </w:r>
      <w:r w:rsidR="009C31BE" w:rsidRPr="00921964">
        <w:t xml:space="preserve"> receptors within a </w:t>
      </w:r>
      <w:r w:rsidR="00D444A5" w:rsidRPr="00921964">
        <w:t xml:space="preserve">specific </w:t>
      </w:r>
      <w:r w:rsidR="009C31BE" w:rsidRPr="00921964">
        <w:t>area of the skin results in different parts of the body being more sensitive than others. Through the use of the two-point threshold test, an understanding of the sensitivity of the skin</w:t>
      </w:r>
      <w:r w:rsidR="003B0D99" w:rsidRPr="00921964">
        <w:t xml:space="preserve"> </w:t>
      </w:r>
      <w:r w:rsidR="00E90697">
        <w:t>can</w:t>
      </w:r>
      <w:r w:rsidR="009C31BE" w:rsidRPr="00921964">
        <w:t xml:space="preserve"> be determined by seeing how far apart on the skin two pointed objects</w:t>
      </w:r>
      <w:r w:rsidR="00D444A5" w:rsidRPr="00921964">
        <w:t xml:space="preserve"> needed to be so </w:t>
      </w:r>
      <w:r w:rsidR="009C31BE" w:rsidRPr="00921964">
        <w:t>that a person c</w:t>
      </w:r>
      <w:r w:rsidR="00D444A5" w:rsidRPr="00921964">
        <w:t>ould</w:t>
      </w:r>
      <w:r w:rsidR="009C31BE" w:rsidRPr="00921964">
        <w:t xml:space="preserve"> tell that there </w:t>
      </w:r>
      <w:r w:rsidR="00D444A5" w:rsidRPr="00921964">
        <w:t>were</w:t>
      </w:r>
      <w:r w:rsidR="009C31BE" w:rsidRPr="00921964">
        <w:t xml:space="preserve"> two objects rather than one.</w:t>
      </w:r>
      <w:r w:rsidR="00D444A5" w:rsidRPr="00921964">
        <w:t xml:space="preserve"> Additional </w:t>
      </w:r>
      <w:r w:rsidR="009C31BE" w:rsidRPr="00921964">
        <w:t>receptors within the skin are sensitive to temperature</w:t>
      </w:r>
      <w:r w:rsidR="00D444A5" w:rsidRPr="00921964">
        <w:t xml:space="preserve"> and pain</w:t>
      </w:r>
      <w:r w:rsidR="009C31BE" w:rsidRPr="00921964">
        <w:t>.</w:t>
      </w:r>
    </w:p>
    <w:p w14:paraId="56C99C28" w14:textId="77777777" w:rsidR="008D2E7C" w:rsidRPr="00921964" w:rsidRDefault="008D2E7C" w:rsidP="0084178A">
      <w:pPr>
        <w:spacing w:before="240"/>
        <w:rPr>
          <w:b/>
          <w:bCs/>
        </w:rPr>
      </w:pPr>
      <w:r w:rsidRPr="00921964">
        <w:rPr>
          <w:b/>
          <w:bCs/>
        </w:rPr>
        <w:t>Task</w:t>
      </w:r>
    </w:p>
    <w:p w14:paraId="362AA07C" w14:textId="2644F1C6" w:rsidR="00D04FE7" w:rsidRPr="00921964" w:rsidRDefault="00D04FE7" w:rsidP="008D2E7C">
      <w:r w:rsidRPr="00921964">
        <w:t>In this activity</w:t>
      </w:r>
      <w:r w:rsidR="00E90697">
        <w:t>,</w:t>
      </w:r>
      <w:r w:rsidRPr="00921964">
        <w:t xml:space="preserve"> you will investigate the problem: </w:t>
      </w:r>
      <w:r w:rsidRPr="00921964">
        <w:rPr>
          <w:i/>
          <w:iCs/>
        </w:rPr>
        <w:t xml:space="preserve">What is the effect of skin temperature </w:t>
      </w:r>
      <w:r w:rsidR="002B29F3" w:rsidRPr="00921964">
        <w:rPr>
          <w:i/>
          <w:iCs/>
        </w:rPr>
        <w:t>when</w:t>
      </w:r>
      <w:r w:rsidRPr="00921964">
        <w:rPr>
          <w:i/>
          <w:iCs/>
        </w:rPr>
        <w:t xml:space="preserve"> determining how far apart two pointed objects must be so that a person can tell that there are two objects rather than one? </w:t>
      </w:r>
      <w:r w:rsidRPr="00921964">
        <w:t xml:space="preserve">This will involve </w:t>
      </w:r>
      <w:r w:rsidR="002B29F3" w:rsidRPr="00921964">
        <w:t xml:space="preserve">heating or cooling of the skin surface before </w:t>
      </w:r>
      <w:r w:rsidRPr="00921964">
        <w:t xml:space="preserve">the measurement and recording of two-point discrimination distance data for different areas of the skin. Results are compared with </w:t>
      </w:r>
      <w:r w:rsidR="000050AC">
        <w:t xml:space="preserve">the </w:t>
      </w:r>
      <w:r w:rsidRPr="00921964">
        <w:t xml:space="preserve">other groups and with the data recorded </w:t>
      </w:r>
      <w:r w:rsidR="003B0D99" w:rsidRPr="00921964">
        <w:t>when</w:t>
      </w:r>
      <w:r w:rsidRPr="00921964">
        <w:t xml:space="preserve"> heating or cooling</w:t>
      </w:r>
      <w:r w:rsidR="003B0D99" w:rsidRPr="00921964">
        <w:t xml:space="preserve"> </w:t>
      </w:r>
      <w:r w:rsidRPr="00921964">
        <w:t xml:space="preserve">the skin. This task is based on the </w:t>
      </w:r>
      <w:r w:rsidRPr="00921964">
        <w:rPr>
          <w:i/>
          <w:iCs/>
        </w:rPr>
        <w:t>How sensitive is my skin?</w:t>
      </w:r>
      <w:r w:rsidRPr="00921964">
        <w:t xml:space="preserve"> experiment in the </w:t>
      </w:r>
      <w:r w:rsidRPr="00921964">
        <w:rPr>
          <w:i/>
          <w:iCs/>
        </w:rPr>
        <w:t xml:space="preserve">Our sense of touch student guide (E. H. Chudler, n.d.) </w:t>
      </w:r>
      <w:hyperlink r:id="rId174" w:history="1">
        <w:r w:rsidRPr="00921964">
          <w:rPr>
            <w:rStyle w:val="Hyperlink"/>
            <w:iCs/>
          </w:rPr>
          <w:t>faculty.washington.edu/chudler/pdf/mmsg.pdf</w:t>
        </w:r>
      </w:hyperlink>
      <w:r w:rsidRPr="00921964">
        <w:rPr>
          <w:i/>
          <w:iCs/>
        </w:rPr>
        <w:t xml:space="preserve">. </w:t>
      </w:r>
    </w:p>
    <w:p w14:paraId="5A0192C6" w14:textId="77777777" w:rsidR="007D1809" w:rsidRPr="00921964" w:rsidRDefault="007D1809" w:rsidP="0084178A">
      <w:pPr>
        <w:spacing w:before="240"/>
        <w:rPr>
          <w:b/>
          <w:bCs/>
        </w:rPr>
      </w:pPr>
      <w:r w:rsidRPr="00921964">
        <w:rPr>
          <w:b/>
          <w:bCs/>
        </w:rPr>
        <w:t>Apparatus</w:t>
      </w:r>
    </w:p>
    <w:p w14:paraId="0968A234" w14:textId="69FF79B6" w:rsidR="007D1809" w:rsidRPr="00921964" w:rsidRDefault="00E70ADF" w:rsidP="0084178A">
      <w:pPr>
        <w:pStyle w:val="ListParagraph"/>
        <w:numPr>
          <w:ilvl w:val="0"/>
          <w:numId w:val="21"/>
        </w:numPr>
        <w:ind w:left="454" w:hanging="227"/>
      </w:pPr>
      <w:r w:rsidRPr="00921964">
        <w:t>T</w:t>
      </w:r>
      <w:r w:rsidR="007D1809" w:rsidRPr="00921964">
        <w:t>oothpicks</w:t>
      </w:r>
    </w:p>
    <w:p w14:paraId="0E236A6D" w14:textId="0D96E6A8" w:rsidR="007D1809" w:rsidRPr="00921964" w:rsidRDefault="00E70ADF" w:rsidP="0084178A">
      <w:pPr>
        <w:pStyle w:val="ListParagraph"/>
        <w:numPr>
          <w:ilvl w:val="0"/>
          <w:numId w:val="21"/>
        </w:numPr>
        <w:ind w:left="454" w:hanging="227"/>
      </w:pPr>
      <w:r w:rsidRPr="00921964">
        <w:t>R</w:t>
      </w:r>
      <w:r w:rsidR="007D1809" w:rsidRPr="00921964">
        <w:t>ulers</w:t>
      </w:r>
    </w:p>
    <w:p w14:paraId="7FB6A0A6" w14:textId="46C12800" w:rsidR="007D1809" w:rsidRPr="00921964" w:rsidRDefault="00E70ADF" w:rsidP="0084178A">
      <w:pPr>
        <w:pStyle w:val="ListParagraph"/>
        <w:numPr>
          <w:ilvl w:val="0"/>
          <w:numId w:val="21"/>
        </w:numPr>
        <w:ind w:left="454" w:hanging="227"/>
      </w:pPr>
      <w:r w:rsidRPr="00921964">
        <w:t>C</w:t>
      </w:r>
      <w:r w:rsidR="007D1809" w:rsidRPr="00921964">
        <w:t>orks or plasticine (to make the probes)</w:t>
      </w:r>
    </w:p>
    <w:p w14:paraId="2CA05ACE" w14:textId="5538DE0E" w:rsidR="002B29F3" w:rsidRPr="00921964" w:rsidRDefault="00E70ADF" w:rsidP="0084178A">
      <w:pPr>
        <w:pStyle w:val="ListParagraph"/>
        <w:numPr>
          <w:ilvl w:val="0"/>
          <w:numId w:val="21"/>
        </w:numPr>
        <w:ind w:left="454" w:hanging="227"/>
      </w:pPr>
      <w:bookmarkStart w:id="102" w:name="_Hlk46682509"/>
      <w:r w:rsidRPr="00921964">
        <w:t>H</w:t>
      </w:r>
      <w:r w:rsidR="002B29F3" w:rsidRPr="00921964">
        <w:t>eat packs and ice cubes</w:t>
      </w:r>
    </w:p>
    <w:bookmarkEnd w:id="102"/>
    <w:p w14:paraId="1C3E0455" w14:textId="3113518D" w:rsidR="007D1809" w:rsidRPr="00921964" w:rsidRDefault="00E70ADF" w:rsidP="0084178A">
      <w:pPr>
        <w:pStyle w:val="ListParagraph"/>
        <w:numPr>
          <w:ilvl w:val="0"/>
          <w:numId w:val="21"/>
        </w:numPr>
        <w:ind w:left="454" w:hanging="227"/>
      </w:pPr>
      <w:r w:rsidRPr="00921964">
        <w:t>B</w:t>
      </w:r>
      <w:r w:rsidR="007D1809" w:rsidRPr="00921964">
        <w:t>lindfolds (optional)</w:t>
      </w:r>
    </w:p>
    <w:p w14:paraId="57133196" w14:textId="395F397B" w:rsidR="002B29F3" w:rsidRPr="00921964" w:rsidRDefault="00E70ADF" w:rsidP="0084178A">
      <w:pPr>
        <w:pStyle w:val="ListParagraph"/>
        <w:numPr>
          <w:ilvl w:val="0"/>
          <w:numId w:val="21"/>
        </w:numPr>
        <w:ind w:left="454" w:hanging="227"/>
      </w:pPr>
      <w:r w:rsidRPr="00921964">
        <w:t>G</w:t>
      </w:r>
      <w:r w:rsidR="007D1809" w:rsidRPr="00921964">
        <w:t>raph paper</w:t>
      </w:r>
    </w:p>
    <w:p w14:paraId="2BEDC51C" w14:textId="77777777" w:rsidR="007D1809" w:rsidRPr="00921964" w:rsidRDefault="007D1809" w:rsidP="0084178A">
      <w:pPr>
        <w:spacing w:before="240"/>
        <w:rPr>
          <w:b/>
          <w:bCs/>
        </w:rPr>
      </w:pPr>
      <w:r w:rsidRPr="00921964">
        <w:rPr>
          <w:b/>
          <w:bCs/>
        </w:rPr>
        <w:t>Summary of steps</w:t>
      </w:r>
    </w:p>
    <w:p w14:paraId="7B0A8F0D" w14:textId="0707A82B" w:rsidR="007D1809" w:rsidRPr="00921964" w:rsidRDefault="00E70ADF" w:rsidP="0084178A">
      <w:pPr>
        <w:pStyle w:val="ListParagraph"/>
        <w:numPr>
          <w:ilvl w:val="0"/>
          <w:numId w:val="20"/>
        </w:numPr>
        <w:ind w:left="454" w:hanging="227"/>
      </w:pPr>
      <w:r w:rsidRPr="00921964">
        <w:t>Us</w:t>
      </w:r>
      <w:r w:rsidR="000050AC">
        <w:t>e</w:t>
      </w:r>
      <w:r w:rsidRPr="00921964">
        <w:t xml:space="preserve"> toothpick probes to collect two-point discrimination data </w:t>
      </w:r>
    </w:p>
    <w:p w14:paraId="5F1EE852" w14:textId="4BCB3976" w:rsidR="007D1809" w:rsidRPr="00921964" w:rsidRDefault="00E70ADF" w:rsidP="0084178A">
      <w:pPr>
        <w:pStyle w:val="ListParagraph"/>
        <w:numPr>
          <w:ilvl w:val="0"/>
          <w:numId w:val="20"/>
        </w:numPr>
        <w:ind w:left="454" w:hanging="227"/>
      </w:pPr>
      <w:r w:rsidRPr="00921964">
        <w:t>Calculat</w:t>
      </w:r>
      <w:r w:rsidR="000050AC">
        <w:t>e the</w:t>
      </w:r>
      <w:r w:rsidRPr="00921964">
        <w:t xml:space="preserve"> mean threshold values for the minimum distance for two-point discrimination for different skin areas being tested</w:t>
      </w:r>
      <w:r w:rsidR="002B29F3" w:rsidRPr="00921964">
        <w:t xml:space="preserve"> after heating and cooling</w:t>
      </w:r>
    </w:p>
    <w:p w14:paraId="3FC382B5" w14:textId="4E68346A" w:rsidR="007D1809" w:rsidRPr="00921964" w:rsidRDefault="00E70ADF" w:rsidP="0084178A">
      <w:pPr>
        <w:pStyle w:val="ListParagraph"/>
        <w:numPr>
          <w:ilvl w:val="0"/>
          <w:numId w:val="20"/>
        </w:numPr>
        <w:ind w:left="454" w:hanging="227"/>
      </w:pPr>
      <w:r w:rsidRPr="00921964">
        <w:t>Graph</w:t>
      </w:r>
      <w:r w:rsidR="000050AC">
        <w:t xml:space="preserve"> the</w:t>
      </w:r>
      <w:r w:rsidRPr="00921964">
        <w:t xml:space="preserve"> mean t</w:t>
      </w:r>
      <w:r w:rsidR="007D1809" w:rsidRPr="00921964">
        <w:t>hreshold values for the different skin areas</w:t>
      </w:r>
      <w:r w:rsidR="001B6675" w:rsidRPr="00921964">
        <w:t xml:space="preserve"> being tested after heating and cooling</w:t>
      </w:r>
      <w:r w:rsidR="003B0D99" w:rsidRPr="00921964">
        <w:t>.</w:t>
      </w:r>
    </w:p>
    <w:p w14:paraId="3C2B0D15" w14:textId="77777777" w:rsidR="00E70ADF" w:rsidRDefault="00E70ADF">
      <w:pPr>
        <w:widowControl/>
        <w:spacing w:before="0" w:after="160" w:line="259" w:lineRule="auto"/>
        <w:rPr>
          <w:b/>
          <w:bCs/>
        </w:rPr>
      </w:pPr>
      <w:r>
        <w:rPr>
          <w:b/>
          <w:bCs/>
        </w:rPr>
        <w:br w:type="page"/>
      </w:r>
    </w:p>
    <w:p w14:paraId="4A7A2954" w14:textId="42EDE9B1" w:rsidR="007D1809" w:rsidRPr="00921964" w:rsidRDefault="007D1809" w:rsidP="0084178A">
      <w:pPr>
        <w:spacing w:before="240"/>
        <w:rPr>
          <w:b/>
          <w:bCs/>
        </w:rPr>
      </w:pPr>
      <w:r w:rsidRPr="00921964">
        <w:rPr>
          <w:b/>
          <w:bCs/>
        </w:rPr>
        <w:t>Instructions</w:t>
      </w:r>
    </w:p>
    <w:p w14:paraId="4B90519C" w14:textId="77777777" w:rsidR="007D1809" w:rsidRPr="0084178A" w:rsidRDefault="007D1809" w:rsidP="007D1809">
      <w:pPr>
        <w:rPr>
          <w:u w:val="single"/>
        </w:rPr>
      </w:pPr>
      <w:r w:rsidRPr="0084178A">
        <w:rPr>
          <w:u w:val="single"/>
        </w:rPr>
        <w:t>Safety precautions</w:t>
      </w:r>
    </w:p>
    <w:p w14:paraId="7A979C32" w14:textId="55AB992C" w:rsidR="007D1809" w:rsidRPr="00921964" w:rsidRDefault="007D1809" w:rsidP="0084178A">
      <w:pPr>
        <w:pStyle w:val="ListParagraph"/>
        <w:numPr>
          <w:ilvl w:val="0"/>
          <w:numId w:val="23"/>
        </w:numPr>
        <w:ind w:left="567" w:hanging="340"/>
      </w:pPr>
      <w:r w:rsidRPr="00921964">
        <w:t xml:space="preserve">Ensure that all standard laboratory safety guidelines are </w:t>
      </w:r>
      <w:r w:rsidR="00EA56C6" w:rsidRPr="00921964">
        <w:t>followed,</w:t>
      </w:r>
      <w:r w:rsidRPr="00921964">
        <w:t xml:space="preserve"> and precautions are taken to avoid the spread of germs. This will include washing</w:t>
      </w:r>
      <w:r w:rsidR="003B0D99" w:rsidRPr="00921964">
        <w:t xml:space="preserve"> </w:t>
      </w:r>
      <w:r w:rsidRPr="00921964">
        <w:t xml:space="preserve">hands after </w:t>
      </w:r>
      <w:r w:rsidR="000050AC">
        <w:t xml:space="preserve">collecting the </w:t>
      </w:r>
      <w:r w:rsidRPr="00921964">
        <w:t>data.</w:t>
      </w:r>
    </w:p>
    <w:p w14:paraId="255011CB" w14:textId="5A64FCDB" w:rsidR="007D1809" w:rsidRPr="00921964" w:rsidRDefault="007D1809" w:rsidP="0084178A">
      <w:pPr>
        <w:pStyle w:val="ListParagraph"/>
        <w:numPr>
          <w:ilvl w:val="0"/>
          <w:numId w:val="23"/>
        </w:numPr>
        <w:ind w:left="567" w:hanging="340"/>
      </w:pPr>
      <w:r w:rsidRPr="00921964">
        <w:t>For each student subject being tested, fresh toothpicks must be used.</w:t>
      </w:r>
    </w:p>
    <w:p w14:paraId="27EB7179" w14:textId="4397FC53" w:rsidR="00407592" w:rsidRPr="00921964" w:rsidRDefault="00407592" w:rsidP="0084178A">
      <w:pPr>
        <w:pStyle w:val="ListParagraph"/>
        <w:numPr>
          <w:ilvl w:val="0"/>
          <w:numId w:val="23"/>
        </w:numPr>
        <w:ind w:left="567" w:hanging="340"/>
      </w:pPr>
      <w:r w:rsidRPr="00921964">
        <w:t xml:space="preserve">When using a heat pack over an area, ensure that it is only heated to </w:t>
      </w:r>
      <w:r w:rsidR="00E90697">
        <w:t>the</w:t>
      </w:r>
      <w:r w:rsidR="00E90697" w:rsidRPr="00921964">
        <w:t xml:space="preserve"> </w:t>
      </w:r>
      <w:r w:rsidRPr="00921964">
        <w:t xml:space="preserve">point that does not cause a burn. When applying ice over an area, ensure that it is not held there for too long </w:t>
      </w:r>
      <w:r w:rsidR="00E90697">
        <w:t>and</w:t>
      </w:r>
      <w:r w:rsidRPr="00921964">
        <w:t xml:space="preserve"> cause</w:t>
      </w:r>
      <w:r w:rsidR="00E90697">
        <w:t>s</w:t>
      </w:r>
      <w:r w:rsidRPr="00921964">
        <w:t xml:space="preserve"> discomfort. </w:t>
      </w:r>
    </w:p>
    <w:p w14:paraId="0BC75451" w14:textId="77777777" w:rsidR="007D1809" w:rsidRPr="00921964" w:rsidRDefault="007D1809" w:rsidP="0084178A">
      <w:pPr>
        <w:pStyle w:val="ListParagraph"/>
        <w:numPr>
          <w:ilvl w:val="0"/>
          <w:numId w:val="23"/>
        </w:numPr>
        <w:ind w:left="567" w:hanging="340"/>
      </w:pPr>
      <w:r w:rsidRPr="00921964">
        <w:t>When applying the toothpick points, this must be done gently.</w:t>
      </w:r>
    </w:p>
    <w:p w14:paraId="599300D9" w14:textId="708986DD" w:rsidR="00407592" w:rsidRPr="00921964" w:rsidRDefault="007D1809" w:rsidP="0084178A">
      <w:pPr>
        <w:pStyle w:val="ListParagraph"/>
        <w:numPr>
          <w:ilvl w:val="0"/>
          <w:numId w:val="23"/>
        </w:numPr>
        <w:ind w:left="567" w:hanging="340"/>
      </w:pPr>
      <w:r w:rsidRPr="00921964">
        <w:t>The student subject will need to close their eyes or use a blindfold. If blindfolds are used, these should not be shared.</w:t>
      </w:r>
    </w:p>
    <w:p w14:paraId="39D126D2" w14:textId="77777777" w:rsidR="007D1809" w:rsidRPr="0084178A" w:rsidRDefault="007D1809" w:rsidP="007D1809">
      <w:pPr>
        <w:rPr>
          <w:u w:val="single"/>
        </w:rPr>
      </w:pPr>
      <w:r w:rsidRPr="0084178A">
        <w:rPr>
          <w:u w:val="single"/>
        </w:rPr>
        <w:t>Collection of data</w:t>
      </w:r>
    </w:p>
    <w:p w14:paraId="27CB16B0" w14:textId="38B7E32E" w:rsidR="007D1809" w:rsidRPr="00921964" w:rsidRDefault="007D1809" w:rsidP="0084178A">
      <w:pPr>
        <w:pStyle w:val="ListParagraph"/>
        <w:numPr>
          <w:ilvl w:val="0"/>
          <w:numId w:val="23"/>
        </w:numPr>
        <w:ind w:left="567" w:hanging="340"/>
      </w:pPr>
      <w:r w:rsidRPr="00921964">
        <w:t>One student will be the subject and the other student the tester. The subject must either close their eyes or wear a blindfold, as the</w:t>
      </w:r>
      <w:r w:rsidR="00E90697">
        <w:t>y</w:t>
      </w:r>
      <w:r w:rsidRPr="00921964">
        <w:t xml:space="preserve"> must not watch the procedure. The tester will use the toothpick </w:t>
      </w:r>
      <w:r w:rsidR="00E90697">
        <w:t xml:space="preserve">to </w:t>
      </w:r>
      <w:r w:rsidRPr="00921964">
        <w:t>probe and collect data.</w:t>
      </w:r>
    </w:p>
    <w:p w14:paraId="353233F5" w14:textId="0FCC15C8" w:rsidR="007D1809" w:rsidRPr="00921964" w:rsidRDefault="007D1809" w:rsidP="0084178A">
      <w:pPr>
        <w:pStyle w:val="ListParagraph"/>
        <w:numPr>
          <w:ilvl w:val="0"/>
          <w:numId w:val="23"/>
        </w:numPr>
        <w:ind w:left="567" w:hanging="340"/>
      </w:pPr>
      <w:r w:rsidRPr="00921964">
        <w:t>The tester will use a cork or small amount of plasticine with two toothpicks stuck in it. The distance between the toothpick ends is then able to be varied.</w:t>
      </w:r>
    </w:p>
    <w:p w14:paraId="45AD357B" w14:textId="02D75182" w:rsidR="00407592" w:rsidRPr="00921964" w:rsidRDefault="00407592" w:rsidP="0084178A">
      <w:pPr>
        <w:pStyle w:val="ListParagraph"/>
        <w:numPr>
          <w:ilvl w:val="0"/>
          <w:numId w:val="23"/>
        </w:numPr>
        <w:ind w:left="567" w:hanging="340"/>
      </w:pPr>
      <w:r w:rsidRPr="00921964">
        <w:t xml:space="preserve">This experiment will be conducted by heating or cooling the surface of the skin before conducting the test. </w:t>
      </w:r>
      <w:r w:rsidR="0077631C" w:rsidRPr="00921964">
        <w:t>The process will be discussed as a class before commencing</w:t>
      </w:r>
      <w:r w:rsidR="00E90697">
        <w:t xml:space="preserve"> to ensure</w:t>
      </w:r>
      <w:r w:rsidR="0077631C" w:rsidRPr="00921964">
        <w:t xml:space="preserve"> consistency in taking </w:t>
      </w:r>
      <w:r w:rsidR="00E90697">
        <w:t>the</w:t>
      </w:r>
      <w:r w:rsidR="00E90697" w:rsidRPr="00921964">
        <w:t xml:space="preserve"> </w:t>
      </w:r>
      <w:r w:rsidR="0077631C" w:rsidRPr="00921964">
        <w:t>measurements.</w:t>
      </w:r>
    </w:p>
    <w:p w14:paraId="07901239" w14:textId="77777777" w:rsidR="002F1656" w:rsidRPr="00921964" w:rsidRDefault="0077631C" w:rsidP="0077631C">
      <w:r w:rsidRPr="00921964">
        <w:rPr>
          <w:b/>
          <w:bCs/>
          <w:i/>
          <w:iCs/>
        </w:rPr>
        <w:t>When h</w:t>
      </w:r>
      <w:r w:rsidR="00407592" w:rsidRPr="00921964">
        <w:rPr>
          <w:b/>
          <w:bCs/>
          <w:i/>
          <w:iCs/>
        </w:rPr>
        <w:t>eating:</w:t>
      </w:r>
      <w:r w:rsidR="00407592" w:rsidRPr="00921964">
        <w:t xml:space="preserve"> The tester will begin by placing a heat pack on the area to be tested for 15 seconds before testing.</w:t>
      </w:r>
    </w:p>
    <w:p w14:paraId="24BD617C" w14:textId="195EA6D5" w:rsidR="00407592" w:rsidRPr="00921964" w:rsidRDefault="0077631C" w:rsidP="0077631C">
      <w:r w:rsidRPr="00921964">
        <w:rPr>
          <w:b/>
          <w:bCs/>
          <w:i/>
          <w:iCs/>
        </w:rPr>
        <w:t>When c</w:t>
      </w:r>
      <w:r w:rsidR="00407592" w:rsidRPr="00921964">
        <w:rPr>
          <w:b/>
          <w:bCs/>
          <w:i/>
          <w:iCs/>
        </w:rPr>
        <w:t>ooling:</w:t>
      </w:r>
      <w:r w:rsidRPr="00921964">
        <w:t xml:space="preserve"> The tester will begin by rubbing an ice cube over the area for 10</w:t>
      </w:r>
      <w:r w:rsidR="000050AC">
        <w:t>–</w:t>
      </w:r>
      <w:r w:rsidRPr="00921964">
        <w:t>12 seconds before testing.</w:t>
      </w:r>
    </w:p>
    <w:p w14:paraId="03F526CC" w14:textId="5F32F6DC" w:rsidR="0077631C" w:rsidRPr="00921964" w:rsidRDefault="0077631C" w:rsidP="0084178A">
      <w:pPr>
        <w:pStyle w:val="ListParagraph"/>
        <w:numPr>
          <w:ilvl w:val="0"/>
          <w:numId w:val="23"/>
        </w:numPr>
        <w:ind w:left="567" w:hanging="340"/>
      </w:pPr>
      <w:r w:rsidRPr="00921964">
        <w:t>The tester will begin the experiment with the first skin area from the data recording table and start with toothpicks set to be about 50</w:t>
      </w:r>
      <w:r w:rsidR="003B0D99" w:rsidRPr="00921964">
        <w:t xml:space="preserve"> </w:t>
      </w:r>
      <w:r w:rsidRPr="00921964">
        <w:t>mm apart.</w:t>
      </w:r>
    </w:p>
    <w:p w14:paraId="35E22AB2" w14:textId="313DE490" w:rsidR="007D1809" w:rsidRPr="00921964" w:rsidRDefault="007D1809" w:rsidP="0084178A">
      <w:pPr>
        <w:pStyle w:val="ListParagraph"/>
        <w:numPr>
          <w:ilvl w:val="0"/>
          <w:numId w:val="23"/>
        </w:numPr>
        <w:ind w:left="567" w:hanging="340"/>
      </w:pPr>
      <w:r w:rsidRPr="00921964">
        <w:t xml:space="preserve">Making sure that two points touch the skin at the same time, the subject is asked how many points </w:t>
      </w:r>
      <w:r w:rsidR="00E90697">
        <w:t>they</w:t>
      </w:r>
      <w:r w:rsidRPr="00921964">
        <w:t xml:space="preserve"> feel.</w:t>
      </w:r>
    </w:p>
    <w:p w14:paraId="408CD025" w14:textId="77777777" w:rsidR="007D1809" w:rsidRPr="00921964" w:rsidRDefault="007D1809" w:rsidP="0084178A">
      <w:pPr>
        <w:pStyle w:val="ListParagraph"/>
        <w:numPr>
          <w:ilvl w:val="0"/>
          <w:numId w:val="23"/>
        </w:numPr>
        <w:ind w:left="567" w:hanging="340"/>
      </w:pPr>
      <w:r w:rsidRPr="00921964">
        <w:t>If the subject feels two points, the toothpick points should be moved closer together. If the subject feels one point, then the toothpick points are too close and should be separated further until two points are felt.</w:t>
      </w:r>
    </w:p>
    <w:p w14:paraId="751A0157" w14:textId="2E763351" w:rsidR="007D1809" w:rsidRPr="00921964" w:rsidRDefault="007D1809" w:rsidP="0084178A">
      <w:pPr>
        <w:pStyle w:val="ListParagraph"/>
        <w:numPr>
          <w:ilvl w:val="0"/>
          <w:numId w:val="23"/>
        </w:numPr>
        <w:ind w:left="567" w:hanging="340"/>
      </w:pPr>
      <w:r w:rsidRPr="00921964">
        <w:t xml:space="preserve">Repeat </w:t>
      </w:r>
      <w:r w:rsidR="000050AC">
        <w:t>S</w:t>
      </w:r>
      <w:r w:rsidRPr="00921964">
        <w:t xml:space="preserve">teps </w:t>
      </w:r>
      <w:r w:rsidR="0077631C" w:rsidRPr="00921964">
        <w:t>10</w:t>
      </w:r>
      <w:r w:rsidRPr="00921964">
        <w:t xml:space="preserve"> and </w:t>
      </w:r>
      <w:r w:rsidR="0077631C" w:rsidRPr="00921964">
        <w:t>11</w:t>
      </w:r>
      <w:r w:rsidRPr="00921964">
        <w:t xml:space="preserve"> until the subject reports “one point” for the first time. </w:t>
      </w:r>
    </w:p>
    <w:p w14:paraId="01B26803" w14:textId="6F49F636" w:rsidR="007D1809" w:rsidRPr="00921964" w:rsidRDefault="007D1809" w:rsidP="0084178A">
      <w:pPr>
        <w:pStyle w:val="ListParagraph"/>
        <w:numPr>
          <w:ilvl w:val="0"/>
          <w:numId w:val="23"/>
        </w:numPr>
        <w:ind w:left="567" w:hanging="340"/>
      </w:pPr>
      <w:r w:rsidRPr="00921964">
        <w:t xml:space="preserve">The toothpick points should then be moved apart by </w:t>
      </w:r>
      <w:r w:rsidR="000050AC">
        <w:t>1</w:t>
      </w:r>
      <w:r w:rsidR="000050AC" w:rsidRPr="00921964">
        <w:t xml:space="preserve"> </w:t>
      </w:r>
      <w:r w:rsidRPr="00921964">
        <w:t xml:space="preserve">or </w:t>
      </w:r>
      <w:r w:rsidR="000050AC">
        <w:t>2 mm</w:t>
      </w:r>
      <w:r w:rsidRPr="00921964">
        <w:t xml:space="preserve"> at a time to allow an accurate measurement of the minimum distance for two-point discrimination to be made. Record this minimum distance value.</w:t>
      </w:r>
    </w:p>
    <w:p w14:paraId="344CE2E1" w14:textId="17DBD774" w:rsidR="007D1809" w:rsidRPr="00921964" w:rsidRDefault="007D1809" w:rsidP="0084178A">
      <w:pPr>
        <w:pStyle w:val="ListParagraph"/>
        <w:numPr>
          <w:ilvl w:val="0"/>
          <w:numId w:val="23"/>
        </w:numPr>
        <w:ind w:left="567" w:hanging="340"/>
      </w:pPr>
      <w:r w:rsidRPr="00921964">
        <w:t xml:space="preserve">Repeat </w:t>
      </w:r>
      <w:r w:rsidR="000050AC">
        <w:t>S</w:t>
      </w:r>
      <w:r w:rsidRPr="00921964">
        <w:t xml:space="preserve">teps </w:t>
      </w:r>
      <w:r w:rsidR="0077631C" w:rsidRPr="00921964">
        <w:t>10</w:t>
      </w:r>
      <w:r w:rsidR="000050AC">
        <w:t>–</w:t>
      </w:r>
      <w:r w:rsidRPr="00921964">
        <w:t>1</w:t>
      </w:r>
      <w:r w:rsidR="0077631C" w:rsidRPr="00921964">
        <w:t>3</w:t>
      </w:r>
      <w:r w:rsidRPr="00921964">
        <w:t xml:space="preserve"> until three measurements for the body area being tested have been recorded</w:t>
      </w:r>
      <w:r w:rsidR="00E53139" w:rsidRPr="00921964">
        <w:t xml:space="preserve"> (either for heating or cooling of the skin).</w:t>
      </w:r>
    </w:p>
    <w:p w14:paraId="04A89687" w14:textId="614CEF20" w:rsidR="007D1809" w:rsidRPr="00921964" w:rsidRDefault="007D1809" w:rsidP="0084178A">
      <w:pPr>
        <w:pStyle w:val="ListParagraph"/>
        <w:numPr>
          <w:ilvl w:val="0"/>
          <w:numId w:val="23"/>
        </w:numPr>
        <w:ind w:left="567" w:hanging="340"/>
      </w:pPr>
      <w:r w:rsidRPr="00921964">
        <w:t xml:space="preserve">Repeat the process in </w:t>
      </w:r>
      <w:r w:rsidR="000050AC">
        <w:t>S</w:t>
      </w:r>
      <w:r w:rsidRPr="00921964">
        <w:t xml:space="preserve">teps </w:t>
      </w:r>
      <w:r w:rsidR="00E53139" w:rsidRPr="00921964">
        <w:t>10</w:t>
      </w:r>
      <w:r w:rsidR="000050AC">
        <w:t>–</w:t>
      </w:r>
      <w:r w:rsidRPr="00921964">
        <w:t>1</w:t>
      </w:r>
      <w:r w:rsidR="00E53139" w:rsidRPr="00921964">
        <w:t>4</w:t>
      </w:r>
      <w:r w:rsidRPr="00921964">
        <w:t xml:space="preserve"> until data for all skin areas in the data recording table have been measured and recorded</w:t>
      </w:r>
      <w:r w:rsidR="00E53139" w:rsidRPr="00921964">
        <w:t>, and for both heating and cooling of the skin before testing.</w:t>
      </w:r>
    </w:p>
    <w:p w14:paraId="52A379C8" w14:textId="77777777" w:rsidR="007D1809" w:rsidRPr="00921964" w:rsidRDefault="007D1809" w:rsidP="0084178A">
      <w:pPr>
        <w:pStyle w:val="ListParagraph"/>
        <w:numPr>
          <w:ilvl w:val="0"/>
          <w:numId w:val="23"/>
        </w:numPr>
        <w:ind w:left="567" w:hanging="340"/>
      </w:pPr>
      <w:r w:rsidRPr="00921964">
        <w:t>If another person becomes the subject, fresh toothpicks need to be used.</w:t>
      </w:r>
    </w:p>
    <w:p w14:paraId="4CEE2472" w14:textId="77777777" w:rsidR="000050AC" w:rsidRDefault="000050AC" w:rsidP="007D1809">
      <w:pPr>
        <w:rPr>
          <w:u w:val="single"/>
        </w:rPr>
      </w:pPr>
    </w:p>
    <w:p w14:paraId="6483C518" w14:textId="3B6FD93F" w:rsidR="007D1809" w:rsidRPr="0084178A" w:rsidRDefault="007D1809" w:rsidP="007D1809">
      <w:pPr>
        <w:rPr>
          <w:u w:val="single"/>
        </w:rPr>
      </w:pPr>
      <w:r w:rsidRPr="0084178A">
        <w:rPr>
          <w:u w:val="single"/>
        </w:rPr>
        <w:t>Analysing data</w:t>
      </w:r>
    </w:p>
    <w:p w14:paraId="2E2D28F3" w14:textId="4C193F55" w:rsidR="007D1809" w:rsidRPr="00921964" w:rsidRDefault="007D1809" w:rsidP="0084178A">
      <w:pPr>
        <w:pStyle w:val="ListParagraph"/>
        <w:numPr>
          <w:ilvl w:val="0"/>
          <w:numId w:val="23"/>
        </w:numPr>
        <w:ind w:left="567" w:hanging="340"/>
      </w:pPr>
      <w:r w:rsidRPr="00921964">
        <w:t>Calculate the mean threshold value for the three test results of the minimum distance for two-point discrimination for each skin area</w:t>
      </w:r>
      <w:r w:rsidR="00E53139" w:rsidRPr="00921964">
        <w:t>, for both heating and cooling of the skin before testing.</w:t>
      </w:r>
    </w:p>
    <w:p w14:paraId="38BE5298" w14:textId="625C6840" w:rsidR="007D1809" w:rsidRPr="00921964" w:rsidRDefault="007D1809" w:rsidP="0084178A">
      <w:pPr>
        <w:pStyle w:val="ListParagraph"/>
        <w:numPr>
          <w:ilvl w:val="0"/>
          <w:numId w:val="23"/>
        </w:numPr>
        <w:ind w:left="567" w:hanging="340"/>
      </w:pPr>
      <w:r w:rsidRPr="00921964">
        <w:t>Create a graph of your mean threshold values for the minimum distance for two-point discrimination and the skin areas tested</w:t>
      </w:r>
      <w:r w:rsidR="00E53139" w:rsidRPr="00921964">
        <w:t>, or add the heating and cooling of the skin data to the graph from the</w:t>
      </w:r>
      <w:r w:rsidRPr="00921964">
        <w:t xml:space="preserve"> </w:t>
      </w:r>
      <w:hyperlink w:anchor="_Appendix_11:_Student_1" w:history="1">
        <w:r w:rsidR="00E53139" w:rsidRPr="00921964">
          <w:rPr>
            <w:rStyle w:val="Hyperlink"/>
          </w:rPr>
          <w:t>Student activity sheet 1.</w:t>
        </w:r>
        <w:r w:rsidR="00CC7AB5">
          <w:rPr>
            <w:rStyle w:val="Hyperlink"/>
          </w:rPr>
          <w:t>5</w:t>
        </w:r>
        <w:r w:rsidR="00E53139" w:rsidRPr="00921964">
          <w:rPr>
            <w:rStyle w:val="Hyperlink"/>
          </w:rPr>
          <w:t>: Two-point threshold test</w:t>
        </w:r>
      </w:hyperlink>
      <w:r w:rsidR="00E53139" w:rsidRPr="00921964">
        <w:t xml:space="preserve">.  </w:t>
      </w:r>
    </w:p>
    <w:p w14:paraId="78735A92" w14:textId="77777777" w:rsidR="007D1809" w:rsidRPr="00921964" w:rsidRDefault="007D1809" w:rsidP="0084178A">
      <w:pPr>
        <w:widowControl/>
        <w:spacing w:before="240"/>
        <w:rPr>
          <w:rFonts w:cs="Times New Roman"/>
          <w:b/>
          <w:bCs/>
          <w:color w:val="000000" w:themeColor="text1"/>
          <w:szCs w:val="24"/>
        </w:rPr>
      </w:pPr>
      <w:bookmarkStart w:id="103" w:name="_Hlk46658782"/>
      <w:r w:rsidRPr="00921964">
        <w:rPr>
          <w:b/>
          <w:bCs/>
        </w:rPr>
        <w:t>Observations and analysis</w:t>
      </w:r>
    </w:p>
    <w:bookmarkEnd w:id="103"/>
    <w:p w14:paraId="7C668C92" w14:textId="73D08DD3" w:rsidR="007D1809" w:rsidRPr="00921964" w:rsidRDefault="007D1809" w:rsidP="0084178A">
      <w:pPr>
        <w:widowControl/>
        <w:spacing w:before="60" w:after="60"/>
        <w:contextualSpacing/>
        <w:rPr>
          <w:bCs/>
          <w:color w:val="000000" w:themeColor="text1"/>
          <w:szCs w:val="24"/>
          <w:lang w:eastAsia="zh-CN"/>
        </w:rPr>
      </w:pPr>
      <w:r w:rsidRPr="00921964">
        <w:rPr>
          <w:bCs/>
          <w:color w:val="000000" w:themeColor="text1"/>
          <w:szCs w:val="24"/>
          <w:lang w:eastAsia="zh-CN"/>
        </w:rPr>
        <w:t xml:space="preserve">Identify at least three interesting observations you made while </w:t>
      </w:r>
      <w:r w:rsidR="001B6675" w:rsidRPr="00921964">
        <w:rPr>
          <w:bCs/>
          <w:color w:val="000000" w:themeColor="text1"/>
          <w:szCs w:val="24"/>
          <w:lang w:eastAsia="zh-CN"/>
        </w:rPr>
        <w:t>conducting</w:t>
      </w:r>
      <w:r w:rsidRPr="00921964">
        <w:rPr>
          <w:bCs/>
          <w:color w:val="000000" w:themeColor="text1"/>
          <w:szCs w:val="24"/>
          <w:lang w:eastAsia="zh-CN"/>
        </w:rPr>
        <w:t xml:space="preserve"> this experiment</w:t>
      </w:r>
      <w:r w:rsidR="00E53139" w:rsidRPr="00921964">
        <w:rPr>
          <w:bCs/>
          <w:color w:val="000000" w:themeColor="text1"/>
          <w:szCs w:val="24"/>
          <w:lang w:eastAsia="zh-CN"/>
        </w:rPr>
        <w:t xml:space="preserve">. Compare </w:t>
      </w:r>
      <w:r w:rsidR="003124E6">
        <w:rPr>
          <w:bCs/>
          <w:color w:val="000000" w:themeColor="text1"/>
          <w:szCs w:val="24"/>
          <w:lang w:eastAsia="zh-CN"/>
        </w:rPr>
        <w:t>the</w:t>
      </w:r>
      <w:r w:rsidR="003124E6" w:rsidRPr="00921964">
        <w:rPr>
          <w:bCs/>
          <w:color w:val="000000" w:themeColor="text1"/>
          <w:szCs w:val="24"/>
          <w:lang w:eastAsia="zh-CN"/>
        </w:rPr>
        <w:t xml:space="preserve"> </w:t>
      </w:r>
      <w:r w:rsidR="00E53139" w:rsidRPr="00921964">
        <w:rPr>
          <w:bCs/>
          <w:color w:val="000000" w:themeColor="text1"/>
          <w:szCs w:val="24"/>
          <w:lang w:eastAsia="zh-CN"/>
        </w:rPr>
        <w:t xml:space="preserve">results </w:t>
      </w:r>
      <w:r w:rsidR="003124E6">
        <w:rPr>
          <w:bCs/>
          <w:color w:val="000000" w:themeColor="text1"/>
          <w:szCs w:val="24"/>
          <w:lang w:eastAsia="zh-CN"/>
        </w:rPr>
        <w:t xml:space="preserve">you </w:t>
      </w:r>
      <w:r w:rsidR="00E53139" w:rsidRPr="00921964">
        <w:rPr>
          <w:bCs/>
          <w:color w:val="000000" w:themeColor="text1"/>
          <w:szCs w:val="24"/>
          <w:lang w:eastAsia="zh-CN"/>
        </w:rPr>
        <w:t>obtained when heating and cooling the skin to those obtained before testing.</w:t>
      </w:r>
    </w:p>
    <w:p w14:paraId="139E496A" w14:textId="22DDC460" w:rsidR="007D1809" w:rsidRPr="00921964" w:rsidRDefault="007D1809"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70ADF">
        <w:rPr>
          <w:rFonts w:cs="Times New Roman"/>
          <w:bCs/>
          <w:color w:val="000000" w:themeColor="text1"/>
          <w:szCs w:val="24"/>
        </w:rPr>
        <w:t>____________________________________________</w:t>
      </w:r>
    </w:p>
    <w:p w14:paraId="3A732CAB" w14:textId="77777777" w:rsidR="007D1809" w:rsidRPr="00921964" w:rsidRDefault="007D1809"/>
    <w:p w14:paraId="09969478" w14:textId="77777777" w:rsidR="002F1656" w:rsidRPr="00921964" w:rsidRDefault="002F1656"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Consider how you could improve this experiment.</w:t>
      </w:r>
    </w:p>
    <w:p w14:paraId="70CA6940" w14:textId="30D7AD88" w:rsidR="002F1656" w:rsidRPr="00921964" w:rsidRDefault="002F1656"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w:t>
      </w:r>
      <w:r w:rsidR="00E70ADF">
        <w:rPr>
          <w:rFonts w:cs="Times New Roman"/>
          <w:bCs/>
          <w:color w:val="000000" w:themeColor="text1"/>
          <w:szCs w:val="24"/>
        </w:rPr>
        <w:t>______</w:t>
      </w:r>
    </w:p>
    <w:p w14:paraId="2034BC28" w14:textId="10CB67E0" w:rsidR="002F1656" w:rsidRPr="00921964" w:rsidRDefault="002F1656" w:rsidP="0084178A">
      <w:pPr>
        <w:widowControl/>
        <w:spacing w:before="60" w:after="60"/>
        <w:contextualSpacing/>
        <w:rPr>
          <w:bCs/>
          <w:color w:val="000000" w:themeColor="text1"/>
          <w:szCs w:val="24"/>
          <w:lang w:eastAsia="zh-CN"/>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83288" w:rsidRPr="00921964">
        <w:rPr>
          <w:rFonts w:cs="Times New Roman"/>
          <w:bCs/>
          <w:color w:val="000000" w:themeColor="text1"/>
          <w:szCs w:val="24"/>
        </w:rPr>
        <w:t>______________________________________________________________________________________________________________________________________________________</w:t>
      </w: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w:t>
      </w:r>
      <w:r w:rsidR="00E70ADF">
        <w:rPr>
          <w:rFonts w:cs="Times New Roman"/>
          <w:bCs/>
          <w:color w:val="000000" w:themeColor="text1"/>
          <w:szCs w:val="24"/>
        </w:rPr>
        <w:t>______________________________________________________________________</w:t>
      </w:r>
    </w:p>
    <w:p w14:paraId="06D0168E" w14:textId="665CC5CD" w:rsidR="00E70ADF" w:rsidRDefault="00E70ADF">
      <w:pPr>
        <w:widowControl/>
        <w:spacing w:before="0" w:after="160" w:line="259" w:lineRule="auto"/>
        <w:rPr>
          <w:b/>
          <w:bCs/>
        </w:rPr>
      </w:pPr>
      <w:r>
        <w:rPr>
          <w:b/>
          <w:bCs/>
        </w:rPr>
        <w:br w:type="page"/>
      </w:r>
    </w:p>
    <w:p w14:paraId="6F8568B2" w14:textId="30C35FEE" w:rsidR="007D1809" w:rsidRPr="00921964" w:rsidRDefault="007D1809" w:rsidP="007D1809">
      <w:pPr>
        <w:rPr>
          <w:b/>
          <w:bCs/>
        </w:rPr>
      </w:pPr>
      <w:r w:rsidRPr="00921964">
        <w:rPr>
          <w:b/>
          <w:bCs/>
        </w:rPr>
        <w:t>Data recording table</w:t>
      </w:r>
    </w:p>
    <w:p w14:paraId="557ACF07" w14:textId="7AA86F10" w:rsidR="00E53139" w:rsidRPr="00921964" w:rsidRDefault="002F1656" w:rsidP="007D1809">
      <w:r w:rsidRPr="00921964">
        <w:t>Heating of skin surface before testing:</w:t>
      </w:r>
    </w:p>
    <w:tbl>
      <w:tblPr>
        <w:tblStyle w:val="TableGrid"/>
        <w:tblW w:w="0" w:type="auto"/>
        <w:tblLook w:val="04A0" w:firstRow="1" w:lastRow="0" w:firstColumn="1" w:lastColumn="0" w:noHBand="0" w:noVBand="1"/>
      </w:tblPr>
      <w:tblGrid>
        <w:gridCol w:w="2965"/>
        <w:gridCol w:w="1203"/>
        <w:gridCol w:w="1203"/>
        <w:gridCol w:w="1203"/>
        <w:gridCol w:w="2442"/>
      </w:tblGrid>
      <w:tr w:rsidR="00E53139" w:rsidRPr="00921964" w14:paraId="24A02946" w14:textId="77777777" w:rsidTr="00051379">
        <w:tc>
          <w:tcPr>
            <w:tcW w:w="0" w:type="auto"/>
          </w:tcPr>
          <w:p w14:paraId="6C0E66ED" w14:textId="015AA7CB" w:rsidR="00E53139" w:rsidRPr="00921964" w:rsidRDefault="00051379" w:rsidP="004D78C2">
            <w:pPr>
              <w:rPr>
                <w:b/>
                <w:bCs/>
                <w:lang w:val="en-AU"/>
              </w:rPr>
            </w:pPr>
            <w:bookmarkStart w:id="104" w:name="_Hlk46403633"/>
            <w:r w:rsidRPr="00921964">
              <w:rPr>
                <w:b/>
                <w:bCs/>
                <w:lang w:val="en-AU"/>
              </w:rPr>
              <w:t>Heating of the skin using heat pack</w:t>
            </w:r>
          </w:p>
        </w:tc>
        <w:tc>
          <w:tcPr>
            <w:tcW w:w="0" w:type="auto"/>
            <w:gridSpan w:val="4"/>
          </w:tcPr>
          <w:p w14:paraId="7F8F9272" w14:textId="77777777" w:rsidR="00E53139" w:rsidRPr="00921964" w:rsidRDefault="00E53139" w:rsidP="004D78C2">
            <w:pPr>
              <w:rPr>
                <w:b/>
                <w:bCs/>
                <w:lang w:val="en-AU"/>
              </w:rPr>
            </w:pPr>
            <w:r w:rsidRPr="00921964">
              <w:rPr>
                <w:b/>
                <w:bCs/>
                <w:lang w:val="en-AU"/>
              </w:rPr>
              <w:t>Minimum distance for two-point discrimination</w:t>
            </w:r>
          </w:p>
        </w:tc>
      </w:tr>
      <w:tr w:rsidR="00051379" w:rsidRPr="00921964" w14:paraId="6474F28F" w14:textId="77777777" w:rsidTr="00051379">
        <w:trPr>
          <w:trHeight w:val="20"/>
        </w:trPr>
        <w:tc>
          <w:tcPr>
            <w:tcW w:w="0" w:type="auto"/>
          </w:tcPr>
          <w:p w14:paraId="2F5C2365" w14:textId="77777777" w:rsidR="00E53139" w:rsidRPr="00921964" w:rsidRDefault="00E53139" w:rsidP="004D78C2">
            <w:pPr>
              <w:rPr>
                <w:b/>
                <w:bCs/>
                <w:lang w:val="en-AU"/>
              </w:rPr>
            </w:pPr>
            <w:r w:rsidRPr="00921964">
              <w:rPr>
                <w:b/>
                <w:bCs/>
                <w:lang w:val="en-AU"/>
              </w:rPr>
              <w:t>Skin area for testing</w:t>
            </w:r>
          </w:p>
        </w:tc>
        <w:tc>
          <w:tcPr>
            <w:tcW w:w="0" w:type="auto"/>
          </w:tcPr>
          <w:p w14:paraId="7CC6AB2C" w14:textId="77777777" w:rsidR="00E53139" w:rsidRPr="00921964" w:rsidRDefault="00E53139" w:rsidP="004D78C2">
            <w:pPr>
              <w:rPr>
                <w:b/>
                <w:bCs/>
                <w:lang w:val="en-AU"/>
              </w:rPr>
            </w:pPr>
            <w:r w:rsidRPr="00921964">
              <w:rPr>
                <w:b/>
                <w:bCs/>
                <w:lang w:val="en-AU"/>
              </w:rPr>
              <w:t>Test 1 (mm)</w:t>
            </w:r>
          </w:p>
        </w:tc>
        <w:tc>
          <w:tcPr>
            <w:tcW w:w="0" w:type="auto"/>
          </w:tcPr>
          <w:p w14:paraId="6CA1B87F" w14:textId="77777777" w:rsidR="00E53139" w:rsidRPr="00921964" w:rsidRDefault="00E53139" w:rsidP="004D78C2">
            <w:pPr>
              <w:rPr>
                <w:b/>
                <w:bCs/>
                <w:lang w:val="en-AU"/>
              </w:rPr>
            </w:pPr>
            <w:r w:rsidRPr="00921964">
              <w:rPr>
                <w:b/>
                <w:bCs/>
                <w:lang w:val="en-AU"/>
              </w:rPr>
              <w:t>Test 2 (mm)</w:t>
            </w:r>
          </w:p>
        </w:tc>
        <w:tc>
          <w:tcPr>
            <w:tcW w:w="0" w:type="auto"/>
          </w:tcPr>
          <w:p w14:paraId="132FCBF6" w14:textId="77777777" w:rsidR="00E53139" w:rsidRPr="00921964" w:rsidRDefault="00E53139" w:rsidP="004D78C2">
            <w:pPr>
              <w:rPr>
                <w:b/>
                <w:bCs/>
                <w:lang w:val="en-AU"/>
              </w:rPr>
            </w:pPr>
            <w:r w:rsidRPr="00921964">
              <w:rPr>
                <w:b/>
                <w:bCs/>
                <w:lang w:val="en-AU"/>
              </w:rPr>
              <w:t>Test 3 (mm)</w:t>
            </w:r>
          </w:p>
        </w:tc>
        <w:tc>
          <w:tcPr>
            <w:tcW w:w="0" w:type="auto"/>
          </w:tcPr>
          <w:p w14:paraId="2BB05E88" w14:textId="77777777" w:rsidR="00E53139" w:rsidRPr="00921964" w:rsidRDefault="00E53139" w:rsidP="004D78C2">
            <w:pPr>
              <w:rPr>
                <w:b/>
                <w:bCs/>
                <w:lang w:val="en-AU"/>
              </w:rPr>
            </w:pPr>
            <w:r w:rsidRPr="00921964">
              <w:rPr>
                <w:b/>
                <w:bCs/>
                <w:lang w:val="en-AU"/>
              </w:rPr>
              <w:t>Mean threshold value (mm)</w:t>
            </w:r>
          </w:p>
        </w:tc>
      </w:tr>
      <w:tr w:rsidR="00051379" w:rsidRPr="00921964" w14:paraId="1F85AD92" w14:textId="77777777" w:rsidTr="00051379">
        <w:trPr>
          <w:trHeight w:hRule="exact" w:val="454"/>
        </w:trPr>
        <w:tc>
          <w:tcPr>
            <w:tcW w:w="0" w:type="auto"/>
          </w:tcPr>
          <w:p w14:paraId="758A4A5D" w14:textId="77777777" w:rsidR="00E53139" w:rsidRPr="00921964" w:rsidRDefault="00E53139" w:rsidP="004D78C2">
            <w:pPr>
              <w:rPr>
                <w:b/>
                <w:bCs/>
                <w:lang w:val="en-AU"/>
              </w:rPr>
            </w:pPr>
            <w:r w:rsidRPr="00921964">
              <w:rPr>
                <w:b/>
                <w:bCs/>
                <w:lang w:val="en-AU"/>
              </w:rPr>
              <w:t>Forehead</w:t>
            </w:r>
          </w:p>
        </w:tc>
        <w:tc>
          <w:tcPr>
            <w:tcW w:w="0" w:type="auto"/>
          </w:tcPr>
          <w:p w14:paraId="5553B9A3" w14:textId="77777777" w:rsidR="00E53139" w:rsidRPr="00921964" w:rsidRDefault="00E53139" w:rsidP="004D78C2">
            <w:pPr>
              <w:rPr>
                <w:lang w:val="en-AU"/>
              </w:rPr>
            </w:pPr>
          </w:p>
        </w:tc>
        <w:tc>
          <w:tcPr>
            <w:tcW w:w="0" w:type="auto"/>
          </w:tcPr>
          <w:p w14:paraId="080572C4" w14:textId="77777777" w:rsidR="00E53139" w:rsidRPr="00921964" w:rsidRDefault="00E53139" w:rsidP="004D78C2">
            <w:pPr>
              <w:rPr>
                <w:lang w:val="en-AU"/>
              </w:rPr>
            </w:pPr>
          </w:p>
        </w:tc>
        <w:tc>
          <w:tcPr>
            <w:tcW w:w="0" w:type="auto"/>
          </w:tcPr>
          <w:p w14:paraId="541086CB" w14:textId="77777777" w:rsidR="00E53139" w:rsidRPr="00921964" w:rsidRDefault="00E53139" w:rsidP="004D78C2">
            <w:pPr>
              <w:rPr>
                <w:lang w:val="en-AU"/>
              </w:rPr>
            </w:pPr>
          </w:p>
        </w:tc>
        <w:tc>
          <w:tcPr>
            <w:tcW w:w="0" w:type="auto"/>
          </w:tcPr>
          <w:p w14:paraId="190FFF6D" w14:textId="77777777" w:rsidR="00E53139" w:rsidRPr="00921964" w:rsidRDefault="00E53139" w:rsidP="004D78C2">
            <w:pPr>
              <w:rPr>
                <w:lang w:val="en-AU"/>
              </w:rPr>
            </w:pPr>
          </w:p>
        </w:tc>
      </w:tr>
      <w:tr w:rsidR="00051379" w:rsidRPr="00921964" w14:paraId="2FF5E40D" w14:textId="77777777" w:rsidTr="00051379">
        <w:trPr>
          <w:trHeight w:hRule="exact" w:val="454"/>
        </w:trPr>
        <w:tc>
          <w:tcPr>
            <w:tcW w:w="0" w:type="auto"/>
          </w:tcPr>
          <w:p w14:paraId="66607275" w14:textId="77777777" w:rsidR="00E53139" w:rsidRPr="00921964" w:rsidRDefault="00E53139" w:rsidP="004D78C2">
            <w:pPr>
              <w:rPr>
                <w:b/>
                <w:bCs/>
                <w:lang w:val="en-AU"/>
              </w:rPr>
            </w:pPr>
            <w:r w:rsidRPr="00921964">
              <w:rPr>
                <w:b/>
                <w:bCs/>
                <w:lang w:val="en-AU"/>
              </w:rPr>
              <w:t>Cheek</w:t>
            </w:r>
          </w:p>
        </w:tc>
        <w:tc>
          <w:tcPr>
            <w:tcW w:w="0" w:type="auto"/>
          </w:tcPr>
          <w:p w14:paraId="1D13EA18" w14:textId="77777777" w:rsidR="00E53139" w:rsidRPr="00921964" w:rsidRDefault="00E53139" w:rsidP="004D78C2">
            <w:pPr>
              <w:rPr>
                <w:lang w:val="en-AU"/>
              </w:rPr>
            </w:pPr>
          </w:p>
        </w:tc>
        <w:tc>
          <w:tcPr>
            <w:tcW w:w="0" w:type="auto"/>
          </w:tcPr>
          <w:p w14:paraId="20084A4D" w14:textId="77777777" w:rsidR="00E53139" w:rsidRPr="00921964" w:rsidRDefault="00E53139" w:rsidP="004D78C2">
            <w:pPr>
              <w:rPr>
                <w:lang w:val="en-AU"/>
              </w:rPr>
            </w:pPr>
          </w:p>
        </w:tc>
        <w:tc>
          <w:tcPr>
            <w:tcW w:w="0" w:type="auto"/>
          </w:tcPr>
          <w:p w14:paraId="79172C8F" w14:textId="77777777" w:rsidR="00E53139" w:rsidRPr="00921964" w:rsidRDefault="00E53139" w:rsidP="004D78C2">
            <w:pPr>
              <w:rPr>
                <w:lang w:val="en-AU"/>
              </w:rPr>
            </w:pPr>
          </w:p>
        </w:tc>
        <w:tc>
          <w:tcPr>
            <w:tcW w:w="0" w:type="auto"/>
          </w:tcPr>
          <w:p w14:paraId="091559D2" w14:textId="77777777" w:rsidR="00E53139" w:rsidRPr="00921964" w:rsidRDefault="00E53139" w:rsidP="004D78C2">
            <w:pPr>
              <w:rPr>
                <w:lang w:val="en-AU"/>
              </w:rPr>
            </w:pPr>
          </w:p>
        </w:tc>
      </w:tr>
      <w:tr w:rsidR="00051379" w:rsidRPr="00921964" w14:paraId="7B7539D3" w14:textId="77777777" w:rsidTr="00051379">
        <w:trPr>
          <w:trHeight w:hRule="exact" w:val="454"/>
        </w:trPr>
        <w:tc>
          <w:tcPr>
            <w:tcW w:w="0" w:type="auto"/>
          </w:tcPr>
          <w:p w14:paraId="073A934E" w14:textId="77777777" w:rsidR="00E53139" w:rsidRPr="00921964" w:rsidRDefault="00E53139" w:rsidP="004D78C2">
            <w:pPr>
              <w:rPr>
                <w:b/>
                <w:bCs/>
                <w:lang w:val="en-AU"/>
              </w:rPr>
            </w:pPr>
            <w:r w:rsidRPr="00921964">
              <w:rPr>
                <w:b/>
                <w:bCs/>
                <w:lang w:val="en-AU"/>
              </w:rPr>
              <w:t>Forearm</w:t>
            </w:r>
          </w:p>
        </w:tc>
        <w:tc>
          <w:tcPr>
            <w:tcW w:w="0" w:type="auto"/>
          </w:tcPr>
          <w:p w14:paraId="6D31BCDF" w14:textId="77777777" w:rsidR="00E53139" w:rsidRPr="00921964" w:rsidRDefault="00E53139" w:rsidP="004D78C2">
            <w:pPr>
              <w:rPr>
                <w:lang w:val="en-AU"/>
              </w:rPr>
            </w:pPr>
          </w:p>
        </w:tc>
        <w:tc>
          <w:tcPr>
            <w:tcW w:w="0" w:type="auto"/>
          </w:tcPr>
          <w:p w14:paraId="2827B74A" w14:textId="77777777" w:rsidR="00E53139" w:rsidRPr="00921964" w:rsidRDefault="00E53139" w:rsidP="004D78C2">
            <w:pPr>
              <w:rPr>
                <w:lang w:val="en-AU"/>
              </w:rPr>
            </w:pPr>
          </w:p>
        </w:tc>
        <w:tc>
          <w:tcPr>
            <w:tcW w:w="0" w:type="auto"/>
          </w:tcPr>
          <w:p w14:paraId="16AF6A87" w14:textId="77777777" w:rsidR="00E53139" w:rsidRPr="00921964" w:rsidRDefault="00E53139" w:rsidP="004D78C2">
            <w:pPr>
              <w:rPr>
                <w:lang w:val="en-AU"/>
              </w:rPr>
            </w:pPr>
          </w:p>
        </w:tc>
        <w:tc>
          <w:tcPr>
            <w:tcW w:w="0" w:type="auto"/>
          </w:tcPr>
          <w:p w14:paraId="62966BF2" w14:textId="77777777" w:rsidR="00E53139" w:rsidRPr="00921964" w:rsidRDefault="00E53139" w:rsidP="004D78C2">
            <w:pPr>
              <w:rPr>
                <w:lang w:val="en-AU"/>
              </w:rPr>
            </w:pPr>
          </w:p>
        </w:tc>
      </w:tr>
      <w:tr w:rsidR="00051379" w:rsidRPr="00921964" w14:paraId="126285AF" w14:textId="77777777" w:rsidTr="00051379">
        <w:trPr>
          <w:trHeight w:hRule="exact" w:val="454"/>
        </w:trPr>
        <w:tc>
          <w:tcPr>
            <w:tcW w:w="0" w:type="auto"/>
          </w:tcPr>
          <w:p w14:paraId="5B385CC5" w14:textId="77777777" w:rsidR="00E53139" w:rsidRPr="00921964" w:rsidRDefault="00E53139" w:rsidP="004D78C2">
            <w:pPr>
              <w:rPr>
                <w:b/>
                <w:bCs/>
                <w:lang w:val="en-AU"/>
              </w:rPr>
            </w:pPr>
            <w:r w:rsidRPr="00921964">
              <w:rPr>
                <w:b/>
                <w:bCs/>
                <w:lang w:val="en-AU"/>
              </w:rPr>
              <w:t>Palm of hand</w:t>
            </w:r>
          </w:p>
        </w:tc>
        <w:tc>
          <w:tcPr>
            <w:tcW w:w="0" w:type="auto"/>
          </w:tcPr>
          <w:p w14:paraId="1C4BDAFE" w14:textId="77777777" w:rsidR="00E53139" w:rsidRPr="00921964" w:rsidRDefault="00E53139" w:rsidP="004D78C2">
            <w:pPr>
              <w:rPr>
                <w:lang w:val="en-AU"/>
              </w:rPr>
            </w:pPr>
          </w:p>
        </w:tc>
        <w:tc>
          <w:tcPr>
            <w:tcW w:w="0" w:type="auto"/>
          </w:tcPr>
          <w:p w14:paraId="251D0B8E" w14:textId="77777777" w:rsidR="00E53139" w:rsidRPr="00921964" w:rsidRDefault="00E53139" w:rsidP="004D78C2">
            <w:pPr>
              <w:rPr>
                <w:lang w:val="en-AU"/>
              </w:rPr>
            </w:pPr>
          </w:p>
        </w:tc>
        <w:tc>
          <w:tcPr>
            <w:tcW w:w="0" w:type="auto"/>
          </w:tcPr>
          <w:p w14:paraId="665112C9" w14:textId="77777777" w:rsidR="00E53139" w:rsidRPr="00921964" w:rsidRDefault="00E53139" w:rsidP="004D78C2">
            <w:pPr>
              <w:rPr>
                <w:lang w:val="en-AU"/>
              </w:rPr>
            </w:pPr>
          </w:p>
        </w:tc>
        <w:tc>
          <w:tcPr>
            <w:tcW w:w="0" w:type="auto"/>
          </w:tcPr>
          <w:p w14:paraId="4F4A9ECE" w14:textId="77777777" w:rsidR="00E53139" w:rsidRPr="00921964" w:rsidRDefault="00E53139" w:rsidP="004D78C2">
            <w:pPr>
              <w:rPr>
                <w:lang w:val="en-AU"/>
              </w:rPr>
            </w:pPr>
          </w:p>
        </w:tc>
      </w:tr>
      <w:tr w:rsidR="00051379" w:rsidRPr="00921964" w14:paraId="55DBABDD" w14:textId="77777777" w:rsidTr="00051379">
        <w:trPr>
          <w:trHeight w:hRule="exact" w:val="454"/>
        </w:trPr>
        <w:tc>
          <w:tcPr>
            <w:tcW w:w="0" w:type="auto"/>
          </w:tcPr>
          <w:p w14:paraId="68AF34AF" w14:textId="77777777" w:rsidR="00E53139" w:rsidRPr="00921964" w:rsidRDefault="00E53139" w:rsidP="004D78C2">
            <w:pPr>
              <w:rPr>
                <w:b/>
                <w:bCs/>
                <w:lang w:val="en-AU"/>
              </w:rPr>
            </w:pPr>
            <w:r w:rsidRPr="00921964">
              <w:rPr>
                <w:b/>
                <w:bCs/>
                <w:lang w:val="en-AU"/>
              </w:rPr>
              <w:t>Tip of thumb</w:t>
            </w:r>
          </w:p>
        </w:tc>
        <w:tc>
          <w:tcPr>
            <w:tcW w:w="0" w:type="auto"/>
          </w:tcPr>
          <w:p w14:paraId="2484FA90" w14:textId="77777777" w:rsidR="00E53139" w:rsidRPr="00921964" w:rsidRDefault="00E53139" w:rsidP="004D78C2">
            <w:pPr>
              <w:rPr>
                <w:lang w:val="en-AU"/>
              </w:rPr>
            </w:pPr>
          </w:p>
        </w:tc>
        <w:tc>
          <w:tcPr>
            <w:tcW w:w="0" w:type="auto"/>
          </w:tcPr>
          <w:p w14:paraId="1C8D29C0" w14:textId="77777777" w:rsidR="00E53139" w:rsidRPr="00921964" w:rsidRDefault="00E53139" w:rsidP="004D78C2">
            <w:pPr>
              <w:rPr>
                <w:lang w:val="en-AU"/>
              </w:rPr>
            </w:pPr>
          </w:p>
        </w:tc>
        <w:tc>
          <w:tcPr>
            <w:tcW w:w="0" w:type="auto"/>
          </w:tcPr>
          <w:p w14:paraId="6E877081" w14:textId="77777777" w:rsidR="00E53139" w:rsidRPr="00921964" w:rsidRDefault="00E53139" w:rsidP="004D78C2">
            <w:pPr>
              <w:rPr>
                <w:lang w:val="en-AU"/>
              </w:rPr>
            </w:pPr>
          </w:p>
        </w:tc>
        <w:tc>
          <w:tcPr>
            <w:tcW w:w="0" w:type="auto"/>
          </w:tcPr>
          <w:p w14:paraId="5CF4092F" w14:textId="77777777" w:rsidR="00E53139" w:rsidRPr="00921964" w:rsidRDefault="00E53139" w:rsidP="004D78C2">
            <w:pPr>
              <w:rPr>
                <w:lang w:val="en-AU"/>
              </w:rPr>
            </w:pPr>
          </w:p>
        </w:tc>
      </w:tr>
      <w:tr w:rsidR="00051379" w:rsidRPr="00921964" w14:paraId="65E63AE1" w14:textId="77777777" w:rsidTr="00051379">
        <w:trPr>
          <w:trHeight w:hRule="exact" w:val="454"/>
        </w:trPr>
        <w:tc>
          <w:tcPr>
            <w:tcW w:w="0" w:type="auto"/>
          </w:tcPr>
          <w:p w14:paraId="675D2E46" w14:textId="77777777" w:rsidR="00E53139" w:rsidRPr="00921964" w:rsidRDefault="00E53139" w:rsidP="004D78C2">
            <w:pPr>
              <w:rPr>
                <w:b/>
                <w:bCs/>
                <w:lang w:val="en-AU"/>
              </w:rPr>
            </w:pPr>
            <w:r w:rsidRPr="00921964">
              <w:rPr>
                <w:b/>
                <w:bCs/>
                <w:lang w:val="en-AU"/>
              </w:rPr>
              <w:t>Tip of index finger</w:t>
            </w:r>
          </w:p>
        </w:tc>
        <w:tc>
          <w:tcPr>
            <w:tcW w:w="0" w:type="auto"/>
          </w:tcPr>
          <w:p w14:paraId="7CC53055" w14:textId="77777777" w:rsidR="00E53139" w:rsidRPr="00921964" w:rsidRDefault="00E53139" w:rsidP="004D78C2">
            <w:pPr>
              <w:rPr>
                <w:lang w:val="en-AU"/>
              </w:rPr>
            </w:pPr>
          </w:p>
        </w:tc>
        <w:tc>
          <w:tcPr>
            <w:tcW w:w="0" w:type="auto"/>
          </w:tcPr>
          <w:p w14:paraId="33DC2537" w14:textId="77777777" w:rsidR="00E53139" w:rsidRPr="00921964" w:rsidRDefault="00E53139" w:rsidP="004D78C2">
            <w:pPr>
              <w:rPr>
                <w:lang w:val="en-AU"/>
              </w:rPr>
            </w:pPr>
          </w:p>
        </w:tc>
        <w:tc>
          <w:tcPr>
            <w:tcW w:w="0" w:type="auto"/>
          </w:tcPr>
          <w:p w14:paraId="1F8C7E08" w14:textId="77777777" w:rsidR="00E53139" w:rsidRPr="00921964" w:rsidRDefault="00E53139" w:rsidP="004D78C2">
            <w:pPr>
              <w:rPr>
                <w:lang w:val="en-AU"/>
              </w:rPr>
            </w:pPr>
          </w:p>
        </w:tc>
        <w:tc>
          <w:tcPr>
            <w:tcW w:w="0" w:type="auto"/>
          </w:tcPr>
          <w:p w14:paraId="6BCBC495" w14:textId="77777777" w:rsidR="00E53139" w:rsidRPr="00921964" w:rsidRDefault="00E53139" w:rsidP="004D78C2">
            <w:pPr>
              <w:rPr>
                <w:lang w:val="en-AU"/>
              </w:rPr>
            </w:pPr>
          </w:p>
        </w:tc>
      </w:tr>
      <w:tr w:rsidR="00051379" w:rsidRPr="00921964" w14:paraId="5D651C48" w14:textId="77777777" w:rsidTr="00051379">
        <w:trPr>
          <w:trHeight w:hRule="exact" w:val="454"/>
        </w:trPr>
        <w:tc>
          <w:tcPr>
            <w:tcW w:w="0" w:type="auto"/>
          </w:tcPr>
          <w:p w14:paraId="4C6DB5C7" w14:textId="77777777" w:rsidR="00E53139" w:rsidRPr="00921964" w:rsidRDefault="00E53139" w:rsidP="004D78C2">
            <w:pPr>
              <w:rPr>
                <w:b/>
                <w:bCs/>
                <w:lang w:val="en-AU"/>
              </w:rPr>
            </w:pPr>
            <w:r w:rsidRPr="00921964">
              <w:rPr>
                <w:b/>
                <w:bCs/>
                <w:lang w:val="en-AU"/>
              </w:rPr>
              <w:t>Back of lower leg</w:t>
            </w:r>
          </w:p>
        </w:tc>
        <w:tc>
          <w:tcPr>
            <w:tcW w:w="0" w:type="auto"/>
          </w:tcPr>
          <w:p w14:paraId="27E37D8B" w14:textId="77777777" w:rsidR="00E53139" w:rsidRPr="00921964" w:rsidRDefault="00E53139" w:rsidP="004D78C2">
            <w:pPr>
              <w:rPr>
                <w:lang w:val="en-AU"/>
              </w:rPr>
            </w:pPr>
          </w:p>
        </w:tc>
        <w:tc>
          <w:tcPr>
            <w:tcW w:w="0" w:type="auto"/>
          </w:tcPr>
          <w:p w14:paraId="5D5406B3" w14:textId="77777777" w:rsidR="00E53139" w:rsidRPr="00921964" w:rsidRDefault="00E53139" w:rsidP="004D78C2">
            <w:pPr>
              <w:rPr>
                <w:lang w:val="en-AU"/>
              </w:rPr>
            </w:pPr>
          </w:p>
        </w:tc>
        <w:tc>
          <w:tcPr>
            <w:tcW w:w="0" w:type="auto"/>
          </w:tcPr>
          <w:p w14:paraId="7B91EC9F" w14:textId="77777777" w:rsidR="00E53139" w:rsidRPr="00921964" w:rsidRDefault="00E53139" w:rsidP="004D78C2">
            <w:pPr>
              <w:rPr>
                <w:lang w:val="en-AU"/>
              </w:rPr>
            </w:pPr>
          </w:p>
        </w:tc>
        <w:tc>
          <w:tcPr>
            <w:tcW w:w="0" w:type="auto"/>
          </w:tcPr>
          <w:p w14:paraId="282F89AC" w14:textId="77777777" w:rsidR="00E53139" w:rsidRPr="00921964" w:rsidRDefault="00E53139" w:rsidP="004D78C2">
            <w:pPr>
              <w:rPr>
                <w:lang w:val="en-AU"/>
              </w:rPr>
            </w:pPr>
          </w:p>
        </w:tc>
      </w:tr>
      <w:tr w:rsidR="00051379" w:rsidRPr="00921964" w14:paraId="0F483169" w14:textId="77777777" w:rsidTr="00051379">
        <w:trPr>
          <w:trHeight w:hRule="exact" w:val="454"/>
        </w:trPr>
        <w:tc>
          <w:tcPr>
            <w:tcW w:w="0" w:type="auto"/>
          </w:tcPr>
          <w:p w14:paraId="0AFADD90" w14:textId="77777777" w:rsidR="00E53139" w:rsidRPr="00921964" w:rsidRDefault="00E53139" w:rsidP="004D78C2">
            <w:pPr>
              <w:rPr>
                <w:b/>
                <w:bCs/>
                <w:lang w:val="en-AU"/>
              </w:rPr>
            </w:pPr>
            <w:r w:rsidRPr="00921964">
              <w:rPr>
                <w:b/>
                <w:bCs/>
                <w:lang w:val="en-AU"/>
              </w:rPr>
              <w:t>Back</w:t>
            </w:r>
          </w:p>
        </w:tc>
        <w:tc>
          <w:tcPr>
            <w:tcW w:w="0" w:type="auto"/>
          </w:tcPr>
          <w:p w14:paraId="551283E6" w14:textId="77777777" w:rsidR="00E53139" w:rsidRPr="00921964" w:rsidRDefault="00E53139" w:rsidP="004D78C2">
            <w:pPr>
              <w:rPr>
                <w:lang w:val="en-AU"/>
              </w:rPr>
            </w:pPr>
          </w:p>
        </w:tc>
        <w:tc>
          <w:tcPr>
            <w:tcW w:w="0" w:type="auto"/>
          </w:tcPr>
          <w:p w14:paraId="425AFD4D" w14:textId="77777777" w:rsidR="00E53139" w:rsidRPr="00921964" w:rsidRDefault="00E53139" w:rsidP="004D78C2">
            <w:pPr>
              <w:rPr>
                <w:lang w:val="en-AU"/>
              </w:rPr>
            </w:pPr>
          </w:p>
        </w:tc>
        <w:tc>
          <w:tcPr>
            <w:tcW w:w="0" w:type="auto"/>
          </w:tcPr>
          <w:p w14:paraId="37B43848" w14:textId="77777777" w:rsidR="00E53139" w:rsidRPr="00921964" w:rsidRDefault="00E53139" w:rsidP="004D78C2">
            <w:pPr>
              <w:rPr>
                <w:lang w:val="en-AU"/>
              </w:rPr>
            </w:pPr>
          </w:p>
        </w:tc>
        <w:tc>
          <w:tcPr>
            <w:tcW w:w="0" w:type="auto"/>
          </w:tcPr>
          <w:p w14:paraId="17DFFCAC" w14:textId="77777777" w:rsidR="00E53139" w:rsidRPr="00921964" w:rsidRDefault="00E53139" w:rsidP="004D78C2">
            <w:pPr>
              <w:rPr>
                <w:lang w:val="en-AU"/>
              </w:rPr>
            </w:pPr>
          </w:p>
        </w:tc>
      </w:tr>
      <w:tr w:rsidR="00051379" w:rsidRPr="00921964" w14:paraId="2B32A844" w14:textId="77777777" w:rsidTr="00051379">
        <w:trPr>
          <w:trHeight w:hRule="exact" w:val="454"/>
        </w:trPr>
        <w:tc>
          <w:tcPr>
            <w:tcW w:w="0" w:type="auto"/>
          </w:tcPr>
          <w:p w14:paraId="5F9C3533" w14:textId="77777777" w:rsidR="00E53139" w:rsidRPr="00921964" w:rsidRDefault="00E53139" w:rsidP="004D78C2">
            <w:pPr>
              <w:rPr>
                <w:b/>
                <w:bCs/>
                <w:lang w:val="en-AU"/>
              </w:rPr>
            </w:pPr>
            <w:r w:rsidRPr="00921964">
              <w:rPr>
                <w:b/>
                <w:bCs/>
                <w:lang w:val="en-AU"/>
              </w:rPr>
              <w:t>Top of foot</w:t>
            </w:r>
          </w:p>
        </w:tc>
        <w:tc>
          <w:tcPr>
            <w:tcW w:w="0" w:type="auto"/>
          </w:tcPr>
          <w:p w14:paraId="06B1DE3E" w14:textId="77777777" w:rsidR="00E53139" w:rsidRPr="00921964" w:rsidRDefault="00E53139" w:rsidP="004D78C2">
            <w:pPr>
              <w:rPr>
                <w:lang w:val="en-AU"/>
              </w:rPr>
            </w:pPr>
          </w:p>
        </w:tc>
        <w:tc>
          <w:tcPr>
            <w:tcW w:w="0" w:type="auto"/>
          </w:tcPr>
          <w:p w14:paraId="70A79589" w14:textId="77777777" w:rsidR="00E53139" w:rsidRPr="00921964" w:rsidRDefault="00E53139" w:rsidP="004D78C2">
            <w:pPr>
              <w:rPr>
                <w:lang w:val="en-AU"/>
              </w:rPr>
            </w:pPr>
          </w:p>
        </w:tc>
        <w:tc>
          <w:tcPr>
            <w:tcW w:w="0" w:type="auto"/>
          </w:tcPr>
          <w:p w14:paraId="68209EA1" w14:textId="77777777" w:rsidR="00E53139" w:rsidRPr="00921964" w:rsidRDefault="00E53139" w:rsidP="004D78C2">
            <w:pPr>
              <w:rPr>
                <w:lang w:val="en-AU"/>
              </w:rPr>
            </w:pPr>
          </w:p>
        </w:tc>
        <w:tc>
          <w:tcPr>
            <w:tcW w:w="0" w:type="auto"/>
          </w:tcPr>
          <w:p w14:paraId="46727C0D" w14:textId="77777777" w:rsidR="00E53139" w:rsidRPr="00921964" w:rsidRDefault="00E53139" w:rsidP="004D78C2">
            <w:pPr>
              <w:rPr>
                <w:lang w:val="en-AU"/>
              </w:rPr>
            </w:pPr>
          </w:p>
        </w:tc>
      </w:tr>
      <w:bookmarkEnd w:id="104"/>
    </w:tbl>
    <w:p w14:paraId="784DBF0A" w14:textId="77777777" w:rsidR="002F1656" w:rsidRPr="00921964" w:rsidRDefault="002F1656" w:rsidP="0029455A"/>
    <w:p w14:paraId="76123ADC" w14:textId="59A6E84E" w:rsidR="00E37C62" w:rsidRPr="00921964" w:rsidRDefault="002F1656" w:rsidP="0029455A">
      <w:r w:rsidRPr="00921964">
        <w:t>Cooling of skin surface before testing:</w:t>
      </w:r>
    </w:p>
    <w:tbl>
      <w:tblPr>
        <w:tblStyle w:val="TableGrid"/>
        <w:tblW w:w="0" w:type="auto"/>
        <w:tblLook w:val="04A0" w:firstRow="1" w:lastRow="0" w:firstColumn="1" w:lastColumn="0" w:noHBand="0" w:noVBand="1"/>
      </w:tblPr>
      <w:tblGrid>
        <w:gridCol w:w="2978"/>
        <w:gridCol w:w="1201"/>
        <w:gridCol w:w="1201"/>
        <w:gridCol w:w="1201"/>
        <w:gridCol w:w="2435"/>
      </w:tblGrid>
      <w:tr w:rsidR="00051379" w:rsidRPr="00921964" w14:paraId="4C07ED8E" w14:textId="77777777" w:rsidTr="00DB5D9A">
        <w:tc>
          <w:tcPr>
            <w:tcW w:w="0" w:type="auto"/>
          </w:tcPr>
          <w:p w14:paraId="1206EB3E" w14:textId="190E0149" w:rsidR="00051379" w:rsidRPr="00921964" w:rsidRDefault="00051379" w:rsidP="00DB5D9A">
            <w:pPr>
              <w:rPr>
                <w:b/>
                <w:bCs/>
                <w:lang w:val="en-AU"/>
              </w:rPr>
            </w:pPr>
            <w:r w:rsidRPr="00921964">
              <w:rPr>
                <w:b/>
                <w:bCs/>
                <w:lang w:val="en-AU"/>
              </w:rPr>
              <w:t>Cooling of the skin using    ice cube</w:t>
            </w:r>
          </w:p>
        </w:tc>
        <w:tc>
          <w:tcPr>
            <w:tcW w:w="0" w:type="auto"/>
            <w:gridSpan w:val="4"/>
          </w:tcPr>
          <w:p w14:paraId="2E7B5210" w14:textId="77777777" w:rsidR="00051379" w:rsidRPr="00921964" w:rsidRDefault="00051379" w:rsidP="00DB5D9A">
            <w:pPr>
              <w:rPr>
                <w:b/>
                <w:bCs/>
                <w:lang w:val="en-AU"/>
              </w:rPr>
            </w:pPr>
            <w:r w:rsidRPr="00921964">
              <w:rPr>
                <w:b/>
                <w:bCs/>
                <w:lang w:val="en-AU"/>
              </w:rPr>
              <w:t>Minimum distance for two-point discrimination</w:t>
            </w:r>
          </w:p>
        </w:tc>
      </w:tr>
      <w:tr w:rsidR="00051379" w:rsidRPr="00921964" w14:paraId="6CD12FA1" w14:textId="77777777" w:rsidTr="00DB5D9A">
        <w:trPr>
          <w:trHeight w:val="20"/>
        </w:trPr>
        <w:tc>
          <w:tcPr>
            <w:tcW w:w="0" w:type="auto"/>
          </w:tcPr>
          <w:p w14:paraId="67312DD6" w14:textId="77777777" w:rsidR="00051379" w:rsidRPr="00921964" w:rsidRDefault="00051379" w:rsidP="00DB5D9A">
            <w:pPr>
              <w:rPr>
                <w:b/>
                <w:bCs/>
                <w:lang w:val="en-AU"/>
              </w:rPr>
            </w:pPr>
            <w:r w:rsidRPr="00921964">
              <w:rPr>
                <w:b/>
                <w:bCs/>
                <w:lang w:val="en-AU"/>
              </w:rPr>
              <w:t>Skin area for testing</w:t>
            </w:r>
          </w:p>
        </w:tc>
        <w:tc>
          <w:tcPr>
            <w:tcW w:w="0" w:type="auto"/>
          </w:tcPr>
          <w:p w14:paraId="64B84EFF" w14:textId="77777777" w:rsidR="00051379" w:rsidRPr="00921964" w:rsidRDefault="00051379" w:rsidP="00DB5D9A">
            <w:pPr>
              <w:rPr>
                <w:b/>
                <w:bCs/>
                <w:lang w:val="en-AU"/>
              </w:rPr>
            </w:pPr>
            <w:r w:rsidRPr="00921964">
              <w:rPr>
                <w:b/>
                <w:bCs/>
                <w:lang w:val="en-AU"/>
              </w:rPr>
              <w:t>Test 1 (mm)</w:t>
            </w:r>
          </w:p>
        </w:tc>
        <w:tc>
          <w:tcPr>
            <w:tcW w:w="0" w:type="auto"/>
          </w:tcPr>
          <w:p w14:paraId="0DBB67D4" w14:textId="77777777" w:rsidR="00051379" w:rsidRPr="00921964" w:rsidRDefault="00051379" w:rsidP="00DB5D9A">
            <w:pPr>
              <w:rPr>
                <w:b/>
                <w:bCs/>
                <w:lang w:val="en-AU"/>
              </w:rPr>
            </w:pPr>
            <w:r w:rsidRPr="00921964">
              <w:rPr>
                <w:b/>
                <w:bCs/>
                <w:lang w:val="en-AU"/>
              </w:rPr>
              <w:t>Test 2 (mm)</w:t>
            </w:r>
          </w:p>
        </w:tc>
        <w:tc>
          <w:tcPr>
            <w:tcW w:w="0" w:type="auto"/>
          </w:tcPr>
          <w:p w14:paraId="698AE5A9" w14:textId="77777777" w:rsidR="00051379" w:rsidRPr="00921964" w:rsidRDefault="00051379" w:rsidP="00DB5D9A">
            <w:pPr>
              <w:rPr>
                <w:b/>
                <w:bCs/>
                <w:lang w:val="en-AU"/>
              </w:rPr>
            </w:pPr>
            <w:r w:rsidRPr="00921964">
              <w:rPr>
                <w:b/>
                <w:bCs/>
                <w:lang w:val="en-AU"/>
              </w:rPr>
              <w:t>Test 3 (mm)</w:t>
            </w:r>
          </w:p>
        </w:tc>
        <w:tc>
          <w:tcPr>
            <w:tcW w:w="0" w:type="auto"/>
          </w:tcPr>
          <w:p w14:paraId="109986B3" w14:textId="77777777" w:rsidR="00051379" w:rsidRPr="00921964" w:rsidRDefault="00051379" w:rsidP="00DB5D9A">
            <w:pPr>
              <w:rPr>
                <w:b/>
                <w:bCs/>
                <w:lang w:val="en-AU"/>
              </w:rPr>
            </w:pPr>
            <w:r w:rsidRPr="00921964">
              <w:rPr>
                <w:b/>
                <w:bCs/>
                <w:lang w:val="en-AU"/>
              </w:rPr>
              <w:t>Mean threshold value (mm)</w:t>
            </w:r>
          </w:p>
        </w:tc>
      </w:tr>
      <w:tr w:rsidR="00051379" w:rsidRPr="00921964" w14:paraId="204B062D" w14:textId="77777777" w:rsidTr="00DB5D9A">
        <w:trPr>
          <w:trHeight w:hRule="exact" w:val="454"/>
        </w:trPr>
        <w:tc>
          <w:tcPr>
            <w:tcW w:w="0" w:type="auto"/>
          </w:tcPr>
          <w:p w14:paraId="301D32F1" w14:textId="77777777" w:rsidR="00051379" w:rsidRPr="00921964" w:rsidRDefault="00051379" w:rsidP="00DB5D9A">
            <w:pPr>
              <w:rPr>
                <w:b/>
                <w:bCs/>
                <w:lang w:val="en-AU"/>
              </w:rPr>
            </w:pPr>
            <w:r w:rsidRPr="00921964">
              <w:rPr>
                <w:b/>
                <w:bCs/>
                <w:lang w:val="en-AU"/>
              </w:rPr>
              <w:t>Forehead</w:t>
            </w:r>
          </w:p>
        </w:tc>
        <w:tc>
          <w:tcPr>
            <w:tcW w:w="0" w:type="auto"/>
          </w:tcPr>
          <w:p w14:paraId="6B382057" w14:textId="77777777" w:rsidR="00051379" w:rsidRPr="00921964" w:rsidRDefault="00051379" w:rsidP="00DB5D9A">
            <w:pPr>
              <w:rPr>
                <w:lang w:val="en-AU"/>
              </w:rPr>
            </w:pPr>
          </w:p>
        </w:tc>
        <w:tc>
          <w:tcPr>
            <w:tcW w:w="0" w:type="auto"/>
          </w:tcPr>
          <w:p w14:paraId="633D8CCF" w14:textId="77777777" w:rsidR="00051379" w:rsidRPr="00921964" w:rsidRDefault="00051379" w:rsidP="00DB5D9A">
            <w:pPr>
              <w:rPr>
                <w:lang w:val="en-AU"/>
              </w:rPr>
            </w:pPr>
          </w:p>
        </w:tc>
        <w:tc>
          <w:tcPr>
            <w:tcW w:w="0" w:type="auto"/>
          </w:tcPr>
          <w:p w14:paraId="4B4FCDEB" w14:textId="77777777" w:rsidR="00051379" w:rsidRPr="00921964" w:rsidRDefault="00051379" w:rsidP="00DB5D9A">
            <w:pPr>
              <w:rPr>
                <w:lang w:val="en-AU"/>
              </w:rPr>
            </w:pPr>
          </w:p>
        </w:tc>
        <w:tc>
          <w:tcPr>
            <w:tcW w:w="0" w:type="auto"/>
          </w:tcPr>
          <w:p w14:paraId="4F9B9FB7" w14:textId="77777777" w:rsidR="00051379" w:rsidRPr="00921964" w:rsidRDefault="00051379" w:rsidP="00DB5D9A">
            <w:pPr>
              <w:rPr>
                <w:lang w:val="en-AU"/>
              </w:rPr>
            </w:pPr>
          </w:p>
        </w:tc>
      </w:tr>
      <w:tr w:rsidR="00051379" w:rsidRPr="00921964" w14:paraId="4C385AF8" w14:textId="77777777" w:rsidTr="00DB5D9A">
        <w:trPr>
          <w:trHeight w:hRule="exact" w:val="454"/>
        </w:trPr>
        <w:tc>
          <w:tcPr>
            <w:tcW w:w="0" w:type="auto"/>
          </w:tcPr>
          <w:p w14:paraId="7938A5E4" w14:textId="77777777" w:rsidR="00051379" w:rsidRPr="00921964" w:rsidRDefault="00051379" w:rsidP="00DB5D9A">
            <w:pPr>
              <w:rPr>
                <w:b/>
                <w:bCs/>
                <w:lang w:val="en-AU"/>
              </w:rPr>
            </w:pPr>
            <w:r w:rsidRPr="00921964">
              <w:rPr>
                <w:b/>
                <w:bCs/>
                <w:lang w:val="en-AU"/>
              </w:rPr>
              <w:t>Cheek</w:t>
            </w:r>
          </w:p>
        </w:tc>
        <w:tc>
          <w:tcPr>
            <w:tcW w:w="0" w:type="auto"/>
          </w:tcPr>
          <w:p w14:paraId="0D4108DA" w14:textId="77777777" w:rsidR="00051379" w:rsidRPr="00921964" w:rsidRDefault="00051379" w:rsidP="00DB5D9A">
            <w:pPr>
              <w:rPr>
                <w:lang w:val="en-AU"/>
              </w:rPr>
            </w:pPr>
          </w:p>
        </w:tc>
        <w:tc>
          <w:tcPr>
            <w:tcW w:w="0" w:type="auto"/>
          </w:tcPr>
          <w:p w14:paraId="12FD51C3" w14:textId="77777777" w:rsidR="00051379" w:rsidRPr="00921964" w:rsidRDefault="00051379" w:rsidP="00DB5D9A">
            <w:pPr>
              <w:rPr>
                <w:lang w:val="en-AU"/>
              </w:rPr>
            </w:pPr>
          </w:p>
        </w:tc>
        <w:tc>
          <w:tcPr>
            <w:tcW w:w="0" w:type="auto"/>
          </w:tcPr>
          <w:p w14:paraId="1B367305" w14:textId="77777777" w:rsidR="00051379" w:rsidRPr="00921964" w:rsidRDefault="00051379" w:rsidP="00DB5D9A">
            <w:pPr>
              <w:rPr>
                <w:lang w:val="en-AU"/>
              </w:rPr>
            </w:pPr>
          </w:p>
        </w:tc>
        <w:tc>
          <w:tcPr>
            <w:tcW w:w="0" w:type="auto"/>
          </w:tcPr>
          <w:p w14:paraId="12E73DBE" w14:textId="77777777" w:rsidR="00051379" w:rsidRPr="00921964" w:rsidRDefault="00051379" w:rsidP="00DB5D9A">
            <w:pPr>
              <w:rPr>
                <w:lang w:val="en-AU"/>
              </w:rPr>
            </w:pPr>
          </w:p>
        </w:tc>
      </w:tr>
      <w:tr w:rsidR="00051379" w:rsidRPr="00921964" w14:paraId="6AA8A551" w14:textId="77777777" w:rsidTr="00DB5D9A">
        <w:trPr>
          <w:trHeight w:hRule="exact" w:val="454"/>
        </w:trPr>
        <w:tc>
          <w:tcPr>
            <w:tcW w:w="0" w:type="auto"/>
          </w:tcPr>
          <w:p w14:paraId="2906B7BC" w14:textId="77777777" w:rsidR="00051379" w:rsidRPr="00921964" w:rsidRDefault="00051379" w:rsidP="00DB5D9A">
            <w:pPr>
              <w:rPr>
                <w:b/>
                <w:bCs/>
                <w:lang w:val="en-AU"/>
              </w:rPr>
            </w:pPr>
            <w:r w:rsidRPr="00921964">
              <w:rPr>
                <w:b/>
                <w:bCs/>
                <w:lang w:val="en-AU"/>
              </w:rPr>
              <w:t>Forearm</w:t>
            </w:r>
          </w:p>
        </w:tc>
        <w:tc>
          <w:tcPr>
            <w:tcW w:w="0" w:type="auto"/>
          </w:tcPr>
          <w:p w14:paraId="01C36065" w14:textId="77777777" w:rsidR="00051379" w:rsidRPr="00921964" w:rsidRDefault="00051379" w:rsidP="00DB5D9A">
            <w:pPr>
              <w:rPr>
                <w:lang w:val="en-AU"/>
              </w:rPr>
            </w:pPr>
          </w:p>
        </w:tc>
        <w:tc>
          <w:tcPr>
            <w:tcW w:w="0" w:type="auto"/>
          </w:tcPr>
          <w:p w14:paraId="3F55C5E7" w14:textId="77777777" w:rsidR="00051379" w:rsidRPr="00921964" w:rsidRDefault="00051379" w:rsidP="00DB5D9A">
            <w:pPr>
              <w:rPr>
                <w:lang w:val="en-AU"/>
              </w:rPr>
            </w:pPr>
          </w:p>
        </w:tc>
        <w:tc>
          <w:tcPr>
            <w:tcW w:w="0" w:type="auto"/>
          </w:tcPr>
          <w:p w14:paraId="58960623" w14:textId="77777777" w:rsidR="00051379" w:rsidRPr="00921964" w:rsidRDefault="00051379" w:rsidP="00DB5D9A">
            <w:pPr>
              <w:rPr>
                <w:lang w:val="en-AU"/>
              </w:rPr>
            </w:pPr>
          </w:p>
        </w:tc>
        <w:tc>
          <w:tcPr>
            <w:tcW w:w="0" w:type="auto"/>
          </w:tcPr>
          <w:p w14:paraId="0E7647AE" w14:textId="77777777" w:rsidR="00051379" w:rsidRPr="00921964" w:rsidRDefault="00051379" w:rsidP="00DB5D9A">
            <w:pPr>
              <w:rPr>
                <w:lang w:val="en-AU"/>
              </w:rPr>
            </w:pPr>
          </w:p>
        </w:tc>
      </w:tr>
      <w:tr w:rsidR="00051379" w:rsidRPr="00921964" w14:paraId="7454EAE6" w14:textId="77777777" w:rsidTr="00DB5D9A">
        <w:trPr>
          <w:trHeight w:hRule="exact" w:val="454"/>
        </w:trPr>
        <w:tc>
          <w:tcPr>
            <w:tcW w:w="0" w:type="auto"/>
          </w:tcPr>
          <w:p w14:paraId="62DAFCB9" w14:textId="77777777" w:rsidR="00051379" w:rsidRPr="00921964" w:rsidRDefault="00051379" w:rsidP="00DB5D9A">
            <w:pPr>
              <w:rPr>
                <w:b/>
                <w:bCs/>
                <w:lang w:val="en-AU"/>
              </w:rPr>
            </w:pPr>
            <w:r w:rsidRPr="00921964">
              <w:rPr>
                <w:b/>
                <w:bCs/>
                <w:lang w:val="en-AU"/>
              </w:rPr>
              <w:t>Palm of hand</w:t>
            </w:r>
          </w:p>
        </w:tc>
        <w:tc>
          <w:tcPr>
            <w:tcW w:w="0" w:type="auto"/>
          </w:tcPr>
          <w:p w14:paraId="061E3F6B" w14:textId="77777777" w:rsidR="00051379" w:rsidRPr="00921964" w:rsidRDefault="00051379" w:rsidP="00DB5D9A">
            <w:pPr>
              <w:rPr>
                <w:lang w:val="en-AU"/>
              </w:rPr>
            </w:pPr>
          </w:p>
        </w:tc>
        <w:tc>
          <w:tcPr>
            <w:tcW w:w="0" w:type="auto"/>
          </w:tcPr>
          <w:p w14:paraId="5173A929" w14:textId="77777777" w:rsidR="00051379" w:rsidRPr="00921964" w:rsidRDefault="00051379" w:rsidP="00DB5D9A">
            <w:pPr>
              <w:rPr>
                <w:lang w:val="en-AU"/>
              </w:rPr>
            </w:pPr>
          </w:p>
        </w:tc>
        <w:tc>
          <w:tcPr>
            <w:tcW w:w="0" w:type="auto"/>
          </w:tcPr>
          <w:p w14:paraId="5D2D7A10" w14:textId="77777777" w:rsidR="00051379" w:rsidRPr="00921964" w:rsidRDefault="00051379" w:rsidP="00DB5D9A">
            <w:pPr>
              <w:rPr>
                <w:lang w:val="en-AU"/>
              </w:rPr>
            </w:pPr>
          </w:p>
        </w:tc>
        <w:tc>
          <w:tcPr>
            <w:tcW w:w="0" w:type="auto"/>
          </w:tcPr>
          <w:p w14:paraId="34B08E6E" w14:textId="77777777" w:rsidR="00051379" w:rsidRPr="00921964" w:rsidRDefault="00051379" w:rsidP="00DB5D9A">
            <w:pPr>
              <w:rPr>
                <w:lang w:val="en-AU"/>
              </w:rPr>
            </w:pPr>
          </w:p>
        </w:tc>
      </w:tr>
      <w:tr w:rsidR="00051379" w:rsidRPr="00921964" w14:paraId="30CA9C5B" w14:textId="77777777" w:rsidTr="00DB5D9A">
        <w:trPr>
          <w:trHeight w:hRule="exact" w:val="454"/>
        </w:trPr>
        <w:tc>
          <w:tcPr>
            <w:tcW w:w="0" w:type="auto"/>
          </w:tcPr>
          <w:p w14:paraId="78C46AB1" w14:textId="77777777" w:rsidR="00051379" w:rsidRPr="00921964" w:rsidRDefault="00051379" w:rsidP="00DB5D9A">
            <w:pPr>
              <w:rPr>
                <w:b/>
                <w:bCs/>
                <w:lang w:val="en-AU"/>
              </w:rPr>
            </w:pPr>
            <w:r w:rsidRPr="00921964">
              <w:rPr>
                <w:b/>
                <w:bCs/>
                <w:lang w:val="en-AU"/>
              </w:rPr>
              <w:t>Tip of thumb</w:t>
            </w:r>
          </w:p>
        </w:tc>
        <w:tc>
          <w:tcPr>
            <w:tcW w:w="0" w:type="auto"/>
          </w:tcPr>
          <w:p w14:paraId="223E134B" w14:textId="77777777" w:rsidR="00051379" w:rsidRPr="00921964" w:rsidRDefault="00051379" w:rsidP="00DB5D9A">
            <w:pPr>
              <w:rPr>
                <w:lang w:val="en-AU"/>
              </w:rPr>
            </w:pPr>
          </w:p>
        </w:tc>
        <w:tc>
          <w:tcPr>
            <w:tcW w:w="0" w:type="auto"/>
          </w:tcPr>
          <w:p w14:paraId="4276FBFD" w14:textId="77777777" w:rsidR="00051379" w:rsidRPr="00921964" w:rsidRDefault="00051379" w:rsidP="00DB5D9A">
            <w:pPr>
              <w:rPr>
                <w:lang w:val="en-AU"/>
              </w:rPr>
            </w:pPr>
          </w:p>
        </w:tc>
        <w:tc>
          <w:tcPr>
            <w:tcW w:w="0" w:type="auto"/>
          </w:tcPr>
          <w:p w14:paraId="69ADE748" w14:textId="77777777" w:rsidR="00051379" w:rsidRPr="00921964" w:rsidRDefault="00051379" w:rsidP="00DB5D9A">
            <w:pPr>
              <w:rPr>
                <w:lang w:val="en-AU"/>
              </w:rPr>
            </w:pPr>
          </w:p>
        </w:tc>
        <w:tc>
          <w:tcPr>
            <w:tcW w:w="0" w:type="auto"/>
          </w:tcPr>
          <w:p w14:paraId="4F8EB535" w14:textId="77777777" w:rsidR="00051379" w:rsidRPr="00921964" w:rsidRDefault="00051379" w:rsidP="00DB5D9A">
            <w:pPr>
              <w:rPr>
                <w:lang w:val="en-AU"/>
              </w:rPr>
            </w:pPr>
          </w:p>
        </w:tc>
      </w:tr>
      <w:tr w:rsidR="00051379" w:rsidRPr="00921964" w14:paraId="3E7D181B" w14:textId="77777777" w:rsidTr="00DB5D9A">
        <w:trPr>
          <w:trHeight w:hRule="exact" w:val="454"/>
        </w:trPr>
        <w:tc>
          <w:tcPr>
            <w:tcW w:w="0" w:type="auto"/>
          </w:tcPr>
          <w:p w14:paraId="67DD0A53" w14:textId="77777777" w:rsidR="00051379" w:rsidRPr="00921964" w:rsidRDefault="00051379" w:rsidP="00DB5D9A">
            <w:pPr>
              <w:rPr>
                <w:b/>
                <w:bCs/>
                <w:lang w:val="en-AU"/>
              </w:rPr>
            </w:pPr>
            <w:r w:rsidRPr="00921964">
              <w:rPr>
                <w:b/>
                <w:bCs/>
                <w:lang w:val="en-AU"/>
              </w:rPr>
              <w:t>Tip of index finger</w:t>
            </w:r>
          </w:p>
        </w:tc>
        <w:tc>
          <w:tcPr>
            <w:tcW w:w="0" w:type="auto"/>
          </w:tcPr>
          <w:p w14:paraId="25E205FE" w14:textId="77777777" w:rsidR="00051379" w:rsidRPr="00921964" w:rsidRDefault="00051379" w:rsidP="00DB5D9A">
            <w:pPr>
              <w:rPr>
                <w:lang w:val="en-AU"/>
              </w:rPr>
            </w:pPr>
          </w:p>
        </w:tc>
        <w:tc>
          <w:tcPr>
            <w:tcW w:w="0" w:type="auto"/>
          </w:tcPr>
          <w:p w14:paraId="6B0CB411" w14:textId="77777777" w:rsidR="00051379" w:rsidRPr="00921964" w:rsidRDefault="00051379" w:rsidP="00DB5D9A">
            <w:pPr>
              <w:rPr>
                <w:lang w:val="en-AU"/>
              </w:rPr>
            </w:pPr>
          </w:p>
        </w:tc>
        <w:tc>
          <w:tcPr>
            <w:tcW w:w="0" w:type="auto"/>
          </w:tcPr>
          <w:p w14:paraId="6164E55D" w14:textId="77777777" w:rsidR="00051379" w:rsidRPr="00921964" w:rsidRDefault="00051379" w:rsidP="00DB5D9A">
            <w:pPr>
              <w:rPr>
                <w:lang w:val="en-AU"/>
              </w:rPr>
            </w:pPr>
          </w:p>
        </w:tc>
        <w:tc>
          <w:tcPr>
            <w:tcW w:w="0" w:type="auto"/>
          </w:tcPr>
          <w:p w14:paraId="76BFFDEB" w14:textId="77777777" w:rsidR="00051379" w:rsidRPr="00921964" w:rsidRDefault="00051379" w:rsidP="00DB5D9A">
            <w:pPr>
              <w:rPr>
                <w:lang w:val="en-AU"/>
              </w:rPr>
            </w:pPr>
          </w:p>
        </w:tc>
      </w:tr>
      <w:tr w:rsidR="00051379" w:rsidRPr="00921964" w14:paraId="3D855AF6" w14:textId="77777777" w:rsidTr="00DB5D9A">
        <w:trPr>
          <w:trHeight w:hRule="exact" w:val="454"/>
        </w:trPr>
        <w:tc>
          <w:tcPr>
            <w:tcW w:w="0" w:type="auto"/>
          </w:tcPr>
          <w:p w14:paraId="6012A7D6" w14:textId="77777777" w:rsidR="00051379" w:rsidRPr="00921964" w:rsidRDefault="00051379" w:rsidP="00DB5D9A">
            <w:pPr>
              <w:rPr>
                <w:b/>
                <w:bCs/>
                <w:lang w:val="en-AU"/>
              </w:rPr>
            </w:pPr>
            <w:r w:rsidRPr="00921964">
              <w:rPr>
                <w:b/>
                <w:bCs/>
                <w:lang w:val="en-AU"/>
              </w:rPr>
              <w:t>Back of lower leg</w:t>
            </w:r>
          </w:p>
        </w:tc>
        <w:tc>
          <w:tcPr>
            <w:tcW w:w="0" w:type="auto"/>
          </w:tcPr>
          <w:p w14:paraId="46BDA963" w14:textId="77777777" w:rsidR="00051379" w:rsidRPr="00921964" w:rsidRDefault="00051379" w:rsidP="00DB5D9A">
            <w:pPr>
              <w:rPr>
                <w:lang w:val="en-AU"/>
              </w:rPr>
            </w:pPr>
          </w:p>
        </w:tc>
        <w:tc>
          <w:tcPr>
            <w:tcW w:w="0" w:type="auto"/>
          </w:tcPr>
          <w:p w14:paraId="75182356" w14:textId="77777777" w:rsidR="00051379" w:rsidRPr="00921964" w:rsidRDefault="00051379" w:rsidP="00DB5D9A">
            <w:pPr>
              <w:rPr>
                <w:lang w:val="en-AU"/>
              </w:rPr>
            </w:pPr>
          </w:p>
        </w:tc>
        <w:tc>
          <w:tcPr>
            <w:tcW w:w="0" w:type="auto"/>
          </w:tcPr>
          <w:p w14:paraId="3A109B6B" w14:textId="77777777" w:rsidR="00051379" w:rsidRPr="00921964" w:rsidRDefault="00051379" w:rsidP="00DB5D9A">
            <w:pPr>
              <w:rPr>
                <w:lang w:val="en-AU"/>
              </w:rPr>
            </w:pPr>
          </w:p>
        </w:tc>
        <w:tc>
          <w:tcPr>
            <w:tcW w:w="0" w:type="auto"/>
          </w:tcPr>
          <w:p w14:paraId="2A273768" w14:textId="77777777" w:rsidR="00051379" w:rsidRPr="00921964" w:rsidRDefault="00051379" w:rsidP="00DB5D9A">
            <w:pPr>
              <w:rPr>
                <w:lang w:val="en-AU"/>
              </w:rPr>
            </w:pPr>
          </w:p>
        </w:tc>
      </w:tr>
      <w:tr w:rsidR="00051379" w:rsidRPr="00921964" w14:paraId="3125C17E" w14:textId="77777777" w:rsidTr="00DB5D9A">
        <w:trPr>
          <w:trHeight w:hRule="exact" w:val="454"/>
        </w:trPr>
        <w:tc>
          <w:tcPr>
            <w:tcW w:w="0" w:type="auto"/>
          </w:tcPr>
          <w:p w14:paraId="3FFF6277" w14:textId="77777777" w:rsidR="00051379" w:rsidRPr="00921964" w:rsidRDefault="00051379" w:rsidP="00DB5D9A">
            <w:pPr>
              <w:rPr>
                <w:b/>
                <w:bCs/>
                <w:lang w:val="en-AU"/>
              </w:rPr>
            </w:pPr>
            <w:r w:rsidRPr="00921964">
              <w:rPr>
                <w:b/>
                <w:bCs/>
                <w:lang w:val="en-AU"/>
              </w:rPr>
              <w:t>Back</w:t>
            </w:r>
          </w:p>
        </w:tc>
        <w:tc>
          <w:tcPr>
            <w:tcW w:w="0" w:type="auto"/>
          </w:tcPr>
          <w:p w14:paraId="43713391" w14:textId="77777777" w:rsidR="00051379" w:rsidRPr="00921964" w:rsidRDefault="00051379" w:rsidP="00DB5D9A">
            <w:pPr>
              <w:rPr>
                <w:lang w:val="en-AU"/>
              </w:rPr>
            </w:pPr>
          </w:p>
        </w:tc>
        <w:tc>
          <w:tcPr>
            <w:tcW w:w="0" w:type="auto"/>
          </w:tcPr>
          <w:p w14:paraId="68D40E53" w14:textId="77777777" w:rsidR="00051379" w:rsidRPr="00921964" w:rsidRDefault="00051379" w:rsidP="00DB5D9A">
            <w:pPr>
              <w:rPr>
                <w:lang w:val="en-AU"/>
              </w:rPr>
            </w:pPr>
          </w:p>
        </w:tc>
        <w:tc>
          <w:tcPr>
            <w:tcW w:w="0" w:type="auto"/>
          </w:tcPr>
          <w:p w14:paraId="2A367F63" w14:textId="77777777" w:rsidR="00051379" w:rsidRPr="00921964" w:rsidRDefault="00051379" w:rsidP="00DB5D9A">
            <w:pPr>
              <w:rPr>
                <w:lang w:val="en-AU"/>
              </w:rPr>
            </w:pPr>
          </w:p>
        </w:tc>
        <w:tc>
          <w:tcPr>
            <w:tcW w:w="0" w:type="auto"/>
          </w:tcPr>
          <w:p w14:paraId="07C1CEC3" w14:textId="77777777" w:rsidR="00051379" w:rsidRPr="00921964" w:rsidRDefault="00051379" w:rsidP="00DB5D9A">
            <w:pPr>
              <w:rPr>
                <w:lang w:val="en-AU"/>
              </w:rPr>
            </w:pPr>
          </w:p>
        </w:tc>
      </w:tr>
      <w:tr w:rsidR="00051379" w:rsidRPr="00921964" w14:paraId="5C959075" w14:textId="77777777" w:rsidTr="00DB5D9A">
        <w:trPr>
          <w:trHeight w:hRule="exact" w:val="454"/>
        </w:trPr>
        <w:tc>
          <w:tcPr>
            <w:tcW w:w="0" w:type="auto"/>
          </w:tcPr>
          <w:p w14:paraId="107CD086" w14:textId="77777777" w:rsidR="00051379" w:rsidRPr="00921964" w:rsidRDefault="00051379" w:rsidP="00DB5D9A">
            <w:pPr>
              <w:rPr>
                <w:b/>
                <w:bCs/>
                <w:lang w:val="en-AU"/>
              </w:rPr>
            </w:pPr>
            <w:r w:rsidRPr="00921964">
              <w:rPr>
                <w:b/>
                <w:bCs/>
                <w:lang w:val="en-AU"/>
              </w:rPr>
              <w:t>Top of foot</w:t>
            </w:r>
          </w:p>
        </w:tc>
        <w:tc>
          <w:tcPr>
            <w:tcW w:w="0" w:type="auto"/>
          </w:tcPr>
          <w:p w14:paraId="1F585EAD" w14:textId="77777777" w:rsidR="00051379" w:rsidRPr="00921964" w:rsidRDefault="00051379" w:rsidP="00DB5D9A">
            <w:pPr>
              <w:rPr>
                <w:lang w:val="en-AU"/>
              </w:rPr>
            </w:pPr>
          </w:p>
        </w:tc>
        <w:tc>
          <w:tcPr>
            <w:tcW w:w="0" w:type="auto"/>
          </w:tcPr>
          <w:p w14:paraId="1C34DCF4" w14:textId="77777777" w:rsidR="00051379" w:rsidRPr="00921964" w:rsidRDefault="00051379" w:rsidP="00DB5D9A">
            <w:pPr>
              <w:rPr>
                <w:lang w:val="en-AU"/>
              </w:rPr>
            </w:pPr>
          </w:p>
        </w:tc>
        <w:tc>
          <w:tcPr>
            <w:tcW w:w="0" w:type="auto"/>
          </w:tcPr>
          <w:p w14:paraId="330D48C5" w14:textId="77777777" w:rsidR="00051379" w:rsidRPr="00921964" w:rsidRDefault="00051379" w:rsidP="00DB5D9A">
            <w:pPr>
              <w:rPr>
                <w:lang w:val="en-AU"/>
              </w:rPr>
            </w:pPr>
          </w:p>
        </w:tc>
        <w:tc>
          <w:tcPr>
            <w:tcW w:w="0" w:type="auto"/>
          </w:tcPr>
          <w:p w14:paraId="1FAD7606" w14:textId="77777777" w:rsidR="00051379" w:rsidRPr="00921964" w:rsidRDefault="00051379" w:rsidP="00DB5D9A">
            <w:pPr>
              <w:rPr>
                <w:lang w:val="en-AU"/>
              </w:rPr>
            </w:pPr>
          </w:p>
        </w:tc>
      </w:tr>
    </w:tbl>
    <w:p w14:paraId="52292634" w14:textId="77777777" w:rsidR="00781AA5" w:rsidRPr="00921964" w:rsidRDefault="00781AA5">
      <w:pPr>
        <w:widowControl/>
        <w:spacing w:before="0" w:after="160" w:line="259" w:lineRule="auto"/>
        <w:rPr>
          <w:rFonts w:eastAsiaTheme="majorEastAsia" w:cstheme="majorBidi"/>
          <w:b/>
          <w:color w:val="2E74B5" w:themeColor="accent1" w:themeShade="BF"/>
          <w:sz w:val="28"/>
          <w:szCs w:val="32"/>
        </w:rPr>
      </w:pPr>
      <w:r w:rsidRPr="00921964">
        <w:br w:type="page"/>
      </w:r>
    </w:p>
    <w:p w14:paraId="5770AC0B" w14:textId="309C585A" w:rsidR="00781AA5" w:rsidRPr="00921964" w:rsidRDefault="00781AA5" w:rsidP="00781AA5">
      <w:pPr>
        <w:pStyle w:val="Heading1"/>
      </w:pPr>
      <w:bookmarkStart w:id="105" w:name="_Appendix_12:_Student_1"/>
      <w:bookmarkStart w:id="106" w:name="_Toc47708057"/>
      <w:bookmarkEnd w:id="105"/>
      <w:r w:rsidRPr="00921964">
        <w:t>Appendix 1</w:t>
      </w:r>
      <w:r w:rsidR="00CC7AB5">
        <w:t>3</w:t>
      </w:r>
      <w:r w:rsidRPr="00921964">
        <w:t>: Student activity sheet 1.</w:t>
      </w:r>
      <w:r w:rsidR="00CC7AB5">
        <w:t>7</w:t>
      </w:r>
      <w:r w:rsidRPr="00921964">
        <w:t>: Frequency hearing test</w:t>
      </w:r>
      <w:bookmarkEnd w:id="106"/>
      <w:r w:rsidRPr="00921964">
        <w:t xml:space="preserve">  </w:t>
      </w:r>
    </w:p>
    <w:p w14:paraId="18850F52" w14:textId="77777777" w:rsidR="00781AA5" w:rsidRPr="00921964" w:rsidRDefault="00781AA5" w:rsidP="00781AA5">
      <w:pPr>
        <w:rPr>
          <w:b/>
          <w:bCs/>
        </w:rPr>
      </w:pPr>
      <w:bookmarkStart w:id="107" w:name="_Hlk46670203"/>
      <w:r w:rsidRPr="00921964">
        <w:rPr>
          <w:b/>
          <w:bCs/>
        </w:rPr>
        <w:t>Introduction</w:t>
      </w:r>
    </w:p>
    <w:p w14:paraId="1B4FAE8F" w14:textId="52440B1F" w:rsidR="00C33B0C" w:rsidRPr="00921964" w:rsidRDefault="00C33B0C" w:rsidP="00781AA5">
      <w:r w:rsidRPr="00921964">
        <w:t>Humans</w:t>
      </w:r>
      <w:r w:rsidR="00D73664" w:rsidRPr="00921964">
        <w:t xml:space="preserve"> can</w:t>
      </w:r>
      <w:r w:rsidRPr="00921964">
        <w:t xml:space="preserve"> hear sound over a range of frequencies. This range is </w:t>
      </w:r>
      <w:r w:rsidR="00D73664" w:rsidRPr="00921964">
        <w:t>referred to as</w:t>
      </w:r>
      <w:r w:rsidRPr="00921964">
        <w:t xml:space="preserve"> the hearing range and var</w:t>
      </w:r>
      <w:r w:rsidR="00D73664" w:rsidRPr="00921964">
        <w:t>ies</w:t>
      </w:r>
      <w:r w:rsidRPr="00921964">
        <w:t xml:space="preserve"> between individuals and with age.</w:t>
      </w:r>
    </w:p>
    <w:p w14:paraId="2868CB80" w14:textId="77777777" w:rsidR="00781AA5" w:rsidRPr="00921964" w:rsidRDefault="00781AA5" w:rsidP="0084178A">
      <w:pPr>
        <w:spacing w:before="240"/>
        <w:rPr>
          <w:b/>
          <w:bCs/>
        </w:rPr>
      </w:pPr>
      <w:r w:rsidRPr="00921964">
        <w:rPr>
          <w:b/>
          <w:bCs/>
        </w:rPr>
        <w:t>Task</w:t>
      </w:r>
    </w:p>
    <w:p w14:paraId="4B0468B6" w14:textId="176B800D" w:rsidR="00C33B0C" w:rsidRPr="00921964" w:rsidRDefault="00C33B0C" w:rsidP="00781AA5">
      <w:r w:rsidRPr="00921964">
        <w:t>In this activity</w:t>
      </w:r>
      <w:r w:rsidR="00E90697">
        <w:t>,</w:t>
      </w:r>
      <w:r w:rsidRPr="00921964">
        <w:t xml:space="preserve"> you will investigate your hearing range by determining the upper and lower </w:t>
      </w:r>
      <w:r w:rsidR="00EA56C6" w:rsidRPr="00921964">
        <w:t>frequencies</w:t>
      </w:r>
      <w:r w:rsidRPr="00921964">
        <w:t xml:space="preserve"> that your ears are sensitive to</w:t>
      </w:r>
      <w:r w:rsidR="0032680E" w:rsidRPr="00921964">
        <w:t xml:space="preserve"> by using an </w:t>
      </w:r>
      <w:r w:rsidR="0032680E" w:rsidRPr="00921964">
        <w:rPr>
          <w:i/>
          <w:iCs/>
        </w:rPr>
        <w:t xml:space="preserve">Online tone generator </w:t>
      </w:r>
      <w:r w:rsidR="0032680E" w:rsidRPr="00921964">
        <w:t xml:space="preserve">(T. P. Szynalski, 2012) </w:t>
      </w:r>
      <w:hyperlink r:id="rId175" w:history="1">
        <w:r w:rsidR="000050AC" w:rsidRPr="00647C83">
          <w:rPr>
            <w:rStyle w:val="Hyperlink"/>
          </w:rPr>
          <w:t>www.szynalski.com/tone-generator/</w:t>
        </w:r>
      </w:hyperlink>
      <w:r w:rsidR="0032680E" w:rsidRPr="00921964">
        <w:t xml:space="preserve">. By changing the frequency of the </w:t>
      </w:r>
      <w:r w:rsidR="00EA56C6" w:rsidRPr="00921964">
        <w:t>sound,</w:t>
      </w:r>
      <w:r w:rsidR="0032680E" w:rsidRPr="00921964">
        <w:t xml:space="preserve"> you </w:t>
      </w:r>
      <w:r w:rsidR="008262F6" w:rsidRPr="00921964">
        <w:t>can</w:t>
      </w:r>
      <w:r w:rsidR="0032680E" w:rsidRPr="00921964">
        <w:t xml:space="preserve"> determine </w:t>
      </w:r>
      <w:r w:rsidR="008262F6" w:rsidRPr="00921964">
        <w:t>the</w:t>
      </w:r>
      <w:r w:rsidR="0032680E" w:rsidRPr="00921964">
        <w:t xml:space="preserve"> frequenc</w:t>
      </w:r>
      <w:r w:rsidR="002A4404" w:rsidRPr="00921964">
        <w:t>y value at which</w:t>
      </w:r>
      <w:r w:rsidR="0032680E" w:rsidRPr="00921964">
        <w:t xml:space="preserve"> you are no longer able to hear the sound</w:t>
      </w:r>
      <w:r w:rsidR="002A4404" w:rsidRPr="00921964">
        <w:t xml:space="preserve">. </w:t>
      </w:r>
      <w:r w:rsidRPr="00921964">
        <w:t>This will</w:t>
      </w:r>
      <w:r w:rsidR="0032680E" w:rsidRPr="00921964">
        <w:t xml:space="preserve"> </w:t>
      </w:r>
      <w:r w:rsidRPr="00921964">
        <w:t>allow the</w:t>
      </w:r>
      <w:r w:rsidR="0032680E" w:rsidRPr="00921964">
        <w:t xml:space="preserve"> class</w:t>
      </w:r>
      <w:r w:rsidRPr="00921964">
        <w:t xml:space="preserve"> audible frequenc</w:t>
      </w:r>
      <w:r w:rsidR="0032680E" w:rsidRPr="00921964">
        <w:t>y range</w:t>
      </w:r>
      <w:r w:rsidRPr="00921964">
        <w:t xml:space="preserve"> to be</w:t>
      </w:r>
      <w:r w:rsidR="000469BE" w:rsidRPr="00921964">
        <w:t xml:space="preserve"> determined.</w:t>
      </w:r>
    </w:p>
    <w:p w14:paraId="7E9928D5" w14:textId="1A107AA7" w:rsidR="00C33B0C" w:rsidRPr="00921964" w:rsidRDefault="00C33B0C" w:rsidP="0084178A">
      <w:pPr>
        <w:spacing w:before="240"/>
        <w:rPr>
          <w:b/>
          <w:bCs/>
        </w:rPr>
      </w:pPr>
      <w:r w:rsidRPr="00921964">
        <w:rPr>
          <w:b/>
          <w:bCs/>
        </w:rPr>
        <w:t>Apparatus</w:t>
      </w:r>
    </w:p>
    <w:p w14:paraId="053E2B3E" w14:textId="611630C8" w:rsidR="00C33B0C" w:rsidRPr="00921964" w:rsidRDefault="00E70ADF" w:rsidP="0084178A">
      <w:pPr>
        <w:pStyle w:val="ListParagraph"/>
        <w:numPr>
          <w:ilvl w:val="0"/>
          <w:numId w:val="24"/>
        </w:numPr>
        <w:ind w:left="454" w:hanging="227"/>
      </w:pPr>
      <w:bookmarkStart w:id="108" w:name="_Hlk46683767"/>
      <w:r w:rsidRPr="00921964">
        <w:t>H</w:t>
      </w:r>
      <w:r w:rsidR="000469BE" w:rsidRPr="00921964">
        <w:t>eadphones or earphones</w:t>
      </w:r>
    </w:p>
    <w:bookmarkEnd w:id="108"/>
    <w:p w14:paraId="61C1DB12" w14:textId="42F92761" w:rsidR="000469BE" w:rsidRPr="00921964" w:rsidRDefault="00E90697" w:rsidP="0084178A">
      <w:pPr>
        <w:pStyle w:val="ListParagraph"/>
        <w:numPr>
          <w:ilvl w:val="0"/>
          <w:numId w:val="24"/>
        </w:numPr>
        <w:ind w:left="454" w:hanging="227"/>
      </w:pPr>
      <w:r>
        <w:t>Device connected to the internet</w:t>
      </w:r>
    </w:p>
    <w:p w14:paraId="768DAE6E" w14:textId="1BA531D2" w:rsidR="000469BE" w:rsidRPr="00921964" w:rsidRDefault="000469BE" w:rsidP="0084178A">
      <w:pPr>
        <w:spacing w:before="240"/>
        <w:rPr>
          <w:b/>
          <w:bCs/>
        </w:rPr>
      </w:pPr>
      <w:r w:rsidRPr="00921964">
        <w:rPr>
          <w:b/>
          <w:bCs/>
        </w:rPr>
        <w:t>Summary of steps</w:t>
      </w:r>
    </w:p>
    <w:p w14:paraId="65B0A672" w14:textId="268996A5" w:rsidR="000469BE" w:rsidRPr="00921964" w:rsidRDefault="00E70ADF" w:rsidP="0084178A">
      <w:pPr>
        <w:pStyle w:val="ListParagraph"/>
        <w:numPr>
          <w:ilvl w:val="0"/>
          <w:numId w:val="25"/>
        </w:numPr>
        <w:ind w:left="454" w:hanging="227"/>
      </w:pPr>
      <w:r w:rsidRPr="00921964">
        <w:t>D</w:t>
      </w:r>
      <w:r w:rsidR="000469BE" w:rsidRPr="00921964">
        <w:t>etermin</w:t>
      </w:r>
      <w:r w:rsidR="000050AC">
        <w:t>e the</w:t>
      </w:r>
      <w:r w:rsidR="000469BE" w:rsidRPr="00921964">
        <w:t xml:space="preserve"> upper and lower frequencies that you can hear</w:t>
      </w:r>
    </w:p>
    <w:p w14:paraId="2BE13DB5" w14:textId="0764FCCE" w:rsidR="000469BE" w:rsidRPr="00921964" w:rsidRDefault="00E70ADF" w:rsidP="0084178A">
      <w:pPr>
        <w:pStyle w:val="ListParagraph"/>
        <w:numPr>
          <w:ilvl w:val="0"/>
          <w:numId w:val="25"/>
        </w:numPr>
        <w:ind w:left="454" w:hanging="227"/>
      </w:pPr>
      <w:r w:rsidRPr="00921964">
        <w:t>Compar</w:t>
      </w:r>
      <w:r w:rsidR="000050AC">
        <w:t>e</w:t>
      </w:r>
      <w:r w:rsidRPr="00921964">
        <w:t xml:space="preserve"> the range of audible frequencies within the class</w:t>
      </w:r>
      <w:r w:rsidR="00BD4B51" w:rsidRPr="00921964">
        <w:t>.</w:t>
      </w:r>
      <w:r w:rsidR="000469BE" w:rsidRPr="00921964">
        <w:t xml:space="preserve"> </w:t>
      </w:r>
    </w:p>
    <w:p w14:paraId="40C72CC7" w14:textId="20A607FF" w:rsidR="0032680E" w:rsidRPr="00921964" w:rsidRDefault="0032680E" w:rsidP="0084178A">
      <w:pPr>
        <w:spacing w:before="240"/>
        <w:rPr>
          <w:b/>
          <w:bCs/>
        </w:rPr>
      </w:pPr>
      <w:r w:rsidRPr="00921964">
        <w:rPr>
          <w:b/>
          <w:bCs/>
        </w:rPr>
        <w:t>Instructions</w:t>
      </w:r>
    </w:p>
    <w:p w14:paraId="4C2CC724" w14:textId="4C3BD6BE" w:rsidR="002A4404" w:rsidRPr="00921964" w:rsidRDefault="002A4404" w:rsidP="002A4404">
      <w:r w:rsidRPr="00921964">
        <w:t>You will need to use headphones or earphones in a quiet room for best results.</w:t>
      </w:r>
    </w:p>
    <w:p w14:paraId="45FD6942" w14:textId="298DAC27" w:rsidR="002A4404" w:rsidRPr="00921964" w:rsidRDefault="002A4404" w:rsidP="0084178A">
      <w:pPr>
        <w:pStyle w:val="ListParagraph"/>
        <w:numPr>
          <w:ilvl w:val="0"/>
          <w:numId w:val="26"/>
        </w:numPr>
        <w:ind w:left="454" w:hanging="227"/>
      </w:pPr>
      <w:r w:rsidRPr="00921964">
        <w:t xml:space="preserve">Set the volume on your computer or device to </w:t>
      </w:r>
      <w:r w:rsidR="00EA56C6" w:rsidRPr="00921964">
        <w:t>50% and</w:t>
      </w:r>
      <w:r w:rsidRPr="00921964">
        <w:t xml:space="preserve"> plug in your headphones or earphones.</w:t>
      </w:r>
    </w:p>
    <w:p w14:paraId="1C8D9316" w14:textId="48431B8A" w:rsidR="0032680E" w:rsidRPr="00921964" w:rsidRDefault="002A4404" w:rsidP="0084178A">
      <w:pPr>
        <w:pStyle w:val="ListParagraph"/>
        <w:numPr>
          <w:ilvl w:val="0"/>
          <w:numId w:val="26"/>
        </w:numPr>
        <w:ind w:left="454" w:hanging="227"/>
      </w:pPr>
      <w:r w:rsidRPr="00921964">
        <w:t xml:space="preserve">Go to </w:t>
      </w:r>
      <w:hyperlink r:id="rId176" w:history="1">
        <w:r w:rsidR="000050AC" w:rsidRPr="00647C83">
          <w:rPr>
            <w:rStyle w:val="Hyperlink"/>
          </w:rPr>
          <w:t>www.szynalski.com/tone-generator/</w:t>
        </w:r>
      </w:hyperlink>
      <w:r w:rsidR="005B5FFC" w:rsidRPr="00921964">
        <w:t>.</w:t>
      </w:r>
    </w:p>
    <w:p w14:paraId="4F020CB0" w14:textId="2D99016C" w:rsidR="002A4404" w:rsidRPr="00921964" w:rsidRDefault="002A4404" w:rsidP="0084178A">
      <w:pPr>
        <w:pStyle w:val="ListParagraph"/>
        <w:numPr>
          <w:ilvl w:val="0"/>
          <w:numId w:val="26"/>
        </w:numPr>
        <w:ind w:left="454" w:hanging="227"/>
      </w:pPr>
      <w:r w:rsidRPr="00921964">
        <w:t xml:space="preserve">Set the volume on the </w:t>
      </w:r>
      <w:r w:rsidRPr="00921964">
        <w:rPr>
          <w:i/>
          <w:iCs/>
        </w:rPr>
        <w:t>Online Tone Generator</w:t>
      </w:r>
      <w:r w:rsidRPr="00921964">
        <w:t xml:space="preserve"> to be 100%.</w:t>
      </w:r>
    </w:p>
    <w:p w14:paraId="61D84B66" w14:textId="1BF78FA8" w:rsidR="002A4404" w:rsidRPr="00921964" w:rsidRDefault="002A4404" w:rsidP="0084178A">
      <w:pPr>
        <w:pStyle w:val="ListParagraph"/>
        <w:numPr>
          <w:ilvl w:val="0"/>
          <w:numId w:val="26"/>
        </w:numPr>
        <w:ind w:left="454" w:hanging="227"/>
      </w:pPr>
      <w:r w:rsidRPr="00921964">
        <w:t>Press PLAY.</w:t>
      </w:r>
    </w:p>
    <w:bookmarkEnd w:id="107"/>
    <w:p w14:paraId="74D9CF02" w14:textId="51845985" w:rsidR="002A4404" w:rsidRPr="00921964" w:rsidRDefault="002A4404" w:rsidP="0084178A">
      <w:pPr>
        <w:pStyle w:val="ListParagraph"/>
        <w:numPr>
          <w:ilvl w:val="0"/>
          <w:numId w:val="26"/>
        </w:numPr>
        <w:ind w:left="454" w:hanging="227"/>
      </w:pPr>
      <w:r w:rsidRPr="00921964">
        <w:t xml:space="preserve">Move the slider to the right to increase the frequency of the tone and record the highest frequency you </w:t>
      </w:r>
      <w:r w:rsidR="00E90697">
        <w:t>can</w:t>
      </w:r>
      <w:r w:rsidRPr="00921964">
        <w:t xml:space="preserve"> hear.</w:t>
      </w:r>
    </w:p>
    <w:p w14:paraId="40A5ECBC" w14:textId="5D6B1BBB" w:rsidR="002A4404" w:rsidRPr="00921964" w:rsidRDefault="002A4404" w:rsidP="0084178A">
      <w:pPr>
        <w:pStyle w:val="ListParagraph"/>
        <w:numPr>
          <w:ilvl w:val="0"/>
          <w:numId w:val="26"/>
        </w:numPr>
        <w:ind w:left="454" w:hanging="227"/>
      </w:pPr>
      <w:r w:rsidRPr="00921964">
        <w:t xml:space="preserve">Move the slider to the left to decrease the frequency of the tone and record the lowest frequency you </w:t>
      </w:r>
      <w:r w:rsidR="00E90697">
        <w:t>can</w:t>
      </w:r>
      <w:r w:rsidRPr="00921964">
        <w:t xml:space="preserve"> hear.</w:t>
      </w:r>
    </w:p>
    <w:p w14:paraId="761A54FA" w14:textId="1CC2C0DA" w:rsidR="002A4404" w:rsidRPr="00921964" w:rsidRDefault="002A4404" w:rsidP="0084178A">
      <w:pPr>
        <w:pStyle w:val="ListParagraph"/>
        <w:numPr>
          <w:ilvl w:val="0"/>
          <w:numId w:val="26"/>
        </w:numPr>
        <w:ind w:left="454" w:hanging="227"/>
      </w:pPr>
      <w:r w:rsidRPr="00921964">
        <w:t>Press STOP, then wait 30 seconds.</w:t>
      </w:r>
    </w:p>
    <w:p w14:paraId="2E0A18C8" w14:textId="7113BBA8" w:rsidR="00D73664" w:rsidRPr="00921964" w:rsidRDefault="002A4404" w:rsidP="0084178A">
      <w:pPr>
        <w:pStyle w:val="ListParagraph"/>
        <w:numPr>
          <w:ilvl w:val="0"/>
          <w:numId w:val="26"/>
        </w:numPr>
        <w:ind w:left="454" w:hanging="227"/>
      </w:pPr>
      <w:r w:rsidRPr="00921964">
        <w:t xml:space="preserve">Repeat </w:t>
      </w:r>
      <w:r w:rsidR="000050AC">
        <w:t>S</w:t>
      </w:r>
      <w:r w:rsidRPr="00921964">
        <w:t xml:space="preserve">teps 4 to 7 another two </w:t>
      </w:r>
      <w:r w:rsidR="00EA56C6" w:rsidRPr="00921964">
        <w:t>times and</w:t>
      </w:r>
      <w:r w:rsidR="00D73664" w:rsidRPr="00921964">
        <w:t xml:space="preserve"> record your results.</w:t>
      </w:r>
    </w:p>
    <w:p w14:paraId="0284A46D" w14:textId="5AF7E5FE" w:rsidR="00B047BE" w:rsidRPr="00921964" w:rsidRDefault="00B047BE" w:rsidP="0084178A">
      <w:pPr>
        <w:pStyle w:val="ListParagraph"/>
        <w:numPr>
          <w:ilvl w:val="0"/>
          <w:numId w:val="26"/>
        </w:numPr>
        <w:ind w:left="454" w:hanging="227"/>
      </w:pPr>
      <w:r w:rsidRPr="00921964">
        <w:t xml:space="preserve">Calculate the mean </w:t>
      </w:r>
      <w:r w:rsidR="00EA56C6" w:rsidRPr="00921964">
        <w:t>frequency</w:t>
      </w:r>
      <w:r w:rsidRPr="00921964">
        <w:t xml:space="preserve"> values for the highest and lowest frequencies you were able to hear.</w:t>
      </w:r>
    </w:p>
    <w:p w14:paraId="19935005" w14:textId="2122835E" w:rsidR="00B047BE" w:rsidRPr="00921964" w:rsidRDefault="00B047BE" w:rsidP="00B047BE">
      <w:pPr>
        <w:rPr>
          <w:b/>
          <w:bCs/>
        </w:rPr>
      </w:pPr>
      <w:r w:rsidRPr="00921964">
        <w:rPr>
          <w:b/>
          <w:bCs/>
        </w:rPr>
        <w:t>Results</w:t>
      </w:r>
    </w:p>
    <w:p w14:paraId="44167F7F" w14:textId="5901440B" w:rsidR="00B047BE" w:rsidRPr="00921964" w:rsidRDefault="00B047BE" w:rsidP="00B047BE">
      <w:r w:rsidRPr="00921964">
        <w:t xml:space="preserve">The type of device used to </w:t>
      </w:r>
      <w:r w:rsidR="001B6675" w:rsidRPr="00921964">
        <w:t>generate tones</w:t>
      </w:r>
      <w:r w:rsidRPr="00921964">
        <w:t xml:space="preserve">: </w:t>
      </w:r>
      <w:r w:rsidR="001B6675" w:rsidRPr="00921964">
        <w:t>____</w:t>
      </w:r>
      <w:r w:rsidRPr="00921964">
        <w:t>___________________________________</w:t>
      </w:r>
    </w:p>
    <w:p w14:paraId="26E4633B" w14:textId="42F0CB79" w:rsidR="001B6675" w:rsidRPr="00921964" w:rsidRDefault="00B047BE" w:rsidP="001B6675">
      <w:pPr>
        <w:spacing w:before="0" w:after="0"/>
      </w:pPr>
      <w:r w:rsidRPr="00921964">
        <w:t>The type of headphones/earphones used</w:t>
      </w:r>
      <w:r w:rsidR="001B6675" w:rsidRPr="00921964">
        <w:t>: ________________________________________</w:t>
      </w:r>
      <w:r w:rsidRPr="00921964">
        <w:t xml:space="preserve"> </w:t>
      </w:r>
    </w:p>
    <w:p w14:paraId="7644F4B7" w14:textId="733F242D" w:rsidR="00B047BE" w:rsidRPr="00921964" w:rsidRDefault="00B047BE" w:rsidP="001B6675">
      <w:pPr>
        <w:spacing w:before="0" w:after="0"/>
      </w:pPr>
      <w:r w:rsidRPr="00921964">
        <w:t>(</w:t>
      </w:r>
      <w:r w:rsidR="001B6675" w:rsidRPr="00921964">
        <w:t xml:space="preserve">eg </w:t>
      </w:r>
      <w:r w:rsidRPr="00921964">
        <w:t>wired, wireless, noise-cancelling</w:t>
      </w:r>
      <w:r w:rsidR="001B6675" w:rsidRPr="00921964">
        <w:t xml:space="preserve"> etc)</w:t>
      </w:r>
    </w:p>
    <w:p w14:paraId="6FE896C5" w14:textId="77777777" w:rsidR="000050AC" w:rsidRPr="00921964" w:rsidRDefault="000050AC" w:rsidP="00B047BE">
      <w:pPr>
        <w:rPr>
          <w:b/>
          <w:bCs/>
        </w:rPr>
      </w:pPr>
    </w:p>
    <w:p w14:paraId="20A48909" w14:textId="7FA56178" w:rsidR="00B047BE" w:rsidRPr="00921964" w:rsidRDefault="00B047BE" w:rsidP="00B047BE">
      <w:pPr>
        <w:rPr>
          <w:b/>
          <w:bCs/>
        </w:rPr>
      </w:pPr>
      <w:bookmarkStart w:id="109" w:name="_Hlk46657842"/>
      <w:r w:rsidRPr="00921964">
        <w:rPr>
          <w:b/>
          <w:bCs/>
        </w:rPr>
        <w:t>Observations</w:t>
      </w:r>
    </w:p>
    <w:p w14:paraId="7913926E" w14:textId="5704AD1D" w:rsidR="00B047BE" w:rsidRPr="00921964" w:rsidRDefault="00B047BE" w:rsidP="0084178A">
      <w:pPr>
        <w:widowControl/>
        <w:spacing w:before="60" w:after="60"/>
        <w:ind w:left="57"/>
        <w:contextualSpacing/>
        <w:rPr>
          <w:bCs/>
          <w:color w:val="000000" w:themeColor="text1"/>
          <w:szCs w:val="24"/>
          <w:lang w:eastAsia="zh-CN"/>
        </w:rPr>
      </w:pPr>
      <w:r w:rsidRPr="00921964">
        <w:rPr>
          <w:bCs/>
          <w:color w:val="000000" w:themeColor="text1"/>
          <w:szCs w:val="24"/>
          <w:lang w:eastAsia="zh-CN"/>
        </w:rPr>
        <w:t>Identify at least t</w:t>
      </w:r>
      <w:r w:rsidR="001B6675" w:rsidRPr="00921964">
        <w:rPr>
          <w:bCs/>
          <w:color w:val="000000" w:themeColor="text1"/>
          <w:szCs w:val="24"/>
          <w:lang w:eastAsia="zh-CN"/>
        </w:rPr>
        <w:t>wo</w:t>
      </w:r>
      <w:r w:rsidRPr="00921964">
        <w:rPr>
          <w:bCs/>
          <w:color w:val="000000" w:themeColor="text1"/>
          <w:szCs w:val="24"/>
          <w:lang w:eastAsia="zh-CN"/>
        </w:rPr>
        <w:t xml:space="preserve"> interesting observations you made while </w:t>
      </w:r>
      <w:r w:rsidR="001B6675" w:rsidRPr="00921964">
        <w:rPr>
          <w:bCs/>
          <w:color w:val="000000" w:themeColor="text1"/>
          <w:szCs w:val="24"/>
          <w:lang w:eastAsia="zh-CN"/>
        </w:rPr>
        <w:t>conducting</w:t>
      </w:r>
      <w:r w:rsidRPr="00921964">
        <w:rPr>
          <w:bCs/>
          <w:color w:val="000000" w:themeColor="text1"/>
          <w:szCs w:val="24"/>
          <w:lang w:eastAsia="zh-CN"/>
        </w:rPr>
        <w:t xml:space="preserve"> this experiment. </w:t>
      </w: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70ADF">
        <w:rPr>
          <w:rFonts w:cs="Times New Roman"/>
          <w:bCs/>
          <w:color w:val="000000" w:themeColor="text1"/>
          <w:szCs w:val="24"/>
        </w:rPr>
        <w:t>__________________________________________________________________</w:t>
      </w:r>
    </w:p>
    <w:bookmarkEnd w:id="109"/>
    <w:p w14:paraId="6660AE69" w14:textId="77777777" w:rsidR="001B6675" w:rsidRPr="00921964" w:rsidRDefault="001B6675" w:rsidP="00D73664">
      <w:pPr>
        <w:rPr>
          <w:b/>
          <w:bCs/>
        </w:rPr>
      </w:pPr>
    </w:p>
    <w:p w14:paraId="3459AD7F" w14:textId="1D131D5C" w:rsidR="00B047BE" w:rsidRPr="00921964" w:rsidRDefault="00781AA5" w:rsidP="00D73664">
      <w:pPr>
        <w:rPr>
          <w:b/>
          <w:bCs/>
        </w:rPr>
      </w:pPr>
      <w:bookmarkStart w:id="110" w:name="_Hlk46656276"/>
      <w:r w:rsidRPr="00921964">
        <w:rPr>
          <w:b/>
          <w:bCs/>
        </w:rPr>
        <w:t xml:space="preserve">Data recording </w:t>
      </w:r>
      <w:r w:rsidR="001B6675" w:rsidRPr="00921964">
        <w:rPr>
          <w:b/>
          <w:bCs/>
        </w:rPr>
        <w:t>table</w:t>
      </w:r>
    </w:p>
    <w:bookmarkEnd w:id="110"/>
    <w:tbl>
      <w:tblPr>
        <w:tblStyle w:val="TableGrid"/>
        <w:tblW w:w="0" w:type="auto"/>
        <w:tblLook w:val="04A0" w:firstRow="1" w:lastRow="0" w:firstColumn="1" w:lastColumn="0" w:noHBand="0" w:noVBand="1"/>
      </w:tblPr>
      <w:tblGrid>
        <w:gridCol w:w="1803"/>
        <w:gridCol w:w="1618"/>
        <w:gridCol w:w="1618"/>
        <w:gridCol w:w="1619"/>
        <w:gridCol w:w="2358"/>
      </w:tblGrid>
      <w:tr w:rsidR="00D73664" w:rsidRPr="00921964" w14:paraId="2F954C5D" w14:textId="77777777" w:rsidTr="00B047BE">
        <w:tc>
          <w:tcPr>
            <w:tcW w:w="1803" w:type="dxa"/>
          </w:tcPr>
          <w:p w14:paraId="4168B5A0" w14:textId="77777777" w:rsidR="00D73664" w:rsidRPr="00921964" w:rsidRDefault="00D73664" w:rsidP="0084178A">
            <w:pPr>
              <w:widowControl/>
              <w:spacing w:line="259" w:lineRule="auto"/>
              <w:rPr>
                <w:rFonts w:eastAsiaTheme="majorEastAsia" w:cstheme="majorBidi"/>
                <w:bCs/>
                <w:szCs w:val="24"/>
                <w:lang w:val="en-AU"/>
              </w:rPr>
            </w:pPr>
          </w:p>
        </w:tc>
        <w:tc>
          <w:tcPr>
            <w:tcW w:w="1618" w:type="dxa"/>
          </w:tcPr>
          <w:p w14:paraId="690C8214" w14:textId="453B905E"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Test 1</w:t>
            </w:r>
          </w:p>
        </w:tc>
        <w:tc>
          <w:tcPr>
            <w:tcW w:w="1618" w:type="dxa"/>
          </w:tcPr>
          <w:p w14:paraId="1FE739FF" w14:textId="67DFA3D6"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Test 2</w:t>
            </w:r>
          </w:p>
        </w:tc>
        <w:tc>
          <w:tcPr>
            <w:tcW w:w="1619" w:type="dxa"/>
          </w:tcPr>
          <w:p w14:paraId="04A8A15D" w14:textId="4C70B5C3"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Test 3</w:t>
            </w:r>
          </w:p>
        </w:tc>
        <w:tc>
          <w:tcPr>
            <w:tcW w:w="2358" w:type="dxa"/>
          </w:tcPr>
          <w:p w14:paraId="54432954" w14:textId="7F1A8369"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 xml:space="preserve">Mean </w:t>
            </w:r>
            <w:r w:rsidR="00B047BE" w:rsidRPr="00921964">
              <w:rPr>
                <w:rFonts w:eastAsiaTheme="majorEastAsia" w:cstheme="majorBidi"/>
                <w:b/>
                <w:szCs w:val="24"/>
                <w:lang w:val="en-AU"/>
              </w:rPr>
              <w:t xml:space="preserve">value (Hz) </w:t>
            </w:r>
          </w:p>
        </w:tc>
      </w:tr>
      <w:tr w:rsidR="00D73664" w:rsidRPr="00921964" w14:paraId="514F4710" w14:textId="77777777" w:rsidTr="00B047BE">
        <w:tc>
          <w:tcPr>
            <w:tcW w:w="1803" w:type="dxa"/>
          </w:tcPr>
          <w:p w14:paraId="0D9F6541" w14:textId="78AECCC4"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Highest frequency (Hz)</w:t>
            </w:r>
          </w:p>
        </w:tc>
        <w:tc>
          <w:tcPr>
            <w:tcW w:w="1618" w:type="dxa"/>
          </w:tcPr>
          <w:p w14:paraId="36FC1D72" w14:textId="77777777" w:rsidR="00D73664" w:rsidRPr="00921964" w:rsidRDefault="00D73664" w:rsidP="0084178A">
            <w:pPr>
              <w:widowControl/>
              <w:spacing w:line="259" w:lineRule="auto"/>
              <w:rPr>
                <w:rFonts w:eastAsiaTheme="majorEastAsia" w:cstheme="majorBidi"/>
                <w:bCs/>
                <w:szCs w:val="24"/>
                <w:lang w:val="en-AU"/>
              </w:rPr>
            </w:pPr>
          </w:p>
        </w:tc>
        <w:tc>
          <w:tcPr>
            <w:tcW w:w="1618" w:type="dxa"/>
          </w:tcPr>
          <w:p w14:paraId="0102660D" w14:textId="77777777" w:rsidR="00D73664" w:rsidRPr="00921964" w:rsidRDefault="00D73664" w:rsidP="0084178A">
            <w:pPr>
              <w:widowControl/>
              <w:spacing w:line="259" w:lineRule="auto"/>
              <w:rPr>
                <w:rFonts w:eastAsiaTheme="majorEastAsia" w:cstheme="majorBidi"/>
                <w:bCs/>
                <w:szCs w:val="24"/>
                <w:lang w:val="en-AU"/>
              </w:rPr>
            </w:pPr>
          </w:p>
        </w:tc>
        <w:tc>
          <w:tcPr>
            <w:tcW w:w="1619" w:type="dxa"/>
          </w:tcPr>
          <w:p w14:paraId="5411A6B6" w14:textId="77777777" w:rsidR="00D73664" w:rsidRPr="00921964" w:rsidRDefault="00D73664" w:rsidP="0084178A">
            <w:pPr>
              <w:widowControl/>
              <w:spacing w:line="259" w:lineRule="auto"/>
              <w:rPr>
                <w:rFonts w:eastAsiaTheme="majorEastAsia" w:cstheme="majorBidi"/>
                <w:bCs/>
                <w:szCs w:val="24"/>
                <w:lang w:val="en-AU"/>
              </w:rPr>
            </w:pPr>
          </w:p>
        </w:tc>
        <w:tc>
          <w:tcPr>
            <w:tcW w:w="2358" w:type="dxa"/>
          </w:tcPr>
          <w:p w14:paraId="4435717B" w14:textId="77777777" w:rsidR="00D73664" w:rsidRPr="00921964" w:rsidRDefault="00D73664" w:rsidP="0084178A">
            <w:pPr>
              <w:widowControl/>
              <w:spacing w:line="259" w:lineRule="auto"/>
              <w:rPr>
                <w:rFonts w:eastAsiaTheme="majorEastAsia" w:cstheme="majorBidi"/>
                <w:bCs/>
                <w:szCs w:val="24"/>
                <w:lang w:val="en-AU"/>
              </w:rPr>
            </w:pPr>
          </w:p>
        </w:tc>
      </w:tr>
      <w:tr w:rsidR="00D73664" w:rsidRPr="00921964" w14:paraId="7E086498" w14:textId="77777777" w:rsidTr="00B047BE">
        <w:tc>
          <w:tcPr>
            <w:tcW w:w="1803" w:type="dxa"/>
          </w:tcPr>
          <w:p w14:paraId="6966004F" w14:textId="4A16A373" w:rsidR="00D73664" w:rsidRPr="00921964" w:rsidRDefault="00D73664" w:rsidP="0084178A">
            <w:pPr>
              <w:widowControl/>
              <w:spacing w:line="259" w:lineRule="auto"/>
              <w:rPr>
                <w:rFonts w:eastAsiaTheme="majorEastAsia" w:cstheme="majorBidi"/>
                <w:b/>
                <w:szCs w:val="24"/>
                <w:lang w:val="en-AU"/>
              </w:rPr>
            </w:pPr>
            <w:r w:rsidRPr="00921964">
              <w:rPr>
                <w:rFonts w:eastAsiaTheme="majorEastAsia" w:cstheme="majorBidi"/>
                <w:b/>
                <w:szCs w:val="24"/>
                <w:lang w:val="en-AU"/>
              </w:rPr>
              <w:t>Lowest frequency (Hz)</w:t>
            </w:r>
          </w:p>
        </w:tc>
        <w:tc>
          <w:tcPr>
            <w:tcW w:w="1618" w:type="dxa"/>
          </w:tcPr>
          <w:p w14:paraId="0926CC31" w14:textId="77777777" w:rsidR="00D73664" w:rsidRPr="00921964" w:rsidRDefault="00D73664" w:rsidP="0084178A">
            <w:pPr>
              <w:widowControl/>
              <w:spacing w:line="259" w:lineRule="auto"/>
              <w:rPr>
                <w:rFonts w:eastAsiaTheme="majorEastAsia" w:cstheme="majorBidi"/>
                <w:bCs/>
                <w:szCs w:val="24"/>
                <w:lang w:val="en-AU"/>
              </w:rPr>
            </w:pPr>
          </w:p>
        </w:tc>
        <w:tc>
          <w:tcPr>
            <w:tcW w:w="1618" w:type="dxa"/>
          </w:tcPr>
          <w:p w14:paraId="30742016" w14:textId="77777777" w:rsidR="00D73664" w:rsidRPr="00921964" w:rsidRDefault="00D73664" w:rsidP="0084178A">
            <w:pPr>
              <w:widowControl/>
              <w:spacing w:line="259" w:lineRule="auto"/>
              <w:rPr>
                <w:rFonts w:eastAsiaTheme="majorEastAsia" w:cstheme="majorBidi"/>
                <w:bCs/>
                <w:szCs w:val="24"/>
                <w:lang w:val="en-AU"/>
              </w:rPr>
            </w:pPr>
          </w:p>
        </w:tc>
        <w:tc>
          <w:tcPr>
            <w:tcW w:w="1619" w:type="dxa"/>
          </w:tcPr>
          <w:p w14:paraId="71FFACE1" w14:textId="77777777" w:rsidR="00D73664" w:rsidRPr="00921964" w:rsidRDefault="00D73664" w:rsidP="0084178A">
            <w:pPr>
              <w:widowControl/>
              <w:spacing w:line="259" w:lineRule="auto"/>
              <w:rPr>
                <w:rFonts w:eastAsiaTheme="majorEastAsia" w:cstheme="majorBidi"/>
                <w:bCs/>
                <w:szCs w:val="24"/>
                <w:lang w:val="en-AU"/>
              </w:rPr>
            </w:pPr>
          </w:p>
        </w:tc>
        <w:tc>
          <w:tcPr>
            <w:tcW w:w="2358" w:type="dxa"/>
          </w:tcPr>
          <w:p w14:paraId="7898191D" w14:textId="77777777" w:rsidR="00D73664" w:rsidRPr="00921964" w:rsidRDefault="00D73664" w:rsidP="0084178A">
            <w:pPr>
              <w:widowControl/>
              <w:spacing w:line="259" w:lineRule="auto"/>
              <w:rPr>
                <w:rFonts w:eastAsiaTheme="majorEastAsia" w:cstheme="majorBidi"/>
                <w:bCs/>
                <w:szCs w:val="24"/>
                <w:lang w:val="en-AU"/>
              </w:rPr>
            </w:pPr>
          </w:p>
        </w:tc>
      </w:tr>
    </w:tbl>
    <w:p w14:paraId="1FA5FB08" w14:textId="77777777" w:rsidR="00B047BE" w:rsidRPr="00921964" w:rsidRDefault="00B047BE">
      <w:pPr>
        <w:widowControl/>
        <w:spacing w:before="0" w:after="160" w:line="259" w:lineRule="auto"/>
      </w:pPr>
    </w:p>
    <w:p w14:paraId="1042DB68" w14:textId="3169A56F" w:rsidR="001B6675" w:rsidRPr="00921964" w:rsidRDefault="001B6675">
      <w:pPr>
        <w:widowControl/>
        <w:spacing w:before="0" w:after="160" w:line="259" w:lineRule="auto"/>
      </w:pPr>
      <w:r w:rsidRPr="00921964">
        <w:t>Using the mean values from above, determine your audible frequency range in both scientific notation and in kHz.</w:t>
      </w:r>
    </w:p>
    <w:tbl>
      <w:tblPr>
        <w:tblStyle w:val="TableGrid"/>
        <w:tblW w:w="0" w:type="auto"/>
        <w:tblLook w:val="04A0" w:firstRow="1" w:lastRow="0" w:firstColumn="1" w:lastColumn="0" w:noHBand="0" w:noVBand="1"/>
      </w:tblPr>
      <w:tblGrid>
        <w:gridCol w:w="3397"/>
        <w:gridCol w:w="5619"/>
      </w:tblGrid>
      <w:tr w:rsidR="001B6675" w:rsidRPr="00921964" w14:paraId="3EC9E627" w14:textId="77777777" w:rsidTr="001B6675">
        <w:trPr>
          <w:trHeight w:val="742"/>
        </w:trPr>
        <w:tc>
          <w:tcPr>
            <w:tcW w:w="3397" w:type="dxa"/>
          </w:tcPr>
          <w:p w14:paraId="337E2BD1" w14:textId="3CFC7362" w:rsidR="001B6675" w:rsidRPr="00921964" w:rsidRDefault="001B6675" w:rsidP="0084178A">
            <w:pPr>
              <w:widowControl/>
              <w:spacing w:line="259" w:lineRule="auto"/>
              <w:rPr>
                <w:b/>
                <w:bCs/>
                <w:lang w:val="en-AU"/>
              </w:rPr>
            </w:pPr>
            <w:r w:rsidRPr="00921964">
              <w:rPr>
                <w:b/>
                <w:bCs/>
                <w:lang w:val="en-AU"/>
              </w:rPr>
              <w:t xml:space="preserve">Audible frequency range: </w:t>
            </w:r>
          </w:p>
          <w:p w14:paraId="50C14D25" w14:textId="77A5ECE6" w:rsidR="001B6675" w:rsidRPr="00921964" w:rsidRDefault="001B6675" w:rsidP="0084178A">
            <w:pPr>
              <w:widowControl/>
              <w:spacing w:line="259" w:lineRule="auto"/>
              <w:rPr>
                <w:b/>
                <w:bCs/>
                <w:lang w:val="en-AU"/>
              </w:rPr>
            </w:pPr>
            <w:r w:rsidRPr="00921964">
              <w:rPr>
                <w:b/>
                <w:bCs/>
                <w:lang w:val="en-AU"/>
              </w:rPr>
              <w:t>(scientific notation)</w:t>
            </w:r>
          </w:p>
        </w:tc>
        <w:tc>
          <w:tcPr>
            <w:tcW w:w="5619" w:type="dxa"/>
          </w:tcPr>
          <w:p w14:paraId="22B96E51" w14:textId="77777777" w:rsidR="001B6675" w:rsidRPr="00921964" w:rsidRDefault="001B6675" w:rsidP="0084178A">
            <w:pPr>
              <w:widowControl/>
              <w:spacing w:line="259" w:lineRule="auto"/>
              <w:rPr>
                <w:lang w:val="en-AU"/>
              </w:rPr>
            </w:pPr>
          </w:p>
        </w:tc>
      </w:tr>
      <w:tr w:rsidR="001B6675" w:rsidRPr="00921964" w14:paraId="460D4872" w14:textId="77777777" w:rsidTr="001B6675">
        <w:trPr>
          <w:trHeight w:val="742"/>
        </w:trPr>
        <w:tc>
          <w:tcPr>
            <w:tcW w:w="3397" w:type="dxa"/>
          </w:tcPr>
          <w:p w14:paraId="49E2FA4B" w14:textId="3BE34B32" w:rsidR="001B6675" w:rsidRPr="00921964" w:rsidRDefault="001B6675" w:rsidP="0084178A">
            <w:pPr>
              <w:widowControl/>
              <w:spacing w:line="259" w:lineRule="auto"/>
              <w:rPr>
                <w:b/>
                <w:bCs/>
                <w:lang w:val="en-AU"/>
              </w:rPr>
            </w:pPr>
            <w:r w:rsidRPr="00921964">
              <w:rPr>
                <w:b/>
                <w:bCs/>
                <w:lang w:val="en-AU"/>
              </w:rPr>
              <w:t xml:space="preserve">Audible frequency range: </w:t>
            </w:r>
          </w:p>
          <w:p w14:paraId="628F4001" w14:textId="39ABB4B8" w:rsidR="001B6675" w:rsidRPr="00921964" w:rsidRDefault="001B6675" w:rsidP="0084178A">
            <w:pPr>
              <w:widowControl/>
              <w:spacing w:line="259" w:lineRule="auto"/>
              <w:rPr>
                <w:b/>
                <w:bCs/>
                <w:lang w:val="en-AU"/>
              </w:rPr>
            </w:pPr>
            <w:r w:rsidRPr="00921964">
              <w:rPr>
                <w:b/>
                <w:bCs/>
                <w:lang w:val="en-AU"/>
              </w:rPr>
              <w:t>(kHz)</w:t>
            </w:r>
          </w:p>
        </w:tc>
        <w:tc>
          <w:tcPr>
            <w:tcW w:w="5619" w:type="dxa"/>
          </w:tcPr>
          <w:p w14:paraId="2C975E66" w14:textId="77777777" w:rsidR="001B6675" w:rsidRPr="00921964" w:rsidRDefault="001B6675" w:rsidP="0084178A">
            <w:pPr>
              <w:widowControl/>
              <w:spacing w:line="259" w:lineRule="auto"/>
              <w:rPr>
                <w:lang w:val="en-AU"/>
              </w:rPr>
            </w:pPr>
          </w:p>
        </w:tc>
      </w:tr>
    </w:tbl>
    <w:p w14:paraId="4E4A28F8" w14:textId="2E7D195D" w:rsidR="00781AA5" w:rsidRPr="00921964" w:rsidRDefault="001B6675">
      <w:pPr>
        <w:widowControl/>
        <w:spacing w:before="0" w:after="160" w:line="259" w:lineRule="auto"/>
        <w:rPr>
          <w:rFonts w:eastAsiaTheme="majorEastAsia" w:cstheme="majorBidi"/>
          <w:b/>
          <w:color w:val="2E74B5" w:themeColor="accent1" w:themeShade="BF"/>
          <w:sz w:val="28"/>
          <w:szCs w:val="32"/>
        </w:rPr>
      </w:pPr>
      <w:r w:rsidRPr="00921964">
        <w:t xml:space="preserve"> </w:t>
      </w:r>
      <w:r w:rsidR="00781AA5" w:rsidRPr="00921964">
        <w:br w:type="page"/>
      </w:r>
    </w:p>
    <w:p w14:paraId="40DEAC6F" w14:textId="5DBE8587" w:rsidR="00781AA5" w:rsidRPr="00921964" w:rsidRDefault="00781AA5" w:rsidP="00781AA5">
      <w:pPr>
        <w:pStyle w:val="Heading1"/>
      </w:pPr>
      <w:bookmarkStart w:id="111" w:name="_Appendix_13:_Student_2"/>
      <w:bookmarkStart w:id="112" w:name="_Toc47708058"/>
      <w:bookmarkEnd w:id="111"/>
      <w:r w:rsidRPr="00921964">
        <w:t>Appendix 1</w:t>
      </w:r>
      <w:r w:rsidR="00CC7AB5">
        <w:t>4</w:t>
      </w:r>
      <w:r w:rsidRPr="00921964">
        <w:t>: Student activity sheet 1.</w:t>
      </w:r>
      <w:r w:rsidR="00CC7AB5">
        <w:t>8</w:t>
      </w:r>
      <w:r w:rsidRPr="00921964">
        <w:t xml:space="preserve">: </w:t>
      </w:r>
      <w:r w:rsidR="00274FF6" w:rsidRPr="00921964">
        <w:t>Visualising sounds</w:t>
      </w:r>
      <w:bookmarkEnd w:id="112"/>
      <w:r w:rsidRPr="00921964">
        <w:t xml:space="preserve">  </w:t>
      </w:r>
    </w:p>
    <w:p w14:paraId="3989F132" w14:textId="77777777" w:rsidR="00781AA5" w:rsidRPr="00921964" w:rsidRDefault="00781AA5" w:rsidP="00781AA5">
      <w:pPr>
        <w:rPr>
          <w:b/>
          <w:bCs/>
        </w:rPr>
      </w:pPr>
      <w:r w:rsidRPr="00921964">
        <w:rPr>
          <w:b/>
          <w:bCs/>
        </w:rPr>
        <w:t>Introduction</w:t>
      </w:r>
    </w:p>
    <w:p w14:paraId="4E3A14CE" w14:textId="349F5D0F" w:rsidR="000A00E2" w:rsidRPr="00921964" w:rsidRDefault="000A00E2" w:rsidP="000A00E2">
      <w:r w:rsidRPr="00921964">
        <w:t>A microphone can be used to capture the vibrations of sound waves and convert these to an electrical signal. This electrical signal can be viewed on an oscilloscope</w:t>
      </w:r>
      <w:r w:rsidR="00D57BCA" w:rsidRPr="00921964">
        <w:t xml:space="preserve"> to allow </w:t>
      </w:r>
      <w:r w:rsidRPr="00921964">
        <w:t xml:space="preserve">the period of </w:t>
      </w:r>
      <w:r w:rsidR="00D57BCA" w:rsidRPr="00921964">
        <w:t>the</w:t>
      </w:r>
      <w:r w:rsidRPr="00921964">
        <w:t xml:space="preserve"> sound wave </w:t>
      </w:r>
      <w:r w:rsidR="00D57BCA" w:rsidRPr="00921964">
        <w:t>to</w:t>
      </w:r>
      <w:r w:rsidRPr="00921964">
        <w:t xml:space="preserve"> be determined. Once the period is known, the frequency of the sound can be calculate</w:t>
      </w:r>
      <w:r w:rsidR="00D57BCA" w:rsidRPr="00921964">
        <w:t>d</w:t>
      </w:r>
      <w:r w:rsidRPr="00921964">
        <w:t xml:space="preserve"> by using the formula:</w:t>
      </w:r>
    </w:p>
    <w:p w14:paraId="253CFA34" w14:textId="77777777" w:rsidR="000A00E2" w:rsidRPr="00921964" w:rsidRDefault="000A00E2" w:rsidP="000A00E2">
      <w:bookmarkStart w:id="113" w:name="_Hlk46671822"/>
      <m:oMathPara>
        <m:oMath>
          <m:r>
            <w:rPr>
              <w:rFonts w:ascii="Cambria Math" w:hAnsi="Cambria Math"/>
            </w:rPr>
            <m:t xml:space="preserve">f= </m:t>
          </m:r>
          <m:f>
            <m:fPr>
              <m:ctrlPr>
                <w:rPr>
                  <w:rFonts w:ascii="Cambria Math" w:hAnsi="Cambria Math"/>
                  <w:i/>
                </w:rPr>
              </m:ctrlPr>
            </m:fPr>
            <m:num>
              <m:r>
                <w:rPr>
                  <w:rFonts w:ascii="Cambria Math" w:hAnsi="Cambria Math"/>
                </w:rPr>
                <m:t>1</m:t>
              </m:r>
            </m:num>
            <m:den>
              <m:r>
                <w:rPr>
                  <w:rFonts w:ascii="Cambria Math" w:hAnsi="Cambria Math"/>
                </w:rPr>
                <m:t>T</m:t>
              </m:r>
            </m:den>
          </m:f>
        </m:oMath>
      </m:oMathPara>
    </w:p>
    <w:bookmarkEnd w:id="113"/>
    <w:p w14:paraId="2F576ECA" w14:textId="6E73B771" w:rsidR="000A00E2" w:rsidRPr="00921964" w:rsidRDefault="000A00E2" w:rsidP="000A00E2">
      <w:r w:rsidRPr="00921964">
        <w:t xml:space="preserve">where, </w:t>
      </w:r>
      <w:r w:rsidRPr="00921964">
        <w:rPr>
          <w:rFonts w:ascii="Cambria Math" w:hAnsi="Cambria Math"/>
          <w:i/>
          <w:iCs/>
        </w:rPr>
        <w:t xml:space="preserve">f </w:t>
      </w:r>
      <w:r w:rsidRPr="00921964">
        <w:t>= frequency of the wave (Hz)</w:t>
      </w:r>
    </w:p>
    <w:p w14:paraId="738504E2" w14:textId="6EB3BF86" w:rsidR="00A275C6" w:rsidRPr="00921964" w:rsidRDefault="000A00E2" w:rsidP="00781AA5">
      <w:r w:rsidRPr="00921964">
        <w:tab/>
      </w:r>
      <w:r w:rsidRPr="00921964">
        <w:rPr>
          <w:rFonts w:ascii="Cambria Math" w:hAnsi="Cambria Math"/>
          <w:i/>
          <w:iCs/>
        </w:rPr>
        <w:t xml:space="preserve">T </w:t>
      </w:r>
      <w:r w:rsidRPr="00921964">
        <w:t>= period of the wave (seconds)</w:t>
      </w:r>
    </w:p>
    <w:p w14:paraId="7C278B81" w14:textId="77777777" w:rsidR="00AE225B" w:rsidRPr="00921964" w:rsidRDefault="00AE225B">
      <w:pPr>
        <w:rPr>
          <w:b/>
          <w:bCs/>
        </w:rPr>
      </w:pPr>
      <w:r w:rsidRPr="00921964">
        <w:rPr>
          <w:b/>
          <w:bCs/>
        </w:rPr>
        <w:t>Task</w:t>
      </w:r>
    </w:p>
    <w:p w14:paraId="60EE1F72" w14:textId="48732E9A" w:rsidR="000A00E2" w:rsidRPr="00921964" w:rsidRDefault="00AE225B" w:rsidP="00AE225B">
      <w:r w:rsidRPr="00921964">
        <w:t>In this activity</w:t>
      </w:r>
      <w:r w:rsidR="00E90697">
        <w:t>,</w:t>
      </w:r>
      <w:r w:rsidRPr="00921964">
        <w:t xml:space="preserve"> you will </w:t>
      </w:r>
      <w:r w:rsidR="000A00E2" w:rsidRPr="00921964">
        <w:t>use an online oscilloscope to visualise different sounds and then determine the period of the</w:t>
      </w:r>
      <w:r w:rsidR="00D57BCA" w:rsidRPr="00921964">
        <w:t>se</w:t>
      </w:r>
      <w:r w:rsidR="000A00E2" w:rsidRPr="00921964">
        <w:t xml:space="preserve"> sounds. The frequency of the</w:t>
      </w:r>
      <w:r w:rsidR="00D57BCA" w:rsidRPr="00921964">
        <w:t>se</w:t>
      </w:r>
      <w:r w:rsidR="000A00E2" w:rsidRPr="00921964">
        <w:t xml:space="preserve"> sound can then be calculated.</w:t>
      </w:r>
    </w:p>
    <w:p w14:paraId="2187FF69" w14:textId="77777777" w:rsidR="00AE225B" w:rsidRPr="00921964" w:rsidRDefault="00AE225B" w:rsidP="0084178A">
      <w:pPr>
        <w:spacing w:before="240"/>
        <w:rPr>
          <w:b/>
          <w:bCs/>
        </w:rPr>
      </w:pPr>
      <w:r w:rsidRPr="00921964">
        <w:rPr>
          <w:b/>
          <w:bCs/>
        </w:rPr>
        <w:t>Apparatus</w:t>
      </w:r>
    </w:p>
    <w:p w14:paraId="795E2C05" w14:textId="5FB75C34" w:rsidR="00AE225B" w:rsidRPr="00921964" w:rsidRDefault="00E70ADF" w:rsidP="0084178A">
      <w:pPr>
        <w:pStyle w:val="ListParagraph"/>
        <w:numPr>
          <w:ilvl w:val="0"/>
          <w:numId w:val="24"/>
        </w:numPr>
        <w:ind w:left="454" w:hanging="227"/>
      </w:pPr>
      <w:r w:rsidRPr="00921964">
        <w:t xml:space="preserve">Separate microphone, or computer-microphone </w:t>
      </w:r>
    </w:p>
    <w:p w14:paraId="2CCBA398" w14:textId="7897F815" w:rsidR="00AE225B" w:rsidRPr="00921964" w:rsidRDefault="00E90697" w:rsidP="0084178A">
      <w:pPr>
        <w:pStyle w:val="ListParagraph"/>
        <w:numPr>
          <w:ilvl w:val="0"/>
          <w:numId w:val="24"/>
        </w:numPr>
        <w:ind w:left="454" w:hanging="227"/>
      </w:pPr>
      <w:r>
        <w:t>Device connected to the internet</w:t>
      </w:r>
    </w:p>
    <w:p w14:paraId="1B4FC7BA" w14:textId="77777777" w:rsidR="00AE225B" w:rsidRPr="00921964" w:rsidRDefault="00AE225B" w:rsidP="0084178A">
      <w:pPr>
        <w:spacing w:before="240"/>
        <w:rPr>
          <w:b/>
          <w:bCs/>
        </w:rPr>
      </w:pPr>
      <w:r w:rsidRPr="00921964">
        <w:rPr>
          <w:b/>
          <w:bCs/>
        </w:rPr>
        <w:t>Summary of steps</w:t>
      </w:r>
    </w:p>
    <w:p w14:paraId="5043177C" w14:textId="512BDBFD" w:rsidR="00AE225B" w:rsidRPr="00921964" w:rsidRDefault="00E70ADF" w:rsidP="0084178A">
      <w:pPr>
        <w:pStyle w:val="ListParagraph"/>
        <w:numPr>
          <w:ilvl w:val="0"/>
          <w:numId w:val="25"/>
        </w:numPr>
        <w:ind w:left="454" w:hanging="227"/>
      </w:pPr>
      <w:r w:rsidRPr="00921964">
        <w:t>Visualisation of a given sound on an oscilloscope</w:t>
      </w:r>
    </w:p>
    <w:p w14:paraId="7F69E145" w14:textId="099E5F6A" w:rsidR="00C020F5" w:rsidRPr="00921964" w:rsidRDefault="00E70ADF" w:rsidP="0084178A">
      <w:pPr>
        <w:pStyle w:val="ListParagraph"/>
        <w:numPr>
          <w:ilvl w:val="0"/>
          <w:numId w:val="25"/>
        </w:numPr>
        <w:ind w:left="454" w:hanging="227"/>
      </w:pPr>
      <w:r w:rsidRPr="00921964">
        <w:t>Determination of the period of the sound wave</w:t>
      </w:r>
    </w:p>
    <w:p w14:paraId="1A97B1B2" w14:textId="0BAA3EAE" w:rsidR="00C020F5" w:rsidRPr="00921964" w:rsidRDefault="00E70ADF" w:rsidP="0084178A">
      <w:pPr>
        <w:pStyle w:val="ListParagraph"/>
        <w:numPr>
          <w:ilvl w:val="0"/>
          <w:numId w:val="25"/>
        </w:numPr>
        <w:ind w:left="454" w:hanging="227"/>
      </w:pPr>
      <w:r w:rsidRPr="00921964">
        <w:t>Cal</w:t>
      </w:r>
      <w:r w:rsidR="00C020F5" w:rsidRPr="00921964">
        <w:t>culation of the</w:t>
      </w:r>
      <w:r w:rsidR="00AE225B" w:rsidRPr="00921964">
        <w:t xml:space="preserve"> frequenc</w:t>
      </w:r>
      <w:r w:rsidR="00C020F5" w:rsidRPr="00921964">
        <w:t>y of the sound</w:t>
      </w:r>
      <w:r w:rsidR="00AE225B" w:rsidRPr="00921964">
        <w:t xml:space="preserve">. </w:t>
      </w:r>
    </w:p>
    <w:p w14:paraId="58DA5580" w14:textId="549CB34F" w:rsidR="00AE225B" w:rsidRPr="00921964" w:rsidRDefault="00AE225B" w:rsidP="0084178A">
      <w:pPr>
        <w:spacing w:before="240"/>
        <w:rPr>
          <w:b/>
          <w:bCs/>
        </w:rPr>
      </w:pPr>
      <w:r w:rsidRPr="00921964">
        <w:rPr>
          <w:b/>
          <w:bCs/>
        </w:rPr>
        <w:t>Instructions</w:t>
      </w:r>
    </w:p>
    <w:p w14:paraId="4B0F0549" w14:textId="6E9E5A53" w:rsidR="00AE225B" w:rsidRPr="00921964" w:rsidRDefault="00AE225B" w:rsidP="00AE225B">
      <w:r w:rsidRPr="00921964">
        <w:t xml:space="preserve">You will need to use </w:t>
      </w:r>
      <w:r w:rsidR="00C020F5" w:rsidRPr="00921964">
        <w:t>an external microphone</w:t>
      </w:r>
      <w:r w:rsidRPr="00921964">
        <w:t xml:space="preserve"> in a quiet room for best results.</w:t>
      </w:r>
    </w:p>
    <w:p w14:paraId="15FACB89" w14:textId="3CCFCA3D" w:rsidR="0096093F" w:rsidRPr="00921964" w:rsidRDefault="00C020F5" w:rsidP="0084178A">
      <w:pPr>
        <w:pStyle w:val="ListParagraph"/>
        <w:numPr>
          <w:ilvl w:val="0"/>
          <w:numId w:val="32"/>
        </w:numPr>
        <w:ind w:left="567" w:hanging="340"/>
      </w:pPr>
      <w:r w:rsidRPr="00921964">
        <w:t xml:space="preserve">Access the Virtual oscilloscope (Academo.org, 2020) </w:t>
      </w:r>
      <w:hyperlink r:id="rId177" w:history="1">
        <w:r w:rsidRPr="00921964">
          <w:rPr>
            <w:rStyle w:val="Hyperlink"/>
          </w:rPr>
          <w:t>academo.org/demos/virtual-oscilloscope/</w:t>
        </w:r>
      </w:hyperlink>
    </w:p>
    <w:p w14:paraId="3D23CC92" w14:textId="6147AE69" w:rsidR="00C020F5" w:rsidRPr="00921964" w:rsidRDefault="0096093F" w:rsidP="009A6B4D">
      <w:r w:rsidRPr="00921964">
        <w:t>Confirming</w:t>
      </w:r>
      <w:r w:rsidR="00C020F5" w:rsidRPr="00921964">
        <w:t xml:space="preserve"> how to use </w:t>
      </w:r>
      <w:r w:rsidRPr="00921964">
        <w:t xml:space="preserve">the </w:t>
      </w:r>
      <w:r w:rsidR="00C020F5" w:rsidRPr="00921964">
        <w:t>oscilloscope</w:t>
      </w:r>
    </w:p>
    <w:p w14:paraId="156704DB" w14:textId="10764F29" w:rsidR="00C020F5" w:rsidRPr="00921964" w:rsidRDefault="00A275C6" w:rsidP="0084178A">
      <w:pPr>
        <w:pStyle w:val="ListParagraph"/>
        <w:numPr>
          <w:ilvl w:val="0"/>
          <w:numId w:val="32"/>
        </w:numPr>
        <w:ind w:left="567" w:hanging="340"/>
      </w:pPr>
      <w:r w:rsidRPr="00921964">
        <w:t xml:space="preserve">Under Input select </w:t>
      </w:r>
      <w:r w:rsidR="000050AC">
        <w:t>‘</w:t>
      </w:r>
      <w:r w:rsidR="00C020F5" w:rsidRPr="00921964">
        <w:t>Sine Wave (amplitude 5V)</w:t>
      </w:r>
      <w:r w:rsidR="000050AC">
        <w:t>’</w:t>
      </w:r>
      <w:r w:rsidR="00C020F5" w:rsidRPr="00921964">
        <w:t xml:space="preserve"> and change the Input Wave Frequency to be 800 Hz.</w:t>
      </w:r>
    </w:p>
    <w:p w14:paraId="3896C856" w14:textId="0E4C7E39" w:rsidR="00C020F5" w:rsidRPr="00921964" w:rsidRDefault="00C020F5" w:rsidP="0084178A">
      <w:pPr>
        <w:pStyle w:val="ListParagraph"/>
        <w:numPr>
          <w:ilvl w:val="0"/>
          <w:numId w:val="32"/>
        </w:numPr>
        <w:ind w:left="567" w:hanging="340"/>
      </w:pPr>
      <w:r w:rsidRPr="00921964">
        <w:t>Change the Seconds</w:t>
      </w:r>
      <w:r w:rsidR="0096093F" w:rsidRPr="00921964">
        <w:t xml:space="preserve"> / div to be 500 </w:t>
      </w:r>
      <w:bookmarkStart w:id="114" w:name="_Hlk46671614"/>
      <w:r w:rsidR="0096093F" w:rsidRPr="00921964">
        <w:t>µs</w:t>
      </w:r>
      <w:bookmarkEnd w:id="114"/>
      <w:r w:rsidR="0096093F" w:rsidRPr="00921964">
        <w:t>.</w:t>
      </w:r>
    </w:p>
    <w:p w14:paraId="2792FB45" w14:textId="0320638F" w:rsidR="0096093F" w:rsidRPr="00921964" w:rsidRDefault="0096093F" w:rsidP="0084178A">
      <w:pPr>
        <w:pStyle w:val="ListParagraph"/>
        <w:numPr>
          <w:ilvl w:val="0"/>
          <w:numId w:val="32"/>
        </w:numPr>
        <w:ind w:left="567" w:hanging="340"/>
      </w:pPr>
      <w:r w:rsidRPr="00921964">
        <w:t>By looking at one complete wavelength, confirm that this takes up 2.5 divisions on the screen.</w:t>
      </w:r>
    </w:p>
    <w:p w14:paraId="0C981F8C" w14:textId="6537162C" w:rsidR="0096093F" w:rsidRPr="00921964" w:rsidRDefault="0096093F" w:rsidP="0084178A">
      <w:pPr>
        <w:pStyle w:val="ListParagraph"/>
        <w:numPr>
          <w:ilvl w:val="0"/>
          <w:numId w:val="32"/>
        </w:numPr>
        <w:ind w:left="567" w:hanging="340"/>
      </w:pPr>
      <w:r w:rsidRPr="00921964">
        <w:t xml:space="preserve">2.5 </w:t>
      </w:r>
      <w:r w:rsidR="00EA56C6" w:rsidRPr="00921964">
        <w:t>divisions</w:t>
      </w:r>
      <w:r w:rsidRPr="00921964">
        <w:t xml:space="preserve"> </w:t>
      </w:r>
      <w:bookmarkStart w:id="115" w:name="_Hlk46671654"/>
      <w:r w:rsidRPr="00921964">
        <w:t xml:space="preserve">× 500 </w:t>
      </w:r>
      <w:bookmarkEnd w:id="115"/>
      <w:r w:rsidRPr="00921964">
        <w:t xml:space="preserve">µs </w:t>
      </w:r>
      <w:r w:rsidR="00EA56C6">
        <w:t xml:space="preserve">  </w:t>
      </w:r>
      <w:r w:rsidRPr="00921964">
        <w:t xml:space="preserve">= 2.5 × 500 </w:t>
      </w:r>
      <m:oMath>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6</m:t>
            </m:r>
          </m:sup>
        </m:sSup>
      </m:oMath>
    </w:p>
    <w:p w14:paraId="07EFA433" w14:textId="2F693BF9" w:rsidR="0096093F" w:rsidRPr="00921964" w:rsidRDefault="0096093F" w:rsidP="0096093F">
      <w:pPr>
        <w:pStyle w:val="ListParagraph"/>
        <w:numPr>
          <w:ilvl w:val="0"/>
          <w:numId w:val="0"/>
        </w:numPr>
        <w:ind w:left="2880"/>
        <w:rPr>
          <w:rFonts w:eastAsiaTheme="minorEastAsia"/>
        </w:rPr>
      </w:pPr>
      <w:r w:rsidRPr="00921964">
        <w:rPr>
          <w:rFonts w:eastAsiaTheme="minorEastAsia"/>
        </w:rPr>
        <w:t xml:space="preserve">= </w:t>
      </w:r>
      <w:bookmarkStart w:id="116" w:name="_Hlk46671984"/>
      <w:r w:rsidRPr="00921964">
        <w:t xml:space="preserve">1.25 </w:t>
      </w:r>
      <m:oMath>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3</m:t>
            </m:r>
          </m:sup>
        </m:sSup>
      </m:oMath>
      <w:bookmarkEnd w:id="116"/>
      <w:r w:rsidRPr="00921964">
        <w:rPr>
          <w:rFonts w:eastAsiaTheme="minorEastAsia"/>
        </w:rPr>
        <w:t xml:space="preserve"> s (Period: </w:t>
      </w:r>
      <w:r w:rsidRPr="00921964">
        <w:rPr>
          <w:rFonts w:ascii="Cambria Math" w:eastAsiaTheme="minorEastAsia" w:hAnsi="Cambria Math"/>
          <w:i/>
          <w:iCs/>
        </w:rPr>
        <w:t xml:space="preserve">T </w:t>
      </w:r>
      <w:r w:rsidRPr="00921964">
        <w:rPr>
          <w:rFonts w:eastAsiaTheme="minorEastAsia"/>
        </w:rPr>
        <w:t>)</w:t>
      </w:r>
    </w:p>
    <w:p w14:paraId="3C170A8A" w14:textId="5F96517B" w:rsidR="0096093F" w:rsidRPr="00921964" w:rsidRDefault="0096093F" w:rsidP="0084178A">
      <w:pPr>
        <w:pStyle w:val="ListParagraph"/>
        <w:numPr>
          <w:ilvl w:val="0"/>
          <w:numId w:val="32"/>
        </w:numPr>
        <w:ind w:left="567" w:hanging="340"/>
      </w:pPr>
      <w:r w:rsidRPr="00921964">
        <w:t xml:space="preserve">Using </w:t>
      </w:r>
      <m:oMath>
        <m:r>
          <w:rPr>
            <w:rFonts w:ascii="Cambria Math" w:hAnsi="Cambria Math"/>
          </w:rPr>
          <m:t xml:space="preserve">f= </m:t>
        </m:r>
        <m:f>
          <m:fPr>
            <m:ctrlPr>
              <w:rPr>
                <w:rFonts w:ascii="Cambria Math" w:hAnsi="Cambria Math"/>
                <w:i/>
              </w:rPr>
            </m:ctrlPr>
          </m:fPr>
          <m:num>
            <m:r>
              <w:rPr>
                <w:rFonts w:ascii="Cambria Math" w:hAnsi="Cambria Math"/>
              </w:rPr>
              <m:t>1</m:t>
            </m:r>
          </m:num>
          <m:den>
            <m:r>
              <w:rPr>
                <w:rFonts w:ascii="Cambria Math" w:hAnsi="Cambria Math"/>
              </w:rPr>
              <m:t>T</m:t>
            </m:r>
          </m:den>
        </m:f>
      </m:oMath>
      <w:r w:rsidRPr="00921964">
        <w:rPr>
          <w:rFonts w:eastAsiaTheme="minorEastAsia"/>
        </w:rPr>
        <w:t xml:space="preserve"> the frequency can be calculated as:</w:t>
      </w:r>
      <m:oMath>
        <m:r>
          <m:rPr>
            <m:sty m:val="p"/>
          </m:rPr>
          <w:rPr>
            <w:rFonts w:ascii="Cambria Math" w:hAnsi="Cambria Math"/>
          </w:rPr>
          <w:br/>
        </m:r>
      </m:oMath>
      <m:oMathPara>
        <m:oMath>
          <m:r>
            <w:rPr>
              <w:rFonts w:ascii="Cambria Math" w:hAnsi="Cambria Math"/>
            </w:rPr>
            <m:t xml:space="preserve">f   = </m:t>
          </m:r>
          <m:f>
            <m:fPr>
              <m:ctrlPr>
                <w:rPr>
                  <w:rFonts w:ascii="Cambria Math" w:hAnsi="Cambria Math"/>
                  <w:i/>
                </w:rPr>
              </m:ctrlPr>
            </m:fPr>
            <m:num>
              <m:r>
                <w:rPr>
                  <w:rFonts w:ascii="Cambria Math" w:hAnsi="Cambria Math"/>
                </w:rPr>
                <m:t>1</m:t>
              </m:r>
            </m:num>
            <m:den>
              <m:r>
                <m:rPr>
                  <m:sty m:val="p"/>
                </m:rPr>
                <w:rPr>
                  <w:rFonts w:ascii="Cambria Math" w:hAnsi="Cambria Math"/>
                </w:rPr>
                <m:t xml:space="preserve">1.25 </m:t>
              </m:r>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3</m:t>
                  </m:r>
                </m:sup>
              </m:sSup>
            </m:den>
          </m:f>
        </m:oMath>
      </m:oMathPara>
    </w:p>
    <w:p w14:paraId="1051234D" w14:textId="7AC84268" w:rsidR="0096093F" w:rsidRPr="00921964" w:rsidRDefault="0096093F" w:rsidP="0096093F">
      <w:pPr>
        <w:ind w:left="4320"/>
      </w:pPr>
      <w:r w:rsidRPr="00921964">
        <w:t>= 800 Hz</w:t>
      </w:r>
    </w:p>
    <w:p w14:paraId="24179F8B" w14:textId="3FCEEB97" w:rsidR="0096093F" w:rsidRPr="00921964" w:rsidRDefault="0096093F" w:rsidP="009A6B4D">
      <w:r w:rsidRPr="00921964">
        <w:t>Visualising different sounds</w:t>
      </w:r>
      <w:r w:rsidR="00FB6D6F" w:rsidRPr="00921964">
        <w:t xml:space="preserve"> and calculation of frequency</w:t>
      </w:r>
    </w:p>
    <w:p w14:paraId="42973FEF" w14:textId="76973E68" w:rsidR="00A275C6" w:rsidRPr="00921964" w:rsidRDefault="00FB2445" w:rsidP="0084178A">
      <w:pPr>
        <w:pStyle w:val="ListParagraph"/>
        <w:numPr>
          <w:ilvl w:val="0"/>
          <w:numId w:val="32"/>
        </w:numPr>
        <w:ind w:left="567" w:hanging="340"/>
      </w:pPr>
      <w:r w:rsidRPr="00921964">
        <w:t xml:space="preserve">Under Input select </w:t>
      </w:r>
      <w:r w:rsidR="000050AC">
        <w:t>‘</w:t>
      </w:r>
      <w:r w:rsidR="00A275C6" w:rsidRPr="00921964">
        <w:t>Live Input (5 V peak amplitude)</w:t>
      </w:r>
      <w:r w:rsidR="000050AC">
        <w:t>’</w:t>
      </w:r>
      <w:r w:rsidR="00A275C6" w:rsidRPr="00921964">
        <w:t xml:space="preserve"> and say </w:t>
      </w:r>
      <w:r w:rsidR="000050AC">
        <w:t>“</w:t>
      </w:r>
      <w:r w:rsidRPr="00921964">
        <w:t>ah</w:t>
      </w:r>
      <w:r w:rsidR="000050AC">
        <w:t>”</w:t>
      </w:r>
      <w:r w:rsidR="00A275C6" w:rsidRPr="00921964">
        <w:t xml:space="preserve"> smoothly</w:t>
      </w:r>
      <w:r w:rsidRPr="00921964">
        <w:t xml:space="preserve"> </w:t>
      </w:r>
      <w:r w:rsidR="00A275C6" w:rsidRPr="00921964">
        <w:t>into the microphone.</w:t>
      </w:r>
    </w:p>
    <w:p w14:paraId="3F7C8CFD" w14:textId="6D98F6E8" w:rsidR="00A275C6" w:rsidRPr="00921964" w:rsidRDefault="00A275C6" w:rsidP="0084178A">
      <w:pPr>
        <w:pStyle w:val="ListParagraph"/>
        <w:numPr>
          <w:ilvl w:val="0"/>
          <w:numId w:val="32"/>
        </w:numPr>
        <w:ind w:left="567" w:hanging="340"/>
      </w:pPr>
      <w:r w:rsidRPr="00921964">
        <w:t>Check the Freeze Live Input box to stop recording.</w:t>
      </w:r>
    </w:p>
    <w:p w14:paraId="204517C5" w14:textId="234224E7" w:rsidR="00FB2445" w:rsidRPr="00921964" w:rsidRDefault="00FB2445" w:rsidP="0084178A">
      <w:pPr>
        <w:pStyle w:val="ListParagraph"/>
        <w:numPr>
          <w:ilvl w:val="0"/>
          <w:numId w:val="32"/>
        </w:numPr>
        <w:ind w:left="567" w:hanging="340"/>
      </w:pPr>
      <w:r w:rsidRPr="00921964">
        <w:t>Adjust the Seconds / div so that around 2</w:t>
      </w:r>
      <w:r w:rsidR="000050AC">
        <w:t>–</w:t>
      </w:r>
      <w:r w:rsidRPr="00921964">
        <w:t>4 full (repeating) wavelengths of the sound can be seen on the display.</w:t>
      </w:r>
      <w:r w:rsidR="003E259B" w:rsidRPr="00921964">
        <w:t xml:space="preserve"> Record this value in the data recording table.</w:t>
      </w:r>
      <w:r w:rsidR="00AE37C4" w:rsidRPr="00921964">
        <w:t xml:space="preserve"> Convert from ms or µs to seconds.</w:t>
      </w:r>
    </w:p>
    <w:p w14:paraId="7DBB3D96" w14:textId="64A67577" w:rsidR="00781AA5" w:rsidRPr="00921964" w:rsidRDefault="00FB2445" w:rsidP="0084178A">
      <w:pPr>
        <w:pStyle w:val="ListParagraph"/>
        <w:numPr>
          <w:ilvl w:val="0"/>
          <w:numId w:val="32"/>
        </w:numPr>
        <w:ind w:left="567" w:hanging="340"/>
      </w:pPr>
      <w:r w:rsidRPr="00921964">
        <w:t xml:space="preserve">Adjust the </w:t>
      </w:r>
      <w:r w:rsidR="003E259B" w:rsidRPr="00921964">
        <w:t>Volts</w:t>
      </w:r>
      <w:r w:rsidRPr="00921964">
        <w:t xml:space="preserve"> / div if </w:t>
      </w:r>
      <w:r w:rsidR="00EA56C6" w:rsidRPr="00921964">
        <w:t>necessary,</w:t>
      </w:r>
      <w:r w:rsidRPr="00921964">
        <w:t xml:space="preserve"> so that the waveform is large enough. </w:t>
      </w:r>
    </w:p>
    <w:p w14:paraId="77C560BA" w14:textId="61430A79" w:rsidR="00FB2445" w:rsidRPr="00921964" w:rsidRDefault="00D57BCA" w:rsidP="0084178A">
      <w:pPr>
        <w:pStyle w:val="ListParagraph"/>
        <w:numPr>
          <w:ilvl w:val="0"/>
          <w:numId w:val="32"/>
        </w:numPr>
        <w:ind w:left="567" w:hanging="340"/>
      </w:pPr>
      <w:r w:rsidRPr="00921964">
        <w:t>A</w:t>
      </w:r>
      <w:r w:rsidR="00FB2445" w:rsidRPr="00921964">
        <w:t>djust</w:t>
      </w:r>
      <w:r w:rsidRPr="00921964">
        <w:t xml:space="preserve"> the</w:t>
      </w:r>
      <w:r w:rsidR="00FB2445" w:rsidRPr="00921964">
        <w:t xml:space="preserve"> Horizontal Offset to align </w:t>
      </w:r>
      <w:r w:rsidRPr="00921964">
        <w:t xml:space="preserve">a </w:t>
      </w:r>
      <w:r w:rsidR="00FB2445" w:rsidRPr="00921964">
        <w:t>peak</w:t>
      </w:r>
      <w:r w:rsidRPr="00921964">
        <w:t xml:space="preserve"> or </w:t>
      </w:r>
      <w:r w:rsidR="00FB2445" w:rsidRPr="00921964">
        <w:t>trough with a Division line.</w:t>
      </w:r>
    </w:p>
    <w:p w14:paraId="46A76D7E" w14:textId="57C10DC2" w:rsidR="00FB2445" w:rsidRPr="00921964" w:rsidRDefault="00FB2445" w:rsidP="0084178A">
      <w:pPr>
        <w:pStyle w:val="ListParagraph"/>
        <w:numPr>
          <w:ilvl w:val="0"/>
          <w:numId w:val="32"/>
        </w:numPr>
        <w:ind w:left="567" w:hanging="340"/>
      </w:pPr>
      <w:r w:rsidRPr="00921964">
        <w:t>Measure the number of divisions on the screen for one complete wavelength.</w:t>
      </w:r>
    </w:p>
    <w:p w14:paraId="2439C10B" w14:textId="28C2559A" w:rsidR="00FB2445" w:rsidRPr="00921964" w:rsidRDefault="00FB2445" w:rsidP="0084178A">
      <w:pPr>
        <w:pStyle w:val="ListParagraph"/>
        <w:numPr>
          <w:ilvl w:val="0"/>
          <w:numId w:val="32"/>
        </w:numPr>
        <w:ind w:left="567" w:hanging="340"/>
      </w:pPr>
      <w:r w:rsidRPr="00921964">
        <w:t xml:space="preserve">Multiply the </w:t>
      </w:r>
      <w:r w:rsidR="003E259B" w:rsidRPr="00921964">
        <w:t>Seconds</w:t>
      </w:r>
      <w:r w:rsidRPr="00921964">
        <w:t xml:space="preserve"> / div value </w:t>
      </w:r>
      <w:r w:rsidR="00AA0A3C" w:rsidRPr="00921964">
        <w:t xml:space="preserve">by the number of divisions </w:t>
      </w:r>
      <w:r w:rsidRPr="00921964">
        <w:t>to determine the period of the wave (in seconds).</w:t>
      </w:r>
    </w:p>
    <w:p w14:paraId="115B18C2" w14:textId="77777777" w:rsidR="00FB2445" w:rsidRPr="00921964" w:rsidRDefault="00FB2445" w:rsidP="0084178A">
      <w:pPr>
        <w:pStyle w:val="ListParagraph"/>
        <w:numPr>
          <w:ilvl w:val="0"/>
          <w:numId w:val="32"/>
        </w:numPr>
        <w:ind w:left="567" w:hanging="340"/>
      </w:pPr>
      <w:r w:rsidRPr="00921964">
        <w:t>Calculate the frequency of the sound from the period (in Hz).</w:t>
      </w:r>
    </w:p>
    <w:p w14:paraId="61C81BA3" w14:textId="32D0916C" w:rsidR="003E259B" w:rsidRPr="00921964" w:rsidRDefault="00FB2445" w:rsidP="0084178A">
      <w:pPr>
        <w:pStyle w:val="ListParagraph"/>
        <w:numPr>
          <w:ilvl w:val="0"/>
          <w:numId w:val="32"/>
        </w:numPr>
        <w:ind w:left="567" w:hanging="340"/>
      </w:pPr>
      <w:r w:rsidRPr="00921964">
        <w:t xml:space="preserve">Repeat </w:t>
      </w:r>
      <w:r w:rsidR="000050AC">
        <w:t>S</w:t>
      </w:r>
      <w:r w:rsidRPr="00921964">
        <w:t>teps 7</w:t>
      </w:r>
      <w:r w:rsidR="000050AC">
        <w:t>–</w:t>
      </w:r>
      <w:r w:rsidRPr="00921964">
        <w:t xml:space="preserve">14 for other sounds </w:t>
      </w:r>
      <w:r w:rsidR="001F2D55" w:rsidRPr="00921964">
        <w:rPr>
          <w:rFonts w:cstheme="minorHAnsi"/>
        </w:rPr>
        <w:t xml:space="preserve">such as eh, ee, oh, oo, tsk, shh, ka. </w:t>
      </w:r>
      <w:r w:rsidR="003E259B" w:rsidRPr="00921964">
        <w:rPr>
          <w:rFonts w:cstheme="minorHAnsi"/>
        </w:rPr>
        <w:t>You</w:t>
      </w:r>
      <w:r w:rsidR="001F2D55" w:rsidRPr="00921964">
        <w:rPr>
          <w:rFonts w:cstheme="minorHAnsi"/>
        </w:rPr>
        <w:t xml:space="preserve"> can also try doh, ray, me, </w:t>
      </w:r>
      <w:r w:rsidR="003E259B" w:rsidRPr="00921964">
        <w:rPr>
          <w:rFonts w:cstheme="minorHAnsi"/>
        </w:rPr>
        <w:t xml:space="preserve">far, </w:t>
      </w:r>
      <w:r w:rsidR="001F2D55" w:rsidRPr="00921964">
        <w:rPr>
          <w:rFonts w:cstheme="minorHAnsi"/>
        </w:rPr>
        <w:t xml:space="preserve">so, la, ti, doh, as well as other consonants and sounds. </w:t>
      </w:r>
    </w:p>
    <w:p w14:paraId="2638DDFD" w14:textId="0667A6CB" w:rsidR="003E259B" w:rsidRPr="00921964" w:rsidRDefault="003E259B" w:rsidP="003E259B">
      <w:pPr>
        <w:rPr>
          <w:b/>
          <w:bCs/>
        </w:rPr>
      </w:pPr>
      <w:r w:rsidRPr="00921964">
        <w:rPr>
          <w:b/>
          <w:bCs/>
        </w:rPr>
        <w:t>Data recording table</w:t>
      </w:r>
    </w:p>
    <w:tbl>
      <w:tblPr>
        <w:tblStyle w:val="TableGrid"/>
        <w:tblW w:w="9067" w:type="dxa"/>
        <w:tblLook w:val="04A0" w:firstRow="1" w:lastRow="0" w:firstColumn="1" w:lastColumn="0" w:noHBand="0" w:noVBand="1"/>
      </w:tblPr>
      <w:tblGrid>
        <w:gridCol w:w="881"/>
        <w:gridCol w:w="1045"/>
        <w:gridCol w:w="1045"/>
        <w:gridCol w:w="1357"/>
        <w:gridCol w:w="1196"/>
        <w:gridCol w:w="1417"/>
        <w:gridCol w:w="2126"/>
      </w:tblGrid>
      <w:tr w:rsidR="00A4175C" w:rsidRPr="00921964" w14:paraId="2835EBAC" w14:textId="6BEA17F7" w:rsidTr="00A4175C">
        <w:tc>
          <w:tcPr>
            <w:tcW w:w="881" w:type="dxa"/>
          </w:tcPr>
          <w:p w14:paraId="67AE6FA6" w14:textId="43D7913C" w:rsidR="00A4175C" w:rsidRPr="00921964" w:rsidRDefault="00A4175C" w:rsidP="00A4175C">
            <w:pPr>
              <w:spacing w:before="0" w:after="0" w:line="240" w:lineRule="auto"/>
              <w:rPr>
                <w:b/>
                <w:bCs/>
                <w:sz w:val="20"/>
                <w:szCs w:val="20"/>
                <w:lang w:val="en-AU"/>
              </w:rPr>
            </w:pPr>
            <w:r w:rsidRPr="00921964">
              <w:rPr>
                <w:b/>
                <w:bCs/>
                <w:sz w:val="20"/>
                <w:szCs w:val="20"/>
                <w:lang w:val="en-AU"/>
              </w:rPr>
              <w:t>Sound</w:t>
            </w:r>
          </w:p>
        </w:tc>
        <w:tc>
          <w:tcPr>
            <w:tcW w:w="1045" w:type="dxa"/>
          </w:tcPr>
          <w:p w14:paraId="2CD6E834" w14:textId="1748D55F"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Seconds / div</w:t>
            </w:r>
          </w:p>
          <w:p w14:paraId="602E6285" w14:textId="77777777" w:rsidR="00A4175C" w:rsidRPr="00921964" w:rsidRDefault="00A4175C" w:rsidP="00A4175C">
            <w:pPr>
              <w:spacing w:before="0" w:after="0" w:line="240" w:lineRule="auto"/>
              <w:jc w:val="center"/>
              <w:rPr>
                <w:b/>
                <w:bCs/>
                <w:sz w:val="20"/>
                <w:szCs w:val="20"/>
                <w:lang w:val="en-AU"/>
              </w:rPr>
            </w:pPr>
          </w:p>
          <w:p w14:paraId="29FE1264" w14:textId="0560E20B"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w:t>
            </w:r>
            <w:bookmarkStart w:id="117" w:name="_Hlk46674620"/>
            <w:r w:rsidRPr="00921964">
              <w:rPr>
                <w:b/>
                <w:bCs/>
                <w:sz w:val="20"/>
                <w:szCs w:val="20"/>
                <w:lang w:val="en-AU"/>
              </w:rPr>
              <w:t>ms, µs</w:t>
            </w:r>
            <w:bookmarkEnd w:id="117"/>
            <w:r w:rsidRPr="00921964">
              <w:rPr>
                <w:b/>
                <w:bCs/>
                <w:sz w:val="20"/>
                <w:szCs w:val="20"/>
                <w:lang w:val="en-AU"/>
              </w:rPr>
              <w:t>)</w:t>
            </w:r>
          </w:p>
        </w:tc>
        <w:tc>
          <w:tcPr>
            <w:tcW w:w="1045" w:type="dxa"/>
          </w:tcPr>
          <w:p w14:paraId="28FA93A7" w14:textId="6E866D51"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Seconds / div</w:t>
            </w:r>
          </w:p>
          <w:p w14:paraId="361CB6EF" w14:textId="77777777" w:rsidR="00A4175C" w:rsidRPr="00921964" w:rsidRDefault="00A4175C" w:rsidP="00A4175C">
            <w:pPr>
              <w:spacing w:before="0" w:after="0" w:line="240" w:lineRule="auto"/>
              <w:jc w:val="center"/>
              <w:rPr>
                <w:b/>
                <w:bCs/>
                <w:sz w:val="20"/>
                <w:szCs w:val="20"/>
                <w:lang w:val="en-AU"/>
              </w:rPr>
            </w:pPr>
          </w:p>
          <w:p w14:paraId="53561D30" w14:textId="746EBF9C"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secs)</w:t>
            </w:r>
          </w:p>
        </w:tc>
        <w:tc>
          <w:tcPr>
            <w:tcW w:w="1357" w:type="dxa"/>
          </w:tcPr>
          <w:p w14:paraId="13144D10" w14:textId="6F70BED6"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Divisions for one complete wavelength</w:t>
            </w:r>
          </w:p>
        </w:tc>
        <w:tc>
          <w:tcPr>
            <w:tcW w:w="1196" w:type="dxa"/>
          </w:tcPr>
          <w:p w14:paraId="56D8EB26" w14:textId="2073961C"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Seconds / div</w:t>
            </w:r>
          </w:p>
          <w:p w14:paraId="7EE7FC71" w14:textId="77777777"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 Divisions</w:t>
            </w:r>
          </w:p>
          <w:p w14:paraId="0CDD2446" w14:textId="6CAEDBE1"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 xml:space="preserve">(Period: </w:t>
            </w:r>
            <w:r w:rsidRPr="00921964">
              <w:rPr>
                <w:rFonts w:ascii="Cambria Math" w:hAnsi="Cambria Math"/>
                <w:b/>
                <w:bCs/>
                <w:i/>
                <w:iCs/>
                <w:sz w:val="20"/>
                <w:szCs w:val="20"/>
                <w:lang w:val="en-AU"/>
              </w:rPr>
              <w:t xml:space="preserve">T  </w:t>
            </w:r>
            <w:r w:rsidRPr="00921964">
              <w:rPr>
                <w:b/>
                <w:bCs/>
                <w:sz w:val="20"/>
                <w:szCs w:val="20"/>
                <w:lang w:val="en-AU"/>
              </w:rPr>
              <w:t>secs )</w:t>
            </w:r>
          </w:p>
        </w:tc>
        <w:tc>
          <w:tcPr>
            <w:tcW w:w="1417" w:type="dxa"/>
          </w:tcPr>
          <w:p w14:paraId="73871A94" w14:textId="3AFC33DD" w:rsidR="00A4175C" w:rsidRPr="00921964" w:rsidRDefault="00A4175C" w:rsidP="00A4175C">
            <w:pPr>
              <w:spacing w:before="0" w:after="0" w:line="240" w:lineRule="auto"/>
              <w:jc w:val="center"/>
              <w:rPr>
                <w:b/>
                <w:bCs/>
                <w:sz w:val="20"/>
                <w:szCs w:val="20"/>
                <w:lang w:val="en-AU"/>
              </w:rPr>
            </w:pPr>
            <m:oMathPara>
              <m:oMath>
                <m:r>
                  <m:rPr>
                    <m:sty m:val="bi"/>
                  </m:rPr>
                  <w:rPr>
                    <w:rFonts w:ascii="Cambria Math" w:hAnsi="Cambria Math"/>
                    <w:sz w:val="20"/>
                    <w:szCs w:val="20"/>
                    <w:lang w:val="en-AU"/>
                  </w:rPr>
                  <m:t xml:space="preserve">f= </m:t>
                </m:r>
                <m:f>
                  <m:fPr>
                    <m:ctrlPr>
                      <w:rPr>
                        <w:rFonts w:ascii="Cambria Math" w:hAnsi="Cambria Math"/>
                        <w:b/>
                        <w:bCs/>
                        <w:i/>
                        <w:sz w:val="20"/>
                        <w:szCs w:val="20"/>
                        <w:lang w:val="en-AU"/>
                      </w:rPr>
                    </m:ctrlPr>
                  </m:fPr>
                  <m:num>
                    <m:r>
                      <m:rPr>
                        <m:sty m:val="bi"/>
                      </m:rPr>
                      <w:rPr>
                        <w:rFonts w:ascii="Cambria Math" w:hAnsi="Cambria Math"/>
                        <w:sz w:val="20"/>
                        <w:szCs w:val="20"/>
                        <w:lang w:val="en-AU"/>
                      </w:rPr>
                      <m:t>1</m:t>
                    </m:r>
                  </m:num>
                  <m:den>
                    <m:r>
                      <m:rPr>
                        <m:sty m:val="bi"/>
                      </m:rPr>
                      <w:rPr>
                        <w:rFonts w:ascii="Cambria Math" w:hAnsi="Cambria Math"/>
                        <w:sz w:val="20"/>
                        <w:szCs w:val="20"/>
                        <w:lang w:val="en-AU"/>
                      </w:rPr>
                      <m:t>T</m:t>
                    </m:r>
                  </m:den>
                </m:f>
              </m:oMath>
            </m:oMathPara>
          </w:p>
          <w:p w14:paraId="7E3A2275" w14:textId="77777777" w:rsidR="00A4175C" w:rsidRPr="00921964" w:rsidRDefault="00A4175C" w:rsidP="00A4175C">
            <w:pPr>
              <w:spacing w:before="0" w:after="0" w:line="240" w:lineRule="auto"/>
              <w:jc w:val="center"/>
              <w:rPr>
                <w:b/>
                <w:bCs/>
                <w:sz w:val="20"/>
                <w:szCs w:val="20"/>
                <w:lang w:val="en-AU"/>
              </w:rPr>
            </w:pPr>
          </w:p>
          <w:p w14:paraId="6F5197B5" w14:textId="6878D2C1" w:rsidR="00A4175C" w:rsidRPr="00921964" w:rsidRDefault="00A4175C" w:rsidP="00A4175C">
            <w:pPr>
              <w:spacing w:before="0" w:after="0" w:line="240" w:lineRule="auto"/>
              <w:jc w:val="center"/>
              <w:rPr>
                <w:b/>
                <w:bCs/>
                <w:sz w:val="20"/>
                <w:szCs w:val="20"/>
                <w:lang w:val="en-AU"/>
              </w:rPr>
            </w:pPr>
            <w:r w:rsidRPr="00921964">
              <w:rPr>
                <w:b/>
                <w:bCs/>
                <w:sz w:val="20"/>
                <w:szCs w:val="20"/>
                <w:lang w:val="en-AU"/>
              </w:rPr>
              <w:t>(Hz)</w:t>
            </w:r>
          </w:p>
        </w:tc>
        <w:tc>
          <w:tcPr>
            <w:tcW w:w="2126" w:type="dxa"/>
          </w:tcPr>
          <w:p w14:paraId="0EA6575E" w14:textId="7A069555" w:rsidR="00A4175C" w:rsidRPr="00921964" w:rsidRDefault="00A4175C" w:rsidP="00A4175C">
            <w:pPr>
              <w:spacing w:before="0" w:after="0" w:line="240" w:lineRule="auto"/>
              <w:jc w:val="center"/>
              <w:rPr>
                <w:rFonts w:eastAsia="Calibri" w:cs="Times New Roman"/>
                <w:b/>
                <w:bCs/>
                <w:sz w:val="20"/>
                <w:szCs w:val="20"/>
                <w:lang w:val="en-AU"/>
              </w:rPr>
            </w:pPr>
            <w:r w:rsidRPr="00921964">
              <w:rPr>
                <w:rFonts w:eastAsia="Calibri" w:cs="Times New Roman"/>
                <w:b/>
                <w:bCs/>
                <w:sz w:val="20"/>
                <w:szCs w:val="20"/>
                <w:lang w:val="en-AU"/>
              </w:rPr>
              <w:t>Frequency (Hz) in scientific notation</w:t>
            </w:r>
          </w:p>
        </w:tc>
      </w:tr>
      <w:tr w:rsidR="00A4175C" w:rsidRPr="00921964" w14:paraId="0EF1DEAD" w14:textId="1C05FD93" w:rsidTr="00A4175C">
        <w:trPr>
          <w:trHeight w:hRule="exact" w:val="454"/>
        </w:trPr>
        <w:tc>
          <w:tcPr>
            <w:tcW w:w="881" w:type="dxa"/>
          </w:tcPr>
          <w:p w14:paraId="379EF522" w14:textId="45BF2719" w:rsidR="00A4175C" w:rsidRPr="00921964" w:rsidRDefault="00A4175C" w:rsidP="003E259B">
            <w:pPr>
              <w:rPr>
                <w:b/>
                <w:bCs/>
                <w:lang w:val="en-AU"/>
              </w:rPr>
            </w:pPr>
            <w:r w:rsidRPr="00921964">
              <w:rPr>
                <w:b/>
                <w:bCs/>
                <w:lang w:val="en-AU"/>
              </w:rPr>
              <w:t>ah</w:t>
            </w:r>
          </w:p>
        </w:tc>
        <w:tc>
          <w:tcPr>
            <w:tcW w:w="1045" w:type="dxa"/>
          </w:tcPr>
          <w:p w14:paraId="682EF669" w14:textId="77777777" w:rsidR="00A4175C" w:rsidRPr="00921964" w:rsidRDefault="00A4175C" w:rsidP="003E259B">
            <w:pPr>
              <w:rPr>
                <w:b/>
                <w:bCs/>
                <w:lang w:val="en-AU"/>
              </w:rPr>
            </w:pPr>
          </w:p>
        </w:tc>
        <w:tc>
          <w:tcPr>
            <w:tcW w:w="1045" w:type="dxa"/>
          </w:tcPr>
          <w:p w14:paraId="47C76D4D" w14:textId="77777777" w:rsidR="00A4175C" w:rsidRPr="00921964" w:rsidRDefault="00A4175C" w:rsidP="003E259B">
            <w:pPr>
              <w:rPr>
                <w:b/>
                <w:bCs/>
                <w:lang w:val="en-AU"/>
              </w:rPr>
            </w:pPr>
          </w:p>
        </w:tc>
        <w:tc>
          <w:tcPr>
            <w:tcW w:w="1357" w:type="dxa"/>
          </w:tcPr>
          <w:p w14:paraId="6CB00AE9" w14:textId="232B1B6A" w:rsidR="00A4175C" w:rsidRPr="00921964" w:rsidRDefault="00A4175C" w:rsidP="003E259B">
            <w:pPr>
              <w:rPr>
                <w:b/>
                <w:bCs/>
                <w:lang w:val="en-AU"/>
              </w:rPr>
            </w:pPr>
          </w:p>
        </w:tc>
        <w:tc>
          <w:tcPr>
            <w:tcW w:w="1196" w:type="dxa"/>
          </w:tcPr>
          <w:p w14:paraId="389F74A5" w14:textId="77777777" w:rsidR="00A4175C" w:rsidRPr="00921964" w:rsidRDefault="00A4175C" w:rsidP="003E259B">
            <w:pPr>
              <w:rPr>
                <w:b/>
                <w:bCs/>
                <w:lang w:val="en-AU"/>
              </w:rPr>
            </w:pPr>
          </w:p>
        </w:tc>
        <w:tc>
          <w:tcPr>
            <w:tcW w:w="1417" w:type="dxa"/>
          </w:tcPr>
          <w:p w14:paraId="30E65259" w14:textId="77777777" w:rsidR="00A4175C" w:rsidRPr="00921964" w:rsidRDefault="00A4175C" w:rsidP="003E259B">
            <w:pPr>
              <w:rPr>
                <w:b/>
                <w:bCs/>
                <w:lang w:val="en-AU"/>
              </w:rPr>
            </w:pPr>
          </w:p>
        </w:tc>
        <w:tc>
          <w:tcPr>
            <w:tcW w:w="2126" w:type="dxa"/>
          </w:tcPr>
          <w:p w14:paraId="2CDDA0F5" w14:textId="77777777" w:rsidR="00A4175C" w:rsidRPr="00921964" w:rsidRDefault="00A4175C" w:rsidP="003E259B">
            <w:pPr>
              <w:rPr>
                <w:b/>
                <w:bCs/>
                <w:lang w:val="en-AU"/>
              </w:rPr>
            </w:pPr>
          </w:p>
        </w:tc>
      </w:tr>
      <w:tr w:rsidR="00A4175C" w:rsidRPr="00921964" w14:paraId="7039501A" w14:textId="7C5BFF15" w:rsidTr="00A4175C">
        <w:trPr>
          <w:trHeight w:hRule="exact" w:val="454"/>
        </w:trPr>
        <w:tc>
          <w:tcPr>
            <w:tcW w:w="881" w:type="dxa"/>
          </w:tcPr>
          <w:p w14:paraId="6FF84B1E" w14:textId="60F5F9EF" w:rsidR="00A4175C" w:rsidRPr="00921964" w:rsidRDefault="00A4175C" w:rsidP="003E259B">
            <w:pPr>
              <w:rPr>
                <w:b/>
                <w:bCs/>
                <w:lang w:val="en-AU"/>
              </w:rPr>
            </w:pPr>
            <w:r w:rsidRPr="00921964">
              <w:rPr>
                <w:b/>
                <w:bCs/>
                <w:lang w:val="en-AU"/>
              </w:rPr>
              <w:t>eh</w:t>
            </w:r>
          </w:p>
        </w:tc>
        <w:tc>
          <w:tcPr>
            <w:tcW w:w="1045" w:type="dxa"/>
          </w:tcPr>
          <w:p w14:paraId="2366A78D" w14:textId="77777777" w:rsidR="00A4175C" w:rsidRPr="00921964" w:rsidRDefault="00A4175C" w:rsidP="003E259B">
            <w:pPr>
              <w:rPr>
                <w:b/>
                <w:bCs/>
                <w:lang w:val="en-AU"/>
              </w:rPr>
            </w:pPr>
          </w:p>
        </w:tc>
        <w:tc>
          <w:tcPr>
            <w:tcW w:w="1045" w:type="dxa"/>
          </w:tcPr>
          <w:p w14:paraId="10FC8678" w14:textId="77777777" w:rsidR="00A4175C" w:rsidRPr="00921964" w:rsidRDefault="00A4175C" w:rsidP="003E259B">
            <w:pPr>
              <w:rPr>
                <w:b/>
                <w:bCs/>
                <w:lang w:val="en-AU"/>
              </w:rPr>
            </w:pPr>
          </w:p>
        </w:tc>
        <w:tc>
          <w:tcPr>
            <w:tcW w:w="1357" w:type="dxa"/>
          </w:tcPr>
          <w:p w14:paraId="34368432" w14:textId="7DC1DB07" w:rsidR="00A4175C" w:rsidRPr="00921964" w:rsidRDefault="00A4175C" w:rsidP="003E259B">
            <w:pPr>
              <w:rPr>
                <w:b/>
                <w:bCs/>
                <w:lang w:val="en-AU"/>
              </w:rPr>
            </w:pPr>
          </w:p>
        </w:tc>
        <w:tc>
          <w:tcPr>
            <w:tcW w:w="1196" w:type="dxa"/>
          </w:tcPr>
          <w:p w14:paraId="2A7A3FF1" w14:textId="77777777" w:rsidR="00A4175C" w:rsidRPr="00921964" w:rsidRDefault="00A4175C" w:rsidP="003E259B">
            <w:pPr>
              <w:rPr>
                <w:b/>
                <w:bCs/>
                <w:lang w:val="en-AU"/>
              </w:rPr>
            </w:pPr>
          </w:p>
        </w:tc>
        <w:tc>
          <w:tcPr>
            <w:tcW w:w="1417" w:type="dxa"/>
          </w:tcPr>
          <w:p w14:paraId="53C60EF9" w14:textId="77777777" w:rsidR="00A4175C" w:rsidRPr="00921964" w:rsidRDefault="00A4175C" w:rsidP="003E259B">
            <w:pPr>
              <w:rPr>
                <w:b/>
                <w:bCs/>
                <w:lang w:val="en-AU"/>
              </w:rPr>
            </w:pPr>
          </w:p>
        </w:tc>
        <w:tc>
          <w:tcPr>
            <w:tcW w:w="2126" w:type="dxa"/>
          </w:tcPr>
          <w:p w14:paraId="7055D0FF" w14:textId="77777777" w:rsidR="00A4175C" w:rsidRPr="00921964" w:rsidRDefault="00A4175C" w:rsidP="003E259B">
            <w:pPr>
              <w:rPr>
                <w:b/>
                <w:bCs/>
                <w:lang w:val="en-AU"/>
              </w:rPr>
            </w:pPr>
          </w:p>
        </w:tc>
      </w:tr>
      <w:tr w:rsidR="00A4175C" w:rsidRPr="00921964" w14:paraId="4AEE2F5E" w14:textId="77D095BB" w:rsidTr="00A4175C">
        <w:trPr>
          <w:trHeight w:hRule="exact" w:val="454"/>
        </w:trPr>
        <w:tc>
          <w:tcPr>
            <w:tcW w:w="881" w:type="dxa"/>
          </w:tcPr>
          <w:p w14:paraId="61C2F9FE" w14:textId="37392098" w:rsidR="00A4175C" w:rsidRPr="00921964" w:rsidRDefault="00A4175C" w:rsidP="003E259B">
            <w:pPr>
              <w:rPr>
                <w:b/>
                <w:bCs/>
                <w:lang w:val="en-AU"/>
              </w:rPr>
            </w:pPr>
            <w:r w:rsidRPr="00921964">
              <w:rPr>
                <w:b/>
                <w:bCs/>
                <w:lang w:val="en-AU"/>
              </w:rPr>
              <w:t>ee</w:t>
            </w:r>
          </w:p>
        </w:tc>
        <w:tc>
          <w:tcPr>
            <w:tcW w:w="1045" w:type="dxa"/>
          </w:tcPr>
          <w:p w14:paraId="0FFD6B8E" w14:textId="77777777" w:rsidR="00A4175C" w:rsidRPr="00921964" w:rsidRDefault="00A4175C" w:rsidP="003E259B">
            <w:pPr>
              <w:rPr>
                <w:b/>
                <w:bCs/>
                <w:lang w:val="en-AU"/>
              </w:rPr>
            </w:pPr>
          </w:p>
        </w:tc>
        <w:tc>
          <w:tcPr>
            <w:tcW w:w="1045" w:type="dxa"/>
          </w:tcPr>
          <w:p w14:paraId="0976B20B" w14:textId="77777777" w:rsidR="00A4175C" w:rsidRPr="00921964" w:rsidRDefault="00A4175C" w:rsidP="003E259B">
            <w:pPr>
              <w:rPr>
                <w:b/>
                <w:bCs/>
                <w:lang w:val="en-AU"/>
              </w:rPr>
            </w:pPr>
          </w:p>
        </w:tc>
        <w:tc>
          <w:tcPr>
            <w:tcW w:w="1357" w:type="dxa"/>
          </w:tcPr>
          <w:p w14:paraId="0813D7BE" w14:textId="1CD3EEA3" w:rsidR="00A4175C" w:rsidRPr="00921964" w:rsidRDefault="00A4175C" w:rsidP="003E259B">
            <w:pPr>
              <w:rPr>
                <w:b/>
                <w:bCs/>
                <w:lang w:val="en-AU"/>
              </w:rPr>
            </w:pPr>
          </w:p>
        </w:tc>
        <w:tc>
          <w:tcPr>
            <w:tcW w:w="1196" w:type="dxa"/>
          </w:tcPr>
          <w:p w14:paraId="7C484D7D" w14:textId="77777777" w:rsidR="00A4175C" w:rsidRPr="00921964" w:rsidRDefault="00A4175C" w:rsidP="003E259B">
            <w:pPr>
              <w:rPr>
                <w:b/>
                <w:bCs/>
                <w:lang w:val="en-AU"/>
              </w:rPr>
            </w:pPr>
          </w:p>
        </w:tc>
        <w:tc>
          <w:tcPr>
            <w:tcW w:w="1417" w:type="dxa"/>
          </w:tcPr>
          <w:p w14:paraId="31D17124" w14:textId="77777777" w:rsidR="00A4175C" w:rsidRPr="00921964" w:rsidRDefault="00A4175C" w:rsidP="003E259B">
            <w:pPr>
              <w:rPr>
                <w:b/>
                <w:bCs/>
                <w:lang w:val="en-AU"/>
              </w:rPr>
            </w:pPr>
          </w:p>
        </w:tc>
        <w:tc>
          <w:tcPr>
            <w:tcW w:w="2126" w:type="dxa"/>
          </w:tcPr>
          <w:p w14:paraId="180D14B5" w14:textId="77777777" w:rsidR="00A4175C" w:rsidRPr="00921964" w:rsidRDefault="00A4175C" w:rsidP="003E259B">
            <w:pPr>
              <w:rPr>
                <w:b/>
                <w:bCs/>
                <w:lang w:val="en-AU"/>
              </w:rPr>
            </w:pPr>
          </w:p>
        </w:tc>
      </w:tr>
      <w:tr w:rsidR="00A4175C" w:rsidRPr="00921964" w14:paraId="3567CA3F" w14:textId="3DCCAF4B" w:rsidTr="00A4175C">
        <w:trPr>
          <w:trHeight w:hRule="exact" w:val="454"/>
        </w:trPr>
        <w:tc>
          <w:tcPr>
            <w:tcW w:w="881" w:type="dxa"/>
          </w:tcPr>
          <w:p w14:paraId="2E9C1951" w14:textId="26782F9E" w:rsidR="00A4175C" w:rsidRPr="00921964" w:rsidRDefault="00A4175C" w:rsidP="003E259B">
            <w:pPr>
              <w:rPr>
                <w:b/>
                <w:bCs/>
                <w:lang w:val="en-AU"/>
              </w:rPr>
            </w:pPr>
            <w:r w:rsidRPr="00921964">
              <w:rPr>
                <w:b/>
                <w:bCs/>
                <w:lang w:val="en-AU"/>
              </w:rPr>
              <w:t>oh</w:t>
            </w:r>
          </w:p>
        </w:tc>
        <w:tc>
          <w:tcPr>
            <w:tcW w:w="1045" w:type="dxa"/>
          </w:tcPr>
          <w:p w14:paraId="35840F0B" w14:textId="77777777" w:rsidR="00A4175C" w:rsidRPr="00921964" w:rsidRDefault="00A4175C" w:rsidP="003E259B">
            <w:pPr>
              <w:rPr>
                <w:b/>
                <w:bCs/>
                <w:lang w:val="en-AU"/>
              </w:rPr>
            </w:pPr>
          </w:p>
        </w:tc>
        <w:tc>
          <w:tcPr>
            <w:tcW w:w="1045" w:type="dxa"/>
          </w:tcPr>
          <w:p w14:paraId="4AB99DF6" w14:textId="77777777" w:rsidR="00A4175C" w:rsidRPr="00921964" w:rsidRDefault="00A4175C" w:rsidP="003E259B">
            <w:pPr>
              <w:rPr>
                <w:b/>
                <w:bCs/>
                <w:lang w:val="en-AU"/>
              </w:rPr>
            </w:pPr>
          </w:p>
        </w:tc>
        <w:tc>
          <w:tcPr>
            <w:tcW w:w="1357" w:type="dxa"/>
          </w:tcPr>
          <w:p w14:paraId="2641F1F0" w14:textId="5EE9CF11" w:rsidR="00A4175C" w:rsidRPr="00921964" w:rsidRDefault="00A4175C" w:rsidP="003E259B">
            <w:pPr>
              <w:rPr>
                <w:b/>
                <w:bCs/>
                <w:lang w:val="en-AU"/>
              </w:rPr>
            </w:pPr>
          </w:p>
        </w:tc>
        <w:tc>
          <w:tcPr>
            <w:tcW w:w="1196" w:type="dxa"/>
          </w:tcPr>
          <w:p w14:paraId="4AEB4EF7" w14:textId="77777777" w:rsidR="00A4175C" w:rsidRPr="00921964" w:rsidRDefault="00A4175C" w:rsidP="003E259B">
            <w:pPr>
              <w:rPr>
                <w:b/>
                <w:bCs/>
                <w:lang w:val="en-AU"/>
              </w:rPr>
            </w:pPr>
          </w:p>
        </w:tc>
        <w:tc>
          <w:tcPr>
            <w:tcW w:w="1417" w:type="dxa"/>
          </w:tcPr>
          <w:p w14:paraId="6B1590FA" w14:textId="77777777" w:rsidR="00A4175C" w:rsidRPr="00921964" w:rsidRDefault="00A4175C" w:rsidP="003E259B">
            <w:pPr>
              <w:rPr>
                <w:b/>
                <w:bCs/>
                <w:lang w:val="en-AU"/>
              </w:rPr>
            </w:pPr>
          </w:p>
        </w:tc>
        <w:tc>
          <w:tcPr>
            <w:tcW w:w="2126" w:type="dxa"/>
          </w:tcPr>
          <w:p w14:paraId="706DB2B3" w14:textId="77777777" w:rsidR="00A4175C" w:rsidRPr="00921964" w:rsidRDefault="00A4175C" w:rsidP="003E259B">
            <w:pPr>
              <w:rPr>
                <w:b/>
                <w:bCs/>
                <w:lang w:val="en-AU"/>
              </w:rPr>
            </w:pPr>
          </w:p>
        </w:tc>
      </w:tr>
      <w:tr w:rsidR="00A4175C" w:rsidRPr="00921964" w14:paraId="6CCA9B13" w14:textId="689FA537" w:rsidTr="00A4175C">
        <w:trPr>
          <w:trHeight w:hRule="exact" w:val="454"/>
        </w:trPr>
        <w:tc>
          <w:tcPr>
            <w:tcW w:w="881" w:type="dxa"/>
          </w:tcPr>
          <w:p w14:paraId="400343E8" w14:textId="625E1460" w:rsidR="00A4175C" w:rsidRPr="00921964" w:rsidRDefault="00A4175C" w:rsidP="003E259B">
            <w:pPr>
              <w:rPr>
                <w:b/>
                <w:bCs/>
                <w:lang w:val="en-AU"/>
              </w:rPr>
            </w:pPr>
            <w:r w:rsidRPr="00921964">
              <w:rPr>
                <w:b/>
                <w:bCs/>
                <w:lang w:val="en-AU"/>
              </w:rPr>
              <w:t>oo</w:t>
            </w:r>
          </w:p>
        </w:tc>
        <w:tc>
          <w:tcPr>
            <w:tcW w:w="1045" w:type="dxa"/>
          </w:tcPr>
          <w:p w14:paraId="5850F4D2" w14:textId="77777777" w:rsidR="00A4175C" w:rsidRPr="00921964" w:rsidRDefault="00A4175C" w:rsidP="003E259B">
            <w:pPr>
              <w:rPr>
                <w:b/>
                <w:bCs/>
                <w:lang w:val="en-AU"/>
              </w:rPr>
            </w:pPr>
          </w:p>
        </w:tc>
        <w:tc>
          <w:tcPr>
            <w:tcW w:w="1045" w:type="dxa"/>
          </w:tcPr>
          <w:p w14:paraId="34CCF874" w14:textId="77777777" w:rsidR="00A4175C" w:rsidRPr="00921964" w:rsidRDefault="00A4175C" w:rsidP="003E259B">
            <w:pPr>
              <w:rPr>
                <w:b/>
                <w:bCs/>
                <w:lang w:val="en-AU"/>
              </w:rPr>
            </w:pPr>
          </w:p>
        </w:tc>
        <w:tc>
          <w:tcPr>
            <w:tcW w:w="1357" w:type="dxa"/>
          </w:tcPr>
          <w:p w14:paraId="36643DA7" w14:textId="77777777" w:rsidR="00A4175C" w:rsidRPr="00921964" w:rsidRDefault="00A4175C" w:rsidP="003E259B">
            <w:pPr>
              <w:rPr>
                <w:b/>
                <w:bCs/>
                <w:lang w:val="en-AU"/>
              </w:rPr>
            </w:pPr>
          </w:p>
        </w:tc>
        <w:tc>
          <w:tcPr>
            <w:tcW w:w="1196" w:type="dxa"/>
          </w:tcPr>
          <w:p w14:paraId="3E9DFC65" w14:textId="77777777" w:rsidR="00A4175C" w:rsidRPr="00921964" w:rsidRDefault="00A4175C" w:rsidP="003E259B">
            <w:pPr>
              <w:rPr>
                <w:b/>
                <w:bCs/>
                <w:lang w:val="en-AU"/>
              </w:rPr>
            </w:pPr>
          </w:p>
        </w:tc>
        <w:tc>
          <w:tcPr>
            <w:tcW w:w="1417" w:type="dxa"/>
          </w:tcPr>
          <w:p w14:paraId="4DE88888" w14:textId="77777777" w:rsidR="00A4175C" w:rsidRPr="00921964" w:rsidRDefault="00A4175C" w:rsidP="003E259B">
            <w:pPr>
              <w:rPr>
                <w:b/>
                <w:bCs/>
                <w:lang w:val="en-AU"/>
              </w:rPr>
            </w:pPr>
          </w:p>
        </w:tc>
        <w:tc>
          <w:tcPr>
            <w:tcW w:w="2126" w:type="dxa"/>
          </w:tcPr>
          <w:p w14:paraId="4F922DFC" w14:textId="77777777" w:rsidR="00A4175C" w:rsidRPr="00921964" w:rsidRDefault="00A4175C" w:rsidP="003E259B">
            <w:pPr>
              <w:rPr>
                <w:b/>
                <w:bCs/>
                <w:lang w:val="en-AU"/>
              </w:rPr>
            </w:pPr>
          </w:p>
        </w:tc>
      </w:tr>
      <w:tr w:rsidR="00A4175C" w:rsidRPr="00921964" w14:paraId="5829A4DC" w14:textId="7BDCDC45" w:rsidTr="00A4175C">
        <w:trPr>
          <w:trHeight w:hRule="exact" w:val="454"/>
        </w:trPr>
        <w:tc>
          <w:tcPr>
            <w:tcW w:w="881" w:type="dxa"/>
          </w:tcPr>
          <w:p w14:paraId="33AC27A8" w14:textId="1DF262FF" w:rsidR="00A4175C" w:rsidRPr="00921964" w:rsidRDefault="00A4175C" w:rsidP="003E259B">
            <w:pPr>
              <w:rPr>
                <w:b/>
                <w:bCs/>
                <w:lang w:val="en-AU"/>
              </w:rPr>
            </w:pPr>
            <w:r w:rsidRPr="00921964">
              <w:rPr>
                <w:b/>
                <w:bCs/>
                <w:lang w:val="en-AU"/>
              </w:rPr>
              <w:t>tsk</w:t>
            </w:r>
          </w:p>
        </w:tc>
        <w:tc>
          <w:tcPr>
            <w:tcW w:w="1045" w:type="dxa"/>
          </w:tcPr>
          <w:p w14:paraId="6E7A2654" w14:textId="77777777" w:rsidR="00A4175C" w:rsidRPr="00921964" w:rsidRDefault="00A4175C" w:rsidP="003E259B">
            <w:pPr>
              <w:rPr>
                <w:b/>
                <w:bCs/>
                <w:lang w:val="en-AU"/>
              </w:rPr>
            </w:pPr>
          </w:p>
        </w:tc>
        <w:tc>
          <w:tcPr>
            <w:tcW w:w="1045" w:type="dxa"/>
          </w:tcPr>
          <w:p w14:paraId="5F1D5D99" w14:textId="77777777" w:rsidR="00A4175C" w:rsidRPr="00921964" w:rsidRDefault="00A4175C" w:rsidP="003E259B">
            <w:pPr>
              <w:rPr>
                <w:b/>
                <w:bCs/>
                <w:lang w:val="en-AU"/>
              </w:rPr>
            </w:pPr>
          </w:p>
        </w:tc>
        <w:tc>
          <w:tcPr>
            <w:tcW w:w="1357" w:type="dxa"/>
          </w:tcPr>
          <w:p w14:paraId="049CA4CE" w14:textId="77777777" w:rsidR="00A4175C" w:rsidRPr="00921964" w:rsidRDefault="00A4175C" w:rsidP="003E259B">
            <w:pPr>
              <w:rPr>
                <w:b/>
                <w:bCs/>
                <w:lang w:val="en-AU"/>
              </w:rPr>
            </w:pPr>
          </w:p>
        </w:tc>
        <w:tc>
          <w:tcPr>
            <w:tcW w:w="1196" w:type="dxa"/>
          </w:tcPr>
          <w:p w14:paraId="086B2DBC" w14:textId="77777777" w:rsidR="00A4175C" w:rsidRPr="00921964" w:rsidRDefault="00A4175C" w:rsidP="003E259B">
            <w:pPr>
              <w:rPr>
                <w:b/>
                <w:bCs/>
                <w:lang w:val="en-AU"/>
              </w:rPr>
            </w:pPr>
          </w:p>
        </w:tc>
        <w:tc>
          <w:tcPr>
            <w:tcW w:w="1417" w:type="dxa"/>
          </w:tcPr>
          <w:p w14:paraId="12C62FEF" w14:textId="77777777" w:rsidR="00A4175C" w:rsidRPr="00921964" w:rsidRDefault="00A4175C" w:rsidP="003E259B">
            <w:pPr>
              <w:rPr>
                <w:b/>
                <w:bCs/>
                <w:lang w:val="en-AU"/>
              </w:rPr>
            </w:pPr>
          </w:p>
        </w:tc>
        <w:tc>
          <w:tcPr>
            <w:tcW w:w="2126" w:type="dxa"/>
          </w:tcPr>
          <w:p w14:paraId="62FB472A" w14:textId="77777777" w:rsidR="00A4175C" w:rsidRPr="00921964" w:rsidRDefault="00A4175C" w:rsidP="003E259B">
            <w:pPr>
              <w:rPr>
                <w:b/>
                <w:bCs/>
                <w:lang w:val="en-AU"/>
              </w:rPr>
            </w:pPr>
          </w:p>
        </w:tc>
      </w:tr>
      <w:tr w:rsidR="00A4175C" w:rsidRPr="00921964" w14:paraId="789F9CCD" w14:textId="59492862" w:rsidTr="00A4175C">
        <w:trPr>
          <w:trHeight w:hRule="exact" w:val="454"/>
        </w:trPr>
        <w:tc>
          <w:tcPr>
            <w:tcW w:w="881" w:type="dxa"/>
          </w:tcPr>
          <w:p w14:paraId="50A67F3C" w14:textId="216D81C2" w:rsidR="00A4175C" w:rsidRPr="00921964" w:rsidRDefault="00A4175C" w:rsidP="003E259B">
            <w:pPr>
              <w:rPr>
                <w:b/>
                <w:bCs/>
                <w:lang w:val="en-AU"/>
              </w:rPr>
            </w:pPr>
            <w:r w:rsidRPr="00921964">
              <w:rPr>
                <w:b/>
                <w:bCs/>
                <w:lang w:val="en-AU"/>
              </w:rPr>
              <w:t>shh</w:t>
            </w:r>
          </w:p>
        </w:tc>
        <w:tc>
          <w:tcPr>
            <w:tcW w:w="1045" w:type="dxa"/>
          </w:tcPr>
          <w:p w14:paraId="1E6C0F8B" w14:textId="77777777" w:rsidR="00A4175C" w:rsidRPr="00921964" w:rsidRDefault="00A4175C" w:rsidP="003E259B">
            <w:pPr>
              <w:rPr>
                <w:b/>
                <w:bCs/>
                <w:lang w:val="en-AU"/>
              </w:rPr>
            </w:pPr>
          </w:p>
        </w:tc>
        <w:tc>
          <w:tcPr>
            <w:tcW w:w="1045" w:type="dxa"/>
          </w:tcPr>
          <w:p w14:paraId="329D0CCE" w14:textId="77777777" w:rsidR="00A4175C" w:rsidRPr="00921964" w:rsidRDefault="00A4175C" w:rsidP="003E259B">
            <w:pPr>
              <w:rPr>
                <w:b/>
                <w:bCs/>
                <w:lang w:val="en-AU"/>
              </w:rPr>
            </w:pPr>
          </w:p>
        </w:tc>
        <w:tc>
          <w:tcPr>
            <w:tcW w:w="1357" w:type="dxa"/>
          </w:tcPr>
          <w:p w14:paraId="4E011559" w14:textId="77777777" w:rsidR="00A4175C" w:rsidRPr="00921964" w:rsidRDefault="00A4175C" w:rsidP="003E259B">
            <w:pPr>
              <w:rPr>
                <w:b/>
                <w:bCs/>
                <w:lang w:val="en-AU"/>
              </w:rPr>
            </w:pPr>
          </w:p>
        </w:tc>
        <w:tc>
          <w:tcPr>
            <w:tcW w:w="1196" w:type="dxa"/>
          </w:tcPr>
          <w:p w14:paraId="1A9CE15C" w14:textId="77777777" w:rsidR="00A4175C" w:rsidRPr="00921964" w:rsidRDefault="00A4175C" w:rsidP="003E259B">
            <w:pPr>
              <w:rPr>
                <w:b/>
                <w:bCs/>
                <w:lang w:val="en-AU"/>
              </w:rPr>
            </w:pPr>
          </w:p>
        </w:tc>
        <w:tc>
          <w:tcPr>
            <w:tcW w:w="1417" w:type="dxa"/>
          </w:tcPr>
          <w:p w14:paraId="0F7E3ABA" w14:textId="77777777" w:rsidR="00A4175C" w:rsidRPr="00921964" w:rsidRDefault="00A4175C" w:rsidP="003E259B">
            <w:pPr>
              <w:rPr>
                <w:b/>
                <w:bCs/>
                <w:lang w:val="en-AU"/>
              </w:rPr>
            </w:pPr>
          </w:p>
        </w:tc>
        <w:tc>
          <w:tcPr>
            <w:tcW w:w="2126" w:type="dxa"/>
          </w:tcPr>
          <w:p w14:paraId="669F0C7E" w14:textId="77777777" w:rsidR="00A4175C" w:rsidRPr="00921964" w:rsidRDefault="00A4175C" w:rsidP="003E259B">
            <w:pPr>
              <w:rPr>
                <w:b/>
                <w:bCs/>
                <w:lang w:val="en-AU"/>
              </w:rPr>
            </w:pPr>
          </w:p>
        </w:tc>
      </w:tr>
      <w:tr w:rsidR="00A4175C" w:rsidRPr="00921964" w14:paraId="343B1DDA" w14:textId="6F5F2D7F" w:rsidTr="00A4175C">
        <w:trPr>
          <w:trHeight w:hRule="exact" w:val="454"/>
        </w:trPr>
        <w:tc>
          <w:tcPr>
            <w:tcW w:w="881" w:type="dxa"/>
          </w:tcPr>
          <w:p w14:paraId="1E4F5D42" w14:textId="04E42485" w:rsidR="00A4175C" w:rsidRPr="00921964" w:rsidRDefault="00A4175C" w:rsidP="003E259B">
            <w:pPr>
              <w:rPr>
                <w:b/>
                <w:bCs/>
                <w:lang w:val="en-AU"/>
              </w:rPr>
            </w:pPr>
            <w:r w:rsidRPr="00921964">
              <w:rPr>
                <w:b/>
                <w:bCs/>
                <w:lang w:val="en-AU"/>
              </w:rPr>
              <w:t>ka</w:t>
            </w:r>
          </w:p>
        </w:tc>
        <w:tc>
          <w:tcPr>
            <w:tcW w:w="1045" w:type="dxa"/>
          </w:tcPr>
          <w:p w14:paraId="65B97F52" w14:textId="77777777" w:rsidR="00A4175C" w:rsidRPr="00921964" w:rsidRDefault="00A4175C" w:rsidP="003E259B">
            <w:pPr>
              <w:rPr>
                <w:b/>
                <w:bCs/>
                <w:lang w:val="en-AU"/>
              </w:rPr>
            </w:pPr>
          </w:p>
        </w:tc>
        <w:tc>
          <w:tcPr>
            <w:tcW w:w="1045" w:type="dxa"/>
          </w:tcPr>
          <w:p w14:paraId="18565E88" w14:textId="77777777" w:rsidR="00A4175C" w:rsidRPr="00921964" w:rsidRDefault="00A4175C" w:rsidP="003E259B">
            <w:pPr>
              <w:rPr>
                <w:b/>
                <w:bCs/>
                <w:lang w:val="en-AU"/>
              </w:rPr>
            </w:pPr>
          </w:p>
        </w:tc>
        <w:tc>
          <w:tcPr>
            <w:tcW w:w="1357" w:type="dxa"/>
          </w:tcPr>
          <w:p w14:paraId="447556E8" w14:textId="77777777" w:rsidR="00A4175C" w:rsidRPr="00921964" w:rsidRDefault="00A4175C" w:rsidP="003E259B">
            <w:pPr>
              <w:rPr>
                <w:b/>
                <w:bCs/>
                <w:lang w:val="en-AU"/>
              </w:rPr>
            </w:pPr>
          </w:p>
        </w:tc>
        <w:tc>
          <w:tcPr>
            <w:tcW w:w="1196" w:type="dxa"/>
          </w:tcPr>
          <w:p w14:paraId="6493D167" w14:textId="77777777" w:rsidR="00A4175C" w:rsidRPr="00921964" w:rsidRDefault="00A4175C" w:rsidP="003E259B">
            <w:pPr>
              <w:rPr>
                <w:b/>
                <w:bCs/>
                <w:lang w:val="en-AU"/>
              </w:rPr>
            </w:pPr>
          </w:p>
        </w:tc>
        <w:tc>
          <w:tcPr>
            <w:tcW w:w="1417" w:type="dxa"/>
          </w:tcPr>
          <w:p w14:paraId="15D5556E" w14:textId="77777777" w:rsidR="00A4175C" w:rsidRPr="00921964" w:rsidRDefault="00A4175C" w:rsidP="003E259B">
            <w:pPr>
              <w:rPr>
                <w:b/>
                <w:bCs/>
                <w:lang w:val="en-AU"/>
              </w:rPr>
            </w:pPr>
          </w:p>
        </w:tc>
        <w:tc>
          <w:tcPr>
            <w:tcW w:w="2126" w:type="dxa"/>
          </w:tcPr>
          <w:p w14:paraId="31615C78" w14:textId="77777777" w:rsidR="00A4175C" w:rsidRPr="00921964" w:rsidRDefault="00A4175C" w:rsidP="003E259B">
            <w:pPr>
              <w:rPr>
                <w:b/>
                <w:bCs/>
                <w:lang w:val="en-AU"/>
              </w:rPr>
            </w:pPr>
          </w:p>
        </w:tc>
      </w:tr>
      <w:tr w:rsidR="00A4175C" w:rsidRPr="00921964" w14:paraId="2D0BF25A" w14:textId="3601910D" w:rsidTr="00A4175C">
        <w:trPr>
          <w:trHeight w:hRule="exact" w:val="454"/>
        </w:trPr>
        <w:tc>
          <w:tcPr>
            <w:tcW w:w="881" w:type="dxa"/>
          </w:tcPr>
          <w:p w14:paraId="69C69D70" w14:textId="77777777" w:rsidR="00A4175C" w:rsidRPr="00921964" w:rsidRDefault="00A4175C" w:rsidP="003E259B">
            <w:pPr>
              <w:rPr>
                <w:b/>
                <w:bCs/>
                <w:lang w:val="en-AU"/>
              </w:rPr>
            </w:pPr>
          </w:p>
        </w:tc>
        <w:tc>
          <w:tcPr>
            <w:tcW w:w="1045" w:type="dxa"/>
          </w:tcPr>
          <w:p w14:paraId="0392C7A1" w14:textId="77777777" w:rsidR="00A4175C" w:rsidRPr="00921964" w:rsidRDefault="00A4175C" w:rsidP="003E259B">
            <w:pPr>
              <w:rPr>
                <w:b/>
                <w:bCs/>
                <w:lang w:val="en-AU"/>
              </w:rPr>
            </w:pPr>
          </w:p>
        </w:tc>
        <w:tc>
          <w:tcPr>
            <w:tcW w:w="1045" w:type="dxa"/>
          </w:tcPr>
          <w:p w14:paraId="06625D52" w14:textId="77777777" w:rsidR="00A4175C" w:rsidRPr="00921964" w:rsidRDefault="00A4175C" w:rsidP="003E259B">
            <w:pPr>
              <w:rPr>
                <w:b/>
                <w:bCs/>
                <w:lang w:val="en-AU"/>
              </w:rPr>
            </w:pPr>
          </w:p>
        </w:tc>
        <w:tc>
          <w:tcPr>
            <w:tcW w:w="1357" w:type="dxa"/>
          </w:tcPr>
          <w:p w14:paraId="31011B38" w14:textId="7351060F" w:rsidR="00A4175C" w:rsidRPr="00921964" w:rsidRDefault="00A4175C" w:rsidP="003E259B">
            <w:pPr>
              <w:rPr>
                <w:b/>
                <w:bCs/>
                <w:lang w:val="en-AU"/>
              </w:rPr>
            </w:pPr>
          </w:p>
        </w:tc>
        <w:tc>
          <w:tcPr>
            <w:tcW w:w="1196" w:type="dxa"/>
          </w:tcPr>
          <w:p w14:paraId="127E01DF" w14:textId="77777777" w:rsidR="00A4175C" w:rsidRPr="00921964" w:rsidRDefault="00A4175C" w:rsidP="003E259B">
            <w:pPr>
              <w:rPr>
                <w:b/>
                <w:bCs/>
                <w:lang w:val="en-AU"/>
              </w:rPr>
            </w:pPr>
          </w:p>
        </w:tc>
        <w:tc>
          <w:tcPr>
            <w:tcW w:w="1417" w:type="dxa"/>
          </w:tcPr>
          <w:p w14:paraId="4CA9E6E6" w14:textId="77777777" w:rsidR="00A4175C" w:rsidRPr="00921964" w:rsidRDefault="00A4175C" w:rsidP="003E259B">
            <w:pPr>
              <w:rPr>
                <w:b/>
                <w:bCs/>
                <w:lang w:val="en-AU"/>
              </w:rPr>
            </w:pPr>
          </w:p>
        </w:tc>
        <w:tc>
          <w:tcPr>
            <w:tcW w:w="2126" w:type="dxa"/>
          </w:tcPr>
          <w:p w14:paraId="752678E2" w14:textId="77777777" w:rsidR="00A4175C" w:rsidRPr="00921964" w:rsidRDefault="00A4175C" w:rsidP="003E259B">
            <w:pPr>
              <w:rPr>
                <w:b/>
                <w:bCs/>
                <w:lang w:val="en-AU"/>
              </w:rPr>
            </w:pPr>
          </w:p>
        </w:tc>
      </w:tr>
      <w:tr w:rsidR="00A4175C" w:rsidRPr="00921964" w14:paraId="6BCE016D" w14:textId="02EA2976" w:rsidTr="00A4175C">
        <w:trPr>
          <w:trHeight w:hRule="exact" w:val="454"/>
        </w:trPr>
        <w:tc>
          <w:tcPr>
            <w:tcW w:w="881" w:type="dxa"/>
          </w:tcPr>
          <w:p w14:paraId="0A7EF725" w14:textId="77777777" w:rsidR="00A4175C" w:rsidRPr="00921964" w:rsidRDefault="00A4175C" w:rsidP="003E259B">
            <w:pPr>
              <w:rPr>
                <w:b/>
                <w:bCs/>
                <w:lang w:val="en-AU"/>
              </w:rPr>
            </w:pPr>
          </w:p>
        </w:tc>
        <w:tc>
          <w:tcPr>
            <w:tcW w:w="1045" w:type="dxa"/>
          </w:tcPr>
          <w:p w14:paraId="43DC02D5" w14:textId="77777777" w:rsidR="00A4175C" w:rsidRPr="00921964" w:rsidRDefault="00A4175C" w:rsidP="003E259B">
            <w:pPr>
              <w:rPr>
                <w:b/>
                <w:bCs/>
                <w:lang w:val="en-AU"/>
              </w:rPr>
            </w:pPr>
          </w:p>
        </w:tc>
        <w:tc>
          <w:tcPr>
            <w:tcW w:w="1045" w:type="dxa"/>
          </w:tcPr>
          <w:p w14:paraId="6A658EA7" w14:textId="77777777" w:rsidR="00A4175C" w:rsidRPr="00921964" w:rsidRDefault="00A4175C" w:rsidP="003E259B">
            <w:pPr>
              <w:rPr>
                <w:b/>
                <w:bCs/>
                <w:lang w:val="en-AU"/>
              </w:rPr>
            </w:pPr>
          </w:p>
        </w:tc>
        <w:tc>
          <w:tcPr>
            <w:tcW w:w="1357" w:type="dxa"/>
          </w:tcPr>
          <w:p w14:paraId="551E7E60" w14:textId="77777777" w:rsidR="00A4175C" w:rsidRPr="00921964" w:rsidRDefault="00A4175C" w:rsidP="003E259B">
            <w:pPr>
              <w:rPr>
                <w:b/>
                <w:bCs/>
                <w:lang w:val="en-AU"/>
              </w:rPr>
            </w:pPr>
          </w:p>
        </w:tc>
        <w:tc>
          <w:tcPr>
            <w:tcW w:w="1196" w:type="dxa"/>
          </w:tcPr>
          <w:p w14:paraId="0DE2FD53" w14:textId="77777777" w:rsidR="00A4175C" w:rsidRPr="00921964" w:rsidRDefault="00A4175C" w:rsidP="003E259B">
            <w:pPr>
              <w:rPr>
                <w:b/>
                <w:bCs/>
                <w:lang w:val="en-AU"/>
              </w:rPr>
            </w:pPr>
          </w:p>
        </w:tc>
        <w:tc>
          <w:tcPr>
            <w:tcW w:w="1417" w:type="dxa"/>
          </w:tcPr>
          <w:p w14:paraId="581D0176" w14:textId="77777777" w:rsidR="00A4175C" w:rsidRPr="00921964" w:rsidRDefault="00A4175C" w:rsidP="003E259B">
            <w:pPr>
              <w:rPr>
                <w:b/>
                <w:bCs/>
                <w:lang w:val="en-AU"/>
              </w:rPr>
            </w:pPr>
          </w:p>
        </w:tc>
        <w:tc>
          <w:tcPr>
            <w:tcW w:w="2126" w:type="dxa"/>
          </w:tcPr>
          <w:p w14:paraId="6C4554D4" w14:textId="77777777" w:rsidR="00A4175C" w:rsidRPr="00921964" w:rsidRDefault="00A4175C" w:rsidP="003E259B">
            <w:pPr>
              <w:rPr>
                <w:b/>
                <w:bCs/>
                <w:lang w:val="en-AU"/>
              </w:rPr>
            </w:pPr>
          </w:p>
        </w:tc>
      </w:tr>
      <w:tr w:rsidR="00A4175C" w:rsidRPr="00921964" w14:paraId="72F836DE" w14:textId="55EA1CFC" w:rsidTr="00A4175C">
        <w:trPr>
          <w:trHeight w:hRule="exact" w:val="454"/>
        </w:trPr>
        <w:tc>
          <w:tcPr>
            <w:tcW w:w="881" w:type="dxa"/>
          </w:tcPr>
          <w:p w14:paraId="0FDECDCE" w14:textId="77777777" w:rsidR="00A4175C" w:rsidRPr="00921964" w:rsidRDefault="00A4175C" w:rsidP="003E259B">
            <w:pPr>
              <w:rPr>
                <w:b/>
                <w:bCs/>
                <w:lang w:val="en-AU"/>
              </w:rPr>
            </w:pPr>
          </w:p>
        </w:tc>
        <w:tc>
          <w:tcPr>
            <w:tcW w:w="1045" w:type="dxa"/>
          </w:tcPr>
          <w:p w14:paraId="718A149A" w14:textId="77777777" w:rsidR="00A4175C" w:rsidRPr="00921964" w:rsidRDefault="00A4175C" w:rsidP="003E259B">
            <w:pPr>
              <w:rPr>
                <w:b/>
                <w:bCs/>
                <w:lang w:val="en-AU"/>
              </w:rPr>
            </w:pPr>
          </w:p>
        </w:tc>
        <w:tc>
          <w:tcPr>
            <w:tcW w:w="1045" w:type="dxa"/>
          </w:tcPr>
          <w:p w14:paraId="59453DB2" w14:textId="77777777" w:rsidR="00A4175C" w:rsidRPr="00921964" w:rsidRDefault="00A4175C" w:rsidP="003E259B">
            <w:pPr>
              <w:rPr>
                <w:b/>
                <w:bCs/>
                <w:lang w:val="en-AU"/>
              </w:rPr>
            </w:pPr>
          </w:p>
        </w:tc>
        <w:tc>
          <w:tcPr>
            <w:tcW w:w="1357" w:type="dxa"/>
          </w:tcPr>
          <w:p w14:paraId="505CC947" w14:textId="77777777" w:rsidR="00A4175C" w:rsidRPr="00921964" w:rsidRDefault="00A4175C" w:rsidP="003E259B">
            <w:pPr>
              <w:rPr>
                <w:b/>
                <w:bCs/>
                <w:lang w:val="en-AU"/>
              </w:rPr>
            </w:pPr>
          </w:p>
        </w:tc>
        <w:tc>
          <w:tcPr>
            <w:tcW w:w="1196" w:type="dxa"/>
          </w:tcPr>
          <w:p w14:paraId="12A28D0D" w14:textId="77777777" w:rsidR="00A4175C" w:rsidRPr="00921964" w:rsidRDefault="00A4175C" w:rsidP="003E259B">
            <w:pPr>
              <w:rPr>
                <w:b/>
                <w:bCs/>
                <w:lang w:val="en-AU"/>
              </w:rPr>
            </w:pPr>
          </w:p>
        </w:tc>
        <w:tc>
          <w:tcPr>
            <w:tcW w:w="1417" w:type="dxa"/>
          </w:tcPr>
          <w:p w14:paraId="0109E08D" w14:textId="77777777" w:rsidR="00A4175C" w:rsidRPr="00921964" w:rsidRDefault="00A4175C" w:rsidP="003E259B">
            <w:pPr>
              <w:rPr>
                <w:b/>
                <w:bCs/>
                <w:lang w:val="en-AU"/>
              </w:rPr>
            </w:pPr>
          </w:p>
        </w:tc>
        <w:tc>
          <w:tcPr>
            <w:tcW w:w="2126" w:type="dxa"/>
          </w:tcPr>
          <w:p w14:paraId="1166CA4A" w14:textId="77777777" w:rsidR="00A4175C" w:rsidRPr="00921964" w:rsidRDefault="00A4175C" w:rsidP="003E259B">
            <w:pPr>
              <w:rPr>
                <w:b/>
                <w:bCs/>
                <w:lang w:val="en-AU"/>
              </w:rPr>
            </w:pPr>
          </w:p>
        </w:tc>
      </w:tr>
      <w:tr w:rsidR="00A4175C" w:rsidRPr="00921964" w14:paraId="521AD420" w14:textId="77777777" w:rsidTr="00A4175C">
        <w:trPr>
          <w:trHeight w:hRule="exact" w:val="454"/>
        </w:trPr>
        <w:tc>
          <w:tcPr>
            <w:tcW w:w="881" w:type="dxa"/>
          </w:tcPr>
          <w:p w14:paraId="6D79A37D" w14:textId="77777777" w:rsidR="00A4175C" w:rsidRPr="00921964" w:rsidRDefault="00A4175C" w:rsidP="003E259B">
            <w:pPr>
              <w:rPr>
                <w:b/>
                <w:bCs/>
                <w:lang w:val="en-AU"/>
              </w:rPr>
            </w:pPr>
          </w:p>
        </w:tc>
        <w:tc>
          <w:tcPr>
            <w:tcW w:w="1045" w:type="dxa"/>
          </w:tcPr>
          <w:p w14:paraId="6E81EC64" w14:textId="77777777" w:rsidR="00A4175C" w:rsidRPr="00921964" w:rsidRDefault="00A4175C" w:rsidP="003E259B">
            <w:pPr>
              <w:rPr>
                <w:b/>
                <w:bCs/>
                <w:lang w:val="en-AU"/>
              </w:rPr>
            </w:pPr>
          </w:p>
        </w:tc>
        <w:tc>
          <w:tcPr>
            <w:tcW w:w="1045" w:type="dxa"/>
          </w:tcPr>
          <w:p w14:paraId="0956AD72" w14:textId="77777777" w:rsidR="00A4175C" w:rsidRPr="00921964" w:rsidRDefault="00A4175C" w:rsidP="003E259B">
            <w:pPr>
              <w:rPr>
                <w:b/>
                <w:bCs/>
                <w:lang w:val="en-AU"/>
              </w:rPr>
            </w:pPr>
          </w:p>
        </w:tc>
        <w:tc>
          <w:tcPr>
            <w:tcW w:w="1357" w:type="dxa"/>
          </w:tcPr>
          <w:p w14:paraId="5D489E4B" w14:textId="77777777" w:rsidR="00A4175C" w:rsidRPr="00921964" w:rsidRDefault="00A4175C" w:rsidP="003E259B">
            <w:pPr>
              <w:rPr>
                <w:b/>
                <w:bCs/>
                <w:lang w:val="en-AU"/>
              </w:rPr>
            </w:pPr>
          </w:p>
        </w:tc>
        <w:tc>
          <w:tcPr>
            <w:tcW w:w="1196" w:type="dxa"/>
          </w:tcPr>
          <w:p w14:paraId="45ED7FB5" w14:textId="77777777" w:rsidR="00A4175C" w:rsidRPr="00921964" w:rsidRDefault="00A4175C" w:rsidP="003E259B">
            <w:pPr>
              <w:rPr>
                <w:b/>
                <w:bCs/>
                <w:lang w:val="en-AU"/>
              </w:rPr>
            </w:pPr>
          </w:p>
        </w:tc>
        <w:tc>
          <w:tcPr>
            <w:tcW w:w="1417" w:type="dxa"/>
          </w:tcPr>
          <w:p w14:paraId="43492223" w14:textId="77777777" w:rsidR="00A4175C" w:rsidRPr="00921964" w:rsidRDefault="00A4175C" w:rsidP="003E259B">
            <w:pPr>
              <w:rPr>
                <w:b/>
                <w:bCs/>
                <w:lang w:val="en-AU"/>
              </w:rPr>
            </w:pPr>
          </w:p>
        </w:tc>
        <w:tc>
          <w:tcPr>
            <w:tcW w:w="2126" w:type="dxa"/>
          </w:tcPr>
          <w:p w14:paraId="67AF7B52" w14:textId="77777777" w:rsidR="00A4175C" w:rsidRPr="00921964" w:rsidRDefault="00A4175C" w:rsidP="003E259B">
            <w:pPr>
              <w:rPr>
                <w:b/>
                <w:bCs/>
                <w:lang w:val="en-AU"/>
              </w:rPr>
            </w:pPr>
          </w:p>
        </w:tc>
      </w:tr>
      <w:tr w:rsidR="00A4175C" w:rsidRPr="00921964" w14:paraId="536FA0AC" w14:textId="77777777" w:rsidTr="00A4175C">
        <w:trPr>
          <w:trHeight w:hRule="exact" w:val="454"/>
        </w:trPr>
        <w:tc>
          <w:tcPr>
            <w:tcW w:w="881" w:type="dxa"/>
          </w:tcPr>
          <w:p w14:paraId="476035E2" w14:textId="77777777" w:rsidR="00A4175C" w:rsidRPr="00921964" w:rsidRDefault="00A4175C" w:rsidP="003E259B">
            <w:pPr>
              <w:rPr>
                <w:b/>
                <w:bCs/>
                <w:lang w:val="en-AU"/>
              </w:rPr>
            </w:pPr>
          </w:p>
        </w:tc>
        <w:tc>
          <w:tcPr>
            <w:tcW w:w="1045" w:type="dxa"/>
          </w:tcPr>
          <w:p w14:paraId="51000514" w14:textId="77777777" w:rsidR="00A4175C" w:rsidRPr="00921964" w:rsidRDefault="00A4175C" w:rsidP="003E259B">
            <w:pPr>
              <w:rPr>
                <w:b/>
                <w:bCs/>
                <w:lang w:val="en-AU"/>
              </w:rPr>
            </w:pPr>
          </w:p>
        </w:tc>
        <w:tc>
          <w:tcPr>
            <w:tcW w:w="1045" w:type="dxa"/>
          </w:tcPr>
          <w:p w14:paraId="08CFB247" w14:textId="77777777" w:rsidR="00A4175C" w:rsidRPr="00921964" w:rsidRDefault="00A4175C" w:rsidP="003E259B">
            <w:pPr>
              <w:rPr>
                <w:b/>
                <w:bCs/>
                <w:lang w:val="en-AU"/>
              </w:rPr>
            </w:pPr>
          </w:p>
        </w:tc>
        <w:tc>
          <w:tcPr>
            <w:tcW w:w="1357" w:type="dxa"/>
          </w:tcPr>
          <w:p w14:paraId="22F6F163" w14:textId="77777777" w:rsidR="00A4175C" w:rsidRPr="00921964" w:rsidRDefault="00A4175C" w:rsidP="003E259B">
            <w:pPr>
              <w:rPr>
                <w:b/>
                <w:bCs/>
                <w:lang w:val="en-AU"/>
              </w:rPr>
            </w:pPr>
          </w:p>
        </w:tc>
        <w:tc>
          <w:tcPr>
            <w:tcW w:w="1196" w:type="dxa"/>
          </w:tcPr>
          <w:p w14:paraId="76972127" w14:textId="77777777" w:rsidR="00A4175C" w:rsidRPr="00921964" w:rsidRDefault="00A4175C" w:rsidP="003E259B">
            <w:pPr>
              <w:rPr>
                <w:b/>
                <w:bCs/>
                <w:lang w:val="en-AU"/>
              </w:rPr>
            </w:pPr>
          </w:p>
        </w:tc>
        <w:tc>
          <w:tcPr>
            <w:tcW w:w="1417" w:type="dxa"/>
          </w:tcPr>
          <w:p w14:paraId="1EDFCC3B" w14:textId="77777777" w:rsidR="00A4175C" w:rsidRPr="00921964" w:rsidRDefault="00A4175C" w:rsidP="003E259B">
            <w:pPr>
              <w:rPr>
                <w:b/>
                <w:bCs/>
                <w:lang w:val="en-AU"/>
              </w:rPr>
            </w:pPr>
          </w:p>
        </w:tc>
        <w:tc>
          <w:tcPr>
            <w:tcW w:w="2126" w:type="dxa"/>
          </w:tcPr>
          <w:p w14:paraId="0AAABF0A" w14:textId="77777777" w:rsidR="00A4175C" w:rsidRPr="00921964" w:rsidRDefault="00A4175C" w:rsidP="003E259B">
            <w:pPr>
              <w:rPr>
                <w:b/>
                <w:bCs/>
                <w:lang w:val="en-AU"/>
              </w:rPr>
            </w:pPr>
          </w:p>
        </w:tc>
      </w:tr>
      <w:tr w:rsidR="00A4175C" w:rsidRPr="00921964" w14:paraId="723A6E48" w14:textId="77777777" w:rsidTr="00A4175C">
        <w:trPr>
          <w:trHeight w:hRule="exact" w:val="454"/>
        </w:trPr>
        <w:tc>
          <w:tcPr>
            <w:tcW w:w="881" w:type="dxa"/>
          </w:tcPr>
          <w:p w14:paraId="156361CC" w14:textId="77777777" w:rsidR="00A4175C" w:rsidRPr="00921964" w:rsidRDefault="00A4175C" w:rsidP="003E259B">
            <w:pPr>
              <w:rPr>
                <w:b/>
                <w:bCs/>
                <w:lang w:val="en-AU"/>
              </w:rPr>
            </w:pPr>
          </w:p>
        </w:tc>
        <w:tc>
          <w:tcPr>
            <w:tcW w:w="1045" w:type="dxa"/>
          </w:tcPr>
          <w:p w14:paraId="20AB7D58" w14:textId="77777777" w:rsidR="00A4175C" w:rsidRPr="00921964" w:rsidRDefault="00A4175C" w:rsidP="003E259B">
            <w:pPr>
              <w:rPr>
                <w:b/>
                <w:bCs/>
                <w:lang w:val="en-AU"/>
              </w:rPr>
            </w:pPr>
          </w:p>
        </w:tc>
        <w:tc>
          <w:tcPr>
            <w:tcW w:w="1045" w:type="dxa"/>
          </w:tcPr>
          <w:p w14:paraId="6DF44F37" w14:textId="77777777" w:rsidR="00A4175C" w:rsidRPr="00921964" w:rsidRDefault="00A4175C" w:rsidP="003E259B">
            <w:pPr>
              <w:rPr>
                <w:b/>
                <w:bCs/>
                <w:lang w:val="en-AU"/>
              </w:rPr>
            </w:pPr>
          </w:p>
        </w:tc>
        <w:tc>
          <w:tcPr>
            <w:tcW w:w="1357" w:type="dxa"/>
          </w:tcPr>
          <w:p w14:paraId="508FDE4D" w14:textId="77777777" w:rsidR="00A4175C" w:rsidRPr="00921964" w:rsidRDefault="00A4175C" w:rsidP="003E259B">
            <w:pPr>
              <w:rPr>
                <w:b/>
                <w:bCs/>
                <w:lang w:val="en-AU"/>
              </w:rPr>
            </w:pPr>
          </w:p>
        </w:tc>
        <w:tc>
          <w:tcPr>
            <w:tcW w:w="1196" w:type="dxa"/>
          </w:tcPr>
          <w:p w14:paraId="3A500A69" w14:textId="77777777" w:rsidR="00A4175C" w:rsidRPr="00921964" w:rsidRDefault="00A4175C" w:rsidP="003E259B">
            <w:pPr>
              <w:rPr>
                <w:b/>
                <w:bCs/>
                <w:lang w:val="en-AU"/>
              </w:rPr>
            </w:pPr>
          </w:p>
        </w:tc>
        <w:tc>
          <w:tcPr>
            <w:tcW w:w="1417" w:type="dxa"/>
          </w:tcPr>
          <w:p w14:paraId="2BAC4134" w14:textId="77777777" w:rsidR="00A4175C" w:rsidRPr="00921964" w:rsidRDefault="00A4175C" w:rsidP="003E259B">
            <w:pPr>
              <w:rPr>
                <w:b/>
                <w:bCs/>
                <w:lang w:val="en-AU"/>
              </w:rPr>
            </w:pPr>
          </w:p>
        </w:tc>
        <w:tc>
          <w:tcPr>
            <w:tcW w:w="2126" w:type="dxa"/>
          </w:tcPr>
          <w:p w14:paraId="0A4E2051" w14:textId="77777777" w:rsidR="00A4175C" w:rsidRPr="00921964" w:rsidRDefault="00A4175C" w:rsidP="003E259B">
            <w:pPr>
              <w:rPr>
                <w:b/>
                <w:bCs/>
                <w:lang w:val="en-AU"/>
              </w:rPr>
            </w:pPr>
          </w:p>
        </w:tc>
      </w:tr>
      <w:tr w:rsidR="00AE37C4" w:rsidRPr="00921964" w14:paraId="344DEF07" w14:textId="77777777" w:rsidTr="00A4175C">
        <w:trPr>
          <w:trHeight w:hRule="exact" w:val="454"/>
        </w:trPr>
        <w:tc>
          <w:tcPr>
            <w:tcW w:w="881" w:type="dxa"/>
          </w:tcPr>
          <w:p w14:paraId="3649B32F" w14:textId="77777777" w:rsidR="00AE37C4" w:rsidRPr="00921964" w:rsidRDefault="00AE37C4" w:rsidP="003E259B">
            <w:pPr>
              <w:rPr>
                <w:b/>
                <w:bCs/>
                <w:lang w:val="en-AU"/>
              </w:rPr>
            </w:pPr>
          </w:p>
        </w:tc>
        <w:tc>
          <w:tcPr>
            <w:tcW w:w="1045" w:type="dxa"/>
          </w:tcPr>
          <w:p w14:paraId="446BF4FB" w14:textId="77777777" w:rsidR="00AE37C4" w:rsidRPr="00921964" w:rsidRDefault="00AE37C4" w:rsidP="003E259B">
            <w:pPr>
              <w:rPr>
                <w:b/>
                <w:bCs/>
                <w:lang w:val="en-AU"/>
              </w:rPr>
            </w:pPr>
          </w:p>
        </w:tc>
        <w:tc>
          <w:tcPr>
            <w:tcW w:w="1045" w:type="dxa"/>
          </w:tcPr>
          <w:p w14:paraId="7CA21207" w14:textId="77777777" w:rsidR="00AE37C4" w:rsidRPr="00921964" w:rsidRDefault="00AE37C4" w:rsidP="003E259B">
            <w:pPr>
              <w:rPr>
                <w:b/>
                <w:bCs/>
                <w:lang w:val="en-AU"/>
              </w:rPr>
            </w:pPr>
          </w:p>
        </w:tc>
        <w:tc>
          <w:tcPr>
            <w:tcW w:w="1357" w:type="dxa"/>
          </w:tcPr>
          <w:p w14:paraId="709A965E" w14:textId="77777777" w:rsidR="00AE37C4" w:rsidRPr="00921964" w:rsidRDefault="00AE37C4" w:rsidP="003E259B">
            <w:pPr>
              <w:rPr>
                <w:b/>
                <w:bCs/>
                <w:lang w:val="en-AU"/>
              </w:rPr>
            </w:pPr>
          </w:p>
        </w:tc>
        <w:tc>
          <w:tcPr>
            <w:tcW w:w="1196" w:type="dxa"/>
          </w:tcPr>
          <w:p w14:paraId="75878FDA" w14:textId="77777777" w:rsidR="00AE37C4" w:rsidRPr="00921964" w:rsidRDefault="00AE37C4" w:rsidP="003E259B">
            <w:pPr>
              <w:rPr>
                <w:b/>
                <w:bCs/>
                <w:lang w:val="en-AU"/>
              </w:rPr>
            </w:pPr>
          </w:p>
        </w:tc>
        <w:tc>
          <w:tcPr>
            <w:tcW w:w="1417" w:type="dxa"/>
          </w:tcPr>
          <w:p w14:paraId="6CA69A33" w14:textId="77777777" w:rsidR="00AE37C4" w:rsidRPr="00921964" w:rsidRDefault="00AE37C4" w:rsidP="003E259B">
            <w:pPr>
              <w:rPr>
                <w:b/>
                <w:bCs/>
                <w:lang w:val="en-AU"/>
              </w:rPr>
            </w:pPr>
          </w:p>
        </w:tc>
        <w:tc>
          <w:tcPr>
            <w:tcW w:w="2126" w:type="dxa"/>
          </w:tcPr>
          <w:p w14:paraId="4E76880B" w14:textId="77777777" w:rsidR="00AE37C4" w:rsidRPr="00921964" w:rsidRDefault="00AE37C4" w:rsidP="003E259B">
            <w:pPr>
              <w:rPr>
                <w:b/>
                <w:bCs/>
                <w:lang w:val="en-AU"/>
              </w:rPr>
            </w:pPr>
          </w:p>
        </w:tc>
      </w:tr>
    </w:tbl>
    <w:p w14:paraId="43CEDC3D" w14:textId="2CB7CDEB" w:rsidR="009528D7" w:rsidRPr="00921964" w:rsidRDefault="009528D7" w:rsidP="009528D7">
      <w:pPr>
        <w:pStyle w:val="Heading1"/>
      </w:pPr>
      <w:bookmarkStart w:id="118" w:name="_Appendix_14:_Teacher"/>
      <w:bookmarkStart w:id="119" w:name="_Appendix_15:_Student_1"/>
      <w:bookmarkStart w:id="120" w:name="_Toc47708059"/>
      <w:bookmarkEnd w:id="118"/>
      <w:bookmarkEnd w:id="119"/>
      <w:r w:rsidRPr="00921964">
        <w:t>Appendix 1</w:t>
      </w:r>
      <w:r w:rsidR="00CC7AB5">
        <w:t>5</w:t>
      </w:r>
      <w:r w:rsidRPr="00921964">
        <w:t>: Student activity sheet 1.</w:t>
      </w:r>
      <w:r w:rsidR="00CC7AB5">
        <w:t>9</w:t>
      </w:r>
      <w:r w:rsidRPr="00921964">
        <w:t>: Reaction time test</w:t>
      </w:r>
      <w:bookmarkEnd w:id="120"/>
      <w:r w:rsidRPr="00921964">
        <w:t xml:space="preserve">   </w:t>
      </w:r>
    </w:p>
    <w:p w14:paraId="71E3E19B" w14:textId="77777777" w:rsidR="009528D7" w:rsidRPr="00921964" w:rsidRDefault="009528D7" w:rsidP="009528D7">
      <w:pPr>
        <w:rPr>
          <w:b/>
          <w:bCs/>
        </w:rPr>
      </w:pPr>
      <w:r w:rsidRPr="00921964">
        <w:rPr>
          <w:b/>
          <w:bCs/>
        </w:rPr>
        <w:t>Introduction</w:t>
      </w:r>
    </w:p>
    <w:p w14:paraId="46050A3E" w14:textId="3F59BE56" w:rsidR="003D4264" w:rsidRPr="00921964" w:rsidRDefault="00E90697" w:rsidP="009528D7">
      <w:r>
        <w:t>R</w:t>
      </w:r>
      <w:r w:rsidR="003D4264" w:rsidRPr="00921964">
        <w:t xml:space="preserve">eaction time is the </w:t>
      </w:r>
      <w:r w:rsidR="00EA56C6" w:rsidRPr="00921964">
        <w:t>period</w:t>
      </w:r>
      <w:r w:rsidR="003D4264" w:rsidRPr="00921964">
        <w:t xml:space="preserve"> between the appearance of a stimulus and the start of the muscular response to this stimulus. The known properties of gravity can be used to determine how long a person takes to respond to the dropping of an object by measuring </w:t>
      </w:r>
      <w:r w:rsidR="00EA7E88" w:rsidRPr="00921964">
        <w:t>the distance</w:t>
      </w:r>
      <w:r w:rsidR="003D4264" w:rsidRPr="00921964">
        <w:t xml:space="preserve"> </w:t>
      </w:r>
      <w:r w:rsidR="00EA7E88" w:rsidRPr="00921964">
        <w:t>the</w:t>
      </w:r>
      <w:r w:rsidR="003D4264" w:rsidRPr="00921964">
        <w:t xml:space="preserve"> object falls before being caught.</w:t>
      </w:r>
    </w:p>
    <w:p w14:paraId="499809CD" w14:textId="6209ACB5" w:rsidR="00BD4B51" w:rsidRPr="00921964" w:rsidRDefault="00BD4B51" w:rsidP="009528D7">
      <w:r w:rsidRPr="00921964">
        <w:t>The mean catch distance can be converted into a mean reaction time by using knowledge of gravity and motion. Here:</w:t>
      </w:r>
    </w:p>
    <w:p w14:paraId="283395BD" w14:textId="76980B45" w:rsidR="00BD4B51" w:rsidRPr="00921964" w:rsidRDefault="00BD4B51" w:rsidP="009528D7">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a </m:t>
          </m:r>
          <m:sSup>
            <m:sSupPr>
              <m:ctrlPr>
                <w:rPr>
                  <w:rFonts w:ascii="Cambria Math" w:hAnsi="Cambria Math"/>
                  <w:i/>
                </w:rPr>
              </m:ctrlPr>
            </m:sSupPr>
            <m:e>
              <m:r>
                <w:rPr>
                  <w:rFonts w:ascii="Cambria Math" w:hAnsi="Cambria Math"/>
                </w:rPr>
                <m:t>t</m:t>
              </m:r>
            </m:e>
            <m:sup>
              <m:r>
                <w:rPr>
                  <w:rFonts w:ascii="Cambria Math" w:hAnsi="Cambria Math"/>
                </w:rPr>
                <m:t>2</m:t>
              </m:r>
            </m:sup>
          </m:sSup>
        </m:oMath>
      </m:oMathPara>
    </w:p>
    <w:p w14:paraId="64748C4F" w14:textId="63F5AA3B" w:rsidR="00BD4B51" w:rsidRPr="00921964" w:rsidRDefault="0003401A" w:rsidP="009528D7">
      <w:r w:rsidRPr="00921964">
        <w:t xml:space="preserve">Where: </w:t>
      </w:r>
      <w:r w:rsidRPr="00921964">
        <w:tab/>
      </w:r>
      <w:r w:rsidRPr="00921964">
        <w:rPr>
          <w:rFonts w:ascii="Cambria Math" w:hAnsi="Cambria Math"/>
          <w:i/>
          <w:iCs/>
        </w:rPr>
        <w:t>S</w:t>
      </w:r>
      <w:r w:rsidRPr="00921964">
        <w:t xml:space="preserve"> = dis</w:t>
      </w:r>
      <w:r w:rsidR="00062940" w:rsidRPr="00921964">
        <w:t>placement</w:t>
      </w:r>
      <w:r w:rsidRPr="00921964">
        <w:t xml:space="preserve"> in metres</w:t>
      </w:r>
    </w:p>
    <w:p w14:paraId="398D9A29" w14:textId="6BE01455" w:rsidR="0003401A" w:rsidRPr="00921964" w:rsidRDefault="0003401A" w:rsidP="009528D7">
      <w:r w:rsidRPr="00921964">
        <w:tab/>
      </w:r>
      <w:r w:rsidRPr="00921964">
        <w:tab/>
      </w:r>
      <w:r w:rsidRPr="00921964">
        <w:rPr>
          <w:rFonts w:ascii="Cambria Math" w:hAnsi="Cambria Math"/>
          <w:i/>
          <w:iCs/>
        </w:rPr>
        <w:t>u</w:t>
      </w:r>
      <w:r w:rsidRPr="00921964">
        <w:t xml:space="preserve"> = initial velocity (ms</w:t>
      </w:r>
      <w:r w:rsidRPr="00921964">
        <w:rPr>
          <w:vertAlign w:val="superscript"/>
        </w:rPr>
        <w:t>-1</w:t>
      </w:r>
      <w:r w:rsidRPr="00921964">
        <w:t>) = 0 ms</w:t>
      </w:r>
      <w:r w:rsidRPr="00921964">
        <w:rPr>
          <w:vertAlign w:val="superscript"/>
        </w:rPr>
        <w:t>-1</w:t>
      </w:r>
    </w:p>
    <w:p w14:paraId="01306118" w14:textId="46E6D1D7" w:rsidR="00BD4B51" w:rsidRPr="00921964" w:rsidRDefault="0003401A" w:rsidP="009528D7">
      <w:r w:rsidRPr="00921964">
        <w:tab/>
      </w:r>
      <w:r w:rsidRPr="00921964">
        <w:tab/>
      </w:r>
      <w:r w:rsidRPr="00921964">
        <w:rPr>
          <w:rFonts w:ascii="Cambria Math" w:hAnsi="Cambria Math"/>
          <w:i/>
          <w:iCs/>
        </w:rPr>
        <w:t xml:space="preserve">a </w:t>
      </w:r>
      <w:r w:rsidRPr="00921964">
        <w:t>= acceleration due to gravity (ms</w:t>
      </w:r>
      <w:r w:rsidRPr="00921964">
        <w:rPr>
          <w:vertAlign w:val="superscript"/>
        </w:rPr>
        <w:t>-2</w:t>
      </w:r>
      <w:r w:rsidRPr="00921964">
        <w:t>) = 9.8ms</w:t>
      </w:r>
      <w:r w:rsidRPr="00921964">
        <w:rPr>
          <w:vertAlign w:val="superscript"/>
        </w:rPr>
        <w:t>-2</w:t>
      </w:r>
    </w:p>
    <w:p w14:paraId="586075BF" w14:textId="1DBEA72B" w:rsidR="0003401A" w:rsidRPr="00921964" w:rsidRDefault="0003401A" w:rsidP="009528D7">
      <w:r w:rsidRPr="00921964">
        <w:rPr>
          <w:b/>
          <w:bCs/>
        </w:rPr>
        <w:tab/>
      </w:r>
      <w:r w:rsidRPr="00921964">
        <w:rPr>
          <w:b/>
          <w:bCs/>
        </w:rPr>
        <w:tab/>
      </w:r>
      <w:r w:rsidRPr="00921964">
        <w:rPr>
          <w:rFonts w:ascii="Cambria Math" w:hAnsi="Cambria Math"/>
          <w:i/>
          <w:iCs/>
        </w:rPr>
        <w:t>t</w:t>
      </w:r>
      <w:r w:rsidRPr="00921964">
        <w:t xml:space="preserve"> = time in seconds (s)</w:t>
      </w:r>
    </w:p>
    <w:p w14:paraId="057B9D48" w14:textId="3C534750" w:rsidR="0003401A" w:rsidRPr="00921964" w:rsidRDefault="0003401A" w:rsidP="009528D7">
      <w:r w:rsidRPr="00921964">
        <w:t xml:space="preserve">This can be rearranged to allow </w:t>
      </w:r>
      <w:r w:rsidR="00062940" w:rsidRPr="00921964">
        <w:t xml:space="preserve">the </w:t>
      </w:r>
      <w:r w:rsidR="000C0C8A" w:rsidRPr="00921964">
        <w:t xml:space="preserve">reaction </w:t>
      </w:r>
      <w:r w:rsidRPr="00921964">
        <w:t>time to be calculated:</w:t>
      </w:r>
    </w:p>
    <w:p w14:paraId="1EEEC217" w14:textId="5870E16B" w:rsidR="0003401A" w:rsidRPr="00921964" w:rsidRDefault="0003401A" w:rsidP="009528D7">
      <m:oMathPara>
        <m:oMath>
          <m:r>
            <w:rPr>
              <w:rFonts w:ascii="Cambria Math" w:hAnsi="Cambria Math"/>
            </w:rPr>
            <m:t xml:space="preserve">t= </m:t>
          </m:r>
          <m:rad>
            <m:radPr>
              <m:degHide m:val="1"/>
              <m:ctrlPr>
                <w:rPr>
                  <w:rFonts w:ascii="Cambria Math" w:hAnsi="Cambria Math"/>
                  <w:i/>
                </w:rPr>
              </m:ctrlPr>
            </m:radPr>
            <m:deg/>
            <m:e>
              <m:f>
                <m:fPr>
                  <m:ctrlPr>
                    <w:rPr>
                      <w:rFonts w:ascii="Cambria Math" w:hAnsi="Cambria Math"/>
                      <w:i/>
                    </w:rPr>
                  </m:ctrlPr>
                </m:fPr>
                <m:num>
                  <m:r>
                    <w:rPr>
                      <w:rFonts w:ascii="Cambria Math" w:hAnsi="Cambria Math"/>
                    </w:rPr>
                    <m:t>2S</m:t>
                  </m:r>
                </m:num>
                <m:den>
                  <m:r>
                    <w:rPr>
                      <w:rFonts w:ascii="Cambria Math" w:hAnsi="Cambria Math"/>
                    </w:rPr>
                    <m:t>a</m:t>
                  </m:r>
                </m:den>
              </m:f>
            </m:e>
          </m:rad>
          <m:r>
            <w:rPr>
              <w:rFonts w:ascii="Cambria Math" w:hAnsi="Cambria Math"/>
            </w:rPr>
            <m:t xml:space="preserve"> </m:t>
          </m:r>
        </m:oMath>
      </m:oMathPara>
    </w:p>
    <w:p w14:paraId="140EAB62" w14:textId="6009B7E5" w:rsidR="001A0F24" w:rsidRPr="00921964" w:rsidRDefault="00062940" w:rsidP="009528D7">
      <w:pPr>
        <w:rPr>
          <w:rFonts w:eastAsiaTheme="minorEastAsia"/>
        </w:rPr>
      </w:pPr>
      <w:r w:rsidRPr="00921964">
        <w:t>I</w:t>
      </w:r>
      <w:r w:rsidR="001A0F24" w:rsidRPr="00921964">
        <w:t>f the distance the ruler falls is 15</w:t>
      </w:r>
      <w:r w:rsidRPr="00921964">
        <w:t xml:space="preserve"> </w:t>
      </w:r>
      <w:r w:rsidR="001A0F24" w:rsidRPr="00921964">
        <w:t xml:space="preserve">cm, then </w:t>
      </w:r>
      <w:r w:rsidR="001A0F24" w:rsidRPr="00921964">
        <w:rPr>
          <w:rFonts w:ascii="Cambria Math" w:hAnsi="Cambria Math"/>
          <w:i/>
          <w:iCs/>
        </w:rPr>
        <w:t xml:space="preserve">S </w:t>
      </w:r>
      <w:r w:rsidR="001A0F24" w:rsidRPr="00921964">
        <w:t>= 0.15</w:t>
      </w:r>
      <w:r w:rsidRPr="00921964">
        <w:t xml:space="preserve"> </w:t>
      </w:r>
      <w:r w:rsidR="001A0F24" w:rsidRPr="00921964">
        <w:t xml:space="preserve">m and the time taken to catch the ruler will be calculated using: </w:t>
      </w:r>
      <m:oMath>
        <m:r>
          <w:rPr>
            <w:rFonts w:ascii="Cambria Math" w:hAnsi="Cambria Math"/>
          </w:rPr>
          <m:t xml:space="preserve">t= </m:t>
        </m:r>
        <m:rad>
          <m:radPr>
            <m:degHide m:val="1"/>
            <m:ctrlPr>
              <w:rPr>
                <w:rFonts w:ascii="Cambria Math" w:hAnsi="Cambria Math"/>
                <w:i/>
              </w:rPr>
            </m:ctrlPr>
          </m:radPr>
          <m:deg/>
          <m:e>
            <m:f>
              <m:fPr>
                <m:ctrlPr>
                  <w:rPr>
                    <w:rFonts w:ascii="Cambria Math" w:hAnsi="Cambria Math"/>
                    <w:i/>
                  </w:rPr>
                </m:ctrlPr>
              </m:fPr>
              <m:num>
                <m:r>
                  <w:rPr>
                    <w:rFonts w:ascii="Cambria Math" w:hAnsi="Cambria Math"/>
                  </w:rPr>
                  <m:t>2×0.15</m:t>
                </m:r>
              </m:num>
              <m:den>
                <m:r>
                  <w:rPr>
                    <w:rFonts w:ascii="Cambria Math" w:hAnsi="Cambria Math"/>
                  </w:rPr>
                  <m:t>9.8</m:t>
                </m:r>
              </m:den>
            </m:f>
          </m:e>
        </m:rad>
      </m:oMath>
      <w:r w:rsidR="001A0F24" w:rsidRPr="00921964">
        <w:rPr>
          <w:rFonts w:eastAsiaTheme="minorEastAsia"/>
        </w:rPr>
        <w:t xml:space="preserve"> , giving </w:t>
      </w:r>
      <m:oMath>
        <m:r>
          <w:rPr>
            <w:rFonts w:ascii="Cambria Math" w:hAnsi="Cambria Math"/>
          </w:rPr>
          <m:t>t= 0.175s</m:t>
        </m:r>
      </m:oMath>
      <w:r w:rsidR="00215905" w:rsidRPr="00921964">
        <w:rPr>
          <w:rFonts w:eastAsiaTheme="minorEastAsia"/>
          <w:iCs/>
        </w:rPr>
        <w:t xml:space="preserve"> </w:t>
      </w:r>
      <w:r w:rsidR="009278BF" w:rsidRPr="00921964">
        <w:rPr>
          <w:rFonts w:eastAsiaTheme="minorEastAsia"/>
          <w:iCs/>
        </w:rPr>
        <w:t>(</w:t>
      </w:r>
      <w:r w:rsidR="00215905" w:rsidRPr="00921964">
        <w:rPr>
          <w:rFonts w:eastAsiaTheme="minorEastAsia"/>
          <w:iCs/>
        </w:rPr>
        <w:t>175</w:t>
      </w:r>
      <w:r w:rsidRPr="00921964">
        <w:rPr>
          <w:rFonts w:eastAsiaTheme="minorEastAsia"/>
          <w:iCs/>
        </w:rPr>
        <w:t xml:space="preserve"> </w:t>
      </w:r>
      <w:r w:rsidR="00215905" w:rsidRPr="00921964">
        <w:rPr>
          <w:rFonts w:eastAsiaTheme="minorEastAsia"/>
          <w:iCs/>
        </w:rPr>
        <w:t>ms</w:t>
      </w:r>
      <w:r w:rsidR="009278BF" w:rsidRPr="00921964">
        <w:rPr>
          <w:rFonts w:eastAsiaTheme="minorEastAsia"/>
          <w:iCs/>
        </w:rPr>
        <w:t>)</w:t>
      </w:r>
      <w:r w:rsidR="00215905" w:rsidRPr="00921964">
        <w:rPr>
          <w:rFonts w:eastAsiaTheme="minorEastAsia"/>
          <w:iCs/>
        </w:rPr>
        <w:t>.</w:t>
      </w:r>
    </w:p>
    <w:p w14:paraId="0B1376A3" w14:textId="0791F549" w:rsidR="009528D7" w:rsidRPr="00921964" w:rsidRDefault="009528D7" w:rsidP="009528D7">
      <w:pPr>
        <w:rPr>
          <w:b/>
          <w:bCs/>
        </w:rPr>
      </w:pPr>
      <w:r w:rsidRPr="00921964">
        <w:rPr>
          <w:b/>
          <w:bCs/>
        </w:rPr>
        <w:t>Task</w:t>
      </w:r>
    </w:p>
    <w:p w14:paraId="1020BA9A" w14:textId="54E79FF9" w:rsidR="00EA7E88" w:rsidRPr="00921964" w:rsidRDefault="00EA7E88" w:rsidP="009528D7">
      <w:r w:rsidRPr="00921964">
        <w:t>In this activity</w:t>
      </w:r>
      <w:r w:rsidR="00E90697">
        <w:t>,</w:t>
      </w:r>
      <w:r w:rsidRPr="00921964">
        <w:t xml:space="preserve"> you will calculate your reaction time by measuring the distance a ruler falls before you catch it.  </w:t>
      </w:r>
    </w:p>
    <w:p w14:paraId="4854AB9F" w14:textId="77777777" w:rsidR="00BD4B51" w:rsidRPr="00921964" w:rsidRDefault="00BD4B51" w:rsidP="009528D7">
      <w:pPr>
        <w:rPr>
          <w:b/>
          <w:bCs/>
        </w:rPr>
      </w:pPr>
      <w:r w:rsidRPr="00921964">
        <w:rPr>
          <w:b/>
          <w:bCs/>
        </w:rPr>
        <w:t>Apparatus</w:t>
      </w:r>
    </w:p>
    <w:p w14:paraId="162244DA" w14:textId="646CC629" w:rsidR="00BD4B51" w:rsidRPr="00921964" w:rsidRDefault="00B350E2" w:rsidP="0084178A">
      <w:pPr>
        <w:pStyle w:val="ListParagraph"/>
        <w:numPr>
          <w:ilvl w:val="0"/>
          <w:numId w:val="27"/>
        </w:numPr>
        <w:ind w:left="454" w:hanging="227"/>
      </w:pPr>
      <w:r w:rsidRPr="00921964">
        <w:t>M</w:t>
      </w:r>
      <w:r w:rsidR="00BD4B51" w:rsidRPr="00921964">
        <w:t>etre ruler</w:t>
      </w:r>
    </w:p>
    <w:p w14:paraId="39E11A97" w14:textId="77777777" w:rsidR="00BD4B51" w:rsidRPr="00921964" w:rsidRDefault="00BD4B51" w:rsidP="009528D7">
      <w:pPr>
        <w:rPr>
          <w:b/>
          <w:bCs/>
        </w:rPr>
      </w:pPr>
      <w:r w:rsidRPr="00921964">
        <w:rPr>
          <w:b/>
          <w:bCs/>
        </w:rPr>
        <w:t>Summary of steps</w:t>
      </w:r>
    </w:p>
    <w:p w14:paraId="3B807AD6" w14:textId="05045DFB" w:rsidR="00BD4B51" w:rsidRPr="00921964" w:rsidRDefault="00B350E2" w:rsidP="0084178A">
      <w:pPr>
        <w:pStyle w:val="ListParagraph"/>
        <w:numPr>
          <w:ilvl w:val="0"/>
          <w:numId w:val="27"/>
        </w:numPr>
        <w:ind w:left="454" w:hanging="227"/>
      </w:pPr>
      <w:r w:rsidRPr="00921964">
        <w:t>Measure how far a ruler drops before it is</w:t>
      </w:r>
      <w:r w:rsidR="00BD4B51" w:rsidRPr="00921964">
        <w:t xml:space="preserve"> caught</w:t>
      </w:r>
    </w:p>
    <w:p w14:paraId="22C9CB97" w14:textId="13961551" w:rsidR="00ED5F9B" w:rsidRPr="00921964" w:rsidRDefault="00B350E2" w:rsidP="0084178A">
      <w:pPr>
        <w:pStyle w:val="ListParagraph"/>
        <w:numPr>
          <w:ilvl w:val="0"/>
          <w:numId w:val="27"/>
        </w:numPr>
        <w:ind w:left="454" w:hanging="227"/>
      </w:pPr>
      <w:r w:rsidRPr="00921964">
        <w:t>Calculat</w:t>
      </w:r>
      <w:r w:rsidR="000050AC">
        <w:t>e</w:t>
      </w:r>
      <w:r w:rsidR="00062940" w:rsidRPr="00921964">
        <w:t xml:space="preserve"> the</w:t>
      </w:r>
      <w:r w:rsidR="00BD4B51" w:rsidRPr="00921964">
        <w:t xml:space="preserve"> reaction time.</w:t>
      </w:r>
    </w:p>
    <w:p w14:paraId="15725590" w14:textId="6BA7E359" w:rsidR="00BD4B51" w:rsidRPr="00921964" w:rsidRDefault="00BD4B51" w:rsidP="009528D7">
      <w:pPr>
        <w:rPr>
          <w:b/>
          <w:bCs/>
        </w:rPr>
      </w:pPr>
      <w:r w:rsidRPr="00921964">
        <w:rPr>
          <w:b/>
          <w:bCs/>
        </w:rPr>
        <w:t>Instructions</w:t>
      </w:r>
    </w:p>
    <w:p w14:paraId="3B8E6018" w14:textId="2818C778" w:rsidR="00BD4B51" w:rsidRPr="00921964" w:rsidRDefault="001A0F24" w:rsidP="00BD4B51">
      <w:r w:rsidRPr="00921964">
        <w:t>Students work in pairs, with one student the subject and the other the assistant.</w:t>
      </w:r>
    </w:p>
    <w:p w14:paraId="01340935" w14:textId="7FBC8190" w:rsidR="00BD4B51" w:rsidRPr="00921964" w:rsidRDefault="001A0F24" w:rsidP="0084178A">
      <w:pPr>
        <w:pStyle w:val="ListParagraph"/>
        <w:numPr>
          <w:ilvl w:val="0"/>
          <w:numId w:val="29"/>
        </w:numPr>
        <w:ind w:left="454" w:hanging="227"/>
      </w:pPr>
      <w:r w:rsidRPr="00921964">
        <w:t>The assistant holds the ruler and lets it hang verticall</w:t>
      </w:r>
      <w:r w:rsidR="00ED5F9B" w:rsidRPr="00921964">
        <w:t>y. The subject places their outstretched index finger and thumb either side of the ruler with the top of their thumb level with the 0 cm mark on the ruler so that they are ready to catch it when it falls. Their fingers should not be touching the ruler.</w:t>
      </w:r>
    </w:p>
    <w:p w14:paraId="6DFBFF46" w14:textId="03396291" w:rsidR="00ED5F9B" w:rsidRPr="00921964" w:rsidRDefault="00BE63E6" w:rsidP="0084178A">
      <w:pPr>
        <w:pStyle w:val="ListParagraph"/>
        <w:numPr>
          <w:ilvl w:val="0"/>
          <w:numId w:val="29"/>
        </w:numPr>
        <w:ind w:left="454" w:hanging="227"/>
      </w:pPr>
      <w:bookmarkStart w:id="121" w:name="_Hlk46655800"/>
      <w:r w:rsidRPr="00921964">
        <w:t>The subject has their eyes open and w</w:t>
      </w:r>
      <w:r w:rsidR="00ED5F9B" w:rsidRPr="00921964">
        <w:t>ithout warning the assistant releases the ruler</w:t>
      </w:r>
      <w:r w:rsidRPr="00921964">
        <w:t xml:space="preserve">. </w:t>
      </w:r>
      <w:bookmarkEnd w:id="121"/>
      <w:r w:rsidRPr="00921964">
        <w:t>T</w:t>
      </w:r>
      <w:r w:rsidR="00ED5F9B" w:rsidRPr="00921964">
        <w:t>he subject catches the ruler between their index finger and thumb as quickly as possible.</w:t>
      </w:r>
    </w:p>
    <w:p w14:paraId="278906BC" w14:textId="167D54EF" w:rsidR="00ED5F9B" w:rsidRPr="00921964" w:rsidRDefault="00ED5F9B" w:rsidP="0084178A">
      <w:pPr>
        <w:pStyle w:val="ListParagraph"/>
        <w:numPr>
          <w:ilvl w:val="0"/>
          <w:numId w:val="29"/>
        </w:numPr>
        <w:ind w:left="454" w:hanging="227"/>
      </w:pPr>
      <w:r w:rsidRPr="00921964">
        <w:t>Record the distance between the 0 cm mark and the top of the subject’s thumb where the ruler has been caught.</w:t>
      </w:r>
    </w:p>
    <w:p w14:paraId="58B7677B" w14:textId="7DC379E7" w:rsidR="001A0F24" w:rsidRPr="00921964" w:rsidRDefault="00ED5F9B" w:rsidP="0084178A">
      <w:pPr>
        <w:pStyle w:val="ListParagraph"/>
        <w:numPr>
          <w:ilvl w:val="0"/>
          <w:numId w:val="29"/>
        </w:numPr>
        <w:ind w:left="454" w:hanging="227"/>
      </w:pPr>
      <w:r w:rsidRPr="00921964">
        <w:t xml:space="preserve">Repeat the process </w:t>
      </w:r>
      <w:r w:rsidR="00E90697">
        <w:t>five</w:t>
      </w:r>
      <w:r w:rsidR="00E90697" w:rsidRPr="00921964">
        <w:t xml:space="preserve"> </w:t>
      </w:r>
      <w:r w:rsidRPr="00921964">
        <w:t>times so that a mean catch distance can be calculated.</w:t>
      </w:r>
    </w:p>
    <w:p w14:paraId="3DB6852B" w14:textId="71112452" w:rsidR="009528D7" w:rsidRPr="00921964" w:rsidRDefault="009528D7" w:rsidP="009528D7">
      <w:r w:rsidRPr="00921964">
        <w:t xml:space="preserve">Students should repeat this </w:t>
      </w:r>
      <w:r w:rsidR="00ED5F9B" w:rsidRPr="00921964">
        <w:t>process</w:t>
      </w:r>
      <w:r w:rsidR="00215905" w:rsidRPr="00921964">
        <w:t>. The following</w:t>
      </w:r>
      <w:r w:rsidR="00BE63E6" w:rsidRPr="00921964">
        <w:t xml:space="preserve"> Step 2</w:t>
      </w:r>
      <w:r w:rsidRPr="00921964">
        <w:t xml:space="preserve"> </w:t>
      </w:r>
      <w:r w:rsidR="00215905" w:rsidRPr="00921964">
        <w:t xml:space="preserve">release </w:t>
      </w:r>
      <w:r w:rsidRPr="00921964">
        <w:t>variations</w:t>
      </w:r>
      <w:r w:rsidR="00215905" w:rsidRPr="00921964">
        <w:t xml:space="preserve"> are used</w:t>
      </w:r>
      <w:r w:rsidRPr="00921964">
        <w:t>:</w:t>
      </w:r>
    </w:p>
    <w:p w14:paraId="21C16DAC" w14:textId="7652B83B" w:rsidR="00215905" w:rsidRPr="00921964" w:rsidRDefault="00215905" w:rsidP="0084178A">
      <w:pPr>
        <w:pStyle w:val="ListParagraph"/>
        <w:numPr>
          <w:ilvl w:val="0"/>
          <w:numId w:val="30"/>
        </w:numPr>
        <w:ind w:left="511" w:hanging="284"/>
      </w:pPr>
      <w:r w:rsidRPr="00921964">
        <w:t>The subject has their eyes open and without warning the assistant releases the ruler.</w:t>
      </w:r>
    </w:p>
    <w:p w14:paraId="1E1FA7C7" w14:textId="1B25F3A7" w:rsidR="009528D7" w:rsidRPr="00921964" w:rsidRDefault="00BE63E6" w:rsidP="0084178A">
      <w:pPr>
        <w:pStyle w:val="ListParagraph"/>
        <w:numPr>
          <w:ilvl w:val="0"/>
          <w:numId w:val="30"/>
        </w:numPr>
        <w:ind w:left="511" w:hanging="284"/>
      </w:pPr>
      <w:r w:rsidRPr="00921964">
        <w:t>The subject has their e</w:t>
      </w:r>
      <w:r w:rsidR="009528D7" w:rsidRPr="00921964">
        <w:t>yes open</w:t>
      </w:r>
      <w:r w:rsidR="00E90697">
        <w:t>. W</w:t>
      </w:r>
      <w:r w:rsidR="009528D7" w:rsidRPr="00921964">
        <w:t xml:space="preserve">ith a verbal warning </w:t>
      </w:r>
      <w:r w:rsidRPr="00921964">
        <w:t xml:space="preserve">from the assistant </w:t>
      </w:r>
      <w:r w:rsidR="009528D7" w:rsidRPr="00921964">
        <w:t>when the ruler will be dropped (such as a countdown, or a single warning word)</w:t>
      </w:r>
      <w:r w:rsidR="00E90697">
        <w:t>,</w:t>
      </w:r>
      <w:r w:rsidRPr="00921964">
        <w:t xml:space="preserve"> the assistant releases the ruler.</w:t>
      </w:r>
    </w:p>
    <w:p w14:paraId="3F743903" w14:textId="1A010AE3" w:rsidR="009528D7" w:rsidRPr="00921964" w:rsidRDefault="00BE63E6" w:rsidP="0084178A">
      <w:pPr>
        <w:pStyle w:val="ListParagraph"/>
        <w:numPr>
          <w:ilvl w:val="0"/>
          <w:numId w:val="30"/>
        </w:numPr>
        <w:ind w:left="511" w:hanging="284"/>
      </w:pPr>
      <w:r w:rsidRPr="00921964">
        <w:t>The subject has their e</w:t>
      </w:r>
      <w:r w:rsidR="009528D7" w:rsidRPr="00921964">
        <w:t>yes open</w:t>
      </w:r>
      <w:r w:rsidR="00E90697">
        <w:t>. W</w:t>
      </w:r>
      <w:r w:rsidR="009528D7" w:rsidRPr="00921964">
        <w:t>ith</w:t>
      </w:r>
      <w:r w:rsidRPr="00921964">
        <w:t xml:space="preserve"> a</w:t>
      </w:r>
      <w:r w:rsidR="009528D7" w:rsidRPr="00921964">
        <w:t xml:space="preserve"> touch on the shoulder</w:t>
      </w:r>
      <w:r w:rsidRPr="00921964">
        <w:t xml:space="preserve"> from the assistant</w:t>
      </w:r>
      <w:r w:rsidR="009528D7" w:rsidRPr="00921964">
        <w:t xml:space="preserve"> to indicate when the ruler will be dropped</w:t>
      </w:r>
      <w:r w:rsidR="00E90697">
        <w:t>,</w:t>
      </w:r>
      <w:r w:rsidRPr="00921964">
        <w:t xml:space="preserve"> the assistant releases the ruler.</w:t>
      </w:r>
    </w:p>
    <w:p w14:paraId="68BBF903" w14:textId="7B56E3AE" w:rsidR="009528D7" w:rsidRPr="00921964" w:rsidRDefault="00BE63E6" w:rsidP="0084178A">
      <w:pPr>
        <w:pStyle w:val="ListParagraph"/>
        <w:numPr>
          <w:ilvl w:val="0"/>
          <w:numId w:val="30"/>
        </w:numPr>
        <w:ind w:left="511" w:hanging="284"/>
      </w:pPr>
      <w:r w:rsidRPr="00921964">
        <w:t>The subject has their eyes closed</w:t>
      </w:r>
      <w:r w:rsidR="00E90697">
        <w:t>. W</w:t>
      </w:r>
      <w:r w:rsidRPr="00921964">
        <w:t>ith</w:t>
      </w:r>
      <w:r w:rsidR="009528D7" w:rsidRPr="00921964">
        <w:t xml:space="preserve"> a verbal cue</w:t>
      </w:r>
      <w:r w:rsidRPr="00921964">
        <w:t xml:space="preserve"> from the assistant to indicate</w:t>
      </w:r>
      <w:r w:rsidR="009528D7" w:rsidRPr="00921964">
        <w:t xml:space="preserve"> when</w:t>
      </w:r>
      <w:r w:rsidRPr="00921964">
        <w:t xml:space="preserve"> the</w:t>
      </w:r>
      <w:r w:rsidR="009528D7" w:rsidRPr="00921964">
        <w:t xml:space="preserve"> ruler will be dropped</w:t>
      </w:r>
      <w:r w:rsidR="00E90697">
        <w:t>,</w:t>
      </w:r>
      <w:r w:rsidRPr="00921964">
        <w:t xml:space="preserve"> the assistant releases the ruler.</w:t>
      </w:r>
    </w:p>
    <w:p w14:paraId="0E4CC887" w14:textId="1D352A2C" w:rsidR="009528D7" w:rsidRPr="00921964" w:rsidRDefault="00BE63E6" w:rsidP="0084178A">
      <w:pPr>
        <w:pStyle w:val="ListParagraph"/>
        <w:numPr>
          <w:ilvl w:val="0"/>
          <w:numId w:val="30"/>
        </w:numPr>
        <w:ind w:left="511" w:hanging="284"/>
      </w:pPr>
      <w:r w:rsidRPr="00921964">
        <w:t>The subject has their eyes closed</w:t>
      </w:r>
      <w:r w:rsidR="00E90697">
        <w:t>. W</w:t>
      </w:r>
      <w:r w:rsidRPr="00921964">
        <w:t>ith a touch</w:t>
      </w:r>
      <w:r w:rsidR="009528D7" w:rsidRPr="00921964">
        <w:t xml:space="preserve"> on the shoulder </w:t>
      </w:r>
      <w:r w:rsidRPr="00921964">
        <w:t>from the assistant to indicate w</w:t>
      </w:r>
      <w:r w:rsidR="009528D7" w:rsidRPr="00921964">
        <w:t>hen the ruler will be dropped</w:t>
      </w:r>
      <w:r w:rsidR="00E90697">
        <w:t>,</w:t>
      </w:r>
      <w:r w:rsidRPr="00921964">
        <w:t xml:space="preserve"> the assistant releases the ruler.</w:t>
      </w:r>
    </w:p>
    <w:p w14:paraId="2A5AC4A4" w14:textId="1B9FA8D0" w:rsidR="009278BF" w:rsidRPr="00921964" w:rsidRDefault="00BE63E6" w:rsidP="0084178A">
      <w:pPr>
        <w:pStyle w:val="ListParagraph"/>
        <w:numPr>
          <w:ilvl w:val="0"/>
          <w:numId w:val="30"/>
        </w:numPr>
        <w:ind w:left="511" w:hanging="284"/>
      </w:pPr>
      <w:r w:rsidRPr="00921964">
        <w:t>The subject is distracted, such as reading a sentence out loud, and without warning the assistant releases the ruler.</w:t>
      </w:r>
    </w:p>
    <w:p w14:paraId="634BC82B" w14:textId="77777777" w:rsidR="00F71B9A" w:rsidRPr="00921964" w:rsidRDefault="00F71B9A" w:rsidP="00F71B9A">
      <w:pPr>
        <w:widowControl/>
        <w:spacing w:before="60" w:after="60"/>
        <w:contextualSpacing/>
        <w:rPr>
          <w:b/>
          <w:bCs/>
        </w:rPr>
      </w:pPr>
    </w:p>
    <w:p w14:paraId="55F5D2F0" w14:textId="52AA1DF3" w:rsidR="00F71B9A" w:rsidRPr="00921964" w:rsidRDefault="00F71B9A" w:rsidP="00F71B9A">
      <w:pPr>
        <w:widowControl/>
        <w:spacing w:before="60" w:after="60"/>
        <w:contextualSpacing/>
        <w:rPr>
          <w:b/>
          <w:bCs/>
        </w:rPr>
      </w:pPr>
      <w:r w:rsidRPr="00921964">
        <w:rPr>
          <w:b/>
          <w:bCs/>
        </w:rPr>
        <w:t>Observations and analysis</w:t>
      </w:r>
    </w:p>
    <w:p w14:paraId="2EB9CC2D" w14:textId="3FAEC7EE" w:rsidR="00F71B9A" w:rsidRPr="00921964" w:rsidRDefault="000C0C8A" w:rsidP="0084178A">
      <w:pPr>
        <w:widowControl/>
        <w:spacing w:before="60" w:after="60"/>
        <w:contextualSpacing/>
        <w:rPr>
          <w:bCs/>
          <w:color w:val="000000" w:themeColor="text1"/>
          <w:szCs w:val="24"/>
          <w:lang w:eastAsia="zh-CN"/>
        </w:rPr>
      </w:pPr>
      <w:r w:rsidRPr="00921964">
        <w:rPr>
          <w:bCs/>
          <w:color w:val="000000" w:themeColor="text1"/>
          <w:szCs w:val="24"/>
          <w:lang w:eastAsia="zh-CN"/>
        </w:rPr>
        <w:t xml:space="preserve">Identify at least two interesting observations you made while conducting this experiment. </w:t>
      </w:r>
      <w:r w:rsidRPr="00921964">
        <w:rPr>
          <w:rFonts w:cs="Times New Roman"/>
          <w:bCs/>
          <w:color w:val="000000" w:themeColor="text1"/>
          <w:szCs w:val="24"/>
        </w:rPr>
        <w:t>_________________________________________________________________________________________________________________________________________________________________</w:t>
      </w:r>
      <w:r w:rsidR="00F71B9A" w:rsidRPr="00921964">
        <w:rPr>
          <w:rFonts w:cs="Times New Roman"/>
          <w:bCs/>
          <w:color w:val="000000" w:themeColor="text1"/>
          <w:szCs w:val="24"/>
        </w:rPr>
        <w:t>______________________________________________________________________________________________________________________________________________________</w:t>
      </w: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w:t>
      </w:r>
      <w:r w:rsidR="00B350E2">
        <w:rPr>
          <w:rFonts w:cs="Times New Roman"/>
          <w:bCs/>
          <w:color w:val="000000" w:themeColor="text1"/>
          <w:szCs w:val="24"/>
        </w:rPr>
        <w:t>_________________________________________________</w:t>
      </w:r>
    </w:p>
    <w:p w14:paraId="14E318E3" w14:textId="77777777" w:rsidR="00F71B9A" w:rsidRPr="00921964" w:rsidRDefault="00F71B9A" w:rsidP="0084178A">
      <w:pPr>
        <w:widowControl/>
        <w:spacing w:before="60" w:after="60"/>
        <w:contextualSpacing/>
        <w:rPr>
          <w:bCs/>
          <w:color w:val="000000" w:themeColor="text1"/>
          <w:szCs w:val="24"/>
          <w:lang w:eastAsia="zh-CN"/>
        </w:rPr>
      </w:pPr>
    </w:p>
    <w:p w14:paraId="28DAB264" w14:textId="77777777" w:rsidR="00F71B9A" w:rsidRPr="00921964" w:rsidRDefault="00F71B9A"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Consider how you could improve this experiment.</w:t>
      </w:r>
    </w:p>
    <w:p w14:paraId="68FA6A36" w14:textId="09C3BA6C" w:rsidR="00F71B9A" w:rsidRPr="00921964" w:rsidRDefault="00F71B9A" w:rsidP="0084178A">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w:t>
      </w:r>
      <w:r w:rsidR="00B350E2">
        <w:rPr>
          <w:rFonts w:cs="Times New Roman"/>
          <w:bCs/>
          <w:color w:val="000000" w:themeColor="text1"/>
          <w:szCs w:val="24"/>
        </w:rPr>
        <w:t>_______</w:t>
      </w:r>
    </w:p>
    <w:p w14:paraId="69C9892F" w14:textId="01888345" w:rsidR="00F71B9A" w:rsidRPr="00921964" w:rsidRDefault="00F71B9A" w:rsidP="0084178A">
      <w:pPr>
        <w:widowControl/>
        <w:spacing w:before="60" w:after="60"/>
        <w:contextualSpacing/>
        <w:rPr>
          <w:bCs/>
          <w:color w:val="000000" w:themeColor="text1"/>
          <w:szCs w:val="24"/>
          <w:lang w:eastAsia="zh-CN"/>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350E2">
        <w:rPr>
          <w:rFonts w:cs="Times New Roman"/>
          <w:bCs/>
          <w:color w:val="000000" w:themeColor="text1"/>
          <w:szCs w:val="24"/>
        </w:rPr>
        <w:t>________________________________________________________</w:t>
      </w:r>
    </w:p>
    <w:p w14:paraId="18EA9746" w14:textId="77777777" w:rsidR="00B350E2" w:rsidRDefault="00B350E2">
      <w:pPr>
        <w:widowControl/>
        <w:spacing w:before="0" w:after="160" w:line="259" w:lineRule="auto"/>
        <w:rPr>
          <w:b/>
          <w:bCs/>
        </w:rPr>
      </w:pPr>
      <w:r>
        <w:rPr>
          <w:b/>
          <w:bCs/>
        </w:rPr>
        <w:br w:type="page"/>
      </w:r>
    </w:p>
    <w:p w14:paraId="70F813EE" w14:textId="571BEA56" w:rsidR="00215905" w:rsidRPr="00921964" w:rsidRDefault="00BE63E6" w:rsidP="00BE63E6">
      <w:pPr>
        <w:rPr>
          <w:b/>
          <w:bCs/>
        </w:rPr>
      </w:pPr>
      <w:r w:rsidRPr="00921964">
        <w:rPr>
          <w:b/>
          <w:bCs/>
        </w:rPr>
        <w:t>Data recording table</w:t>
      </w:r>
    </w:p>
    <w:tbl>
      <w:tblPr>
        <w:tblStyle w:val="TableGrid"/>
        <w:tblW w:w="0" w:type="auto"/>
        <w:tblLook w:val="04A0" w:firstRow="1" w:lastRow="0" w:firstColumn="1" w:lastColumn="0" w:noHBand="0" w:noVBand="1"/>
      </w:tblPr>
      <w:tblGrid>
        <w:gridCol w:w="1656"/>
        <w:gridCol w:w="1047"/>
        <w:gridCol w:w="1048"/>
        <w:gridCol w:w="1048"/>
        <w:gridCol w:w="1048"/>
        <w:gridCol w:w="1048"/>
        <w:gridCol w:w="2121"/>
      </w:tblGrid>
      <w:tr w:rsidR="009278BF" w:rsidRPr="00921964" w14:paraId="5FB1DA0B" w14:textId="4A95DE49" w:rsidTr="000C0C8A">
        <w:trPr>
          <w:trHeight w:hRule="exact" w:val="680"/>
        </w:trPr>
        <w:tc>
          <w:tcPr>
            <w:tcW w:w="0" w:type="auto"/>
          </w:tcPr>
          <w:p w14:paraId="1A45DD01" w14:textId="68F13D36" w:rsidR="009278BF" w:rsidRPr="00921964" w:rsidRDefault="009278BF" w:rsidP="00BE63E6">
            <w:pPr>
              <w:rPr>
                <w:b/>
                <w:bCs/>
                <w:sz w:val="20"/>
                <w:szCs w:val="20"/>
                <w:lang w:val="en-AU"/>
              </w:rPr>
            </w:pPr>
            <w:r w:rsidRPr="00921964">
              <w:rPr>
                <w:b/>
                <w:bCs/>
                <w:sz w:val="20"/>
                <w:szCs w:val="20"/>
                <w:lang w:val="en-AU"/>
              </w:rPr>
              <w:t xml:space="preserve">Release Type  (A-F) </w:t>
            </w:r>
          </w:p>
        </w:tc>
        <w:tc>
          <w:tcPr>
            <w:tcW w:w="1047" w:type="dxa"/>
          </w:tcPr>
          <w:p w14:paraId="053C29A9" w14:textId="74B6DFFC" w:rsidR="009278BF" w:rsidRPr="00921964" w:rsidRDefault="009278BF" w:rsidP="00BE63E6">
            <w:pPr>
              <w:rPr>
                <w:b/>
                <w:bCs/>
                <w:sz w:val="20"/>
                <w:szCs w:val="20"/>
                <w:lang w:val="en-AU"/>
              </w:rPr>
            </w:pPr>
            <w:r w:rsidRPr="00921964">
              <w:rPr>
                <w:b/>
                <w:bCs/>
                <w:sz w:val="20"/>
                <w:szCs w:val="20"/>
                <w:lang w:val="en-AU"/>
              </w:rPr>
              <w:t>Trial 1 (cm)</w:t>
            </w:r>
          </w:p>
        </w:tc>
        <w:tc>
          <w:tcPr>
            <w:tcW w:w="1048" w:type="dxa"/>
          </w:tcPr>
          <w:p w14:paraId="7016F802" w14:textId="5E9EBB9E" w:rsidR="009278BF" w:rsidRPr="00921964" w:rsidRDefault="009278BF" w:rsidP="00BE63E6">
            <w:pPr>
              <w:rPr>
                <w:b/>
                <w:bCs/>
                <w:sz w:val="20"/>
                <w:szCs w:val="20"/>
                <w:lang w:val="en-AU"/>
              </w:rPr>
            </w:pPr>
            <w:r w:rsidRPr="00921964">
              <w:rPr>
                <w:b/>
                <w:bCs/>
                <w:sz w:val="20"/>
                <w:szCs w:val="20"/>
                <w:lang w:val="en-AU"/>
              </w:rPr>
              <w:t>Trial 2 (cm)</w:t>
            </w:r>
          </w:p>
        </w:tc>
        <w:tc>
          <w:tcPr>
            <w:tcW w:w="1048" w:type="dxa"/>
          </w:tcPr>
          <w:p w14:paraId="3C3546BC" w14:textId="5482CF4B" w:rsidR="009278BF" w:rsidRPr="00921964" w:rsidRDefault="009278BF" w:rsidP="00BE63E6">
            <w:pPr>
              <w:rPr>
                <w:b/>
                <w:bCs/>
                <w:sz w:val="20"/>
                <w:szCs w:val="20"/>
                <w:lang w:val="en-AU"/>
              </w:rPr>
            </w:pPr>
            <w:r w:rsidRPr="00921964">
              <w:rPr>
                <w:b/>
                <w:bCs/>
                <w:sz w:val="20"/>
                <w:szCs w:val="20"/>
                <w:lang w:val="en-AU"/>
              </w:rPr>
              <w:t>Trial 3 (cm)</w:t>
            </w:r>
          </w:p>
        </w:tc>
        <w:tc>
          <w:tcPr>
            <w:tcW w:w="1048" w:type="dxa"/>
          </w:tcPr>
          <w:p w14:paraId="62E76440" w14:textId="4EDF8DD6" w:rsidR="009278BF" w:rsidRPr="00921964" w:rsidRDefault="009278BF" w:rsidP="00BE63E6">
            <w:pPr>
              <w:rPr>
                <w:b/>
                <w:bCs/>
                <w:sz w:val="20"/>
                <w:szCs w:val="20"/>
                <w:lang w:val="en-AU"/>
              </w:rPr>
            </w:pPr>
            <w:r w:rsidRPr="00921964">
              <w:rPr>
                <w:b/>
                <w:bCs/>
                <w:sz w:val="20"/>
                <w:szCs w:val="20"/>
                <w:lang w:val="en-AU"/>
              </w:rPr>
              <w:t>Trial 4 (cm)</w:t>
            </w:r>
          </w:p>
        </w:tc>
        <w:tc>
          <w:tcPr>
            <w:tcW w:w="1048" w:type="dxa"/>
          </w:tcPr>
          <w:p w14:paraId="61FDCFCD" w14:textId="2E425139" w:rsidR="009278BF" w:rsidRPr="00921964" w:rsidRDefault="009278BF" w:rsidP="00BE63E6">
            <w:pPr>
              <w:rPr>
                <w:b/>
                <w:bCs/>
                <w:sz w:val="20"/>
                <w:szCs w:val="20"/>
                <w:lang w:val="en-AU"/>
              </w:rPr>
            </w:pPr>
            <w:r w:rsidRPr="00921964">
              <w:rPr>
                <w:b/>
                <w:bCs/>
                <w:sz w:val="20"/>
                <w:szCs w:val="20"/>
                <w:lang w:val="en-AU"/>
              </w:rPr>
              <w:t>Trial 5 (cm)</w:t>
            </w:r>
          </w:p>
        </w:tc>
        <w:tc>
          <w:tcPr>
            <w:tcW w:w="0" w:type="auto"/>
          </w:tcPr>
          <w:p w14:paraId="27A3DF71" w14:textId="5622EB7E" w:rsidR="009278BF" w:rsidRPr="00921964" w:rsidRDefault="009278BF" w:rsidP="00BE63E6">
            <w:pPr>
              <w:rPr>
                <w:b/>
                <w:bCs/>
                <w:sz w:val="20"/>
                <w:szCs w:val="20"/>
                <w:lang w:val="en-AU"/>
              </w:rPr>
            </w:pPr>
            <w:r w:rsidRPr="00921964">
              <w:rPr>
                <w:b/>
                <w:bCs/>
                <w:sz w:val="20"/>
                <w:szCs w:val="20"/>
                <w:lang w:val="en-AU"/>
              </w:rPr>
              <w:t>Mean catch distance (cm)</w:t>
            </w:r>
          </w:p>
        </w:tc>
      </w:tr>
      <w:tr w:rsidR="009278BF" w:rsidRPr="00921964" w14:paraId="60AFA9A5" w14:textId="7EB42C82" w:rsidTr="000C0C8A">
        <w:trPr>
          <w:trHeight w:hRule="exact" w:val="510"/>
        </w:trPr>
        <w:tc>
          <w:tcPr>
            <w:tcW w:w="0" w:type="auto"/>
          </w:tcPr>
          <w:p w14:paraId="4506C53E" w14:textId="09C6209B" w:rsidR="009278BF" w:rsidRPr="00921964" w:rsidRDefault="009278BF" w:rsidP="00BE63E6">
            <w:pPr>
              <w:rPr>
                <w:b/>
                <w:bCs/>
                <w:lang w:val="en-AU"/>
              </w:rPr>
            </w:pPr>
            <w:r w:rsidRPr="00921964">
              <w:rPr>
                <w:b/>
                <w:bCs/>
                <w:lang w:val="en-AU"/>
              </w:rPr>
              <w:t>A</w:t>
            </w:r>
          </w:p>
        </w:tc>
        <w:tc>
          <w:tcPr>
            <w:tcW w:w="1047" w:type="dxa"/>
          </w:tcPr>
          <w:p w14:paraId="2FC9AEEC" w14:textId="77777777" w:rsidR="009278BF" w:rsidRPr="00921964" w:rsidRDefault="009278BF" w:rsidP="00BE63E6">
            <w:pPr>
              <w:rPr>
                <w:b/>
                <w:bCs/>
                <w:lang w:val="en-AU"/>
              </w:rPr>
            </w:pPr>
          </w:p>
        </w:tc>
        <w:tc>
          <w:tcPr>
            <w:tcW w:w="1048" w:type="dxa"/>
          </w:tcPr>
          <w:p w14:paraId="67484D94" w14:textId="77777777" w:rsidR="009278BF" w:rsidRPr="00921964" w:rsidRDefault="009278BF" w:rsidP="00BE63E6">
            <w:pPr>
              <w:rPr>
                <w:b/>
                <w:bCs/>
                <w:lang w:val="en-AU"/>
              </w:rPr>
            </w:pPr>
          </w:p>
        </w:tc>
        <w:tc>
          <w:tcPr>
            <w:tcW w:w="1048" w:type="dxa"/>
          </w:tcPr>
          <w:p w14:paraId="5BD5094C" w14:textId="77777777" w:rsidR="009278BF" w:rsidRPr="00921964" w:rsidRDefault="009278BF" w:rsidP="00BE63E6">
            <w:pPr>
              <w:rPr>
                <w:b/>
                <w:bCs/>
                <w:lang w:val="en-AU"/>
              </w:rPr>
            </w:pPr>
          </w:p>
        </w:tc>
        <w:tc>
          <w:tcPr>
            <w:tcW w:w="1048" w:type="dxa"/>
          </w:tcPr>
          <w:p w14:paraId="16D27CFB" w14:textId="77777777" w:rsidR="009278BF" w:rsidRPr="00921964" w:rsidRDefault="009278BF" w:rsidP="00BE63E6">
            <w:pPr>
              <w:rPr>
                <w:b/>
                <w:bCs/>
                <w:lang w:val="en-AU"/>
              </w:rPr>
            </w:pPr>
          </w:p>
        </w:tc>
        <w:tc>
          <w:tcPr>
            <w:tcW w:w="1048" w:type="dxa"/>
          </w:tcPr>
          <w:p w14:paraId="241170E4" w14:textId="77777777" w:rsidR="009278BF" w:rsidRPr="00921964" w:rsidRDefault="009278BF" w:rsidP="00BE63E6">
            <w:pPr>
              <w:rPr>
                <w:b/>
                <w:bCs/>
                <w:lang w:val="en-AU"/>
              </w:rPr>
            </w:pPr>
          </w:p>
        </w:tc>
        <w:tc>
          <w:tcPr>
            <w:tcW w:w="0" w:type="auto"/>
          </w:tcPr>
          <w:p w14:paraId="17058867" w14:textId="77777777" w:rsidR="009278BF" w:rsidRPr="00921964" w:rsidRDefault="009278BF" w:rsidP="00BE63E6">
            <w:pPr>
              <w:rPr>
                <w:b/>
                <w:bCs/>
                <w:lang w:val="en-AU"/>
              </w:rPr>
            </w:pPr>
          </w:p>
        </w:tc>
      </w:tr>
      <w:tr w:rsidR="009278BF" w:rsidRPr="00921964" w14:paraId="2DC23D34" w14:textId="65D7D8D5" w:rsidTr="000C0C8A">
        <w:trPr>
          <w:trHeight w:hRule="exact" w:val="510"/>
        </w:trPr>
        <w:tc>
          <w:tcPr>
            <w:tcW w:w="0" w:type="auto"/>
          </w:tcPr>
          <w:p w14:paraId="4E0C194C" w14:textId="10DD8193" w:rsidR="009278BF" w:rsidRPr="00921964" w:rsidRDefault="009278BF" w:rsidP="00BE63E6">
            <w:pPr>
              <w:rPr>
                <w:b/>
                <w:bCs/>
                <w:lang w:val="en-AU"/>
              </w:rPr>
            </w:pPr>
            <w:r w:rsidRPr="00921964">
              <w:rPr>
                <w:b/>
                <w:bCs/>
                <w:lang w:val="en-AU"/>
              </w:rPr>
              <w:t>B</w:t>
            </w:r>
          </w:p>
        </w:tc>
        <w:tc>
          <w:tcPr>
            <w:tcW w:w="1047" w:type="dxa"/>
          </w:tcPr>
          <w:p w14:paraId="41336A33" w14:textId="77777777" w:rsidR="009278BF" w:rsidRPr="00921964" w:rsidRDefault="009278BF" w:rsidP="00BE63E6">
            <w:pPr>
              <w:rPr>
                <w:b/>
                <w:bCs/>
                <w:lang w:val="en-AU"/>
              </w:rPr>
            </w:pPr>
          </w:p>
        </w:tc>
        <w:tc>
          <w:tcPr>
            <w:tcW w:w="1048" w:type="dxa"/>
          </w:tcPr>
          <w:p w14:paraId="6C7E0E73" w14:textId="77777777" w:rsidR="009278BF" w:rsidRPr="00921964" w:rsidRDefault="009278BF" w:rsidP="00BE63E6">
            <w:pPr>
              <w:rPr>
                <w:b/>
                <w:bCs/>
                <w:lang w:val="en-AU"/>
              </w:rPr>
            </w:pPr>
          </w:p>
        </w:tc>
        <w:tc>
          <w:tcPr>
            <w:tcW w:w="1048" w:type="dxa"/>
          </w:tcPr>
          <w:p w14:paraId="3AFD4F82" w14:textId="77777777" w:rsidR="009278BF" w:rsidRPr="00921964" w:rsidRDefault="009278BF" w:rsidP="00BE63E6">
            <w:pPr>
              <w:rPr>
                <w:b/>
                <w:bCs/>
                <w:lang w:val="en-AU"/>
              </w:rPr>
            </w:pPr>
          </w:p>
        </w:tc>
        <w:tc>
          <w:tcPr>
            <w:tcW w:w="1048" w:type="dxa"/>
          </w:tcPr>
          <w:p w14:paraId="22E00046" w14:textId="77777777" w:rsidR="009278BF" w:rsidRPr="00921964" w:rsidRDefault="009278BF" w:rsidP="00BE63E6">
            <w:pPr>
              <w:rPr>
                <w:b/>
                <w:bCs/>
                <w:lang w:val="en-AU"/>
              </w:rPr>
            </w:pPr>
          </w:p>
        </w:tc>
        <w:tc>
          <w:tcPr>
            <w:tcW w:w="1048" w:type="dxa"/>
          </w:tcPr>
          <w:p w14:paraId="0677534D" w14:textId="77777777" w:rsidR="009278BF" w:rsidRPr="00921964" w:rsidRDefault="009278BF" w:rsidP="00BE63E6">
            <w:pPr>
              <w:rPr>
                <w:b/>
                <w:bCs/>
                <w:lang w:val="en-AU"/>
              </w:rPr>
            </w:pPr>
          </w:p>
        </w:tc>
        <w:tc>
          <w:tcPr>
            <w:tcW w:w="0" w:type="auto"/>
          </w:tcPr>
          <w:p w14:paraId="5CF7DA12" w14:textId="77777777" w:rsidR="009278BF" w:rsidRPr="00921964" w:rsidRDefault="009278BF" w:rsidP="00BE63E6">
            <w:pPr>
              <w:rPr>
                <w:b/>
                <w:bCs/>
                <w:lang w:val="en-AU"/>
              </w:rPr>
            </w:pPr>
          </w:p>
        </w:tc>
      </w:tr>
      <w:tr w:rsidR="009278BF" w:rsidRPr="00921964" w14:paraId="60D43CFC" w14:textId="2EEFF0A3" w:rsidTr="000C0C8A">
        <w:trPr>
          <w:trHeight w:hRule="exact" w:val="510"/>
        </w:trPr>
        <w:tc>
          <w:tcPr>
            <w:tcW w:w="0" w:type="auto"/>
          </w:tcPr>
          <w:p w14:paraId="0FB2BA7A" w14:textId="1CC09EC6" w:rsidR="009278BF" w:rsidRPr="00921964" w:rsidRDefault="009278BF" w:rsidP="00BE63E6">
            <w:pPr>
              <w:rPr>
                <w:b/>
                <w:bCs/>
                <w:lang w:val="en-AU"/>
              </w:rPr>
            </w:pPr>
            <w:r w:rsidRPr="00921964">
              <w:rPr>
                <w:b/>
                <w:bCs/>
                <w:lang w:val="en-AU"/>
              </w:rPr>
              <w:t>C</w:t>
            </w:r>
          </w:p>
        </w:tc>
        <w:tc>
          <w:tcPr>
            <w:tcW w:w="1047" w:type="dxa"/>
          </w:tcPr>
          <w:p w14:paraId="56A891D7" w14:textId="77777777" w:rsidR="009278BF" w:rsidRPr="00921964" w:rsidRDefault="009278BF" w:rsidP="00BE63E6">
            <w:pPr>
              <w:rPr>
                <w:b/>
                <w:bCs/>
                <w:lang w:val="en-AU"/>
              </w:rPr>
            </w:pPr>
          </w:p>
        </w:tc>
        <w:tc>
          <w:tcPr>
            <w:tcW w:w="1048" w:type="dxa"/>
          </w:tcPr>
          <w:p w14:paraId="1BEFD5CD" w14:textId="77777777" w:rsidR="009278BF" w:rsidRPr="00921964" w:rsidRDefault="009278BF" w:rsidP="00BE63E6">
            <w:pPr>
              <w:rPr>
                <w:b/>
                <w:bCs/>
                <w:lang w:val="en-AU"/>
              </w:rPr>
            </w:pPr>
          </w:p>
        </w:tc>
        <w:tc>
          <w:tcPr>
            <w:tcW w:w="1048" w:type="dxa"/>
          </w:tcPr>
          <w:p w14:paraId="5AE9D424" w14:textId="77777777" w:rsidR="009278BF" w:rsidRPr="00921964" w:rsidRDefault="009278BF" w:rsidP="00BE63E6">
            <w:pPr>
              <w:rPr>
                <w:b/>
                <w:bCs/>
                <w:lang w:val="en-AU"/>
              </w:rPr>
            </w:pPr>
          </w:p>
        </w:tc>
        <w:tc>
          <w:tcPr>
            <w:tcW w:w="1048" w:type="dxa"/>
          </w:tcPr>
          <w:p w14:paraId="577C4B88" w14:textId="77777777" w:rsidR="009278BF" w:rsidRPr="00921964" w:rsidRDefault="009278BF" w:rsidP="00BE63E6">
            <w:pPr>
              <w:rPr>
                <w:b/>
                <w:bCs/>
                <w:lang w:val="en-AU"/>
              </w:rPr>
            </w:pPr>
          </w:p>
        </w:tc>
        <w:tc>
          <w:tcPr>
            <w:tcW w:w="1048" w:type="dxa"/>
          </w:tcPr>
          <w:p w14:paraId="566A942B" w14:textId="77777777" w:rsidR="009278BF" w:rsidRPr="00921964" w:rsidRDefault="009278BF" w:rsidP="00BE63E6">
            <w:pPr>
              <w:rPr>
                <w:b/>
                <w:bCs/>
                <w:lang w:val="en-AU"/>
              </w:rPr>
            </w:pPr>
          </w:p>
        </w:tc>
        <w:tc>
          <w:tcPr>
            <w:tcW w:w="0" w:type="auto"/>
          </w:tcPr>
          <w:p w14:paraId="4EBE3D31" w14:textId="77777777" w:rsidR="009278BF" w:rsidRPr="00921964" w:rsidRDefault="009278BF" w:rsidP="00BE63E6">
            <w:pPr>
              <w:rPr>
                <w:b/>
                <w:bCs/>
                <w:lang w:val="en-AU"/>
              </w:rPr>
            </w:pPr>
          </w:p>
        </w:tc>
      </w:tr>
      <w:tr w:rsidR="009278BF" w:rsidRPr="00921964" w14:paraId="123490A6" w14:textId="68BE8549" w:rsidTr="000C0C8A">
        <w:trPr>
          <w:trHeight w:hRule="exact" w:val="510"/>
        </w:trPr>
        <w:tc>
          <w:tcPr>
            <w:tcW w:w="0" w:type="auto"/>
          </w:tcPr>
          <w:p w14:paraId="49348ACE" w14:textId="2497D884" w:rsidR="009278BF" w:rsidRPr="00921964" w:rsidRDefault="009278BF" w:rsidP="00BE63E6">
            <w:pPr>
              <w:rPr>
                <w:b/>
                <w:bCs/>
                <w:lang w:val="en-AU"/>
              </w:rPr>
            </w:pPr>
            <w:r w:rsidRPr="00921964">
              <w:rPr>
                <w:b/>
                <w:bCs/>
                <w:lang w:val="en-AU"/>
              </w:rPr>
              <w:t>D</w:t>
            </w:r>
          </w:p>
        </w:tc>
        <w:tc>
          <w:tcPr>
            <w:tcW w:w="1047" w:type="dxa"/>
          </w:tcPr>
          <w:p w14:paraId="7FBDD2F4" w14:textId="77777777" w:rsidR="009278BF" w:rsidRPr="00921964" w:rsidRDefault="009278BF" w:rsidP="00BE63E6">
            <w:pPr>
              <w:rPr>
                <w:b/>
                <w:bCs/>
                <w:lang w:val="en-AU"/>
              </w:rPr>
            </w:pPr>
          </w:p>
        </w:tc>
        <w:tc>
          <w:tcPr>
            <w:tcW w:w="1048" w:type="dxa"/>
          </w:tcPr>
          <w:p w14:paraId="3052DDD7" w14:textId="77777777" w:rsidR="009278BF" w:rsidRPr="00921964" w:rsidRDefault="009278BF" w:rsidP="00BE63E6">
            <w:pPr>
              <w:rPr>
                <w:b/>
                <w:bCs/>
                <w:lang w:val="en-AU"/>
              </w:rPr>
            </w:pPr>
          </w:p>
        </w:tc>
        <w:tc>
          <w:tcPr>
            <w:tcW w:w="1048" w:type="dxa"/>
          </w:tcPr>
          <w:p w14:paraId="76155D0A" w14:textId="77777777" w:rsidR="009278BF" w:rsidRPr="00921964" w:rsidRDefault="009278BF" w:rsidP="00BE63E6">
            <w:pPr>
              <w:rPr>
                <w:b/>
                <w:bCs/>
                <w:lang w:val="en-AU"/>
              </w:rPr>
            </w:pPr>
          </w:p>
        </w:tc>
        <w:tc>
          <w:tcPr>
            <w:tcW w:w="1048" w:type="dxa"/>
          </w:tcPr>
          <w:p w14:paraId="2C9F43F7" w14:textId="77777777" w:rsidR="009278BF" w:rsidRPr="00921964" w:rsidRDefault="009278BF" w:rsidP="00BE63E6">
            <w:pPr>
              <w:rPr>
                <w:b/>
                <w:bCs/>
                <w:lang w:val="en-AU"/>
              </w:rPr>
            </w:pPr>
          </w:p>
        </w:tc>
        <w:tc>
          <w:tcPr>
            <w:tcW w:w="1048" w:type="dxa"/>
          </w:tcPr>
          <w:p w14:paraId="74FF33F8" w14:textId="77777777" w:rsidR="009278BF" w:rsidRPr="00921964" w:rsidRDefault="009278BF" w:rsidP="00BE63E6">
            <w:pPr>
              <w:rPr>
                <w:b/>
                <w:bCs/>
                <w:lang w:val="en-AU"/>
              </w:rPr>
            </w:pPr>
          </w:p>
        </w:tc>
        <w:tc>
          <w:tcPr>
            <w:tcW w:w="0" w:type="auto"/>
          </w:tcPr>
          <w:p w14:paraId="79B55530" w14:textId="77777777" w:rsidR="009278BF" w:rsidRPr="00921964" w:rsidRDefault="009278BF" w:rsidP="00BE63E6">
            <w:pPr>
              <w:rPr>
                <w:b/>
                <w:bCs/>
                <w:lang w:val="en-AU"/>
              </w:rPr>
            </w:pPr>
          </w:p>
        </w:tc>
      </w:tr>
      <w:tr w:rsidR="009278BF" w:rsidRPr="00921964" w14:paraId="5D1D44B5" w14:textId="7BF42D22" w:rsidTr="000C0C8A">
        <w:trPr>
          <w:trHeight w:hRule="exact" w:val="510"/>
        </w:trPr>
        <w:tc>
          <w:tcPr>
            <w:tcW w:w="0" w:type="auto"/>
          </w:tcPr>
          <w:p w14:paraId="059DF099" w14:textId="7059F779" w:rsidR="009278BF" w:rsidRPr="00921964" w:rsidRDefault="009278BF" w:rsidP="00BE63E6">
            <w:pPr>
              <w:rPr>
                <w:b/>
                <w:bCs/>
                <w:lang w:val="en-AU"/>
              </w:rPr>
            </w:pPr>
            <w:r w:rsidRPr="00921964">
              <w:rPr>
                <w:b/>
                <w:bCs/>
                <w:lang w:val="en-AU"/>
              </w:rPr>
              <w:t>E</w:t>
            </w:r>
          </w:p>
        </w:tc>
        <w:tc>
          <w:tcPr>
            <w:tcW w:w="1047" w:type="dxa"/>
          </w:tcPr>
          <w:p w14:paraId="1723CB37" w14:textId="77777777" w:rsidR="009278BF" w:rsidRPr="00921964" w:rsidRDefault="009278BF" w:rsidP="00BE63E6">
            <w:pPr>
              <w:rPr>
                <w:b/>
                <w:bCs/>
                <w:lang w:val="en-AU"/>
              </w:rPr>
            </w:pPr>
          </w:p>
        </w:tc>
        <w:tc>
          <w:tcPr>
            <w:tcW w:w="1048" w:type="dxa"/>
          </w:tcPr>
          <w:p w14:paraId="5337C835" w14:textId="77777777" w:rsidR="009278BF" w:rsidRPr="00921964" w:rsidRDefault="009278BF" w:rsidP="00BE63E6">
            <w:pPr>
              <w:rPr>
                <w:b/>
                <w:bCs/>
                <w:lang w:val="en-AU"/>
              </w:rPr>
            </w:pPr>
          </w:p>
        </w:tc>
        <w:tc>
          <w:tcPr>
            <w:tcW w:w="1048" w:type="dxa"/>
          </w:tcPr>
          <w:p w14:paraId="1E08812F" w14:textId="77777777" w:rsidR="009278BF" w:rsidRPr="00921964" w:rsidRDefault="009278BF" w:rsidP="00BE63E6">
            <w:pPr>
              <w:rPr>
                <w:b/>
                <w:bCs/>
                <w:lang w:val="en-AU"/>
              </w:rPr>
            </w:pPr>
          </w:p>
        </w:tc>
        <w:tc>
          <w:tcPr>
            <w:tcW w:w="1048" w:type="dxa"/>
          </w:tcPr>
          <w:p w14:paraId="47509914" w14:textId="77777777" w:rsidR="009278BF" w:rsidRPr="00921964" w:rsidRDefault="009278BF" w:rsidP="00BE63E6">
            <w:pPr>
              <w:rPr>
                <w:b/>
                <w:bCs/>
                <w:lang w:val="en-AU"/>
              </w:rPr>
            </w:pPr>
          </w:p>
        </w:tc>
        <w:tc>
          <w:tcPr>
            <w:tcW w:w="1048" w:type="dxa"/>
          </w:tcPr>
          <w:p w14:paraId="7A0D6629" w14:textId="77777777" w:rsidR="009278BF" w:rsidRPr="00921964" w:rsidRDefault="009278BF" w:rsidP="00BE63E6">
            <w:pPr>
              <w:rPr>
                <w:b/>
                <w:bCs/>
                <w:lang w:val="en-AU"/>
              </w:rPr>
            </w:pPr>
          </w:p>
        </w:tc>
        <w:tc>
          <w:tcPr>
            <w:tcW w:w="0" w:type="auto"/>
          </w:tcPr>
          <w:p w14:paraId="35AB54DF" w14:textId="77777777" w:rsidR="009278BF" w:rsidRPr="00921964" w:rsidRDefault="009278BF" w:rsidP="00BE63E6">
            <w:pPr>
              <w:rPr>
                <w:b/>
                <w:bCs/>
                <w:lang w:val="en-AU"/>
              </w:rPr>
            </w:pPr>
          </w:p>
        </w:tc>
      </w:tr>
      <w:tr w:rsidR="009278BF" w:rsidRPr="00921964" w14:paraId="2C12ADE9" w14:textId="3E7DEBF9" w:rsidTr="000C0C8A">
        <w:trPr>
          <w:trHeight w:hRule="exact" w:val="510"/>
        </w:trPr>
        <w:tc>
          <w:tcPr>
            <w:tcW w:w="0" w:type="auto"/>
          </w:tcPr>
          <w:p w14:paraId="39E7D398" w14:textId="63A688CD" w:rsidR="009278BF" w:rsidRPr="00921964" w:rsidRDefault="009278BF" w:rsidP="00BE63E6">
            <w:pPr>
              <w:rPr>
                <w:b/>
                <w:bCs/>
                <w:lang w:val="en-AU"/>
              </w:rPr>
            </w:pPr>
            <w:r w:rsidRPr="00921964">
              <w:rPr>
                <w:b/>
                <w:bCs/>
                <w:lang w:val="en-AU"/>
              </w:rPr>
              <w:t>F</w:t>
            </w:r>
          </w:p>
        </w:tc>
        <w:tc>
          <w:tcPr>
            <w:tcW w:w="1047" w:type="dxa"/>
          </w:tcPr>
          <w:p w14:paraId="0DAD4D3B" w14:textId="77777777" w:rsidR="009278BF" w:rsidRPr="00921964" w:rsidRDefault="009278BF" w:rsidP="00BE63E6">
            <w:pPr>
              <w:rPr>
                <w:b/>
                <w:bCs/>
                <w:lang w:val="en-AU"/>
              </w:rPr>
            </w:pPr>
          </w:p>
        </w:tc>
        <w:tc>
          <w:tcPr>
            <w:tcW w:w="1048" w:type="dxa"/>
          </w:tcPr>
          <w:p w14:paraId="4C789032" w14:textId="77777777" w:rsidR="009278BF" w:rsidRPr="00921964" w:rsidRDefault="009278BF" w:rsidP="00BE63E6">
            <w:pPr>
              <w:rPr>
                <w:b/>
                <w:bCs/>
                <w:lang w:val="en-AU"/>
              </w:rPr>
            </w:pPr>
          </w:p>
        </w:tc>
        <w:tc>
          <w:tcPr>
            <w:tcW w:w="1048" w:type="dxa"/>
          </w:tcPr>
          <w:p w14:paraId="4840BE1B" w14:textId="77777777" w:rsidR="009278BF" w:rsidRPr="00921964" w:rsidRDefault="009278BF" w:rsidP="00BE63E6">
            <w:pPr>
              <w:rPr>
                <w:b/>
                <w:bCs/>
                <w:lang w:val="en-AU"/>
              </w:rPr>
            </w:pPr>
          </w:p>
        </w:tc>
        <w:tc>
          <w:tcPr>
            <w:tcW w:w="1048" w:type="dxa"/>
          </w:tcPr>
          <w:p w14:paraId="76C9F9E2" w14:textId="77777777" w:rsidR="009278BF" w:rsidRPr="00921964" w:rsidRDefault="009278BF" w:rsidP="00BE63E6">
            <w:pPr>
              <w:rPr>
                <w:b/>
                <w:bCs/>
                <w:lang w:val="en-AU"/>
              </w:rPr>
            </w:pPr>
          </w:p>
        </w:tc>
        <w:tc>
          <w:tcPr>
            <w:tcW w:w="1048" w:type="dxa"/>
          </w:tcPr>
          <w:p w14:paraId="3D843868" w14:textId="77777777" w:rsidR="009278BF" w:rsidRPr="00921964" w:rsidRDefault="009278BF" w:rsidP="00BE63E6">
            <w:pPr>
              <w:rPr>
                <w:b/>
                <w:bCs/>
                <w:lang w:val="en-AU"/>
              </w:rPr>
            </w:pPr>
          </w:p>
        </w:tc>
        <w:tc>
          <w:tcPr>
            <w:tcW w:w="0" w:type="auto"/>
          </w:tcPr>
          <w:p w14:paraId="1474B770" w14:textId="77777777" w:rsidR="009278BF" w:rsidRPr="00921964" w:rsidRDefault="009278BF" w:rsidP="00BE63E6">
            <w:pPr>
              <w:rPr>
                <w:b/>
                <w:bCs/>
                <w:lang w:val="en-AU"/>
              </w:rPr>
            </w:pPr>
          </w:p>
        </w:tc>
      </w:tr>
    </w:tbl>
    <w:p w14:paraId="265E1379" w14:textId="2E7DFB8F" w:rsidR="009278BF" w:rsidRPr="00921964" w:rsidRDefault="009278BF" w:rsidP="0084178A">
      <w:pPr>
        <w:spacing w:before="240"/>
        <w:rPr>
          <w:b/>
          <w:bCs/>
        </w:rPr>
      </w:pPr>
      <w:r w:rsidRPr="00921964">
        <w:rPr>
          <w:b/>
          <w:bCs/>
        </w:rPr>
        <w:t>Calculations</w:t>
      </w:r>
    </w:p>
    <w:p w14:paraId="5E80D11E" w14:textId="3C33D7DD" w:rsidR="000C0C8A" w:rsidRPr="00921964" w:rsidRDefault="000C0C8A" w:rsidP="0084178A">
      <w:pPr>
        <w:pStyle w:val="ListParagraph"/>
        <w:numPr>
          <w:ilvl w:val="0"/>
          <w:numId w:val="31"/>
        </w:numPr>
        <w:ind w:left="454" w:hanging="227"/>
      </w:pPr>
      <w:r w:rsidRPr="00921964">
        <w:t xml:space="preserve">Calculate the reaction time using the formula: </w:t>
      </w:r>
      <m:oMath>
        <m:r>
          <w:rPr>
            <w:rFonts w:ascii="Cambria Math" w:hAnsi="Cambria Math"/>
          </w:rPr>
          <m:t xml:space="preserve">t= </m:t>
        </m:r>
        <m:rad>
          <m:radPr>
            <m:degHide m:val="1"/>
            <m:ctrlPr>
              <w:rPr>
                <w:rFonts w:ascii="Cambria Math" w:hAnsi="Cambria Math"/>
                <w:i/>
              </w:rPr>
            </m:ctrlPr>
          </m:radPr>
          <m:deg/>
          <m:e>
            <m:f>
              <m:fPr>
                <m:ctrlPr>
                  <w:rPr>
                    <w:rFonts w:ascii="Cambria Math" w:hAnsi="Cambria Math"/>
                    <w:i/>
                  </w:rPr>
                </m:ctrlPr>
              </m:fPr>
              <m:num>
                <m:r>
                  <w:rPr>
                    <w:rFonts w:ascii="Cambria Math" w:hAnsi="Cambria Math"/>
                  </w:rPr>
                  <m:t>2S</m:t>
                </m:r>
              </m:num>
              <m:den>
                <m:r>
                  <w:rPr>
                    <w:rFonts w:ascii="Cambria Math" w:hAnsi="Cambria Math"/>
                  </w:rPr>
                  <m:t>a</m:t>
                </m:r>
              </m:den>
            </m:f>
          </m:e>
        </m:rad>
        <m:r>
          <w:rPr>
            <w:rFonts w:ascii="Cambria Math" w:hAnsi="Cambria Math"/>
          </w:rPr>
          <m:t xml:space="preserve"> </m:t>
        </m:r>
      </m:oMath>
      <w:r w:rsidRPr="00921964">
        <w:t xml:space="preserve"> </w:t>
      </w:r>
    </w:p>
    <w:p w14:paraId="5E1891D5" w14:textId="18DCB0AC" w:rsidR="000C0C8A" w:rsidRPr="00921964" w:rsidRDefault="000C0C8A" w:rsidP="0084178A">
      <w:pPr>
        <w:pStyle w:val="ListParagraph"/>
        <w:numPr>
          <w:ilvl w:val="0"/>
          <w:numId w:val="31"/>
        </w:numPr>
        <w:ind w:left="454" w:hanging="227"/>
      </w:pPr>
      <w:r w:rsidRPr="00921964">
        <w:t xml:space="preserve">Write the reaction time in scientific </w:t>
      </w:r>
      <w:r w:rsidR="00EA56C6" w:rsidRPr="00921964">
        <w:t>notation</w:t>
      </w:r>
      <w:r w:rsidR="00062940" w:rsidRPr="00921964">
        <w:t>.</w:t>
      </w:r>
    </w:p>
    <w:p w14:paraId="2CD0A58B" w14:textId="38B907FE" w:rsidR="000C0C8A" w:rsidRPr="00921964" w:rsidRDefault="000C0C8A" w:rsidP="0084178A">
      <w:pPr>
        <w:pStyle w:val="ListParagraph"/>
        <w:numPr>
          <w:ilvl w:val="0"/>
          <w:numId w:val="31"/>
        </w:numPr>
        <w:ind w:left="454" w:hanging="227"/>
      </w:pPr>
      <w:r w:rsidRPr="00921964">
        <w:t>Convert the reaction time to milliseconds</w:t>
      </w:r>
      <w:r w:rsidR="00062940" w:rsidRPr="00921964">
        <w:t>.</w:t>
      </w:r>
      <w:r w:rsidRPr="00921964">
        <w:t xml:space="preserve"> </w:t>
      </w:r>
    </w:p>
    <w:p w14:paraId="48E602B0" w14:textId="2D745F3C" w:rsidR="00BE63E6" w:rsidRPr="00921964" w:rsidRDefault="009278BF" w:rsidP="00BE63E6">
      <w:r w:rsidRPr="00921964">
        <w:t xml:space="preserve">Here, </w:t>
      </w:r>
      <w:r w:rsidRPr="00921964">
        <w:rPr>
          <w:rFonts w:ascii="Cambria Math" w:hAnsi="Cambria Math"/>
          <w:i/>
          <w:iCs/>
        </w:rPr>
        <w:t>S</w:t>
      </w:r>
      <w:r w:rsidRPr="00921964">
        <w:t xml:space="preserve"> = mean catch distance (m)</w:t>
      </w:r>
      <w:r w:rsidR="00062940" w:rsidRPr="00921964">
        <w:t>.</w:t>
      </w:r>
    </w:p>
    <w:tbl>
      <w:tblPr>
        <w:tblStyle w:val="TableGrid"/>
        <w:tblW w:w="9016" w:type="dxa"/>
        <w:tblLook w:val="04A0" w:firstRow="1" w:lastRow="0" w:firstColumn="1" w:lastColumn="0" w:noHBand="0" w:noVBand="1"/>
      </w:tblPr>
      <w:tblGrid>
        <w:gridCol w:w="986"/>
        <w:gridCol w:w="710"/>
        <w:gridCol w:w="1560"/>
        <w:gridCol w:w="2880"/>
        <w:gridCol w:w="2880"/>
      </w:tblGrid>
      <w:tr w:rsidR="000C0C8A" w:rsidRPr="00921964" w14:paraId="18F8CBA4" w14:textId="74CD8A2C" w:rsidTr="009A6B4D">
        <w:tc>
          <w:tcPr>
            <w:tcW w:w="0" w:type="auto"/>
          </w:tcPr>
          <w:p w14:paraId="603F688F" w14:textId="77777777" w:rsidR="000C0C8A" w:rsidRPr="00921964" w:rsidRDefault="000C0C8A" w:rsidP="00FB2445">
            <w:pPr>
              <w:rPr>
                <w:b/>
                <w:bCs/>
                <w:sz w:val="20"/>
                <w:szCs w:val="20"/>
                <w:lang w:val="en-AU"/>
              </w:rPr>
            </w:pPr>
            <w:r w:rsidRPr="00921964">
              <w:rPr>
                <w:b/>
                <w:bCs/>
                <w:sz w:val="20"/>
                <w:szCs w:val="20"/>
                <w:lang w:val="en-AU"/>
              </w:rPr>
              <w:t xml:space="preserve">Release Type  (A-F) </w:t>
            </w:r>
          </w:p>
        </w:tc>
        <w:tc>
          <w:tcPr>
            <w:tcW w:w="710" w:type="dxa"/>
          </w:tcPr>
          <w:p w14:paraId="7ECD858A" w14:textId="77777777" w:rsidR="000C0C8A" w:rsidRPr="00921964" w:rsidRDefault="000C0C8A" w:rsidP="00FB2445">
            <w:pPr>
              <w:rPr>
                <w:b/>
                <w:bCs/>
                <w:sz w:val="20"/>
                <w:szCs w:val="20"/>
                <w:lang w:val="en-AU"/>
              </w:rPr>
            </w:pPr>
            <w:r w:rsidRPr="00921964">
              <w:rPr>
                <w:rFonts w:ascii="Cambria Math" w:hAnsi="Cambria Math"/>
                <w:b/>
                <w:bCs/>
                <w:i/>
                <w:iCs/>
                <w:sz w:val="20"/>
                <w:szCs w:val="20"/>
                <w:lang w:val="en-AU"/>
              </w:rPr>
              <w:t>S</w:t>
            </w:r>
            <w:r w:rsidRPr="00921964">
              <w:rPr>
                <w:b/>
                <w:bCs/>
                <w:sz w:val="20"/>
                <w:szCs w:val="20"/>
                <w:lang w:val="en-AU"/>
              </w:rPr>
              <w:t xml:space="preserve"> (m)</w:t>
            </w:r>
          </w:p>
        </w:tc>
        <w:tc>
          <w:tcPr>
            <w:tcW w:w="1560" w:type="dxa"/>
          </w:tcPr>
          <w:p w14:paraId="2D890AF3" w14:textId="77777777" w:rsidR="000C0C8A" w:rsidRPr="00921964" w:rsidRDefault="000C0C8A" w:rsidP="00FB2445">
            <w:pPr>
              <w:rPr>
                <w:b/>
                <w:bCs/>
                <w:sz w:val="20"/>
                <w:szCs w:val="20"/>
                <w:lang w:val="en-AU"/>
              </w:rPr>
            </w:pPr>
            <m:oMathPara>
              <m:oMath>
                <m:r>
                  <m:rPr>
                    <m:sty m:val="bi"/>
                  </m:rPr>
                  <w:rPr>
                    <w:rFonts w:ascii="Cambria Math" w:hAnsi="Cambria Math"/>
                    <w:sz w:val="20"/>
                    <w:szCs w:val="20"/>
                    <w:lang w:val="en-AU"/>
                  </w:rPr>
                  <m:t xml:space="preserve">t= </m:t>
                </m:r>
                <m:rad>
                  <m:radPr>
                    <m:degHide m:val="1"/>
                    <m:ctrlPr>
                      <w:rPr>
                        <w:rFonts w:ascii="Cambria Math" w:hAnsi="Cambria Math"/>
                        <w:b/>
                        <w:bCs/>
                        <w:i/>
                        <w:sz w:val="20"/>
                        <w:szCs w:val="20"/>
                        <w:lang w:val="en-AU"/>
                      </w:rPr>
                    </m:ctrlPr>
                  </m:radPr>
                  <m:deg/>
                  <m:e>
                    <m:f>
                      <m:fPr>
                        <m:ctrlPr>
                          <w:rPr>
                            <w:rFonts w:ascii="Cambria Math" w:hAnsi="Cambria Math"/>
                            <w:b/>
                            <w:bCs/>
                            <w:i/>
                            <w:sz w:val="20"/>
                            <w:szCs w:val="20"/>
                            <w:lang w:val="en-AU"/>
                          </w:rPr>
                        </m:ctrlPr>
                      </m:fPr>
                      <m:num>
                        <m:r>
                          <m:rPr>
                            <m:sty m:val="bi"/>
                          </m:rPr>
                          <w:rPr>
                            <w:rFonts w:ascii="Cambria Math" w:hAnsi="Cambria Math"/>
                            <w:sz w:val="20"/>
                            <w:szCs w:val="20"/>
                            <w:lang w:val="en-AU"/>
                          </w:rPr>
                          <m:t>2</m:t>
                        </m:r>
                        <m:r>
                          <m:rPr>
                            <m:sty m:val="bi"/>
                          </m:rPr>
                          <w:rPr>
                            <w:rFonts w:ascii="Cambria Math" w:hAnsi="Cambria Math"/>
                            <w:sz w:val="20"/>
                            <w:szCs w:val="20"/>
                            <w:lang w:val="en-AU"/>
                          </w:rPr>
                          <m:t>S</m:t>
                        </m:r>
                      </m:num>
                      <m:den>
                        <m:r>
                          <m:rPr>
                            <m:sty m:val="bi"/>
                          </m:rPr>
                          <w:rPr>
                            <w:rFonts w:ascii="Cambria Math" w:hAnsi="Cambria Math"/>
                            <w:sz w:val="20"/>
                            <w:szCs w:val="20"/>
                            <w:lang w:val="en-AU"/>
                          </w:rPr>
                          <m:t>9.8</m:t>
                        </m:r>
                      </m:den>
                    </m:f>
                  </m:e>
                </m:rad>
                <m:r>
                  <m:rPr>
                    <m:sty m:val="bi"/>
                  </m:rPr>
                  <w:rPr>
                    <w:rFonts w:ascii="Cambria Math" w:hAnsi="Cambria Math"/>
                    <w:sz w:val="20"/>
                    <w:szCs w:val="20"/>
                    <w:lang w:val="en-AU"/>
                  </w:rPr>
                  <m:t xml:space="preserve"> </m:t>
                </m:r>
              </m:oMath>
            </m:oMathPara>
          </w:p>
          <w:p w14:paraId="7D75E404" w14:textId="4C23F7D4" w:rsidR="000C0C8A" w:rsidRPr="00921964" w:rsidRDefault="000C0C8A" w:rsidP="000C0C8A">
            <w:pPr>
              <w:jc w:val="center"/>
              <w:rPr>
                <w:b/>
                <w:bCs/>
                <w:sz w:val="20"/>
                <w:szCs w:val="20"/>
                <w:lang w:val="en-AU"/>
              </w:rPr>
            </w:pPr>
            <w:r w:rsidRPr="00921964">
              <w:rPr>
                <w:b/>
                <w:bCs/>
                <w:sz w:val="20"/>
                <w:szCs w:val="20"/>
                <w:lang w:val="en-AU"/>
              </w:rPr>
              <w:t>(secs)</w:t>
            </w:r>
          </w:p>
        </w:tc>
        <w:tc>
          <w:tcPr>
            <w:tcW w:w="2880" w:type="dxa"/>
          </w:tcPr>
          <w:p w14:paraId="3C157F5C" w14:textId="6C78F124" w:rsidR="000C0C8A" w:rsidRPr="00921964" w:rsidRDefault="000C0C8A" w:rsidP="00FB2445">
            <w:pPr>
              <w:rPr>
                <w:rFonts w:eastAsia="Calibri" w:cs="Times New Roman"/>
                <w:b/>
                <w:bCs/>
                <w:sz w:val="20"/>
                <w:szCs w:val="20"/>
                <w:lang w:val="en-AU"/>
              </w:rPr>
            </w:pPr>
            <w:r w:rsidRPr="00921964">
              <w:rPr>
                <w:rFonts w:eastAsia="Calibri" w:cs="Times New Roman"/>
                <w:b/>
                <w:bCs/>
                <w:sz w:val="20"/>
                <w:szCs w:val="20"/>
                <w:lang w:val="en-AU"/>
              </w:rPr>
              <w:t>Reaction time: scientific notation (s)</w:t>
            </w:r>
          </w:p>
          <w:p w14:paraId="5F81FE5D" w14:textId="63EAF5CF" w:rsidR="000C0C8A" w:rsidRPr="00921964" w:rsidRDefault="000C0C8A" w:rsidP="00FB2445">
            <w:pPr>
              <w:rPr>
                <w:rFonts w:eastAsia="Calibri" w:cs="Times New Roman"/>
                <w:b/>
                <w:bCs/>
                <w:sz w:val="20"/>
                <w:szCs w:val="20"/>
                <w:lang w:val="en-AU"/>
              </w:rPr>
            </w:pPr>
          </w:p>
        </w:tc>
        <w:tc>
          <w:tcPr>
            <w:tcW w:w="2880" w:type="dxa"/>
          </w:tcPr>
          <w:p w14:paraId="0C3AAA75" w14:textId="19B7D9A5" w:rsidR="000C0C8A" w:rsidRPr="00921964" w:rsidRDefault="000C0C8A" w:rsidP="00FB2445">
            <w:pPr>
              <w:rPr>
                <w:rFonts w:eastAsia="Calibri" w:cs="Times New Roman"/>
                <w:b/>
                <w:bCs/>
                <w:sz w:val="20"/>
                <w:szCs w:val="20"/>
                <w:lang w:val="en-AU"/>
              </w:rPr>
            </w:pPr>
            <w:r w:rsidRPr="00921964">
              <w:rPr>
                <w:rFonts w:eastAsia="Calibri" w:cs="Times New Roman"/>
                <w:b/>
                <w:bCs/>
                <w:sz w:val="20"/>
                <w:szCs w:val="20"/>
                <w:lang w:val="en-AU"/>
              </w:rPr>
              <w:t>Reaction time: milliseconds (ms)</w:t>
            </w:r>
          </w:p>
        </w:tc>
      </w:tr>
      <w:tr w:rsidR="000C0C8A" w:rsidRPr="00921964" w14:paraId="75DB2E0D" w14:textId="6404FDD8" w:rsidTr="009A6B4D">
        <w:trPr>
          <w:trHeight w:hRule="exact" w:val="510"/>
        </w:trPr>
        <w:tc>
          <w:tcPr>
            <w:tcW w:w="0" w:type="auto"/>
          </w:tcPr>
          <w:p w14:paraId="1BA92441" w14:textId="77777777" w:rsidR="000C0C8A" w:rsidRPr="00921964" w:rsidRDefault="000C0C8A" w:rsidP="00FB2445">
            <w:pPr>
              <w:rPr>
                <w:b/>
                <w:bCs/>
                <w:lang w:val="en-AU"/>
              </w:rPr>
            </w:pPr>
            <w:r w:rsidRPr="00921964">
              <w:rPr>
                <w:b/>
                <w:bCs/>
                <w:lang w:val="en-AU"/>
              </w:rPr>
              <w:t>A</w:t>
            </w:r>
          </w:p>
        </w:tc>
        <w:tc>
          <w:tcPr>
            <w:tcW w:w="710" w:type="dxa"/>
          </w:tcPr>
          <w:p w14:paraId="36593691" w14:textId="77777777" w:rsidR="000C0C8A" w:rsidRPr="00921964" w:rsidRDefault="000C0C8A" w:rsidP="00FB2445">
            <w:pPr>
              <w:rPr>
                <w:b/>
                <w:bCs/>
                <w:lang w:val="en-AU"/>
              </w:rPr>
            </w:pPr>
          </w:p>
        </w:tc>
        <w:tc>
          <w:tcPr>
            <w:tcW w:w="1560" w:type="dxa"/>
          </w:tcPr>
          <w:p w14:paraId="178F23C2" w14:textId="77777777" w:rsidR="000C0C8A" w:rsidRPr="00921964" w:rsidRDefault="000C0C8A" w:rsidP="00FB2445">
            <w:pPr>
              <w:rPr>
                <w:b/>
                <w:bCs/>
                <w:lang w:val="en-AU"/>
              </w:rPr>
            </w:pPr>
          </w:p>
        </w:tc>
        <w:tc>
          <w:tcPr>
            <w:tcW w:w="2880" w:type="dxa"/>
          </w:tcPr>
          <w:p w14:paraId="0637B990" w14:textId="77777777" w:rsidR="000C0C8A" w:rsidRPr="00921964" w:rsidRDefault="000C0C8A" w:rsidP="00FB2445">
            <w:pPr>
              <w:rPr>
                <w:b/>
                <w:bCs/>
                <w:lang w:val="en-AU"/>
              </w:rPr>
            </w:pPr>
          </w:p>
        </w:tc>
        <w:tc>
          <w:tcPr>
            <w:tcW w:w="2880" w:type="dxa"/>
          </w:tcPr>
          <w:p w14:paraId="2E8B449A" w14:textId="5A40E255" w:rsidR="000C0C8A" w:rsidRPr="00921964" w:rsidRDefault="000C0C8A" w:rsidP="00FB2445">
            <w:pPr>
              <w:rPr>
                <w:b/>
                <w:bCs/>
                <w:lang w:val="en-AU"/>
              </w:rPr>
            </w:pPr>
          </w:p>
        </w:tc>
      </w:tr>
      <w:tr w:rsidR="000C0C8A" w:rsidRPr="00921964" w14:paraId="1BCFABD2" w14:textId="2A6F29A6" w:rsidTr="009A6B4D">
        <w:trPr>
          <w:trHeight w:hRule="exact" w:val="510"/>
        </w:trPr>
        <w:tc>
          <w:tcPr>
            <w:tcW w:w="0" w:type="auto"/>
          </w:tcPr>
          <w:p w14:paraId="7482A03B" w14:textId="77777777" w:rsidR="000C0C8A" w:rsidRPr="00921964" w:rsidRDefault="000C0C8A" w:rsidP="00FB2445">
            <w:pPr>
              <w:rPr>
                <w:b/>
                <w:bCs/>
                <w:lang w:val="en-AU"/>
              </w:rPr>
            </w:pPr>
            <w:r w:rsidRPr="00921964">
              <w:rPr>
                <w:b/>
                <w:bCs/>
                <w:lang w:val="en-AU"/>
              </w:rPr>
              <w:t>B</w:t>
            </w:r>
          </w:p>
        </w:tc>
        <w:tc>
          <w:tcPr>
            <w:tcW w:w="710" w:type="dxa"/>
          </w:tcPr>
          <w:p w14:paraId="5B88DE1F" w14:textId="77777777" w:rsidR="000C0C8A" w:rsidRPr="00921964" w:rsidRDefault="000C0C8A" w:rsidP="00FB2445">
            <w:pPr>
              <w:rPr>
                <w:b/>
                <w:bCs/>
                <w:lang w:val="en-AU"/>
              </w:rPr>
            </w:pPr>
          </w:p>
        </w:tc>
        <w:tc>
          <w:tcPr>
            <w:tcW w:w="1560" w:type="dxa"/>
          </w:tcPr>
          <w:p w14:paraId="2CBE44F2" w14:textId="77777777" w:rsidR="000C0C8A" w:rsidRPr="00921964" w:rsidRDefault="000C0C8A" w:rsidP="00FB2445">
            <w:pPr>
              <w:rPr>
                <w:b/>
                <w:bCs/>
                <w:lang w:val="en-AU"/>
              </w:rPr>
            </w:pPr>
          </w:p>
        </w:tc>
        <w:tc>
          <w:tcPr>
            <w:tcW w:w="2880" w:type="dxa"/>
          </w:tcPr>
          <w:p w14:paraId="5D08E275" w14:textId="77777777" w:rsidR="000C0C8A" w:rsidRPr="00921964" w:rsidRDefault="000C0C8A" w:rsidP="00FB2445">
            <w:pPr>
              <w:rPr>
                <w:b/>
                <w:bCs/>
                <w:lang w:val="en-AU"/>
              </w:rPr>
            </w:pPr>
          </w:p>
        </w:tc>
        <w:tc>
          <w:tcPr>
            <w:tcW w:w="2880" w:type="dxa"/>
          </w:tcPr>
          <w:p w14:paraId="059D87FF" w14:textId="4428671F" w:rsidR="000C0C8A" w:rsidRPr="00921964" w:rsidRDefault="000C0C8A" w:rsidP="00FB2445">
            <w:pPr>
              <w:rPr>
                <w:b/>
                <w:bCs/>
                <w:lang w:val="en-AU"/>
              </w:rPr>
            </w:pPr>
          </w:p>
        </w:tc>
      </w:tr>
      <w:tr w:rsidR="000C0C8A" w:rsidRPr="00921964" w14:paraId="5033B667" w14:textId="02F870AC" w:rsidTr="009A6B4D">
        <w:trPr>
          <w:trHeight w:hRule="exact" w:val="510"/>
        </w:trPr>
        <w:tc>
          <w:tcPr>
            <w:tcW w:w="0" w:type="auto"/>
          </w:tcPr>
          <w:p w14:paraId="08FF6B4A" w14:textId="77777777" w:rsidR="000C0C8A" w:rsidRPr="00921964" w:rsidRDefault="000C0C8A" w:rsidP="00FB2445">
            <w:pPr>
              <w:rPr>
                <w:b/>
                <w:bCs/>
                <w:lang w:val="en-AU"/>
              </w:rPr>
            </w:pPr>
            <w:r w:rsidRPr="00921964">
              <w:rPr>
                <w:b/>
                <w:bCs/>
                <w:lang w:val="en-AU"/>
              </w:rPr>
              <w:t>C</w:t>
            </w:r>
          </w:p>
        </w:tc>
        <w:tc>
          <w:tcPr>
            <w:tcW w:w="710" w:type="dxa"/>
          </w:tcPr>
          <w:p w14:paraId="6C1F9497" w14:textId="77777777" w:rsidR="000C0C8A" w:rsidRPr="00921964" w:rsidRDefault="000C0C8A" w:rsidP="00FB2445">
            <w:pPr>
              <w:rPr>
                <w:b/>
                <w:bCs/>
                <w:lang w:val="en-AU"/>
              </w:rPr>
            </w:pPr>
          </w:p>
        </w:tc>
        <w:tc>
          <w:tcPr>
            <w:tcW w:w="1560" w:type="dxa"/>
          </w:tcPr>
          <w:p w14:paraId="12944C8F" w14:textId="77777777" w:rsidR="000C0C8A" w:rsidRPr="00921964" w:rsidRDefault="000C0C8A" w:rsidP="00FB2445">
            <w:pPr>
              <w:rPr>
                <w:b/>
                <w:bCs/>
                <w:lang w:val="en-AU"/>
              </w:rPr>
            </w:pPr>
          </w:p>
        </w:tc>
        <w:tc>
          <w:tcPr>
            <w:tcW w:w="2880" w:type="dxa"/>
          </w:tcPr>
          <w:p w14:paraId="46F61449" w14:textId="77777777" w:rsidR="000C0C8A" w:rsidRPr="00921964" w:rsidRDefault="000C0C8A" w:rsidP="00FB2445">
            <w:pPr>
              <w:rPr>
                <w:b/>
                <w:bCs/>
                <w:lang w:val="en-AU"/>
              </w:rPr>
            </w:pPr>
          </w:p>
        </w:tc>
        <w:tc>
          <w:tcPr>
            <w:tcW w:w="2880" w:type="dxa"/>
          </w:tcPr>
          <w:p w14:paraId="100729F7" w14:textId="7944296C" w:rsidR="000C0C8A" w:rsidRPr="00921964" w:rsidRDefault="000C0C8A" w:rsidP="00FB2445">
            <w:pPr>
              <w:rPr>
                <w:b/>
                <w:bCs/>
                <w:lang w:val="en-AU"/>
              </w:rPr>
            </w:pPr>
          </w:p>
        </w:tc>
      </w:tr>
      <w:tr w:rsidR="000C0C8A" w:rsidRPr="00921964" w14:paraId="4254DE5D" w14:textId="604DB5B3" w:rsidTr="009A6B4D">
        <w:trPr>
          <w:trHeight w:hRule="exact" w:val="510"/>
        </w:trPr>
        <w:tc>
          <w:tcPr>
            <w:tcW w:w="0" w:type="auto"/>
          </w:tcPr>
          <w:p w14:paraId="6AE97A96" w14:textId="77777777" w:rsidR="000C0C8A" w:rsidRPr="00921964" w:rsidRDefault="000C0C8A" w:rsidP="00FB2445">
            <w:pPr>
              <w:rPr>
                <w:b/>
                <w:bCs/>
                <w:lang w:val="en-AU"/>
              </w:rPr>
            </w:pPr>
            <w:r w:rsidRPr="00921964">
              <w:rPr>
                <w:b/>
                <w:bCs/>
                <w:lang w:val="en-AU"/>
              </w:rPr>
              <w:t>D</w:t>
            </w:r>
          </w:p>
        </w:tc>
        <w:tc>
          <w:tcPr>
            <w:tcW w:w="710" w:type="dxa"/>
          </w:tcPr>
          <w:p w14:paraId="7EBF49FA" w14:textId="77777777" w:rsidR="000C0C8A" w:rsidRPr="00921964" w:rsidRDefault="000C0C8A" w:rsidP="00FB2445">
            <w:pPr>
              <w:rPr>
                <w:b/>
                <w:bCs/>
                <w:lang w:val="en-AU"/>
              </w:rPr>
            </w:pPr>
          </w:p>
        </w:tc>
        <w:tc>
          <w:tcPr>
            <w:tcW w:w="1560" w:type="dxa"/>
          </w:tcPr>
          <w:p w14:paraId="0B85FCC7" w14:textId="77777777" w:rsidR="000C0C8A" w:rsidRPr="00921964" w:rsidRDefault="000C0C8A" w:rsidP="00FB2445">
            <w:pPr>
              <w:rPr>
                <w:b/>
                <w:bCs/>
                <w:lang w:val="en-AU"/>
              </w:rPr>
            </w:pPr>
          </w:p>
        </w:tc>
        <w:tc>
          <w:tcPr>
            <w:tcW w:w="2880" w:type="dxa"/>
          </w:tcPr>
          <w:p w14:paraId="4D7EAF9A" w14:textId="77777777" w:rsidR="000C0C8A" w:rsidRPr="00921964" w:rsidRDefault="000C0C8A" w:rsidP="00FB2445">
            <w:pPr>
              <w:rPr>
                <w:b/>
                <w:bCs/>
                <w:lang w:val="en-AU"/>
              </w:rPr>
            </w:pPr>
          </w:p>
        </w:tc>
        <w:tc>
          <w:tcPr>
            <w:tcW w:w="2880" w:type="dxa"/>
          </w:tcPr>
          <w:p w14:paraId="204086F8" w14:textId="78F0EB45" w:rsidR="000C0C8A" w:rsidRPr="00921964" w:rsidRDefault="000C0C8A" w:rsidP="00FB2445">
            <w:pPr>
              <w:rPr>
                <w:b/>
                <w:bCs/>
                <w:lang w:val="en-AU"/>
              </w:rPr>
            </w:pPr>
          </w:p>
        </w:tc>
      </w:tr>
      <w:tr w:rsidR="000C0C8A" w:rsidRPr="00921964" w14:paraId="382F9563" w14:textId="141BC4DE" w:rsidTr="009A6B4D">
        <w:trPr>
          <w:trHeight w:hRule="exact" w:val="510"/>
        </w:trPr>
        <w:tc>
          <w:tcPr>
            <w:tcW w:w="0" w:type="auto"/>
          </w:tcPr>
          <w:p w14:paraId="4CE363A3" w14:textId="77777777" w:rsidR="000C0C8A" w:rsidRPr="00921964" w:rsidRDefault="000C0C8A" w:rsidP="00FB2445">
            <w:pPr>
              <w:rPr>
                <w:b/>
                <w:bCs/>
                <w:lang w:val="en-AU"/>
              </w:rPr>
            </w:pPr>
            <w:r w:rsidRPr="00921964">
              <w:rPr>
                <w:b/>
                <w:bCs/>
                <w:lang w:val="en-AU"/>
              </w:rPr>
              <w:t>E</w:t>
            </w:r>
          </w:p>
        </w:tc>
        <w:tc>
          <w:tcPr>
            <w:tcW w:w="710" w:type="dxa"/>
          </w:tcPr>
          <w:p w14:paraId="4C850BB9" w14:textId="77777777" w:rsidR="000C0C8A" w:rsidRPr="00921964" w:rsidRDefault="000C0C8A" w:rsidP="00FB2445">
            <w:pPr>
              <w:rPr>
                <w:b/>
                <w:bCs/>
                <w:lang w:val="en-AU"/>
              </w:rPr>
            </w:pPr>
          </w:p>
        </w:tc>
        <w:tc>
          <w:tcPr>
            <w:tcW w:w="1560" w:type="dxa"/>
          </w:tcPr>
          <w:p w14:paraId="271FA89A" w14:textId="77777777" w:rsidR="000C0C8A" w:rsidRPr="00921964" w:rsidRDefault="000C0C8A" w:rsidP="00FB2445">
            <w:pPr>
              <w:rPr>
                <w:b/>
                <w:bCs/>
                <w:lang w:val="en-AU"/>
              </w:rPr>
            </w:pPr>
          </w:p>
        </w:tc>
        <w:tc>
          <w:tcPr>
            <w:tcW w:w="2880" w:type="dxa"/>
          </w:tcPr>
          <w:p w14:paraId="7BEAA097" w14:textId="77777777" w:rsidR="000C0C8A" w:rsidRPr="00921964" w:rsidRDefault="000C0C8A" w:rsidP="00FB2445">
            <w:pPr>
              <w:rPr>
                <w:b/>
                <w:bCs/>
                <w:lang w:val="en-AU"/>
              </w:rPr>
            </w:pPr>
          </w:p>
        </w:tc>
        <w:tc>
          <w:tcPr>
            <w:tcW w:w="2880" w:type="dxa"/>
          </w:tcPr>
          <w:p w14:paraId="085C278F" w14:textId="05F0A4B0" w:rsidR="000C0C8A" w:rsidRPr="00921964" w:rsidRDefault="000C0C8A" w:rsidP="00FB2445">
            <w:pPr>
              <w:rPr>
                <w:b/>
                <w:bCs/>
                <w:lang w:val="en-AU"/>
              </w:rPr>
            </w:pPr>
          </w:p>
        </w:tc>
      </w:tr>
      <w:tr w:rsidR="000C0C8A" w:rsidRPr="00921964" w14:paraId="7A77BA55" w14:textId="17A3FBDC" w:rsidTr="009A6B4D">
        <w:trPr>
          <w:trHeight w:hRule="exact" w:val="510"/>
        </w:trPr>
        <w:tc>
          <w:tcPr>
            <w:tcW w:w="0" w:type="auto"/>
          </w:tcPr>
          <w:p w14:paraId="1482C2DF" w14:textId="77777777" w:rsidR="000C0C8A" w:rsidRPr="00921964" w:rsidRDefault="000C0C8A" w:rsidP="00FB2445">
            <w:pPr>
              <w:rPr>
                <w:b/>
                <w:bCs/>
                <w:lang w:val="en-AU"/>
              </w:rPr>
            </w:pPr>
            <w:r w:rsidRPr="00921964">
              <w:rPr>
                <w:b/>
                <w:bCs/>
                <w:lang w:val="en-AU"/>
              </w:rPr>
              <w:t>F</w:t>
            </w:r>
          </w:p>
        </w:tc>
        <w:tc>
          <w:tcPr>
            <w:tcW w:w="710" w:type="dxa"/>
          </w:tcPr>
          <w:p w14:paraId="49581F84" w14:textId="77777777" w:rsidR="000C0C8A" w:rsidRPr="00921964" w:rsidRDefault="000C0C8A" w:rsidP="00FB2445">
            <w:pPr>
              <w:rPr>
                <w:b/>
                <w:bCs/>
                <w:lang w:val="en-AU"/>
              </w:rPr>
            </w:pPr>
          </w:p>
        </w:tc>
        <w:tc>
          <w:tcPr>
            <w:tcW w:w="1560" w:type="dxa"/>
          </w:tcPr>
          <w:p w14:paraId="54BDDE92" w14:textId="77777777" w:rsidR="000C0C8A" w:rsidRPr="00921964" w:rsidRDefault="000C0C8A" w:rsidP="00FB2445">
            <w:pPr>
              <w:rPr>
                <w:b/>
                <w:bCs/>
                <w:lang w:val="en-AU"/>
              </w:rPr>
            </w:pPr>
          </w:p>
        </w:tc>
        <w:tc>
          <w:tcPr>
            <w:tcW w:w="2880" w:type="dxa"/>
          </w:tcPr>
          <w:p w14:paraId="599F5D6B" w14:textId="77777777" w:rsidR="000C0C8A" w:rsidRPr="00921964" w:rsidRDefault="000C0C8A" w:rsidP="00FB2445">
            <w:pPr>
              <w:rPr>
                <w:b/>
                <w:bCs/>
                <w:lang w:val="en-AU"/>
              </w:rPr>
            </w:pPr>
          </w:p>
        </w:tc>
        <w:tc>
          <w:tcPr>
            <w:tcW w:w="2880" w:type="dxa"/>
          </w:tcPr>
          <w:p w14:paraId="0901E351" w14:textId="5CCDAE2A" w:rsidR="000C0C8A" w:rsidRPr="00921964" w:rsidRDefault="000C0C8A" w:rsidP="00FB2445">
            <w:pPr>
              <w:rPr>
                <w:b/>
                <w:bCs/>
                <w:lang w:val="en-AU"/>
              </w:rPr>
            </w:pPr>
          </w:p>
        </w:tc>
      </w:tr>
    </w:tbl>
    <w:p w14:paraId="02DA1B0A" w14:textId="77777777" w:rsidR="000E4D66" w:rsidRPr="00921964" w:rsidRDefault="000E4D66" w:rsidP="000E4D66">
      <w:pPr>
        <w:widowControl/>
        <w:spacing w:before="60" w:after="60"/>
        <w:contextualSpacing/>
        <w:rPr>
          <w:rFonts w:cs="Times New Roman"/>
          <w:bCs/>
          <w:color w:val="000000" w:themeColor="text1"/>
          <w:szCs w:val="24"/>
        </w:rPr>
      </w:pPr>
    </w:p>
    <w:p w14:paraId="172BDE86" w14:textId="64F9B69D" w:rsidR="000E4D66" w:rsidRPr="00921964" w:rsidRDefault="00A33A22" w:rsidP="000E4D66">
      <w:pPr>
        <w:widowControl/>
        <w:spacing w:before="60" w:after="60"/>
        <w:contextualSpacing/>
        <w:rPr>
          <w:rFonts w:cs="Times New Roman"/>
          <w:bCs/>
          <w:color w:val="000000" w:themeColor="text1"/>
          <w:szCs w:val="24"/>
        </w:rPr>
      </w:pPr>
      <w:r w:rsidRPr="00921964">
        <w:rPr>
          <w:rFonts w:cs="Times New Roman"/>
          <w:bCs/>
          <w:color w:val="000000" w:themeColor="text1"/>
          <w:szCs w:val="24"/>
        </w:rPr>
        <w:t xml:space="preserve">Compare your results to </w:t>
      </w:r>
      <w:r w:rsidRPr="00921964">
        <w:rPr>
          <w:rFonts w:cs="Times New Roman"/>
          <w:bCs/>
          <w:i/>
          <w:iCs/>
          <w:color w:val="000000" w:themeColor="text1"/>
          <w:szCs w:val="24"/>
        </w:rPr>
        <w:t>The</w:t>
      </w:r>
      <w:r w:rsidR="000E4D66" w:rsidRPr="00921964">
        <w:rPr>
          <w:rFonts w:cs="Times New Roman"/>
          <w:bCs/>
          <w:i/>
          <w:iCs/>
          <w:color w:val="000000" w:themeColor="text1"/>
          <w:szCs w:val="24"/>
        </w:rPr>
        <w:t xml:space="preserve"> fighter pilot challenge</w:t>
      </w:r>
      <w:r w:rsidR="000E4D66" w:rsidRPr="00921964">
        <w:rPr>
          <w:rFonts w:cs="Times New Roman"/>
          <w:bCs/>
          <w:color w:val="000000" w:themeColor="text1"/>
          <w:szCs w:val="24"/>
        </w:rPr>
        <w:t xml:space="preserve"> </w:t>
      </w:r>
      <w:r w:rsidRPr="00921964">
        <w:rPr>
          <w:rFonts w:cs="Times New Roman"/>
          <w:bCs/>
          <w:color w:val="000000" w:themeColor="text1"/>
          <w:szCs w:val="24"/>
        </w:rPr>
        <w:t xml:space="preserve">ratings </w:t>
      </w:r>
      <w:r w:rsidR="000E4D66" w:rsidRPr="00921964">
        <w:rPr>
          <w:rFonts w:cs="Times New Roman"/>
          <w:bCs/>
          <w:color w:val="000000" w:themeColor="text1"/>
          <w:szCs w:val="24"/>
        </w:rPr>
        <w:t>(The Open University, n.d.)</w:t>
      </w:r>
      <w:r w:rsidR="000E4D66" w:rsidRPr="00921964">
        <w:t xml:space="preserve"> </w:t>
      </w:r>
      <w:hyperlink r:id="rId178" w:history="1">
        <w:r w:rsidR="000050AC" w:rsidRPr="00647C83">
          <w:rPr>
            <w:rStyle w:val="Hyperlink"/>
            <w:rFonts w:cs="Times New Roman"/>
            <w:bCs/>
            <w:szCs w:val="24"/>
          </w:rPr>
          <w:t>www.open.edu/openlearn/sites/www.open.edu.openlearn/files/open2files/g-force.pdf</w:t>
        </w:r>
      </w:hyperlink>
      <w:r w:rsidRPr="00921964">
        <w:rPr>
          <w:rFonts w:cs="Times New Roman"/>
          <w:bCs/>
          <w:color w:val="000000" w:themeColor="text1"/>
          <w:szCs w:val="24"/>
        </w:rPr>
        <w:t>. Are you</w:t>
      </w:r>
      <w:r w:rsidR="000050AC">
        <w:rPr>
          <w:rFonts w:cs="Times New Roman"/>
          <w:bCs/>
          <w:color w:val="000000" w:themeColor="text1"/>
          <w:szCs w:val="24"/>
        </w:rPr>
        <w:t>r</w:t>
      </w:r>
      <w:r w:rsidRPr="00921964">
        <w:rPr>
          <w:rFonts w:cs="Times New Roman"/>
          <w:bCs/>
          <w:color w:val="000000" w:themeColor="text1"/>
          <w:szCs w:val="24"/>
        </w:rPr>
        <w:t xml:space="preserve"> results consistent with the reaction times shown in the table?</w:t>
      </w:r>
    </w:p>
    <w:p w14:paraId="2814BC42" w14:textId="75C4CC82" w:rsidR="0029455A" w:rsidRPr="00921964" w:rsidRDefault="000E4D66" w:rsidP="000E4D66">
      <w:pPr>
        <w:widowControl/>
        <w:spacing w:before="60" w:after="60"/>
        <w:contextualSpacing/>
        <w:rPr>
          <w:rFonts w:cs="Times New Roman"/>
          <w:bCs/>
          <w:color w:val="000000" w:themeColor="text1"/>
          <w:szCs w:val="24"/>
        </w:rPr>
      </w:pPr>
      <w:r w:rsidRPr="00921964">
        <w:rPr>
          <w:rFonts w:cs="Times New Roman"/>
          <w:bCs/>
          <w:color w:val="000000" w:themeColor="text1"/>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9455A" w:rsidRPr="00921964">
        <w:rPr>
          <w:rFonts w:eastAsiaTheme="majorEastAsia" w:cstheme="majorBidi"/>
          <w:b/>
          <w:color w:val="2E74B5" w:themeColor="accent1" w:themeShade="BF"/>
          <w:sz w:val="28"/>
          <w:szCs w:val="32"/>
        </w:rPr>
        <w:br w:type="page"/>
      </w:r>
    </w:p>
    <w:p w14:paraId="5D4D2005" w14:textId="77777777" w:rsidR="0029455A" w:rsidRPr="00921964" w:rsidRDefault="0029455A" w:rsidP="00C03A09">
      <w:pPr>
        <w:rPr>
          <w:rFonts w:eastAsiaTheme="majorEastAsia" w:cstheme="majorBidi"/>
          <w:b/>
          <w:color w:val="2E74B5" w:themeColor="accent1" w:themeShade="BF"/>
          <w:sz w:val="28"/>
          <w:szCs w:val="32"/>
        </w:rPr>
        <w:sectPr w:rsidR="0029455A" w:rsidRPr="00921964" w:rsidSect="00494D5E">
          <w:pgSz w:w="11906" w:h="16838"/>
          <w:pgMar w:top="1440" w:right="1440" w:bottom="1440" w:left="1440" w:header="709" w:footer="709" w:gutter="0"/>
          <w:cols w:space="708"/>
          <w:docGrid w:linePitch="360"/>
        </w:sectPr>
      </w:pPr>
    </w:p>
    <w:p w14:paraId="320F824F" w14:textId="5F4CD034" w:rsidR="008D0669" w:rsidRPr="00921964" w:rsidRDefault="008D0669" w:rsidP="008D0669">
      <w:pPr>
        <w:pStyle w:val="Heading1"/>
        <w:rPr>
          <w:b w:val="0"/>
        </w:rPr>
      </w:pPr>
      <w:bookmarkStart w:id="122" w:name="_Appendix_15:_Student"/>
      <w:bookmarkStart w:id="123" w:name="_Appendix_12:_Student"/>
      <w:bookmarkStart w:id="124" w:name="_Appendix_16:_Student"/>
      <w:bookmarkStart w:id="125" w:name="_Appendix_13:_Student"/>
      <w:bookmarkStart w:id="126" w:name="_Appendix_16B:_Student"/>
      <w:bookmarkStart w:id="127" w:name="_Appendix_13B:_Student"/>
      <w:bookmarkStart w:id="128" w:name="_Appendix_17:_Teacher"/>
      <w:bookmarkStart w:id="129" w:name="_Toc31634897"/>
      <w:bookmarkStart w:id="130" w:name="_Toc43984487"/>
      <w:bookmarkStart w:id="131" w:name="_Toc47708060"/>
      <w:bookmarkStart w:id="132" w:name="_Toc476141533"/>
      <w:bookmarkStart w:id="133" w:name="_Toc488064825"/>
      <w:bookmarkStart w:id="134" w:name="_Toc511827637"/>
      <w:bookmarkStart w:id="135" w:name="_Toc520195081"/>
      <w:bookmarkStart w:id="136" w:name="_Toc465262519"/>
      <w:bookmarkEnd w:id="83"/>
      <w:bookmarkEnd w:id="91"/>
      <w:bookmarkEnd w:id="122"/>
      <w:bookmarkEnd w:id="123"/>
      <w:bookmarkEnd w:id="124"/>
      <w:bookmarkEnd w:id="125"/>
      <w:bookmarkEnd w:id="126"/>
      <w:bookmarkEnd w:id="127"/>
      <w:bookmarkEnd w:id="128"/>
      <w:r w:rsidRPr="00921964">
        <w:t xml:space="preserve">Appendix </w:t>
      </w:r>
      <w:r w:rsidR="00FB6D6F" w:rsidRPr="00921964">
        <w:t>1</w:t>
      </w:r>
      <w:r w:rsidR="00CC7AB5">
        <w:t>6</w:t>
      </w:r>
      <w:r w:rsidRPr="00921964">
        <w:t>: Student activity sheet 3.1: Design brief</w:t>
      </w:r>
      <w:bookmarkEnd w:id="129"/>
      <w:bookmarkEnd w:id="130"/>
      <w:bookmarkEnd w:id="131"/>
    </w:p>
    <w:p w14:paraId="1806DD6E" w14:textId="77777777" w:rsidR="008D0669" w:rsidRPr="00921964" w:rsidRDefault="008D0669" w:rsidP="008D0669">
      <w:pPr>
        <w:ind w:right="-359"/>
      </w:pPr>
      <w:r w:rsidRPr="00921964">
        <w:rPr>
          <w:b/>
        </w:rPr>
        <w:t>Group members ________________________________________________________________________________________________________________</w:t>
      </w:r>
    </w:p>
    <w:tbl>
      <w:tblPr>
        <w:tblStyle w:val="TableGrid1"/>
        <w:tblW w:w="14165" w:type="dxa"/>
        <w:jc w:val="center"/>
        <w:tblCellMar>
          <w:left w:w="57" w:type="dxa"/>
          <w:right w:w="57" w:type="dxa"/>
        </w:tblCellMar>
        <w:tblLook w:val="04A0" w:firstRow="1" w:lastRow="0" w:firstColumn="1" w:lastColumn="0" w:noHBand="0" w:noVBand="1"/>
      </w:tblPr>
      <w:tblGrid>
        <w:gridCol w:w="1971"/>
        <w:gridCol w:w="12194"/>
      </w:tblGrid>
      <w:tr w:rsidR="008D0669" w:rsidRPr="00921964" w14:paraId="3C1ECCD0" w14:textId="77777777" w:rsidTr="00D2182A">
        <w:trPr>
          <w:trHeight w:hRule="exact" w:val="516"/>
          <w:jc w:val="center"/>
        </w:trPr>
        <w:tc>
          <w:tcPr>
            <w:tcW w:w="1971" w:type="dxa"/>
            <w:vAlign w:val="center"/>
          </w:tcPr>
          <w:p w14:paraId="5A69786F" w14:textId="77777777" w:rsidR="008D0669" w:rsidRPr="00921964" w:rsidRDefault="008D0669" w:rsidP="00D2182A">
            <w:pPr>
              <w:ind w:left="164" w:right="-108" w:hanging="7"/>
              <w:rPr>
                <w:b/>
                <w:sz w:val="24"/>
                <w:szCs w:val="24"/>
                <w:lang w:val="en-AU"/>
              </w:rPr>
            </w:pPr>
            <w:r w:rsidRPr="00921964">
              <w:rPr>
                <w:b/>
                <w:sz w:val="24"/>
                <w:szCs w:val="24"/>
                <w:lang w:val="en-AU"/>
              </w:rPr>
              <w:t>Problem</w:t>
            </w:r>
          </w:p>
        </w:tc>
        <w:tc>
          <w:tcPr>
            <w:tcW w:w="12194" w:type="dxa"/>
            <w:vAlign w:val="center"/>
          </w:tcPr>
          <w:p w14:paraId="1B3E325D" w14:textId="77777777" w:rsidR="008D0669" w:rsidRPr="00921964" w:rsidRDefault="008D0669" w:rsidP="00D2182A">
            <w:pPr>
              <w:widowControl/>
              <w:ind w:left="171" w:hanging="171"/>
              <w:rPr>
                <w:b/>
                <w:sz w:val="24"/>
                <w:szCs w:val="24"/>
                <w:lang w:val="en-AU"/>
              </w:rPr>
            </w:pPr>
          </w:p>
        </w:tc>
      </w:tr>
      <w:tr w:rsidR="008D0669" w:rsidRPr="00921964" w14:paraId="5192B4B1" w14:textId="77777777" w:rsidTr="00D2182A">
        <w:trPr>
          <w:trHeight w:val="1134"/>
          <w:jc w:val="center"/>
        </w:trPr>
        <w:tc>
          <w:tcPr>
            <w:tcW w:w="1971" w:type="dxa"/>
            <w:vAlign w:val="center"/>
          </w:tcPr>
          <w:p w14:paraId="04A415CB" w14:textId="77777777" w:rsidR="008D0669" w:rsidRPr="00921964" w:rsidRDefault="008D0669" w:rsidP="00D2182A">
            <w:pPr>
              <w:spacing w:after="100" w:afterAutospacing="1"/>
              <w:ind w:left="164" w:right="-643"/>
              <w:rPr>
                <w:b/>
                <w:lang w:val="en-AU"/>
              </w:rPr>
            </w:pPr>
            <w:r w:rsidRPr="00921964">
              <w:rPr>
                <w:b/>
                <w:lang w:val="en-AU"/>
              </w:rPr>
              <w:t xml:space="preserve">Our focus </w:t>
            </w:r>
            <w:r w:rsidRPr="00921964">
              <w:rPr>
                <w:b/>
                <w:lang w:val="en-AU"/>
              </w:rPr>
              <w:br/>
              <w:t>area</w:t>
            </w:r>
          </w:p>
        </w:tc>
        <w:tc>
          <w:tcPr>
            <w:tcW w:w="12194" w:type="dxa"/>
            <w:vAlign w:val="center"/>
          </w:tcPr>
          <w:p w14:paraId="25E4B223" w14:textId="77777777" w:rsidR="008D0669" w:rsidRPr="00921964" w:rsidRDefault="008D0669" w:rsidP="00D2182A">
            <w:pPr>
              <w:spacing w:after="100" w:afterAutospacing="1"/>
              <w:ind w:left="171" w:right="-643" w:hanging="171"/>
              <w:rPr>
                <w:lang w:val="en-AU"/>
              </w:rPr>
            </w:pPr>
          </w:p>
        </w:tc>
      </w:tr>
      <w:tr w:rsidR="008D0669" w:rsidRPr="00921964" w14:paraId="36EE02DD" w14:textId="77777777" w:rsidTr="00D2182A">
        <w:trPr>
          <w:trHeight w:val="1134"/>
          <w:jc w:val="center"/>
        </w:trPr>
        <w:tc>
          <w:tcPr>
            <w:tcW w:w="1971" w:type="dxa"/>
            <w:vAlign w:val="center"/>
          </w:tcPr>
          <w:p w14:paraId="042ACB30" w14:textId="77777777" w:rsidR="008D0669" w:rsidRPr="00921964" w:rsidRDefault="008D0669" w:rsidP="00D2182A">
            <w:pPr>
              <w:spacing w:after="100" w:afterAutospacing="1"/>
              <w:ind w:left="175" w:right="-643"/>
              <w:rPr>
                <w:b/>
                <w:lang w:val="en-AU"/>
              </w:rPr>
            </w:pPr>
            <w:r w:rsidRPr="00921964">
              <w:rPr>
                <w:b/>
                <w:lang w:val="en-AU"/>
              </w:rPr>
              <w:t xml:space="preserve">Issues </w:t>
            </w:r>
            <w:r w:rsidRPr="00921964">
              <w:rPr>
                <w:b/>
                <w:lang w:val="en-AU"/>
              </w:rPr>
              <w:br/>
              <w:t xml:space="preserve">addressed </w:t>
            </w:r>
          </w:p>
        </w:tc>
        <w:tc>
          <w:tcPr>
            <w:tcW w:w="12194" w:type="dxa"/>
            <w:vAlign w:val="center"/>
          </w:tcPr>
          <w:p w14:paraId="78C19E97" w14:textId="77777777" w:rsidR="008D0669" w:rsidRPr="00921964" w:rsidRDefault="008D0669" w:rsidP="00D2182A">
            <w:pPr>
              <w:spacing w:after="100" w:afterAutospacing="1"/>
              <w:ind w:left="171" w:right="-643" w:hanging="171"/>
              <w:rPr>
                <w:lang w:val="en-AU"/>
              </w:rPr>
            </w:pPr>
          </w:p>
        </w:tc>
      </w:tr>
      <w:tr w:rsidR="008D0669" w:rsidRPr="00921964" w14:paraId="1948F56E" w14:textId="77777777" w:rsidTr="00D2182A">
        <w:trPr>
          <w:trHeight w:val="1134"/>
          <w:jc w:val="center"/>
        </w:trPr>
        <w:tc>
          <w:tcPr>
            <w:tcW w:w="1971" w:type="dxa"/>
            <w:vAlign w:val="center"/>
          </w:tcPr>
          <w:p w14:paraId="63F0A370" w14:textId="77777777" w:rsidR="008D0669" w:rsidRPr="00921964" w:rsidRDefault="008D0669" w:rsidP="00D2182A">
            <w:pPr>
              <w:spacing w:after="100" w:afterAutospacing="1"/>
              <w:ind w:left="164" w:right="167"/>
              <w:rPr>
                <w:b/>
                <w:lang w:val="en-AU"/>
              </w:rPr>
            </w:pPr>
            <w:r w:rsidRPr="00921964">
              <w:rPr>
                <w:b/>
                <w:lang w:val="en-AU"/>
              </w:rPr>
              <w:t>Supporting facts and data</w:t>
            </w:r>
          </w:p>
        </w:tc>
        <w:tc>
          <w:tcPr>
            <w:tcW w:w="12194" w:type="dxa"/>
            <w:vAlign w:val="center"/>
          </w:tcPr>
          <w:p w14:paraId="21BAE0A6" w14:textId="77777777" w:rsidR="008D0669" w:rsidRPr="00921964" w:rsidRDefault="008D0669" w:rsidP="00D2182A">
            <w:pPr>
              <w:spacing w:after="100" w:afterAutospacing="1"/>
              <w:ind w:left="171" w:right="-643" w:hanging="171"/>
              <w:rPr>
                <w:lang w:val="en-AU"/>
              </w:rPr>
            </w:pPr>
          </w:p>
        </w:tc>
      </w:tr>
      <w:tr w:rsidR="008D0669" w:rsidRPr="00921964" w14:paraId="697522F7" w14:textId="77777777" w:rsidTr="00D2182A">
        <w:trPr>
          <w:trHeight w:val="1134"/>
          <w:jc w:val="center"/>
        </w:trPr>
        <w:tc>
          <w:tcPr>
            <w:tcW w:w="1971" w:type="dxa"/>
            <w:vAlign w:val="center"/>
          </w:tcPr>
          <w:p w14:paraId="1EFC4E7C" w14:textId="77777777" w:rsidR="008D0669" w:rsidRPr="00921964" w:rsidRDefault="008D0669" w:rsidP="00D2182A">
            <w:pPr>
              <w:spacing w:after="100" w:afterAutospacing="1"/>
              <w:ind w:left="164" w:right="-643"/>
              <w:rPr>
                <w:b/>
                <w:lang w:val="en-AU"/>
              </w:rPr>
            </w:pPr>
            <w:r w:rsidRPr="00921964">
              <w:rPr>
                <w:b/>
                <w:lang w:val="en-AU"/>
              </w:rPr>
              <w:t>Audience</w:t>
            </w:r>
          </w:p>
        </w:tc>
        <w:tc>
          <w:tcPr>
            <w:tcW w:w="12194" w:type="dxa"/>
            <w:vAlign w:val="center"/>
          </w:tcPr>
          <w:p w14:paraId="505BB680" w14:textId="77777777" w:rsidR="008D0669" w:rsidRPr="00921964" w:rsidRDefault="008D0669" w:rsidP="00D2182A">
            <w:pPr>
              <w:spacing w:after="100" w:afterAutospacing="1"/>
              <w:ind w:left="171" w:right="-643" w:hanging="171"/>
              <w:rPr>
                <w:lang w:val="en-AU"/>
              </w:rPr>
            </w:pPr>
          </w:p>
        </w:tc>
      </w:tr>
      <w:tr w:rsidR="008D0669" w:rsidRPr="00921964" w14:paraId="04B5DA2E" w14:textId="77777777" w:rsidTr="00D2182A">
        <w:trPr>
          <w:trHeight w:val="1134"/>
          <w:jc w:val="center"/>
        </w:trPr>
        <w:tc>
          <w:tcPr>
            <w:tcW w:w="1971" w:type="dxa"/>
            <w:vAlign w:val="center"/>
          </w:tcPr>
          <w:p w14:paraId="4DCB4F19" w14:textId="77777777" w:rsidR="008D0669" w:rsidRPr="00921964" w:rsidRDefault="008D0669" w:rsidP="00D2182A">
            <w:pPr>
              <w:spacing w:after="100" w:afterAutospacing="1"/>
              <w:ind w:left="164" w:right="-643"/>
              <w:rPr>
                <w:b/>
                <w:lang w:val="en-AU"/>
              </w:rPr>
            </w:pPr>
            <w:r w:rsidRPr="00921964">
              <w:rPr>
                <w:b/>
                <w:lang w:val="en-AU"/>
              </w:rPr>
              <w:t xml:space="preserve">Key </w:t>
            </w:r>
            <w:r w:rsidRPr="00921964">
              <w:rPr>
                <w:b/>
                <w:lang w:val="en-AU"/>
              </w:rPr>
              <w:br/>
              <w:t>messages</w:t>
            </w:r>
          </w:p>
        </w:tc>
        <w:tc>
          <w:tcPr>
            <w:tcW w:w="12194" w:type="dxa"/>
            <w:vAlign w:val="center"/>
          </w:tcPr>
          <w:p w14:paraId="0BA6451B" w14:textId="77777777" w:rsidR="008D0669" w:rsidRPr="00921964" w:rsidRDefault="008D0669" w:rsidP="00D2182A">
            <w:pPr>
              <w:spacing w:after="100" w:afterAutospacing="1"/>
              <w:ind w:left="171" w:right="-643" w:hanging="171"/>
              <w:rPr>
                <w:lang w:val="en-AU"/>
              </w:rPr>
            </w:pPr>
          </w:p>
        </w:tc>
      </w:tr>
      <w:tr w:rsidR="008D0669" w:rsidRPr="00921964" w14:paraId="43F7AFCB" w14:textId="77777777" w:rsidTr="00D2182A">
        <w:trPr>
          <w:trHeight w:val="1134"/>
          <w:jc w:val="center"/>
        </w:trPr>
        <w:tc>
          <w:tcPr>
            <w:tcW w:w="1971" w:type="dxa"/>
            <w:vAlign w:val="center"/>
          </w:tcPr>
          <w:p w14:paraId="4F7FC11F" w14:textId="77777777" w:rsidR="008D0669" w:rsidRPr="00921964" w:rsidRDefault="008D0669" w:rsidP="00D2182A">
            <w:pPr>
              <w:spacing w:after="100" w:afterAutospacing="1"/>
              <w:ind w:left="164" w:right="-643"/>
              <w:rPr>
                <w:b/>
                <w:lang w:val="en-AU"/>
              </w:rPr>
            </w:pPr>
            <w:r w:rsidRPr="00921964">
              <w:rPr>
                <w:b/>
                <w:lang w:val="en-AU"/>
              </w:rPr>
              <w:t xml:space="preserve">Mode of </w:t>
            </w:r>
            <w:r w:rsidRPr="00921964">
              <w:rPr>
                <w:b/>
                <w:lang w:val="en-AU"/>
              </w:rPr>
              <w:br/>
              <w:t>delivery</w:t>
            </w:r>
          </w:p>
        </w:tc>
        <w:tc>
          <w:tcPr>
            <w:tcW w:w="12194" w:type="dxa"/>
            <w:vAlign w:val="center"/>
          </w:tcPr>
          <w:p w14:paraId="732094C1" w14:textId="77777777" w:rsidR="008D0669" w:rsidRPr="00921964" w:rsidRDefault="008D0669" w:rsidP="00D2182A">
            <w:pPr>
              <w:spacing w:after="100" w:afterAutospacing="1"/>
              <w:ind w:left="171" w:right="-643" w:hanging="171"/>
              <w:rPr>
                <w:lang w:val="en-AU"/>
              </w:rPr>
            </w:pPr>
          </w:p>
        </w:tc>
      </w:tr>
    </w:tbl>
    <w:p w14:paraId="101FC602" w14:textId="77777777" w:rsidR="008D0669" w:rsidRPr="00921964" w:rsidRDefault="008D0669" w:rsidP="008D0669">
      <w:r w:rsidRPr="00921964">
        <w:br w:type="page"/>
      </w:r>
    </w:p>
    <w:bookmarkStart w:id="137" w:name="_Appendix_13:_Student_1"/>
    <w:bookmarkStart w:id="138" w:name="_Toc31634898"/>
    <w:bookmarkStart w:id="139" w:name="_Toc43984488"/>
    <w:bookmarkStart w:id="140" w:name="_Toc47708061"/>
    <w:bookmarkEnd w:id="137"/>
    <w:p w14:paraId="54861131" w14:textId="3B4736F3" w:rsidR="008D0669" w:rsidRPr="00921964" w:rsidRDefault="008D0669" w:rsidP="008D0669">
      <w:pPr>
        <w:pStyle w:val="Heading1"/>
      </w:pPr>
      <w:r w:rsidRPr="00921964">
        <w:rPr>
          <w:noProof/>
          <w:sz w:val="44"/>
          <w:szCs w:val="44"/>
          <w:lang w:eastAsia="en-AU"/>
        </w:rPr>
        <mc:AlternateContent>
          <mc:Choice Requires="wps">
            <w:drawing>
              <wp:anchor distT="0" distB="0" distL="114300" distR="114300" simplePos="0" relativeHeight="251682888" behindDoc="0" locked="0" layoutInCell="1" allowOverlap="1" wp14:anchorId="73FCA7F5" wp14:editId="3EC44655">
                <wp:simplePos x="0" y="0"/>
                <wp:positionH relativeFrom="column">
                  <wp:posOffset>5403272</wp:posOffset>
                </wp:positionH>
                <wp:positionV relativeFrom="paragraph">
                  <wp:posOffset>353233</wp:posOffset>
                </wp:positionV>
                <wp:extent cx="3983182" cy="4800600"/>
                <wp:effectExtent l="0" t="0" r="1778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182" cy="4800600"/>
                        </a:xfrm>
                        <a:prstGeom prst="rect">
                          <a:avLst/>
                        </a:prstGeom>
                        <a:solidFill>
                          <a:srgbClr val="FFFFFF"/>
                        </a:solidFill>
                        <a:ln w="9525">
                          <a:solidFill>
                            <a:srgbClr val="000000"/>
                          </a:solidFill>
                          <a:miter lim="800000"/>
                          <a:headEnd/>
                          <a:tailEnd/>
                        </a:ln>
                      </wps:spPr>
                      <wps:txbx>
                        <w:txbxContent>
                          <w:p w14:paraId="70DF9BD0" w14:textId="77777777" w:rsidR="00C96CE4" w:rsidRPr="00B56DC9" w:rsidRDefault="00C96CE4" w:rsidP="008D0669">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D6960EA" w14:textId="77777777" w:rsidR="00C96CE4" w:rsidRDefault="00C96CE4" w:rsidP="008D06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CA7F5" id="Text Box 2" o:spid="_x0000_s1049" type="#_x0000_t202" style="position:absolute;margin-left:425.45pt;margin-top:27.8pt;width:313.65pt;height:378pt;z-index:251682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">
                <v:textbox>
                  <w:txbxContent>
                    <w:p w14:paraId="70DF9BD0" w14:textId="77777777" w:rsidR="00C96CE4" w:rsidRPr="00B56DC9" w:rsidRDefault="00C96CE4" w:rsidP="008D0669">
                      <w:pPr>
                        <w:tabs>
                          <w:tab w:val="left" w:pos="10530"/>
                        </w:tabs>
                        <w:spacing w:before="0" w:after="0" w:line="240" w:lineRule="auto"/>
                        <w:rPr>
                          <w:sz w:val="24"/>
                          <w:szCs w:val="24"/>
                        </w:rPr>
                      </w:pPr>
                      <w:r w:rsidRPr="00710DEC">
                        <w:rPr>
                          <w:b/>
                          <w:sz w:val="24"/>
                          <w:szCs w:val="24"/>
                        </w:rPr>
                        <w:t>Photograph</w:t>
                      </w:r>
                      <w:r>
                        <w:rPr>
                          <w:b/>
                          <w:sz w:val="24"/>
                          <w:szCs w:val="24"/>
                        </w:rPr>
                        <w:t>s or drawing</w:t>
                      </w:r>
                      <w:r w:rsidRPr="00710DEC" w:rsidDel="00B56DC9">
                        <w:rPr>
                          <w:b/>
                          <w:noProof/>
                          <w:sz w:val="24"/>
                          <w:szCs w:val="24"/>
                          <w:lang w:eastAsia="en-AU"/>
                        </w:rPr>
                        <w:t xml:space="preserve"> </w:t>
                      </w:r>
                    </w:p>
                    <w:p w14:paraId="4D6960EA" w14:textId="77777777" w:rsidR="00C96CE4" w:rsidRDefault="00C96CE4" w:rsidP="008D0669"/>
                  </w:txbxContent>
                </v:textbox>
              </v:shape>
            </w:pict>
          </mc:Fallback>
        </mc:AlternateContent>
      </w:r>
      <w:r w:rsidRPr="00921964">
        <w:rPr>
          <w:szCs w:val="28"/>
        </w:rPr>
        <w:t>A</w:t>
      </w:r>
      <w:r w:rsidRPr="00921964">
        <w:t>ppendix 1</w:t>
      </w:r>
      <w:r w:rsidR="00CC7AB5">
        <w:t>7</w:t>
      </w:r>
      <w:r w:rsidRPr="00921964">
        <w:t>: Student activity sheet 4.1: Presentation review</w:t>
      </w:r>
      <w:bookmarkEnd w:id="138"/>
      <w:bookmarkEnd w:id="139"/>
      <w:bookmarkEnd w:id="140"/>
    </w:p>
    <w:p w14:paraId="364E6D2D" w14:textId="77777777" w:rsidR="008D0669" w:rsidRPr="00921964" w:rsidRDefault="008D0669" w:rsidP="008D0669">
      <w:pPr>
        <w:tabs>
          <w:tab w:val="left" w:pos="10530"/>
        </w:tabs>
        <w:spacing w:before="0" w:after="0" w:line="240" w:lineRule="auto"/>
        <w:jc w:val="center"/>
        <w:rPr>
          <w:b/>
          <w:sz w:val="24"/>
          <w:szCs w:val="24"/>
        </w:rPr>
      </w:pPr>
      <w:r w:rsidRPr="00921964">
        <w:rPr>
          <w:b/>
          <w:noProof/>
          <w:sz w:val="24"/>
          <w:szCs w:val="24"/>
          <w:lang w:eastAsia="en-AU"/>
        </w:rPr>
        <mc:AlternateContent>
          <mc:Choice Requires="wps">
            <w:drawing>
              <wp:anchor distT="0" distB="0" distL="114300" distR="114300" simplePos="0" relativeHeight="251681864" behindDoc="0" locked="0" layoutInCell="1" allowOverlap="1" wp14:anchorId="0ACB0D1D" wp14:editId="2AC2CA08">
                <wp:simplePos x="0" y="0"/>
                <wp:positionH relativeFrom="column">
                  <wp:posOffset>55417</wp:posOffset>
                </wp:positionH>
                <wp:positionV relativeFrom="paragraph">
                  <wp:posOffset>26266</wp:posOffset>
                </wp:positionV>
                <wp:extent cx="5043055" cy="4831080"/>
                <wp:effectExtent l="0" t="0" r="5715"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055" cy="4831080"/>
                        </a:xfrm>
                        <a:prstGeom prst="rect">
                          <a:avLst/>
                        </a:prstGeom>
                        <a:solidFill>
                          <a:srgbClr val="FFFFFF"/>
                        </a:solidFill>
                        <a:ln w="9525">
                          <a:noFill/>
                          <a:miter lim="800000"/>
                          <a:headEnd/>
                          <a:tailEnd/>
                        </a:ln>
                      </wps:spPr>
                      <wps:txbx>
                        <w:txbxContent>
                          <w:p w14:paraId="5EB7CFA4" w14:textId="73E3279D" w:rsidR="00C96CE4" w:rsidRDefault="00C96CE4" w:rsidP="008D0669">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___________________________________</w:t>
                            </w:r>
                          </w:p>
                          <w:p w14:paraId="4CA5B03A" w14:textId="77777777" w:rsidR="00C96CE4" w:rsidRDefault="00C96CE4" w:rsidP="008D0669">
                            <w:pPr>
                              <w:spacing w:after="0" w:line="360" w:lineRule="auto"/>
                              <w:rPr>
                                <w:b/>
                                <w:sz w:val="24"/>
                                <w:szCs w:val="24"/>
                              </w:rPr>
                            </w:pPr>
                            <w:r>
                              <w:rPr>
                                <w:b/>
                                <w:sz w:val="24"/>
                                <w:szCs w:val="24"/>
                              </w:rPr>
                              <w:t>Things I would change</w:t>
                            </w:r>
                          </w:p>
                          <w:p w14:paraId="0B667F42" w14:textId="5C3A13A8" w:rsidR="00C96CE4" w:rsidRDefault="00C96CE4" w:rsidP="008D0669">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62CC6D0" w14:textId="77777777" w:rsidR="00C96CE4" w:rsidRPr="007658EC" w:rsidRDefault="00C96CE4" w:rsidP="008D0669">
                            <w:pPr>
                              <w:spacing w:after="0" w:line="360" w:lineRule="auto"/>
                              <w:rPr>
                                <w:b/>
                                <w:sz w:val="24"/>
                                <w:szCs w:val="24"/>
                              </w:rPr>
                            </w:pPr>
                            <w:r w:rsidRPr="007658EC">
                              <w:rPr>
                                <w:b/>
                                <w:sz w:val="24"/>
                                <w:szCs w:val="24"/>
                              </w:rPr>
                              <w:t>Extra things I could do</w:t>
                            </w:r>
                          </w:p>
                          <w:p w14:paraId="2ED4107A" w14:textId="77777777" w:rsidR="00C96CE4" w:rsidRDefault="00C96CE4" w:rsidP="008D0669">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1888D5FD" w14:textId="77777777" w:rsidR="00C96CE4" w:rsidRDefault="00C96CE4" w:rsidP="008D0669">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B0D1D" id="Text Box 19" o:spid="_x0000_s1050" type="#_x0000_t202" style="position:absolute;left:0;text-align:left;margin-left:4.35pt;margin-top:2.05pt;width:397.1pt;height:380.4pt;z-index:251681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" stroked="f">
                <v:textbox>
                  <w:txbxContent>
                    <w:p w14:paraId="5EB7CFA4" w14:textId="73E3279D" w:rsidR="00C96CE4" w:rsidRDefault="00C96CE4" w:rsidP="008D0669">
                      <w:pPr>
                        <w:spacing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___________________________________</w:t>
                      </w:r>
                    </w:p>
                    <w:p w14:paraId="4CA5B03A" w14:textId="77777777" w:rsidR="00C96CE4" w:rsidRDefault="00C96CE4" w:rsidP="008D0669">
                      <w:pPr>
                        <w:spacing w:after="0" w:line="360" w:lineRule="auto"/>
                        <w:rPr>
                          <w:b/>
                          <w:sz w:val="24"/>
                          <w:szCs w:val="24"/>
                        </w:rPr>
                      </w:pPr>
                      <w:r>
                        <w:rPr>
                          <w:b/>
                          <w:sz w:val="24"/>
                          <w:szCs w:val="24"/>
                        </w:rPr>
                        <w:t>Things I would change</w:t>
                      </w:r>
                    </w:p>
                    <w:p w14:paraId="0B667F42" w14:textId="5C3A13A8" w:rsidR="00C96CE4" w:rsidRDefault="00C96CE4" w:rsidP="008D0669">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762CC6D0" w14:textId="77777777" w:rsidR="00C96CE4" w:rsidRPr="007658EC" w:rsidRDefault="00C96CE4" w:rsidP="008D0669">
                      <w:pPr>
                        <w:spacing w:after="0" w:line="360" w:lineRule="auto"/>
                        <w:rPr>
                          <w:b/>
                          <w:sz w:val="24"/>
                          <w:szCs w:val="24"/>
                        </w:rPr>
                      </w:pPr>
                      <w:r w:rsidRPr="007658EC">
                        <w:rPr>
                          <w:b/>
                          <w:sz w:val="24"/>
                          <w:szCs w:val="24"/>
                        </w:rPr>
                        <w:t>Extra things I could do</w:t>
                      </w:r>
                    </w:p>
                    <w:p w14:paraId="2ED4107A" w14:textId="77777777" w:rsidR="00C96CE4" w:rsidRDefault="00C96CE4" w:rsidP="008D0669">
                      <w:pPr>
                        <w:spacing w:after="0" w:line="360" w:lineRule="auto"/>
                        <w:rPr>
                          <w:b/>
                          <w:sz w:val="24"/>
                          <w:szCs w:val="24"/>
                        </w:rPr>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p>
                    <w:p w14:paraId="1888D5FD" w14:textId="77777777" w:rsidR="00C96CE4" w:rsidRDefault="00C96CE4" w:rsidP="008D0669">
                      <w:pPr>
                        <w:spacing w:after="0" w:line="360" w:lineRule="auto"/>
                      </w:pPr>
                    </w:p>
                  </w:txbxContent>
                </v:textbox>
              </v:shape>
            </w:pict>
          </mc:Fallback>
        </mc:AlternateContent>
      </w:r>
    </w:p>
    <w:p w14:paraId="79BF3228" w14:textId="77777777" w:rsidR="008D0669" w:rsidRPr="00921964" w:rsidRDefault="008D0669" w:rsidP="008D0669">
      <w:pPr>
        <w:tabs>
          <w:tab w:val="left" w:pos="10530"/>
        </w:tabs>
        <w:spacing w:before="0" w:after="0" w:line="240" w:lineRule="auto"/>
        <w:jc w:val="center"/>
        <w:rPr>
          <w:b/>
          <w:sz w:val="24"/>
          <w:szCs w:val="24"/>
        </w:rPr>
      </w:pPr>
    </w:p>
    <w:p w14:paraId="36F42E6E" w14:textId="77777777" w:rsidR="008D0669" w:rsidRPr="00921964" w:rsidRDefault="008D0669" w:rsidP="008D0669">
      <w:pPr>
        <w:tabs>
          <w:tab w:val="left" w:pos="10530"/>
        </w:tabs>
        <w:spacing w:before="0" w:after="0" w:line="240" w:lineRule="auto"/>
        <w:jc w:val="center"/>
        <w:rPr>
          <w:b/>
          <w:sz w:val="24"/>
          <w:szCs w:val="24"/>
        </w:rPr>
      </w:pPr>
    </w:p>
    <w:p w14:paraId="50A5FC37" w14:textId="77777777" w:rsidR="008D0669" w:rsidRPr="00921964" w:rsidRDefault="008D0669" w:rsidP="008D0669">
      <w:pPr>
        <w:tabs>
          <w:tab w:val="left" w:pos="10530"/>
        </w:tabs>
        <w:spacing w:before="0" w:after="0" w:line="240" w:lineRule="auto"/>
        <w:jc w:val="center"/>
        <w:rPr>
          <w:b/>
          <w:sz w:val="24"/>
          <w:szCs w:val="24"/>
        </w:rPr>
      </w:pPr>
    </w:p>
    <w:p w14:paraId="0AC9A40C" w14:textId="77777777" w:rsidR="008D0669" w:rsidRPr="00921964" w:rsidRDefault="008D0669" w:rsidP="008D0669">
      <w:pPr>
        <w:tabs>
          <w:tab w:val="left" w:pos="10530"/>
        </w:tabs>
        <w:spacing w:before="0" w:after="0" w:line="240" w:lineRule="auto"/>
        <w:jc w:val="center"/>
        <w:rPr>
          <w:b/>
          <w:sz w:val="24"/>
          <w:szCs w:val="24"/>
        </w:rPr>
      </w:pPr>
    </w:p>
    <w:p w14:paraId="74A72092" w14:textId="77777777" w:rsidR="008D0669" w:rsidRPr="00921964" w:rsidRDefault="008D0669" w:rsidP="008D0669">
      <w:pPr>
        <w:tabs>
          <w:tab w:val="left" w:pos="10530"/>
        </w:tabs>
        <w:spacing w:before="0" w:after="0" w:line="240" w:lineRule="auto"/>
        <w:jc w:val="center"/>
        <w:rPr>
          <w:b/>
          <w:sz w:val="24"/>
          <w:szCs w:val="24"/>
        </w:rPr>
      </w:pPr>
    </w:p>
    <w:p w14:paraId="4A99746E" w14:textId="77777777" w:rsidR="008D0669" w:rsidRPr="00921964" w:rsidRDefault="008D0669" w:rsidP="008D0669">
      <w:pPr>
        <w:tabs>
          <w:tab w:val="left" w:pos="10530"/>
        </w:tabs>
        <w:spacing w:before="0" w:after="0" w:line="240" w:lineRule="auto"/>
        <w:jc w:val="center"/>
        <w:rPr>
          <w:b/>
          <w:sz w:val="24"/>
          <w:szCs w:val="24"/>
        </w:rPr>
      </w:pPr>
    </w:p>
    <w:p w14:paraId="7C146F4F" w14:textId="77777777" w:rsidR="008D0669" w:rsidRPr="00921964" w:rsidRDefault="008D0669" w:rsidP="008D0669">
      <w:pPr>
        <w:tabs>
          <w:tab w:val="left" w:pos="10530"/>
        </w:tabs>
        <w:spacing w:before="0" w:after="0" w:line="240" w:lineRule="auto"/>
        <w:jc w:val="center"/>
        <w:rPr>
          <w:b/>
          <w:sz w:val="24"/>
          <w:szCs w:val="24"/>
        </w:rPr>
      </w:pPr>
    </w:p>
    <w:p w14:paraId="36FF1140" w14:textId="77777777" w:rsidR="008D0669" w:rsidRPr="00921964" w:rsidRDefault="008D0669" w:rsidP="008D0669">
      <w:pPr>
        <w:tabs>
          <w:tab w:val="left" w:pos="10530"/>
        </w:tabs>
        <w:spacing w:after="0" w:line="240" w:lineRule="auto"/>
        <w:jc w:val="center"/>
        <w:rPr>
          <w:b/>
          <w:sz w:val="24"/>
          <w:szCs w:val="24"/>
        </w:rPr>
      </w:pPr>
      <w:r w:rsidRPr="00921964">
        <w:rPr>
          <w:b/>
          <w:sz w:val="24"/>
          <w:szCs w:val="24"/>
        </w:rPr>
        <w:t xml:space="preserve"> </w:t>
      </w:r>
    </w:p>
    <w:p w14:paraId="72459F49" w14:textId="77777777" w:rsidR="008D0669" w:rsidRPr="00921964" w:rsidRDefault="008D0669" w:rsidP="008D0669">
      <w:pPr>
        <w:widowControl/>
        <w:spacing w:before="0" w:after="160" w:line="259" w:lineRule="auto"/>
      </w:pPr>
      <w:r w:rsidRPr="00921964">
        <w:br w:type="page"/>
      </w:r>
    </w:p>
    <w:p w14:paraId="581728F1" w14:textId="3488A28E" w:rsidR="008D0669" w:rsidRPr="00921964" w:rsidRDefault="008D0669" w:rsidP="008D0669">
      <w:pPr>
        <w:pStyle w:val="Heading1"/>
      </w:pPr>
      <w:bookmarkStart w:id="141" w:name="_Appendix_14:_Student"/>
      <w:bookmarkStart w:id="142" w:name="_Appendix_17:_Student"/>
      <w:bookmarkStart w:id="143" w:name="_Toc10191469"/>
      <w:bookmarkStart w:id="144" w:name="_Toc43984489"/>
      <w:bookmarkStart w:id="145" w:name="_Toc47708062"/>
      <w:bookmarkEnd w:id="141"/>
      <w:bookmarkEnd w:id="142"/>
      <w:r w:rsidRPr="00921964">
        <w:rPr>
          <w:szCs w:val="28"/>
        </w:rPr>
        <w:t>A</w:t>
      </w:r>
      <w:r w:rsidRPr="00921964">
        <w:t>ppendix 1</w:t>
      </w:r>
      <w:r w:rsidR="00CC7AB5">
        <w:t>8</w:t>
      </w:r>
      <w:r w:rsidRPr="00921964">
        <w:t>: Student activity sheet 4.2: Ladder of feedback</w:t>
      </w:r>
      <w:bookmarkEnd w:id="143"/>
      <w:bookmarkEnd w:id="144"/>
      <w:bookmarkEnd w:id="145"/>
    </w:p>
    <w:p w14:paraId="0B8A8D54" w14:textId="77777777" w:rsidR="008D0669" w:rsidRPr="00921964" w:rsidRDefault="008D0669" w:rsidP="008D0669">
      <w:r w:rsidRPr="00921964">
        <w:rPr>
          <w:noProof/>
          <w:lang w:eastAsia="en-AU"/>
        </w:rPr>
        <mc:AlternateContent>
          <mc:Choice Requires="wps">
            <w:drawing>
              <wp:anchor distT="45720" distB="45720" distL="114300" distR="114300" simplePos="0" relativeHeight="251685960" behindDoc="0" locked="0" layoutInCell="1" allowOverlap="1" wp14:anchorId="7CE5A15A" wp14:editId="106BFC4C">
                <wp:simplePos x="0" y="0"/>
                <wp:positionH relativeFrom="column">
                  <wp:posOffset>2124711</wp:posOffset>
                </wp:positionH>
                <wp:positionV relativeFrom="paragraph">
                  <wp:posOffset>252384</wp:posOffset>
                </wp:positionV>
                <wp:extent cx="1293495" cy="1067435"/>
                <wp:effectExtent l="76200" t="95250" r="78105" b="946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7152">
                          <a:off x="0" y="0"/>
                          <a:ext cx="1293495" cy="1067435"/>
                        </a:xfrm>
                        <a:prstGeom prst="rect">
                          <a:avLst/>
                        </a:prstGeom>
                        <a:solidFill>
                          <a:srgbClr val="FFFFFF"/>
                        </a:solidFill>
                        <a:ln w="9525">
                          <a:solidFill>
                            <a:srgbClr val="000000"/>
                          </a:solidFill>
                          <a:miter lim="800000"/>
                          <a:headEnd/>
                          <a:tailEnd/>
                        </a:ln>
                      </wps:spPr>
                      <wps:txbx>
                        <w:txbxContent>
                          <w:p w14:paraId="3816D787" w14:textId="77777777" w:rsidR="00C96CE4" w:rsidRDefault="00C96CE4" w:rsidP="008D0669">
                            <w:pPr>
                              <w:jc w:val="center"/>
                            </w:pPr>
                            <w:r>
                              <w:t>4. Suggest</w:t>
                            </w:r>
                          </w:p>
                          <w:p w14:paraId="5F572A09" w14:textId="77777777" w:rsidR="00C96CE4" w:rsidRDefault="00C96CE4" w:rsidP="008D0669">
                            <w:pPr>
                              <w:jc w:val="center"/>
                            </w:pPr>
                            <w:r>
                              <w:t>Make suggestions for impr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5A15A" id="_x0000_s1051" type="#_x0000_t202" style="position:absolute;margin-left:167.3pt;margin-top:19.85pt;width:101.85pt;height:84.05pt;rotation:444719fd;z-index:251685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">
                <v:textbox>
                  <w:txbxContent>
                    <w:p w14:paraId="3816D787" w14:textId="77777777" w:rsidR="00C96CE4" w:rsidRDefault="00C96CE4" w:rsidP="008D0669">
                      <w:pPr>
                        <w:jc w:val="center"/>
                      </w:pPr>
                      <w:r>
                        <w:t>4. Suggest</w:t>
                      </w:r>
                    </w:p>
                    <w:p w14:paraId="5F572A09" w14:textId="77777777" w:rsidR="00C96CE4" w:rsidRDefault="00C96CE4" w:rsidP="008D0669">
                      <w:pPr>
                        <w:jc w:val="center"/>
                      </w:pPr>
                      <w:r>
                        <w:t>Make suggestions for improvement.</w:t>
                      </w:r>
                    </w:p>
                  </w:txbxContent>
                </v:textbox>
                <w10:wrap type="square"/>
              </v:shape>
            </w:pict>
          </mc:Fallback>
        </mc:AlternateContent>
      </w:r>
    </w:p>
    <w:p w14:paraId="5D5C98F2" w14:textId="77777777" w:rsidR="008D0669" w:rsidRPr="00921964" w:rsidRDefault="008D0669" w:rsidP="008D0669">
      <w:r w:rsidRPr="00921964">
        <w:rPr>
          <w:noProof/>
          <w:lang w:eastAsia="en-AU"/>
        </w:rPr>
        <w:drawing>
          <wp:anchor distT="0" distB="0" distL="114300" distR="114300" simplePos="0" relativeHeight="251694152" behindDoc="0" locked="0" layoutInCell="1" allowOverlap="1" wp14:anchorId="19BABA2A" wp14:editId="2B84ACD5">
            <wp:simplePos x="0" y="0"/>
            <wp:positionH relativeFrom="column">
              <wp:posOffset>3829050</wp:posOffset>
            </wp:positionH>
            <wp:positionV relativeFrom="paragraph">
              <wp:posOffset>264795</wp:posOffset>
            </wp:positionV>
            <wp:extent cx="4857750" cy="4257675"/>
            <wp:effectExtent l="0" t="0" r="0" b="9525"/>
            <wp:wrapNone/>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4857750" cy="4257675"/>
                    </a:xfrm>
                    <a:prstGeom prst="rect">
                      <a:avLst/>
                    </a:prstGeom>
                  </pic:spPr>
                </pic:pic>
              </a:graphicData>
            </a:graphic>
            <wp14:sizeRelH relativeFrom="page">
              <wp14:pctWidth>0</wp14:pctWidth>
            </wp14:sizeRelH>
            <wp14:sizeRelV relativeFrom="page">
              <wp14:pctHeight>0</wp14:pctHeight>
            </wp14:sizeRelV>
          </wp:anchor>
        </w:drawing>
      </w:r>
      <w:r w:rsidRPr="00921964">
        <w:rPr>
          <w:noProof/>
          <w:lang w:eastAsia="en-AU"/>
        </w:rPr>
        <mc:AlternateContent>
          <mc:Choice Requires="wps">
            <w:drawing>
              <wp:anchor distT="0" distB="0" distL="114300" distR="114300" simplePos="0" relativeHeight="251690056" behindDoc="0" locked="0" layoutInCell="1" allowOverlap="1" wp14:anchorId="1BE73D79" wp14:editId="112E197C">
                <wp:simplePos x="0" y="0"/>
                <wp:positionH relativeFrom="column">
                  <wp:posOffset>1727327</wp:posOffset>
                </wp:positionH>
                <wp:positionV relativeFrom="paragraph">
                  <wp:posOffset>261950</wp:posOffset>
                </wp:positionV>
                <wp:extent cx="843148" cy="95002"/>
                <wp:effectExtent l="0" t="57150" r="14605" b="19685"/>
                <wp:wrapNone/>
                <wp:docPr id="288" name="Straight Arrow Connector 288"/>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6342B217" id="_x0000_t32" coordsize="21600,21600" o:spt="32" o:oned="t" path="m,l21600,21600e" filled="f">
                <v:path arrowok="t" fillok="f" o:connecttype="none"/>
                <o:lock v:ext="edit" shapetype="t"/>
              </v:shapetype>
              <v:shape id="Straight Arrow Connector 288" o:spid="_x0000_s1026" type="#_x0000_t32" style="position:absolute;margin-left:136pt;margin-top:20.65pt;width:66.4pt;height:7.5pt;flip:x y;z-index:251690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" strokecolor="windowText" strokeweight="1pt">
                <v:stroke endarrow="block" joinstyle="miter"/>
              </v:shape>
            </w:pict>
          </mc:Fallback>
        </mc:AlternateContent>
      </w:r>
      <w:r w:rsidRPr="00921964">
        <w:tab/>
      </w:r>
      <w:r w:rsidRPr="00921964">
        <w:tab/>
      </w:r>
      <w:r w:rsidRPr="00921964">
        <w:tab/>
      </w:r>
    </w:p>
    <w:p w14:paraId="4464560E" w14:textId="77777777" w:rsidR="008D0669" w:rsidRPr="00921964" w:rsidRDefault="008D0669" w:rsidP="008D0669">
      <w:r w:rsidRPr="00921964">
        <w:rPr>
          <w:noProof/>
          <w:lang w:eastAsia="en-AU"/>
        </w:rPr>
        <w:drawing>
          <wp:anchor distT="0" distB="0" distL="114300" distR="114300" simplePos="0" relativeHeight="251684936" behindDoc="1" locked="0" layoutInCell="1" allowOverlap="1" wp14:anchorId="30946B50" wp14:editId="48E5978E">
            <wp:simplePos x="0" y="0"/>
            <wp:positionH relativeFrom="column">
              <wp:posOffset>153670</wp:posOffset>
            </wp:positionH>
            <wp:positionV relativeFrom="paragraph">
              <wp:posOffset>-605155</wp:posOffset>
            </wp:positionV>
            <wp:extent cx="1911350" cy="5328285"/>
            <wp:effectExtent l="0" t="0" r="0" b="5715"/>
            <wp:wrapTight wrapText="bothSides">
              <wp:wrapPolygon edited="0">
                <wp:start x="6458" y="0"/>
                <wp:lineTo x="5382" y="2471"/>
                <wp:lineTo x="4736" y="4942"/>
                <wp:lineTo x="3014" y="9885"/>
                <wp:lineTo x="2368" y="12356"/>
                <wp:lineTo x="646" y="17299"/>
                <wp:lineTo x="0" y="19770"/>
                <wp:lineTo x="0" y="21160"/>
                <wp:lineTo x="13348" y="21546"/>
                <wp:lineTo x="14854" y="21546"/>
                <wp:lineTo x="21313" y="2471"/>
                <wp:lineTo x="21313" y="386"/>
                <wp:lineTo x="7965" y="0"/>
                <wp:lineTo x="6458" y="0"/>
              </wp:wrapPolygon>
            </wp:wrapTight>
            <wp:docPr id="21" name="Graphic 21" descr="A diagram of a lad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82"/>
                        </a:ext>
                      </a:extLst>
                    </a:blip>
                    <a:stretch>
                      <a:fillRect/>
                    </a:stretch>
                  </pic:blipFill>
                  <pic:spPr>
                    <a:xfrm>
                      <a:off x="0" y="0"/>
                      <a:ext cx="1911350" cy="5328285"/>
                    </a:xfrm>
                    <a:prstGeom prst="rect">
                      <a:avLst/>
                    </a:prstGeom>
                  </pic:spPr>
                </pic:pic>
              </a:graphicData>
            </a:graphic>
            <wp14:sizeRelH relativeFrom="margin">
              <wp14:pctWidth>0</wp14:pctWidth>
            </wp14:sizeRelH>
            <wp14:sizeRelV relativeFrom="margin">
              <wp14:pctHeight>0</wp14:pctHeight>
            </wp14:sizeRelV>
          </wp:anchor>
        </w:drawing>
      </w:r>
    </w:p>
    <w:p w14:paraId="58461E44" w14:textId="77777777" w:rsidR="008D0669" w:rsidRPr="00921964" w:rsidRDefault="008D0669" w:rsidP="008D0669"/>
    <w:p w14:paraId="150405F9" w14:textId="77777777" w:rsidR="008D0669" w:rsidRPr="00921964" w:rsidRDefault="008D0669" w:rsidP="008D0669">
      <w:r w:rsidRPr="00921964">
        <w:rPr>
          <w:noProof/>
          <w:lang w:eastAsia="en-AU"/>
        </w:rPr>
        <mc:AlternateContent>
          <mc:Choice Requires="wps">
            <w:drawing>
              <wp:anchor distT="45720" distB="45720" distL="114300" distR="114300" simplePos="0" relativeHeight="251686984" behindDoc="0" locked="0" layoutInCell="1" allowOverlap="1" wp14:anchorId="2AF404F8" wp14:editId="6E6F6486">
                <wp:simplePos x="0" y="0"/>
                <wp:positionH relativeFrom="column">
                  <wp:posOffset>1989974</wp:posOffset>
                </wp:positionH>
                <wp:positionV relativeFrom="paragraph">
                  <wp:posOffset>254000</wp:posOffset>
                </wp:positionV>
                <wp:extent cx="1293495" cy="1256665"/>
                <wp:effectExtent l="95250" t="95250" r="97155" b="958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08669">
                          <a:off x="0" y="0"/>
                          <a:ext cx="1293495" cy="1256665"/>
                        </a:xfrm>
                        <a:prstGeom prst="rect">
                          <a:avLst/>
                        </a:prstGeom>
                        <a:solidFill>
                          <a:srgbClr val="FFFFFF"/>
                        </a:solidFill>
                        <a:ln w="9525">
                          <a:solidFill>
                            <a:srgbClr val="000000"/>
                          </a:solidFill>
                          <a:miter lim="800000"/>
                          <a:headEnd/>
                          <a:tailEnd/>
                        </a:ln>
                      </wps:spPr>
                      <wps:txbx>
                        <w:txbxContent>
                          <w:p w14:paraId="2DF48CDD" w14:textId="77777777" w:rsidR="00C96CE4" w:rsidRDefault="00C96CE4" w:rsidP="008D0669">
                            <w:pPr>
                              <w:jc w:val="center"/>
                            </w:pPr>
                            <w:r>
                              <w:t>3. Concerns</w:t>
                            </w:r>
                          </w:p>
                          <w:p w14:paraId="19CCBBDA" w14:textId="77777777" w:rsidR="00C96CE4" w:rsidRDefault="00C96CE4" w:rsidP="008D0669">
                            <w:pPr>
                              <w:jc w:val="center"/>
                            </w:pPr>
                            <w:r>
                              <w:t>Make a comment on your concerns about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404F8" id="_x0000_s1052" type="#_x0000_t202" style="position:absolute;margin-left:156.7pt;margin-top:20pt;width:101.85pt;height:98.95pt;rotation:446376fd;z-index:251686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">
                <v:textbox>
                  <w:txbxContent>
                    <w:p w14:paraId="2DF48CDD" w14:textId="77777777" w:rsidR="00C96CE4" w:rsidRDefault="00C96CE4" w:rsidP="008D0669">
                      <w:pPr>
                        <w:jc w:val="center"/>
                      </w:pPr>
                      <w:r>
                        <w:t>3. Concerns</w:t>
                      </w:r>
                    </w:p>
                    <w:p w14:paraId="19CCBBDA" w14:textId="77777777" w:rsidR="00C96CE4" w:rsidRDefault="00C96CE4" w:rsidP="008D0669">
                      <w:pPr>
                        <w:jc w:val="center"/>
                      </w:pPr>
                      <w:r>
                        <w:t>Make a comment on your concerns about the work.</w:t>
                      </w:r>
                    </w:p>
                  </w:txbxContent>
                </v:textbox>
                <w10:wrap type="square"/>
              </v:shape>
            </w:pict>
          </mc:Fallback>
        </mc:AlternateContent>
      </w:r>
    </w:p>
    <w:p w14:paraId="5665F12E" w14:textId="77777777" w:rsidR="008D0669" w:rsidRPr="00921964" w:rsidRDefault="008D0669" w:rsidP="008D0669">
      <w:r w:rsidRPr="00921964">
        <w:rPr>
          <w:noProof/>
          <w:lang w:eastAsia="en-AU"/>
        </w:rPr>
        <mc:AlternateContent>
          <mc:Choice Requires="wps">
            <w:drawing>
              <wp:anchor distT="0" distB="0" distL="114300" distR="114300" simplePos="0" relativeHeight="251691080" behindDoc="0" locked="0" layoutInCell="1" allowOverlap="1" wp14:anchorId="42705EFE" wp14:editId="6BF908EB">
                <wp:simplePos x="0" y="0"/>
                <wp:positionH relativeFrom="column">
                  <wp:posOffset>1602222</wp:posOffset>
                </wp:positionH>
                <wp:positionV relativeFrom="paragraph">
                  <wp:posOffset>168910</wp:posOffset>
                </wp:positionV>
                <wp:extent cx="843148" cy="95002"/>
                <wp:effectExtent l="0" t="57150" r="14605" b="19685"/>
                <wp:wrapNone/>
                <wp:docPr id="291" name="Straight Arrow Connector 291"/>
                <wp:cNvGraphicFramePr/>
                <a:graphic xmlns:a="http://schemas.openxmlformats.org/drawingml/2006/main">
                  <a:graphicData uri="http://schemas.microsoft.com/office/word/2010/wordprocessingShape">
                    <wps:wsp>
                      <wps:cNvCnPr/>
                      <wps:spPr>
                        <a:xfrm flipH="1" flipV="1">
                          <a:off x="0" y="0"/>
                          <a:ext cx="843148" cy="95002"/>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19AEC4B9" id="Straight Arrow Connector 291" o:spid="_x0000_s1026" type="#_x0000_t32" style="position:absolute;margin-left:126.15pt;margin-top:13.3pt;width:66.4pt;height:7.5pt;flip:x y;z-index:251691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" strokecolor="windowText" strokeweight="1pt">
                <v:stroke endarrow="block" joinstyle="miter"/>
              </v:shape>
            </w:pict>
          </mc:Fallback>
        </mc:AlternateContent>
      </w:r>
    </w:p>
    <w:p w14:paraId="1FE255BE" w14:textId="77777777" w:rsidR="008D0669" w:rsidRPr="00921964" w:rsidRDefault="008D0669" w:rsidP="008D0669"/>
    <w:p w14:paraId="4900204E" w14:textId="77777777" w:rsidR="008D0669" w:rsidRPr="00921964" w:rsidRDefault="008D0669" w:rsidP="008D0669"/>
    <w:p w14:paraId="24E438B7" w14:textId="77777777" w:rsidR="008D0669" w:rsidRPr="00921964" w:rsidRDefault="008D0669" w:rsidP="008D0669"/>
    <w:p w14:paraId="626078EE" w14:textId="77777777" w:rsidR="008D0669" w:rsidRPr="00921964" w:rsidRDefault="008D0669" w:rsidP="008D0669">
      <w:r w:rsidRPr="00921964">
        <w:rPr>
          <w:noProof/>
          <w:lang w:eastAsia="en-AU"/>
        </w:rPr>
        <mc:AlternateContent>
          <mc:Choice Requires="wps">
            <w:drawing>
              <wp:anchor distT="45720" distB="45720" distL="114300" distR="114300" simplePos="0" relativeHeight="251688008" behindDoc="0" locked="0" layoutInCell="1" allowOverlap="1" wp14:anchorId="4BD8069F" wp14:editId="3982E74A">
                <wp:simplePos x="0" y="0"/>
                <wp:positionH relativeFrom="column">
                  <wp:posOffset>1837055</wp:posOffset>
                </wp:positionH>
                <wp:positionV relativeFrom="paragraph">
                  <wp:posOffset>193040</wp:posOffset>
                </wp:positionV>
                <wp:extent cx="1293495" cy="1051560"/>
                <wp:effectExtent l="76200" t="95250" r="78105" b="914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22066">
                          <a:off x="0" y="0"/>
                          <a:ext cx="1293495" cy="1051560"/>
                        </a:xfrm>
                        <a:prstGeom prst="rect">
                          <a:avLst/>
                        </a:prstGeom>
                        <a:solidFill>
                          <a:srgbClr val="FFFFFF"/>
                        </a:solidFill>
                        <a:ln w="9525">
                          <a:solidFill>
                            <a:srgbClr val="000000"/>
                          </a:solidFill>
                          <a:miter lim="800000"/>
                          <a:headEnd/>
                          <a:tailEnd/>
                        </a:ln>
                      </wps:spPr>
                      <wps:txbx>
                        <w:txbxContent>
                          <w:p w14:paraId="5E4F4B32" w14:textId="77777777" w:rsidR="00C96CE4" w:rsidRDefault="00C96CE4" w:rsidP="008D0669">
                            <w:pPr>
                              <w:jc w:val="center"/>
                            </w:pPr>
                            <w:r>
                              <w:t>2. Value</w:t>
                            </w:r>
                          </w:p>
                          <w:p w14:paraId="2304B56D" w14:textId="77777777" w:rsidR="00C96CE4" w:rsidRDefault="00C96CE4" w:rsidP="008D0669">
                            <w:pPr>
                              <w:jc w:val="center"/>
                            </w:pPr>
                            <w:r>
                              <w:t>Comment on the strengths of the 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8069F" id="_x0000_s1053" type="#_x0000_t202" style="position:absolute;margin-left:144.65pt;margin-top:15.2pt;width:101.85pt;height:82.8pt;rotation:461009fd;z-index:251688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">
                <v:textbox>
                  <w:txbxContent>
                    <w:p w14:paraId="5E4F4B32" w14:textId="77777777" w:rsidR="00C96CE4" w:rsidRDefault="00C96CE4" w:rsidP="008D0669">
                      <w:pPr>
                        <w:jc w:val="center"/>
                      </w:pPr>
                      <w:r>
                        <w:t>2. Value</w:t>
                      </w:r>
                    </w:p>
                    <w:p w14:paraId="2304B56D" w14:textId="77777777" w:rsidR="00C96CE4" w:rsidRDefault="00C96CE4" w:rsidP="008D0669">
                      <w:pPr>
                        <w:jc w:val="center"/>
                      </w:pPr>
                      <w:r>
                        <w:t>Comment on the strengths of the work.</w:t>
                      </w:r>
                    </w:p>
                  </w:txbxContent>
                </v:textbox>
                <w10:wrap type="square"/>
              </v:shape>
            </w:pict>
          </mc:Fallback>
        </mc:AlternateContent>
      </w:r>
    </w:p>
    <w:p w14:paraId="2A0C21FF" w14:textId="77777777" w:rsidR="008D0669" w:rsidRPr="00921964" w:rsidRDefault="008D0669" w:rsidP="008D0669">
      <w:r w:rsidRPr="00921964">
        <w:rPr>
          <w:noProof/>
          <w:lang w:eastAsia="en-AU"/>
        </w:rPr>
        <mc:AlternateContent>
          <mc:Choice Requires="wps">
            <w:drawing>
              <wp:anchor distT="0" distB="0" distL="114300" distR="114300" simplePos="0" relativeHeight="251692104" behindDoc="0" locked="0" layoutInCell="1" allowOverlap="1" wp14:anchorId="6DEFE071" wp14:editId="268231BC">
                <wp:simplePos x="0" y="0"/>
                <wp:positionH relativeFrom="column">
                  <wp:posOffset>1430655</wp:posOffset>
                </wp:positionH>
                <wp:positionV relativeFrom="paragraph">
                  <wp:posOffset>100330</wp:posOffset>
                </wp:positionV>
                <wp:extent cx="842645" cy="94615"/>
                <wp:effectExtent l="0" t="57150" r="14605" b="19685"/>
                <wp:wrapNone/>
                <wp:docPr id="294" name="Straight Arrow Connector 294"/>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79133F76" id="Straight Arrow Connector 294" o:spid="_x0000_s1026" type="#_x0000_t32" style="position:absolute;margin-left:112.65pt;margin-top:7.9pt;width:66.35pt;height:7.45pt;flip:x y;z-index:251692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" strokecolor="windowText" strokeweight="1pt">
                <v:stroke endarrow="block" joinstyle="miter"/>
              </v:shape>
            </w:pict>
          </mc:Fallback>
        </mc:AlternateContent>
      </w:r>
    </w:p>
    <w:p w14:paraId="2E80FDD1" w14:textId="77777777" w:rsidR="008D0669" w:rsidRPr="00921964" w:rsidRDefault="008D0669" w:rsidP="008D0669"/>
    <w:p w14:paraId="25960E06" w14:textId="77777777" w:rsidR="008D0669" w:rsidRPr="00921964" w:rsidRDefault="008D0669" w:rsidP="008D0669"/>
    <w:p w14:paraId="08A4C085" w14:textId="77777777" w:rsidR="008D0669" w:rsidRPr="00921964" w:rsidRDefault="008D0669" w:rsidP="008D0669">
      <w:r w:rsidRPr="00921964">
        <w:rPr>
          <w:noProof/>
          <w:lang w:eastAsia="en-AU"/>
        </w:rPr>
        <mc:AlternateContent>
          <mc:Choice Requires="wps">
            <w:drawing>
              <wp:anchor distT="45720" distB="45720" distL="114300" distR="114300" simplePos="0" relativeHeight="251689032" behindDoc="0" locked="0" layoutInCell="1" allowOverlap="1" wp14:anchorId="6BBAB550" wp14:editId="74CAAADB">
                <wp:simplePos x="0" y="0"/>
                <wp:positionH relativeFrom="column">
                  <wp:posOffset>1687830</wp:posOffset>
                </wp:positionH>
                <wp:positionV relativeFrom="paragraph">
                  <wp:posOffset>200498</wp:posOffset>
                </wp:positionV>
                <wp:extent cx="1293495" cy="1433830"/>
                <wp:effectExtent l="95250" t="95250" r="97155" b="9017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419367">
                          <a:off x="0" y="0"/>
                          <a:ext cx="1293495" cy="1433830"/>
                        </a:xfrm>
                        <a:prstGeom prst="rect">
                          <a:avLst/>
                        </a:prstGeom>
                        <a:solidFill>
                          <a:srgbClr val="FFFFFF"/>
                        </a:solidFill>
                        <a:ln w="9525">
                          <a:solidFill>
                            <a:srgbClr val="000000"/>
                          </a:solidFill>
                          <a:miter lim="800000"/>
                          <a:headEnd/>
                          <a:tailEnd/>
                        </a:ln>
                      </wps:spPr>
                      <wps:txbx>
                        <w:txbxContent>
                          <w:p w14:paraId="06B0DE88" w14:textId="77777777" w:rsidR="00C96CE4" w:rsidRDefault="00C96CE4" w:rsidP="008D0669">
                            <w:pPr>
                              <w:jc w:val="center"/>
                            </w:pPr>
                            <w:r>
                              <w:t>1. Clarify</w:t>
                            </w:r>
                          </w:p>
                          <w:p w14:paraId="4A55C945" w14:textId="77777777" w:rsidR="00C96CE4" w:rsidRDefault="00C96CE4" w:rsidP="008D0669">
                            <w:pPr>
                              <w:jc w:val="center"/>
                            </w:pPr>
                            <w:r>
                              <w:t>Ask questions to help make your understandings of the work clear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AB550" id="_x0000_s1054" type="#_x0000_t202" style="position:absolute;margin-left:132.9pt;margin-top:15.8pt;width:101.85pt;height:112.9pt;rotation:458061fd;z-index:251689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">
                <v:textbox>
                  <w:txbxContent>
                    <w:p w14:paraId="06B0DE88" w14:textId="77777777" w:rsidR="00C96CE4" w:rsidRDefault="00C96CE4" w:rsidP="008D0669">
                      <w:pPr>
                        <w:jc w:val="center"/>
                      </w:pPr>
                      <w:r>
                        <w:t>1. Clarify</w:t>
                      </w:r>
                    </w:p>
                    <w:p w14:paraId="4A55C945" w14:textId="77777777" w:rsidR="00C96CE4" w:rsidRDefault="00C96CE4" w:rsidP="008D0669">
                      <w:pPr>
                        <w:jc w:val="center"/>
                      </w:pPr>
                      <w:r>
                        <w:t>Ask questions to help make your understandings of the work clearer.</w:t>
                      </w:r>
                    </w:p>
                  </w:txbxContent>
                </v:textbox>
                <w10:wrap type="square"/>
              </v:shape>
            </w:pict>
          </mc:Fallback>
        </mc:AlternateContent>
      </w:r>
    </w:p>
    <w:p w14:paraId="337A549B" w14:textId="77777777" w:rsidR="008D0669" w:rsidRPr="00921964" w:rsidRDefault="008D0669" w:rsidP="008D0669">
      <w:r w:rsidRPr="00921964">
        <w:rPr>
          <w:noProof/>
          <w:lang w:eastAsia="en-AU"/>
        </w:rPr>
        <mc:AlternateContent>
          <mc:Choice Requires="wps">
            <w:drawing>
              <wp:anchor distT="0" distB="0" distL="114300" distR="114300" simplePos="0" relativeHeight="251693128" behindDoc="0" locked="0" layoutInCell="1" allowOverlap="1" wp14:anchorId="1E0989DF" wp14:editId="6EFB02A8">
                <wp:simplePos x="0" y="0"/>
                <wp:positionH relativeFrom="column">
                  <wp:posOffset>1326683</wp:posOffset>
                </wp:positionH>
                <wp:positionV relativeFrom="paragraph">
                  <wp:posOffset>128905</wp:posOffset>
                </wp:positionV>
                <wp:extent cx="842645" cy="94615"/>
                <wp:effectExtent l="0" t="57150" r="14605" b="19685"/>
                <wp:wrapNone/>
                <wp:docPr id="295" name="Straight Arrow Connector 295"/>
                <wp:cNvGraphicFramePr/>
                <a:graphic xmlns:a="http://schemas.openxmlformats.org/drawingml/2006/main">
                  <a:graphicData uri="http://schemas.microsoft.com/office/word/2010/wordprocessingShape">
                    <wps:wsp>
                      <wps:cNvCnPr/>
                      <wps:spPr>
                        <a:xfrm flipH="1" flipV="1">
                          <a:off x="0" y="0"/>
                          <a:ext cx="842645" cy="94615"/>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1B42F2A7" id="Straight Arrow Connector 295" o:spid="_x0000_s1026" type="#_x0000_t32" style="position:absolute;margin-left:104.45pt;margin-top:10.15pt;width:66.35pt;height:7.45pt;flip:x y;z-index:251693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" strokecolor="windowText" strokeweight="1pt">
                <v:stroke endarrow="block" joinstyle="miter"/>
              </v:shape>
            </w:pict>
          </mc:Fallback>
        </mc:AlternateContent>
      </w:r>
    </w:p>
    <w:p w14:paraId="770C912D" w14:textId="77777777" w:rsidR="008D0669" w:rsidRPr="00921964" w:rsidRDefault="008D0669" w:rsidP="008D0669"/>
    <w:p w14:paraId="382A6781" w14:textId="77777777" w:rsidR="008D0669" w:rsidRPr="00921964" w:rsidRDefault="008D0669" w:rsidP="008D0669"/>
    <w:p w14:paraId="4DD198F4" w14:textId="77777777" w:rsidR="008D0669" w:rsidRPr="00921964" w:rsidRDefault="008D0669" w:rsidP="008D0669"/>
    <w:p w14:paraId="3C387515" w14:textId="006D82C3" w:rsidR="00DA4708" w:rsidRPr="00921964" w:rsidRDefault="00DA4708" w:rsidP="00DA4708">
      <w:pPr>
        <w:pStyle w:val="Heading1"/>
      </w:pPr>
      <w:bookmarkStart w:id="146" w:name="_Appendix_15:_Teacher"/>
      <w:bookmarkStart w:id="147" w:name="_Appendix_18:_Teacher"/>
      <w:bookmarkStart w:id="148" w:name="_Toc47708063"/>
      <w:bookmarkEnd w:id="146"/>
      <w:bookmarkEnd w:id="147"/>
      <w:r w:rsidRPr="00921964">
        <w:t xml:space="preserve">Appendix </w:t>
      </w:r>
      <w:r w:rsidR="00D15F6D" w:rsidRPr="00921964">
        <w:t>1</w:t>
      </w:r>
      <w:r w:rsidR="00CC7AB5">
        <w:t>9</w:t>
      </w:r>
      <w:r w:rsidRPr="00921964">
        <w:t>: Teacher resource sheet 4.</w:t>
      </w:r>
      <w:r w:rsidR="008D0669" w:rsidRPr="00921964">
        <w:t>3</w:t>
      </w:r>
      <w:r w:rsidRPr="00921964">
        <w:t>: Evaluation</w:t>
      </w:r>
      <w:bookmarkEnd w:id="132"/>
      <w:bookmarkEnd w:id="133"/>
      <w:bookmarkEnd w:id="134"/>
      <w:bookmarkEnd w:id="135"/>
      <w:bookmarkEnd w:id="148"/>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921964" w14:paraId="69A81C0C" w14:textId="77777777" w:rsidTr="00D355FB">
        <w:trPr>
          <w:jc w:val="center"/>
        </w:trPr>
        <w:tc>
          <w:tcPr>
            <w:tcW w:w="4092" w:type="dxa"/>
            <w:vMerge w:val="restart"/>
          </w:tcPr>
          <w:p w14:paraId="5CF06D49" w14:textId="77777777" w:rsidR="00DA4708" w:rsidRPr="00921964" w:rsidRDefault="00DA4708" w:rsidP="00D355FB">
            <w:pPr>
              <w:widowControl/>
              <w:spacing w:after="0" w:line="240" w:lineRule="auto"/>
              <w:rPr>
                <w:sz w:val="20"/>
                <w:szCs w:val="20"/>
                <w:lang w:val="en-AU"/>
              </w:rPr>
            </w:pPr>
            <w:r w:rsidRPr="00921964">
              <w:rPr>
                <w:sz w:val="20"/>
                <w:szCs w:val="20"/>
                <w:lang w:val="en-AU"/>
              </w:rPr>
              <w:t xml:space="preserve">Key: </w:t>
            </w:r>
          </w:p>
          <w:p w14:paraId="0E9D6E60" w14:textId="77777777" w:rsidR="00DA4708" w:rsidRPr="00921964" w:rsidRDefault="00DA4708" w:rsidP="004242BA">
            <w:pPr>
              <w:widowControl/>
              <w:numPr>
                <w:ilvl w:val="0"/>
                <w:numId w:val="9"/>
              </w:numPr>
              <w:spacing w:before="60" w:after="0" w:line="240" w:lineRule="auto"/>
              <w:rPr>
                <w:sz w:val="20"/>
                <w:szCs w:val="20"/>
                <w:lang w:val="en-AU"/>
              </w:rPr>
            </w:pPr>
            <w:r w:rsidRPr="00921964">
              <w:rPr>
                <w:sz w:val="20"/>
                <w:szCs w:val="20"/>
                <w:lang w:val="en-AU"/>
              </w:rPr>
              <w:t>Sometimes</w:t>
            </w:r>
          </w:p>
          <w:p w14:paraId="48A01F15" w14:textId="77777777" w:rsidR="00DA4708" w:rsidRPr="00921964" w:rsidRDefault="00DA4708" w:rsidP="004242BA">
            <w:pPr>
              <w:widowControl/>
              <w:numPr>
                <w:ilvl w:val="0"/>
                <w:numId w:val="9"/>
              </w:numPr>
              <w:spacing w:before="60" w:after="0" w:line="240" w:lineRule="auto"/>
              <w:rPr>
                <w:sz w:val="20"/>
                <w:szCs w:val="20"/>
                <w:lang w:val="en-AU"/>
              </w:rPr>
            </w:pPr>
            <w:r w:rsidRPr="00921964">
              <w:rPr>
                <w:sz w:val="20"/>
                <w:szCs w:val="20"/>
                <w:lang w:val="en-AU"/>
              </w:rPr>
              <w:t>Consistently</w:t>
            </w:r>
          </w:p>
          <w:p w14:paraId="41D54A09" w14:textId="77777777" w:rsidR="00DA4708" w:rsidRPr="00921964" w:rsidRDefault="00DA4708" w:rsidP="004242BA">
            <w:pPr>
              <w:widowControl/>
              <w:numPr>
                <w:ilvl w:val="0"/>
                <w:numId w:val="9"/>
              </w:numPr>
              <w:spacing w:before="60" w:after="240" w:line="240" w:lineRule="auto"/>
              <w:rPr>
                <w:sz w:val="20"/>
                <w:szCs w:val="20"/>
                <w:lang w:val="en-AU"/>
              </w:rPr>
            </w:pPr>
            <w:r w:rsidRPr="00921964">
              <w:rPr>
                <w:sz w:val="20"/>
                <w:szCs w:val="20"/>
                <w:lang w:val="en-AU"/>
              </w:rPr>
              <w:t>Independently and consistently</w:t>
            </w:r>
          </w:p>
        </w:tc>
        <w:tc>
          <w:tcPr>
            <w:tcW w:w="9856" w:type="dxa"/>
            <w:gridSpan w:val="13"/>
          </w:tcPr>
          <w:p w14:paraId="2E861A34" w14:textId="77777777" w:rsidR="00DA4708" w:rsidRPr="00921964" w:rsidRDefault="00DA4708" w:rsidP="00D355FB">
            <w:pPr>
              <w:widowControl/>
              <w:spacing w:line="240" w:lineRule="auto"/>
              <w:ind w:right="-14"/>
              <w:jc w:val="center"/>
              <w:rPr>
                <w:lang w:val="en-AU"/>
              </w:rPr>
            </w:pPr>
            <w:r w:rsidRPr="00921964">
              <w:rPr>
                <w:lang w:val="en-AU"/>
              </w:rPr>
              <w:t>Student name</w:t>
            </w:r>
          </w:p>
        </w:tc>
      </w:tr>
      <w:tr w:rsidR="00DA4708" w:rsidRPr="00921964" w14:paraId="6C8440C5" w14:textId="77777777" w:rsidTr="00D355FB">
        <w:trPr>
          <w:trHeight w:val="816"/>
          <w:jc w:val="center"/>
        </w:trPr>
        <w:tc>
          <w:tcPr>
            <w:tcW w:w="4092" w:type="dxa"/>
            <w:vMerge/>
            <w:tcBorders>
              <w:bottom w:val="single" w:sz="4" w:space="0" w:color="auto"/>
            </w:tcBorders>
          </w:tcPr>
          <w:p w14:paraId="7148EC6C" w14:textId="77777777" w:rsidR="00DA4708" w:rsidRPr="00921964" w:rsidRDefault="00DA4708" w:rsidP="00D355FB">
            <w:pPr>
              <w:widowControl/>
              <w:spacing w:after="0" w:line="240" w:lineRule="auto"/>
              <w:ind w:right="-643"/>
              <w:rPr>
                <w:lang w:val="en-AU"/>
              </w:rPr>
            </w:pPr>
          </w:p>
        </w:tc>
        <w:tc>
          <w:tcPr>
            <w:tcW w:w="707" w:type="dxa"/>
            <w:tcBorders>
              <w:bottom w:val="single" w:sz="4" w:space="0" w:color="auto"/>
            </w:tcBorders>
          </w:tcPr>
          <w:p w14:paraId="15A2D2F0" w14:textId="77777777" w:rsidR="00DA4708" w:rsidRPr="00921964" w:rsidRDefault="00DA4708" w:rsidP="00D355FB">
            <w:pPr>
              <w:widowControl/>
              <w:spacing w:after="0" w:line="240" w:lineRule="auto"/>
              <w:ind w:right="-14"/>
              <w:jc w:val="center"/>
              <w:rPr>
                <w:b/>
                <w:sz w:val="20"/>
                <w:szCs w:val="20"/>
                <w:lang w:val="en-AU"/>
              </w:rPr>
            </w:pPr>
          </w:p>
        </w:tc>
        <w:tc>
          <w:tcPr>
            <w:tcW w:w="723" w:type="dxa"/>
            <w:tcBorders>
              <w:bottom w:val="single" w:sz="4" w:space="0" w:color="auto"/>
            </w:tcBorders>
          </w:tcPr>
          <w:p w14:paraId="228303A7" w14:textId="77777777" w:rsidR="00DA4708" w:rsidRPr="00921964" w:rsidRDefault="00DA4708" w:rsidP="00D355FB">
            <w:pPr>
              <w:widowControl/>
              <w:spacing w:after="0" w:line="240" w:lineRule="auto"/>
              <w:ind w:right="-14"/>
              <w:jc w:val="center"/>
              <w:rPr>
                <w:b/>
                <w:sz w:val="20"/>
                <w:szCs w:val="20"/>
                <w:lang w:val="en-AU"/>
              </w:rPr>
            </w:pPr>
          </w:p>
        </w:tc>
        <w:tc>
          <w:tcPr>
            <w:tcW w:w="693" w:type="dxa"/>
            <w:tcBorders>
              <w:bottom w:val="single" w:sz="4" w:space="0" w:color="auto"/>
            </w:tcBorders>
          </w:tcPr>
          <w:p w14:paraId="172FD591" w14:textId="77777777" w:rsidR="00DA4708" w:rsidRPr="00921964" w:rsidRDefault="00DA4708" w:rsidP="00D355FB">
            <w:pPr>
              <w:widowControl/>
              <w:spacing w:after="0" w:line="240" w:lineRule="auto"/>
              <w:ind w:right="-14"/>
              <w:jc w:val="center"/>
              <w:rPr>
                <w:b/>
                <w:sz w:val="20"/>
                <w:szCs w:val="20"/>
                <w:lang w:val="en-AU"/>
              </w:rPr>
            </w:pPr>
          </w:p>
        </w:tc>
        <w:tc>
          <w:tcPr>
            <w:tcW w:w="709" w:type="dxa"/>
            <w:tcBorders>
              <w:bottom w:val="single" w:sz="4" w:space="0" w:color="auto"/>
            </w:tcBorders>
          </w:tcPr>
          <w:p w14:paraId="2120E27C" w14:textId="77777777" w:rsidR="00DA4708" w:rsidRPr="00921964" w:rsidRDefault="00DA4708" w:rsidP="00D355FB">
            <w:pPr>
              <w:widowControl/>
              <w:spacing w:after="0" w:line="240" w:lineRule="auto"/>
              <w:ind w:right="-14"/>
              <w:jc w:val="center"/>
              <w:rPr>
                <w:b/>
                <w:sz w:val="20"/>
                <w:szCs w:val="20"/>
                <w:lang w:val="en-AU"/>
              </w:rPr>
            </w:pPr>
          </w:p>
        </w:tc>
        <w:tc>
          <w:tcPr>
            <w:tcW w:w="744" w:type="dxa"/>
            <w:tcBorders>
              <w:bottom w:val="single" w:sz="4" w:space="0" w:color="auto"/>
            </w:tcBorders>
          </w:tcPr>
          <w:p w14:paraId="059D7B7A"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0596B54A"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01B593AE"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2DEF2BBD"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4B6DCDF9"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4E83B1E8"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2D4CF310"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7C158839" w14:textId="77777777" w:rsidR="00DA4708" w:rsidRPr="00921964" w:rsidRDefault="00DA4708" w:rsidP="00D355FB">
            <w:pPr>
              <w:widowControl/>
              <w:spacing w:after="0" w:line="240" w:lineRule="auto"/>
              <w:ind w:right="-14"/>
              <w:jc w:val="center"/>
              <w:rPr>
                <w:b/>
                <w:sz w:val="20"/>
                <w:szCs w:val="20"/>
                <w:lang w:val="en-AU"/>
              </w:rPr>
            </w:pPr>
          </w:p>
        </w:tc>
        <w:tc>
          <w:tcPr>
            <w:tcW w:w="785" w:type="dxa"/>
            <w:tcBorders>
              <w:bottom w:val="single" w:sz="4" w:space="0" w:color="auto"/>
            </w:tcBorders>
          </w:tcPr>
          <w:p w14:paraId="6117E39F" w14:textId="77777777" w:rsidR="00DA4708" w:rsidRPr="00921964" w:rsidRDefault="00DA4708" w:rsidP="00D355FB">
            <w:pPr>
              <w:widowControl/>
              <w:spacing w:after="0" w:line="240" w:lineRule="auto"/>
              <w:ind w:right="-14"/>
              <w:jc w:val="center"/>
              <w:rPr>
                <w:b/>
                <w:sz w:val="20"/>
                <w:szCs w:val="20"/>
                <w:lang w:val="en-AU"/>
              </w:rPr>
            </w:pPr>
          </w:p>
        </w:tc>
      </w:tr>
      <w:tr w:rsidR="00DA4708" w:rsidRPr="00921964" w14:paraId="72268A38" w14:textId="77777777" w:rsidTr="00D355FB">
        <w:trPr>
          <w:trHeight w:val="567"/>
          <w:jc w:val="center"/>
        </w:trPr>
        <w:tc>
          <w:tcPr>
            <w:tcW w:w="4092" w:type="dxa"/>
            <w:tcMar>
              <w:top w:w="0" w:type="dxa"/>
              <w:bottom w:w="0" w:type="dxa"/>
            </w:tcMar>
            <w:vAlign w:val="center"/>
          </w:tcPr>
          <w:p w14:paraId="28B5C8FE"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Remains focused on tasks presented</w:t>
            </w:r>
          </w:p>
        </w:tc>
        <w:tc>
          <w:tcPr>
            <w:tcW w:w="707" w:type="dxa"/>
            <w:tcMar>
              <w:top w:w="0" w:type="dxa"/>
              <w:bottom w:w="0" w:type="dxa"/>
            </w:tcMar>
            <w:vAlign w:val="center"/>
          </w:tcPr>
          <w:p w14:paraId="60EC82D3"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6C63CE96"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4BF94CF3"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3609D4E1"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323883F8" w14:textId="77777777" w:rsidR="00DA4708" w:rsidRPr="00921964" w:rsidRDefault="00DA4708" w:rsidP="00D355FB">
            <w:pPr>
              <w:widowControl/>
              <w:spacing w:before="0" w:after="0" w:line="240" w:lineRule="auto"/>
              <w:ind w:right="-643"/>
              <w:rPr>
                <w:lang w:val="en-AU"/>
              </w:rPr>
            </w:pPr>
          </w:p>
        </w:tc>
        <w:tc>
          <w:tcPr>
            <w:tcW w:w="785" w:type="dxa"/>
            <w:vAlign w:val="center"/>
          </w:tcPr>
          <w:p w14:paraId="3D2B9ED4" w14:textId="77777777" w:rsidR="00DA4708" w:rsidRPr="00921964" w:rsidRDefault="00DA4708" w:rsidP="00D355FB">
            <w:pPr>
              <w:widowControl/>
              <w:spacing w:before="0" w:after="0" w:line="240" w:lineRule="auto"/>
              <w:ind w:right="-643"/>
              <w:rPr>
                <w:lang w:val="en-AU"/>
              </w:rPr>
            </w:pPr>
          </w:p>
        </w:tc>
        <w:tc>
          <w:tcPr>
            <w:tcW w:w="785" w:type="dxa"/>
            <w:vAlign w:val="center"/>
          </w:tcPr>
          <w:p w14:paraId="4D790DC5" w14:textId="77777777" w:rsidR="00DA4708" w:rsidRPr="00921964" w:rsidRDefault="00DA4708" w:rsidP="00D355FB">
            <w:pPr>
              <w:widowControl/>
              <w:spacing w:before="0" w:after="0" w:line="240" w:lineRule="auto"/>
              <w:ind w:right="-643"/>
              <w:rPr>
                <w:lang w:val="en-AU"/>
              </w:rPr>
            </w:pPr>
          </w:p>
        </w:tc>
        <w:tc>
          <w:tcPr>
            <w:tcW w:w="785" w:type="dxa"/>
            <w:vAlign w:val="center"/>
          </w:tcPr>
          <w:p w14:paraId="381227D7" w14:textId="77777777" w:rsidR="00DA4708" w:rsidRPr="00921964" w:rsidRDefault="00DA4708" w:rsidP="00D355FB">
            <w:pPr>
              <w:widowControl/>
              <w:spacing w:before="0" w:after="0" w:line="240" w:lineRule="auto"/>
              <w:ind w:right="-643"/>
              <w:rPr>
                <w:lang w:val="en-AU"/>
              </w:rPr>
            </w:pPr>
          </w:p>
        </w:tc>
        <w:tc>
          <w:tcPr>
            <w:tcW w:w="785" w:type="dxa"/>
            <w:vAlign w:val="center"/>
          </w:tcPr>
          <w:p w14:paraId="2B8F44D0" w14:textId="77777777" w:rsidR="00DA4708" w:rsidRPr="00921964" w:rsidRDefault="00DA4708" w:rsidP="00D355FB">
            <w:pPr>
              <w:widowControl/>
              <w:spacing w:before="0" w:after="0" w:line="240" w:lineRule="auto"/>
              <w:ind w:right="-643"/>
              <w:rPr>
                <w:lang w:val="en-AU"/>
              </w:rPr>
            </w:pPr>
          </w:p>
        </w:tc>
        <w:tc>
          <w:tcPr>
            <w:tcW w:w="785" w:type="dxa"/>
            <w:vAlign w:val="center"/>
          </w:tcPr>
          <w:p w14:paraId="324FB402" w14:textId="77777777" w:rsidR="00DA4708" w:rsidRPr="00921964" w:rsidRDefault="00DA4708" w:rsidP="00D355FB">
            <w:pPr>
              <w:widowControl/>
              <w:spacing w:before="0" w:after="0" w:line="240" w:lineRule="auto"/>
              <w:ind w:right="-643"/>
              <w:rPr>
                <w:lang w:val="en-AU"/>
              </w:rPr>
            </w:pPr>
          </w:p>
        </w:tc>
        <w:tc>
          <w:tcPr>
            <w:tcW w:w="785" w:type="dxa"/>
            <w:vAlign w:val="center"/>
          </w:tcPr>
          <w:p w14:paraId="36B97F67" w14:textId="77777777" w:rsidR="00DA4708" w:rsidRPr="00921964" w:rsidRDefault="00DA4708" w:rsidP="00D355FB">
            <w:pPr>
              <w:widowControl/>
              <w:spacing w:before="0" w:after="0" w:line="240" w:lineRule="auto"/>
              <w:ind w:right="-643"/>
              <w:rPr>
                <w:lang w:val="en-AU"/>
              </w:rPr>
            </w:pPr>
          </w:p>
        </w:tc>
        <w:tc>
          <w:tcPr>
            <w:tcW w:w="785" w:type="dxa"/>
            <w:vAlign w:val="center"/>
          </w:tcPr>
          <w:p w14:paraId="0559619F" w14:textId="77777777" w:rsidR="00DA4708" w:rsidRPr="00921964" w:rsidRDefault="00DA4708" w:rsidP="00D355FB">
            <w:pPr>
              <w:widowControl/>
              <w:spacing w:before="0" w:after="0" w:line="240" w:lineRule="auto"/>
              <w:ind w:right="-643"/>
              <w:rPr>
                <w:lang w:val="en-AU"/>
              </w:rPr>
            </w:pPr>
          </w:p>
        </w:tc>
        <w:tc>
          <w:tcPr>
            <w:tcW w:w="785" w:type="dxa"/>
            <w:vAlign w:val="center"/>
          </w:tcPr>
          <w:p w14:paraId="5102C403" w14:textId="77777777" w:rsidR="00DA4708" w:rsidRPr="00921964" w:rsidRDefault="00DA4708" w:rsidP="00D355FB">
            <w:pPr>
              <w:widowControl/>
              <w:spacing w:before="0" w:after="0" w:line="240" w:lineRule="auto"/>
              <w:ind w:right="-643"/>
              <w:rPr>
                <w:lang w:val="en-AU"/>
              </w:rPr>
            </w:pPr>
          </w:p>
        </w:tc>
      </w:tr>
      <w:tr w:rsidR="00DA4708" w:rsidRPr="00921964" w14:paraId="4C2F9DD0" w14:textId="77777777" w:rsidTr="00D355FB">
        <w:trPr>
          <w:trHeight w:val="567"/>
          <w:jc w:val="center"/>
        </w:trPr>
        <w:tc>
          <w:tcPr>
            <w:tcW w:w="4092" w:type="dxa"/>
            <w:tcMar>
              <w:top w:w="0" w:type="dxa"/>
              <w:bottom w:w="0" w:type="dxa"/>
            </w:tcMar>
            <w:vAlign w:val="center"/>
          </w:tcPr>
          <w:p w14:paraId="4B916C19" w14:textId="77777777" w:rsidR="00DA4708" w:rsidRPr="00921964" w:rsidRDefault="00DA4708" w:rsidP="00D355FB">
            <w:pPr>
              <w:widowControl/>
              <w:spacing w:before="0" w:after="0" w:line="240" w:lineRule="auto"/>
              <w:ind w:right="-12"/>
              <w:rPr>
                <w:sz w:val="20"/>
                <w:szCs w:val="20"/>
                <w:lang w:val="en-AU"/>
              </w:rPr>
            </w:pPr>
            <w:r w:rsidRPr="00921964">
              <w:rPr>
                <w:sz w:val="20"/>
                <w:szCs w:val="20"/>
                <w:lang w:val="en-AU"/>
              </w:rPr>
              <w:t>Completes set tasks to best of their ability</w:t>
            </w:r>
          </w:p>
        </w:tc>
        <w:tc>
          <w:tcPr>
            <w:tcW w:w="707" w:type="dxa"/>
            <w:tcMar>
              <w:top w:w="0" w:type="dxa"/>
              <w:bottom w:w="0" w:type="dxa"/>
            </w:tcMar>
            <w:vAlign w:val="center"/>
          </w:tcPr>
          <w:p w14:paraId="24ECC856"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2ACE4922"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46D8788A"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79952224"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694BC160" w14:textId="77777777" w:rsidR="00DA4708" w:rsidRPr="00921964" w:rsidRDefault="00DA4708" w:rsidP="00D355FB">
            <w:pPr>
              <w:widowControl/>
              <w:spacing w:before="0" w:after="0" w:line="240" w:lineRule="auto"/>
              <w:ind w:right="-643"/>
              <w:rPr>
                <w:lang w:val="en-AU"/>
              </w:rPr>
            </w:pPr>
          </w:p>
        </w:tc>
        <w:tc>
          <w:tcPr>
            <w:tcW w:w="785" w:type="dxa"/>
            <w:vAlign w:val="center"/>
          </w:tcPr>
          <w:p w14:paraId="1A467B49" w14:textId="77777777" w:rsidR="00DA4708" w:rsidRPr="00921964" w:rsidRDefault="00DA4708" w:rsidP="00D355FB">
            <w:pPr>
              <w:widowControl/>
              <w:spacing w:before="0" w:after="0" w:line="240" w:lineRule="auto"/>
              <w:ind w:right="-643"/>
              <w:rPr>
                <w:lang w:val="en-AU"/>
              </w:rPr>
            </w:pPr>
          </w:p>
        </w:tc>
        <w:tc>
          <w:tcPr>
            <w:tcW w:w="785" w:type="dxa"/>
            <w:vAlign w:val="center"/>
          </w:tcPr>
          <w:p w14:paraId="1CF45937" w14:textId="77777777" w:rsidR="00DA4708" w:rsidRPr="00921964" w:rsidRDefault="00DA4708" w:rsidP="00D355FB">
            <w:pPr>
              <w:widowControl/>
              <w:spacing w:before="0" w:after="0" w:line="240" w:lineRule="auto"/>
              <w:ind w:right="-643"/>
              <w:rPr>
                <w:lang w:val="en-AU"/>
              </w:rPr>
            </w:pPr>
          </w:p>
        </w:tc>
        <w:tc>
          <w:tcPr>
            <w:tcW w:w="785" w:type="dxa"/>
            <w:vAlign w:val="center"/>
          </w:tcPr>
          <w:p w14:paraId="650F6793" w14:textId="77777777" w:rsidR="00DA4708" w:rsidRPr="00921964" w:rsidRDefault="00DA4708" w:rsidP="00D355FB">
            <w:pPr>
              <w:widowControl/>
              <w:spacing w:before="0" w:after="0" w:line="240" w:lineRule="auto"/>
              <w:ind w:right="-643"/>
              <w:rPr>
                <w:lang w:val="en-AU"/>
              </w:rPr>
            </w:pPr>
          </w:p>
        </w:tc>
        <w:tc>
          <w:tcPr>
            <w:tcW w:w="785" w:type="dxa"/>
            <w:vAlign w:val="center"/>
          </w:tcPr>
          <w:p w14:paraId="1B054F04" w14:textId="77777777" w:rsidR="00DA4708" w:rsidRPr="00921964" w:rsidRDefault="00DA4708" w:rsidP="00D355FB">
            <w:pPr>
              <w:widowControl/>
              <w:spacing w:before="0" w:after="0" w:line="240" w:lineRule="auto"/>
              <w:ind w:right="-643"/>
              <w:rPr>
                <w:lang w:val="en-AU"/>
              </w:rPr>
            </w:pPr>
          </w:p>
        </w:tc>
        <w:tc>
          <w:tcPr>
            <w:tcW w:w="785" w:type="dxa"/>
            <w:vAlign w:val="center"/>
          </w:tcPr>
          <w:p w14:paraId="35B51369" w14:textId="77777777" w:rsidR="00DA4708" w:rsidRPr="00921964" w:rsidRDefault="00DA4708" w:rsidP="00D355FB">
            <w:pPr>
              <w:widowControl/>
              <w:spacing w:before="0" w:after="0" w:line="240" w:lineRule="auto"/>
              <w:ind w:right="-643"/>
              <w:rPr>
                <w:lang w:val="en-AU"/>
              </w:rPr>
            </w:pPr>
          </w:p>
        </w:tc>
        <w:tc>
          <w:tcPr>
            <w:tcW w:w="785" w:type="dxa"/>
            <w:vAlign w:val="center"/>
          </w:tcPr>
          <w:p w14:paraId="7EB67D81" w14:textId="77777777" w:rsidR="00DA4708" w:rsidRPr="00921964" w:rsidRDefault="00DA4708" w:rsidP="00D355FB">
            <w:pPr>
              <w:widowControl/>
              <w:spacing w:before="0" w:after="0" w:line="240" w:lineRule="auto"/>
              <w:ind w:right="-643"/>
              <w:rPr>
                <w:lang w:val="en-AU"/>
              </w:rPr>
            </w:pPr>
          </w:p>
        </w:tc>
        <w:tc>
          <w:tcPr>
            <w:tcW w:w="785" w:type="dxa"/>
            <w:vAlign w:val="center"/>
          </w:tcPr>
          <w:p w14:paraId="39F9C050" w14:textId="77777777" w:rsidR="00DA4708" w:rsidRPr="00921964" w:rsidRDefault="00DA4708" w:rsidP="00D355FB">
            <w:pPr>
              <w:widowControl/>
              <w:spacing w:before="0" w:after="0" w:line="240" w:lineRule="auto"/>
              <w:ind w:right="-643"/>
              <w:rPr>
                <w:lang w:val="en-AU"/>
              </w:rPr>
            </w:pPr>
          </w:p>
        </w:tc>
        <w:tc>
          <w:tcPr>
            <w:tcW w:w="785" w:type="dxa"/>
            <w:vAlign w:val="center"/>
          </w:tcPr>
          <w:p w14:paraId="3D53A00B" w14:textId="77777777" w:rsidR="00DA4708" w:rsidRPr="00921964" w:rsidRDefault="00DA4708" w:rsidP="00D355FB">
            <w:pPr>
              <w:widowControl/>
              <w:spacing w:before="0" w:after="0" w:line="240" w:lineRule="auto"/>
              <w:ind w:right="-643"/>
              <w:rPr>
                <w:lang w:val="en-AU"/>
              </w:rPr>
            </w:pPr>
          </w:p>
        </w:tc>
      </w:tr>
      <w:tr w:rsidR="00DA4708" w:rsidRPr="00921964" w14:paraId="794E4CD8" w14:textId="77777777" w:rsidTr="00D355FB">
        <w:trPr>
          <w:trHeight w:val="567"/>
          <w:jc w:val="center"/>
        </w:trPr>
        <w:tc>
          <w:tcPr>
            <w:tcW w:w="4092" w:type="dxa"/>
            <w:tcMar>
              <w:top w:w="0" w:type="dxa"/>
              <w:bottom w:w="0" w:type="dxa"/>
            </w:tcMar>
            <w:vAlign w:val="center"/>
          </w:tcPr>
          <w:p w14:paraId="59C609E8" w14:textId="77777777" w:rsidR="00DA4708" w:rsidRPr="00921964" w:rsidRDefault="00DA4708" w:rsidP="00D355FB">
            <w:pPr>
              <w:widowControl/>
              <w:spacing w:before="0" w:after="0" w:line="240" w:lineRule="auto"/>
              <w:ind w:right="-12"/>
              <w:rPr>
                <w:sz w:val="20"/>
                <w:szCs w:val="20"/>
                <w:lang w:val="en-AU"/>
              </w:rPr>
            </w:pPr>
            <w:r w:rsidRPr="00921964">
              <w:rPr>
                <w:sz w:val="20"/>
                <w:szCs w:val="20"/>
                <w:lang w:val="en-AU"/>
              </w:rPr>
              <w:t>Works independently without disrupting others</w:t>
            </w:r>
          </w:p>
        </w:tc>
        <w:tc>
          <w:tcPr>
            <w:tcW w:w="707" w:type="dxa"/>
            <w:tcMar>
              <w:top w:w="0" w:type="dxa"/>
              <w:bottom w:w="0" w:type="dxa"/>
            </w:tcMar>
            <w:vAlign w:val="center"/>
          </w:tcPr>
          <w:p w14:paraId="1D76DEDA"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7450154D"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3F4E2F72"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357F07A6"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65553FF9" w14:textId="77777777" w:rsidR="00DA4708" w:rsidRPr="00921964" w:rsidRDefault="00DA4708" w:rsidP="00D355FB">
            <w:pPr>
              <w:widowControl/>
              <w:spacing w:before="0" w:after="0" w:line="240" w:lineRule="auto"/>
              <w:ind w:right="-643"/>
              <w:rPr>
                <w:lang w:val="en-AU"/>
              </w:rPr>
            </w:pPr>
          </w:p>
        </w:tc>
        <w:tc>
          <w:tcPr>
            <w:tcW w:w="785" w:type="dxa"/>
            <w:vAlign w:val="center"/>
          </w:tcPr>
          <w:p w14:paraId="1284170A" w14:textId="77777777" w:rsidR="00DA4708" w:rsidRPr="00921964" w:rsidRDefault="00DA4708" w:rsidP="00D355FB">
            <w:pPr>
              <w:widowControl/>
              <w:spacing w:before="0" w:after="0" w:line="240" w:lineRule="auto"/>
              <w:ind w:right="-643"/>
              <w:rPr>
                <w:lang w:val="en-AU"/>
              </w:rPr>
            </w:pPr>
          </w:p>
        </w:tc>
        <w:tc>
          <w:tcPr>
            <w:tcW w:w="785" w:type="dxa"/>
            <w:vAlign w:val="center"/>
          </w:tcPr>
          <w:p w14:paraId="70749D77" w14:textId="77777777" w:rsidR="00DA4708" w:rsidRPr="00921964" w:rsidRDefault="00DA4708" w:rsidP="00D355FB">
            <w:pPr>
              <w:widowControl/>
              <w:spacing w:before="0" w:after="0" w:line="240" w:lineRule="auto"/>
              <w:ind w:right="-643"/>
              <w:rPr>
                <w:lang w:val="en-AU"/>
              </w:rPr>
            </w:pPr>
          </w:p>
        </w:tc>
        <w:tc>
          <w:tcPr>
            <w:tcW w:w="785" w:type="dxa"/>
            <w:vAlign w:val="center"/>
          </w:tcPr>
          <w:p w14:paraId="44C9DF55" w14:textId="77777777" w:rsidR="00DA4708" w:rsidRPr="00921964" w:rsidRDefault="00DA4708" w:rsidP="00D355FB">
            <w:pPr>
              <w:widowControl/>
              <w:spacing w:before="0" w:after="0" w:line="240" w:lineRule="auto"/>
              <w:ind w:right="-643"/>
              <w:rPr>
                <w:lang w:val="en-AU"/>
              </w:rPr>
            </w:pPr>
          </w:p>
        </w:tc>
        <w:tc>
          <w:tcPr>
            <w:tcW w:w="785" w:type="dxa"/>
            <w:vAlign w:val="center"/>
          </w:tcPr>
          <w:p w14:paraId="0F899886" w14:textId="77777777" w:rsidR="00DA4708" w:rsidRPr="00921964" w:rsidRDefault="00DA4708" w:rsidP="00D355FB">
            <w:pPr>
              <w:widowControl/>
              <w:spacing w:before="0" w:after="0" w:line="240" w:lineRule="auto"/>
              <w:ind w:right="-643"/>
              <w:rPr>
                <w:lang w:val="en-AU"/>
              </w:rPr>
            </w:pPr>
          </w:p>
        </w:tc>
        <w:tc>
          <w:tcPr>
            <w:tcW w:w="785" w:type="dxa"/>
            <w:vAlign w:val="center"/>
          </w:tcPr>
          <w:p w14:paraId="2CACFB96" w14:textId="77777777" w:rsidR="00DA4708" w:rsidRPr="00921964" w:rsidRDefault="00DA4708" w:rsidP="00D355FB">
            <w:pPr>
              <w:widowControl/>
              <w:spacing w:before="0" w:after="0" w:line="240" w:lineRule="auto"/>
              <w:ind w:right="-643"/>
              <w:rPr>
                <w:lang w:val="en-AU"/>
              </w:rPr>
            </w:pPr>
          </w:p>
        </w:tc>
        <w:tc>
          <w:tcPr>
            <w:tcW w:w="785" w:type="dxa"/>
            <w:vAlign w:val="center"/>
          </w:tcPr>
          <w:p w14:paraId="033C7819" w14:textId="77777777" w:rsidR="00DA4708" w:rsidRPr="00921964" w:rsidRDefault="00DA4708" w:rsidP="00D355FB">
            <w:pPr>
              <w:widowControl/>
              <w:spacing w:before="0" w:after="0" w:line="240" w:lineRule="auto"/>
              <w:ind w:right="-643"/>
              <w:rPr>
                <w:lang w:val="en-AU"/>
              </w:rPr>
            </w:pPr>
          </w:p>
        </w:tc>
        <w:tc>
          <w:tcPr>
            <w:tcW w:w="785" w:type="dxa"/>
            <w:vAlign w:val="center"/>
          </w:tcPr>
          <w:p w14:paraId="41D7F8F3" w14:textId="77777777" w:rsidR="00DA4708" w:rsidRPr="00921964" w:rsidRDefault="00DA4708" w:rsidP="00D355FB">
            <w:pPr>
              <w:widowControl/>
              <w:spacing w:before="0" w:after="0" w:line="240" w:lineRule="auto"/>
              <w:ind w:right="-643"/>
              <w:rPr>
                <w:lang w:val="en-AU"/>
              </w:rPr>
            </w:pPr>
          </w:p>
        </w:tc>
        <w:tc>
          <w:tcPr>
            <w:tcW w:w="785" w:type="dxa"/>
            <w:vAlign w:val="center"/>
          </w:tcPr>
          <w:p w14:paraId="15766005" w14:textId="77777777" w:rsidR="00DA4708" w:rsidRPr="00921964" w:rsidRDefault="00DA4708" w:rsidP="00D355FB">
            <w:pPr>
              <w:widowControl/>
              <w:spacing w:before="0" w:after="0" w:line="240" w:lineRule="auto"/>
              <w:ind w:right="-643"/>
              <w:rPr>
                <w:lang w:val="en-AU"/>
              </w:rPr>
            </w:pPr>
          </w:p>
        </w:tc>
      </w:tr>
      <w:tr w:rsidR="00DA4708" w:rsidRPr="00921964" w14:paraId="39477C5B" w14:textId="77777777" w:rsidTr="00D355FB">
        <w:trPr>
          <w:trHeight w:val="567"/>
          <w:jc w:val="center"/>
        </w:trPr>
        <w:tc>
          <w:tcPr>
            <w:tcW w:w="4092" w:type="dxa"/>
            <w:tcMar>
              <w:top w:w="0" w:type="dxa"/>
              <w:bottom w:w="0" w:type="dxa"/>
            </w:tcMar>
            <w:vAlign w:val="center"/>
          </w:tcPr>
          <w:p w14:paraId="4BE7010A"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Manages time effectively</w:t>
            </w:r>
          </w:p>
        </w:tc>
        <w:tc>
          <w:tcPr>
            <w:tcW w:w="707" w:type="dxa"/>
            <w:tcMar>
              <w:top w:w="0" w:type="dxa"/>
              <w:bottom w:w="0" w:type="dxa"/>
            </w:tcMar>
            <w:vAlign w:val="center"/>
          </w:tcPr>
          <w:p w14:paraId="781FBF29"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74F582A0"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09A12259"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05AF6B4E"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35B440F0" w14:textId="77777777" w:rsidR="00DA4708" w:rsidRPr="00921964" w:rsidRDefault="00DA4708" w:rsidP="00D355FB">
            <w:pPr>
              <w:widowControl/>
              <w:spacing w:before="0" w:after="0" w:line="240" w:lineRule="auto"/>
              <w:ind w:right="-643"/>
              <w:rPr>
                <w:lang w:val="en-AU"/>
              </w:rPr>
            </w:pPr>
          </w:p>
        </w:tc>
        <w:tc>
          <w:tcPr>
            <w:tcW w:w="785" w:type="dxa"/>
            <w:vAlign w:val="center"/>
          </w:tcPr>
          <w:p w14:paraId="5F2C1A77" w14:textId="77777777" w:rsidR="00DA4708" w:rsidRPr="00921964" w:rsidRDefault="00DA4708" w:rsidP="00D355FB">
            <w:pPr>
              <w:widowControl/>
              <w:spacing w:before="0" w:after="0" w:line="240" w:lineRule="auto"/>
              <w:ind w:right="-643"/>
              <w:rPr>
                <w:lang w:val="en-AU"/>
              </w:rPr>
            </w:pPr>
          </w:p>
        </w:tc>
        <w:tc>
          <w:tcPr>
            <w:tcW w:w="785" w:type="dxa"/>
            <w:vAlign w:val="center"/>
          </w:tcPr>
          <w:p w14:paraId="3A003AEC" w14:textId="77777777" w:rsidR="00DA4708" w:rsidRPr="00921964" w:rsidRDefault="00DA4708" w:rsidP="00D355FB">
            <w:pPr>
              <w:widowControl/>
              <w:spacing w:before="0" w:after="0" w:line="240" w:lineRule="auto"/>
              <w:ind w:right="-643"/>
              <w:rPr>
                <w:lang w:val="en-AU"/>
              </w:rPr>
            </w:pPr>
          </w:p>
        </w:tc>
        <w:tc>
          <w:tcPr>
            <w:tcW w:w="785" w:type="dxa"/>
            <w:vAlign w:val="center"/>
          </w:tcPr>
          <w:p w14:paraId="35E13498" w14:textId="77777777" w:rsidR="00DA4708" w:rsidRPr="00921964" w:rsidRDefault="00DA4708" w:rsidP="00D355FB">
            <w:pPr>
              <w:widowControl/>
              <w:spacing w:before="0" w:after="0" w:line="240" w:lineRule="auto"/>
              <w:ind w:right="-643"/>
              <w:rPr>
                <w:lang w:val="en-AU"/>
              </w:rPr>
            </w:pPr>
          </w:p>
        </w:tc>
        <w:tc>
          <w:tcPr>
            <w:tcW w:w="785" w:type="dxa"/>
            <w:vAlign w:val="center"/>
          </w:tcPr>
          <w:p w14:paraId="1BAB824A" w14:textId="77777777" w:rsidR="00DA4708" w:rsidRPr="00921964" w:rsidRDefault="00DA4708" w:rsidP="00D355FB">
            <w:pPr>
              <w:widowControl/>
              <w:spacing w:before="0" w:after="0" w:line="240" w:lineRule="auto"/>
              <w:ind w:right="-643"/>
              <w:rPr>
                <w:lang w:val="en-AU"/>
              </w:rPr>
            </w:pPr>
          </w:p>
        </w:tc>
        <w:tc>
          <w:tcPr>
            <w:tcW w:w="785" w:type="dxa"/>
            <w:vAlign w:val="center"/>
          </w:tcPr>
          <w:p w14:paraId="1DB206E9" w14:textId="77777777" w:rsidR="00DA4708" w:rsidRPr="00921964" w:rsidRDefault="00DA4708" w:rsidP="00D355FB">
            <w:pPr>
              <w:widowControl/>
              <w:spacing w:before="0" w:after="0" w:line="240" w:lineRule="auto"/>
              <w:ind w:right="-643"/>
              <w:rPr>
                <w:lang w:val="en-AU"/>
              </w:rPr>
            </w:pPr>
          </w:p>
        </w:tc>
        <w:tc>
          <w:tcPr>
            <w:tcW w:w="785" w:type="dxa"/>
            <w:vAlign w:val="center"/>
          </w:tcPr>
          <w:p w14:paraId="51BFCAB2" w14:textId="77777777" w:rsidR="00DA4708" w:rsidRPr="00921964" w:rsidRDefault="00DA4708" w:rsidP="00D355FB">
            <w:pPr>
              <w:widowControl/>
              <w:spacing w:before="0" w:after="0" w:line="240" w:lineRule="auto"/>
              <w:ind w:right="-643"/>
              <w:rPr>
                <w:lang w:val="en-AU"/>
              </w:rPr>
            </w:pPr>
          </w:p>
        </w:tc>
        <w:tc>
          <w:tcPr>
            <w:tcW w:w="785" w:type="dxa"/>
            <w:vAlign w:val="center"/>
          </w:tcPr>
          <w:p w14:paraId="45CFF564" w14:textId="77777777" w:rsidR="00DA4708" w:rsidRPr="00921964" w:rsidRDefault="00DA4708" w:rsidP="00D355FB">
            <w:pPr>
              <w:widowControl/>
              <w:spacing w:before="0" w:after="0" w:line="240" w:lineRule="auto"/>
              <w:ind w:right="-643"/>
              <w:rPr>
                <w:lang w:val="en-AU"/>
              </w:rPr>
            </w:pPr>
          </w:p>
        </w:tc>
        <w:tc>
          <w:tcPr>
            <w:tcW w:w="785" w:type="dxa"/>
            <w:vAlign w:val="center"/>
          </w:tcPr>
          <w:p w14:paraId="5605D84A" w14:textId="77777777" w:rsidR="00DA4708" w:rsidRPr="00921964" w:rsidRDefault="00DA4708" w:rsidP="00D355FB">
            <w:pPr>
              <w:widowControl/>
              <w:spacing w:before="0" w:after="0" w:line="240" w:lineRule="auto"/>
              <w:ind w:right="-643"/>
              <w:rPr>
                <w:lang w:val="en-AU"/>
              </w:rPr>
            </w:pPr>
          </w:p>
        </w:tc>
      </w:tr>
      <w:tr w:rsidR="00DA4708" w:rsidRPr="00921964" w14:paraId="3C46EA2C" w14:textId="77777777" w:rsidTr="00D355FB">
        <w:trPr>
          <w:trHeight w:val="567"/>
          <w:jc w:val="center"/>
        </w:trPr>
        <w:tc>
          <w:tcPr>
            <w:tcW w:w="4092" w:type="dxa"/>
            <w:tcMar>
              <w:top w:w="0" w:type="dxa"/>
              <w:bottom w:w="0" w:type="dxa"/>
            </w:tcMar>
            <w:vAlign w:val="center"/>
          </w:tcPr>
          <w:p w14:paraId="067A7100"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Cooperates effectively within the group</w:t>
            </w:r>
          </w:p>
        </w:tc>
        <w:tc>
          <w:tcPr>
            <w:tcW w:w="707" w:type="dxa"/>
            <w:tcMar>
              <w:top w:w="0" w:type="dxa"/>
              <w:bottom w:w="0" w:type="dxa"/>
            </w:tcMar>
            <w:vAlign w:val="center"/>
          </w:tcPr>
          <w:p w14:paraId="224DBA7C"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1AF7E457"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32FFA769"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14C63DC4"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143C3AC8" w14:textId="77777777" w:rsidR="00DA4708" w:rsidRPr="00921964" w:rsidRDefault="00DA4708" w:rsidP="00D355FB">
            <w:pPr>
              <w:widowControl/>
              <w:spacing w:before="0" w:after="0" w:line="240" w:lineRule="auto"/>
              <w:ind w:right="-643"/>
              <w:rPr>
                <w:lang w:val="en-AU"/>
              </w:rPr>
            </w:pPr>
          </w:p>
        </w:tc>
        <w:tc>
          <w:tcPr>
            <w:tcW w:w="785" w:type="dxa"/>
            <w:vAlign w:val="center"/>
          </w:tcPr>
          <w:p w14:paraId="65A7D56F" w14:textId="77777777" w:rsidR="00DA4708" w:rsidRPr="00921964" w:rsidRDefault="00DA4708" w:rsidP="00D355FB">
            <w:pPr>
              <w:widowControl/>
              <w:spacing w:before="0" w:after="0" w:line="240" w:lineRule="auto"/>
              <w:ind w:right="-643"/>
              <w:rPr>
                <w:lang w:val="en-AU"/>
              </w:rPr>
            </w:pPr>
          </w:p>
        </w:tc>
        <w:tc>
          <w:tcPr>
            <w:tcW w:w="785" w:type="dxa"/>
            <w:vAlign w:val="center"/>
          </w:tcPr>
          <w:p w14:paraId="72B3E7CD" w14:textId="77777777" w:rsidR="00DA4708" w:rsidRPr="00921964" w:rsidRDefault="00DA4708" w:rsidP="00D355FB">
            <w:pPr>
              <w:widowControl/>
              <w:spacing w:before="0" w:after="0" w:line="240" w:lineRule="auto"/>
              <w:ind w:right="-643"/>
              <w:rPr>
                <w:lang w:val="en-AU"/>
              </w:rPr>
            </w:pPr>
          </w:p>
        </w:tc>
        <w:tc>
          <w:tcPr>
            <w:tcW w:w="785" w:type="dxa"/>
            <w:vAlign w:val="center"/>
          </w:tcPr>
          <w:p w14:paraId="7AD09390" w14:textId="77777777" w:rsidR="00DA4708" w:rsidRPr="00921964" w:rsidRDefault="00DA4708" w:rsidP="00D355FB">
            <w:pPr>
              <w:widowControl/>
              <w:spacing w:before="0" w:after="0" w:line="240" w:lineRule="auto"/>
              <w:ind w:right="-643"/>
              <w:rPr>
                <w:lang w:val="en-AU"/>
              </w:rPr>
            </w:pPr>
          </w:p>
        </w:tc>
        <w:tc>
          <w:tcPr>
            <w:tcW w:w="785" w:type="dxa"/>
            <w:vAlign w:val="center"/>
          </w:tcPr>
          <w:p w14:paraId="2EB9F153" w14:textId="77777777" w:rsidR="00DA4708" w:rsidRPr="00921964" w:rsidRDefault="00DA4708" w:rsidP="00D355FB">
            <w:pPr>
              <w:widowControl/>
              <w:spacing w:before="0" w:after="0" w:line="240" w:lineRule="auto"/>
              <w:ind w:right="-643"/>
              <w:rPr>
                <w:lang w:val="en-AU"/>
              </w:rPr>
            </w:pPr>
          </w:p>
        </w:tc>
        <w:tc>
          <w:tcPr>
            <w:tcW w:w="785" w:type="dxa"/>
            <w:vAlign w:val="center"/>
          </w:tcPr>
          <w:p w14:paraId="2E6BDA4A" w14:textId="77777777" w:rsidR="00DA4708" w:rsidRPr="00921964" w:rsidRDefault="00DA4708" w:rsidP="00D355FB">
            <w:pPr>
              <w:widowControl/>
              <w:spacing w:before="0" w:after="0" w:line="240" w:lineRule="auto"/>
              <w:ind w:right="-643"/>
              <w:rPr>
                <w:lang w:val="en-AU"/>
              </w:rPr>
            </w:pPr>
          </w:p>
        </w:tc>
        <w:tc>
          <w:tcPr>
            <w:tcW w:w="785" w:type="dxa"/>
            <w:vAlign w:val="center"/>
          </w:tcPr>
          <w:p w14:paraId="7AA21A40" w14:textId="77777777" w:rsidR="00DA4708" w:rsidRPr="00921964" w:rsidRDefault="00DA4708" w:rsidP="00D355FB">
            <w:pPr>
              <w:widowControl/>
              <w:spacing w:before="0" w:after="0" w:line="240" w:lineRule="auto"/>
              <w:ind w:right="-643"/>
              <w:rPr>
                <w:lang w:val="en-AU"/>
              </w:rPr>
            </w:pPr>
          </w:p>
        </w:tc>
        <w:tc>
          <w:tcPr>
            <w:tcW w:w="785" w:type="dxa"/>
            <w:vAlign w:val="center"/>
          </w:tcPr>
          <w:p w14:paraId="37D6137E" w14:textId="77777777" w:rsidR="00DA4708" w:rsidRPr="00921964" w:rsidRDefault="00DA4708" w:rsidP="00D355FB">
            <w:pPr>
              <w:widowControl/>
              <w:spacing w:before="0" w:after="0" w:line="240" w:lineRule="auto"/>
              <w:ind w:right="-643"/>
              <w:rPr>
                <w:lang w:val="en-AU"/>
              </w:rPr>
            </w:pPr>
          </w:p>
        </w:tc>
        <w:tc>
          <w:tcPr>
            <w:tcW w:w="785" w:type="dxa"/>
            <w:vAlign w:val="center"/>
          </w:tcPr>
          <w:p w14:paraId="2AB6A78F" w14:textId="77777777" w:rsidR="00DA4708" w:rsidRPr="00921964" w:rsidRDefault="00DA4708" w:rsidP="00D355FB">
            <w:pPr>
              <w:widowControl/>
              <w:spacing w:before="0" w:after="0" w:line="240" w:lineRule="auto"/>
              <w:ind w:right="-643"/>
              <w:rPr>
                <w:lang w:val="en-AU"/>
              </w:rPr>
            </w:pPr>
          </w:p>
        </w:tc>
      </w:tr>
      <w:tr w:rsidR="00DA4708" w:rsidRPr="00921964" w14:paraId="680B53CD" w14:textId="77777777" w:rsidTr="00D355FB">
        <w:trPr>
          <w:trHeight w:val="567"/>
          <w:jc w:val="center"/>
        </w:trPr>
        <w:tc>
          <w:tcPr>
            <w:tcW w:w="4092" w:type="dxa"/>
            <w:tcMar>
              <w:top w:w="0" w:type="dxa"/>
              <w:bottom w:w="0" w:type="dxa"/>
            </w:tcMar>
            <w:vAlign w:val="center"/>
          </w:tcPr>
          <w:p w14:paraId="07926FEE"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Contributes to group discussions</w:t>
            </w:r>
          </w:p>
        </w:tc>
        <w:tc>
          <w:tcPr>
            <w:tcW w:w="707" w:type="dxa"/>
            <w:tcMar>
              <w:top w:w="0" w:type="dxa"/>
              <w:bottom w:w="0" w:type="dxa"/>
            </w:tcMar>
            <w:vAlign w:val="center"/>
          </w:tcPr>
          <w:p w14:paraId="17DCBE0D"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0A73C23B"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15EF0C2E"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0EB303C6"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04A48C37" w14:textId="77777777" w:rsidR="00DA4708" w:rsidRPr="00921964" w:rsidRDefault="00DA4708" w:rsidP="00D355FB">
            <w:pPr>
              <w:widowControl/>
              <w:spacing w:before="0" w:after="0" w:line="240" w:lineRule="auto"/>
              <w:ind w:right="-643"/>
              <w:rPr>
                <w:lang w:val="en-AU"/>
              </w:rPr>
            </w:pPr>
          </w:p>
        </w:tc>
        <w:tc>
          <w:tcPr>
            <w:tcW w:w="785" w:type="dxa"/>
            <w:vAlign w:val="center"/>
          </w:tcPr>
          <w:p w14:paraId="37A3BFD2" w14:textId="77777777" w:rsidR="00DA4708" w:rsidRPr="00921964" w:rsidRDefault="00DA4708" w:rsidP="00D355FB">
            <w:pPr>
              <w:widowControl/>
              <w:spacing w:before="0" w:after="0" w:line="240" w:lineRule="auto"/>
              <w:ind w:right="-643"/>
              <w:rPr>
                <w:lang w:val="en-AU"/>
              </w:rPr>
            </w:pPr>
          </w:p>
        </w:tc>
        <w:tc>
          <w:tcPr>
            <w:tcW w:w="785" w:type="dxa"/>
            <w:vAlign w:val="center"/>
          </w:tcPr>
          <w:p w14:paraId="2002AAB7" w14:textId="77777777" w:rsidR="00DA4708" w:rsidRPr="00921964" w:rsidRDefault="00DA4708" w:rsidP="00D355FB">
            <w:pPr>
              <w:widowControl/>
              <w:spacing w:before="0" w:after="0" w:line="240" w:lineRule="auto"/>
              <w:ind w:right="-643"/>
              <w:rPr>
                <w:lang w:val="en-AU"/>
              </w:rPr>
            </w:pPr>
          </w:p>
        </w:tc>
        <w:tc>
          <w:tcPr>
            <w:tcW w:w="785" w:type="dxa"/>
            <w:vAlign w:val="center"/>
          </w:tcPr>
          <w:p w14:paraId="215BF6A3" w14:textId="77777777" w:rsidR="00DA4708" w:rsidRPr="00921964" w:rsidRDefault="00DA4708" w:rsidP="00D355FB">
            <w:pPr>
              <w:widowControl/>
              <w:spacing w:before="0" w:after="0" w:line="240" w:lineRule="auto"/>
              <w:ind w:right="-643"/>
              <w:rPr>
                <w:lang w:val="en-AU"/>
              </w:rPr>
            </w:pPr>
          </w:p>
        </w:tc>
        <w:tc>
          <w:tcPr>
            <w:tcW w:w="785" w:type="dxa"/>
            <w:vAlign w:val="center"/>
          </w:tcPr>
          <w:p w14:paraId="6011A1FB" w14:textId="77777777" w:rsidR="00DA4708" w:rsidRPr="00921964" w:rsidRDefault="00DA4708" w:rsidP="00D355FB">
            <w:pPr>
              <w:widowControl/>
              <w:spacing w:before="0" w:after="0" w:line="240" w:lineRule="auto"/>
              <w:ind w:right="-643"/>
              <w:rPr>
                <w:lang w:val="en-AU"/>
              </w:rPr>
            </w:pPr>
          </w:p>
        </w:tc>
        <w:tc>
          <w:tcPr>
            <w:tcW w:w="785" w:type="dxa"/>
            <w:vAlign w:val="center"/>
          </w:tcPr>
          <w:p w14:paraId="1F800110" w14:textId="77777777" w:rsidR="00DA4708" w:rsidRPr="00921964" w:rsidRDefault="00DA4708" w:rsidP="00D355FB">
            <w:pPr>
              <w:widowControl/>
              <w:spacing w:before="0" w:after="0" w:line="240" w:lineRule="auto"/>
              <w:ind w:right="-643"/>
              <w:rPr>
                <w:lang w:val="en-AU"/>
              </w:rPr>
            </w:pPr>
          </w:p>
        </w:tc>
        <w:tc>
          <w:tcPr>
            <w:tcW w:w="785" w:type="dxa"/>
            <w:vAlign w:val="center"/>
          </w:tcPr>
          <w:p w14:paraId="0CB5855A" w14:textId="77777777" w:rsidR="00DA4708" w:rsidRPr="00921964" w:rsidRDefault="00DA4708" w:rsidP="00D355FB">
            <w:pPr>
              <w:widowControl/>
              <w:spacing w:before="0" w:after="0" w:line="240" w:lineRule="auto"/>
              <w:ind w:right="-643"/>
              <w:rPr>
                <w:lang w:val="en-AU"/>
              </w:rPr>
            </w:pPr>
          </w:p>
        </w:tc>
        <w:tc>
          <w:tcPr>
            <w:tcW w:w="785" w:type="dxa"/>
            <w:vAlign w:val="center"/>
          </w:tcPr>
          <w:p w14:paraId="2AC98C90" w14:textId="77777777" w:rsidR="00DA4708" w:rsidRPr="00921964" w:rsidRDefault="00DA4708" w:rsidP="00D355FB">
            <w:pPr>
              <w:widowControl/>
              <w:spacing w:before="0" w:after="0" w:line="240" w:lineRule="auto"/>
              <w:ind w:right="-643"/>
              <w:rPr>
                <w:lang w:val="en-AU"/>
              </w:rPr>
            </w:pPr>
          </w:p>
        </w:tc>
        <w:tc>
          <w:tcPr>
            <w:tcW w:w="785" w:type="dxa"/>
            <w:vAlign w:val="center"/>
          </w:tcPr>
          <w:p w14:paraId="11223300" w14:textId="77777777" w:rsidR="00DA4708" w:rsidRPr="00921964" w:rsidRDefault="00DA4708" w:rsidP="00D355FB">
            <w:pPr>
              <w:widowControl/>
              <w:spacing w:before="0" w:after="0" w:line="240" w:lineRule="auto"/>
              <w:ind w:right="-643"/>
              <w:rPr>
                <w:lang w:val="en-AU"/>
              </w:rPr>
            </w:pPr>
          </w:p>
        </w:tc>
      </w:tr>
      <w:tr w:rsidR="00DA4708" w:rsidRPr="00921964" w14:paraId="2F5405AE" w14:textId="77777777" w:rsidTr="00D355FB">
        <w:trPr>
          <w:trHeight w:val="567"/>
          <w:jc w:val="center"/>
        </w:trPr>
        <w:tc>
          <w:tcPr>
            <w:tcW w:w="4092" w:type="dxa"/>
            <w:tcMar>
              <w:top w:w="0" w:type="dxa"/>
              <w:bottom w:w="0" w:type="dxa"/>
            </w:tcMar>
            <w:vAlign w:val="center"/>
          </w:tcPr>
          <w:p w14:paraId="159AC048"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Shows respect and consideration for others</w:t>
            </w:r>
          </w:p>
        </w:tc>
        <w:tc>
          <w:tcPr>
            <w:tcW w:w="707" w:type="dxa"/>
            <w:tcMar>
              <w:top w:w="0" w:type="dxa"/>
              <w:bottom w:w="0" w:type="dxa"/>
            </w:tcMar>
            <w:vAlign w:val="center"/>
          </w:tcPr>
          <w:p w14:paraId="6CCF57B4"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69649484"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52A27D2B"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3EA8C612"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6BC36625" w14:textId="77777777" w:rsidR="00DA4708" w:rsidRPr="00921964" w:rsidRDefault="00DA4708" w:rsidP="00D355FB">
            <w:pPr>
              <w:widowControl/>
              <w:spacing w:before="0" w:after="0" w:line="240" w:lineRule="auto"/>
              <w:ind w:right="-643"/>
              <w:rPr>
                <w:lang w:val="en-AU"/>
              </w:rPr>
            </w:pPr>
          </w:p>
        </w:tc>
        <w:tc>
          <w:tcPr>
            <w:tcW w:w="785" w:type="dxa"/>
            <w:vAlign w:val="center"/>
          </w:tcPr>
          <w:p w14:paraId="42328FD4" w14:textId="77777777" w:rsidR="00DA4708" w:rsidRPr="00921964" w:rsidRDefault="00DA4708" w:rsidP="00D355FB">
            <w:pPr>
              <w:widowControl/>
              <w:spacing w:before="0" w:after="0" w:line="240" w:lineRule="auto"/>
              <w:ind w:right="-643"/>
              <w:rPr>
                <w:lang w:val="en-AU"/>
              </w:rPr>
            </w:pPr>
          </w:p>
        </w:tc>
        <w:tc>
          <w:tcPr>
            <w:tcW w:w="785" w:type="dxa"/>
            <w:vAlign w:val="center"/>
          </w:tcPr>
          <w:p w14:paraId="28C4918F" w14:textId="77777777" w:rsidR="00DA4708" w:rsidRPr="00921964" w:rsidRDefault="00DA4708" w:rsidP="00D355FB">
            <w:pPr>
              <w:widowControl/>
              <w:spacing w:before="0" w:after="0" w:line="240" w:lineRule="auto"/>
              <w:ind w:right="-643"/>
              <w:rPr>
                <w:lang w:val="en-AU"/>
              </w:rPr>
            </w:pPr>
          </w:p>
        </w:tc>
        <w:tc>
          <w:tcPr>
            <w:tcW w:w="785" w:type="dxa"/>
            <w:vAlign w:val="center"/>
          </w:tcPr>
          <w:p w14:paraId="1810D0C0" w14:textId="77777777" w:rsidR="00DA4708" w:rsidRPr="00921964" w:rsidRDefault="00DA4708" w:rsidP="00D355FB">
            <w:pPr>
              <w:widowControl/>
              <w:spacing w:before="0" w:after="0" w:line="240" w:lineRule="auto"/>
              <w:ind w:right="-643"/>
              <w:rPr>
                <w:lang w:val="en-AU"/>
              </w:rPr>
            </w:pPr>
          </w:p>
        </w:tc>
        <w:tc>
          <w:tcPr>
            <w:tcW w:w="785" w:type="dxa"/>
            <w:vAlign w:val="center"/>
          </w:tcPr>
          <w:p w14:paraId="58251942" w14:textId="77777777" w:rsidR="00DA4708" w:rsidRPr="00921964" w:rsidRDefault="00DA4708" w:rsidP="00D355FB">
            <w:pPr>
              <w:widowControl/>
              <w:spacing w:before="0" w:after="0" w:line="240" w:lineRule="auto"/>
              <w:ind w:right="-643"/>
              <w:rPr>
                <w:lang w:val="en-AU"/>
              </w:rPr>
            </w:pPr>
          </w:p>
        </w:tc>
        <w:tc>
          <w:tcPr>
            <w:tcW w:w="785" w:type="dxa"/>
            <w:vAlign w:val="center"/>
          </w:tcPr>
          <w:p w14:paraId="2246EC12" w14:textId="77777777" w:rsidR="00DA4708" w:rsidRPr="00921964" w:rsidRDefault="00DA4708" w:rsidP="00D355FB">
            <w:pPr>
              <w:widowControl/>
              <w:spacing w:before="0" w:after="0" w:line="240" w:lineRule="auto"/>
              <w:ind w:right="-643"/>
              <w:rPr>
                <w:lang w:val="en-AU"/>
              </w:rPr>
            </w:pPr>
          </w:p>
        </w:tc>
        <w:tc>
          <w:tcPr>
            <w:tcW w:w="785" w:type="dxa"/>
            <w:vAlign w:val="center"/>
          </w:tcPr>
          <w:p w14:paraId="15DB2205" w14:textId="77777777" w:rsidR="00DA4708" w:rsidRPr="00921964" w:rsidRDefault="00DA4708" w:rsidP="00D355FB">
            <w:pPr>
              <w:widowControl/>
              <w:spacing w:before="0" w:after="0" w:line="240" w:lineRule="auto"/>
              <w:ind w:right="-643"/>
              <w:rPr>
                <w:lang w:val="en-AU"/>
              </w:rPr>
            </w:pPr>
          </w:p>
        </w:tc>
        <w:tc>
          <w:tcPr>
            <w:tcW w:w="785" w:type="dxa"/>
            <w:vAlign w:val="center"/>
          </w:tcPr>
          <w:p w14:paraId="12B4C521" w14:textId="77777777" w:rsidR="00DA4708" w:rsidRPr="00921964" w:rsidRDefault="00DA4708" w:rsidP="00D355FB">
            <w:pPr>
              <w:widowControl/>
              <w:spacing w:before="0" w:after="0" w:line="240" w:lineRule="auto"/>
              <w:ind w:right="-643"/>
              <w:rPr>
                <w:lang w:val="en-AU"/>
              </w:rPr>
            </w:pPr>
          </w:p>
        </w:tc>
        <w:tc>
          <w:tcPr>
            <w:tcW w:w="785" w:type="dxa"/>
            <w:vAlign w:val="center"/>
          </w:tcPr>
          <w:p w14:paraId="3BFB3604" w14:textId="77777777" w:rsidR="00DA4708" w:rsidRPr="00921964" w:rsidRDefault="00DA4708" w:rsidP="00D355FB">
            <w:pPr>
              <w:widowControl/>
              <w:spacing w:before="0" w:after="0" w:line="240" w:lineRule="auto"/>
              <w:ind w:right="-643"/>
              <w:rPr>
                <w:lang w:val="en-AU"/>
              </w:rPr>
            </w:pPr>
          </w:p>
        </w:tc>
      </w:tr>
      <w:tr w:rsidR="00DA4708" w:rsidRPr="00921964" w14:paraId="64C1FDF7" w14:textId="77777777" w:rsidTr="00D355FB">
        <w:trPr>
          <w:trHeight w:val="567"/>
          <w:jc w:val="center"/>
        </w:trPr>
        <w:tc>
          <w:tcPr>
            <w:tcW w:w="4092" w:type="dxa"/>
            <w:tcMar>
              <w:top w:w="0" w:type="dxa"/>
              <w:bottom w:w="0" w:type="dxa"/>
            </w:tcMar>
            <w:vAlign w:val="center"/>
          </w:tcPr>
          <w:p w14:paraId="456AAFF7"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Uses appropriate conflict resolution skills</w:t>
            </w:r>
          </w:p>
        </w:tc>
        <w:tc>
          <w:tcPr>
            <w:tcW w:w="707" w:type="dxa"/>
            <w:tcMar>
              <w:top w:w="0" w:type="dxa"/>
              <w:bottom w:w="0" w:type="dxa"/>
            </w:tcMar>
            <w:vAlign w:val="center"/>
          </w:tcPr>
          <w:p w14:paraId="28ED62B6"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35F09AA3"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6A6933BB"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60F288F0"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537C50A1" w14:textId="77777777" w:rsidR="00DA4708" w:rsidRPr="00921964" w:rsidRDefault="00DA4708" w:rsidP="00D355FB">
            <w:pPr>
              <w:widowControl/>
              <w:spacing w:before="0" w:after="0" w:line="240" w:lineRule="auto"/>
              <w:ind w:right="-643"/>
              <w:rPr>
                <w:lang w:val="en-AU"/>
              </w:rPr>
            </w:pPr>
          </w:p>
        </w:tc>
        <w:tc>
          <w:tcPr>
            <w:tcW w:w="785" w:type="dxa"/>
            <w:vAlign w:val="center"/>
          </w:tcPr>
          <w:p w14:paraId="632E0A7A" w14:textId="77777777" w:rsidR="00DA4708" w:rsidRPr="00921964" w:rsidRDefault="00DA4708" w:rsidP="00D355FB">
            <w:pPr>
              <w:widowControl/>
              <w:spacing w:before="0" w:after="0" w:line="240" w:lineRule="auto"/>
              <w:ind w:right="-643"/>
              <w:rPr>
                <w:lang w:val="en-AU"/>
              </w:rPr>
            </w:pPr>
          </w:p>
        </w:tc>
        <w:tc>
          <w:tcPr>
            <w:tcW w:w="785" w:type="dxa"/>
            <w:vAlign w:val="center"/>
          </w:tcPr>
          <w:p w14:paraId="7854C9ED" w14:textId="77777777" w:rsidR="00DA4708" w:rsidRPr="00921964" w:rsidRDefault="00DA4708" w:rsidP="00D355FB">
            <w:pPr>
              <w:widowControl/>
              <w:spacing w:before="0" w:after="0" w:line="240" w:lineRule="auto"/>
              <w:ind w:right="-643"/>
              <w:rPr>
                <w:lang w:val="en-AU"/>
              </w:rPr>
            </w:pPr>
          </w:p>
        </w:tc>
        <w:tc>
          <w:tcPr>
            <w:tcW w:w="785" w:type="dxa"/>
            <w:vAlign w:val="center"/>
          </w:tcPr>
          <w:p w14:paraId="67D3809B" w14:textId="77777777" w:rsidR="00DA4708" w:rsidRPr="00921964" w:rsidRDefault="00DA4708" w:rsidP="00D355FB">
            <w:pPr>
              <w:widowControl/>
              <w:spacing w:before="0" w:after="0" w:line="240" w:lineRule="auto"/>
              <w:ind w:right="-643"/>
              <w:rPr>
                <w:lang w:val="en-AU"/>
              </w:rPr>
            </w:pPr>
          </w:p>
        </w:tc>
        <w:tc>
          <w:tcPr>
            <w:tcW w:w="785" w:type="dxa"/>
            <w:vAlign w:val="center"/>
          </w:tcPr>
          <w:p w14:paraId="37F9AFB9" w14:textId="77777777" w:rsidR="00DA4708" w:rsidRPr="00921964" w:rsidRDefault="00DA4708" w:rsidP="00D355FB">
            <w:pPr>
              <w:widowControl/>
              <w:spacing w:before="0" w:after="0" w:line="240" w:lineRule="auto"/>
              <w:ind w:right="-643"/>
              <w:rPr>
                <w:lang w:val="en-AU"/>
              </w:rPr>
            </w:pPr>
          </w:p>
        </w:tc>
        <w:tc>
          <w:tcPr>
            <w:tcW w:w="785" w:type="dxa"/>
            <w:vAlign w:val="center"/>
          </w:tcPr>
          <w:p w14:paraId="00D717E4" w14:textId="77777777" w:rsidR="00DA4708" w:rsidRPr="00921964" w:rsidRDefault="00DA4708" w:rsidP="00D355FB">
            <w:pPr>
              <w:widowControl/>
              <w:spacing w:before="0" w:after="0" w:line="240" w:lineRule="auto"/>
              <w:ind w:right="-643"/>
              <w:rPr>
                <w:lang w:val="en-AU"/>
              </w:rPr>
            </w:pPr>
          </w:p>
        </w:tc>
        <w:tc>
          <w:tcPr>
            <w:tcW w:w="785" w:type="dxa"/>
            <w:vAlign w:val="center"/>
          </w:tcPr>
          <w:p w14:paraId="56BC2479" w14:textId="77777777" w:rsidR="00DA4708" w:rsidRPr="00921964" w:rsidRDefault="00DA4708" w:rsidP="00D355FB">
            <w:pPr>
              <w:widowControl/>
              <w:spacing w:before="0" w:after="0" w:line="240" w:lineRule="auto"/>
              <w:ind w:right="-643"/>
              <w:rPr>
                <w:lang w:val="en-AU"/>
              </w:rPr>
            </w:pPr>
          </w:p>
        </w:tc>
        <w:tc>
          <w:tcPr>
            <w:tcW w:w="785" w:type="dxa"/>
            <w:vAlign w:val="center"/>
          </w:tcPr>
          <w:p w14:paraId="0AD01AF7" w14:textId="77777777" w:rsidR="00DA4708" w:rsidRPr="00921964" w:rsidRDefault="00DA4708" w:rsidP="00D355FB">
            <w:pPr>
              <w:widowControl/>
              <w:spacing w:before="0" w:after="0" w:line="240" w:lineRule="auto"/>
              <w:ind w:right="-643"/>
              <w:rPr>
                <w:lang w:val="en-AU"/>
              </w:rPr>
            </w:pPr>
          </w:p>
        </w:tc>
        <w:tc>
          <w:tcPr>
            <w:tcW w:w="785" w:type="dxa"/>
            <w:vAlign w:val="center"/>
          </w:tcPr>
          <w:p w14:paraId="6CA72EF9" w14:textId="77777777" w:rsidR="00DA4708" w:rsidRPr="00921964" w:rsidRDefault="00DA4708" w:rsidP="00D355FB">
            <w:pPr>
              <w:widowControl/>
              <w:spacing w:before="0" w:after="0" w:line="240" w:lineRule="auto"/>
              <w:ind w:right="-643"/>
              <w:rPr>
                <w:lang w:val="en-AU"/>
              </w:rPr>
            </w:pPr>
          </w:p>
        </w:tc>
      </w:tr>
      <w:tr w:rsidR="00DA4708" w:rsidRPr="00921964" w14:paraId="26B64D49" w14:textId="77777777" w:rsidTr="00D355FB">
        <w:trPr>
          <w:trHeight w:val="567"/>
          <w:jc w:val="center"/>
        </w:trPr>
        <w:tc>
          <w:tcPr>
            <w:tcW w:w="4092" w:type="dxa"/>
            <w:tcMar>
              <w:top w:w="0" w:type="dxa"/>
              <w:bottom w:w="0" w:type="dxa"/>
            </w:tcMar>
            <w:vAlign w:val="center"/>
          </w:tcPr>
          <w:p w14:paraId="0138E226" w14:textId="77777777" w:rsidR="00DA4708" w:rsidRPr="00921964" w:rsidRDefault="00DA4708" w:rsidP="00D355FB">
            <w:pPr>
              <w:widowControl/>
              <w:spacing w:before="0" w:after="0" w:line="240" w:lineRule="auto"/>
              <w:rPr>
                <w:sz w:val="20"/>
                <w:szCs w:val="20"/>
                <w:lang w:val="en-AU"/>
              </w:rPr>
            </w:pPr>
            <w:r w:rsidRPr="00921964">
              <w:rPr>
                <w:sz w:val="20"/>
                <w:szCs w:val="20"/>
                <w:lang w:val="en-AU"/>
              </w:rPr>
              <w:t>Actively seeks and uses feedback</w:t>
            </w:r>
          </w:p>
        </w:tc>
        <w:tc>
          <w:tcPr>
            <w:tcW w:w="707" w:type="dxa"/>
            <w:tcMar>
              <w:top w:w="0" w:type="dxa"/>
              <w:bottom w:w="0" w:type="dxa"/>
            </w:tcMar>
            <w:vAlign w:val="center"/>
          </w:tcPr>
          <w:p w14:paraId="7E48711E" w14:textId="77777777" w:rsidR="00DA4708" w:rsidRPr="00921964" w:rsidRDefault="00DA4708" w:rsidP="00D355FB">
            <w:pPr>
              <w:widowControl/>
              <w:spacing w:before="0" w:after="0" w:line="240" w:lineRule="auto"/>
              <w:ind w:right="-643"/>
              <w:rPr>
                <w:lang w:val="en-AU"/>
              </w:rPr>
            </w:pPr>
          </w:p>
        </w:tc>
        <w:tc>
          <w:tcPr>
            <w:tcW w:w="723" w:type="dxa"/>
            <w:tcMar>
              <w:top w:w="0" w:type="dxa"/>
              <w:bottom w:w="0" w:type="dxa"/>
            </w:tcMar>
            <w:vAlign w:val="center"/>
          </w:tcPr>
          <w:p w14:paraId="3C287746" w14:textId="77777777" w:rsidR="00DA4708" w:rsidRPr="00921964" w:rsidRDefault="00DA4708" w:rsidP="00D355FB">
            <w:pPr>
              <w:widowControl/>
              <w:spacing w:before="0" w:after="0" w:line="240" w:lineRule="auto"/>
              <w:ind w:right="-643"/>
              <w:rPr>
                <w:lang w:val="en-AU"/>
              </w:rPr>
            </w:pPr>
          </w:p>
        </w:tc>
        <w:tc>
          <w:tcPr>
            <w:tcW w:w="693" w:type="dxa"/>
            <w:tcMar>
              <w:top w:w="0" w:type="dxa"/>
              <w:bottom w:w="0" w:type="dxa"/>
            </w:tcMar>
            <w:vAlign w:val="center"/>
          </w:tcPr>
          <w:p w14:paraId="777482AE" w14:textId="77777777" w:rsidR="00DA4708" w:rsidRPr="00921964" w:rsidRDefault="00DA4708" w:rsidP="00D355FB">
            <w:pPr>
              <w:widowControl/>
              <w:spacing w:before="0" w:after="0" w:line="240" w:lineRule="auto"/>
              <w:ind w:right="-643"/>
              <w:rPr>
                <w:lang w:val="en-AU"/>
              </w:rPr>
            </w:pPr>
          </w:p>
        </w:tc>
        <w:tc>
          <w:tcPr>
            <w:tcW w:w="709" w:type="dxa"/>
            <w:tcMar>
              <w:top w:w="0" w:type="dxa"/>
              <w:bottom w:w="0" w:type="dxa"/>
            </w:tcMar>
            <w:vAlign w:val="center"/>
          </w:tcPr>
          <w:p w14:paraId="4BC64DA3" w14:textId="77777777" w:rsidR="00DA4708" w:rsidRPr="00921964" w:rsidRDefault="00DA4708" w:rsidP="00D355FB">
            <w:pPr>
              <w:widowControl/>
              <w:spacing w:before="0" w:after="0" w:line="240" w:lineRule="auto"/>
              <w:ind w:right="-643"/>
              <w:rPr>
                <w:lang w:val="en-AU"/>
              </w:rPr>
            </w:pPr>
          </w:p>
        </w:tc>
        <w:tc>
          <w:tcPr>
            <w:tcW w:w="744" w:type="dxa"/>
            <w:tcMar>
              <w:top w:w="0" w:type="dxa"/>
              <w:bottom w:w="0" w:type="dxa"/>
            </w:tcMar>
            <w:vAlign w:val="center"/>
          </w:tcPr>
          <w:p w14:paraId="119D4CF2" w14:textId="77777777" w:rsidR="00DA4708" w:rsidRPr="00921964" w:rsidRDefault="00DA4708" w:rsidP="00D355FB">
            <w:pPr>
              <w:widowControl/>
              <w:spacing w:before="0" w:after="0" w:line="240" w:lineRule="auto"/>
              <w:ind w:right="-643"/>
              <w:rPr>
                <w:lang w:val="en-AU"/>
              </w:rPr>
            </w:pPr>
          </w:p>
        </w:tc>
        <w:tc>
          <w:tcPr>
            <w:tcW w:w="785" w:type="dxa"/>
            <w:vAlign w:val="center"/>
          </w:tcPr>
          <w:p w14:paraId="5A9D9483" w14:textId="77777777" w:rsidR="00DA4708" w:rsidRPr="00921964" w:rsidRDefault="00DA4708" w:rsidP="00D355FB">
            <w:pPr>
              <w:widowControl/>
              <w:spacing w:before="0" w:after="0" w:line="240" w:lineRule="auto"/>
              <w:ind w:right="-643"/>
              <w:rPr>
                <w:lang w:val="en-AU"/>
              </w:rPr>
            </w:pPr>
          </w:p>
        </w:tc>
        <w:tc>
          <w:tcPr>
            <w:tcW w:w="785" w:type="dxa"/>
            <w:vAlign w:val="center"/>
          </w:tcPr>
          <w:p w14:paraId="6A57530F" w14:textId="77777777" w:rsidR="00DA4708" w:rsidRPr="00921964" w:rsidRDefault="00DA4708" w:rsidP="00D355FB">
            <w:pPr>
              <w:widowControl/>
              <w:spacing w:before="0" w:after="0" w:line="240" w:lineRule="auto"/>
              <w:ind w:right="-643"/>
              <w:rPr>
                <w:lang w:val="en-AU"/>
              </w:rPr>
            </w:pPr>
          </w:p>
        </w:tc>
        <w:tc>
          <w:tcPr>
            <w:tcW w:w="785" w:type="dxa"/>
            <w:vAlign w:val="center"/>
          </w:tcPr>
          <w:p w14:paraId="331A4EC0" w14:textId="77777777" w:rsidR="00DA4708" w:rsidRPr="00921964" w:rsidRDefault="00DA4708" w:rsidP="00D355FB">
            <w:pPr>
              <w:widowControl/>
              <w:spacing w:before="0" w:after="0" w:line="240" w:lineRule="auto"/>
              <w:ind w:right="-643"/>
              <w:rPr>
                <w:lang w:val="en-AU"/>
              </w:rPr>
            </w:pPr>
          </w:p>
        </w:tc>
        <w:tc>
          <w:tcPr>
            <w:tcW w:w="785" w:type="dxa"/>
            <w:vAlign w:val="center"/>
          </w:tcPr>
          <w:p w14:paraId="134BEF99" w14:textId="77777777" w:rsidR="00DA4708" w:rsidRPr="00921964" w:rsidRDefault="00DA4708" w:rsidP="00D355FB">
            <w:pPr>
              <w:widowControl/>
              <w:spacing w:before="0" w:after="0" w:line="240" w:lineRule="auto"/>
              <w:ind w:right="-643"/>
              <w:rPr>
                <w:lang w:val="en-AU"/>
              </w:rPr>
            </w:pPr>
          </w:p>
        </w:tc>
        <w:tc>
          <w:tcPr>
            <w:tcW w:w="785" w:type="dxa"/>
            <w:vAlign w:val="center"/>
          </w:tcPr>
          <w:p w14:paraId="63337DDF" w14:textId="77777777" w:rsidR="00DA4708" w:rsidRPr="00921964" w:rsidRDefault="00DA4708" w:rsidP="00D355FB">
            <w:pPr>
              <w:widowControl/>
              <w:spacing w:before="0" w:after="0" w:line="240" w:lineRule="auto"/>
              <w:ind w:right="-643"/>
              <w:rPr>
                <w:lang w:val="en-AU"/>
              </w:rPr>
            </w:pPr>
          </w:p>
        </w:tc>
        <w:tc>
          <w:tcPr>
            <w:tcW w:w="785" w:type="dxa"/>
            <w:vAlign w:val="center"/>
          </w:tcPr>
          <w:p w14:paraId="4970C42E" w14:textId="77777777" w:rsidR="00DA4708" w:rsidRPr="00921964" w:rsidRDefault="00DA4708" w:rsidP="00D355FB">
            <w:pPr>
              <w:widowControl/>
              <w:spacing w:before="0" w:after="0" w:line="240" w:lineRule="auto"/>
              <w:ind w:right="-643"/>
              <w:rPr>
                <w:lang w:val="en-AU"/>
              </w:rPr>
            </w:pPr>
          </w:p>
        </w:tc>
        <w:tc>
          <w:tcPr>
            <w:tcW w:w="785" w:type="dxa"/>
            <w:vAlign w:val="center"/>
          </w:tcPr>
          <w:p w14:paraId="0622EF55" w14:textId="77777777" w:rsidR="00DA4708" w:rsidRPr="00921964" w:rsidRDefault="00DA4708" w:rsidP="00D355FB">
            <w:pPr>
              <w:widowControl/>
              <w:spacing w:before="0" w:after="0" w:line="240" w:lineRule="auto"/>
              <w:ind w:right="-643"/>
              <w:rPr>
                <w:lang w:val="en-AU"/>
              </w:rPr>
            </w:pPr>
          </w:p>
        </w:tc>
        <w:tc>
          <w:tcPr>
            <w:tcW w:w="785" w:type="dxa"/>
            <w:vAlign w:val="center"/>
          </w:tcPr>
          <w:p w14:paraId="05444276" w14:textId="77777777" w:rsidR="00DA4708" w:rsidRPr="00921964" w:rsidRDefault="00DA4708" w:rsidP="00D355FB">
            <w:pPr>
              <w:widowControl/>
              <w:spacing w:before="0" w:after="0" w:line="240" w:lineRule="auto"/>
              <w:ind w:right="-643"/>
              <w:rPr>
                <w:lang w:val="en-AU"/>
              </w:rPr>
            </w:pPr>
          </w:p>
        </w:tc>
      </w:tr>
    </w:tbl>
    <w:p w14:paraId="2BBB4FFA" w14:textId="77777777" w:rsidR="008D0669" w:rsidRPr="00921964" w:rsidRDefault="008D0669" w:rsidP="00DA4708">
      <w:pPr>
        <w:widowControl/>
        <w:spacing w:line="360" w:lineRule="auto"/>
        <w:ind w:right="491"/>
        <w:rPr>
          <w:b/>
          <w:sz w:val="28"/>
          <w:szCs w:val="28"/>
        </w:rPr>
        <w:sectPr w:rsidR="008D0669" w:rsidRPr="00921964" w:rsidSect="001B3B78">
          <w:headerReference w:type="default" r:id="rId183"/>
          <w:pgSz w:w="16838" w:h="11906" w:orient="landscape"/>
          <w:pgMar w:top="1440" w:right="1440" w:bottom="1440" w:left="1440" w:header="709" w:footer="709" w:gutter="0"/>
          <w:cols w:space="708"/>
          <w:docGrid w:linePitch="360"/>
        </w:sectPr>
      </w:pPr>
    </w:p>
    <w:p w14:paraId="4EE4EB42" w14:textId="7F768BAE" w:rsidR="008D0669" w:rsidRPr="00921964" w:rsidRDefault="008D0669" w:rsidP="008D0669">
      <w:pPr>
        <w:pStyle w:val="Heading1"/>
      </w:pPr>
      <w:bookmarkStart w:id="149" w:name="_Appendix_16:_Student_1"/>
      <w:bookmarkStart w:id="150" w:name="_Appendix_19:_Student"/>
      <w:bookmarkStart w:id="151" w:name="_Toc43984490"/>
      <w:bookmarkStart w:id="152" w:name="_Toc47708064"/>
      <w:bookmarkStart w:id="153" w:name="_GoBack"/>
      <w:bookmarkEnd w:id="149"/>
      <w:bookmarkEnd w:id="150"/>
      <w:bookmarkEnd w:id="153"/>
      <w:r w:rsidRPr="00921964">
        <w:t xml:space="preserve">Appendix </w:t>
      </w:r>
      <w:r w:rsidR="00CC7AB5">
        <w:t>20</w:t>
      </w:r>
      <w:r w:rsidRPr="00921964">
        <w:t>: Student activity sheet 4.4: Self-evaluation</w:t>
      </w:r>
      <w:bookmarkEnd w:id="151"/>
      <w:bookmarkEnd w:id="152"/>
    </w:p>
    <w:tbl>
      <w:tblPr>
        <w:tblStyle w:val="TableGrid"/>
        <w:tblW w:w="9072" w:type="dxa"/>
        <w:tblInd w:w="-5" w:type="dxa"/>
        <w:tblLook w:val="04A0" w:firstRow="1" w:lastRow="0" w:firstColumn="1" w:lastColumn="0" w:noHBand="0" w:noVBand="1"/>
      </w:tblPr>
      <w:tblGrid>
        <w:gridCol w:w="4536"/>
        <w:gridCol w:w="4536"/>
      </w:tblGrid>
      <w:tr w:rsidR="008D0669" w:rsidRPr="00921964" w14:paraId="1D1C940E" w14:textId="77777777" w:rsidTr="00D2182A">
        <w:trPr>
          <w:trHeight w:val="552"/>
        </w:trPr>
        <w:tc>
          <w:tcPr>
            <w:tcW w:w="9072" w:type="dxa"/>
            <w:gridSpan w:val="2"/>
            <w:tcBorders>
              <w:bottom w:val="single" w:sz="4" w:space="0" w:color="auto"/>
            </w:tcBorders>
            <w:shd w:val="clear" w:color="auto" w:fill="auto"/>
            <w:vAlign w:val="center"/>
          </w:tcPr>
          <w:p w14:paraId="3F222CC7" w14:textId="2A73E4F1" w:rsidR="008D0669" w:rsidRPr="00921964" w:rsidRDefault="008D0669" w:rsidP="008D0669">
            <w:pPr>
              <w:spacing w:after="0" w:line="240" w:lineRule="auto"/>
              <w:jc w:val="center"/>
              <w:rPr>
                <w:rFonts w:cs="Helvetica"/>
                <w:b/>
                <w:bCs/>
                <w:noProof/>
                <w:sz w:val="26"/>
                <w:szCs w:val="26"/>
                <w:lang w:val="en-AU"/>
              </w:rPr>
            </w:pPr>
            <w:r w:rsidRPr="0084178A">
              <w:rPr>
                <w:rFonts w:cs="Helvetica"/>
                <w:b/>
                <w:bCs/>
                <w:i/>
                <w:iCs/>
                <w:noProof/>
                <w:sz w:val="26"/>
                <w:szCs w:val="26"/>
              </w:rPr>
              <w:t>Assist me</w:t>
            </w:r>
            <w:r w:rsidRPr="00921964">
              <w:rPr>
                <w:rFonts w:cs="Helvetica"/>
                <w:b/>
                <w:bCs/>
                <w:noProof/>
                <w:sz w:val="26"/>
                <w:szCs w:val="26"/>
                <w:lang w:val="en-AU"/>
              </w:rPr>
              <w:t xml:space="preserve"> reflection</w:t>
            </w:r>
          </w:p>
        </w:tc>
      </w:tr>
      <w:tr w:rsidR="008D0669" w:rsidRPr="00921964" w14:paraId="031CCEE0" w14:textId="77777777" w:rsidTr="00D2182A">
        <w:trPr>
          <w:trHeight w:val="93"/>
        </w:trPr>
        <w:tc>
          <w:tcPr>
            <w:tcW w:w="9072" w:type="dxa"/>
            <w:gridSpan w:val="2"/>
            <w:tcBorders>
              <w:left w:val="nil"/>
              <w:bottom w:val="single" w:sz="4" w:space="0" w:color="auto"/>
              <w:right w:val="nil"/>
            </w:tcBorders>
            <w:shd w:val="clear" w:color="auto" w:fill="auto"/>
          </w:tcPr>
          <w:p w14:paraId="6C6894AE" w14:textId="77777777" w:rsidR="008D0669" w:rsidRPr="00921964" w:rsidRDefault="008D0669" w:rsidP="008D0669">
            <w:pPr>
              <w:spacing w:after="0" w:line="240" w:lineRule="auto"/>
              <w:rPr>
                <w:rFonts w:ascii="Helvetica" w:hAnsi="Helvetica" w:cs="Helvetica"/>
                <w:noProof/>
                <w:sz w:val="16"/>
                <w:szCs w:val="16"/>
                <w:lang w:val="en-AU"/>
              </w:rPr>
            </w:pPr>
          </w:p>
        </w:tc>
      </w:tr>
      <w:tr w:rsidR="008D0669" w:rsidRPr="00921964" w14:paraId="4140A970" w14:textId="77777777" w:rsidTr="00D2182A">
        <w:trPr>
          <w:trHeight w:val="365"/>
        </w:trPr>
        <w:tc>
          <w:tcPr>
            <w:tcW w:w="9072" w:type="dxa"/>
            <w:gridSpan w:val="2"/>
            <w:tcBorders>
              <w:bottom w:val="single" w:sz="4" w:space="0" w:color="auto"/>
            </w:tcBorders>
            <w:shd w:val="clear" w:color="auto" w:fill="auto"/>
          </w:tcPr>
          <w:p w14:paraId="03391E00" w14:textId="77777777" w:rsidR="008D0669" w:rsidRPr="00921964" w:rsidRDefault="008D0669" w:rsidP="008D0669">
            <w:pPr>
              <w:tabs>
                <w:tab w:val="left" w:pos="10530"/>
              </w:tabs>
              <w:spacing w:before="0" w:after="0" w:line="240" w:lineRule="auto"/>
              <w:jc w:val="center"/>
              <w:rPr>
                <w:sz w:val="24"/>
                <w:szCs w:val="24"/>
                <w:lang w:val="en-AU"/>
              </w:rPr>
            </w:pPr>
            <w:r w:rsidRPr="00921964">
              <w:rPr>
                <w:sz w:val="24"/>
                <w:szCs w:val="24"/>
                <w:lang w:val="en-AU"/>
              </w:rPr>
              <w:t>Photograph or drawing</w:t>
            </w:r>
          </w:p>
        </w:tc>
      </w:tr>
      <w:tr w:rsidR="008D0669" w:rsidRPr="00921964" w14:paraId="6AEA84AA" w14:textId="77777777" w:rsidTr="008D0669">
        <w:trPr>
          <w:trHeight w:val="1718"/>
        </w:trPr>
        <w:tc>
          <w:tcPr>
            <w:tcW w:w="9072" w:type="dxa"/>
            <w:gridSpan w:val="2"/>
            <w:tcBorders>
              <w:bottom w:val="single" w:sz="4" w:space="0" w:color="auto"/>
            </w:tcBorders>
          </w:tcPr>
          <w:p w14:paraId="68B10A71" w14:textId="77777777" w:rsidR="008D0669" w:rsidRPr="00921964" w:rsidRDefault="008D0669" w:rsidP="008D0669">
            <w:pPr>
              <w:spacing w:after="0" w:line="240" w:lineRule="auto"/>
              <w:jc w:val="center"/>
              <w:rPr>
                <w:rFonts w:ascii="Helvetica" w:hAnsi="Helvetica" w:cs="Helvetica"/>
                <w:noProof/>
                <w:sz w:val="24"/>
                <w:szCs w:val="24"/>
                <w:lang w:val="en-AU"/>
              </w:rPr>
            </w:pPr>
          </w:p>
        </w:tc>
      </w:tr>
      <w:tr w:rsidR="008D0669" w:rsidRPr="00921964" w14:paraId="3B87186E" w14:textId="77777777" w:rsidTr="00D2182A">
        <w:trPr>
          <w:trHeight w:val="71"/>
        </w:trPr>
        <w:tc>
          <w:tcPr>
            <w:tcW w:w="9072" w:type="dxa"/>
            <w:gridSpan w:val="2"/>
            <w:tcBorders>
              <w:left w:val="nil"/>
              <w:bottom w:val="single" w:sz="4" w:space="0" w:color="auto"/>
              <w:right w:val="nil"/>
            </w:tcBorders>
          </w:tcPr>
          <w:p w14:paraId="41F05203" w14:textId="77777777" w:rsidR="008D0669" w:rsidRPr="00921964" w:rsidRDefault="008D0669" w:rsidP="008D0669">
            <w:pPr>
              <w:spacing w:after="0" w:line="240" w:lineRule="auto"/>
              <w:jc w:val="center"/>
              <w:rPr>
                <w:rFonts w:ascii="Helvetica" w:hAnsi="Helvetica" w:cs="Helvetica"/>
                <w:noProof/>
                <w:sz w:val="12"/>
                <w:szCs w:val="12"/>
                <w:lang w:val="en-AU"/>
              </w:rPr>
            </w:pPr>
          </w:p>
        </w:tc>
      </w:tr>
      <w:tr w:rsidR="008D0669" w:rsidRPr="00921964" w14:paraId="59DAE24D" w14:textId="77777777" w:rsidTr="008D0669">
        <w:trPr>
          <w:trHeight w:val="417"/>
        </w:trPr>
        <w:tc>
          <w:tcPr>
            <w:tcW w:w="4536" w:type="dxa"/>
            <w:tcBorders>
              <w:top w:val="single" w:sz="4" w:space="0" w:color="auto"/>
              <w:right w:val="single" w:sz="4" w:space="0" w:color="auto"/>
            </w:tcBorders>
            <w:shd w:val="clear" w:color="auto" w:fill="auto"/>
            <w:vAlign w:val="center"/>
          </w:tcPr>
          <w:p w14:paraId="48C0F78C" w14:textId="77777777" w:rsidR="008D0669" w:rsidRPr="00921964" w:rsidRDefault="008D0669" w:rsidP="008D0669">
            <w:pPr>
              <w:spacing w:after="0" w:line="240" w:lineRule="auto"/>
              <w:jc w:val="center"/>
              <w:rPr>
                <w:rFonts w:eastAsiaTheme="majorEastAsia" w:cs="Helvetica"/>
                <w:i/>
                <w:iCs/>
                <w:noProof/>
                <w:sz w:val="24"/>
                <w:szCs w:val="24"/>
                <w:lang w:val="en-AU"/>
              </w:rPr>
            </w:pPr>
            <w:r w:rsidRPr="00921964">
              <w:rPr>
                <w:rFonts w:cs="Helvetica"/>
                <w:noProof/>
                <w:sz w:val="24"/>
                <w:szCs w:val="24"/>
                <w:lang w:val="en-AU"/>
              </w:rPr>
              <w:t>What learning experience did you creat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E5898E" w14:textId="77777777" w:rsidR="008D0669" w:rsidRPr="00921964" w:rsidRDefault="008D0669" w:rsidP="008D0669">
            <w:pPr>
              <w:spacing w:after="0" w:line="240" w:lineRule="auto"/>
              <w:jc w:val="center"/>
              <w:rPr>
                <w:rFonts w:cs="Helvetica"/>
                <w:noProof/>
                <w:sz w:val="24"/>
                <w:szCs w:val="24"/>
                <w:lang w:val="en-AU"/>
              </w:rPr>
            </w:pPr>
            <w:r w:rsidRPr="00921964">
              <w:rPr>
                <w:rFonts w:cs="Helvetica"/>
                <w:noProof/>
                <w:sz w:val="24"/>
                <w:szCs w:val="24"/>
                <w:lang w:val="en-AU"/>
              </w:rPr>
              <w:t>How do you feel about your creation?</w:t>
            </w:r>
          </w:p>
        </w:tc>
      </w:tr>
      <w:tr w:rsidR="008D0669" w:rsidRPr="00921964" w14:paraId="500A819F" w14:textId="77777777" w:rsidTr="008D0669">
        <w:trPr>
          <w:trHeight w:val="1962"/>
        </w:trPr>
        <w:tc>
          <w:tcPr>
            <w:tcW w:w="4536" w:type="dxa"/>
            <w:tcBorders>
              <w:bottom w:val="single" w:sz="4" w:space="0" w:color="auto"/>
            </w:tcBorders>
          </w:tcPr>
          <w:p w14:paraId="3D289C62" w14:textId="7FF40496" w:rsidR="008D0669" w:rsidRPr="00921964" w:rsidRDefault="00B350E2" w:rsidP="008D0669">
            <w:pPr>
              <w:spacing w:after="0" w:line="240" w:lineRule="auto"/>
              <w:jc w:val="center"/>
              <w:rPr>
                <w:rFonts w:ascii="Helvetica" w:hAnsi="Helvetica" w:cs="Helvetica"/>
                <w:noProof/>
                <w:sz w:val="24"/>
                <w:szCs w:val="24"/>
                <w:lang w:val="en-AU"/>
              </w:rPr>
            </w:pPr>
            <w:r w:rsidRPr="00921964">
              <w:rPr>
                <w:noProof/>
                <w:lang w:eastAsia="en-AU"/>
              </w:rPr>
              <mc:AlternateContent>
                <mc:Choice Requires="wps">
                  <w:drawing>
                    <wp:anchor distT="0" distB="0" distL="114300" distR="114300" simplePos="0" relativeHeight="251701320" behindDoc="0" locked="0" layoutInCell="1" allowOverlap="1" wp14:anchorId="7DBE4D2B" wp14:editId="0F9EA083">
                      <wp:simplePos x="0" y="0"/>
                      <wp:positionH relativeFrom="column">
                        <wp:posOffset>74295</wp:posOffset>
                      </wp:positionH>
                      <wp:positionV relativeFrom="paragraph">
                        <wp:posOffset>613410</wp:posOffset>
                      </wp:positionV>
                      <wp:extent cx="554355" cy="200025"/>
                      <wp:effectExtent l="0" t="0" r="0" b="9525"/>
                      <wp:wrapNone/>
                      <wp:docPr id="193" name="Text Box 193"/>
                      <wp:cNvGraphicFramePr/>
                      <a:graphic xmlns:a="http://schemas.openxmlformats.org/drawingml/2006/main">
                        <a:graphicData uri="http://schemas.microsoft.com/office/word/2010/wordprocessingShape">
                          <wps:wsp>
                            <wps:cNvSpPr txBox="1"/>
                            <wps:spPr>
                              <a:xfrm>
                                <a:off x="0" y="0"/>
                                <a:ext cx="554355" cy="200025"/>
                              </a:xfrm>
                              <a:prstGeom prst="rect">
                                <a:avLst/>
                              </a:prstGeom>
                              <a:solidFill>
                                <a:prstClr val="white"/>
                              </a:solidFill>
                              <a:ln>
                                <a:noFill/>
                              </a:ln>
                            </wps:spPr>
                            <wps:txbx>
                              <w:txbxContent>
                                <w:p w14:paraId="4F5309DA" w14:textId="77777777" w:rsidR="00C96CE4" w:rsidRPr="00FC03BA" w:rsidRDefault="00C96CE4" w:rsidP="008D0669">
                                  <w:pPr>
                                    <w:pStyle w:val="Caption"/>
                                    <w:rPr>
                                      <w:rFonts w:ascii="Helvetica" w:hAnsi="Helvetica" w:cs="Helvetica"/>
                                      <w:noProof/>
                                      <w:sz w:val="22"/>
                                      <w:szCs w:val="24"/>
                                      <w:lang w:val="en-US"/>
                                    </w:rPr>
                                  </w:pPr>
                                  <w:r>
                                    <w:rPr>
                                      <w:sz w:val="16"/>
                                    </w:rPr>
                                    <w:t>White ha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E4D2B" id="Text Box 193" o:spid="_x0000_s1055" type="#_x0000_t202" style="position:absolute;left:0;text-align:left;margin-left:5.85pt;margin-top:48.3pt;width:43.65pt;height:15.75pt;z-index:25170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I0/MQIAAGsEAAAOAAAAZHJzL2Uyb0RvYy54bWysVFFv2yAQfp+0/4B4X5yky7R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" stroked="f">
                      <v:textbox inset="0,0,0,0">
                        <w:txbxContent>
                          <w:p w14:paraId="4F5309DA" w14:textId="77777777" w:rsidR="00C96CE4" w:rsidRPr="00FC03BA" w:rsidRDefault="00C96CE4" w:rsidP="008D0669">
                            <w:pPr>
                              <w:pStyle w:val="Caption"/>
                              <w:rPr>
                                <w:rFonts w:ascii="Helvetica" w:hAnsi="Helvetica" w:cs="Helvetica"/>
                                <w:noProof/>
                                <w:sz w:val="22"/>
                                <w:szCs w:val="24"/>
                                <w:lang w:val="en-US"/>
                              </w:rPr>
                            </w:pPr>
                            <w:r>
                              <w:rPr>
                                <w:sz w:val="16"/>
                              </w:rPr>
                              <w:t>White hat</w:t>
                            </w:r>
                          </w:p>
                        </w:txbxContent>
                      </v:textbox>
                    </v:shape>
                  </w:pict>
                </mc:Fallback>
              </mc:AlternateContent>
            </w:r>
            <w:r w:rsidRPr="00921964">
              <w:rPr>
                <w:rFonts w:ascii="Helvetica" w:hAnsi="Helvetica" w:cs="Helvetica"/>
                <w:noProof/>
                <w:sz w:val="24"/>
                <w:szCs w:val="24"/>
                <w:lang w:eastAsia="en-AU"/>
              </w:rPr>
              <w:drawing>
                <wp:anchor distT="0" distB="0" distL="114300" distR="114300" simplePos="0" relativeHeight="251697224" behindDoc="0" locked="0" layoutInCell="1" allowOverlap="1" wp14:anchorId="7FDE770D" wp14:editId="752B4BC0">
                  <wp:simplePos x="0" y="0"/>
                  <wp:positionH relativeFrom="column">
                    <wp:posOffset>5715</wp:posOffset>
                  </wp:positionH>
                  <wp:positionV relativeFrom="paragraph">
                    <wp:posOffset>121920</wp:posOffset>
                  </wp:positionV>
                  <wp:extent cx="649605" cy="444500"/>
                  <wp:effectExtent l="0" t="0" r="10795" b="12700"/>
                  <wp:wrapNone/>
                  <wp:docPr id="390" name="Picture 62" descr="White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36" w:type="dxa"/>
            <w:tcBorders>
              <w:bottom w:val="single" w:sz="4" w:space="0" w:color="auto"/>
            </w:tcBorders>
          </w:tcPr>
          <w:p w14:paraId="5A043178" w14:textId="77777777" w:rsidR="008D0669" w:rsidRPr="00921964" w:rsidRDefault="008D0669"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w:drawing>
                <wp:anchor distT="0" distB="0" distL="114300" distR="114300" simplePos="0" relativeHeight="251700296" behindDoc="0" locked="0" layoutInCell="1" allowOverlap="1" wp14:anchorId="14474C77" wp14:editId="0E4D30A0">
                  <wp:simplePos x="0" y="0"/>
                  <wp:positionH relativeFrom="column">
                    <wp:posOffset>-635</wp:posOffset>
                  </wp:positionH>
                  <wp:positionV relativeFrom="paragraph">
                    <wp:posOffset>121285</wp:posOffset>
                  </wp:positionV>
                  <wp:extent cx="669290" cy="457200"/>
                  <wp:effectExtent l="0" t="0" r="0" b="0"/>
                  <wp:wrapNone/>
                  <wp:docPr id="261" name="Picture 261" descr="Red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nathanbushby:Downloads:hat-308779_960_720.png"/>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6692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EAA893" w14:textId="77777777" w:rsidR="008D0669" w:rsidRPr="00921964" w:rsidRDefault="008D0669" w:rsidP="008D0669">
            <w:pPr>
              <w:spacing w:after="0" w:line="240" w:lineRule="auto"/>
              <w:jc w:val="center"/>
              <w:rPr>
                <w:rFonts w:ascii="Helvetica" w:hAnsi="Helvetica" w:cs="Helvetica"/>
                <w:noProof/>
                <w:sz w:val="24"/>
                <w:szCs w:val="24"/>
                <w:lang w:val="en-AU"/>
              </w:rPr>
            </w:pPr>
          </w:p>
          <w:p w14:paraId="5E520364" w14:textId="7DBC1EA0" w:rsidR="008D0669" w:rsidRPr="00921964" w:rsidRDefault="00B350E2"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mc:AlternateContent>
                <mc:Choice Requires="wps">
                  <w:drawing>
                    <wp:anchor distT="0" distB="0" distL="114300" distR="114300" simplePos="0" relativeHeight="251702344" behindDoc="0" locked="0" layoutInCell="1" allowOverlap="1" wp14:anchorId="424F10DD" wp14:editId="1F0CBC30">
                      <wp:simplePos x="0" y="0"/>
                      <wp:positionH relativeFrom="column">
                        <wp:posOffset>133985</wp:posOffset>
                      </wp:positionH>
                      <wp:positionV relativeFrom="paragraph">
                        <wp:posOffset>131445</wp:posOffset>
                      </wp:positionV>
                      <wp:extent cx="914400" cy="63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3FADCA7C" w14:textId="77777777" w:rsidR="00C96CE4" w:rsidRPr="00FC03BA" w:rsidRDefault="00C96CE4" w:rsidP="008D0669">
                                  <w:pPr>
                                    <w:pStyle w:val="Caption"/>
                                    <w:rPr>
                                      <w:rFonts w:ascii="Helvetica" w:hAnsi="Helvetica" w:cs="Helvetica"/>
                                      <w:noProof/>
                                      <w:sz w:val="22"/>
                                      <w:szCs w:val="24"/>
                                      <w:lang w:val="en-US"/>
                                    </w:rPr>
                                  </w:pPr>
                                  <w:r>
                                    <w:rPr>
                                      <w:sz w:val="16"/>
                                    </w:rPr>
                                    <w:t>Red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4F10DD" id="Text Box 194" o:spid="_x0000_s1056" type="#_x0000_t202" style="position:absolute;left:0;text-align:left;margin-left:10.55pt;margin-top:10.35pt;width:1in;height:.05pt;z-index:251702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" stroked="f">
                      <v:textbox style="mso-fit-shape-to-text:t" inset="0,0,0,0">
                        <w:txbxContent>
                          <w:p w14:paraId="3FADCA7C" w14:textId="77777777" w:rsidR="00C96CE4" w:rsidRPr="00FC03BA" w:rsidRDefault="00C96CE4" w:rsidP="008D0669">
                            <w:pPr>
                              <w:pStyle w:val="Caption"/>
                              <w:rPr>
                                <w:rFonts w:ascii="Helvetica" w:hAnsi="Helvetica" w:cs="Helvetica"/>
                                <w:noProof/>
                                <w:sz w:val="22"/>
                                <w:szCs w:val="24"/>
                                <w:lang w:val="en-US"/>
                              </w:rPr>
                            </w:pPr>
                            <w:r>
                              <w:rPr>
                                <w:sz w:val="16"/>
                              </w:rPr>
                              <w:t>Red hat</w:t>
                            </w:r>
                          </w:p>
                        </w:txbxContent>
                      </v:textbox>
                    </v:shape>
                  </w:pict>
                </mc:Fallback>
              </mc:AlternateContent>
            </w:r>
          </w:p>
          <w:p w14:paraId="0B58F410" w14:textId="665FA14E" w:rsidR="008D0669" w:rsidRPr="00921964" w:rsidRDefault="008D0669" w:rsidP="008D0669">
            <w:pPr>
              <w:spacing w:after="0" w:line="240" w:lineRule="auto"/>
              <w:jc w:val="center"/>
              <w:rPr>
                <w:rFonts w:ascii="Helvetica" w:hAnsi="Helvetica" w:cs="Helvetica"/>
                <w:noProof/>
                <w:sz w:val="24"/>
                <w:szCs w:val="24"/>
                <w:lang w:val="en-AU"/>
              </w:rPr>
            </w:pPr>
          </w:p>
          <w:p w14:paraId="6E97D064" w14:textId="77777777" w:rsidR="008D0669" w:rsidRPr="00921964" w:rsidRDefault="008D0669" w:rsidP="008D0669">
            <w:pPr>
              <w:spacing w:after="0" w:line="240" w:lineRule="auto"/>
              <w:jc w:val="center"/>
              <w:rPr>
                <w:rFonts w:ascii="Helvetica" w:hAnsi="Helvetica" w:cs="Helvetica"/>
                <w:noProof/>
                <w:sz w:val="24"/>
                <w:szCs w:val="24"/>
                <w:lang w:val="en-AU"/>
              </w:rPr>
            </w:pPr>
          </w:p>
          <w:p w14:paraId="51229093" w14:textId="77777777" w:rsidR="008D0669" w:rsidRPr="00921964" w:rsidRDefault="008D0669" w:rsidP="008D0669">
            <w:pPr>
              <w:spacing w:after="0" w:line="240" w:lineRule="auto"/>
              <w:jc w:val="center"/>
              <w:rPr>
                <w:rFonts w:ascii="Helvetica" w:hAnsi="Helvetica" w:cs="Helvetica"/>
                <w:noProof/>
                <w:sz w:val="24"/>
                <w:szCs w:val="24"/>
                <w:lang w:val="en-AU"/>
              </w:rPr>
            </w:pPr>
          </w:p>
          <w:p w14:paraId="3611482C" w14:textId="77777777" w:rsidR="008D0669" w:rsidRPr="00921964" w:rsidRDefault="008D0669" w:rsidP="008D0669">
            <w:pPr>
              <w:spacing w:after="0" w:line="240" w:lineRule="auto"/>
              <w:rPr>
                <w:rFonts w:ascii="Helvetica" w:hAnsi="Helvetica" w:cs="Helvetica"/>
                <w:noProof/>
                <w:sz w:val="24"/>
                <w:szCs w:val="24"/>
                <w:lang w:val="en-AU"/>
              </w:rPr>
            </w:pPr>
          </w:p>
        </w:tc>
      </w:tr>
      <w:tr w:rsidR="008D0669" w:rsidRPr="00921964" w14:paraId="322EE33B" w14:textId="77777777" w:rsidTr="008D0669">
        <w:trPr>
          <w:trHeight w:val="355"/>
        </w:trPr>
        <w:tc>
          <w:tcPr>
            <w:tcW w:w="4536" w:type="dxa"/>
            <w:tcBorders>
              <w:right w:val="single" w:sz="4" w:space="0" w:color="auto"/>
            </w:tcBorders>
            <w:shd w:val="clear" w:color="auto" w:fill="auto"/>
          </w:tcPr>
          <w:p w14:paraId="3E1B8F19" w14:textId="77777777" w:rsidR="008D0669" w:rsidRPr="00921964" w:rsidRDefault="008D0669" w:rsidP="008D0669">
            <w:pPr>
              <w:spacing w:after="0" w:line="240" w:lineRule="auto"/>
              <w:jc w:val="center"/>
              <w:rPr>
                <w:rFonts w:cs="Helvetica"/>
                <w:noProof/>
                <w:sz w:val="24"/>
                <w:szCs w:val="24"/>
                <w:lang w:val="en-AU"/>
              </w:rPr>
            </w:pPr>
            <w:r w:rsidRPr="00921964">
              <w:rPr>
                <w:rFonts w:cs="Helvetica"/>
                <w:noProof/>
                <w:sz w:val="24"/>
                <w:szCs w:val="24"/>
                <w:lang w:val="en-AU"/>
              </w:rPr>
              <w:t>What do you like about your creation?</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4D7FDC" w14:textId="77777777" w:rsidR="008D0669" w:rsidRPr="00921964" w:rsidRDefault="008D0669" w:rsidP="008D0669">
            <w:pPr>
              <w:spacing w:after="0" w:line="240" w:lineRule="auto"/>
              <w:jc w:val="center"/>
              <w:rPr>
                <w:rFonts w:cs="Helvetica"/>
                <w:noProof/>
                <w:sz w:val="24"/>
                <w:szCs w:val="24"/>
                <w:lang w:val="en-AU"/>
              </w:rPr>
            </w:pPr>
            <w:r w:rsidRPr="00921964">
              <w:rPr>
                <w:rFonts w:cs="Helvetica"/>
                <w:noProof/>
                <w:sz w:val="24"/>
                <w:szCs w:val="24"/>
                <w:lang w:val="en-AU"/>
              </w:rPr>
              <w:t>What could you have done better?</w:t>
            </w:r>
          </w:p>
        </w:tc>
      </w:tr>
      <w:tr w:rsidR="008D0669" w:rsidRPr="00921964" w14:paraId="502E7564" w14:textId="77777777" w:rsidTr="008D0669">
        <w:trPr>
          <w:trHeight w:val="552"/>
        </w:trPr>
        <w:tc>
          <w:tcPr>
            <w:tcW w:w="4536" w:type="dxa"/>
            <w:tcBorders>
              <w:bottom w:val="single" w:sz="4" w:space="0" w:color="auto"/>
            </w:tcBorders>
          </w:tcPr>
          <w:p w14:paraId="4BD00CC6" w14:textId="77777777" w:rsidR="008D0669" w:rsidRPr="00921964" w:rsidRDefault="008D0669"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mc:AlternateContent>
                <mc:Choice Requires="wps">
                  <w:drawing>
                    <wp:anchor distT="0" distB="0" distL="114300" distR="114300" simplePos="0" relativeHeight="251703368" behindDoc="0" locked="0" layoutInCell="1" allowOverlap="1" wp14:anchorId="2BF12B60" wp14:editId="0A272B7C">
                      <wp:simplePos x="0" y="0"/>
                      <wp:positionH relativeFrom="column">
                        <wp:posOffset>112395</wp:posOffset>
                      </wp:positionH>
                      <wp:positionV relativeFrom="paragraph">
                        <wp:posOffset>657860</wp:posOffset>
                      </wp:positionV>
                      <wp:extent cx="571500" cy="19050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571500" cy="190500"/>
                              </a:xfrm>
                              <a:prstGeom prst="rect">
                                <a:avLst/>
                              </a:prstGeom>
                              <a:solidFill>
                                <a:prstClr val="white"/>
                              </a:solidFill>
                              <a:ln>
                                <a:noFill/>
                              </a:ln>
                            </wps:spPr>
                            <wps:txbx>
                              <w:txbxContent>
                                <w:p w14:paraId="093DCC2B" w14:textId="77777777" w:rsidR="00C96CE4" w:rsidRPr="00FC03BA" w:rsidRDefault="00C96CE4" w:rsidP="008D0669">
                                  <w:pPr>
                                    <w:pStyle w:val="Caption"/>
                                    <w:rPr>
                                      <w:rFonts w:ascii="Helvetica" w:hAnsi="Helvetica" w:cs="Helvetica"/>
                                      <w:noProof/>
                                      <w:sz w:val="22"/>
                                      <w:szCs w:val="24"/>
                                      <w:lang w:val="en-US"/>
                                    </w:rPr>
                                  </w:pPr>
                                  <w:r>
                                    <w:rPr>
                                      <w:sz w:val="16"/>
                                    </w:rPr>
                                    <w:t>Yellow ha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12B60" id="Text Box 195" o:spid="_x0000_s1057" type="#_x0000_t202" style="position:absolute;left:0;text-align:left;margin-left:8.85pt;margin-top:51.8pt;width:45pt;height:15pt;z-index:251703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" stroked="f">
                      <v:textbox inset="0,0,0,0">
                        <w:txbxContent>
                          <w:p w14:paraId="093DCC2B" w14:textId="77777777" w:rsidR="00C96CE4" w:rsidRPr="00FC03BA" w:rsidRDefault="00C96CE4" w:rsidP="008D0669">
                            <w:pPr>
                              <w:pStyle w:val="Caption"/>
                              <w:rPr>
                                <w:rFonts w:ascii="Helvetica" w:hAnsi="Helvetica" w:cs="Helvetica"/>
                                <w:noProof/>
                                <w:sz w:val="22"/>
                                <w:szCs w:val="24"/>
                                <w:lang w:val="en-US"/>
                              </w:rPr>
                            </w:pPr>
                            <w:r>
                              <w:rPr>
                                <w:sz w:val="16"/>
                              </w:rPr>
                              <w:t>Yellow hat</w:t>
                            </w:r>
                          </w:p>
                        </w:txbxContent>
                      </v:textbox>
                    </v:shape>
                  </w:pict>
                </mc:Fallback>
              </mc:AlternateContent>
            </w:r>
            <w:r w:rsidRPr="00921964">
              <w:rPr>
                <w:rFonts w:ascii="Helvetica" w:hAnsi="Helvetica" w:cs="Helvetica"/>
                <w:noProof/>
                <w:sz w:val="24"/>
                <w:szCs w:val="24"/>
                <w:lang w:eastAsia="en-AU"/>
              </w:rPr>
              <w:drawing>
                <wp:anchor distT="0" distB="0" distL="114300" distR="114300" simplePos="0" relativeHeight="251696200" behindDoc="0" locked="0" layoutInCell="1" allowOverlap="1" wp14:anchorId="21484A91" wp14:editId="6D61705E">
                  <wp:simplePos x="0" y="0"/>
                  <wp:positionH relativeFrom="column">
                    <wp:posOffset>62865</wp:posOffset>
                  </wp:positionH>
                  <wp:positionV relativeFrom="paragraph">
                    <wp:posOffset>146050</wp:posOffset>
                  </wp:positionV>
                  <wp:extent cx="649605" cy="444500"/>
                  <wp:effectExtent l="0" t="0" r="10795" b="12700"/>
                  <wp:wrapNone/>
                  <wp:docPr id="400" name="Picture 62" descr="Yellow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2"/>
                          <pic:cNvPicPr>
                            <a:picLocks noChangeAspect="1" noChangeArrowheads="1"/>
                          </pic:cNvPicPr>
                        </pic:nvPicPr>
                        <pic:blipFill>
                          <a:blip r:embed="rId184" cstate="print">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36" w:type="dxa"/>
            <w:tcBorders>
              <w:top w:val="single" w:sz="4" w:space="0" w:color="auto"/>
              <w:bottom w:val="single" w:sz="4" w:space="0" w:color="auto"/>
            </w:tcBorders>
          </w:tcPr>
          <w:p w14:paraId="0786E691" w14:textId="77777777" w:rsidR="008D0669" w:rsidRPr="00921964" w:rsidRDefault="008D0669"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w:drawing>
                <wp:anchor distT="0" distB="0" distL="114300" distR="114300" simplePos="0" relativeHeight="251699272" behindDoc="0" locked="0" layoutInCell="1" allowOverlap="1" wp14:anchorId="4E20C23B" wp14:editId="59C8237B">
                  <wp:simplePos x="0" y="0"/>
                  <wp:positionH relativeFrom="column">
                    <wp:posOffset>18415</wp:posOffset>
                  </wp:positionH>
                  <wp:positionV relativeFrom="paragraph">
                    <wp:posOffset>146050</wp:posOffset>
                  </wp:positionV>
                  <wp:extent cx="649605" cy="444500"/>
                  <wp:effectExtent l="0" t="0" r="10795" b="12700"/>
                  <wp:wrapNone/>
                  <wp:docPr id="402" name="Picture 62" descr="Grey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2"/>
                          <pic:cNvPicPr>
                            <a:picLocks noChangeAspect="1" noChangeArrowheads="1"/>
                          </pic:cNvPicPr>
                        </pic:nvPicPr>
                        <pic:blipFill>
                          <a:blip r:embed="rId184" cstate="print">
                            <a:duotone>
                              <a:prstClr val="black"/>
                              <a:schemeClr val="accent3">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480BF6" w14:textId="77777777" w:rsidR="008D0669" w:rsidRPr="00921964" w:rsidRDefault="008D0669" w:rsidP="008D0669">
            <w:pPr>
              <w:spacing w:after="0" w:line="240" w:lineRule="auto"/>
              <w:jc w:val="center"/>
              <w:rPr>
                <w:rFonts w:ascii="Helvetica" w:hAnsi="Helvetica" w:cs="Helvetica"/>
                <w:noProof/>
                <w:sz w:val="24"/>
                <w:szCs w:val="24"/>
                <w:lang w:val="en-AU"/>
              </w:rPr>
            </w:pPr>
          </w:p>
          <w:p w14:paraId="2FFFBA8E" w14:textId="58A32CB2" w:rsidR="008D0669" w:rsidRPr="00921964" w:rsidRDefault="00B350E2"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mc:AlternateContent>
                <mc:Choice Requires="wps">
                  <w:drawing>
                    <wp:anchor distT="0" distB="0" distL="114300" distR="114300" simplePos="0" relativeHeight="251704392" behindDoc="0" locked="0" layoutInCell="1" allowOverlap="1" wp14:anchorId="6E05FB8D" wp14:editId="62FD252B">
                      <wp:simplePos x="0" y="0"/>
                      <wp:positionH relativeFrom="column">
                        <wp:posOffset>124460</wp:posOffset>
                      </wp:positionH>
                      <wp:positionV relativeFrom="paragraph">
                        <wp:posOffset>123190</wp:posOffset>
                      </wp:positionV>
                      <wp:extent cx="914400" cy="63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2CE4E49" w14:textId="77777777" w:rsidR="00C96CE4" w:rsidRPr="00FC03BA" w:rsidRDefault="00C96CE4" w:rsidP="008D0669">
                                  <w:pPr>
                                    <w:pStyle w:val="Caption"/>
                                    <w:rPr>
                                      <w:rFonts w:ascii="Helvetica" w:hAnsi="Helvetica" w:cs="Helvetica"/>
                                      <w:noProof/>
                                      <w:sz w:val="22"/>
                                      <w:szCs w:val="24"/>
                                      <w:lang w:val="en-US"/>
                                    </w:rPr>
                                  </w:pPr>
                                  <w:r>
                                    <w:rPr>
                                      <w:sz w:val="16"/>
                                    </w:rPr>
                                    <w:t>Silver h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05FB8D" id="Text Box 196" o:spid="_x0000_s1058" type="#_x0000_t202" style="position:absolute;left:0;text-align:left;margin-left:9.8pt;margin-top:9.7pt;width:1in;height:.05pt;z-index:251704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3/lLwIAAGgEAAAOAAAAZHJzL2Uyb0RvYy54bWysVMFu2zAMvQ/YPwi6L07SLl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" stroked="f">
                      <v:textbox style="mso-fit-shape-to-text:t" inset="0,0,0,0">
                        <w:txbxContent>
                          <w:p w14:paraId="22CE4E49" w14:textId="77777777" w:rsidR="00C96CE4" w:rsidRPr="00FC03BA" w:rsidRDefault="00C96CE4" w:rsidP="008D0669">
                            <w:pPr>
                              <w:pStyle w:val="Caption"/>
                              <w:rPr>
                                <w:rFonts w:ascii="Helvetica" w:hAnsi="Helvetica" w:cs="Helvetica"/>
                                <w:noProof/>
                                <w:sz w:val="22"/>
                                <w:szCs w:val="24"/>
                                <w:lang w:val="en-US"/>
                              </w:rPr>
                            </w:pPr>
                            <w:r>
                              <w:rPr>
                                <w:sz w:val="16"/>
                              </w:rPr>
                              <w:t>Silver hat</w:t>
                            </w:r>
                          </w:p>
                        </w:txbxContent>
                      </v:textbox>
                    </v:shape>
                  </w:pict>
                </mc:Fallback>
              </mc:AlternateContent>
            </w:r>
          </w:p>
          <w:p w14:paraId="00A4996E" w14:textId="2472869E" w:rsidR="008D0669" w:rsidRPr="00921964" w:rsidRDefault="008D0669" w:rsidP="008D0669">
            <w:pPr>
              <w:spacing w:after="0" w:line="240" w:lineRule="auto"/>
              <w:jc w:val="center"/>
              <w:rPr>
                <w:rFonts w:ascii="Helvetica" w:hAnsi="Helvetica" w:cs="Helvetica"/>
                <w:noProof/>
                <w:sz w:val="24"/>
                <w:szCs w:val="24"/>
                <w:lang w:val="en-AU"/>
              </w:rPr>
            </w:pPr>
          </w:p>
          <w:p w14:paraId="459EBB25" w14:textId="77777777" w:rsidR="008D0669" w:rsidRPr="00921964" w:rsidRDefault="008D0669" w:rsidP="008D0669">
            <w:pPr>
              <w:spacing w:after="0" w:line="240" w:lineRule="auto"/>
              <w:jc w:val="center"/>
              <w:rPr>
                <w:rFonts w:ascii="Helvetica" w:hAnsi="Helvetica" w:cs="Helvetica"/>
                <w:noProof/>
                <w:sz w:val="24"/>
                <w:szCs w:val="24"/>
                <w:lang w:val="en-AU"/>
              </w:rPr>
            </w:pPr>
          </w:p>
          <w:p w14:paraId="757E5E65" w14:textId="77777777" w:rsidR="008D0669" w:rsidRPr="00921964" w:rsidRDefault="008D0669" w:rsidP="008D0669">
            <w:pPr>
              <w:spacing w:after="0" w:line="240" w:lineRule="auto"/>
              <w:jc w:val="center"/>
              <w:rPr>
                <w:rFonts w:ascii="Helvetica" w:hAnsi="Helvetica" w:cs="Helvetica"/>
                <w:noProof/>
                <w:sz w:val="24"/>
                <w:szCs w:val="24"/>
                <w:lang w:val="en-AU"/>
              </w:rPr>
            </w:pPr>
          </w:p>
          <w:p w14:paraId="0BF839D6" w14:textId="77777777" w:rsidR="008D0669" w:rsidRPr="00921964" w:rsidRDefault="008D0669" w:rsidP="008D0669">
            <w:pPr>
              <w:spacing w:after="0" w:line="240" w:lineRule="auto"/>
              <w:rPr>
                <w:rFonts w:ascii="Helvetica" w:hAnsi="Helvetica" w:cs="Helvetica"/>
                <w:noProof/>
                <w:sz w:val="24"/>
                <w:szCs w:val="24"/>
                <w:lang w:val="en-AU"/>
              </w:rPr>
            </w:pPr>
          </w:p>
          <w:p w14:paraId="4CCF8502" w14:textId="77777777" w:rsidR="008D0669" w:rsidRPr="00921964" w:rsidRDefault="008D0669" w:rsidP="008D0669">
            <w:pPr>
              <w:spacing w:after="0" w:line="240" w:lineRule="auto"/>
              <w:rPr>
                <w:rFonts w:ascii="Helvetica" w:hAnsi="Helvetica" w:cs="Helvetica"/>
                <w:noProof/>
                <w:sz w:val="24"/>
                <w:szCs w:val="24"/>
                <w:lang w:val="en-AU"/>
              </w:rPr>
            </w:pPr>
          </w:p>
        </w:tc>
      </w:tr>
      <w:tr w:rsidR="008D0669" w:rsidRPr="00921964" w14:paraId="24CB7BE5" w14:textId="77777777" w:rsidTr="00D2182A">
        <w:trPr>
          <w:trHeight w:val="93"/>
        </w:trPr>
        <w:tc>
          <w:tcPr>
            <w:tcW w:w="9072" w:type="dxa"/>
            <w:gridSpan w:val="2"/>
            <w:tcBorders>
              <w:left w:val="nil"/>
              <w:bottom w:val="single" w:sz="4" w:space="0" w:color="auto"/>
              <w:right w:val="nil"/>
            </w:tcBorders>
          </w:tcPr>
          <w:p w14:paraId="215A6B1A" w14:textId="77777777" w:rsidR="008D0669" w:rsidRPr="00921964" w:rsidRDefault="008D0669" w:rsidP="008D0669">
            <w:pPr>
              <w:spacing w:after="0" w:line="240" w:lineRule="auto"/>
              <w:jc w:val="center"/>
              <w:rPr>
                <w:rFonts w:ascii="Helvetica" w:hAnsi="Helvetica" w:cs="Helvetica"/>
                <w:noProof/>
                <w:sz w:val="16"/>
                <w:szCs w:val="16"/>
                <w:lang w:val="en-AU"/>
              </w:rPr>
            </w:pPr>
          </w:p>
        </w:tc>
      </w:tr>
      <w:tr w:rsidR="008D0669" w:rsidRPr="00921964" w14:paraId="5AC6DD60" w14:textId="77777777" w:rsidTr="00D2182A">
        <w:trPr>
          <w:trHeight w:val="346"/>
        </w:trPr>
        <w:tc>
          <w:tcPr>
            <w:tcW w:w="9072" w:type="dxa"/>
            <w:gridSpan w:val="2"/>
            <w:shd w:val="clear" w:color="auto" w:fill="auto"/>
          </w:tcPr>
          <w:p w14:paraId="2D5CC38E" w14:textId="77777777" w:rsidR="008D0669" w:rsidRPr="00921964" w:rsidRDefault="008D0669" w:rsidP="008D0669">
            <w:pPr>
              <w:spacing w:after="0" w:line="240" w:lineRule="auto"/>
              <w:jc w:val="center"/>
              <w:rPr>
                <w:rFonts w:cs="Helvetica"/>
                <w:noProof/>
                <w:color w:val="FFFFFF" w:themeColor="background1"/>
                <w:sz w:val="24"/>
                <w:szCs w:val="24"/>
                <w:lang w:val="en-AU"/>
              </w:rPr>
            </w:pPr>
            <w:r w:rsidRPr="00921964">
              <w:rPr>
                <w:rFonts w:cs="Helvetica"/>
                <w:noProof/>
                <w:sz w:val="24"/>
                <w:szCs w:val="24"/>
                <w:lang w:val="en-AU"/>
              </w:rPr>
              <w:t>What would you do differently?</w:t>
            </w:r>
          </w:p>
        </w:tc>
      </w:tr>
      <w:tr w:rsidR="008D0669" w:rsidRPr="00921964" w14:paraId="6E09468D" w14:textId="77777777" w:rsidTr="00D2182A">
        <w:trPr>
          <w:trHeight w:val="1763"/>
        </w:trPr>
        <w:tc>
          <w:tcPr>
            <w:tcW w:w="9072" w:type="dxa"/>
            <w:gridSpan w:val="2"/>
          </w:tcPr>
          <w:p w14:paraId="1A278DF5" w14:textId="77777777" w:rsidR="008D0669" w:rsidRPr="00921964" w:rsidRDefault="008D0669" w:rsidP="008D0669">
            <w:pPr>
              <w:spacing w:after="0" w:line="240" w:lineRule="auto"/>
              <w:jc w:val="center"/>
              <w:rPr>
                <w:rFonts w:ascii="Helvetica" w:hAnsi="Helvetica" w:cs="Helvetica"/>
                <w:noProof/>
                <w:sz w:val="24"/>
                <w:szCs w:val="24"/>
                <w:lang w:val="en-AU"/>
              </w:rPr>
            </w:pPr>
            <w:r w:rsidRPr="00921964">
              <w:rPr>
                <w:rFonts w:ascii="Helvetica" w:hAnsi="Helvetica" w:cs="Helvetica"/>
                <w:noProof/>
                <w:sz w:val="24"/>
                <w:szCs w:val="24"/>
                <w:lang w:eastAsia="en-AU"/>
              </w:rPr>
              <w:drawing>
                <wp:anchor distT="0" distB="0" distL="114300" distR="114300" simplePos="0" relativeHeight="251698248" behindDoc="0" locked="0" layoutInCell="1" allowOverlap="1" wp14:anchorId="14962EF5" wp14:editId="49AC6738">
                  <wp:simplePos x="0" y="0"/>
                  <wp:positionH relativeFrom="column">
                    <wp:posOffset>-13335</wp:posOffset>
                  </wp:positionH>
                  <wp:positionV relativeFrom="paragraph">
                    <wp:posOffset>116205</wp:posOffset>
                  </wp:positionV>
                  <wp:extent cx="649605" cy="444500"/>
                  <wp:effectExtent l="0" t="0" r="10795" b="12700"/>
                  <wp:wrapNone/>
                  <wp:docPr id="401" name="Picture 62" descr="Green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2"/>
                          <pic:cNvPicPr>
                            <a:picLocks noChangeAspect="1" noChangeArrowheads="1"/>
                          </pic:cNvPicPr>
                        </pic:nvPicPr>
                        <pic:blipFill>
                          <a:blip r:embed="rId184" cstate="print">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49605" cy="44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7DC0EC" w14:textId="77777777" w:rsidR="008D0669" w:rsidRPr="00921964" w:rsidRDefault="008D0669" w:rsidP="008D0669">
            <w:pPr>
              <w:spacing w:after="0" w:line="240" w:lineRule="auto"/>
              <w:jc w:val="center"/>
              <w:rPr>
                <w:rFonts w:ascii="Helvetica" w:hAnsi="Helvetica" w:cs="Helvetica"/>
                <w:noProof/>
                <w:sz w:val="24"/>
                <w:szCs w:val="24"/>
                <w:lang w:val="en-AU"/>
              </w:rPr>
            </w:pPr>
          </w:p>
          <w:p w14:paraId="455F2488" w14:textId="77777777" w:rsidR="008D0669" w:rsidRPr="00921964" w:rsidRDefault="008D0669" w:rsidP="008D0669">
            <w:pPr>
              <w:spacing w:after="0" w:line="240" w:lineRule="auto"/>
              <w:rPr>
                <w:rFonts w:ascii="Helvetica" w:hAnsi="Helvetica" w:cs="Helvetica"/>
                <w:noProof/>
                <w:sz w:val="24"/>
                <w:szCs w:val="24"/>
                <w:lang w:val="en-AU"/>
              </w:rPr>
            </w:pPr>
            <w:r w:rsidRPr="00921964">
              <w:rPr>
                <w:rFonts w:ascii="Helvetica" w:hAnsi="Helvetica" w:cs="Helvetica"/>
                <w:noProof/>
                <w:sz w:val="24"/>
                <w:szCs w:val="24"/>
                <w:lang w:eastAsia="en-AU"/>
              </w:rPr>
              <mc:AlternateContent>
                <mc:Choice Requires="wps">
                  <w:drawing>
                    <wp:anchor distT="0" distB="0" distL="114300" distR="114300" simplePos="0" relativeHeight="251705416" behindDoc="0" locked="0" layoutInCell="1" allowOverlap="1" wp14:anchorId="2FC5884D" wp14:editId="57E01BE5">
                      <wp:simplePos x="0" y="0"/>
                      <wp:positionH relativeFrom="column">
                        <wp:posOffset>-1905</wp:posOffset>
                      </wp:positionH>
                      <wp:positionV relativeFrom="paragraph">
                        <wp:posOffset>106680</wp:posOffset>
                      </wp:positionV>
                      <wp:extent cx="542925" cy="171450"/>
                      <wp:effectExtent l="0" t="0" r="9525" b="0"/>
                      <wp:wrapNone/>
                      <wp:docPr id="197" name="Text Box 197"/>
                      <wp:cNvGraphicFramePr/>
                      <a:graphic xmlns:a="http://schemas.openxmlformats.org/drawingml/2006/main">
                        <a:graphicData uri="http://schemas.microsoft.com/office/word/2010/wordprocessingShape">
                          <wps:wsp>
                            <wps:cNvSpPr txBox="1"/>
                            <wps:spPr>
                              <a:xfrm>
                                <a:off x="0" y="0"/>
                                <a:ext cx="542925" cy="171450"/>
                              </a:xfrm>
                              <a:prstGeom prst="rect">
                                <a:avLst/>
                              </a:prstGeom>
                              <a:solidFill>
                                <a:prstClr val="white"/>
                              </a:solidFill>
                              <a:ln>
                                <a:noFill/>
                              </a:ln>
                            </wps:spPr>
                            <wps:txbx>
                              <w:txbxContent>
                                <w:p w14:paraId="5F9E16FE" w14:textId="77777777" w:rsidR="00C96CE4" w:rsidRPr="00FC03BA" w:rsidRDefault="00C96CE4" w:rsidP="0084178A">
                                  <w:pPr>
                                    <w:pStyle w:val="Caption"/>
                                    <w:jc w:val="center"/>
                                    <w:rPr>
                                      <w:rFonts w:ascii="Helvetica" w:hAnsi="Helvetica" w:cs="Helvetica"/>
                                      <w:noProof/>
                                      <w:sz w:val="22"/>
                                      <w:szCs w:val="24"/>
                                      <w:lang w:val="en-US"/>
                                    </w:rPr>
                                  </w:pPr>
                                  <w:r>
                                    <w:rPr>
                                      <w:sz w:val="16"/>
                                    </w:rPr>
                                    <w:t>Green ha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5884D" id="Text Box 197" o:spid="_x0000_s1059" type="#_x0000_t202" style="position:absolute;margin-left:-.15pt;margin-top:8.4pt;width:42.75pt;height:13.5pt;z-index:251705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" stroked="f">
                      <v:textbox inset="0,0,0,0">
                        <w:txbxContent>
                          <w:p w14:paraId="5F9E16FE" w14:textId="77777777" w:rsidR="00C96CE4" w:rsidRPr="00FC03BA" w:rsidRDefault="00C96CE4" w:rsidP="0084178A">
                            <w:pPr>
                              <w:pStyle w:val="Caption"/>
                              <w:jc w:val="center"/>
                              <w:rPr>
                                <w:rFonts w:ascii="Helvetica" w:hAnsi="Helvetica" w:cs="Helvetica"/>
                                <w:noProof/>
                                <w:sz w:val="22"/>
                                <w:szCs w:val="24"/>
                                <w:lang w:val="en-US"/>
                              </w:rPr>
                            </w:pPr>
                            <w:r>
                              <w:rPr>
                                <w:sz w:val="16"/>
                              </w:rPr>
                              <w:t>Green hat</w:t>
                            </w:r>
                          </w:p>
                        </w:txbxContent>
                      </v:textbox>
                    </v:shape>
                  </w:pict>
                </mc:Fallback>
              </mc:AlternateContent>
            </w:r>
          </w:p>
        </w:tc>
      </w:tr>
    </w:tbl>
    <w:p w14:paraId="770A0CA0" w14:textId="77777777" w:rsidR="00D15F6D" w:rsidRPr="00921964" w:rsidRDefault="00D15F6D" w:rsidP="006A2F75">
      <w:pPr>
        <w:pStyle w:val="Heading1"/>
        <w:jc w:val="center"/>
        <w:sectPr w:rsidR="00D15F6D" w:rsidRPr="00921964" w:rsidSect="008D0669">
          <w:headerReference w:type="default" r:id="rId186"/>
          <w:pgSz w:w="11906" w:h="16838"/>
          <w:pgMar w:top="1440" w:right="1440" w:bottom="1440" w:left="1440" w:header="709" w:footer="709" w:gutter="0"/>
          <w:cols w:space="708"/>
          <w:docGrid w:linePitch="360"/>
        </w:sectPr>
      </w:pPr>
      <w:bookmarkStart w:id="154" w:name="_Appendix_18:_Student"/>
      <w:bookmarkStart w:id="155" w:name="_Toc465262525"/>
      <w:bookmarkEnd w:id="136"/>
      <w:bookmarkEnd w:id="154"/>
    </w:p>
    <w:p w14:paraId="55B451FD" w14:textId="25EFE08A" w:rsidR="004337D9" w:rsidRPr="00921964" w:rsidRDefault="0030048A" w:rsidP="006A2F75">
      <w:pPr>
        <w:pStyle w:val="Heading1"/>
        <w:jc w:val="center"/>
      </w:pPr>
      <w:bookmarkStart w:id="156" w:name="_Toc47708065"/>
      <w:r w:rsidRPr="00921964">
        <w:t>Notes</w:t>
      </w:r>
      <w:bookmarkEnd w:id="155"/>
      <w:bookmarkEnd w:id="156"/>
    </w:p>
    <w:p w14:paraId="66A70E52" w14:textId="329B00A6" w:rsidR="00710DEC" w:rsidRPr="00921964" w:rsidRDefault="0030048A" w:rsidP="00381C15">
      <w:pPr>
        <w:widowControl/>
        <w:spacing w:after="160" w:line="259" w:lineRule="auto"/>
        <w:jc w:val="center"/>
        <w:rPr>
          <w:color w:val="FF0000"/>
        </w:rPr>
      </w:pPr>
      <w:r w:rsidRPr="00921964">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710DEC" w:rsidRPr="00921964" w:rsidSect="008D0669">
      <w:headerReference w:type="default" r:id="rId187"/>
      <w:footerReference w:type="default" r:id="rId188"/>
      <w:pgSz w:w="11906" w:h="16838"/>
      <w:pgMar w:top="1440" w:right="1440" w:bottom="1440" w:left="1440" w:header="709" w:footer="709" w:gutter="0"/>
      <w:pgNumType w:start="53"/>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6E422" w16cex:dateUtc="2020-08-06T12:18:00Z"/>
  <w16cex:commentExtensible w16cex:durableId="22D6E60C" w16cex:dateUtc="2020-08-06T12:26:00Z"/>
  <w16cex:commentExtensible w16cex:durableId="22D6EBAE" w16cex:dateUtc="2020-08-06T12:50:00Z"/>
  <w16cex:commentExtensible w16cex:durableId="22D6FA64" w16cex:dateUtc="2020-08-06T13:53:00Z"/>
  <w16cex:commentExtensible w16cex:durableId="22D7C9A1" w16cex:dateUtc="2020-08-07T04:37:00Z"/>
  <w16cex:commentExtensible w16cex:durableId="22D6FCB9" w16cex:dateUtc="2020-08-06T14:03:00Z"/>
  <w16cex:commentExtensible w16cex:durableId="22D6FD62" w16cex:dateUtc="2020-08-06T14:06:00Z"/>
  <w16cex:commentExtensible w16cex:durableId="22D6FE9B" w16cex:dateUtc="2020-08-06T14:11:00Z"/>
  <w16cex:commentExtensible w16cex:durableId="22D43943" w16cex:dateUtc="2020-08-04T11:45:00Z"/>
  <w16cex:commentExtensible w16cex:durableId="22D701AA" w16cex:dateUtc="2020-08-06T14:24:00Z"/>
  <w16cex:commentExtensible w16cex:durableId="22D7C39F" w16cex:dateUtc="2020-08-07T04:12:00Z"/>
  <w16cex:commentExtensible w16cex:durableId="22D7CBF7" w16cex:dateUtc="2020-08-07T04: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654E5" w14:textId="77777777" w:rsidR="00C96CE4" w:rsidRDefault="00C96CE4" w:rsidP="000C16C7">
      <w:pPr>
        <w:spacing w:after="0" w:line="240" w:lineRule="auto"/>
      </w:pPr>
      <w:r>
        <w:separator/>
      </w:r>
    </w:p>
  </w:endnote>
  <w:endnote w:type="continuationSeparator" w:id="0">
    <w:p w14:paraId="3231DF06" w14:textId="77777777" w:rsidR="00C96CE4" w:rsidRDefault="00C96CE4" w:rsidP="000C16C7">
      <w:pPr>
        <w:spacing w:after="0" w:line="240" w:lineRule="auto"/>
      </w:pPr>
      <w:r>
        <w:continuationSeparator/>
      </w:r>
    </w:p>
  </w:endnote>
  <w:endnote w:type="continuationNotice" w:id="1">
    <w:p w14:paraId="13ED38C9" w14:textId="77777777" w:rsidR="00C96CE4" w:rsidRDefault="00C96CE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26EE7" w14:textId="49AAA05A" w:rsidR="003149C2" w:rsidRDefault="003149C2">
    <w:pPr>
      <w:pStyle w:val="Footer"/>
    </w:pPr>
    <w:r>
      <w:rPr>
        <w:noProof/>
        <w:lang w:eastAsia="en-AU"/>
      </w:rPr>
      <w:drawing>
        <wp:inline distT="0" distB="0" distL="0" distR="0" wp14:anchorId="31D669DF" wp14:editId="713C34C0">
          <wp:extent cx="5731510" cy="419100"/>
          <wp:effectExtent l="0" t="0" r="254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6F2F8BF7" w:rsidR="00C96CE4" w:rsidRPr="00542CE3" w:rsidRDefault="00C96CE4" w:rsidP="00542CE3">
    <w:pPr>
      <w:pStyle w:val="Footer"/>
    </w:pPr>
    <w:r w:rsidRPr="00542CE3">
      <w:t>© Department of</w:t>
    </w:r>
    <w:r w:rsidR="00C07910">
      <w:t xml:space="preserve"> Education Western Australia 2020:</w:t>
    </w:r>
    <w:r w:rsidRPr="00542CE3">
      <w:rPr>
        <w:noProof/>
        <w:lang w:eastAsia="en-AU"/>
      </w:rPr>
      <w:drawing>
        <wp:anchor distT="0" distB="0" distL="114300" distR="114300" simplePos="0" relativeHeight="251658240" behindDoc="0" locked="0" layoutInCell="1" allowOverlap="1" wp14:anchorId="7A06CB91" wp14:editId="6A0F1391">
          <wp:simplePos x="4829175" y="9582150"/>
          <wp:positionH relativeFrom="margin">
            <wp:align>right</wp:align>
          </wp:positionH>
          <wp:positionV relativeFrom="paragraph">
            <wp:posOffset>0</wp:posOffset>
          </wp:positionV>
          <wp:extent cx="720000" cy="252000"/>
          <wp:effectExtent l="0" t="0" r="4445" b="0"/>
          <wp:wrapNone/>
          <wp:docPr id="264" name="Picture 264"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7910">
      <w:t xml:space="preserve"> Assist me 1.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0837F" w14:textId="77777777" w:rsidR="00381C15" w:rsidRPr="00542CE3" w:rsidRDefault="00381C15" w:rsidP="00381C15">
    <w:pPr>
      <w:pStyle w:val="Footer"/>
    </w:pPr>
    <w:r w:rsidRPr="00542CE3">
      <w:t>© Department of</w:t>
    </w:r>
    <w:r>
      <w:t xml:space="preserve"> Education Western Australia 2020:</w:t>
    </w:r>
    <w:r w:rsidRPr="00542CE3">
      <w:rPr>
        <w:noProof/>
        <w:lang w:eastAsia="en-AU"/>
      </w:rPr>
      <w:drawing>
        <wp:anchor distT="0" distB="0" distL="114300" distR="114300" simplePos="0" relativeHeight="251660288" behindDoc="0" locked="0" layoutInCell="1" allowOverlap="1" wp14:anchorId="4AD164F8" wp14:editId="5E1B6305">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Assist me 1.0</w:t>
    </w:r>
  </w:p>
  <w:p w14:paraId="15B94D8E" w14:textId="77777777" w:rsidR="00C96CE4" w:rsidRPr="000954F7" w:rsidRDefault="00C96CE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6F008" w14:textId="77777777" w:rsidR="00C96CE4" w:rsidRDefault="00C96CE4" w:rsidP="000C16C7">
      <w:pPr>
        <w:spacing w:after="0" w:line="240" w:lineRule="auto"/>
      </w:pPr>
      <w:r>
        <w:separator/>
      </w:r>
    </w:p>
  </w:footnote>
  <w:footnote w:type="continuationSeparator" w:id="0">
    <w:p w14:paraId="370419A8" w14:textId="77777777" w:rsidR="00C96CE4" w:rsidRDefault="00C96CE4" w:rsidP="000C16C7">
      <w:pPr>
        <w:spacing w:after="0" w:line="240" w:lineRule="auto"/>
      </w:pPr>
      <w:r>
        <w:continuationSeparator/>
      </w:r>
    </w:p>
  </w:footnote>
  <w:footnote w:type="continuationNotice" w:id="1">
    <w:p w14:paraId="7BFF5226" w14:textId="77777777" w:rsidR="00C96CE4" w:rsidRDefault="00C96CE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14:paraId="39025621" w14:textId="484336BB" w:rsidR="00C96CE4" w:rsidRDefault="00C96CE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81C15" w:rsidRPr="00381C15">
          <w:rPr>
            <w:b/>
            <w:bCs/>
            <w:noProof/>
          </w:rPr>
          <w:t>91</w:t>
        </w:r>
        <w:r>
          <w:rPr>
            <w:b/>
            <w:bCs/>
            <w:noProof/>
          </w:rPr>
          <w:fldChar w:fldCharType="end"/>
        </w:r>
      </w:p>
    </w:sdtContent>
  </w:sdt>
  <w:p w14:paraId="29AEFE38" w14:textId="77777777" w:rsidR="00C96CE4" w:rsidRDefault="00C96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0345F075" w:rsidR="00C96CE4" w:rsidRDefault="00C96CE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81C15" w:rsidRPr="00381C15">
          <w:rPr>
            <w:b/>
            <w:bCs/>
            <w:noProof/>
          </w:rPr>
          <w:t>95</w:t>
        </w:r>
        <w:r>
          <w:rPr>
            <w:b/>
            <w:bCs/>
            <w:noProof/>
          </w:rPr>
          <w:fldChar w:fldCharType="end"/>
        </w:r>
      </w:p>
    </w:sdtContent>
  </w:sdt>
  <w:p w14:paraId="04529D2C" w14:textId="77777777" w:rsidR="00C96CE4" w:rsidRDefault="00C96C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898622015"/>
      <w:docPartObj>
        <w:docPartGallery w:val="Page Numbers (Top of Page)"/>
        <w:docPartUnique/>
      </w:docPartObj>
    </w:sdtPr>
    <w:sdtEndPr>
      <w:rPr>
        <w:b/>
        <w:bCs/>
        <w:noProof/>
        <w:color w:val="auto"/>
        <w:spacing w:val="0"/>
      </w:rPr>
    </w:sdtEndPr>
    <w:sdtContent>
      <w:p w14:paraId="2832CBDE" w14:textId="7326AFD4" w:rsidR="00C96CE4" w:rsidRDefault="00C96CE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81C15" w:rsidRPr="00381C15">
          <w:rPr>
            <w:b/>
            <w:bCs/>
            <w:noProof/>
          </w:rPr>
          <w:t>96</w:t>
        </w:r>
        <w:r>
          <w:rPr>
            <w:b/>
            <w:bCs/>
            <w:noProof/>
          </w:rPr>
          <w:fldChar w:fldCharType="end"/>
        </w:r>
      </w:p>
    </w:sdtContent>
  </w:sdt>
  <w:p w14:paraId="3FC3BDDE" w14:textId="77777777" w:rsidR="00C96CE4" w:rsidRDefault="00C96C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C96CE4" w:rsidRDefault="00C96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1B1F"/>
    <w:multiLevelType w:val="hybridMultilevel"/>
    <w:tmpl w:val="F1FC1A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A50195"/>
    <w:multiLevelType w:val="hybridMultilevel"/>
    <w:tmpl w:val="F108720E"/>
    <w:lvl w:ilvl="0" w:tplc="E732EE56">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A0354CE"/>
    <w:multiLevelType w:val="hybridMultilevel"/>
    <w:tmpl w:val="7EA4023C"/>
    <w:lvl w:ilvl="0" w:tplc="6848EFC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376A33"/>
    <w:multiLevelType w:val="hybridMultilevel"/>
    <w:tmpl w:val="051AF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066C31"/>
    <w:multiLevelType w:val="hybridMultilevel"/>
    <w:tmpl w:val="EBAA5ED4"/>
    <w:lvl w:ilvl="0" w:tplc="1E62FCD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7" w15:restartNumberingAfterBreak="0">
    <w:nsid w:val="10205998"/>
    <w:multiLevelType w:val="hybridMultilevel"/>
    <w:tmpl w:val="A46C3D00"/>
    <w:lvl w:ilvl="0" w:tplc="426818F4">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2015810"/>
    <w:multiLevelType w:val="hybridMultilevel"/>
    <w:tmpl w:val="5FF49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13190D"/>
    <w:multiLevelType w:val="hybridMultilevel"/>
    <w:tmpl w:val="C95207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2991343"/>
    <w:multiLevelType w:val="hybridMultilevel"/>
    <w:tmpl w:val="6F1E6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9DF03A0"/>
    <w:multiLevelType w:val="hybridMultilevel"/>
    <w:tmpl w:val="8B7EEF62"/>
    <w:lvl w:ilvl="0" w:tplc="5936CB40">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DF6D68"/>
    <w:multiLevelType w:val="hybridMultilevel"/>
    <w:tmpl w:val="FF863C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0D4F43"/>
    <w:multiLevelType w:val="hybridMultilevel"/>
    <w:tmpl w:val="022A5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3F30B8"/>
    <w:multiLevelType w:val="hybridMultilevel"/>
    <w:tmpl w:val="9DCE660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707E22"/>
    <w:multiLevelType w:val="hybridMultilevel"/>
    <w:tmpl w:val="83BE7A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A32DCD"/>
    <w:multiLevelType w:val="hybridMultilevel"/>
    <w:tmpl w:val="505A1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5F6D5A"/>
    <w:multiLevelType w:val="hybridMultilevel"/>
    <w:tmpl w:val="B2AAB1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B331C63"/>
    <w:multiLevelType w:val="hybridMultilevel"/>
    <w:tmpl w:val="5BF89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9E6A81"/>
    <w:multiLevelType w:val="hybridMultilevel"/>
    <w:tmpl w:val="5B34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267A2A"/>
    <w:multiLevelType w:val="hybridMultilevel"/>
    <w:tmpl w:val="12581502"/>
    <w:lvl w:ilvl="0" w:tplc="B5C002F6">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027608"/>
    <w:multiLevelType w:val="hybridMultilevel"/>
    <w:tmpl w:val="D08E8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085F6E"/>
    <w:multiLevelType w:val="hybridMultilevel"/>
    <w:tmpl w:val="87F89A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2B482D"/>
    <w:multiLevelType w:val="multilevel"/>
    <w:tmpl w:val="43FC7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8A688A"/>
    <w:multiLevelType w:val="hybridMultilevel"/>
    <w:tmpl w:val="8C3EA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673359"/>
    <w:multiLevelType w:val="hybridMultilevel"/>
    <w:tmpl w:val="C3A41496"/>
    <w:lvl w:ilvl="0" w:tplc="84288F7A">
      <w:start w:val="1"/>
      <w:numFmt w:val="decimal"/>
      <w:lvlText w:val="%1."/>
      <w:lvlJc w:val="left"/>
      <w:pPr>
        <w:ind w:left="720" w:hanging="360"/>
      </w:pPr>
      <w:rPr>
        <w:rFonts w:ascii="Century Gothic" w:hAnsi="Century Gothic"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95A453A"/>
    <w:multiLevelType w:val="hybridMultilevel"/>
    <w:tmpl w:val="95E87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0824BA"/>
    <w:multiLevelType w:val="hybridMultilevel"/>
    <w:tmpl w:val="730E5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164A5B"/>
    <w:multiLevelType w:val="hybridMultilevel"/>
    <w:tmpl w:val="71681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27"/>
  </w:num>
  <w:num w:numId="4">
    <w:abstractNumId w:val="33"/>
  </w:num>
  <w:num w:numId="5">
    <w:abstractNumId w:val="29"/>
  </w:num>
  <w:num w:numId="6">
    <w:abstractNumId w:val="11"/>
  </w:num>
  <w:num w:numId="7">
    <w:abstractNumId w:val="6"/>
  </w:num>
  <w:num w:numId="8">
    <w:abstractNumId w:val="15"/>
  </w:num>
  <w:num w:numId="9">
    <w:abstractNumId w:val="26"/>
  </w:num>
  <w:num w:numId="10">
    <w:abstractNumId w:val="1"/>
  </w:num>
  <w:num w:numId="11">
    <w:abstractNumId w:val="23"/>
  </w:num>
  <w:num w:numId="12">
    <w:abstractNumId w:val="30"/>
  </w:num>
  <w:num w:numId="13">
    <w:abstractNumId w:val="12"/>
  </w:num>
  <w:num w:numId="14">
    <w:abstractNumId w:val="7"/>
  </w:num>
  <w:num w:numId="15">
    <w:abstractNumId w:val="34"/>
  </w:num>
  <w:num w:numId="16">
    <w:abstractNumId w:val="22"/>
  </w:num>
  <w:num w:numId="17">
    <w:abstractNumId w:val="21"/>
  </w:num>
  <w:num w:numId="18">
    <w:abstractNumId w:val="28"/>
  </w:num>
  <w:num w:numId="19">
    <w:abstractNumId w:val="19"/>
  </w:num>
  <w:num w:numId="20">
    <w:abstractNumId w:val="4"/>
  </w:num>
  <w:num w:numId="21">
    <w:abstractNumId w:val="10"/>
  </w:num>
  <w:num w:numId="22">
    <w:abstractNumId w:val="13"/>
  </w:num>
  <w:num w:numId="23">
    <w:abstractNumId w:val="0"/>
  </w:num>
  <w:num w:numId="24">
    <w:abstractNumId w:val="16"/>
  </w:num>
  <w:num w:numId="25">
    <w:abstractNumId w:val="32"/>
  </w:num>
  <w:num w:numId="26">
    <w:abstractNumId w:val="9"/>
  </w:num>
  <w:num w:numId="27">
    <w:abstractNumId w:val="31"/>
  </w:num>
  <w:num w:numId="28">
    <w:abstractNumId w:val="25"/>
  </w:num>
  <w:num w:numId="29">
    <w:abstractNumId w:val="20"/>
  </w:num>
  <w:num w:numId="30">
    <w:abstractNumId w:val="17"/>
  </w:num>
  <w:num w:numId="31">
    <w:abstractNumId w:val="3"/>
  </w:num>
  <w:num w:numId="32">
    <w:abstractNumId w:val="5"/>
  </w:num>
  <w:num w:numId="33">
    <w:abstractNumId w:val="24"/>
  </w:num>
  <w:num w:numId="34">
    <w:abstractNumId w:val="18"/>
  </w:num>
  <w:num w:numId="35">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formatting="1" w:enforcement="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LMwtzQ3NjMxsDRX0lEKTi0uzszPAykwNqgFAEtLbA4tAAAA"/>
  </w:docVars>
  <w:rsids>
    <w:rsidRoot w:val="000C16C7"/>
    <w:rsid w:val="00001800"/>
    <w:rsid w:val="00001A02"/>
    <w:rsid w:val="0000248B"/>
    <w:rsid w:val="0000279B"/>
    <w:rsid w:val="000028FA"/>
    <w:rsid w:val="00002E4E"/>
    <w:rsid w:val="000034FE"/>
    <w:rsid w:val="000044F3"/>
    <w:rsid w:val="000050AC"/>
    <w:rsid w:val="000057B9"/>
    <w:rsid w:val="00005A01"/>
    <w:rsid w:val="00007BAD"/>
    <w:rsid w:val="000105C8"/>
    <w:rsid w:val="00010F19"/>
    <w:rsid w:val="0001130A"/>
    <w:rsid w:val="00011B3C"/>
    <w:rsid w:val="00011E73"/>
    <w:rsid w:val="00011F01"/>
    <w:rsid w:val="000145BA"/>
    <w:rsid w:val="00015FE7"/>
    <w:rsid w:val="0001654F"/>
    <w:rsid w:val="000175BF"/>
    <w:rsid w:val="000216AB"/>
    <w:rsid w:val="0002176E"/>
    <w:rsid w:val="00021C00"/>
    <w:rsid w:val="000220E6"/>
    <w:rsid w:val="000225A6"/>
    <w:rsid w:val="000225DE"/>
    <w:rsid w:val="000226C6"/>
    <w:rsid w:val="000238D9"/>
    <w:rsid w:val="00023B2B"/>
    <w:rsid w:val="00023C7C"/>
    <w:rsid w:val="00024A89"/>
    <w:rsid w:val="0002535F"/>
    <w:rsid w:val="000256E5"/>
    <w:rsid w:val="00026774"/>
    <w:rsid w:val="0002764C"/>
    <w:rsid w:val="0002784F"/>
    <w:rsid w:val="00030F8B"/>
    <w:rsid w:val="0003207E"/>
    <w:rsid w:val="00032A47"/>
    <w:rsid w:val="00032D9C"/>
    <w:rsid w:val="00033371"/>
    <w:rsid w:val="0003337A"/>
    <w:rsid w:val="00033C85"/>
    <w:rsid w:val="00033D5A"/>
    <w:rsid w:val="0003401A"/>
    <w:rsid w:val="0003461B"/>
    <w:rsid w:val="00036D0D"/>
    <w:rsid w:val="00037877"/>
    <w:rsid w:val="000406F1"/>
    <w:rsid w:val="00040801"/>
    <w:rsid w:val="0004183F"/>
    <w:rsid w:val="00041F5B"/>
    <w:rsid w:val="00042859"/>
    <w:rsid w:val="000432D4"/>
    <w:rsid w:val="0004400A"/>
    <w:rsid w:val="0004565F"/>
    <w:rsid w:val="000459BF"/>
    <w:rsid w:val="0004635B"/>
    <w:rsid w:val="0004663D"/>
    <w:rsid w:val="000469BE"/>
    <w:rsid w:val="00050707"/>
    <w:rsid w:val="00050D80"/>
    <w:rsid w:val="00051057"/>
    <w:rsid w:val="00051379"/>
    <w:rsid w:val="00051665"/>
    <w:rsid w:val="00053910"/>
    <w:rsid w:val="00055273"/>
    <w:rsid w:val="000567B5"/>
    <w:rsid w:val="00056A29"/>
    <w:rsid w:val="00056C45"/>
    <w:rsid w:val="00056EDC"/>
    <w:rsid w:val="00060E5D"/>
    <w:rsid w:val="000627DE"/>
    <w:rsid w:val="00062940"/>
    <w:rsid w:val="0006404C"/>
    <w:rsid w:val="00066AD9"/>
    <w:rsid w:val="0006720A"/>
    <w:rsid w:val="00070CC7"/>
    <w:rsid w:val="00071686"/>
    <w:rsid w:val="00072E4A"/>
    <w:rsid w:val="00073F2C"/>
    <w:rsid w:val="000740F4"/>
    <w:rsid w:val="00075D67"/>
    <w:rsid w:val="000805A8"/>
    <w:rsid w:val="0008165C"/>
    <w:rsid w:val="00081B8B"/>
    <w:rsid w:val="00082FFA"/>
    <w:rsid w:val="00083748"/>
    <w:rsid w:val="000848C0"/>
    <w:rsid w:val="0008492D"/>
    <w:rsid w:val="000866AF"/>
    <w:rsid w:val="00086E99"/>
    <w:rsid w:val="000874AD"/>
    <w:rsid w:val="000876B4"/>
    <w:rsid w:val="00087E31"/>
    <w:rsid w:val="00090536"/>
    <w:rsid w:val="00091ABB"/>
    <w:rsid w:val="00092BED"/>
    <w:rsid w:val="00092C92"/>
    <w:rsid w:val="000936FC"/>
    <w:rsid w:val="00093D7F"/>
    <w:rsid w:val="00094554"/>
    <w:rsid w:val="00094677"/>
    <w:rsid w:val="000954F7"/>
    <w:rsid w:val="00096D6B"/>
    <w:rsid w:val="0009716F"/>
    <w:rsid w:val="000977DB"/>
    <w:rsid w:val="000A00E2"/>
    <w:rsid w:val="000A02AA"/>
    <w:rsid w:val="000A1144"/>
    <w:rsid w:val="000A18BA"/>
    <w:rsid w:val="000A252B"/>
    <w:rsid w:val="000A2AF0"/>
    <w:rsid w:val="000A39AD"/>
    <w:rsid w:val="000A4D78"/>
    <w:rsid w:val="000A5479"/>
    <w:rsid w:val="000A59D7"/>
    <w:rsid w:val="000A6C22"/>
    <w:rsid w:val="000B042E"/>
    <w:rsid w:val="000B117A"/>
    <w:rsid w:val="000B154B"/>
    <w:rsid w:val="000B15AF"/>
    <w:rsid w:val="000B24DE"/>
    <w:rsid w:val="000B289D"/>
    <w:rsid w:val="000B4103"/>
    <w:rsid w:val="000B48CE"/>
    <w:rsid w:val="000B5B99"/>
    <w:rsid w:val="000B5C00"/>
    <w:rsid w:val="000B6067"/>
    <w:rsid w:val="000B7062"/>
    <w:rsid w:val="000B7F76"/>
    <w:rsid w:val="000C0AAF"/>
    <w:rsid w:val="000C0C8A"/>
    <w:rsid w:val="000C16C7"/>
    <w:rsid w:val="000C209F"/>
    <w:rsid w:val="000C2742"/>
    <w:rsid w:val="000C27BA"/>
    <w:rsid w:val="000C2D71"/>
    <w:rsid w:val="000C3D8D"/>
    <w:rsid w:val="000C50E4"/>
    <w:rsid w:val="000C52DA"/>
    <w:rsid w:val="000C6A65"/>
    <w:rsid w:val="000C6B87"/>
    <w:rsid w:val="000C6CC3"/>
    <w:rsid w:val="000C74C0"/>
    <w:rsid w:val="000C7DE4"/>
    <w:rsid w:val="000C7FCF"/>
    <w:rsid w:val="000D02CA"/>
    <w:rsid w:val="000D139B"/>
    <w:rsid w:val="000D14C5"/>
    <w:rsid w:val="000D18FD"/>
    <w:rsid w:val="000D1907"/>
    <w:rsid w:val="000D238D"/>
    <w:rsid w:val="000D2EF6"/>
    <w:rsid w:val="000D36B8"/>
    <w:rsid w:val="000D37E7"/>
    <w:rsid w:val="000D4881"/>
    <w:rsid w:val="000D6FE0"/>
    <w:rsid w:val="000D777A"/>
    <w:rsid w:val="000D7E0F"/>
    <w:rsid w:val="000E0FDA"/>
    <w:rsid w:val="000E1C06"/>
    <w:rsid w:val="000E2C46"/>
    <w:rsid w:val="000E30A7"/>
    <w:rsid w:val="000E313B"/>
    <w:rsid w:val="000E37DF"/>
    <w:rsid w:val="000E4B71"/>
    <w:rsid w:val="000E4D66"/>
    <w:rsid w:val="000E4F3B"/>
    <w:rsid w:val="000E5CEB"/>
    <w:rsid w:val="000E5F7E"/>
    <w:rsid w:val="000E6462"/>
    <w:rsid w:val="000E6B7E"/>
    <w:rsid w:val="000E7963"/>
    <w:rsid w:val="000F0683"/>
    <w:rsid w:val="000F2E04"/>
    <w:rsid w:val="000F3AC7"/>
    <w:rsid w:val="000F473B"/>
    <w:rsid w:val="000F4ECF"/>
    <w:rsid w:val="000F5A66"/>
    <w:rsid w:val="000F5A7D"/>
    <w:rsid w:val="000F6F8F"/>
    <w:rsid w:val="000F72B1"/>
    <w:rsid w:val="000F7E1B"/>
    <w:rsid w:val="001007E9"/>
    <w:rsid w:val="00101218"/>
    <w:rsid w:val="00101875"/>
    <w:rsid w:val="00102CE7"/>
    <w:rsid w:val="00103984"/>
    <w:rsid w:val="00106002"/>
    <w:rsid w:val="00106952"/>
    <w:rsid w:val="00106A9A"/>
    <w:rsid w:val="00107CE8"/>
    <w:rsid w:val="0011224D"/>
    <w:rsid w:val="00113BC1"/>
    <w:rsid w:val="00114E2E"/>
    <w:rsid w:val="00115691"/>
    <w:rsid w:val="001156A6"/>
    <w:rsid w:val="00115DC4"/>
    <w:rsid w:val="00115ECF"/>
    <w:rsid w:val="001175F2"/>
    <w:rsid w:val="0011784B"/>
    <w:rsid w:val="001179CB"/>
    <w:rsid w:val="001212EF"/>
    <w:rsid w:val="00122608"/>
    <w:rsid w:val="00122833"/>
    <w:rsid w:val="00122844"/>
    <w:rsid w:val="001231E2"/>
    <w:rsid w:val="00123E65"/>
    <w:rsid w:val="001242C5"/>
    <w:rsid w:val="00125CF7"/>
    <w:rsid w:val="00126A56"/>
    <w:rsid w:val="0012775D"/>
    <w:rsid w:val="00130A0C"/>
    <w:rsid w:val="00130B65"/>
    <w:rsid w:val="001320B2"/>
    <w:rsid w:val="0013225E"/>
    <w:rsid w:val="00132876"/>
    <w:rsid w:val="001329BE"/>
    <w:rsid w:val="00134344"/>
    <w:rsid w:val="001347BA"/>
    <w:rsid w:val="00134C95"/>
    <w:rsid w:val="00135B75"/>
    <w:rsid w:val="00136EF9"/>
    <w:rsid w:val="00137817"/>
    <w:rsid w:val="001404B6"/>
    <w:rsid w:val="00140F5C"/>
    <w:rsid w:val="001413C3"/>
    <w:rsid w:val="00141700"/>
    <w:rsid w:val="00141E49"/>
    <w:rsid w:val="00141E94"/>
    <w:rsid w:val="00143890"/>
    <w:rsid w:val="0014453F"/>
    <w:rsid w:val="00144B0B"/>
    <w:rsid w:val="001451CA"/>
    <w:rsid w:val="00145D78"/>
    <w:rsid w:val="0014696C"/>
    <w:rsid w:val="001469DE"/>
    <w:rsid w:val="00146B98"/>
    <w:rsid w:val="00147285"/>
    <w:rsid w:val="00147AB8"/>
    <w:rsid w:val="00151791"/>
    <w:rsid w:val="00151CEF"/>
    <w:rsid w:val="001530C3"/>
    <w:rsid w:val="0015364E"/>
    <w:rsid w:val="00153B21"/>
    <w:rsid w:val="00153B77"/>
    <w:rsid w:val="00153E88"/>
    <w:rsid w:val="0015528C"/>
    <w:rsid w:val="001554E4"/>
    <w:rsid w:val="001560CF"/>
    <w:rsid w:val="00156EB9"/>
    <w:rsid w:val="001571F0"/>
    <w:rsid w:val="0015725A"/>
    <w:rsid w:val="00157DA1"/>
    <w:rsid w:val="00157DD6"/>
    <w:rsid w:val="00160607"/>
    <w:rsid w:val="001616A6"/>
    <w:rsid w:val="00161859"/>
    <w:rsid w:val="00161A90"/>
    <w:rsid w:val="00161CA8"/>
    <w:rsid w:val="00161FC4"/>
    <w:rsid w:val="00162A4C"/>
    <w:rsid w:val="00164776"/>
    <w:rsid w:val="001676D8"/>
    <w:rsid w:val="00167AF5"/>
    <w:rsid w:val="001706B8"/>
    <w:rsid w:val="001725C5"/>
    <w:rsid w:val="00172805"/>
    <w:rsid w:val="00172C94"/>
    <w:rsid w:val="00172E04"/>
    <w:rsid w:val="00173735"/>
    <w:rsid w:val="00173F06"/>
    <w:rsid w:val="00174B6A"/>
    <w:rsid w:val="00174CDB"/>
    <w:rsid w:val="00175227"/>
    <w:rsid w:val="00175289"/>
    <w:rsid w:val="00175B14"/>
    <w:rsid w:val="0017659C"/>
    <w:rsid w:val="001769E1"/>
    <w:rsid w:val="0017797C"/>
    <w:rsid w:val="001779AF"/>
    <w:rsid w:val="00177FFB"/>
    <w:rsid w:val="0018164E"/>
    <w:rsid w:val="001828E0"/>
    <w:rsid w:val="00182C8D"/>
    <w:rsid w:val="00182FD5"/>
    <w:rsid w:val="00184546"/>
    <w:rsid w:val="001845FF"/>
    <w:rsid w:val="00184D5D"/>
    <w:rsid w:val="00185FD4"/>
    <w:rsid w:val="0018622A"/>
    <w:rsid w:val="00187F73"/>
    <w:rsid w:val="00191E69"/>
    <w:rsid w:val="001921EE"/>
    <w:rsid w:val="00192E77"/>
    <w:rsid w:val="001932FE"/>
    <w:rsid w:val="0019342E"/>
    <w:rsid w:val="001938DD"/>
    <w:rsid w:val="0019391E"/>
    <w:rsid w:val="00196189"/>
    <w:rsid w:val="00196457"/>
    <w:rsid w:val="001977BD"/>
    <w:rsid w:val="00197993"/>
    <w:rsid w:val="00197FBC"/>
    <w:rsid w:val="001A085E"/>
    <w:rsid w:val="001A0F24"/>
    <w:rsid w:val="001A13C2"/>
    <w:rsid w:val="001A1454"/>
    <w:rsid w:val="001A1AE0"/>
    <w:rsid w:val="001A1CE6"/>
    <w:rsid w:val="001A2F56"/>
    <w:rsid w:val="001A3533"/>
    <w:rsid w:val="001A3C71"/>
    <w:rsid w:val="001A3F82"/>
    <w:rsid w:val="001A48DE"/>
    <w:rsid w:val="001A5AEB"/>
    <w:rsid w:val="001A7CB3"/>
    <w:rsid w:val="001B054E"/>
    <w:rsid w:val="001B0D4E"/>
    <w:rsid w:val="001B15E3"/>
    <w:rsid w:val="001B160A"/>
    <w:rsid w:val="001B2088"/>
    <w:rsid w:val="001B25D9"/>
    <w:rsid w:val="001B278A"/>
    <w:rsid w:val="001B2EDE"/>
    <w:rsid w:val="001B2F9A"/>
    <w:rsid w:val="001B3B78"/>
    <w:rsid w:val="001B43FB"/>
    <w:rsid w:val="001B47FA"/>
    <w:rsid w:val="001B4C12"/>
    <w:rsid w:val="001B5506"/>
    <w:rsid w:val="001B6675"/>
    <w:rsid w:val="001B67C7"/>
    <w:rsid w:val="001C04CA"/>
    <w:rsid w:val="001C0C2C"/>
    <w:rsid w:val="001C20A0"/>
    <w:rsid w:val="001C28E3"/>
    <w:rsid w:val="001C39F5"/>
    <w:rsid w:val="001C3D24"/>
    <w:rsid w:val="001C52C7"/>
    <w:rsid w:val="001C55E8"/>
    <w:rsid w:val="001C7732"/>
    <w:rsid w:val="001C7745"/>
    <w:rsid w:val="001D0F33"/>
    <w:rsid w:val="001D28F0"/>
    <w:rsid w:val="001D3E20"/>
    <w:rsid w:val="001D5936"/>
    <w:rsid w:val="001D5A1D"/>
    <w:rsid w:val="001D7F54"/>
    <w:rsid w:val="001E0F03"/>
    <w:rsid w:val="001E13A4"/>
    <w:rsid w:val="001E184B"/>
    <w:rsid w:val="001E283C"/>
    <w:rsid w:val="001E45D6"/>
    <w:rsid w:val="001E500F"/>
    <w:rsid w:val="001E5EE1"/>
    <w:rsid w:val="001E64D8"/>
    <w:rsid w:val="001E64EB"/>
    <w:rsid w:val="001E6DBB"/>
    <w:rsid w:val="001F076C"/>
    <w:rsid w:val="001F1B10"/>
    <w:rsid w:val="001F1F40"/>
    <w:rsid w:val="001F2D55"/>
    <w:rsid w:val="001F3689"/>
    <w:rsid w:val="001F3A82"/>
    <w:rsid w:val="001F4FB4"/>
    <w:rsid w:val="001F5FB1"/>
    <w:rsid w:val="001F65FC"/>
    <w:rsid w:val="001F670D"/>
    <w:rsid w:val="00200E0A"/>
    <w:rsid w:val="00201F01"/>
    <w:rsid w:val="002023F7"/>
    <w:rsid w:val="002035D0"/>
    <w:rsid w:val="00203B51"/>
    <w:rsid w:val="0020473B"/>
    <w:rsid w:val="00204BC6"/>
    <w:rsid w:val="002055DF"/>
    <w:rsid w:val="0020597E"/>
    <w:rsid w:val="00210278"/>
    <w:rsid w:val="00210BDF"/>
    <w:rsid w:val="00211954"/>
    <w:rsid w:val="00211964"/>
    <w:rsid w:val="00211FF7"/>
    <w:rsid w:val="002127CA"/>
    <w:rsid w:val="002132E9"/>
    <w:rsid w:val="002135AB"/>
    <w:rsid w:val="002135BC"/>
    <w:rsid w:val="00213D44"/>
    <w:rsid w:val="00215493"/>
    <w:rsid w:val="00215905"/>
    <w:rsid w:val="0021598B"/>
    <w:rsid w:val="002215C6"/>
    <w:rsid w:val="00221E28"/>
    <w:rsid w:val="00222BB3"/>
    <w:rsid w:val="002236E5"/>
    <w:rsid w:val="00224114"/>
    <w:rsid w:val="002257BD"/>
    <w:rsid w:val="00225FEA"/>
    <w:rsid w:val="00226263"/>
    <w:rsid w:val="00226C85"/>
    <w:rsid w:val="00226FE2"/>
    <w:rsid w:val="00227442"/>
    <w:rsid w:val="00231446"/>
    <w:rsid w:val="00232678"/>
    <w:rsid w:val="00232C1F"/>
    <w:rsid w:val="00232C27"/>
    <w:rsid w:val="00234414"/>
    <w:rsid w:val="00235068"/>
    <w:rsid w:val="002377DB"/>
    <w:rsid w:val="00237CD5"/>
    <w:rsid w:val="0024072D"/>
    <w:rsid w:val="00240B84"/>
    <w:rsid w:val="0024208D"/>
    <w:rsid w:val="00242F79"/>
    <w:rsid w:val="00243932"/>
    <w:rsid w:val="00243B0D"/>
    <w:rsid w:val="002443A0"/>
    <w:rsid w:val="0024487D"/>
    <w:rsid w:val="00244DAF"/>
    <w:rsid w:val="002454C6"/>
    <w:rsid w:val="00246469"/>
    <w:rsid w:val="00246C50"/>
    <w:rsid w:val="00247BBA"/>
    <w:rsid w:val="00247E7D"/>
    <w:rsid w:val="00254781"/>
    <w:rsid w:val="00256925"/>
    <w:rsid w:val="00256AF2"/>
    <w:rsid w:val="00256BCE"/>
    <w:rsid w:val="00256C28"/>
    <w:rsid w:val="00257583"/>
    <w:rsid w:val="00260F8A"/>
    <w:rsid w:val="00261AAB"/>
    <w:rsid w:val="00261B86"/>
    <w:rsid w:val="00261F37"/>
    <w:rsid w:val="002654A7"/>
    <w:rsid w:val="00265C85"/>
    <w:rsid w:val="0026617C"/>
    <w:rsid w:val="00266260"/>
    <w:rsid w:val="00267024"/>
    <w:rsid w:val="00267825"/>
    <w:rsid w:val="00270A34"/>
    <w:rsid w:val="0027101B"/>
    <w:rsid w:val="00271FDE"/>
    <w:rsid w:val="00272320"/>
    <w:rsid w:val="00272A3F"/>
    <w:rsid w:val="002735F8"/>
    <w:rsid w:val="00274FF6"/>
    <w:rsid w:val="00275732"/>
    <w:rsid w:val="00276A44"/>
    <w:rsid w:val="0027710C"/>
    <w:rsid w:val="00280000"/>
    <w:rsid w:val="002806D2"/>
    <w:rsid w:val="002813F9"/>
    <w:rsid w:val="00281B99"/>
    <w:rsid w:val="00281BDE"/>
    <w:rsid w:val="00281F7C"/>
    <w:rsid w:val="00282BFB"/>
    <w:rsid w:val="00282ED8"/>
    <w:rsid w:val="00283581"/>
    <w:rsid w:val="00283FBF"/>
    <w:rsid w:val="00284407"/>
    <w:rsid w:val="00284839"/>
    <w:rsid w:val="00284BEA"/>
    <w:rsid w:val="00285394"/>
    <w:rsid w:val="00285EF0"/>
    <w:rsid w:val="002860A6"/>
    <w:rsid w:val="002863D2"/>
    <w:rsid w:val="002868BF"/>
    <w:rsid w:val="00287618"/>
    <w:rsid w:val="00287EA6"/>
    <w:rsid w:val="00290D5C"/>
    <w:rsid w:val="002918BE"/>
    <w:rsid w:val="00291F4C"/>
    <w:rsid w:val="0029455A"/>
    <w:rsid w:val="00295977"/>
    <w:rsid w:val="00297B51"/>
    <w:rsid w:val="002A00AB"/>
    <w:rsid w:val="002A04A6"/>
    <w:rsid w:val="002A0D2F"/>
    <w:rsid w:val="002A1EE6"/>
    <w:rsid w:val="002A20AB"/>
    <w:rsid w:val="002A2426"/>
    <w:rsid w:val="002A2B96"/>
    <w:rsid w:val="002A4404"/>
    <w:rsid w:val="002A4727"/>
    <w:rsid w:val="002A4C7B"/>
    <w:rsid w:val="002A50E4"/>
    <w:rsid w:val="002A5B69"/>
    <w:rsid w:val="002A708C"/>
    <w:rsid w:val="002A7122"/>
    <w:rsid w:val="002A767C"/>
    <w:rsid w:val="002B00D7"/>
    <w:rsid w:val="002B06A3"/>
    <w:rsid w:val="002B07E0"/>
    <w:rsid w:val="002B09E6"/>
    <w:rsid w:val="002B0C01"/>
    <w:rsid w:val="002B0F46"/>
    <w:rsid w:val="002B29F3"/>
    <w:rsid w:val="002B30E5"/>
    <w:rsid w:val="002B34B8"/>
    <w:rsid w:val="002B3686"/>
    <w:rsid w:val="002B3701"/>
    <w:rsid w:val="002B375F"/>
    <w:rsid w:val="002B54C0"/>
    <w:rsid w:val="002B562F"/>
    <w:rsid w:val="002B5AFF"/>
    <w:rsid w:val="002B5B01"/>
    <w:rsid w:val="002B5D33"/>
    <w:rsid w:val="002B70B2"/>
    <w:rsid w:val="002B7886"/>
    <w:rsid w:val="002B79DF"/>
    <w:rsid w:val="002C04F2"/>
    <w:rsid w:val="002C1995"/>
    <w:rsid w:val="002C3586"/>
    <w:rsid w:val="002C36C3"/>
    <w:rsid w:val="002C3AE5"/>
    <w:rsid w:val="002C4A49"/>
    <w:rsid w:val="002C4E9A"/>
    <w:rsid w:val="002C5374"/>
    <w:rsid w:val="002C537F"/>
    <w:rsid w:val="002C5D30"/>
    <w:rsid w:val="002C777B"/>
    <w:rsid w:val="002C7FF1"/>
    <w:rsid w:val="002D0130"/>
    <w:rsid w:val="002D2BF4"/>
    <w:rsid w:val="002D381F"/>
    <w:rsid w:val="002D3C81"/>
    <w:rsid w:val="002D3EF5"/>
    <w:rsid w:val="002D3F25"/>
    <w:rsid w:val="002D438D"/>
    <w:rsid w:val="002D5BCB"/>
    <w:rsid w:val="002D6EE9"/>
    <w:rsid w:val="002D7B56"/>
    <w:rsid w:val="002E1BE4"/>
    <w:rsid w:val="002E2AB6"/>
    <w:rsid w:val="002E2BA4"/>
    <w:rsid w:val="002E3FC3"/>
    <w:rsid w:val="002E541C"/>
    <w:rsid w:val="002E5932"/>
    <w:rsid w:val="002E6FE2"/>
    <w:rsid w:val="002F0931"/>
    <w:rsid w:val="002F10DD"/>
    <w:rsid w:val="002F1656"/>
    <w:rsid w:val="002F1839"/>
    <w:rsid w:val="002F1B12"/>
    <w:rsid w:val="002F2D3D"/>
    <w:rsid w:val="002F3240"/>
    <w:rsid w:val="002F3559"/>
    <w:rsid w:val="002F3C32"/>
    <w:rsid w:val="002F4549"/>
    <w:rsid w:val="002F49AE"/>
    <w:rsid w:val="002F4E5C"/>
    <w:rsid w:val="002F6412"/>
    <w:rsid w:val="002F6E8E"/>
    <w:rsid w:val="002F751F"/>
    <w:rsid w:val="002F7648"/>
    <w:rsid w:val="003000A6"/>
    <w:rsid w:val="0030048A"/>
    <w:rsid w:val="003011C3"/>
    <w:rsid w:val="00301394"/>
    <w:rsid w:val="003023F6"/>
    <w:rsid w:val="003025CE"/>
    <w:rsid w:val="003028A8"/>
    <w:rsid w:val="00303765"/>
    <w:rsid w:val="003042D3"/>
    <w:rsid w:val="003042EA"/>
    <w:rsid w:val="00304461"/>
    <w:rsid w:val="003056FF"/>
    <w:rsid w:val="00305C8F"/>
    <w:rsid w:val="003063A9"/>
    <w:rsid w:val="00306E5D"/>
    <w:rsid w:val="0030728E"/>
    <w:rsid w:val="00307E44"/>
    <w:rsid w:val="0031014B"/>
    <w:rsid w:val="00310F1A"/>
    <w:rsid w:val="00311DC0"/>
    <w:rsid w:val="003124E6"/>
    <w:rsid w:val="0031310E"/>
    <w:rsid w:val="003139DE"/>
    <w:rsid w:val="003149C2"/>
    <w:rsid w:val="00315014"/>
    <w:rsid w:val="003154EF"/>
    <w:rsid w:val="00315D13"/>
    <w:rsid w:val="00316114"/>
    <w:rsid w:val="00317718"/>
    <w:rsid w:val="00320EB0"/>
    <w:rsid w:val="00320F9D"/>
    <w:rsid w:val="00322E5C"/>
    <w:rsid w:val="003236FF"/>
    <w:rsid w:val="00323AFC"/>
    <w:rsid w:val="00324404"/>
    <w:rsid w:val="00324DA2"/>
    <w:rsid w:val="003255FF"/>
    <w:rsid w:val="003257FE"/>
    <w:rsid w:val="00325B16"/>
    <w:rsid w:val="00325CBA"/>
    <w:rsid w:val="00325E73"/>
    <w:rsid w:val="0032680E"/>
    <w:rsid w:val="003272CA"/>
    <w:rsid w:val="00327D37"/>
    <w:rsid w:val="00330CEF"/>
    <w:rsid w:val="0033131B"/>
    <w:rsid w:val="0033132F"/>
    <w:rsid w:val="003315C4"/>
    <w:rsid w:val="00331809"/>
    <w:rsid w:val="003320AE"/>
    <w:rsid w:val="00333F51"/>
    <w:rsid w:val="003346FC"/>
    <w:rsid w:val="00334C3A"/>
    <w:rsid w:val="00334FB2"/>
    <w:rsid w:val="00335062"/>
    <w:rsid w:val="00336B60"/>
    <w:rsid w:val="00336BEA"/>
    <w:rsid w:val="00336E49"/>
    <w:rsid w:val="0033713B"/>
    <w:rsid w:val="00340816"/>
    <w:rsid w:val="00340D57"/>
    <w:rsid w:val="0034177D"/>
    <w:rsid w:val="00342D43"/>
    <w:rsid w:val="003432C2"/>
    <w:rsid w:val="00343744"/>
    <w:rsid w:val="00344324"/>
    <w:rsid w:val="00344B2E"/>
    <w:rsid w:val="00345575"/>
    <w:rsid w:val="00345E50"/>
    <w:rsid w:val="00347FC5"/>
    <w:rsid w:val="00350B08"/>
    <w:rsid w:val="003518E6"/>
    <w:rsid w:val="00352652"/>
    <w:rsid w:val="00352BF1"/>
    <w:rsid w:val="00353054"/>
    <w:rsid w:val="00353761"/>
    <w:rsid w:val="00353FC5"/>
    <w:rsid w:val="00354030"/>
    <w:rsid w:val="0035409D"/>
    <w:rsid w:val="00354496"/>
    <w:rsid w:val="0035452D"/>
    <w:rsid w:val="00355198"/>
    <w:rsid w:val="003554C4"/>
    <w:rsid w:val="003555E0"/>
    <w:rsid w:val="003555E9"/>
    <w:rsid w:val="00355B45"/>
    <w:rsid w:val="00355E22"/>
    <w:rsid w:val="0035626D"/>
    <w:rsid w:val="0035781D"/>
    <w:rsid w:val="00357C42"/>
    <w:rsid w:val="00360B2A"/>
    <w:rsid w:val="00362BDD"/>
    <w:rsid w:val="00362E38"/>
    <w:rsid w:val="00362F5A"/>
    <w:rsid w:val="00363B8D"/>
    <w:rsid w:val="00364455"/>
    <w:rsid w:val="0036449F"/>
    <w:rsid w:val="0036623D"/>
    <w:rsid w:val="00370298"/>
    <w:rsid w:val="00371C75"/>
    <w:rsid w:val="003723DE"/>
    <w:rsid w:val="00372604"/>
    <w:rsid w:val="003727A0"/>
    <w:rsid w:val="0037486C"/>
    <w:rsid w:val="003750D3"/>
    <w:rsid w:val="003750FB"/>
    <w:rsid w:val="003752D5"/>
    <w:rsid w:val="00375DE9"/>
    <w:rsid w:val="00376638"/>
    <w:rsid w:val="00377122"/>
    <w:rsid w:val="00381C15"/>
    <w:rsid w:val="00382503"/>
    <w:rsid w:val="00383457"/>
    <w:rsid w:val="00384377"/>
    <w:rsid w:val="00384F40"/>
    <w:rsid w:val="003854A3"/>
    <w:rsid w:val="00386FBB"/>
    <w:rsid w:val="00387651"/>
    <w:rsid w:val="00390D7B"/>
    <w:rsid w:val="00390E69"/>
    <w:rsid w:val="0039101B"/>
    <w:rsid w:val="003910E1"/>
    <w:rsid w:val="0039288F"/>
    <w:rsid w:val="00393245"/>
    <w:rsid w:val="003934E7"/>
    <w:rsid w:val="00394381"/>
    <w:rsid w:val="00394E0F"/>
    <w:rsid w:val="003958BE"/>
    <w:rsid w:val="0039598D"/>
    <w:rsid w:val="0039642F"/>
    <w:rsid w:val="003968E6"/>
    <w:rsid w:val="00396E4E"/>
    <w:rsid w:val="0039798B"/>
    <w:rsid w:val="003A18F1"/>
    <w:rsid w:val="003A1CD7"/>
    <w:rsid w:val="003A2579"/>
    <w:rsid w:val="003A2D7F"/>
    <w:rsid w:val="003A3583"/>
    <w:rsid w:val="003A3693"/>
    <w:rsid w:val="003A59BA"/>
    <w:rsid w:val="003A5FB2"/>
    <w:rsid w:val="003A6000"/>
    <w:rsid w:val="003A6737"/>
    <w:rsid w:val="003A7182"/>
    <w:rsid w:val="003A7AB8"/>
    <w:rsid w:val="003B0D99"/>
    <w:rsid w:val="003B21E7"/>
    <w:rsid w:val="003B420C"/>
    <w:rsid w:val="003B5174"/>
    <w:rsid w:val="003B70A2"/>
    <w:rsid w:val="003C009E"/>
    <w:rsid w:val="003C0D4D"/>
    <w:rsid w:val="003C1C61"/>
    <w:rsid w:val="003C2D3C"/>
    <w:rsid w:val="003C3BFD"/>
    <w:rsid w:val="003C483C"/>
    <w:rsid w:val="003C4FD1"/>
    <w:rsid w:val="003C5246"/>
    <w:rsid w:val="003C5C7C"/>
    <w:rsid w:val="003C6AB4"/>
    <w:rsid w:val="003C6ACC"/>
    <w:rsid w:val="003C6B8E"/>
    <w:rsid w:val="003D00F7"/>
    <w:rsid w:val="003D0D57"/>
    <w:rsid w:val="003D1023"/>
    <w:rsid w:val="003D1658"/>
    <w:rsid w:val="003D193C"/>
    <w:rsid w:val="003D32DB"/>
    <w:rsid w:val="003D3789"/>
    <w:rsid w:val="003D37F5"/>
    <w:rsid w:val="003D3C4D"/>
    <w:rsid w:val="003D4264"/>
    <w:rsid w:val="003D54E1"/>
    <w:rsid w:val="003D5A97"/>
    <w:rsid w:val="003D65D8"/>
    <w:rsid w:val="003D78BA"/>
    <w:rsid w:val="003E00F3"/>
    <w:rsid w:val="003E0346"/>
    <w:rsid w:val="003E21BC"/>
    <w:rsid w:val="003E259B"/>
    <w:rsid w:val="003E2AE3"/>
    <w:rsid w:val="003E2C12"/>
    <w:rsid w:val="003E353B"/>
    <w:rsid w:val="003E3B9C"/>
    <w:rsid w:val="003E3BB4"/>
    <w:rsid w:val="003E3C9F"/>
    <w:rsid w:val="003E4636"/>
    <w:rsid w:val="003E5E18"/>
    <w:rsid w:val="003E6F49"/>
    <w:rsid w:val="003F003C"/>
    <w:rsid w:val="003F1A77"/>
    <w:rsid w:val="003F2155"/>
    <w:rsid w:val="003F2455"/>
    <w:rsid w:val="003F250E"/>
    <w:rsid w:val="003F2B7B"/>
    <w:rsid w:val="003F2BFD"/>
    <w:rsid w:val="003F37D7"/>
    <w:rsid w:val="003F47A6"/>
    <w:rsid w:val="003F4AF5"/>
    <w:rsid w:val="003F5592"/>
    <w:rsid w:val="003F6598"/>
    <w:rsid w:val="003F70C7"/>
    <w:rsid w:val="00400121"/>
    <w:rsid w:val="0040084C"/>
    <w:rsid w:val="00400CE7"/>
    <w:rsid w:val="00401A7E"/>
    <w:rsid w:val="00401EE9"/>
    <w:rsid w:val="0040405A"/>
    <w:rsid w:val="004050A5"/>
    <w:rsid w:val="00405B31"/>
    <w:rsid w:val="00405D3E"/>
    <w:rsid w:val="00405D81"/>
    <w:rsid w:val="00406BAA"/>
    <w:rsid w:val="004071BD"/>
    <w:rsid w:val="00407592"/>
    <w:rsid w:val="00407B5B"/>
    <w:rsid w:val="00410934"/>
    <w:rsid w:val="00411937"/>
    <w:rsid w:val="00412811"/>
    <w:rsid w:val="00414386"/>
    <w:rsid w:val="00414EDA"/>
    <w:rsid w:val="004155F8"/>
    <w:rsid w:val="00415DA9"/>
    <w:rsid w:val="00416871"/>
    <w:rsid w:val="004172DC"/>
    <w:rsid w:val="00417650"/>
    <w:rsid w:val="0041776C"/>
    <w:rsid w:val="00420046"/>
    <w:rsid w:val="00421DB9"/>
    <w:rsid w:val="00421FD2"/>
    <w:rsid w:val="0042259A"/>
    <w:rsid w:val="00423B42"/>
    <w:rsid w:val="00423F43"/>
    <w:rsid w:val="004242BA"/>
    <w:rsid w:val="0042534F"/>
    <w:rsid w:val="00426EE1"/>
    <w:rsid w:val="00427172"/>
    <w:rsid w:val="004314FA"/>
    <w:rsid w:val="00431CD7"/>
    <w:rsid w:val="004328D1"/>
    <w:rsid w:val="004332FB"/>
    <w:rsid w:val="00433306"/>
    <w:rsid w:val="004337D9"/>
    <w:rsid w:val="0043421A"/>
    <w:rsid w:val="00434FDB"/>
    <w:rsid w:val="00435B89"/>
    <w:rsid w:val="00436408"/>
    <w:rsid w:val="004377F5"/>
    <w:rsid w:val="00437A8A"/>
    <w:rsid w:val="00440308"/>
    <w:rsid w:val="0044060A"/>
    <w:rsid w:val="004413A8"/>
    <w:rsid w:val="00442F6A"/>
    <w:rsid w:val="00444360"/>
    <w:rsid w:val="0044754F"/>
    <w:rsid w:val="00447553"/>
    <w:rsid w:val="00447CE6"/>
    <w:rsid w:val="004501D6"/>
    <w:rsid w:val="00450ABB"/>
    <w:rsid w:val="004520DD"/>
    <w:rsid w:val="00452945"/>
    <w:rsid w:val="004534F8"/>
    <w:rsid w:val="00454A5C"/>
    <w:rsid w:val="00454F0F"/>
    <w:rsid w:val="00456F5D"/>
    <w:rsid w:val="004571DA"/>
    <w:rsid w:val="00457A09"/>
    <w:rsid w:val="00457F69"/>
    <w:rsid w:val="00460A79"/>
    <w:rsid w:val="00461604"/>
    <w:rsid w:val="0046193F"/>
    <w:rsid w:val="004631BC"/>
    <w:rsid w:val="0046323B"/>
    <w:rsid w:val="004637A0"/>
    <w:rsid w:val="00463B17"/>
    <w:rsid w:val="004645E1"/>
    <w:rsid w:val="0046474A"/>
    <w:rsid w:val="0046569D"/>
    <w:rsid w:val="004660B2"/>
    <w:rsid w:val="00466190"/>
    <w:rsid w:val="004668E3"/>
    <w:rsid w:val="00466F3A"/>
    <w:rsid w:val="00467034"/>
    <w:rsid w:val="00467834"/>
    <w:rsid w:val="00467929"/>
    <w:rsid w:val="00467AF2"/>
    <w:rsid w:val="00467C5A"/>
    <w:rsid w:val="004701FD"/>
    <w:rsid w:val="00470A21"/>
    <w:rsid w:val="00470F86"/>
    <w:rsid w:val="004718D8"/>
    <w:rsid w:val="00472A34"/>
    <w:rsid w:val="00472A3A"/>
    <w:rsid w:val="00474048"/>
    <w:rsid w:val="004740BD"/>
    <w:rsid w:val="00474B72"/>
    <w:rsid w:val="00474CA6"/>
    <w:rsid w:val="00475118"/>
    <w:rsid w:val="004772EE"/>
    <w:rsid w:val="004804EE"/>
    <w:rsid w:val="00481505"/>
    <w:rsid w:val="00482167"/>
    <w:rsid w:val="004825F5"/>
    <w:rsid w:val="00482771"/>
    <w:rsid w:val="00482C03"/>
    <w:rsid w:val="00482F16"/>
    <w:rsid w:val="00483288"/>
    <w:rsid w:val="0048500D"/>
    <w:rsid w:val="004862D9"/>
    <w:rsid w:val="0048630A"/>
    <w:rsid w:val="0048660A"/>
    <w:rsid w:val="00487904"/>
    <w:rsid w:val="00487D03"/>
    <w:rsid w:val="00487E9C"/>
    <w:rsid w:val="00487F38"/>
    <w:rsid w:val="0049090D"/>
    <w:rsid w:val="00492198"/>
    <w:rsid w:val="004921A3"/>
    <w:rsid w:val="00492878"/>
    <w:rsid w:val="0049374D"/>
    <w:rsid w:val="0049387F"/>
    <w:rsid w:val="00494AA2"/>
    <w:rsid w:val="00494D5E"/>
    <w:rsid w:val="004958BD"/>
    <w:rsid w:val="00495DD7"/>
    <w:rsid w:val="004962F7"/>
    <w:rsid w:val="004A057A"/>
    <w:rsid w:val="004A0D14"/>
    <w:rsid w:val="004A21A7"/>
    <w:rsid w:val="004A26CA"/>
    <w:rsid w:val="004A2916"/>
    <w:rsid w:val="004A2D2E"/>
    <w:rsid w:val="004A306B"/>
    <w:rsid w:val="004A53ED"/>
    <w:rsid w:val="004A58A5"/>
    <w:rsid w:val="004A6462"/>
    <w:rsid w:val="004A67B6"/>
    <w:rsid w:val="004A7B51"/>
    <w:rsid w:val="004B03C5"/>
    <w:rsid w:val="004B05ED"/>
    <w:rsid w:val="004B069D"/>
    <w:rsid w:val="004B2684"/>
    <w:rsid w:val="004B3AD6"/>
    <w:rsid w:val="004B66F8"/>
    <w:rsid w:val="004B710D"/>
    <w:rsid w:val="004C1048"/>
    <w:rsid w:val="004C1166"/>
    <w:rsid w:val="004C23BF"/>
    <w:rsid w:val="004C43BD"/>
    <w:rsid w:val="004C49CE"/>
    <w:rsid w:val="004C4AFF"/>
    <w:rsid w:val="004C4BC3"/>
    <w:rsid w:val="004C4CF1"/>
    <w:rsid w:val="004C4FC5"/>
    <w:rsid w:val="004C5A56"/>
    <w:rsid w:val="004C5F42"/>
    <w:rsid w:val="004C5F8C"/>
    <w:rsid w:val="004C6BCA"/>
    <w:rsid w:val="004C6F93"/>
    <w:rsid w:val="004C76CB"/>
    <w:rsid w:val="004C7E64"/>
    <w:rsid w:val="004D0921"/>
    <w:rsid w:val="004D118C"/>
    <w:rsid w:val="004D1404"/>
    <w:rsid w:val="004D1B67"/>
    <w:rsid w:val="004D30BE"/>
    <w:rsid w:val="004D3AF5"/>
    <w:rsid w:val="004D455C"/>
    <w:rsid w:val="004D498D"/>
    <w:rsid w:val="004D58D0"/>
    <w:rsid w:val="004D5A10"/>
    <w:rsid w:val="004D5EC5"/>
    <w:rsid w:val="004D61E4"/>
    <w:rsid w:val="004D6247"/>
    <w:rsid w:val="004D78C2"/>
    <w:rsid w:val="004E0941"/>
    <w:rsid w:val="004E098D"/>
    <w:rsid w:val="004E0B8C"/>
    <w:rsid w:val="004E1BCB"/>
    <w:rsid w:val="004E1E3D"/>
    <w:rsid w:val="004E2BDD"/>
    <w:rsid w:val="004E3E51"/>
    <w:rsid w:val="004E422B"/>
    <w:rsid w:val="004E631D"/>
    <w:rsid w:val="004E66F9"/>
    <w:rsid w:val="004E774D"/>
    <w:rsid w:val="004F054D"/>
    <w:rsid w:val="004F09E0"/>
    <w:rsid w:val="004F1353"/>
    <w:rsid w:val="004F18BE"/>
    <w:rsid w:val="004F1DBC"/>
    <w:rsid w:val="004F2B72"/>
    <w:rsid w:val="004F3A6A"/>
    <w:rsid w:val="004F3FFB"/>
    <w:rsid w:val="004F4824"/>
    <w:rsid w:val="004F5BAE"/>
    <w:rsid w:val="004F7938"/>
    <w:rsid w:val="004F7EC8"/>
    <w:rsid w:val="00500302"/>
    <w:rsid w:val="0050145E"/>
    <w:rsid w:val="00502D7C"/>
    <w:rsid w:val="0050309C"/>
    <w:rsid w:val="0050372A"/>
    <w:rsid w:val="0050411E"/>
    <w:rsid w:val="00505451"/>
    <w:rsid w:val="0050567A"/>
    <w:rsid w:val="00505DE6"/>
    <w:rsid w:val="00505F26"/>
    <w:rsid w:val="00506834"/>
    <w:rsid w:val="005069CA"/>
    <w:rsid w:val="00506B94"/>
    <w:rsid w:val="00511A0A"/>
    <w:rsid w:val="00511CCC"/>
    <w:rsid w:val="00511F00"/>
    <w:rsid w:val="00513ADF"/>
    <w:rsid w:val="005152F6"/>
    <w:rsid w:val="0051644F"/>
    <w:rsid w:val="00516576"/>
    <w:rsid w:val="005169F4"/>
    <w:rsid w:val="00516FCB"/>
    <w:rsid w:val="005172C8"/>
    <w:rsid w:val="005203E2"/>
    <w:rsid w:val="00520748"/>
    <w:rsid w:val="0052292F"/>
    <w:rsid w:val="00523260"/>
    <w:rsid w:val="00524AFD"/>
    <w:rsid w:val="00524C27"/>
    <w:rsid w:val="00526763"/>
    <w:rsid w:val="00526C1B"/>
    <w:rsid w:val="00526D33"/>
    <w:rsid w:val="00527ADB"/>
    <w:rsid w:val="005303C2"/>
    <w:rsid w:val="005319E0"/>
    <w:rsid w:val="005329C0"/>
    <w:rsid w:val="005334B2"/>
    <w:rsid w:val="005335B1"/>
    <w:rsid w:val="005342FB"/>
    <w:rsid w:val="00536004"/>
    <w:rsid w:val="0054095C"/>
    <w:rsid w:val="00540C8D"/>
    <w:rsid w:val="005423B4"/>
    <w:rsid w:val="00542CE3"/>
    <w:rsid w:val="005440B4"/>
    <w:rsid w:val="0054412F"/>
    <w:rsid w:val="00544364"/>
    <w:rsid w:val="0054616C"/>
    <w:rsid w:val="0054708B"/>
    <w:rsid w:val="00547F0B"/>
    <w:rsid w:val="00550F40"/>
    <w:rsid w:val="00551DD1"/>
    <w:rsid w:val="0055264B"/>
    <w:rsid w:val="00552BD9"/>
    <w:rsid w:val="00553044"/>
    <w:rsid w:val="00553192"/>
    <w:rsid w:val="005538FC"/>
    <w:rsid w:val="00554F07"/>
    <w:rsid w:val="00557484"/>
    <w:rsid w:val="00561CB8"/>
    <w:rsid w:val="005627DE"/>
    <w:rsid w:val="00562B03"/>
    <w:rsid w:val="00564490"/>
    <w:rsid w:val="00564844"/>
    <w:rsid w:val="005652F6"/>
    <w:rsid w:val="0056559F"/>
    <w:rsid w:val="0056773F"/>
    <w:rsid w:val="00567AD4"/>
    <w:rsid w:val="00570A61"/>
    <w:rsid w:val="005720A0"/>
    <w:rsid w:val="0057249E"/>
    <w:rsid w:val="005757FF"/>
    <w:rsid w:val="00575836"/>
    <w:rsid w:val="005774CC"/>
    <w:rsid w:val="005804AB"/>
    <w:rsid w:val="0058119C"/>
    <w:rsid w:val="005812E9"/>
    <w:rsid w:val="00581865"/>
    <w:rsid w:val="005818ED"/>
    <w:rsid w:val="00582579"/>
    <w:rsid w:val="005827C2"/>
    <w:rsid w:val="00583A6D"/>
    <w:rsid w:val="00584175"/>
    <w:rsid w:val="00586FD9"/>
    <w:rsid w:val="00587528"/>
    <w:rsid w:val="00587ECA"/>
    <w:rsid w:val="00590762"/>
    <w:rsid w:val="00591679"/>
    <w:rsid w:val="005922B2"/>
    <w:rsid w:val="0059374F"/>
    <w:rsid w:val="005961F4"/>
    <w:rsid w:val="005A137E"/>
    <w:rsid w:val="005A1987"/>
    <w:rsid w:val="005A1CD9"/>
    <w:rsid w:val="005A30A3"/>
    <w:rsid w:val="005A3394"/>
    <w:rsid w:val="005A411B"/>
    <w:rsid w:val="005A4232"/>
    <w:rsid w:val="005A5EA6"/>
    <w:rsid w:val="005A6F02"/>
    <w:rsid w:val="005A70D2"/>
    <w:rsid w:val="005A7978"/>
    <w:rsid w:val="005B039F"/>
    <w:rsid w:val="005B091B"/>
    <w:rsid w:val="005B0AF7"/>
    <w:rsid w:val="005B0CAC"/>
    <w:rsid w:val="005B1211"/>
    <w:rsid w:val="005B1765"/>
    <w:rsid w:val="005B2975"/>
    <w:rsid w:val="005B3F37"/>
    <w:rsid w:val="005B4AE8"/>
    <w:rsid w:val="005B4CB4"/>
    <w:rsid w:val="005B4E3A"/>
    <w:rsid w:val="005B4E95"/>
    <w:rsid w:val="005B5632"/>
    <w:rsid w:val="005B570E"/>
    <w:rsid w:val="005B58DB"/>
    <w:rsid w:val="005B5FFC"/>
    <w:rsid w:val="005B6431"/>
    <w:rsid w:val="005B7174"/>
    <w:rsid w:val="005B7447"/>
    <w:rsid w:val="005C0CA4"/>
    <w:rsid w:val="005C1765"/>
    <w:rsid w:val="005C1DC6"/>
    <w:rsid w:val="005C324F"/>
    <w:rsid w:val="005C3FA8"/>
    <w:rsid w:val="005C4A82"/>
    <w:rsid w:val="005C560D"/>
    <w:rsid w:val="005C5690"/>
    <w:rsid w:val="005C5D8B"/>
    <w:rsid w:val="005C75C0"/>
    <w:rsid w:val="005C7ADF"/>
    <w:rsid w:val="005C7DDC"/>
    <w:rsid w:val="005C7E76"/>
    <w:rsid w:val="005D1580"/>
    <w:rsid w:val="005D1A92"/>
    <w:rsid w:val="005D3BA7"/>
    <w:rsid w:val="005D3C1C"/>
    <w:rsid w:val="005D3E10"/>
    <w:rsid w:val="005D4008"/>
    <w:rsid w:val="005D51EB"/>
    <w:rsid w:val="005E0A27"/>
    <w:rsid w:val="005E21EC"/>
    <w:rsid w:val="005E271C"/>
    <w:rsid w:val="005E2F66"/>
    <w:rsid w:val="005E325A"/>
    <w:rsid w:val="005E329E"/>
    <w:rsid w:val="005E3A88"/>
    <w:rsid w:val="005E43A0"/>
    <w:rsid w:val="005E4653"/>
    <w:rsid w:val="005E53D6"/>
    <w:rsid w:val="005E571F"/>
    <w:rsid w:val="005E5BED"/>
    <w:rsid w:val="005E64C3"/>
    <w:rsid w:val="005E676D"/>
    <w:rsid w:val="005E7692"/>
    <w:rsid w:val="005F025C"/>
    <w:rsid w:val="005F02FA"/>
    <w:rsid w:val="005F09B1"/>
    <w:rsid w:val="005F1BFE"/>
    <w:rsid w:val="005F2048"/>
    <w:rsid w:val="005F2252"/>
    <w:rsid w:val="005F3191"/>
    <w:rsid w:val="005F39C5"/>
    <w:rsid w:val="005F53B6"/>
    <w:rsid w:val="005F6300"/>
    <w:rsid w:val="005F6E41"/>
    <w:rsid w:val="005F7272"/>
    <w:rsid w:val="005F73FB"/>
    <w:rsid w:val="005F7936"/>
    <w:rsid w:val="00600650"/>
    <w:rsid w:val="0060074E"/>
    <w:rsid w:val="0060103D"/>
    <w:rsid w:val="00602407"/>
    <w:rsid w:val="0060241F"/>
    <w:rsid w:val="0060351C"/>
    <w:rsid w:val="00603849"/>
    <w:rsid w:val="00603C5D"/>
    <w:rsid w:val="00604623"/>
    <w:rsid w:val="00604740"/>
    <w:rsid w:val="006048E9"/>
    <w:rsid w:val="00604B68"/>
    <w:rsid w:val="00604B72"/>
    <w:rsid w:val="00605D1A"/>
    <w:rsid w:val="00606895"/>
    <w:rsid w:val="006069B2"/>
    <w:rsid w:val="00606B21"/>
    <w:rsid w:val="00607673"/>
    <w:rsid w:val="006128E7"/>
    <w:rsid w:val="0061292B"/>
    <w:rsid w:val="00613EE4"/>
    <w:rsid w:val="00614AE0"/>
    <w:rsid w:val="00614D44"/>
    <w:rsid w:val="0061512D"/>
    <w:rsid w:val="00615462"/>
    <w:rsid w:val="006158EF"/>
    <w:rsid w:val="00617F56"/>
    <w:rsid w:val="0062000D"/>
    <w:rsid w:val="0062052D"/>
    <w:rsid w:val="00620628"/>
    <w:rsid w:val="0062296F"/>
    <w:rsid w:val="006229E5"/>
    <w:rsid w:val="00624AB3"/>
    <w:rsid w:val="0062573F"/>
    <w:rsid w:val="006264A6"/>
    <w:rsid w:val="00627B08"/>
    <w:rsid w:val="00630614"/>
    <w:rsid w:val="00630DAB"/>
    <w:rsid w:val="00630E86"/>
    <w:rsid w:val="006331D6"/>
    <w:rsid w:val="006348D7"/>
    <w:rsid w:val="00634C35"/>
    <w:rsid w:val="00635877"/>
    <w:rsid w:val="0063657A"/>
    <w:rsid w:val="00636954"/>
    <w:rsid w:val="00636A52"/>
    <w:rsid w:val="00636BCF"/>
    <w:rsid w:val="006372CE"/>
    <w:rsid w:val="00637B6B"/>
    <w:rsid w:val="00642CAC"/>
    <w:rsid w:val="00642F93"/>
    <w:rsid w:val="00645340"/>
    <w:rsid w:val="006466ED"/>
    <w:rsid w:val="00647E12"/>
    <w:rsid w:val="006501A4"/>
    <w:rsid w:val="006506D1"/>
    <w:rsid w:val="006506F3"/>
    <w:rsid w:val="00651251"/>
    <w:rsid w:val="006514C5"/>
    <w:rsid w:val="00652142"/>
    <w:rsid w:val="006524B3"/>
    <w:rsid w:val="00653293"/>
    <w:rsid w:val="00653E51"/>
    <w:rsid w:val="00654B2B"/>
    <w:rsid w:val="00654CB9"/>
    <w:rsid w:val="00655848"/>
    <w:rsid w:val="00656075"/>
    <w:rsid w:val="00656E3A"/>
    <w:rsid w:val="00657B3D"/>
    <w:rsid w:val="00657C5A"/>
    <w:rsid w:val="00660428"/>
    <w:rsid w:val="006614A0"/>
    <w:rsid w:val="00661C0F"/>
    <w:rsid w:val="00661CE8"/>
    <w:rsid w:val="00664F7A"/>
    <w:rsid w:val="00665FB2"/>
    <w:rsid w:val="00665FDB"/>
    <w:rsid w:val="006660A6"/>
    <w:rsid w:val="006677CD"/>
    <w:rsid w:val="0067169C"/>
    <w:rsid w:val="00672AE7"/>
    <w:rsid w:val="0067326C"/>
    <w:rsid w:val="00674A06"/>
    <w:rsid w:val="00675C6A"/>
    <w:rsid w:val="006776F7"/>
    <w:rsid w:val="00681593"/>
    <w:rsid w:val="006828FE"/>
    <w:rsid w:val="00683E44"/>
    <w:rsid w:val="00684B21"/>
    <w:rsid w:val="00684BC1"/>
    <w:rsid w:val="006868CC"/>
    <w:rsid w:val="00687CDE"/>
    <w:rsid w:val="00687CEB"/>
    <w:rsid w:val="0069065A"/>
    <w:rsid w:val="0069184F"/>
    <w:rsid w:val="0069251E"/>
    <w:rsid w:val="0069275F"/>
    <w:rsid w:val="00692766"/>
    <w:rsid w:val="006928EE"/>
    <w:rsid w:val="006930E5"/>
    <w:rsid w:val="00694BA8"/>
    <w:rsid w:val="00695C50"/>
    <w:rsid w:val="006970A9"/>
    <w:rsid w:val="006A060D"/>
    <w:rsid w:val="006A0C6B"/>
    <w:rsid w:val="006A2202"/>
    <w:rsid w:val="006A241B"/>
    <w:rsid w:val="006A26ED"/>
    <w:rsid w:val="006A2A47"/>
    <w:rsid w:val="006A2E72"/>
    <w:rsid w:val="006A2F75"/>
    <w:rsid w:val="006A3C03"/>
    <w:rsid w:val="006A3F41"/>
    <w:rsid w:val="006A4742"/>
    <w:rsid w:val="006A4F23"/>
    <w:rsid w:val="006A59C8"/>
    <w:rsid w:val="006A5CF6"/>
    <w:rsid w:val="006A75AB"/>
    <w:rsid w:val="006A7EAB"/>
    <w:rsid w:val="006B01EF"/>
    <w:rsid w:val="006B056F"/>
    <w:rsid w:val="006B0C09"/>
    <w:rsid w:val="006B1075"/>
    <w:rsid w:val="006B25B0"/>
    <w:rsid w:val="006B28F4"/>
    <w:rsid w:val="006B371F"/>
    <w:rsid w:val="006B515A"/>
    <w:rsid w:val="006B533F"/>
    <w:rsid w:val="006B5CCA"/>
    <w:rsid w:val="006B61FB"/>
    <w:rsid w:val="006B6327"/>
    <w:rsid w:val="006B6397"/>
    <w:rsid w:val="006B644A"/>
    <w:rsid w:val="006B6D99"/>
    <w:rsid w:val="006C0B13"/>
    <w:rsid w:val="006C0BDF"/>
    <w:rsid w:val="006C2E2B"/>
    <w:rsid w:val="006C4A90"/>
    <w:rsid w:val="006C5300"/>
    <w:rsid w:val="006C6159"/>
    <w:rsid w:val="006D0511"/>
    <w:rsid w:val="006D0E0F"/>
    <w:rsid w:val="006D0F27"/>
    <w:rsid w:val="006D20FF"/>
    <w:rsid w:val="006D2A00"/>
    <w:rsid w:val="006D40BC"/>
    <w:rsid w:val="006D5AC4"/>
    <w:rsid w:val="006D5FF8"/>
    <w:rsid w:val="006D6863"/>
    <w:rsid w:val="006D7AD3"/>
    <w:rsid w:val="006E1BAD"/>
    <w:rsid w:val="006E22B7"/>
    <w:rsid w:val="006E3D3D"/>
    <w:rsid w:val="006E5381"/>
    <w:rsid w:val="006E55A7"/>
    <w:rsid w:val="006E5880"/>
    <w:rsid w:val="006E5CC3"/>
    <w:rsid w:val="006E612E"/>
    <w:rsid w:val="006E6A4E"/>
    <w:rsid w:val="006E6CBF"/>
    <w:rsid w:val="006E6F92"/>
    <w:rsid w:val="006F1819"/>
    <w:rsid w:val="006F3820"/>
    <w:rsid w:val="006F3E3F"/>
    <w:rsid w:val="006F3E75"/>
    <w:rsid w:val="006F44E7"/>
    <w:rsid w:val="006F4BBF"/>
    <w:rsid w:val="006F5C9B"/>
    <w:rsid w:val="006F7257"/>
    <w:rsid w:val="006F73C3"/>
    <w:rsid w:val="006F7BD0"/>
    <w:rsid w:val="00700C6D"/>
    <w:rsid w:val="007012F3"/>
    <w:rsid w:val="00701485"/>
    <w:rsid w:val="0070182E"/>
    <w:rsid w:val="00701F08"/>
    <w:rsid w:val="00703FC7"/>
    <w:rsid w:val="007041ED"/>
    <w:rsid w:val="007046D0"/>
    <w:rsid w:val="00704865"/>
    <w:rsid w:val="00705A4F"/>
    <w:rsid w:val="007062B5"/>
    <w:rsid w:val="007063CE"/>
    <w:rsid w:val="00706F84"/>
    <w:rsid w:val="0070788E"/>
    <w:rsid w:val="00707EE2"/>
    <w:rsid w:val="00710DEC"/>
    <w:rsid w:val="00711BC6"/>
    <w:rsid w:val="00711CBB"/>
    <w:rsid w:val="0071228E"/>
    <w:rsid w:val="00712632"/>
    <w:rsid w:val="00713649"/>
    <w:rsid w:val="007142A7"/>
    <w:rsid w:val="007148EF"/>
    <w:rsid w:val="0071645C"/>
    <w:rsid w:val="0071668F"/>
    <w:rsid w:val="00716C13"/>
    <w:rsid w:val="00717BA5"/>
    <w:rsid w:val="0072008B"/>
    <w:rsid w:val="007203FD"/>
    <w:rsid w:val="0072079F"/>
    <w:rsid w:val="00722C21"/>
    <w:rsid w:val="00722EEC"/>
    <w:rsid w:val="00723D37"/>
    <w:rsid w:val="007247C9"/>
    <w:rsid w:val="007270C6"/>
    <w:rsid w:val="007271DB"/>
    <w:rsid w:val="0073001C"/>
    <w:rsid w:val="007308CB"/>
    <w:rsid w:val="007321D3"/>
    <w:rsid w:val="00732D70"/>
    <w:rsid w:val="00732E4E"/>
    <w:rsid w:val="007332A4"/>
    <w:rsid w:val="00734259"/>
    <w:rsid w:val="007345ED"/>
    <w:rsid w:val="00735238"/>
    <w:rsid w:val="007356C0"/>
    <w:rsid w:val="007363EA"/>
    <w:rsid w:val="007376F3"/>
    <w:rsid w:val="00740A9D"/>
    <w:rsid w:val="00740F1E"/>
    <w:rsid w:val="00741173"/>
    <w:rsid w:val="00741440"/>
    <w:rsid w:val="00741F0F"/>
    <w:rsid w:val="0074223B"/>
    <w:rsid w:val="007425CA"/>
    <w:rsid w:val="007447E1"/>
    <w:rsid w:val="0074726C"/>
    <w:rsid w:val="00747C5C"/>
    <w:rsid w:val="00750444"/>
    <w:rsid w:val="00750B93"/>
    <w:rsid w:val="00751ADE"/>
    <w:rsid w:val="007523DB"/>
    <w:rsid w:val="007529A5"/>
    <w:rsid w:val="0075528A"/>
    <w:rsid w:val="00755610"/>
    <w:rsid w:val="00757405"/>
    <w:rsid w:val="00757801"/>
    <w:rsid w:val="007619E5"/>
    <w:rsid w:val="007620CD"/>
    <w:rsid w:val="007627D2"/>
    <w:rsid w:val="00762DFE"/>
    <w:rsid w:val="0076413B"/>
    <w:rsid w:val="0076416C"/>
    <w:rsid w:val="00764758"/>
    <w:rsid w:val="007657F8"/>
    <w:rsid w:val="00765AB9"/>
    <w:rsid w:val="00765CEB"/>
    <w:rsid w:val="00765DFA"/>
    <w:rsid w:val="0076650F"/>
    <w:rsid w:val="0076683F"/>
    <w:rsid w:val="00766D46"/>
    <w:rsid w:val="007676B3"/>
    <w:rsid w:val="007722E0"/>
    <w:rsid w:val="00772997"/>
    <w:rsid w:val="00772A92"/>
    <w:rsid w:val="0077432F"/>
    <w:rsid w:val="0077498E"/>
    <w:rsid w:val="00774DC6"/>
    <w:rsid w:val="00774DD5"/>
    <w:rsid w:val="0077503E"/>
    <w:rsid w:val="0077631C"/>
    <w:rsid w:val="007816C1"/>
    <w:rsid w:val="00781AA5"/>
    <w:rsid w:val="00784E42"/>
    <w:rsid w:val="00785242"/>
    <w:rsid w:val="00785744"/>
    <w:rsid w:val="00786B1B"/>
    <w:rsid w:val="00787019"/>
    <w:rsid w:val="007873D0"/>
    <w:rsid w:val="00790A79"/>
    <w:rsid w:val="00792E10"/>
    <w:rsid w:val="007937B4"/>
    <w:rsid w:val="00793EA1"/>
    <w:rsid w:val="00793FAB"/>
    <w:rsid w:val="00794413"/>
    <w:rsid w:val="00794C6C"/>
    <w:rsid w:val="007956B7"/>
    <w:rsid w:val="00796270"/>
    <w:rsid w:val="007966BE"/>
    <w:rsid w:val="00796CC5"/>
    <w:rsid w:val="00796FD3"/>
    <w:rsid w:val="00797219"/>
    <w:rsid w:val="007A0367"/>
    <w:rsid w:val="007A1889"/>
    <w:rsid w:val="007A2DF0"/>
    <w:rsid w:val="007A4247"/>
    <w:rsid w:val="007A44EB"/>
    <w:rsid w:val="007A5344"/>
    <w:rsid w:val="007A5899"/>
    <w:rsid w:val="007A6816"/>
    <w:rsid w:val="007A6CEB"/>
    <w:rsid w:val="007A6EB3"/>
    <w:rsid w:val="007A6FDE"/>
    <w:rsid w:val="007A7841"/>
    <w:rsid w:val="007A79EE"/>
    <w:rsid w:val="007B0371"/>
    <w:rsid w:val="007B06D0"/>
    <w:rsid w:val="007B0BEF"/>
    <w:rsid w:val="007B0DE7"/>
    <w:rsid w:val="007B0E65"/>
    <w:rsid w:val="007B1C1B"/>
    <w:rsid w:val="007B2628"/>
    <w:rsid w:val="007B3021"/>
    <w:rsid w:val="007B3207"/>
    <w:rsid w:val="007B329B"/>
    <w:rsid w:val="007B3AD5"/>
    <w:rsid w:val="007B3C0F"/>
    <w:rsid w:val="007B4E36"/>
    <w:rsid w:val="007B5285"/>
    <w:rsid w:val="007B53FC"/>
    <w:rsid w:val="007B5E49"/>
    <w:rsid w:val="007B601D"/>
    <w:rsid w:val="007B7169"/>
    <w:rsid w:val="007C0BF2"/>
    <w:rsid w:val="007C1459"/>
    <w:rsid w:val="007C217E"/>
    <w:rsid w:val="007C2B13"/>
    <w:rsid w:val="007C38E1"/>
    <w:rsid w:val="007C59E0"/>
    <w:rsid w:val="007C5FE3"/>
    <w:rsid w:val="007C65B8"/>
    <w:rsid w:val="007C6A3A"/>
    <w:rsid w:val="007C7287"/>
    <w:rsid w:val="007C7538"/>
    <w:rsid w:val="007D05ED"/>
    <w:rsid w:val="007D1809"/>
    <w:rsid w:val="007D24BF"/>
    <w:rsid w:val="007D260E"/>
    <w:rsid w:val="007D30C6"/>
    <w:rsid w:val="007D42C1"/>
    <w:rsid w:val="007D7089"/>
    <w:rsid w:val="007D7C74"/>
    <w:rsid w:val="007E1878"/>
    <w:rsid w:val="007E19C6"/>
    <w:rsid w:val="007E20FE"/>
    <w:rsid w:val="007E21A8"/>
    <w:rsid w:val="007E2427"/>
    <w:rsid w:val="007E2480"/>
    <w:rsid w:val="007E3420"/>
    <w:rsid w:val="007E342B"/>
    <w:rsid w:val="007E377C"/>
    <w:rsid w:val="007E3CD7"/>
    <w:rsid w:val="007E3E23"/>
    <w:rsid w:val="007E4883"/>
    <w:rsid w:val="007E5469"/>
    <w:rsid w:val="007E548B"/>
    <w:rsid w:val="007E6537"/>
    <w:rsid w:val="007E677A"/>
    <w:rsid w:val="007E76C7"/>
    <w:rsid w:val="007E7FB0"/>
    <w:rsid w:val="007F0699"/>
    <w:rsid w:val="007F1CF3"/>
    <w:rsid w:val="007F3934"/>
    <w:rsid w:val="007F3D1C"/>
    <w:rsid w:val="007F47F2"/>
    <w:rsid w:val="007F4884"/>
    <w:rsid w:val="007F687B"/>
    <w:rsid w:val="007F7033"/>
    <w:rsid w:val="007F7F49"/>
    <w:rsid w:val="008003A5"/>
    <w:rsid w:val="00800A93"/>
    <w:rsid w:val="00800FD6"/>
    <w:rsid w:val="00801334"/>
    <w:rsid w:val="0080173D"/>
    <w:rsid w:val="00802B48"/>
    <w:rsid w:val="0080371A"/>
    <w:rsid w:val="00803B1B"/>
    <w:rsid w:val="00803DB4"/>
    <w:rsid w:val="008058AD"/>
    <w:rsid w:val="008059FD"/>
    <w:rsid w:val="00805AD7"/>
    <w:rsid w:val="00805F24"/>
    <w:rsid w:val="00807593"/>
    <w:rsid w:val="00807749"/>
    <w:rsid w:val="008079B9"/>
    <w:rsid w:val="00807BC3"/>
    <w:rsid w:val="00807C75"/>
    <w:rsid w:val="0081016D"/>
    <w:rsid w:val="00810C99"/>
    <w:rsid w:val="00810F9B"/>
    <w:rsid w:val="00811F4A"/>
    <w:rsid w:val="00812F9F"/>
    <w:rsid w:val="00814164"/>
    <w:rsid w:val="00814976"/>
    <w:rsid w:val="00816C86"/>
    <w:rsid w:val="008171D9"/>
    <w:rsid w:val="008213EC"/>
    <w:rsid w:val="0082181B"/>
    <w:rsid w:val="008221C7"/>
    <w:rsid w:val="00822B89"/>
    <w:rsid w:val="00822B95"/>
    <w:rsid w:val="00823122"/>
    <w:rsid w:val="00823818"/>
    <w:rsid w:val="008262F6"/>
    <w:rsid w:val="00826A6E"/>
    <w:rsid w:val="00826CDC"/>
    <w:rsid w:val="0082726B"/>
    <w:rsid w:val="008273D7"/>
    <w:rsid w:val="008276A6"/>
    <w:rsid w:val="00827941"/>
    <w:rsid w:val="008306F5"/>
    <w:rsid w:val="00831C9A"/>
    <w:rsid w:val="00832E35"/>
    <w:rsid w:val="00832E4E"/>
    <w:rsid w:val="0083354D"/>
    <w:rsid w:val="008338DE"/>
    <w:rsid w:val="008364C8"/>
    <w:rsid w:val="00836529"/>
    <w:rsid w:val="00837EF7"/>
    <w:rsid w:val="00840BA0"/>
    <w:rsid w:val="0084178A"/>
    <w:rsid w:val="00841B4A"/>
    <w:rsid w:val="00842E0C"/>
    <w:rsid w:val="00843142"/>
    <w:rsid w:val="00844FBA"/>
    <w:rsid w:val="00846446"/>
    <w:rsid w:val="00846CE9"/>
    <w:rsid w:val="0084701A"/>
    <w:rsid w:val="0084731D"/>
    <w:rsid w:val="00850020"/>
    <w:rsid w:val="00851B3E"/>
    <w:rsid w:val="00854648"/>
    <w:rsid w:val="00854DA9"/>
    <w:rsid w:val="00856679"/>
    <w:rsid w:val="008569A3"/>
    <w:rsid w:val="00856F62"/>
    <w:rsid w:val="00857832"/>
    <w:rsid w:val="00857B58"/>
    <w:rsid w:val="008605BB"/>
    <w:rsid w:val="00860A52"/>
    <w:rsid w:val="00862C0F"/>
    <w:rsid w:val="008638A2"/>
    <w:rsid w:val="00863BD8"/>
    <w:rsid w:val="008648B9"/>
    <w:rsid w:val="00864BB2"/>
    <w:rsid w:val="00864EC6"/>
    <w:rsid w:val="008650CA"/>
    <w:rsid w:val="00865B7B"/>
    <w:rsid w:val="00870393"/>
    <w:rsid w:val="0087071E"/>
    <w:rsid w:val="00870C11"/>
    <w:rsid w:val="00871602"/>
    <w:rsid w:val="00871C1A"/>
    <w:rsid w:val="0087304E"/>
    <w:rsid w:val="00873AFB"/>
    <w:rsid w:val="008744FD"/>
    <w:rsid w:val="0087479C"/>
    <w:rsid w:val="008765EA"/>
    <w:rsid w:val="0087663B"/>
    <w:rsid w:val="0088003D"/>
    <w:rsid w:val="008801B3"/>
    <w:rsid w:val="00880912"/>
    <w:rsid w:val="00880D25"/>
    <w:rsid w:val="00881052"/>
    <w:rsid w:val="008811A9"/>
    <w:rsid w:val="008813D2"/>
    <w:rsid w:val="00883D74"/>
    <w:rsid w:val="00883E48"/>
    <w:rsid w:val="00884E02"/>
    <w:rsid w:val="008862C9"/>
    <w:rsid w:val="00886CC4"/>
    <w:rsid w:val="00887512"/>
    <w:rsid w:val="0088762E"/>
    <w:rsid w:val="00887C01"/>
    <w:rsid w:val="00887C21"/>
    <w:rsid w:val="0089078C"/>
    <w:rsid w:val="008922FA"/>
    <w:rsid w:val="0089287A"/>
    <w:rsid w:val="00892D38"/>
    <w:rsid w:val="00894647"/>
    <w:rsid w:val="00894718"/>
    <w:rsid w:val="0089538D"/>
    <w:rsid w:val="008A054C"/>
    <w:rsid w:val="008A1B21"/>
    <w:rsid w:val="008A1FA7"/>
    <w:rsid w:val="008A4062"/>
    <w:rsid w:val="008A4B89"/>
    <w:rsid w:val="008A4B9B"/>
    <w:rsid w:val="008A4D34"/>
    <w:rsid w:val="008B0A99"/>
    <w:rsid w:val="008B0BAC"/>
    <w:rsid w:val="008B0F91"/>
    <w:rsid w:val="008B144A"/>
    <w:rsid w:val="008B2174"/>
    <w:rsid w:val="008B2A14"/>
    <w:rsid w:val="008B3CC0"/>
    <w:rsid w:val="008B451A"/>
    <w:rsid w:val="008B4EB8"/>
    <w:rsid w:val="008B5EDE"/>
    <w:rsid w:val="008B6559"/>
    <w:rsid w:val="008B6758"/>
    <w:rsid w:val="008C00FB"/>
    <w:rsid w:val="008C13C4"/>
    <w:rsid w:val="008C146E"/>
    <w:rsid w:val="008C14A8"/>
    <w:rsid w:val="008C1615"/>
    <w:rsid w:val="008C1966"/>
    <w:rsid w:val="008C306D"/>
    <w:rsid w:val="008C6BF4"/>
    <w:rsid w:val="008D009B"/>
    <w:rsid w:val="008D02DD"/>
    <w:rsid w:val="008D0444"/>
    <w:rsid w:val="008D0669"/>
    <w:rsid w:val="008D1F1E"/>
    <w:rsid w:val="008D2BA7"/>
    <w:rsid w:val="008D2C69"/>
    <w:rsid w:val="008D2CE7"/>
    <w:rsid w:val="008D2E7C"/>
    <w:rsid w:val="008D326B"/>
    <w:rsid w:val="008D3906"/>
    <w:rsid w:val="008D4AA8"/>
    <w:rsid w:val="008D4C1E"/>
    <w:rsid w:val="008D4F73"/>
    <w:rsid w:val="008D56B7"/>
    <w:rsid w:val="008D5A40"/>
    <w:rsid w:val="008D6EBF"/>
    <w:rsid w:val="008D7A44"/>
    <w:rsid w:val="008D7B06"/>
    <w:rsid w:val="008E13C2"/>
    <w:rsid w:val="008E2D7D"/>
    <w:rsid w:val="008E3433"/>
    <w:rsid w:val="008E46E5"/>
    <w:rsid w:val="008E4D84"/>
    <w:rsid w:val="008E5405"/>
    <w:rsid w:val="008E63F3"/>
    <w:rsid w:val="008E7724"/>
    <w:rsid w:val="008F017C"/>
    <w:rsid w:val="008F0F0D"/>
    <w:rsid w:val="008F1398"/>
    <w:rsid w:val="008F19E7"/>
    <w:rsid w:val="008F1B50"/>
    <w:rsid w:val="008F1D2A"/>
    <w:rsid w:val="008F439A"/>
    <w:rsid w:val="008F590E"/>
    <w:rsid w:val="008F7354"/>
    <w:rsid w:val="008F7E20"/>
    <w:rsid w:val="00900264"/>
    <w:rsid w:val="0090098D"/>
    <w:rsid w:val="00900EE5"/>
    <w:rsid w:val="0090104D"/>
    <w:rsid w:val="00901285"/>
    <w:rsid w:val="00901408"/>
    <w:rsid w:val="00901F58"/>
    <w:rsid w:val="00903221"/>
    <w:rsid w:val="0090513A"/>
    <w:rsid w:val="00905EB5"/>
    <w:rsid w:val="009060C8"/>
    <w:rsid w:val="00910ABF"/>
    <w:rsid w:val="00910CB6"/>
    <w:rsid w:val="009133AC"/>
    <w:rsid w:val="00913AF9"/>
    <w:rsid w:val="00915115"/>
    <w:rsid w:val="0091608D"/>
    <w:rsid w:val="00916FE7"/>
    <w:rsid w:val="009179CB"/>
    <w:rsid w:val="00917C32"/>
    <w:rsid w:val="00920C3C"/>
    <w:rsid w:val="00920E61"/>
    <w:rsid w:val="00921964"/>
    <w:rsid w:val="00921B87"/>
    <w:rsid w:val="00921C9C"/>
    <w:rsid w:val="00922230"/>
    <w:rsid w:val="009226F1"/>
    <w:rsid w:val="00923151"/>
    <w:rsid w:val="00923278"/>
    <w:rsid w:val="0092669D"/>
    <w:rsid w:val="009266CB"/>
    <w:rsid w:val="009278BF"/>
    <w:rsid w:val="00927AA6"/>
    <w:rsid w:val="00930653"/>
    <w:rsid w:val="00931614"/>
    <w:rsid w:val="00932513"/>
    <w:rsid w:val="00932549"/>
    <w:rsid w:val="009335A5"/>
    <w:rsid w:val="00933A01"/>
    <w:rsid w:val="009343FA"/>
    <w:rsid w:val="009346AD"/>
    <w:rsid w:val="0093515F"/>
    <w:rsid w:val="009352F7"/>
    <w:rsid w:val="00935741"/>
    <w:rsid w:val="0093588E"/>
    <w:rsid w:val="00935A31"/>
    <w:rsid w:val="00936087"/>
    <w:rsid w:val="009419E5"/>
    <w:rsid w:val="009426EB"/>
    <w:rsid w:val="00942BC6"/>
    <w:rsid w:val="0094643B"/>
    <w:rsid w:val="00946FDF"/>
    <w:rsid w:val="00951C3A"/>
    <w:rsid w:val="009528D7"/>
    <w:rsid w:val="00952C46"/>
    <w:rsid w:val="00953E48"/>
    <w:rsid w:val="00954A06"/>
    <w:rsid w:val="009550BF"/>
    <w:rsid w:val="009557C1"/>
    <w:rsid w:val="00955AD2"/>
    <w:rsid w:val="00956161"/>
    <w:rsid w:val="0095679A"/>
    <w:rsid w:val="00957449"/>
    <w:rsid w:val="00957B1A"/>
    <w:rsid w:val="00960256"/>
    <w:rsid w:val="00960323"/>
    <w:rsid w:val="0096093F"/>
    <w:rsid w:val="009612DB"/>
    <w:rsid w:val="00962272"/>
    <w:rsid w:val="00962378"/>
    <w:rsid w:val="00964289"/>
    <w:rsid w:val="00964E77"/>
    <w:rsid w:val="00966147"/>
    <w:rsid w:val="00966AAB"/>
    <w:rsid w:val="00970871"/>
    <w:rsid w:val="00970D69"/>
    <w:rsid w:val="009726DE"/>
    <w:rsid w:val="00973215"/>
    <w:rsid w:val="00973AB7"/>
    <w:rsid w:val="00973F5A"/>
    <w:rsid w:val="009748F7"/>
    <w:rsid w:val="00976F04"/>
    <w:rsid w:val="00980129"/>
    <w:rsid w:val="009810D5"/>
    <w:rsid w:val="00981564"/>
    <w:rsid w:val="00981C17"/>
    <w:rsid w:val="00982069"/>
    <w:rsid w:val="009823F5"/>
    <w:rsid w:val="009827B4"/>
    <w:rsid w:val="009829FF"/>
    <w:rsid w:val="00982E89"/>
    <w:rsid w:val="0098339A"/>
    <w:rsid w:val="00983DC9"/>
    <w:rsid w:val="0098473E"/>
    <w:rsid w:val="009851FF"/>
    <w:rsid w:val="009860F5"/>
    <w:rsid w:val="009865B7"/>
    <w:rsid w:val="0098661E"/>
    <w:rsid w:val="00986E74"/>
    <w:rsid w:val="00987513"/>
    <w:rsid w:val="00987E7B"/>
    <w:rsid w:val="00987FB0"/>
    <w:rsid w:val="00990F6B"/>
    <w:rsid w:val="00991D93"/>
    <w:rsid w:val="009922E6"/>
    <w:rsid w:val="0099238B"/>
    <w:rsid w:val="009925B9"/>
    <w:rsid w:val="00992C4F"/>
    <w:rsid w:val="009936FD"/>
    <w:rsid w:val="00993F1C"/>
    <w:rsid w:val="00994505"/>
    <w:rsid w:val="00995062"/>
    <w:rsid w:val="00996385"/>
    <w:rsid w:val="0099669D"/>
    <w:rsid w:val="00996F26"/>
    <w:rsid w:val="00997865"/>
    <w:rsid w:val="00997A0F"/>
    <w:rsid w:val="00997F13"/>
    <w:rsid w:val="009A0297"/>
    <w:rsid w:val="009A0849"/>
    <w:rsid w:val="009A2088"/>
    <w:rsid w:val="009A22CA"/>
    <w:rsid w:val="009A3283"/>
    <w:rsid w:val="009A33A1"/>
    <w:rsid w:val="009A415E"/>
    <w:rsid w:val="009A45D3"/>
    <w:rsid w:val="009A4A04"/>
    <w:rsid w:val="009A4A72"/>
    <w:rsid w:val="009A5359"/>
    <w:rsid w:val="009A5A75"/>
    <w:rsid w:val="009A614B"/>
    <w:rsid w:val="009A6853"/>
    <w:rsid w:val="009A6B4D"/>
    <w:rsid w:val="009A6EA7"/>
    <w:rsid w:val="009A711F"/>
    <w:rsid w:val="009A714E"/>
    <w:rsid w:val="009A7F06"/>
    <w:rsid w:val="009B01CB"/>
    <w:rsid w:val="009B0E28"/>
    <w:rsid w:val="009B19EA"/>
    <w:rsid w:val="009B270D"/>
    <w:rsid w:val="009B33EC"/>
    <w:rsid w:val="009B355E"/>
    <w:rsid w:val="009B3DE6"/>
    <w:rsid w:val="009B4596"/>
    <w:rsid w:val="009B4D76"/>
    <w:rsid w:val="009B5376"/>
    <w:rsid w:val="009B5AC7"/>
    <w:rsid w:val="009C0371"/>
    <w:rsid w:val="009C1F9C"/>
    <w:rsid w:val="009C2947"/>
    <w:rsid w:val="009C31BE"/>
    <w:rsid w:val="009C3560"/>
    <w:rsid w:val="009C3600"/>
    <w:rsid w:val="009C4542"/>
    <w:rsid w:val="009C4667"/>
    <w:rsid w:val="009C4D9E"/>
    <w:rsid w:val="009C550D"/>
    <w:rsid w:val="009C5960"/>
    <w:rsid w:val="009C6497"/>
    <w:rsid w:val="009C64DF"/>
    <w:rsid w:val="009C6581"/>
    <w:rsid w:val="009C6A37"/>
    <w:rsid w:val="009C722E"/>
    <w:rsid w:val="009D0D35"/>
    <w:rsid w:val="009D13B4"/>
    <w:rsid w:val="009D1BAD"/>
    <w:rsid w:val="009D23AF"/>
    <w:rsid w:val="009D272C"/>
    <w:rsid w:val="009D2AF5"/>
    <w:rsid w:val="009D35BB"/>
    <w:rsid w:val="009D3DD2"/>
    <w:rsid w:val="009D4590"/>
    <w:rsid w:val="009D4B4B"/>
    <w:rsid w:val="009D4CBE"/>
    <w:rsid w:val="009D4E2F"/>
    <w:rsid w:val="009D5C2E"/>
    <w:rsid w:val="009D5FF2"/>
    <w:rsid w:val="009D61F1"/>
    <w:rsid w:val="009D6912"/>
    <w:rsid w:val="009E09CA"/>
    <w:rsid w:val="009E1421"/>
    <w:rsid w:val="009E2978"/>
    <w:rsid w:val="009E2C0B"/>
    <w:rsid w:val="009E37CB"/>
    <w:rsid w:val="009E453F"/>
    <w:rsid w:val="009E58FC"/>
    <w:rsid w:val="009E5C5C"/>
    <w:rsid w:val="009E6DE6"/>
    <w:rsid w:val="009E7636"/>
    <w:rsid w:val="009E771D"/>
    <w:rsid w:val="009E7B91"/>
    <w:rsid w:val="009E7E53"/>
    <w:rsid w:val="009E7F65"/>
    <w:rsid w:val="009F0009"/>
    <w:rsid w:val="009F0AA9"/>
    <w:rsid w:val="009F0D80"/>
    <w:rsid w:val="009F2EFD"/>
    <w:rsid w:val="009F41DB"/>
    <w:rsid w:val="009F480A"/>
    <w:rsid w:val="009F6131"/>
    <w:rsid w:val="009F6898"/>
    <w:rsid w:val="009F6E90"/>
    <w:rsid w:val="009F763C"/>
    <w:rsid w:val="009F77E8"/>
    <w:rsid w:val="00A0289A"/>
    <w:rsid w:val="00A034B1"/>
    <w:rsid w:val="00A0365E"/>
    <w:rsid w:val="00A039D6"/>
    <w:rsid w:val="00A0428C"/>
    <w:rsid w:val="00A06751"/>
    <w:rsid w:val="00A06FF0"/>
    <w:rsid w:val="00A07A4D"/>
    <w:rsid w:val="00A10CA3"/>
    <w:rsid w:val="00A112E3"/>
    <w:rsid w:val="00A124EA"/>
    <w:rsid w:val="00A15F64"/>
    <w:rsid w:val="00A1663F"/>
    <w:rsid w:val="00A16F86"/>
    <w:rsid w:val="00A2001E"/>
    <w:rsid w:val="00A201B1"/>
    <w:rsid w:val="00A207DC"/>
    <w:rsid w:val="00A20CC1"/>
    <w:rsid w:val="00A20D80"/>
    <w:rsid w:val="00A21875"/>
    <w:rsid w:val="00A236C6"/>
    <w:rsid w:val="00A23C77"/>
    <w:rsid w:val="00A24745"/>
    <w:rsid w:val="00A251CA"/>
    <w:rsid w:val="00A25DF9"/>
    <w:rsid w:val="00A2601F"/>
    <w:rsid w:val="00A26693"/>
    <w:rsid w:val="00A275C6"/>
    <w:rsid w:val="00A30E92"/>
    <w:rsid w:val="00A33719"/>
    <w:rsid w:val="00A33A22"/>
    <w:rsid w:val="00A34B4C"/>
    <w:rsid w:val="00A3557E"/>
    <w:rsid w:val="00A35843"/>
    <w:rsid w:val="00A35D82"/>
    <w:rsid w:val="00A36EB6"/>
    <w:rsid w:val="00A403D7"/>
    <w:rsid w:val="00A404EC"/>
    <w:rsid w:val="00A40650"/>
    <w:rsid w:val="00A40A85"/>
    <w:rsid w:val="00A41256"/>
    <w:rsid w:val="00A414C0"/>
    <w:rsid w:val="00A4175C"/>
    <w:rsid w:val="00A42446"/>
    <w:rsid w:val="00A427E4"/>
    <w:rsid w:val="00A442D0"/>
    <w:rsid w:val="00A4477D"/>
    <w:rsid w:val="00A449E2"/>
    <w:rsid w:val="00A46392"/>
    <w:rsid w:val="00A46708"/>
    <w:rsid w:val="00A47152"/>
    <w:rsid w:val="00A475B3"/>
    <w:rsid w:val="00A4771B"/>
    <w:rsid w:val="00A50B1C"/>
    <w:rsid w:val="00A5117A"/>
    <w:rsid w:val="00A52883"/>
    <w:rsid w:val="00A52ACF"/>
    <w:rsid w:val="00A53463"/>
    <w:rsid w:val="00A53680"/>
    <w:rsid w:val="00A53E17"/>
    <w:rsid w:val="00A53FCE"/>
    <w:rsid w:val="00A54EE8"/>
    <w:rsid w:val="00A55C91"/>
    <w:rsid w:val="00A561D7"/>
    <w:rsid w:val="00A568C5"/>
    <w:rsid w:val="00A569B0"/>
    <w:rsid w:val="00A576DE"/>
    <w:rsid w:val="00A61560"/>
    <w:rsid w:val="00A63D24"/>
    <w:rsid w:val="00A6466B"/>
    <w:rsid w:val="00A64B02"/>
    <w:rsid w:val="00A66315"/>
    <w:rsid w:val="00A665AB"/>
    <w:rsid w:val="00A6705E"/>
    <w:rsid w:val="00A6759B"/>
    <w:rsid w:val="00A6771F"/>
    <w:rsid w:val="00A67E01"/>
    <w:rsid w:val="00A716C5"/>
    <w:rsid w:val="00A72E34"/>
    <w:rsid w:val="00A72E81"/>
    <w:rsid w:val="00A74B3C"/>
    <w:rsid w:val="00A76B87"/>
    <w:rsid w:val="00A77287"/>
    <w:rsid w:val="00A772A0"/>
    <w:rsid w:val="00A77E67"/>
    <w:rsid w:val="00A77F16"/>
    <w:rsid w:val="00A77F24"/>
    <w:rsid w:val="00A805B5"/>
    <w:rsid w:val="00A80ECF"/>
    <w:rsid w:val="00A828AE"/>
    <w:rsid w:val="00A82CDC"/>
    <w:rsid w:val="00A84847"/>
    <w:rsid w:val="00A868B1"/>
    <w:rsid w:val="00A86D6E"/>
    <w:rsid w:val="00A87752"/>
    <w:rsid w:val="00A90079"/>
    <w:rsid w:val="00A90FFC"/>
    <w:rsid w:val="00A91F15"/>
    <w:rsid w:val="00A92968"/>
    <w:rsid w:val="00A92B01"/>
    <w:rsid w:val="00A9345B"/>
    <w:rsid w:val="00A93885"/>
    <w:rsid w:val="00A93E5A"/>
    <w:rsid w:val="00A94259"/>
    <w:rsid w:val="00A954B8"/>
    <w:rsid w:val="00A95E60"/>
    <w:rsid w:val="00A961C8"/>
    <w:rsid w:val="00A96F67"/>
    <w:rsid w:val="00A9724C"/>
    <w:rsid w:val="00A9785A"/>
    <w:rsid w:val="00A97B02"/>
    <w:rsid w:val="00AA0332"/>
    <w:rsid w:val="00AA04DD"/>
    <w:rsid w:val="00AA0A3C"/>
    <w:rsid w:val="00AA0B6B"/>
    <w:rsid w:val="00AA0E07"/>
    <w:rsid w:val="00AA2C71"/>
    <w:rsid w:val="00AA3D3B"/>
    <w:rsid w:val="00AA41AB"/>
    <w:rsid w:val="00AA4926"/>
    <w:rsid w:val="00AA5306"/>
    <w:rsid w:val="00AA57BB"/>
    <w:rsid w:val="00AA68EE"/>
    <w:rsid w:val="00AA6F93"/>
    <w:rsid w:val="00AA703F"/>
    <w:rsid w:val="00AA7574"/>
    <w:rsid w:val="00AA760C"/>
    <w:rsid w:val="00AA7C46"/>
    <w:rsid w:val="00AB0559"/>
    <w:rsid w:val="00AB17FF"/>
    <w:rsid w:val="00AB1B8A"/>
    <w:rsid w:val="00AB1EFA"/>
    <w:rsid w:val="00AB553D"/>
    <w:rsid w:val="00AB5E71"/>
    <w:rsid w:val="00AB5F2A"/>
    <w:rsid w:val="00AC0167"/>
    <w:rsid w:val="00AC047A"/>
    <w:rsid w:val="00AC06C5"/>
    <w:rsid w:val="00AC30DE"/>
    <w:rsid w:val="00AC3129"/>
    <w:rsid w:val="00AC3E82"/>
    <w:rsid w:val="00AC3FE0"/>
    <w:rsid w:val="00AC439A"/>
    <w:rsid w:val="00AC4588"/>
    <w:rsid w:val="00AC473D"/>
    <w:rsid w:val="00AC4EFC"/>
    <w:rsid w:val="00AC527F"/>
    <w:rsid w:val="00AC6D98"/>
    <w:rsid w:val="00AC74BD"/>
    <w:rsid w:val="00AC74EF"/>
    <w:rsid w:val="00AC7B91"/>
    <w:rsid w:val="00AC7FAB"/>
    <w:rsid w:val="00AD15A8"/>
    <w:rsid w:val="00AD18D5"/>
    <w:rsid w:val="00AD26E3"/>
    <w:rsid w:val="00AD2CD4"/>
    <w:rsid w:val="00AD3AF1"/>
    <w:rsid w:val="00AD40D7"/>
    <w:rsid w:val="00AD43A3"/>
    <w:rsid w:val="00AD4C63"/>
    <w:rsid w:val="00AD6316"/>
    <w:rsid w:val="00AE1451"/>
    <w:rsid w:val="00AE1FB6"/>
    <w:rsid w:val="00AE225B"/>
    <w:rsid w:val="00AE37C4"/>
    <w:rsid w:val="00AE575B"/>
    <w:rsid w:val="00AE5877"/>
    <w:rsid w:val="00AE69FC"/>
    <w:rsid w:val="00AE728B"/>
    <w:rsid w:val="00AF1C69"/>
    <w:rsid w:val="00AF1DAC"/>
    <w:rsid w:val="00AF2CE4"/>
    <w:rsid w:val="00AF2E4D"/>
    <w:rsid w:val="00AF378B"/>
    <w:rsid w:val="00AF55A6"/>
    <w:rsid w:val="00B008E9"/>
    <w:rsid w:val="00B00B42"/>
    <w:rsid w:val="00B02875"/>
    <w:rsid w:val="00B03897"/>
    <w:rsid w:val="00B047BE"/>
    <w:rsid w:val="00B049C5"/>
    <w:rsid w:val="00B11B74"/>
    <w:rsid w:val="00B12A6C"/>
    <w:rsid w:val="00B130C4"/>
    <w:rsid w:val="00B13696"/>
    <w:rsid w:val="00B1427F"/>
    <w:rsid w:val="00B151F3"/>
    <w:rsid w:val="00B158ED"/>
    <w:rsid w:val="00B16207"/>
    <w:rsid w:val="00B16772"/>
    <w:rsid w:val="00B16820"/>
    <w:rsid w:val="00B16D64"/>
    <w:rsid w:val="00B17BE3"/>
    <w:rsid w:val="00B17C42"/>
    <w:rsid w:val="00B20ED4"/>
    <w:rsid w:val="00B211D2"/>
    <w:rsid w:val="00B21479"/>
    <w:rsid w:val="00B2183D"/>
    <w:rsid w:val="00B21C86"/>
    <w:rsid w:val="00B2271A"/>
    <w:rsid w:val="00B247B7"/>
    <w:rsid w:val="00B27309"/>
    <w:rsid w:val="00B30794"/>
    <w:rsid w:val="00B31C2D"/>
    <w:rsid w:val="00B34559"/>
    <w:rsid w:val="00B34A0F"/>
    <w:rsid w:val="00B350E2"/>
    <w:rsid w:val="00B352EA"/>
    <w:rsid w:val="00B364E1"/>
    <w:rsid w:val="00B367A7"/>
    <w:rsid w:val="00B36BD2"/>
    <w:rsid w:val="00B36C18"/>
    <w:rsid w:val="00B36F8F"/>
    <w:rsid w:val="00B40BE1"/>
    <w:rsid w:val="00B40F0F"/>
    <w:rsid w:val="00B4130A"/>
    <w:rsid w:val="00B41B2A"/>
    <w:rsid w:val="00B42021"/>
    <w:rsid w:val="00B42583"/>
    <w:rsid w:val="00B4365C"/>
    <w:rsid w:val="00B44112"/>
    <w:rsid w:val="00B44E1D"/>
    <w:rsid w:val="00B45A5E"/>
    <w:rsid w:val="00B45C69"/>
    <w:rsid w:val="00B45E6A"/>
    <w:rsid w:val="00B47378"/>
    <w:rsid w:val="00B47A1C"/>
    <w:rsid w:val="00B47A46"/>
    <w:rsid w:val="00B510E2"/>
    <w:rsid w:val="00B51111"/>
    <w:rsid w:val="00B57277"/>
    <w:rsid w:val="00B60863"/>
    <w:rsid w:val="00B61C40"/>
    <w:rsid w:val="00B62527"/>
    <w:rsid w:val="00B62B5B"/>
    <w:rsid w:val="00B634EE"/>
    <w:rsid w:val="00B638FF"/>
    <w:rsid w:val="00B647F0"/>
    <w:rsid w:val="00B6600E"/>
    <w:rsid w:val="00B6612A"/>
    <w:rsid w:val="00B6646E"/>
    <w:rsid w:val="00B66E7F"/>
    <w:rsid w:val="00B67CE2"/>
    <w:rsid w:val="00B67F03"/>
    <w:rsid w:val="00B70AB9"/>
    <w:rsid w:val="00B71D94"/>
    <w:rsid w:val="00B72176"/>
    <w:rsid w:val="00B72177"/>
    <w:rsid w:val="00B72300"/>
    <w:rsid w:val="00B72BA2"/>
    <w:rsid w:val="00B734BC"/>
    <w:rsid w:val="00B734FA"/>
    <w:rsid w:val="00B7457B"/>
    <w:rsid w:val="00B75D43"/>
    <w:rsid w:val="00B76137"/>
    <w:rsid w:val="00B76C69"/>
    <w:rsid w:val="00B771C9"/>
    <w:rsid w:val="00B775A4"/>
    <w:rsid w:val="00B821E3"/>
    <w:rsid w:val="00B82B41"/>
    <w:rsid w:val="00B82ECB"/>
    <w:rsid w:val="00B84171"/>
    <w:rsid w:val="00B85867"/>
    <w:rsid w:val="00B86069"/>
    <w:rsid w:val="00B86B51"/>
    <w:rsid w:val="00B86BFD"/>
    <w:rsid w:val="00B86D63"/>
    <w:rsid w:val="00B86F2C"/>
    <w:rsid w:val="00B8737E"/>
    <w:rsid w:val="00B90B2D"/>
    <w:rsid w:val="00B90F35"/>
    <w:rsid w:val="00B916C3"/>
    <w:rsid w:val="00B9172B"/>
    <w:rsid w:val="00B924D7"/>
    <w:rsid w:val="00B9288A"/>
    <w:rsid w:val="00B938EE"/>
    <w:rsid w:val="00B96B83"/>
    <w:rsid w:val="00B96FAC"/>
    <w:rsid w:val="00BA0764"/>
    <w:rsid w:val="00BA07D3"/>
    <w:rsid w:val="00BA099A"/>
    <w:rsid w:val="00BA0B75"/>
    <w:rsid w:val="00BA12CF"/>
    <w:rsid w:val="00BA2084"/>
    <w:rsid w:val="00BA2D96"/>
    <w:rsid w:val="00BA4CBF"/>
    <w:rsid w:val="00BA5FB0"/>
    <w:rsid w:val="00BA6ABE"/>
    <w:rsid w:val="00BA7162"/>
    <w:rsid w:val="00BB00C9"/>
    <w:rsid w:val="00BB2767"/>
    <w:rsid w:val="00BB29AD"/>
    <w:rsid w:val="00BB3D2B"/>
    <w:rsid w:val="00BB469E"/>
    <w:rsid w:val="00BB46B6"/>
    <w:rsid w:val="00BB49DC"/>
    <w:rsid w:val="00BB4BD8"/>
    <w:rsid w:val="00BB5DD1"/>
    <w:rsid w:val="00BB5F2E"/>
    <w:rsid w:val="00BB62C4"/>
    <w:rsid w:val="00BB668B"/>
    <w:rsid w:val="00BB6C60"/>
    <w:rsid w:val="00BB6D89"/>
    <w:rsid w:val="00BB7612"/>
    <w:rsid w:val="00BC0817"/>
    <w:rsid w:val="00BC0AA7"/>
    <w:rsid w:val="00BC1621"/>
    <w:rsid w:val="00BC5AAD"/>
    <w:rsid w:val="00BC61AE"/>
    <w:rsid w:val="00BC7043"/>
    <w:rsid w:val="00BC7527"/>
    <w:rsid w:val="00BD1879"/>
    <w:rsid w:val="00BD4B51"/>
    <w:rsid w:val="00BD5A4C"/>
    <w:rsid w:val="00BD5B94"/>
    <w:rsid w:val="00BD66F3"/>
    <w:rsid w:val="00BD7AA3"/>
    <w:rsid w:val="00BE0AD6"/>
    <w:rsid w:val="00BE189F"/>
    <w:rsid w:val="00BE43B4"/>
    <w:rsid w:val="00BE5486"/>
    <w:rsid w:val="00BE5F03"/>
    <w:rsid w:val="00BE63E6"/>
    <w:rsid w:val="00BF0A50"/>
    <w:rsid w:val="00BF0D85"/>
    <w:rsid w:val="00BF1435"/>
    <w:rsid w:val="00BF1B43"/>
    <w:rsid w:val="00BF2D83"/>
    <w:rsid w:val="00BF6455"/>
    <w:rsid w:val="00BF663D"/>
    <w:rsid w:val="00BF6676"/>
    <w:rsid w:val="00BF6BBB"/>
    <w:rsid w:val="00BF7243"/>
    <w:rsid w:val="00BF7D41"/>
    <w:rsid w:val="00C000FD"/>
    <w:rsid w:val="00C013DE"/>
    <w:rsid w:val="00C020F5"/>
    <w:rsid w:val="00C02D6C"/>
    <w:rsid w:val="00C03A09"/>
    <w:rsid w:val="00C05575"/>
    <w:rsid w:val="00C06872"/>
    <w:rsid w:val="00C06ABA"/>
    <w:rsid w:val="00C06FFA"/>
    <w:rsid w:val="00C073C3"/>
    <w:rsid w:val="00C076EF"/>
    <w:rsid w:val="00C07910"/>
    <w:rsid w:val="00C108D6"/>
    <w:rsid w:val="00C10956"/>
    <w:rsid w:val="00C10C89"/>
    <w:rsid w:val="00C10D29"/>
    <w:rsid w:val="00C11C03"/>
    <w:rsid w:val="00C11F1B"/>
    <w:rsid w:val="00C135F2"/>
    <w:rsid w:val="00C1439C"/>
    <w:rsid w:val="00C15043"/>
    <w:rsid w:val="00C1541D"/>
    <w:rsid w:val="00C15A9F"/>
    <w:rsid w:val="00C15E04"/>
    <w:rsid w:val="00C168E6"/>
    <w:rsid w:val="00C1724A"/>
    <w:rsid w:val="00C203A0"/>
    <w:rsid w:val="00C21374"/>
    <w:rsid w:val="00C22101"/>
    <w:rsid w:val="00C2255E"/>
    <w:rsid w:val="00C23133"/>
    <w:rsid w:val="00C235E9"/>
    <w:rsid w:val="00C23B19"/>
    <w:rsid w:val="00C23E32"/>
    <w:rsid w:val="00C25F60"/>
    <w:rsid w:val="00C26388"/>
    <w:rsid w:val="00C27F54"/>
    <w:rsid w:val="00C30675"/>
    <w:rsid w:val="00C31D0D"/>
    <w:rsid w:val="00C31F13"/>
    <w:rsid w:val="00C325E1"/>
    <w:rsid w:val="00C32E1F"/>
    <w:rsid w:val="00C32E2F"/>
    <w:rsid w:val="00C33211"/>
    <w:rsid w:val="00C3388F"/>
    <w:rsid w:val="00C33B0C"/>
    <w:rsid w:val="00C3483E"/>
    <w:rsid w:val="00C35B10"/>
    <w:rsid w:val="00C360F3"/>
    <w:rsid w:val="00C36B51"/>
    <w:rsid w:val="00C419BC"/>
    <w:rsid w:val="00C41A33"/>
    <w:rsid w:val="00C41E59"/>
    <w:rsid w:val="00C4329F"/>
    <w:rsid w:val="00C44F5D"/>
    <w:rsid w:val="00C4533D"/>
    <w:rsid w:val="00C46397"/>
    <w:rsid w:val="00C478B8"/>
    <w:rsid w:val="00C47BC7"/>
    <w:rsid w:val="00C5081F"/>
    <w:rsid w:val="00C51461"/>
    <w:rsid w:val="00C52EE0"/>
    <w:rsid w:val="00C52F8E"/>
    <w:rsid w:val="00C5383E"/>
    <w:rsid w:val="00C54080"/>
    <w:rsid w:val="00C54D1F"/>
    <w:rsid w:val="00C56D75"/>
    <w:rsid w:val="00C57208"/>
    <w:rsid w:val="00C57413"/>
    <w:rsid w:val="00C603B7"/>
    <w:rsid w:val="00C60E52"/>
    <w:rsid w:val="00C61510"/>
    <w:rsid w:val="00C62F27"/>
    <w:rsid w:val="00C64054"/>
    <w:rsid w:val="00C64467"/>
    <w:rsid w:val="00C648ED"/>
    <w:rsid w:val="00C64E81"/>
    <w:rsid w:val="00C6537D"/>
    <w:rsid w:val="00C65515"/>
    <w:rsid w:val="00C67463"/>
    <w:rsid w:val="00C700E2"/>
    <w:rsid w:val="00C714EE"/>
    <w:rsid w:val="00C71C2D"/>
    <w:rsid w:val="00C7228C"/>
    <w:rsid w:val="00C7264C"/>
    <w:rsid w:val="00C72C94"/>
    <w:rsid w:val="00C72DB7"/>
    <w:rsid w:val="00C72FC2"/>
    <w:rsid w:val="00C730C1"/>
    <w:rsid w:val="00C73A38"/>
    <w:rsid w:val="00C73FE2"/>
    <w:rsid w:val="00C74790"/>
    <w:rsid w:val="00C74A04"/>
    <w:rsid w:val="00C75252"/>
    <w:rsid w:val="00C7554B"/>
    <w:rsid w:val="00C767FF"/>
    <w:rsid w:val="00C76EF7"/>
    <w:rsid w:val="00C77103"/>
    <w:rsid w:val="00C77BC8"/>
    <w:rsid w:val="00C80604"/>
    <w:rsid w:val="00C812E3"/>
    <w:rsid w:val="00C819D1"/>
    <w:rsid w:val="00C81F50"/>
    <w:rsid w:val="00C83347"/>
    <w:rsid w:val="00C8410E"/>
    <w:rsid w:val="00C84EA9"/>
    <w:rsid w:val="00C85F3E"/>
    <w:rsid w:val="00C86560"/>
    <w:rsid w:val="00C874EE"/>
    <w:rsid w:val="00C9066A"/>
    <w:rsid w:val="00C90EFA"/>
    <w:rsid w:val="00C9151B"/>
    <w:rsid w:val="00C91914"/>
    <w:rsid w:val="00C931D2"/>
    <w:rsid w:val="00C945C8"/>
    <w:rsid w:val="00C96CE4"/>
    <w:rsid w:val="00C974B8"/>
    <w:rsid w:val="00C97CDD"/>
    <w:rsid w:val="00CA055A"/>
    <w:rsid w:val="00CA0BFC"/>
    <w:rsid w:val="00CA10F6"/>
    <w:rsid w:val="00CA123C"/>
    <w:rsid w:val="00CA20E4"/>
    <w:rsid w:val="00CA2430"/>
    <w:rsid w:val="00CA2CFE"/>
    <w:rsid w:val="00CA33A4"/>
    <w:rsid w:val="00CA36B1"/>
    <w:rsid w:val="00CA4516"/>
    <w:rsid w:val="00CA480F"/>
    <w:rsid w:val="00CA5769"/>
    <w:rsid w:val="00CA5863"/>
    <w:rsid w:val="00CA5C8C"/>
    <w:rsid w:val="00CA63D1"/>
    <w:rsid w:val="00CA656A"/>
    <w:rsid w:val="00CA6A48"/>
    <w:rsid w:val="00CA79CF"/>
    <w:rsid w:val="00CB03CE"/>
    <w:rsid w:val="00CB1BE9"/>
    <w:rsid w:val="00CB2A8F"/>
    <w:rsid w:val="00CB31E1"/>
    <w:rsid w:val="00CB3EF5"/>
    <w:rsid w:val="00CB468C"/>
    <w:rsid w:val="00CB46E8"/>
    <w:rsid w:val="00CB5160"/>
    <w:rsid w:val="00CB520B"/>
    <w:rsid w:val="00CB5299"/>
    <w:rsid w:val="00CB5920"/>
    <w:rsid w:val="00CB6AC1"/>
    <w:rsid w:val="00CB6D8D"/>
    <w:rsid w:val="00CB7365"/>
    <w:rsid w:val="00CB755B"/>
    <w:rsid w:val="00CC00E5"/>
    <w:rsid w:val="00CC0D25"/>
    <w:rsid w:val="00CC1086"/>
    <w:rsid w:val="00CC18C9"/>
    <w:rsid w:val="00CC1EBF"/>
    <w:rsid w:val="00CC264A"/>
    <w:rsid w:val="00CC35DE"/>
    <w:rsid w:val="00CC3EE9"/>
    <w:rsid w:val="00CC4A53"/>
    <w:rsid w:val="00CC5257"/>
    <w:rsid w:val="00CC6773"/>
    <w:rsid w:val="00CC6A34"/>
    <w:rsid w:val="00CC7628"/>
    <w:rsid w:val="00CC7773"/>
    <w:rsid w:val="00CC7AB5"/>
    <w:rsid w:val="00CC7BB6"/>
    <w:rsid w:val="00CD038E"/>
    <w:rsid w:val="00CD229D"/>
    <w:rsid w:val="00CD2A43"/>
    <w:rsid w:val="00CD3306"/>
    <w:rsid w:val="00CD39F0"/>
    <w:rsid w:val="00CD3C59"/>
    <w:rsid w:val="00CD440E"/>
    <w:rsid w:val="00CD52DD"/>
    <w:rsid w:val="00CD6D31"/>
    <w:rsid w:val="00CD7120"/>
    <w:rsid w:val="00CD7197"/>
    <w:rsid w:val="00CE0799"/>
    <w:rsid w:val="00CE0E39"/>
    <w:rsid w:val="00CE2429"/>
    <w:rsid w:val="00CE32D9"/>
    <w:rsid w:val="00CE3CA1"/>
    <w:rsid w:val="00CE6674"/>
    <w:rsid w:val="00CE73C9"/>
    <w:rsid w:val="00CE7E3F"/>
    <w:rsid w:val="00CF0FC7"/>
    <w:rsid w:val="00CF161A"/>
    <w:rsid w:val="00CF18B0"/>
    <w:rsid w:val="00CF251C"/>
    <w:rsid w:val="00CF324A"/>
    <w:rsid w:val="00CF3666"/>
    <w:rsid w:val="00CF43CE"/>
    <w:rsid w:val="00CF454F"/>
    <w:rsid w:val="00CF5D64"/>
    <w:rsid w:val="00CF6550"/>
    <w:rsid w:val="00CF68C0"/>
    <w:rsid w:val="00CF755E"/>
    <w:rsid w:val="00CF7888"/>
    <w:rsid w:val="00CF7D9B"/>
    <w:rsid w:val="00D002E4"/>
    <w:rsid w:val="00D00E8E"/>
    <w:rsid w:val="00D03530"/>
    <w:rsid w:val="00D0353E"/>
    <w:rsid w:val="00D03D8F"/>
    <w:rsid w:val="00D04FE7"/>
    <w:rsid w:val="00D059B6"/>
    <w:rsid w:val="00D05F9D"/>
    <w:rsid w:val="00D071A9"/>
    <w:rsid w:val="00D07292"/>
    <w:rsid w:val="00D10AC5"/>
    <w:rsid w:val="00D11B12"/>
    <w:rsid w:val="00D12B86"/>
    <w:rsid w:val="00D12B9A"/>
    <w:rsid w:val="00D12ED2"/>
    <w:rsid w:val="00D13234"/>
    <w:rsid w:val="00D13CD9"/>
    <w:rsid w:val="00D147D1"/>
    <w:rsid w:val="00D1480A"/>
    <w:rsid w:val="00D15F6D"/>
    <w:rsid w:val="00D167F4"/>
    <w:rsid w:val="00D16EC3"/>
    <w:rsid w:val="00D20B14"/>
    <w:rsid w:val="00D2182A"/>
    <w:rsid w:val="00D21A4B"/>
    <w:rsid w:val="00D22245"/>
    <w:rsid w:val="00D22BA8"/>
    <w:rsid w:val="00D24725"/>
    <w:rsid w:val="00D247C5"/>
    <w:rsid w:val="00D24A57"/>
    <w:rsid w:val="00D24B11"/>
    <w:rsid w:val="00D25BFC"/>
    <w:rsid w:val="00D26547"/>
    <w:rsid w:val="00D266FC"/>
    <w:rsid w:val="00D27B1C"/>
    <w:rsid w:val="00D30416"/>
    <w:rsid w:val="00D31C58"/>
    <w:rsid w:val="00D33695"/>
    <w:rsid w:val="00D337EF"/>
    <w:rsid w:val="00D34159"/>
    <w:rsid w:val="00D346DD"/>
    <w:rsid w:val="00D348D7"/>
    <w:rsid w:val="00D34C32"/>
    <w:rsid w:val="00D355FB"/>
    <w:rsid w:val="00D3583D"/>
    <w:rsid w:val="00D379A8"/>
    <w:rsid w:val="00D37AB6"/>
    <w:rsid w:val="00D40107"/>
    <w:rsid w:val="00D40C06"/>
    <w:rsid w:val="00D411D9"/>
    <w:rsid w:val="00D4142D"/>
    <w:rsid w:val="00D42171"/>
    <w:rsid w:val="00D42D3D"/>
    <w:rsid w:val="00D43FA7"/>
    <w:rsid w:val="00D444A5"/>
    <w:rsid w:val="00D455A4"/>
    <w:rsid w:val="00D45801"/>
    <w:rsid w:val="00D45BF3"/>
    <w:rsid w:val="00D45E81"/>
    <w:rsid w:val="00D47529"/>
    <w:rsid w:val="00D51598"/>
    <w:rsid w:val="00D52113"/>
    <w:rsid w:val="00D52BCA"/>
    <w:rsid w:val="00D53794"/>
    <w:rsid w:val="00D540ED"/>
    <w:rsid w:val="00D54831"/>
    <w:rsid w:val="00D54B4D"/>
    <w:rsid w:val="00D56087"/>
    <w:rsid w:val="00D56A1E"/>
    <w:rsid w:val="00D56A7A"/>
    <w:rsid w:val="00D56EF9"/>
    <w:rsid w:val="00D57BCA"/>
    <w:rsid w:val="00D57C23"/>
    <w:rsid w:val="00D603DD"/>
    <w:rsid w:val="00D60C97"/>
    <w:rsid w:val="00D6106E"/>
    <w:rsid w:val="00D612A2"/>
    <w:rsid w:val="00D61C51"/>
    <w:rsid w:val="00D62130"/>
    <w:rsid w:val="00D64BBC"/>
    <w:rsid w:val="00D654A2"/>
    <w:rsid w:val="00D66DC4"/>
    <w:rsid w:val="00D674B9"/>
    <w:rsid w:val="00D67AB0"/>
    <w:rsid w:val="00D67C4A"/>
    <w:rsid w:val="00D70472"/>
    <w:rsid w:val="00D709CA"/>
    <w:rsid w:val="00D72D59"/>
    <w:rsid w:val="00D73266"/>
    <w:rsid w:val="00D73664"/>
    <w:rsid w:val="00D738F2"/>
    <w:rsid w:val="00D7496F"/>
    <w:rsid w:val="00D74A15"/>
    <w:rsid w:val="00D74F28"/>
    <w:rsid w:val="00D752C2"/>
    <w:rsid w:val="00D75EAB"/>
    <w:rsid w:val="00D7665E"/>
    <w:rsid w:val="00D7690B"/>
    <w:rsid w:val="00D769AB"/>
    <w:rsid w:val="00D77393"/>
    <w:rsid w:val="00D779AF"/>
    <w:rsid w:val="00D8099D"/>
    <w:rsid w:val="00D81426"/>
    <w:rsid w:val="00D81DAD"/>
    <w:rsid w:val="00D81E32"/>
    <w:rsid w:val="00D828A0"/>
    <w:rsid w:val="00D85889"/>
    <w:rsid w:val="00D85C0E"/>
    <w:rsid w:val="00D85F7F"/>
    <w:rsid w:val="00D86345"/>
    <w:rsid w:val="00D863F6"/>
    <w:rsid w:val="00D86814"/>
    <w:rsid w:val="00D8790B"/>
    <w:rsid w:val="00D87E74"/>
    <w:rsid w:val="00D91A1E"/>
    <w:rsid w:val="00D92830"/>
    <w:rsid w:val="00D92DF6"/>
    <w:rsid w:val="00D93326"/>
    <w:rsid w:val="00D9350A"/>
    <w:rsid w:val="00D93699"/>
    <w:rsid w:val="00D94333"/>
    <w:rsid w:val="00D9669F"/>
    <w:rsid w:val="00D96940"/>
    <w:rsid w:val="00D9762E"/>
    <w:rsid w:val="00D976F2"/>
    <w:rsid w:val="00D97A83"/>
    <w:rsid w:val="00D97AFB"/>
    <w:rsid w:val="00D97C2D"/>
    <w:rsid w:val="00D97CAE"/>
    <w:rsid w:val="00DA06E0"/>
    <w:rsid w:val="00DA14EA"/>
    <w:rsid w:val="00DA1C98"/>
    <w:rsid w:val="00DA1D30"/>
    <w:rsid w:val="00DA2C2B"/>
    <w:rsid w:val="00DA330A"/>
    <w:rsid w:val="00DA4708"/>
    <w:rsid w:val="00DA4941"/>
    <w:rsid w:val="00DA6E1B"/>
    <w:rsid w:val="00DA7036"/>
    <w:rsid w:val="00DB0B9D"/>
    <w:rsid w:val="00DB3564"/>
    <w:rsid w:val="00DB440C"/>
    <w:rsid w:val="00DB4883"/>
    <w:rsid w:val="00DB4AF0"/>
    <w:rsid w:val="00DB5D9A"/>
    <w:rsid w:val="00DB6139"/>
    <w:rsid w:val="00DB617E"/>
    <w:rsid w:val="00DB6648"/>
    <w:rsid w:val="00DB6885"/>
    <w:rsid w:val="00DB6D0A"/>
    <w:rsid w:val="00DC1519"/>
    <w:rsid w:val="00DC3640"/>
    <w:rsid w:val="00DC39FE"/>
    <w:rsid w:val="00DC4BFA"/>
    <w:rsid w:val="00DC5D72"/>
    <w:rsid w:val="00DC5FE7"/>
    <w:rsid w:val="00DC61F3"/>
    <w:rsid w:val="00DC6430"/>
    <w:rsid w:val="00DC7069"/>
    <w:rsid w:val="00DC7B2F"/>
    <w:rsid w:val="00DD0E3E"/>
    <w:rsid w:val="00DD0F29"/>
    <w:rsid w:val="00DD1642"/>
    <w:rsid w:val="00DD1DCA"/>
    <w:rsid w:val="00DD2560"/>
    <w:rsid w:val="00DD26AC"/>
    <w:rsid w:val="00DD2A1B"/>
    <w:rsid w:val="00DD3DC5"/>
    <w:rsid w:val="00DD4467"/>
    <w:rsid w:val="00DD451D"/>
    <w:rsid w:val="00DD4BA3"/>
    <w:rsid w:val="00DD4BB0"/>
    <w:rsid w:val="00DD51C2"/>
    <w:rsid w:val="00DD6AB0"/>
    <w:rsid w:val="00DD6C18"/>
    <w:rsid w:val="00DD7776"/>
    <w:rsid w:val="00DD77CA"/>
    <w:rsid w:val="00DD7B11"/>
    <w:rsid w:val="00DD7D67"/>
    <w:rsid w:val="00DE07BB"/>
    <w:rsid w:val="00DE0BF7"/>
    <w:rsid w:val="00DE2559"/>
    <w:rsid w:val="00DE269F"/>
    <w:rsid w:val="00DE5CAE"/>
    <w:rsid w:val="00DE6F5E"/>
    <w:rsid w:val="00DE723D"/>
    <w:rsid w:val="00DE7311"/>
    <w:rsid w:val="00DE7E11"/>
    <w:rsid w:val="00DF0A79"/>
    <w:rsid w:val="00DF1FE4"/>
    <w:rsid w:val="00DF2327"/>
    <w:rsid w:val="00DF26DD"/>
    <w:rsid w:val="00DF2F28"/>
    <w:rsid w:val="00DF40E2"/>
    <w:rsid w:val="00DF443F"/>
    <w:rsid w:val="00DF4515"/>
    <w:rsid w:val="00DF4DC0"/>
    <w:rsid w:val="00DF4E51"/>
    <w:rsid w:val="00DF4FAF"/>
    <w:rsid w:val="00DF509D"/>
    <w:rsid w:val="00DF544F"/>
    <w:rsid w:val="00DF56A9"/>
    <w:rsid w:val="00DF6FB9"/>
    <w:rsid w:val="00DF7A43"/>
    <w:rsid w:val="00E00C3B"/>
    <w:rsid w:val="00E01007"/>
    <w:rsid w:val="00E01B15"/>
    <w:rsid w:val="00E01B18"/>
    <w:rsid w:val="00E02127"/>
    <w:rsid w:val="00E026DE"/>
    <w:rsid w:val="00E0346F"/>
    <w:rsid w:val="00E056F8"/>
    <w:rsid w:val="00E071B2"/>
    <w:rsid w:val="00E07692"/>
    <w:rsid w:val="00E10891"/>
    <w:rsid w:val="00E10B49"/>
    <w:rsid w:val="00E10BFA"/>
    <w:rsid w:val="00E11BF6"/>
    <w:rsid w:val="00E11EA5"/>
    <w:rsid w:val="00E126EC"/>
    <w:rsid w:val="00E12B37"/>
    <w:rsid w:val="00E149FD"/>
    <w:rsid w:val="00E14B10"/>
    <w:rsid w:val="00E14DDA"/>
    <w:rsid w:val="00E14F16"/>
    <w:rsid w:val="00E15521"/>
    <w:rsid w:val="00E17586"/>
    <w:rsid w:val="00E17987"/>
    <w:rsid w:val="00E213DA"/>
    <w:rsid w:val="00E21C47"/>
    <w:rsid w:val="00E238BC"/>
    <w:rsid w:val="00E247B1"/>
    <w:rsid w:val="00E24922"/>
    <w:rsid w:val="00E24970"/>
    <w:rsid w:val="00E25649"/>
    <w:rsid w:val="00E26080"/>
    <w:rsid w:val="00E26CB6"/>
    <w:rsid w:val="00E27513"/>
    <w:rsid w:val="00E275CC"/>
    <w:rsid w:val="00E3120A"/>
    <w:rsid w:val="00E31687"/>
    <w:rsid w:val="00E3267F"/>
    <w:rsid w:val="00E33596"/>
    <w:rsid w:val="00E34CE8"/>
    <w:rsid w:val="00E35086"/>
    <w:rsid w:val="00E3543A"/>
    <w:rsid w:val="00E35C3F"/>
    <w:rsid w:val="00E36E10"/>
    <w:rsid w:val="00E37C62"/>
    <w:rsid w:val="00E37D39"/>
    <w:rsid w:val="00E37F93"/>
    <w:rsid w:val="00E40655"/>
    <w:rsid w:val="00E4112F"/>
    <w:rsid w:val="00E41FAC"/>
    <w:rsid w:val="00E423CD"/>
    <w:rsid w:val="00E42C7B"/>
    <w:rsid w:val="00E43462"/>
    <w:rsid w:val="00E43AD3"/>
    <w:rsid w:val="00E464A2"/>
    <w:rsid w:val="00E4700F"/>
    <w:rsid w:val="00E473BA"/>
    <w:rsid w:val="00E510D2"/>
    <w:rsid w:val="00E51340"/>
    <w:rsid w:val="00E51879"/>
    <w:rsid w:val="00E522E6"/>
    <w:rsid w:val="00E526F2"/>
    <w:rsid w:val="00E5306D"/>
    <w:rsid w:val="00E53139"/>
    <w:rsid w:val="00E5355D"/>
    <w:rsid w:val="00E53B5B"/>
    <w:rsid w:val="00E53C6B"/>
    <w:rsid w:val="00E54609"/>
    <w:rsid w:val="00E54B96"/>
    <w:rsid w:val="00E54F28"/>
    <w:rsid w:val="00E55629"/>
    <w:rsid w:val="00E5589E"/>
    <w:rsid w:val="00E55C98"/>
    <w:rsid w:val="00E56B6A"/>
    <w:rsid w:val="00E56B78"/>
    <w:rsid w:val="00E57A55"/>
    <w:rsid w:val="00E57D08"/>
    <w:rsid w:val="00E605F5"/>
    <w:rsid w:val="00E60E39"/>
    <w:rsid w:val="00E6105B"/>
    <w:rsid w:val="00E610B6"/>
    <w:rsid w:val="00E62456"/>
    <w:rsid w:val="00E636CE"/>
    <w:rsid w:val="00E63A76"/>
    <w:rsid w:val="00E6475F"/>
    <w:rsid w:val="00E649A9"/>
    <w:rsid w:val="00E663E6"/>
    <w:rsid w:val="00E66465"/>
    <w:rsid w:val="00E665B6"/>
    <w:rsid w:val="00E667F3"/>
    <w:rsid w:val="00E6733D"/>
    <w:rsid w:val="00E7011A"/>
    <w:rsid w:val="00E70ADF"/>
    <w:rsid w:val="00E70C29"/>
    <w:rsid w:val="00E711C9"/>
    <w:rsid w:val="00E71B0B"/>
    <w:rsid w:val="00E73617"/>
    <w:rsid w:val="00E74EDA"/>
    <w:rsid w:val="00E75AF7"/>
    <w:rsid w:val="00E75D75"/>
    <w:rsid w:val="00E77D8B"/>
    <w:rsid w:val="00E826A4"/>
    <w:rsid w:val="00E83EC1"/>
    <w:rsid w:val="00E843E7"/>
    <w:rsid w:val="00E84BEF"/>
    <w:rsid w:val="00E85135"/>
    <w:rsid w:val="00E85277"/>
    <w:rsid w:val="00E8686C"/>
    <w:rsid w:val="00E87899"/>
    <w:rsid w:val="00E87D19"/>
    <w:rsid w:val="00E90697"/>
    <w:rsid w:val="00E91592"/>
    <w:rsid w:val="00E924B8"/>
    <w:rsid w:val="00E94634"/>
    <w:rsid w:val="00E96E31"/>
    <w:rsid w:val="00E96E86"/>
    <w:rsid w:val="00E976B6"/>
    <w:rsid w:val="00E97DFA"/>
    <w:rsid w:val="00EA05BC"/>
    <w:rsid w:val="00EA14D3"/>
    <w:rsid w:val="00EA1609"/>
    <w:rsid w:val="00EA17CB"/>
    <w:rsid w:val="00EA3694"/>
    <w:rsid w:val="00EA44EB"/>
    <w:rsid w:val="00EA56C6"/>
    <w:rsid w:val="00EA674E"/>
    <w:rsid w:val="00EA7C7B"/>
    <w:rsid w:val="00EA7E88"/>
    <w:rsid w:val="00EB010C"/>
    <w:rsid w:val="00EB0C50"/>
    <w:rsid w:val="00EB0C9B"/>
    <w:rsid w:val="00EB183D"/>
    <w:rsid w:val="00EB2DD2"/>
    <w:rsid w:val="00EB339F"/>
    <w:rsid w:val="00EB3C05"/>
    <w:rsid w:val="00EB4286"/>
    <w:rsid w:val="00EB5744"/>
    <w:rsid w:val="00EB6E0D"/>
    <w:rsid w:val="00EB7DF7"/>
    <w:rsid w:val="00EC0100"/>
    <w:rsid w:val="00EC09DB"/>
    <w:rsid w:val="00EC125C"/>
    <w:rsid w:val="00EC13FA"/>
    <w:rsid w:val="00EC2BAD"/>
    <w:rsid w:val="00EC4665"/>
    <w:rsid w:val="00EC5F97"/>
    <w:rsid w:val="00EC60D2"/>
    <w:rsid w:val="00EC6621"/>
    <w:rsid w:val="00EC680A"/>
    <w:rsid w:val="00ED2582"/>
    <w:rsid w:val="00ED35EB"/>
    <w:rsid w:val="00ED4444"/>
    <w:rsid w:val="00ED5C1E"/>
    <w:rsid w:val="00ED5F9B"/>
    <w:rsid w:val="00EE007C"/>
    <w:rsid w:val="00EE36AB"/>
    <w:rsid w:val="00EE69FE"/>
    <w:rsid w:val="00EE771B"/>
    <w:rsid w:val="00EE7CBE"/>
    <w:rsid w:val="00EE7F4A"/>
    <w:rsid w:val="00EF0CBD"/>
    <w:rsid w:val="00EF0E9A"/>
    <w:rsid w:val="00EF1107"/>
    <w:rsid w:val="00EF125A"/>
    <w:rsid w:val="00EF1557"/>
    <w:rsid w:val="00EF1FC2"/>
    <w:rsid w:val="00EF1FF2"/>
    <w:rsid w:val="00EF22A3"/>
    <w:rsid w:val="00EF2795"/>
    <w:rsid w:val="00EF2E92"/>
    <w:rsid w:val="00EF33C3"/>
    <w:rsid w:val="00EF404A"/>
    <w:rsid w:val="00EF57BD"/>
    <w:rsid w:val="00EF607C"/>
    <w:rsid w:val="00EF60BC"/>
    <w:rsid w:val="00EF6374"/>
    <w:rsid w:val="00EF6B70"/>
    <w:rsid w:val="00EF7033"/>
    <w:rsid w:val="00F015D7"/>
    <w:rsid w:val="00F01A4B"/>
    <w:rsid w:val="00F027B2"/>
    <w:rsid w:val="00F028EC"/>
    <w:rsid w:val="00F04761"/>
    <w:rsid w:val="00F048FB"/>
    <w:rsid w:val="00F04DC8"/>
    <w:rsid w:val="00F05518"/>
    <w:rsid w:val="00F0633B"/>
    <w:rsid w:val="00F06BC0"/>
    <w:rsid w:val="00F06CD6"/>
    <w:rsid w:val="00F07622"/>
    <w:rsid w:val="00F07950"/>
    <w:rsid w:val="00F07CD1"/>
    <w:rsid w:val="00F1016F"/>
    <w:rsid w:val="00F10C21"/>
    <w:rsid w:val="00F10ED5"/>
    <w:rsid w:val="00F118D0"/>
    <w:rsid w:val="00F118D7"/>
    <w:rsid w:val="00F12164"/>
    <w:rsid w:val="00F12D25"/>
    <w:rsid w:val="00F13074"/>
    <w:rsid w:val="00F13A0D"/>
    <w:rsid w:val="00F15311"/>
    <w:rsid w:val="00F16A73"/>
    <w:rsid w:val="00F17ECE"/>
    <w:rsid w:val="00F20492"/>
    <w:rsid w:val="00F23461"/>
    <w:rsid w:val="00F23903"/>
    <w:rsid w:val="00F23EA2"/>
    <w:rsid w:val="00F23EE4"/>
    <w:rsid w:val="00F24A46"/>
    <w:rsid w:val="00F24F7B"/>
    <w:rsid w:val="00F267DD"/>
    <w:rsid w:val="00F300DC"/>
    <w:rsid w:val="00F302C3"/>
    <w:rsid w:val="00F32AB7"/>
    <w:rsid w:val="00F32C8E"/>
    <w:rsid w:val="00F33010"/>
    <w:rsid w:val="00F3360C"/>
    <w:rsid w:val="00F33943"/>
    <w:rsid w:val="00F33CB4"/>
    <w:rsid w:val="00F36801"/>
    <w:rsid w:val="00F368F6"/>
    <w:rsid w:val="00F36A60"/>
    <w:rsid w:val="00F36B49"/>
    <w:rsid w:val="00F3799D"/>
    <w:rsid w:val="00F40654"/>
    <w:rsid w:val="00F40969"/>
    <w:rsid w:val="00F40CB7"/>
    <w:rsid w:val="00F416FE"/>
    <w:rsid w:val="00F42586"/>
    <w:rsid w:val="00F43370"/>
    <w:rsid w:val="00F4378C"/>
    <w:rsid w:val="00F44946"/>
    <w:rsid w:val="00F44B5E"/>
    <w:rsid w:val="00F44CA6"/>
    <w:rsid w:val="00F45559"/>
    <w:rsid w:val="00F45E89"/>
    <w:rsid w:val="00F47E19"/>
    <w:rsid w:val="00F50681"/>
    <w:rsid w:val="00F51DBA"/>
    <w:rsid w:val="00F52D5A"/>
    <w:rsid w:val="00F5367A"/>
    <w:rsid w:val="00F53E49"/>
    <w:rsid w:val="00F560B4"/>
    <w:rsid w:val="00F572B2"/>
    <w:rsid w:val="00F57394"/>
    <w:rsid w:val="00F574CC"/>
    <w:rsid w:val="00F57CDC"/>
    <w:rsid w:val="00F624BA"/>
    <w:rsid w:val="00F62926"/>
    <w:rsid w:val="00F63638"/>
    <w:rsid w:val="00F638D9"/>
    <w:rsid w:val="00F63EF6"/>
    <w:rsid w:val="00F6461A"/>
    <w:rsid w:val="00F64B89"/>
    <w:rsid w:val="00F6727F"/>
    <w:rsid w:val="00F70167"/>
    <w:rsid w:val="00F70E8C"/>
    <w:rsid w:val="00F71B9A"/>
    <w:rsid w:val="00F72549"/>
    <w:rsid w:val="00F73371"/>
    <w:rsid w:val="00F75024"/>
    <w:rsid w:val="00F751AA"/>
    <w:rsid w:val="00F76F42"/>
    <w:rsid w:val="00F809BA"/>
    <w:rsid w:val="00F80C82"/>
    <w:rsid w:val="00F81822"/>
    <w:rsid w:val="00F8215A"/>
    <w:rsid w:val="00F823A1"/>
    <w:rsid w:val="00F82E37"/>
    <w:rsid w:val="00F835C1"/>
    <w:rsid w:val="00F84319"/>
    <w:rsid w:val="00F84528"/>
    <w:rsid w:val="00F84F50"/>
    <w:rsid w:val="00F86E53"/>
    <w:rsid w:val="00F87526"/>
    <w:rsid w:val="00F8776E"/>
    <w:rsid w:val="00F87A5B"/>
    <w:rsid w:val="00F87E80"/>
    <w:rsid w:val="00F90334"/>
    <w:rsid w:val="00F9059C"/>
    <w:rsid w:val="00F90E4E"/>
    <w:rsid w:val="00F91C7F"/>
    <w:rsid w:val="00F9254C"/>
    <w:rsid w:val="00F92E48"/>
    <w:rsid w:val="00F94A26"/>
    <w:rsid w:val="00F96E1B"/>
    <w:rsid w:val="00F970AE"/>
    <w:rsid w:val="00F9772C"/>
    <w:rsid w:val="00FA0910"/>
    <w:rsid w:val="00FA1474"/>
    <w:rsid w:val="00FA1F67"/>
    <w:rsid w:val="00FA242D"/>
    <w:rsid w:val="00FA24A9"/>
    <w:rsid w:val="00FA351A"/>
    <w:rsid w:val="00FA3C2A"/>
    <w:rsid w:val="00FA4369"/>
    <w:rsid w:val="00FA4CE7"/>
    <w:rsid w:val="00FA68B8"/>
    <w:rsid w:val="00FA7A2D"/>
    <w:rsid w:val="00FA7E2E"/>
    <w:rsid w:val="00FB0AE6"/>
    <w:rsid w:val="00FB224C"/>
    <w:rsid w:val="00FB228D"/>
    <w:rsid w:val="00FB2445"/>
    <w:rsid w:val="00FB4679"/>
    <w:rsid w:val="00FB470A"/>
    <w:rsid w:val="00FB4768"/>
    <w:rsid w:val="00FB47A6"/>
    <w:rsid w:val="00FB4BE5"/>
    <w:rsid w:val="00FB6D6F"/>
    <w:rsid w:val="00FB6E1E"/>
    <w:rsid w:val="00FB729A"/>
    <w:rsid w:val="00FB749D"/>
    <w:rsid w:val="00FC0BC6"/>
    <w:rsid w:val="00FC1159"/>
    <w:rsid w:val="00FC1C52"/>
    <w:rsid w:val="00FC1FA1"/>
    <w:rsid w:val="00FC23E4"/>
    <w:rsid w:val="00FC2875"/>
    <w:rsid w:val="00FC4EA7"/>
    <w:rsid w:val="00FC538A"/>
    <w:rsid w:val="00FC63F5"/>
    <w:rsid w:val="00FD053F"/>
    <w:rsid w:val="00FD0A0F"/>
    <w:rsid w:val="00FD0B6F"/>
    <w:rsid w:val="00FD0F33"/>
    <w:rsid w:val="00FD1770"/>
    <w:rsid w:val="00FD2FC1"/>
    <w:rsid w:val="00FD335B"/>
    <w:rsid w:val="00FD3739"/>
    <w:rsid w:val="00FD3D83"/>
    <w:rsid w:val="00FD412B"/>
    <w:rsid w:val="00FD416F"/>
    <w:rsid w:val="00FD445C"/>
    <w:rsid w:val="00FD45E2"/>
    <w:rsid w:val="00FD4EAD"/>
    <w:rsid w:val="00FD5274"/>
    <w:rsid w:val="00FD565F"/>
    <w:rsid w:val="00FD5BC8"/>
    <w:rsid w:val="00FD61EF"/>
    <w:rsid w:val="00FE003F"/>
    <w:rsid w:val="00FE030E"/>
    <w:rsid w:val="00FE1F77"/>
    <w:rsid w:val="00FE3815"/>
    <w:rsid w:val="00FE408F"/>
    <w:rsid w:val="00FE4E98"/>
    <w:rsid w:val="00FE5286"/>
    <w:rsid w:val="00FE54BC"/>
    <w:rsid w:val="00FE5CF6"/>
    <w:rsid w:val="00FE5F60"/>
    <w:rsid w:val="00FE74AD"/>
    <w:rsid w:val="00FE75DB"/>
    <w:rsid w:val="00FE7B7C"/>
    <w:rsid w:val="00FF12B4"/>
    <w:rsid w:val="00FF1938"/>
    <w:rsid w:val="00FF1AE9"/>
    <w:rsid w:val="00FF200D"/>
    <w:rsid w:val="00FF337A"/>
    <w:rsid w:val="00FF37E3"/>
    <w:rsid w:val="00FF3E5A"/>
    <w:rsid w:val="00FF567C"/>
    <w:rsid w:val="00FF5D31"/>
    <w:rsid w:val="00FF5D6F"/>
    <w:rsid w:val="00FF6161"/>
    <w:rsid w:val="00FF65C5"/>
    <w:rsid w:val="00FF7E03"/>
    <w:rsid w:val="70B7AC6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6A2C17D"/>
  <w15:chartTrackingRefBased/>
  <w15:docId w15:val="{4FA1EDBB-9612-0C40-8B28-2713A32D6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6F1"/>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57F8"/>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8A4B89"/>
    <w:pPr>
      <w:tabs>
        <w:tab w:val="right" w:leader="dot" w:pos="9016"/>
      </w:tabs>
      <w:spacing w:before="80" w:after="80" w:line="240" w:lineRule="auto"/>
    </w:pPr>
    <w:rPr>
      <w:rFonts w:eastAsiaTheme="majorEastAsia" w:cstheme="majorBidi"/>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57449"/>
    <w:pPr>
      <w:spacing w:before="0" w:after="200" w:line="240" w:lineRule="auto"/>
    </w:pPr>
    <w:rPr>
      <w:i/>
      <w:iCs/>
      <w:color w:val="44546A" w:themeColor="text2"/>
      <w:sz w:val="18"/>
      <w:szCs w:val="18"/>
    </w:rPr>
  </w:style>
  <w:style w:type="paragraph" w:customStyle="1" w:styleId="xmsonormal">
    <w:name w:val="x_msonormal"/>
    <w:basedOn w:val="Normal"/>
    <w:rsid w:val="005B039F"/>
    <w:pPr>
      <w:widowControl/>
      <w:spacing w:before="100" w:beforeAutospacing="1" w:after="100" w:afterAutospacing="1" w:line="240" w:lineRule="auto"/>
    </w:pPr>
    <w:rPr>
      <w:rFonts w:ascii="Calibri" w:hAnsi="Calibri" w:cs="Calibri"/>
      <w:lang w:eastAsia="en-AU"/>
    </w:rPr>
  </w:style>
  <w:style w:type="character" w:customStyle="1" w:styleId="UnresolvedMention1">
    <w:name w:val="Unresolved Mention1"/>
    <w:basedOn w:val="DefaultParagraphFont"/>
    <w:uiPriority w:val="99"/>
    <w:semiHidden/>
    <w:unhideWhenUsed/>
    <w:rsid w:val="00066AD9"/>
    <w:rPr>
      <w:color w:val="605E5C"/>
      <w:shd w:val="clear" w:color="auto" w:fill="E1DFDD"/>
    </w:rPr>
  </w:style>
  <w:style w:type="paragraph" w:customStyle="1" w:styleId="trt0xe">
    <w:name w:val="trt0xe"/>
    <w:basedOn w:val="Normal"/>
    <w:rsid w:val="00247BBA"/>
    <w:pPr>
      <w:widowControl/>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
    <w:name w:val="Unresolved Mention"/>
    <w:basedOn w:val="DefaultParagraphFont"/>
    <w:uiPriority w:val="99"/>
    <w:semiHidden/>
    <w:unhideWhenUsed/>
    <w:rsid w:val="00642F93"/>
    <w:rPr>
      <w:color w:val="605E5C"/>
      <w:shd w:val="clear" w:color="auto" w:fill="E1DFDD"/>
    </w:rPr>
  </w:style>
  <w:style w:type="paragraph" w:styleId="NoSpacing">
    <w:name w:val="No Spacing"/>
    <w:uiPriority w:val="1"/>
    <w:qFormat/>
    <w:rsid w:val="008D0669"/>
    <w:pPr>
      <w:widowControl w:val="0"/>
      <w:spacing w:after="0" w:line="240" w:lineRule="auto"/>
      <w:jc w:val="center"/>
    </w:pPr>
    <w:rPr>
      <w:rFonts w:ascii="Helvetica" w:hAnsi="Helvetica" w:cs="Helvetica"/>
      <w:noProof/>
      <w:sz w:val="24"/>
      <w:szCs w:val="24"/>
      <w:lang w:val="en-US"/>
    </w:rPr>
  </w:style>
  <w:style w:type="character" w:styleId="PlaceholderText">
    <w:name w:val="Placeholder Text"/>
    <w:basedOn w:val="DefaultParagraphFont"/>
    <w:uiPriority w:val="99"/>
    <w:semiHidden/>
    <w:rsid w:val="00BD4B51"/>
    <w:rPr>
      <w:color w:val="808080"/>
    </w:rPr>
  </w:style>
  <w:style w:type="paragraph" w:styleId="BodyText">
    <w:name w:val="Body Text"/>
    <w:basedOn w:val="Normal"/>
    <w:link w:val="BodyTextChar"/>
    <w:uiPriority w:val="1"/>
    <w:semiHidden/>
    <w:unhideWhenUsed/>
    <w:qFormat/>
    <w:rsid w:val="003149C2"/>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semiHidden/>
    <w:rsid w:val="003149C2"/>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70884">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305087579">
      <w:bodyDiv w:val="1"/>
      <w:marLeft w:val="0"/>
      <w:marRight w:val="0"/>
      <w:marTop w:val="0"/>
      <w:marBottom w:val="0"/>
      <w:divBdr>
        <w:top w:val="none" w:sz="0" w:space="0" w:color="auto"/>
        <w:left w:val="none" w:sz="0" w:space="0" w:color="auto"/>
        <w:bottom w:val="none" w:sz="0" w:space="0" w:color="auto"/>
        <w:right w:val="none" w:sz="0" w:space="0" w:color="auto"/>
      </w:divBdr>
    </w:div>
    <w:div w:id="365301054">
      <w:bodyDiv w:val="1"/>
      <w:marLeft w:val="0"/>
      <w:marRight w:val="0"/>
      <w:marTop w:val="0"/>
      <w:marBottom w:val="0"/>
      <w:divBdr>
        <w:top w:val="none" w:sz="0" w:space="0" w:color="auto"/>
        <w:left w:val="none" w:sz="0" w:space="0" w:color="auto"/>
        <w:bottom w:val="none" w:sz="0" w:space="0" w:color="auto"/>
        <w:right w:val="none" w:sz="0" w:space="0" w:color="auto"/>
      </w:divBdr>
      <w:divsChild>
        <w:div w:id="505023891">
          <w:marLeft w:val="0"/>
          <w:marRight w:val="0"/>
          <w:marTop w:val="0"/>
          <w:marBottom w:val="0"/>
          <w:divBdr>
            <w:top w:val="none" w:sz="0" w:space="0" w:color="auto"/>
            <w:left w:val="none" w:sz="0" w:space="0" w:color="auto"/>
            <w:bottom w:val="none" w:sz="0" w:space="0" w:color="auto"/>
            <w:right w:val="none" w:sz="0" w:space="0" w:color="auto"/>
          </w:divBdr>
        </w:div>
      </w:divsChild>
    </w:div>
    <w:div w:id="447168517">
      <w:bodyDiv w:val="1"/>
      <w:marLeft w:val="0"/>
      <w:marRight w:val="0"/>
      <w:marTop w:val="0"/>
      <w:marBottom w:val="0"/>
      <w:divBdr>
        <w:top w:val="none" w:sz="0" w:space="0" w:color="auto"/>
        <w:left w:val="none" w:sz="0" w:space="0" w:color="auto"/>
        <w:bottom w:val="none" w:sz="0" w:space="0" w:color="auto"/>
        <w:right w:val="none" w:sz="0" w:space="0" w:color="auto"/>
      </w:divBdr>
    </w:div>
    <w:div w:id="496697658">
      <w:bodyDiv w:val="1"/>
      <w:marLeft w:val="0"/>
      <w:marRight w:val="0"/>
      <w:marTop w:val="0"/>
      <w:marBottom w:val="0"/>
      <w:divBdr>
        <w:top w:val="none" w:sz="0" w:space="0" w:color="auto"/>
        <w:left w:val="none" w:sz="0" w:space="0" w:color="auto"/>
        <w:bottom w:val="none" w:sz="0" w:space="0" w:color="auto"/>
        <w:right w:val="none" w:sz="0" w:space="0" w:color="auto"/>
      </w:divBdr>
    </w:div>
    <w:div w:id="521237522">
      <w:bodyDiv w:val="1"/>
      <w:marLeft w:val="0"/>
      <w:marRight w:val="0"/>
      <w:marTop w:val="0"/>
      <w:marBottom w:val="0"/>
      <w:divBdr>
        <w:top w:val="none" w:sz="0" w:space="0" w:color="auto"/>
        <w:left w:val="none" w:sz="0" w:space="0" w:color="auto"/>
        <w:bottom w:val="none" w:sz="0" w:space="0" w:color="auto"/>
        <w:right w:val="none" w:sz="0" w:space="0" w:color="auto"/>
      </w:divBdr>
    </w:div>
    <w:div w:id="620495211">
      <w:bodyDiv w:val="1"/>
      <w:marLeft w:val="0"/>
      <w:marRight w:val="0"/>
      <w:marTop w:val="0"/>
      <w:marBottom w:val="0"/>
      <w:divBdr>
        <w:top w:val="none" w:sz="0" w:space="0" w:color="auto"/>
        <w:left w:val="none" w:sz="0" w:space="0" w:color="auto"/>
        <w:bottom w:val="none" w:sz="0" w:space="0" w:color="auto"/>
        <w:right w:val="none" w:sz="0" w:space="0" w:color="auto"/>
      </w:divBdr>
    </w:div>
    <w:div w:id="628359304">
      <w:bodyDiv w:val="1"/>
      <w:marLeft w:val="0"/>
      <w:marRight w:val="0"/>
      <w:marTop w:val="0"/>
      <w:marBottom w:val="0"/>
      <w:divBdr>
        <w:top w:val="none" w:sz="0" w:space="0" w:color="auto"/>
        <w:left w:val="none" w:sz="0" w:space="0" w:color="auto"/>
        <w:bottom w:val="none" w:sz="0" w:space="0" w:color="auto"/>
        <w:right w:val="none" w:sz="0" w:space="0" w:color="auto"/>
      </w:divBdr>
    </w:div>
    <w:div w:id="636957753">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63052314">
      <w:bodyDiv w:val="1"/>
      <w:marLeft w:val="0"/>
      <w:marRight w:val="0"/>
      <w:marTop w:val="0"/>
      <w:marBottom w:val="0"/>
      <w:divBdr>
        <w:top w:val="none" w:sz="0" w:space="0" w:color="auto"/>
        <w:left w:val="none" w:sz="0" w:space="0" w:color="auto"/>
        <w:bottom w:val="none" w:sz="0" w:space="0" w:color="auto"/>
        <w:right w:val="none" w:sz="0" w:space="0" w:color="auto"/>
      </w:divBdr>
    </w:div>
    <w:div w:id="693923502">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58646018">
      <w:bodyDiv w:val="1"/>
      <w:marLeft w:val="0"/>
      <w:marRight w:val="0"/>
      <w:marTop w:val="0"/>
      <w:marBottom w:val="0"/>
      <w:divBdr>
        <w:top w:val="none" w:sz="0" w:space="0" w:color="auto"/>
        <w:left w:val="none" w:sz="0" w:space="0" w:color="auto"/>
        <w:bottom w:val="none" w:sz="0" w:space="0" w:color="auto"/>
        <w:right w:val="none" w:sz="0" w:space="0" w:color="auto"/>
      </w:divBdr>
    </w:div>
    <w:div w:id="777605015">
      <w:bodyDiv w:val="1"/>
      <w:marLeft w:val="0"/>
      <w:marRight w:val="0"/>
      <w:marTop w:val="0"/>
      <w:marBottom w:val="0"/>
      <w:divBdr>
        <w:top w:val="none" w:sz="0" w:space="0" w:color="auto"/>
        <w:left w:val="none" w:sz="0" w:space="0" w:color="auto"/>
        <w:bottom w:val="none" w:sz="0" w:space="0" w:color="auto"/>
        <w:right w:val="none" w:sz="0" w:space="0" w:color="auto"/>
      </w:divBdr>
    </w:div>
    <w:div w:id="778253723">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21569174">
      <w:bodyDiv w:val="1"/>
      <w:marLeft w:val="0"/>
      <w:marRight w:val="0"/>
      <w:marTop w:val="0"/>
      <w:marBottom w:val="0"/>
      <w:divBdr>
        <w:top w:val="none" w:sz="0" w:space="0" w:color="auto"/>
        <w:left w:val="none" w:sz="0" w:space="0" w:color="auto"/>
        <w:bottom w:val="none" w:sz="0" w:space="0" w:color="auto"/>
        <w:right w:val="none" w:sz="0" w:space="0" w:color="auto"/>
      </w:divBdr>
    </w:div>
    <w:div w:id="923413535">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69092761">
      <w:bodyDiv w:val="1"/>
      <w:marLeft w:val="0"/>
      <w:marRight w:val="0"/>
      <w:marTop w:val="0"/>
      <w:marBottom w:val="0"/>
      <w:divBdr>
        <w:top w:val="none" w:sz="0" w:space="0" w:color="auto"/>
        <w:left w:val="none" w:sz="0" w:space="0" w:color="auto"/>
        <w:bottom w:val="none" w:sz="0" w:space="0" w:color="auto"/>
        <w:right w:val="none" w:sz="0" w:space="0" w:color="auto"/>
      </w:divBdr>
    </w:div>
    <w:div w:id="977028448">
      <w:bodyDiv w:val="1"/>
      <w:marLeft w:val="0"/>
      <w:marRight w:val="0"/>
      <w:marTop w:val="0"/>
      <w:marBottom w:val="0"/>
      <w:divBdr>
        <w:top w:val="none" w:sz="0" w:space="0" w:color="auto"/>
        <w:left w:val="none" w:sz="0" w:space="0" w:color="auto"/>
        <w:bottom w:val="none" w:sz="0" w:space="0" w:color="auto"/>
        <w:right w:val="none" w:sz="0" w:space="0" w:color="auto"/>
      </w:divBdr>
      <w:divsChild>
        <w:div w:id="1246764542">
          <w:marLeft w:val="0"/>
          <w:marRight w:val="0"/>
          <w:marTop w:val="0"/>
          <w:marBottom w:val="225"/>
          <w:divBdr>
            <w:top w:val="none" w:sz="0" w:space="0" w:color="auto"/>
            <w:left w:val="none" w:sz="0" w:space="0" w:color="auto"/>
            <w:bottom w:val="none" w:sz="0" w:space="0" w:color="auto"/>
            <w:right w:val="none" w:sz="0" w:space="0" w:color="auto"/>
          </w:divBdr>
        </w:div>
      </w:divsChild>
    </w:div>
    <w:div w:id="986737784">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69812164">
      <w:bodyDiv w:val="1"/>
      <w:marLeft w:val="0"/>
      <w:marRight w:val="0"/>
      <w:marTop w:val="0"/>
      <w:marBottom w:val="0"/>
      <w:divBdr>
        <w:top w:val="none" w:sz="0" w:space="0" w:color="auto"/>
        <w:left w:val="none" w:sz="0" w:space="0" w:color="auto"/>
        <w:bottom w:val="none" w:sz="0" w:space="0" w:color="auto"/>
        <w:right w:val="none" w:sz="0" w:space="0" w:color="auto"/>
      </w:divBdr>
    </w:div>
    <w:div w:id="1085490160">
      <w:bodyDiv w:val="1"/>
      <w:marLeft w:val="0"/>
      <w:marRight w:val="0"/>
      <w:marTop w:val="0"/>
      <w:marBottom w:val="0"/>
      <w:divBdr>
        <w:top w:val="none" w:sz="0" w:space="0" w:color="auto"/>
        <w:left w:val="none" w:sz="0" w:space="0" w:color="auto"/>
        <w:bottom w:val="none" w:sz="0" w:space="0" w:color="auto"/>
        <w:right w:val="none" w:sz="0" w:space="0" w:color="auto"/>
      </w:divBdr>
    </w:div>
    <w:div w:id="1101532847">
      <w:bodyDiv w:val="1"/>
      <w:marLeft w:val="0"/>
      <w:marRight w:val="0"/>
      <w:marTop w:val="0"/>
      <w:marBottom w:val="0"/>
      <w:divBdr>
        <w:top w:val="none" w:sz="0" w:space="0" w:color="auto"/>
        <w:left w:val="none" w:sz="0" w:space="0" w:color="auto"/>
        <w:bottom w:val="none" w:sz="0" w:space="0" w:color="auto"/>
        <w:right w:val="none" w:sz="0" w:space="0" w:color="auto"/>
      </w:divBdr>
    </w:div>
    <w:div w:id="1115832958">
      <w:bodyDiv w:val="1"/>
      <w:marLeft w:val="0"/>
      <w:marRight w:val="0"/>
      <w:marTop w:val="0"/>
      <w:marBottom w:val="0"/>
      <w:divBdr>
        <w:top w:val="none" w:sz="0" w:space="0" w:color="auto"/>
        <w:left w:val="none" w:sz="0" w:space="0" w:color="auto"/>
        <w:bottom w:val="none" w:sz="0" w:space="0" w:color="auto"/>
        <w:right w:val="none" w:sz="0" w:space="0" w:color="auto"/>
      </w:divBdr>
    </w:div>
    <w:div w:id="1159007018">
      <w:bodyDiv w:val="1"/>
      <w:marLeft w:val="0"/>
      <w:marRight w:val="0"/>
      <w:marTop w:val="0"/>
      <w:marBottom w:val="0"/>
      <w:divBdr>
        <w:top w:val="none" w:sz="0" w:space="0" w:color="auto"/>
        <w:left w:val="none" w:sz="0" w:space="0" w:color="auto"/>
        <w:bottom w:val="none" w:sz="0" w:space="0" w:color="auto"/>
        <w:right w:val="none" w:sz="0" w:space="0" w:color="auto"/>
      </w:divBdr>
    </w:div>
    <w:div w:id="1175343379">
      <w:bodyDiv w:val="1"/>
      <w:marLeft w:val="0"/>
      <w:marRight w:val="0"/>
      <w:marTop w:val="0"/>
      <w:marBottom w:val="0"/>
      <w:divBdr>
        <w:top w:val="none" w:sz="0" w:space="0" w:color="auto"/>
        <w:left w:val="none" w:sz="0" w:space="0" w:color="auto"/>
        <w:bottom w:val="none" w:sz="0" w:space="0" w:color="auto"/>
        <w:right w:val="none" w:sz="0" w:space="0" w:color="auto"/>
      </w:divBdr>
    </w:div>
    <w:div w:id="1181703421">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55164423">
      <w:bodyDiv w:val="1"/>
      <w:marLeft w:val="0"/>
      <w:marRight w:val="0"/>
      <w:marTop w:val="0"/>
      <w:marBottom w:val="0"/>
      <w:divBdr>
        <w:top w:val="none" w:sz="0" w:space="0" w:color="auto"/>
        <w:left w:val="none" w:sz="0" w:space="0" w:color="auto"/>
        <w:bottom w:val="none" w:sz="0" w:space="0" w:color="auto"/>
        <w:right w:val="none" w:sz="0" w:space="0" w:color="auto"/>
      </w:divBdr>
    </w:div>
    <w:div w:id="127089419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83489647">
      <w:bodyDiv w:val="1"/>
      <w:marLeft w:val="0"/>
      <w:marRight w:val="0"/>
      <w:marTop w:val="0"/>
      <w:marBottom w:val="0"/>
      <w:divBdr>
        <w:top w:val="none" w:sz="0" w:space="0" w:color="auto"/>
        <w:left w:val="none" w:sz="0" w:space="0" w:color="auto"/>
        <w:bottom w:val="none" w:sz="0" w:space="0" w:color="auto"/>
        <w:right w:val="none" w:sz="0" w:space="0" w:color="auto"/>
      </w:divBdr>
    </w:div>
    <w:div w:id="1284461372">
      <w:bodyDiv w:val="1"/>
      <w:marLeft w:val="0"/>
      <w:marRight w:val="0"/>
      <w:marTop w:val="0"/>
      <w:marBottom w:val="0"/>
      <w:divBdr>
        <w:top w:val="none" w:sz="0" w:space="0" w:color="auto"/>
        <w:left w:val="none" w:sz="0" w:space="0" w:color="auto"/>
        <w:bottom w:val="none" w:sz="0" w:space="0" w:color="auto"/>
        <w:right w:val="none" w:sz="0" w:space="0" w:color="auto"/>
      </w:divBdr>
    </w:div>
    <w:div w:id="1388530665">
      <w:bodyDiv w:val="1"/>
      <w:marLeft w:val="0"/>
      <w:marRight w:val="0"/>
      <w:marTop w:val="0"/>
      <w:marBottom w:val="0"/>
      <w:divBdr>
        <w:top w:val="none" w:sz="0" w:space="0" w:color="auto"/>
        <w:left w:val="none" w:sz="0" w:space="0" w:color="auto"/>
        <w:bottom w:val="none" w:sz="0" w:space="0" w:color="auto"/>
        <w:right w:val="none" w:sz="0" w:space="0" w:color="auto"/>
      </w:divBdr>
    </w:div>
    <w:div w:id="1421370065">
      <w:bodyDiv w:val="1"/>
      <w:marLeft w:val="0"/>
      <w:marRight w:val="0"/>
      <w:marTop w:val="0"/>
      <w:marBottom w:val="0"/>
      <w:divBdr>
        <w:top w:val="none" w:sz="0" w:space="0" w:color="auto"/>
        <w:left w:val="none" w:sz="0" w:space="0" w:color="auto"/>
        <w:bottom w:val="none" w:sz="0" w:space="0" w:color="auto"/>
        <w:right w:val="none" w:sz="0" w:space="0" w:color="auto"/>
      </w:divBdr>
    </w:div>
    <w:div w:id="1428573435">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55441735">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63301964">
      <w:bodyDiv w:val="1"/>
      <w:marLeft w:val="0"/>
      <w:marRight w:val="0"/>
      <w:marTop w:val="0"/>
      <w:marBottom w:val="0"/>
      <w:divBdr>
        <w:top w:val="none" w:sz="0" w:space="0" w:color="auto"/>
        <w:left w:val="none" w:sz="0" w:space="0" w:color="auto"/>
        <w:bottom w:val="none" w:sz="0" w:space="0" w:color="auto"/>
        <w:right w:val="none" w:sz="0" w:space="0" w:color="auto"/>
      </w:divBdr>
    </w:div>
    <w:div w:id="1467548278">
      <w:bodyDiv w:val="1"/>
      <w:marLeft w:val="0"/>
      <w:marRight w:val="0"/>
      <w:marTop w:val="0"/>
      <w:marBottom w:val="0"/>
      <w:divBdr>
        <w:top w:val="none" w:sz="0" w:space="0" w:color="auto"/>
        <w:left w:val="none" w:sz="0" w:space="0" w:color="auto"/>
        <w:bottom w:val="none" w:sz="0" w:space="0" w:color="auto"/>
        <w:right w:val="none" w:sz="0" w:space="0" w:color="auto"/>
      </w:divBdr>
    </w:div>
    <w:div w:id="1504315022">
      <w:bodyDiv w:val="1"/>
      <w:marLeft w:val="0"/>
      <w:marRight w:val="0"/>
      <w:marTop w:val="0"/>
      <w:marBottom w:val="0"/>
      <w:divBdr>
        <w:top w:val="none" w:sz="0" w:space="0" w:color="auto"/>
        <w:left w:val="none" w:sz="0" w:space="0" w:color="auto"/>
        <w:bottom w:val="none" w:sz="0" w:space="0" w:color="auto"/>
        <w:right w:val="none" w:sz="0" w:space="0" w:color="auto"/>
      </w:divBdr>
    </w:div>
    <w:div w:id="1516455731">
      <w:bodyDiv w:val="1"/>
      <w:marLeft w:val="0"/>
      <w:marRight w:val="0"/>
      <w:marTop w:val="0"/>
      <w:marBottom w:val="0"/>
      <w:divBdr>
        <w:top w:val="none" w:sz="0" w:space="0" w:color="auto"/>
        <w:left w:val="none" w:sz="0" w:space="0" w:color="auto"/>
        <w:bottom w:val="none" w:sz="0" w:space="0" w:color="auto"/>
        <w:right w:val="none" w:sz="0" w:space="0" w:color="auto"/>
      </w:divBdr>
    </w:div>
    <w:div w:id="1535998235">
      <w:bodyDiv w:val="1"/>
      <w:marLeft w:val="0"/>
      <w:marRight w:val="0"/>
      <w:marTop w:val="0"/>
      <w:marBottom w:val="0"/>
      <w:divBdr>
        <w:top w:val="none" w:sz="0" w:space="0" w:color="auto"/>
        <w:left w:val="none" w:sz="0" w:space="0" w:color="auto"/>
        <w:bottom w:val="none" w:sz="0" w:space="0" w:color="auto"/>
        <w:right w:val="none" w:sz="0" w:space="0" w:color="auto"/>
      </w:divBdr>
    </w:div>
    <w:div w:id="1651867106">
      <w:bodyDiv w:val="1"/>
      <w:marLeft w:val="0"/>
      <w:marRight w:val="0"/>
      <w:marTop w:val="0"/>
      <w:marBottom w:val="0"/>
      <w:divBdr>
        <w:top w:val="none" w:sz="0" w:space="0" w:color="auto"/>
        <w:left w:val="none" w:sz="0" w:space="0" w:color="auto"/>
        <w:bottom w:val="none" w:sz="0" w:space="0" w:color="auto"/>
        <w:right w:val="none" w:sz="0" w:space="0" w:color="auto"/>
      </w:divBdr>
    </w:div>
    <w:div w:id="172413174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943876069">
      <w:bodyDiv w:val="1"/>
      <w:marLeft w:val="0"/>
      <w:marRight w:val="0"/>
      <w:marTop w:val="0"/>
      <w:marBottom w:val="0"/>
      <w:divBdr>
        <w:top w:val="none" w:sz="0" w:space="0" w:color="auto"/>
        <w:left w:val="none" w:sz="0" w:space="0" w:color="auto"/>
        <w:bottom w:val="none" w:sz="0" w:space="0" w:color="auto"/>
        <w:right w:val="none" w:sz="0" w:space="0" w:color="auto"/>
      </w:divBdr>
    </w:div>
    <w:div w:id="1954752160">
      <w:bodyDiv w:val="1"/>
      <w:marLeft w:val="0"/>
      <w:marRight w:val="0"/>
      <w:marTop w:val="0"/>
      <w:marBottom w:val="0"/>
      <w:divBdr>
        <w:top w:val="none" w:sz="0" w:space="0" w:color="auto"/>
        <w:left w:val="none" w:sz="0" w:space="0" w:color="auto"/>
        <w:bottom w:val="none" w:sz="0" w:space="0" w:color="auto"/>
        <w:right w:val="none" w:sz="0" w:space="0" w:color="auto"/>
      </w:divBdr>
    </w:div>
    <w:div w:id="2059238829">
      <w:bodyDiv w:val="1"/>
      <w:marLeft w:val="0"/>
      <w:marRight w:val="0"/>
      <w:marTop w:val="0"/>
      <w:marBottom w:val="0"/>
      <w:divBdr>
        <w:top w:val="none" w:sz="0" w:space="0" w:color="auto"/>
        <w:left w:val="none" w:sz="0" w:space="0" w:color="auto"/>
        <w:bottom w:val="none" w:sz="0" w:space="0" w:color="auto"/>
        <w:right w:val="none" w:sz="0" w:space="0" w:color="auto"/>
      </w:divBdr>
    </w:div>
    <w:div w:id="2063481554">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117" Type="http://schemas.openxmlformats.org/officeDocument/2006/relationships/hyperlink" Target="http://www.tinkercad.com/" TargetMode="External"/><Relationship Id="rId42" Type="http://schemas.openxmlformats.org/officeDocument/2006/relationships/diagramQuickStyle" Target="diagrams/quickStyle3.xml"/><Relationship Id="rId47" Type="http://schemas.openxmlformats.org/officeDocument/2006/relationships/diagramLayout" Target="diagrams/layout4.xml"/><Relationship Id="rId63" Type="http://schemas.openxmlformats.org/officeDocument/2006/relationships/hyperlink" Target="https://faculty.washington.edu/chudler/nsdivide.html" TargetMode="External"/><Relationship Id="rId68" Type="http://schemas.openxmlformats.org/officeDocument/2006/relationships/hyperlink" Target="https://brainmapper.org/experiment/" TargetMode="External"/><Relationship Id="rId84" Type="http://schemas.openxmlformats.org/officeDocument/2006/relationships/hyperlink" Target="https://youtu.be/QILNwuHEu4k" TargetMode="External"/><Relationship Id="rId89" Type="http://schemas.openxmlformats.org/officeDocument/2006/relationships/hyperlink" Target="https://www.exploratorium.edu/learning_studio/cow_eye/video.html" TargetMode="External"/><Relationship Id="rId112" Type="http://schemas.openxmlformats.org/officeDocument/2006/relationships/hyperlink" Target="https://k10outline.scsa.wa.edu.au/home/teaching/curriculum-browser/science-v8/overview/glossary/research" TargetMode="External"/><Relationship Id="rId133" Type="http://schemas.openxmlformats.org/officeDocument/2006/relationships/hyperlink" Target="https://youtu.be/RQsvhq28sOI" TargetMode="External"/><Relationship Id="rId138" Type="http://schemas.openxmlformats.org/officeDocument/2006/relationships/hyperlink" Target="http://www.google.com.au/forms/about/" TargetMode="External"/><Relationship Id="rId154" Type="http://schemas.openxmlformats.org/officeDocument/2006/relationships/hyperlink" Target="https://help.sketchup.com/en" TargetMode="External"/><Relationship Id="rId159" Type="http://schemas.openxmlformats.org/officeDocument/2006/relationships/hyperlink" Target="https://student.unsw.edu.au/reflective-writing" TargetMode="External"/><Relationship Id="rId175" Type="http://schemas.openxmlformats.org/officeDocument/2006/relationships/hyperlink" Target="http://www.szynalski.com/tone-generator/" TargetMode="External"/><Relationship Id="rId170" Type="http://schemas.openxmlformats.org/officeDocument/2006/relationships/image" Target="media/image24.jpeg"/><Relationship Id="rId16" Type="http://schemas.openxmlformats.org/officeDocument/2006/relationships/image" Target="media/image4.png"/><Relationship Id="rId107" Type="http://schemas.openxmlformats.org/officeDocument/2006/relationships/hyperlink" Target="https://35058.stem.org.uk/humanbody/index.html" TargetMode="External"/><Relationship Id="rId11" Type="http://schemas.openxmlformats.org/officeDocument/2006/relationships/footnotes" Target="footnotes.xml"/><Relationship Id="rId32" Type="http://schemas.microsoft.com/office/2007/relationships/diagramDrawing" Target="diagrams/drawing1.xml"/><Relationship Id="rId37" Type="http://schemas.openxmlformats.org/officeDocument/2006/relationships/diagramColors" Target="diagrams/colors2.xml"/><Relationship Id="rId53" Type="http://schemas.openxmlformats.org/officeDocument/2006/relationships/image" Target="media/image13.jpeg"/><Relationship Id="rId58" Type="http://schemas.openxmlformats.org/officeDocument/2006/relationships/hyperlink" Target="http://www.randomlists.com/team-generator" TargetMode="External"/><Relationship Id="rId74" Type="http://schemas.openxmlformats.org/officeDocument/2006/relationships/hyperlink" Target="https://youtu.be/CVsdXKO9xlk" TargetMode="External"/><Relationship Id="rId79" Type="http://schemas.openxmlformats.org/officeDocument/2006/relationships/hyperlink" Target="https://www.sciencefriday.com/wp-content/uploads/2017/04/Simulation-Response-Sheet.pdf" TargetMode="External"/><Relationship Id="rId102" Type="http://schemas.openxmlformats.org/officeDocument/2006/relationships/hyperlink" Target="https://youtu.be/_b7k6pEnyQ4" TargetMode="External"/><Relationship Id="rId123" Type="http://schemas.openxmlformats.org/officeDocument/2006/relationships/hyperlink" Target="http://www.aihw.gov.au/reports-data/health-welfare-overview/australias-health/overview" TargetMode="External"/><Relationship Id="rId128" Type="http://schemas.openxmlformats.org/officeDocument/2006/relationships/hyperlink" Target="http://www.microsoft.com/en-us/ai/seeing-ai" TargetMode="External"/><Relationship Id="rId144" Type="http://schemas.openxmlformats.org/officeDocument/2006/relationships/hyperlink" Target="https://k10outline.scsa.wa.edu.au/home/p-10-curriculum/general-capabilities-over/general-capabilities-overview/general-capabilities-in-the-australian-curriculum" TargetMode="External"/><Relationship Id="rId149" Type="http://schemas.openxmlformats.org/officeDocument/2006/relationships/image" Target="media/image18.jpeg"/><Relationship Id="rId5" Type="http://schemas.openxmlformats.org/officeDocument/2006/relationships/customXml" Target="../customXml/item5.xml"/><Relationship Id="rId90" Type="http://schemas.openxmlformats.org/officeDocument/2006/relationships/hyperlink" Target="https://youtu.be/i3_n3Ibfn1c" TargetMode="External"/><Relationship Id="rId95" Type="http://schemas.openxmlformats.org/officeDocument/2006/relationships/hyperlink" Target="https://www.hollows.org/sightsimulator/" TargetMode="External"/><Relationship Id="rId160" Type="http://schemas.openxmlformats.org/officeDocument/2006/relationships/hyperlink" Target="http://electronicportfolios.org/balance/Balancing.jpg" TargetMode="External"/><Relationship Id="rId165" Type="http://schemas.openxmlformats.org/officeDocument/2006/relationships/hyperlink" Target="http://connect.det.wa.edu.au" TargetMode="External"/><Relationship Id="rId186" Type="http://schemas.openxmlformats.org/officeDocument/2006/relationships/header" Target="header3.xml"/><Relationship Id="rId22" Type="http://schemas.openxmlformats.org/officeDocument/2006/relationships/image" Target="media/image60.jpeg"/><Relationship Id="rId27" Type="http://schemas.openxmlformats.org/officeDocument/2006/relationships/image" Target="media/image9.jpeg"/><Relationship Id="rId43" Type="http://schemas.openxmlformats.org/officeDocument/2006/relationships/diagramColors" Target="diagrams/colors3.xml"/><Relationship Id="rId48" Type="http://schemas.openxmlformats.org/officeDocument/2006/relationships/diagramQuickStyle" Target="diagrams/quickStyle4.xml"/><Relationship Id="rId64" Type="http://schemas.openxmlformats.org/officeDocument/2006/relationships/hyperlink" Target="https://faculty.washington.edu/chudler/auto.html" TargetMode="External"/><Relationship Id="rId69" Type="http://schemas.openxmlformats.org/officeDocument/2006/relationships/hyperlink" Target="https://www.scientificamerican.com/article/cold-or-warm-can-we-really-tell/" TargetMode="External"/><Relationship Id="rId113" Type="http://schemas.openxmlformats.org/officeDocument/2006/relationships/hyperlink" Target="https://dschool.stanford.edu/resources/the-5-chair-challenge" TargetMode="External"/><Relationship Id="rId118" Type="http://schemas.openxmlformats.org/officeDocument/2006/relationships/hyperlink" Target="http://www.cultofpedagogy.com/holistic-analytic-single-point-rubrics/" TargetMode="External"/><Relationship Id="rId134" Type="http://schemas.openxmlformats.org/officeDocument/2006/relationships/image" Target="media/image16.jpeg"/><Relationship Id="rId139" Type="http://schemas.openxmlformats.org/officeDocument/2006/relationships/header" Target="header1.xml"/><Relationship Id="rId80" Type="http://schemas.openxmlformats.org/officeDocument/2006/relationships/hyperlink" Target="https://www.sciencefriday.com/wp-content/uploads/2017/04/Simulation-Speech-Answers.xlsx" TargetMode="External"/><Relationship Id="rId85" Type="http://schemas.openxmlformats.org/officeDocument/2006/relationships/hyperlink" Target="https://youtu.be/Hil3d7OF5m4" TargetMode="External"/><Relationship Id="rId150" Type="http://schemas.openxmlformats.org/officeDocument/2006/relationships/hyperlink" Target="https://www.tinkercad.com/" TargetMode="External"/><Relationship Id="rId155" Type="http://schemas.openxmlformats.org/officeDocument/2006/relationships/hyperlink" Target="https://blog.sketchup.com/" TargetMode="External"/><Relationship Id="rId171" Type="http://schemas.openxmlformats.org/officeDocument/2006/relationships/image" Target="media/image25.jpeg"/><Relationship Id="rId176" Type="http://schemas.openxmlformats.org/officeDocument/2006/relationships/hyperlink" Target="http://www.szynalski.com/tone-generator/" TargetMode="External"/><Relationship Id="rId12" Type="http://schemas.openxmlformats.org/officeDocument/2006/relationships/endnotes" Target="endnotes.xml"/><Relationship Id="rId17" Type="http://schemas.openxmlformats.org/officeDocument/2006/relationships/footer" Target="footer1.xml"/><Relationship Id="rId33" Type="http://schemas.openxmlformats.org/officeDocument/2006/relationships/image" Target="media/image10.png"/><Relationship Id="rId38" Type="http://schemas.microsoft.com/office/2007/relationships/diagramDrawing" Target="diagrams/drawing2.xml"/><Relationship Id="rId59" Type="http://schemas.openxmlformats.org/officeDocument/2006/relationships/hyperlink" Target="https://faculty.washington.edu/chudler/neurok.html" TargetMode="External"/><Relationship Id="rId103" Type="http://schemas.openxmlformats.org/officeDocument/2006/relationships/hyperlink" Target="https://youtu.be/2dAorgAB0I4" TargetMode="External"/><Relationship Id="rId108" Type="http://schemas.openxmlformats.org/officeDocument/2006/relationships/hyperlink" Target="https://www.who.int/health-topics/assistive-technology" TargetMode="External"/><Relationship Id="rId124" Type="http://schemas.openxmlformats.org/officeDocument/2006/relationships/hyperlink" Target="http://www.who.int/countries/aus/en/" TargetMode="External"/><Relationship Id="rId129" Type="http://schemas.openxmlformats.org/officeDocument/2006/relationships/hyperlink" Target="http://www.deepdesignthinking.com/deep-design-thinking/the-4th-word" TargetMode="External"/><Relationship Id="rId54" Type="http://schemas.openxmlformats.org/officeDocument/2006/relationships/hyperlink" Target="https://k10outline.scsa.wa.edu.au/home/teaching/curriculum-browser/science-v8/overview/glossary/research" TargetMode="External"/><Relationship Id="rId70" Type="http://schemas.openxmlformats.org/officeDocument/2006/relationships/hyperlink" Target="https://www.acs.psu.edu/drussell/Demos/waves-intro/waves-intro.html" TargetMode="External"/><Relationship Id="rId75" Type="http://schemas.openxmlformats.org/officeDocument/2006/relationships/hyperlink" Target="https://www.visionlearning.com/en/library/Math-in-Science/62/Scientific-Notation-and-Order-of-Magnitude/250" TargetMode="External"/><Relationship Id="rId91" Type="http://schemas.openxmlformats.org/officeDocument/2006/relationships/hyperlink" Target="https://www.open.edu/openlearn/sites/www.open.edu.openlearn/files/open2files/g-force.pdf" TargetMode="External"/><Relationship Id="rId96" Type="http://schemas.openxmlformats.org/officeDocument/2006/relationships/hyperlink" Target="http://teachhealthk-12.uthscsa.edu/activity/activity-4a-seeing-straight" TargetMode="External"/><Relationship Id="rId140" Type="http://schemas.openxmlformats.org/officeDocument/2006/relationships/footer" Target="footer2.xml"/><Relationship Id="rId145" Type="http://schemas.openxmlformats.org/officeDocument/2006/relationships/hyperlink" Target="http://www.mindtools.com/pages/article/newCT_02.htm" TargetMode="External"/><Relationship Id="rId161" Type="http://schemas.openxmlformats.org/officeDocument/2006/relationships/hyperlink" Target="https://cooltoolsforschool.wordpress.com/digital-student-portfolios/" TargetMode="External"/><Relationship Id="rId166" Type="http://schemas.openxmlformats.org/officeDocument/2006/relationships/image" Target="media/image20.png"/><Relationship Id="rId182" Type="http://schemas.openxmlformats.org/officeDocument/2006/relationships/image" Target="media/image29.svg"/><Relationship Id="rId187"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image" Target="media/image70.jpeg"/><Relationship Id="rId28" Type="http://schemas.openxmlformats.org/officeDocument/2006/relationships/diagramData" Target="diagrams/data1.xml"/><Relationship Id="rId49" Type="http://schemas.openxmlformats.org/officeDocument/2006/relationships/diagramColors" Target="diagrams/colors4.xml"/><Relationship Id="rId114" Type="http://schemas.openxmlformats.org/officeDocument/2006/relationships/hyperlink" Target="http://www.office.com/" TargetMode="External"/><Relationship Id="rId119" Type="http://schemas.openxmlformats.org/officeDocument/2006/relationships/hyperlink" Target="http://www.cultofpedagogy.com/single-point-rubric" TargetMode="External"/><Relationship Id="rId44" Type="http://schemas.microsoft.com/office/2007/relationships/diagramDrawing" Target="diagrams/drawing3.xml"/><Relationship Id="rId60" Type="http://schemas.openxmlformats.org/officeDocument/2006/relationships/hyperlink" Target="https://faculty.washington.edu/chudler/pdf/mmtg.pdf" TargetMode="External"/><Relationship Id="rId65" Type="http://schemas.openxmlformats.org/officeDocument/2006/relationships/hyperlink" Target="https://faculty.washington.edu/chudler/cells.html" TargetMode="External"/><Relationship Id="rId81" Type="http://schemas.openxmlformats.org/officeDocument/2006/relationships/hyperlink" Target="https://www.sciencefriday.com/wp-content/uploads/2017/04/Results-Graphing-Sheet-1.pdf" TargetMode="External"/><Relationship Id="rId86" Type="http://schemas.openxmlformats.org/officeDocument/2006/relationships/hyperlink" Target="https://academo.org/demos/virtual-oscilloscope/" TargetMode="External"/><Relationship Id="rId130" Type="http://schemas.openxmlformats.org/officeDocument/2006/relationships/hyperlink" Target="https://neprisstore.blob.core.windows.net/sessiondocs/doc_6e22ed17-60e8-41e5-8dcc-1e7d80534b49.pdf" TargetMode="External"/><Relationship Id="rId135" Type="http://schemas.openxmlformats.org/officeDocument/2006/relationships/hyperlink" Target="https://k10outline.scsa.wa.edu.au/home/teaching/curriculum-browser/science-v8/overview/glossary/research" TargetMode="External"/><Relationship Id="rId151" Type="http://schemas.openxmlformats.org/officeDocument/2006/relationships/hyperlink" Target="https://blog.tinkercad.com/" TargetMode="External"/><Relationship Id="rId156" Type="http://schemas.openxmlformats.org/officeDocument/2006/relationships/hyperlink" Target="https://www.youtube.com/user/SketchUpVideo" TargetMode="External"/><Relationship Id="rId177" Type="http://schemas.openxmlformats.org/officeDocument/2006/relationships/hyperlink" Target="https://academo.org/demos/virtual-oscilloscope/" TargetMode="External"/><Relationship Id="rId172" Type="http://schemas.openxmlformats.org/officeDocument/2006/relationships/image" Target="media/image26.png"/><Relationship Id="rId193" Type="http://schemas.microsoft.com/office/2018/08/relationships/commentsExtensible" Target="commentsExtensible.xml"/><Relationship Id="rId13" Type="http://schemas.openxmlformats.org/officeDocument/2006/relationships/image" Target="media/image1.png"/><Relationship Id="rId18" Type="http://schemas.openxmlformats.org/officeDocument/2006/relationships/image" Target="media/image4.jpeg"/><Relationship Id="rId39" Type="http://schemas.openxmlformats.org/officeDocument/2006/relationships/image" Target="media/image11.jpeg"/><Relationship Id="rId109" Type="http://schemas.openxmlformats.org/officeDocument/2006/relationships/hyperlink" Target="https://youtu.be/_W0bSen8Qjg" TargetMode="External"/><Relationship Id="rId34" Type="http://schemas.openxmlformats.org/officeDocument/2006/relationships/diagramData" Target="diagrams/data2.xml"/><Relationship Id="rId50" Type="http://schemas.microsoft.com/office/2007/relationships/diagramDrawing" Target="diagrams/drawing4.xml"/><Relationship Id="rId55" Type="http://schemas.openxmlformats.org/officeDocument/2006/relationships/hyperlink" Target="http://www.aihw.gov.au/reports/disability/people-with-disability-in-australia-in-brief/contents/how-many-people-have-disability" TargetMode="External"/><Relationship Id="rId76" Type="http://schemas.openxmlformats.org/officeDocument/2006/relationships/hyperlink" Target="https://www.lcps.org/cms/lib4/VA01000195/Centricity/Domain/16649/SG%20QUIZ%20-%20Sci%20Not%20and%20Wave%20Mech.pdf" TargetMode="External"/><Relationship Id="rId97" Type="http://schemas.openxmlformats.org/officeDocument/2006/relationships/hyperlink" Target="https://www.sciencefriday.com/wp-content/uploads/2014/01/Glasses-Template.docx" TargetMode="External"/><Relationship Id="rId104" Type="http://schemas.openxmlformats.org/officeDocument/2006/relationships/hyperlink" Target="https://youtu.be/FESv2CgyJag" TargetMode="External"/><Relationship Id="rId120" Type="http://schemas.openxmlformats.org/officeDocument/2006/relationships/hyperlink" Target="https://unity.com/" TargetMode="External"/><Relationship Id="rId125" Type="http://schemas.openxmlformats.org/officeDocument/2006/relationships/hyperlink" Target="http://www.health.gov.au/health-topics" TargetMode="External"/><Relationship Id="rId141" Type="http://schemas.openxmlformats.org/officeDocument/2006/relationships/hyperlink" Target="https://k10outline.scsa.wa.edu.au/home/p-10-curriculum/curriculum-browser/technologies/design-and-technologies2/technologies-overview/glossary/criteria" TargetMode="External"/><Relationship Id="rId146" Type="http://schemas.openxmlformats.org/officeDocument/2006/relationships/hyperlink" Target="http://www.designorate.com/a-guide-to-the-scamper-technique-for-creative-thinking" TargetMode="External"/><Relationship Id="rId167" Type="http://schemas.openxmlformats.org/officeDocument/2006/relationships/image" Target="media/image21.png"/><Relationship Id="rId188" Type="http://schemas.openxmlformats.org/officeDocument/2006/relationships/footer" Target="footer3.xml"/><Relationship Id="rId7" Type="http://schemas.openxmlformats.org/officeDocument/2006/relationships/numbering" Target="numbering.xml"/><Relationship Id="rId71" Type="http://schemas.openxmlformats.org/officeDocument/2006/relationships/hyperlink" Target="https://www.acs.psu.edu/drussell/Demos/waves/wavemotion.html" TargetMode="External"/><Relationship Id="rId92" Type="http://schemas.openxmlformats.org/officeDocument/2006/relationships/hyperlink" Target="https://youtu.be/F2KHaUjNHos" TargetMode="External"/><Relationship Id="rId162" Type="http://schemas.openxmlformats.org/officeDocument/2006/relationships/hyperlink" Target="https://kidblog.org/home/" TargetMode="External"/><Relationship Id="rId183"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diagramLayout" Target="diagrams/layout1.xml"/><Relationship Id="rId24" Type="http://schemas.openxmlformats.org/officeDocument/2006/relationships/hyperlink" Target="https://k10outline.scsa.wa.edu.au/home/p-10-curriculum/curriculum-browser/technologies/design-and-technologies2/technologies-overview/glossary/criteria" TargetMode="External"/><Relationship Id="rId40" Type="http://schemas.openxmlformats.org/officeDocument/2006/relationships/diagramData" Target="diagrams/data3.xml"/><Relationship Id="rId45" Type="http://schemas.openxmlformats.org/officeDocument/2006/relationships/image" Target="media/image12.jpeg"/><Relationship Id="rId66" Type="http://schemas.openxmlformats.org/officeDocument/2006/relationships/hyperlink" Target="https://faculty.washington.edu/chudler/synapse.html" TargetMode="External"/><Relationship Id="rId87" Type="http://schemas.openxmlformats.org/officeDocument/2006/relationships/hyperlink" Target="https://academo.org/demos/spectrum-analyzer/" TargetMode="External"/><Relationship Id="rId110" Type="http://schemas.openxmlformats.org/officeDocument/2006/relationships/hyperlink" Target="https://youtu.be/4xG2aJa6UyY" TargetMode="External"/><Relationship Id="rId115" Type="http://schemas.openxmlformats.org/officeDocument/2006/relationships/hyperlink" Target="https://edu.google.com/" TargetMode="External"/><Relationship Id="rId131" Type="http://schemas.openxmlformats.org/officeDocument/2006/relationships/hyperlink" Target="https://youtu.be/G-JSdCqai1Q" TargetMode="External"/><Relationship Id="rId136" Type="http://schemas.openxmlformats.org/officeDocument/2006/relationships/hyperlink" Target="http://www.phaiwa.org.au/local-government-report-card-project/" TargetMode="External"/><Relationship Id="rId157" Type="http://schemas.openxmlformats.org/officeDocument/2006/relationships/image" Target="media/image19.jpeg"/><Relationship Id="rId178" Type="http://schemas.openxmlformats.org/officeDocument/2006/relationships/hyperlink" Target="http://www.open.edu/openlearn/sites/www.open.edu.openlearn/files/open2files/g-force.pdf" TargetMode="External"/><Relationship Id="rId61" Type="http://schemas.openxmlformats.org/officeDocument/2006/relationships/hyperlink" Target="https://faculty.washington.edu/chudler/pdf/mmsg.pdf" TargetMode="External"/><Relationship Id="rId82" Type="http://schemas.openxmlformats.org/officeDocument/2006/relationships/hyperlink" Target="https://youtu.be/VxcbppCX6Rk" TargetMode="External"/><Relationship Id="rId152" Type="http://schemas.openxmlformats.org/officeDocument/2006/relationships/hyperlink" Target="https://www.tinkercad.com/learn/" TargetMode="External"/><Relationship Id="rId173" Type="http://schemas.openxmlformats.org/officeDocument/2006/relationships/hyperlink" Target="https://faculty.washington.edu/chudler/pdf/mmsg.pdf" TargetMode="External"/><Relationship Id="rId19" Type="http://schemas.openxmlformats.org/officeDocument/2006/relationships/image" Target="media/image5.jpeg"/><Relationship Id="rId14" Type="http://schemas.openxmlformats.org/officeDocument/2006/relationships/image" Target="media/image2.png"/><Relationship Id="rId30" Type="http://schemas.openxmlformats.org/officeDocument/2006/relationships/diagramQuickStyle" Target="diagrams/quickStyle1.xml"/><Relationship Id="rId35" Type="http://schemas.openxmlformats.org/officeDocument/2006/relationships/diagramLayout" Target="diagrams/layout2.xml"/><Relationship Id="rId56" Type="http://schemas.openxmlformats.org/officeDocument/2006/relationships/hyperlink" Target="http://www.neura.edu.au/" TargetMode="External"/><Relationship Id="rId77" Type="http://schemas.openxmlformats.org/officeDocument/2006/relationships/hyperlink" Target="http://www.sciencefriday.com/wp-content/uploads/2017/04/Printable-Versions-Ear-Diagrams.pdf" TargetMode="External"/><Relationship Id="rId100" Type="http://schemas.openxmlformats.org/officeDocument/2006/relationships/hyperlink" Target="http://faculty.washington.edu/chudler/pdf/persg.pdf" TargetMode="External"/><Relationship Id="rId105" Type="http://schemas.openxmlformats.org/officeDocument/2006/relationships/hyperlink" Target="http://www.forbes.com/sites/reenitadas/2016/10/11/healthcare-2025-ten-top-technologies-that-will-transform-the-industry/" TargetMode="External"/><Relationship Id="rId126" Type="http://schemas.openxmlformats.org/officeDocument/2006/relationships/image" Target="media/image15.jpeg"/><Relationship Id="rId147" Type="http://schemas.openxmlformats.org/officeDocument/2006/relationships/hyperlink" Target="http://www.mindtools.com/pages/article/newCT_02.htm" TargetMode="External"/><Relationship Id="rId168" Type="http://schemas.openxmlformats.org/officeDocument/2006/relationships/image" Target="media/image22.jpeg"/><Relationship Id="rId8" Type="http://schemas.openxmlformats.org/officeDocument/2006/relationships/styles" Target="styles.xml"/><Relationship Id="rId51" Type="http://schemas.openxmlformats.org/officeDocument/2006/relationships/hyperlink" Target="https://k10outline.scsa.wa.edu.au/home/teaching/curriculum-browser/science-v8/overview/glossary/research" TargetMode="External"/><Relationship Id="rId72" Type="http://schemas.openxmlformats.org/officeDocument/2006/relationships/hyperlink" Target="https://youtu.be/kZF7QC3tsJY" TargetMode="External"/><Relationship Id="rId93" Type="http://schemas.openxmlformats.org/officeDocument/2006/relationships/hyperlink" Target="https://simulator.seenow.org/webgl-camera.html" TargetMode="External"/><Relationship Id="rId98" Type="http://schemas.openxmlformats.org/officeDocument/2006/relationships/hyperlink" Target="https://www.sciencefriday.com/educational-resources/see-the-world-through-color-filtering-lenses/" TargetMode="External"/><Relationship Id="rId121" Type="http://schemas.openxmlformats.org/officeDocument/2006/relationships/hyperlink" Target="https://ama.com.au/" TargetMode="External"/><Relationship Id="rId142" Type="http://schemas.openxmlformats.org/officeDocument/2006/relationships/hyperlink" Target="https://k10outline.scsa.wa.edu.au/home" TargetMode="External"/><Relationship Id="rId163" Type="http://schemas.openxmlformats.org/officeDocument/2006/relationships/hyperlink" Target="https://evernote.com/" TargetMode="External"/><Relationship Id="rId184" Type="http://schemas.openxmlformats.org/officeDocument/2006/relationships/image" Target="media/image29.png"/><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7.png"/><Relationship Id="rId46" Type="http://schemas.openxmlformats.org/officeDocument/2006/relationships/diagramData" Target="diagrams/data4.xml"/><Relationship Id="rId67" Type="http://schemas.openxmlformats.org/officeDocument/2006/relationships/hyperlink" Target="https://faculty.washington.edu/chudler/receptor.html" TargetMode="External"/><Relationship Id="rId116" Type="http://schemas.openxmlformats.org/officeDocument/2006/relationships/hyperlink" Target="https://scratch.mit.edu/" TargetMode="External"/><Relationship Id="rId137" Type="http://schemas.openxmlformats.org/officeDocument/2006/relationships/hyperlink" Target="https://forms.office.com/" TargetMode="External"/><Relationship Id="rId158" Type="http://schemas.openxmlformats.org/officeDocument/2006/relationships/hyperlink" Target="https://www.uts.edu.au/sites/default/files/reflective_journal.pdf" TargetMode="External"/><Relationship Id="rId20" Type="http://schemas.openxmlformats.org/officeDocument/2006/relationships/image" Target="media/image6.jpeg"/><Relationship Id="rId41" Type="http://schemas.openxmlformats.org/officeDocument/2006/relationships/diagramLayout" Target="diagrams/layout3.xml"/><Relationship Id="rId62" Type="http://schemas.openxmlformats.org/officeDocument/2006/relationships/hyperlink" Target="https://faculty.washington.edu/chudler/pdf/heartg.pdf" TargetMode="External"/><Relationship Id="rId83" Type="http://schemas.openxmlformats.org/officeDocument/2006/relationships/hyperlink" Target="https://youtu.be/PIDz1Ov2Xuw" TargetMode="External"/><Relationship Id="rId88" Type="http://schemas.openxmlformats.org/officeDocument/2006/relationships/hyperlink" Target="https://personal.utdallas.edu/~assmann/FSHIFT/freqshiftdemo.html" TargetMode="External"/><Relationship Id="rId111" Type="http://schemas.openxmlformats.org/officeDocument/2006/relationships/image" Target="media/image14.png"/><Relationship Id="rId132" Type="http://schemas.openxmlformats.org/officeDocument/2006/relationships/hyperlink" Target="http://www.scientificamerican.com/podcast/episode/boost-your-creativity-with-eye-move-09-11-10/" TargetMode="External"/><Relationship Id="rId153" Type="http://schemas.openxmlformats.org/officeDocument/2006/relationships/hyperlink" Target="https://www.sketchup.com/" TargetMode="External"/><Relationship Id="rId174" Type="http://schemas.openxmlformats.org/officeDocument/2006/relationships/hyperlink" Target="https://faculty.washington.edu/chudler/pdf/mmsg.pdf" TargetMode="External"/><Relationship Id="rId179" Type="http://schemas.openxmlformats.org/officeDocument/2006/relationships/image" Target="media/image27.png"/><Relationship Id="rId190" Type="http://schemas.openxmlformats.org/officeDocument/2006/relationships/theme" Target="theme/theme1.xml"/><Relationship Id="rId15" Type="http://schemas.openxmlformats.org/officeDocument/2006/relationships/image" Target="media/image3.png"/><Relationship Id="rId36" Type="http://schemas.openxmlformats.org/officeDocument/2006/relationships/diagramQuickStyle" Target="diagrams/quickStyle2.xml"/><Relationship Id="rId57" Type="http://schemas.openxmlformats.org/officeDocument/2006/relationships/hyperlink" Target="http://www.braininjuryaustralia.org.au/" TargetMode="External"/><Relationship Id="rId106" Type="http://schemas.openxmlformats.org/officeDocument/2006/relationships/hyperlink" Target="http://www.carolina.com/teacher-resources/Interactive/human-body-systems/tr40161.tr" TargetMode="External"/><Relationship Id="rId127" Type="http://schemas.openxmlformats.org/officeDocument/2006/relationships/hyperlink" Target="https://skillsofthemodernage.com.au/tools/rapid-design-sprint-toolkit/" TargetMode="External"/><Relationship Id="rId10" Type="http://schemas.openxmlformats.org/officeDocument/2006/relationships/webSettings" Target="webSettings.xml"/><Relationship Id="rId31" Type="http://schemas.openxmlformats.org/officeDocument/2006/relationships/diagramColors" Target="diagrams/colors1.xml"/><Relationship Id="rId52" Type="http://schemas.openxmlformats.org/officeDocument/2006/relationships/hyperlink" Target="http://www.fya.org.au/wp-content/uploads/2016/04/The-New-Basics_Web_Final.pdf" TargetMode="External"/><Relationship Id="rId73" Type="http://schemas.openxmlformats.org/officeDocument/2006/relationships/hyperlink" Target="https://www.sciencelearn.org.nz/resources/130-making-mexican-waves" TargetMode="External"/><Relationship Id="rId78" Type="http://schemas.openxmlformats.org/officeDocument/2006/relationships/hyperlink" Target="https://www.sciencefriday.com/educational-resources/cochlear-implants-hearing-aids-sound-like/" TargetMode="External"/><Relationship Id="rId94" Type="http://schemas.openxmlformats.org/officeDocument/2006/relationships/hyperlink" Target="https://medium.com/design-intelligence/gaining-empathy-exploring-user-needs-through-vision-simulations-1a914d41d04e" TargetMode="External"/><Relationship Id="rId99" Type="http://schemas.openxmlformats.org/officeDocument/2006/relationships/hyperlink" Target="https://faculty.washington.edu/chudler/pdf/pertg.pdf" TargetMode="External"/><Relationship Id="rId101" Type="http://schemas.openxmlformats.org/officeDocument/2006/relationships/hyperlink" Target="https://youtu.be/tvNOzJ7x8qQ" TargetMode="External"/><Relationship Id="rId122" Type="http://schemas.openxmlformats.org/officeDocument/2006/relationships/hyperlink" Target="http://www.abs.gov.au/" TargetMode="External"/><Relationship Id="rId143" Type="http://schemas.openxmlformats.org/officeDocument/2006/relationships/hyperlink" Target="https://www.australiancurriculum.edu.au/f-10-curriculum/mathematics/key-ideas/?searchTerm=key+ideas%23dimension-content%20" TargetMode="External"/><Relationship Id="rId148" Type="http://schemas.openxmlformats.org/officeDocument/2006/relationships/hyperlink" Target="http://www.designorate.com/a-guide-to-the-scamper-technique-for-creative-thinking" TargetMode="External"/><Relationship Id="rId164" Type="http://schemas.openxmlformats.org/officeDocument/2006/relationships/hyperlink" Target="https://education.weebly.com/" TargetMode="External"/><Relationship Id="rId169" Type="http://schemas.openxmlformats.org/officeDocument/2006/relationships/image" Target="media/image23.jpeg"/><Relationship Id="rId185"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image" Target="media/image28.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C2ACDD-772D-FC4A-8F71-E48C977D912C}">
  <we:reference id="d1362544-1f53-490d-87f5-acf764c3fbe0" version="1.0.0.0" store="EXCatalog" storeType="EXCatalog"/>
  <we:alternateReferences>
    <we:reference id="WA104380646" version="1.0.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1" ma:contentTypeDescription="Create a new document." ma:contentTypeScope="" ma:versionID="f4e47bfee95701f782a7c76b828a981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f8132263c6ec7dbcee608738d89fd298"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1" ma:contentTypeDescription="Create a new document." ma:contentTypeScope="" ma:versionID="f4e47bfee95701f782a7c76b828a981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f8132263c6ec7dbcee608738d89fd298"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E7748-528E-428D-89E4-EF18668DD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03C04F-2EDC-4007-A0D7-E65DD8951762}">
  <ds:schemaRefs>
    <ds:schemaRef ds:uri="http://schemas.microsoft.com/sharepoint/v3/contenttype/forms"/>
  </ds:schemaRefs>
</ds:datastoreItem>
</file>

<file path=customXml/itemProps3.xml><?xml version="1.0" encoding="utf-8"?>
<ds:datastoreItem xmlns:ds="http://schemas.openxmlformats.org/officeDocument/2006/customXml" ds:itemID="{66711058-4BF1-4076-BD67-E0609E444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70F55A-1882-4751-B429-D626F2A99ED1}">
  <ds:schemaRefs>
    <ds:schemaRef ds:uri="http://purl.org/dc/elements/1.1/"/>
    <ds:schemaRef ds:uri="http://schemas.openxmlformats.org/package/2006/metadata/core-properties"/>
    <ds:schemaRef ds:uri="http://www.w3.org/XML/1998/namespace"/>
    <ds:schemaRef ds:uri="http://schemas.microsoft.com/office/infopath/2007/PartnerControls"/>
    <ds:schemaRef ds:uri="9b6a007d-217f-4ed9-8203-f475db36c62b"/>
    <ds:schemaRef ds:uri="http://purl.org/dc/terms/"/>
    <ds:schemaRef ds:uri="http://schemas.microsoft.com/office/2006/metadata/properties"/>
    <ds:schemaRef ds:uri="http://schemas.microsoft.com/office/2006/documentManagement/types"/>
    <ds:schemaRef ds:uri="c5879774-34ed-4d64-bd16-61260ffa0fb7"/>
    <ds:schemaRef ds:uri="http://purl.org/dc/dcmitype/"/>
  </ds:schemaRefs>
</ds:datastoreItem>
</file>

<file path=customXml/itemProps5.xml><?xml version="1.0" encoding="utf-8"?>
<ds:datastoreItem xmlns:ds="http://schemas.openxmlformats.org/officeDocument/2006/customXml" ds:itemID="{40CA3B24-64FB-4B64-B623-802444F912A8}">
  <ds:schemaRefs>
    <ds:schemaRef ds:uri="http://schemas.microsoft.com/sharepoint/v3/contenttype/forms"/>
  </ds:schemaRefs>
</ds:datastoreItem>
</file>

<file path=customXml/itemProps6.xml><?xml version="1.0" encoding="utf-8"?>
<ds:datastoreItem xmlns:ds="http://schemas.openxmlformats.org/officeDocument/2006/customXml" ds:itemID="{7E60C2B9-563A-4619-965C-47034F3C5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9</Pages>
  <Words>22526</Words>
  <Characters>148207</Characters>
  <Application>Microsoft Office Word</Application>
  <DocSecurity>0</DocSecurity>
  <Lines>5489</Lines>
  <Paragraphs>27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023</CharactersWithSpaces>
  <SharedDoc>false</SharedDoc>
  <HLinks>
    <vt:vector size="822" baseType="variant">
      <vt:variant>
        <vt:i4>3932201</vt:i4>
      </vt:variant>
      <vt:variant>
        <vt:i4>660</vt:i4>
      </vt:variant>
      <vt:variant>
        <vt:i4>0</vt:i4>
      </vt:variant>
      <vt:variant>
        <vt:i4>5</vt:i4>
      </vt:variant>
      <vt:variant>
        <vt:lpwstr>http://pz.harvard.edu/resources/see-think-wonder-at</vt:lpwstr>
      </vt:variant>
      <vt:variant>
        <vt:lpwstr/>
      </vt:variant>
      <vt:variant>
        <vt:i4>4259870</vt:i4>
      </vt:variant>
      <vt:variant>
        <vt:i4>657</vt:i4>
      </vt:variant>
      <vt:variant>
        <vt:i4>0</vt:i4>
      </vt:variant>
      <vt:variant>
        <vt:i4>5</vt:i4>
      </vt:variant>
      <vt:variant>
        <vt:lpwstr>http://connect.det.wa.edu.au/</vt:lpwstr>
      </vt:variant>
      <vt:variant>
        <vt:lpwstr/>
      </vt:variant>
      <vt:variant>
        <vt:i4>5439497</vt:i4>
      </vt:variant>
      <vt:variant>
        <vt:i4>654</vt:i4>
      </vt:variant>
      <vt:variant>
        <vt:i4>0</vt:i4>
      </vt:variant>
      <vt:variant>
        <vt:i4>5</vt:i4>
      </vt:variant>
      <vt:variant>
        <vt:lpwstr>https://education.weebly.com/</vt:lpwstr>
      </vt:variant>
      <vt:variant>
        <vt:lpwstr/>
      </vt:variant>
      <vt:variant>
        <vt:i4>1114139</vt:i4>
      </vt:variant>
      <vt:variant>
        <vt:i4>651</vt:i4>
      </vt:variant>
      <vt:variant>
        <vt:i4>0</vt:i4>
      </vt:variant>
      <vt:variant>
        <vt:i4>5</vt:i4>
      </vt:variant>
      <vt:variant>
        <vt:lpwstr>https://evernote.com/</vt:lpwstr>
      </vt:variant>
      <vt:variant>
        <vt:lpwstr/>
      </vt:variant>
      <vt:variant>
        <vt:i4>786505</vt:i4>
      </vt:variant>
      <vt:variant>
        <vt:i4>648</vt:i4>
      </vt:variant>
      <vt:variant>
        <vt:i4>0</vt:i4>
      </vt:variant>
      <vt:variant>
        <vt:i4>5</vt:i4>
      </vt:variant>
      <vt:variant>
        <vt:lpwstr>https://kidblog.org/home/</vt:lpwstr>
      </vt:variant>
      <vt:variant>
        <vt:lpwstr/>
      </vt:variant>
      <vt:variant>
        <vt:i4>4980740</vt:i4>
      </vt:variant>
      <vt:variant>
        <vt:i4>645</vt:i4>
      </vt:variant>
      <vt:variant>
        <vt:i4>0</vt:i4>
      </vt:variant>
      <vt:variant>
        <vt:i4>5</vt:i4>
      </vt:variant>
      <vt:variant>
        <vt:lpwstr>https://cooltoolsforschool.wordpress.com/digital-student-portfolios/</vt:lpwstr>
      </vt:variant>
      <vt:variant>
        <vt:lpwstr/>
      </vt:variant>
      <vt:variant>
        <vt:i4>5373982</vt:i4>
      </vt:variant>
      <vt:variant>
        <vt:i4>642</vt:i4>
      </vt:variant>
      <vt:variant>
        <vt:i4>0</vt:i4>
      </vt:variant>
      <vt:variant>
        <vt:i4>5</vt:i4>
      </vt:variant>
      <vt:variant>
        <vt:lpwstr>http://electronicportfolios.org/balance/Balancing.jpg</vt:lpwstr>
      </vt:variant>
      <vt:variant>
        <vt:lpwstr/>
      </vt:variant>
      <vt:variant>
        <vt:i4>7340150</vt:i4>
      </vt:variant>
      <vt:variant>
        <vt:i4>639</vt:i4>
      </vt:variant>
      <vt:variant>
        <vt:i4>0</vt:i4>
      </vt:variant>
      <vt:variant>
        <vt:i4>5</vt:i4>
      </vt:variant>
      <vt:variant>
        <vt:lpwstr>https://student.unsw.edu.au/reflective-writing</vt:lpwstr>
      </vt:variant>
      <vt:variant>
        <vt:lpwstr/>
      </vt:variant>
      <vt:variant>
        <vt:i4>3735636</vt:i4>
      </vt:variant>
      <vt:variant>
        <vt:i4>636</vt:i4>
      </vt:variant>
      <vt:variant>
        <vt:i4>0</vt:i4>
      </vt:variant>
      <vt:variant>
        <vt:i4>5</vt:i4>
      </vt:variant>
      <vt:variant>
        <vt:lpwstr>https://www.uts.edu.au/sites/default/files/reflective_journal.pdf</vt:lpwstr>
      </vt:variant>
      <vt:variant>
        <vt:lpwstr/>
      </vt:variant>
      <vt:variant>
        <vt:i4>2293862</vt:i4>
      </vt:variant>
      <vt:variant>
        <vt:i4>633</vt:i4>
      </vt:variant>
      <vt:variant>
        <vt:i4>0</vt:i4>
      </vt:variant>
      <vt:variant>
        <vt:i4>5</vt:i4>
      </vt:variant>
      <vt:variant>
        <vt:lpwstr>https://www.youtube.com/user/SketchUpVideo</vt:lpwstr>
      </vt:variant>
      <vt:variant>
        <vt:lpwstr/>
      </vt:variant>
      <vt:variant>
        <vt:i4>7602282</vt:i4>
      </vt:variant>
      <vt:variant>
        <vt:i4>630</vt:i4>
      </vt:variant>
      <vt:variant>
        <vt:i4>0</vt:i4>
      </vt:variant>
      <vt:variant>
        <vt:i4>5</vt:i4>
      </vt:variant>
      <vt:variant>
        <vt:lpwstr>https://blog.sketchup.com/</vt:lpwstr>
      </vt:variant>
      <vt:variant>
        <vt:lpwstr/>
      </vt:variant>
      <vt:variant>
        <vt:i4>262150</vt:i4>
      </vt:variant>
      <vt:variant>
        <vt:i4>627</vt:i4>
      </vt:variant>
      <vt:variant>
        <vt:i4>0</vt:i4>
      </vt:variant>
      <vt:variant>
        <vt:i4>5</vt:i4>
      </vt:variant>
      <vt:variant>
        <vt:lpwstr>https://help.sketchup.com/en</vt:lpwstr>
      </vt:variant>
      <vt:variant>
        <vt:lpwstr/>
      </vt:variant>
      <vt:variant>
        <vt:i4>4259841</vt:i4>
      </vt:variant>
      <vt:variant>
        <vt:i4>624</vt:i4>
      </vt:variant>
      <vt:variant>
        <vt:i4>0</vt:i4>
      </vt:variant>
      <vt:variant>
        <vt:i4>5</vt:i4>
      </vt:variant>
      <vt:variant>
        <vt:lpwstr>https://www.sketchup.com/</vt:lpwstr>
      </vt:variant>
      <vt:variant>
        <vt:lpwstr/>
      </vt:variant>
      <vt:variant>
        <vt:i4>983125</vt:i4>
      </vt:variant>
      <vt:variant>
        <vt:i4>621</vt:i4>
      </vt:variant>
      <vt:variant>
        <vt:i4>0</vt:i4>
      </vt:variant>
      <vt:variant>
        <vt:i4>5</vt:i4>
      </vt:variant>
      <vt:variant>
        <vt:lpwstr>https://www.tinkercad.com/learn/</vt:lpwstr>
      </vt:variant>
      <vt:variant>
        <vt:lpwstr/>
      </vt:variant>
      <vt:variant>
        <vt:i4>7077939</vt:i4>
      </vt:variant>
      <vt:variant>
        <vt:i4>618</vt:i4>
      </vt:variant>
      <vt:variant>
        <vt:i4>0</vt:i4>
      </vt:variant>
      <vt:variant>
        <vt:i4>5</vt:i4>
      </vt:variant>
      <vt:variant>
        <vt:lpwstr>https://blog.tinkercad.com/</vt:lpwstr>
      </vt:variant>
      <vt:variant>
        <vt:lpwstr/>
      </vt:variant>
      <vt:variant>
        <vt:i4>3604534</vt:i4>
      </vt:variant>
      <vt:variant>
        <vt:i4>615</vt:i4>
      </vt:variant>
      <vt:variant>
        <vt:i4>0</vt:i4>
      </vt:variant>
      <vt:variant>
        <vt:i4>5</vt:i4>
      </vt:variant>
      <vt:variant>
        <vt:lpwstr>https://www.tinkercad.com/</vt:lpwstr>
      </vt:variant>
      <vt:variant>
        <vt:lpwstr/>
      </vt:variant>
      <vt:variant>
        <vt:i4>5701661</vt:i4>
      </vt:variant>
      <vt:variant>
        <vt:i4>612</vt:i4>
      </vt:variant>
      <vt:variant>
        <vt:i4>0</vt:i4>
      </vt:variant>
      <vt:variant>
        <vt:i4>5</vt:i4>
      </vt:variant>
      <vt:variant>
        <vt:lpwstr>https://k10outline.scsa.wa.edu.au/home/p-10-curriculum/general-capabilities-over/general-capabilities-overview/general-capabilities-in-the-australian-curriculum</vt:lpwstr>
      </vt:variant>
      <vt:variant>
        <vt:lpwstr/>
      </vt:variant>
      <vt:variant>
        <vt:i4>2752616</vt:i4>
      </vt:variant>
      <vt:variant>
        <vt:i4>609</vt:i4>
      </vt:variant>
      <vt:variant>
        <vt:i4>0</vt:i4>
      </vt:variant>
      <vt:variant>
        <vt:i4>5</vt:i4>
      </vt:variant>
      <vt:variant>
        <vt:lpwstr>https://www.australiancurriculum.edu.au/f-10-curriculum/mathematics/key-ideas/?searchTerm=key+ideas%23dimension-content%20</vt:lpwstr>
      </vt:variant>
      <vt:variant>
        <vt:lpwstr/>
      </vt:variant>
      <vt:variant>
        <vt:i4>2883619</vt:i4>
      </vt:variant>
      <vt:variant>
        <vt:i4>606</vt:i4>
      </vt:variant>
      <vt:variant>
        <vt:i4>0</vt:i4>
      </vt:variant>
      <vt:variant>
        <vt:i4>5</vt:i4>
      </vt:variant>
      <vt:variant>
        <vt:lpwstr>https://k10outline.scsa.wa.edu.au/home</vt:lpwstr>
      </vt:variant>
      <vt:variant>
        <vt:lpwstr/>
      </vt:variant>
      <vt:variant>
        <vt:i4>3014695</vt:i4>
      </vt:variant>
      <vt:variant>
        <vt:i4>603</vt:i4>
      </vt:variant>
      <vt:variant>
        <vt:i4>0</vt:i4>
      </vt:variant>
      <vt:variant>
        <vt:i4>5</vt:i4>
      </vt:variant>
      <vt:variant>
        <vt:lpwstr>https://k10outline.scsa.wa.edu.au/home/p-10-curriculum/curriculum-browser/technologies/design-and-technologies2/technologies-overview/glossary/criteria</vt:lpwstr>
      </vt:variant>
      <vt:variant>
        <vt:lpwstr/>
      </vt:variant>
      <vt:variant>
        <vt:i4>5242942</vt:i4>
      </vt:variant>
      <vt:variant>
        <vt:i4>600</vt:i4>
      </vt:variant>
      <vt:variant>
        <vt:i4>0</vt:i4>
      </vt:variant>
      <vt:variant>
        <vt:i4>5</vt:i4>
      </vt:variant>
      <vt:variant>
        <vt:lpwstr/>
      </vt:variant>
      <vt:variant>
        <vt:lpwstr>_Appendix_18:_Student</vt:lpwstr>
      </vt:variant>
      <vt:variant>
        <vt:i4>5242942</vt:i4>
      </vt:variant>
      <vt:variant>
        <vt:i4>597</vt:i4>
      </vt:variant>
      <vt:variant>
        <vt:i4>0</vt:i4>
      </vt:variant>
      <vt:variant>
        <vt:i4>5</vt:i4>
      </vt:variant>
      <vt:variant>
        <vt:lpwstr/>
      </vt:variant>
      <vt:variant>
        <vt:lpwstr>_Appendix_18:_Student</vt:lpwstr>
      </vt:variant>
      <vt:variant>
        <vt:i4>1507420</vt:i4>
      </vt:variant>
      <vt:variant>
        <vt:i4>594</vt:i4>
      </vt:variant>
      <vt:variant>
        <vt:i4>0</vt:i4>
      </vt:variant>
      <vt:variant>
        <vt:i4>5</vt:i4>
      </vt:variant>
      <vt:variant>
        <vt:lpwstr>https://k10outline.scsa.wa.edu.au/home/teaching/curriculum-browser/science-v8/overview/glossary/research</vt:lpwstr>
      </vt:variant>
      <vt:variant>
        <vt:lpwstr/>
      </vt:variant>
      <vt:variant>
        <vt:i4>3473532</vt:i4>
      </vt:variant>
      <vt:variant>
        <vt:i4>591</vt:i4>
      </vt:variant>
      <vt:variant>
        <vt:i4>0</vt:i4>
      </vt:variant>
      <vt:variant>
        <vt:i4>5</vt:i4>
      </vt:variant>
      <vt:variant>
        <vt:lpwstr>http://www.phaiwa.org.au/2019-local-government-policy-awards-showcase/</vt:lpwstr>
      </vt:variant>
      <vt:variant>
        <vt:lpwstr/>
      </vt:variant>
      <vt:variant>
        <vt:i4>8257639</vt:i4>
      </vt:variant>
      <vt:variant>
        <vt:i4>588</vt:i4>
      </vt:variant>
      <vt:variant>
        <vt:i4>0</vt:i4>
      </vt:variant>
      <vt:variant>
        <vt:i4>5</vt:i4>
      </vt:variant>
      <vt:variant>
        <vt:lpwstr>https://www.youtube.com/watch?v=RQsvhq28sOI</vt:lpwstr>
      </vt:variant>
      <vt:variant>
        <vt:lpwstr/>
      </vt:variant>
      <vt:variant>
        <vt:i4>3670123</vt:i4>
      </vt:variant>
      <vt:variant>
        <vt:i4>585</vt:i4>
      </vt:variant>
      <vt:variant>
        <vt:i4>0</vt:i4>
      </vt:variant>
      <vt:variant>
        <vt:i4>5</vt:i4>
      </vt:variant>
      <vt:variant>
        <vt:lpwstr>https://skillsofthemodernage.com.au/tools/rapid-design-sprint-toolkit/</vt:lpwstr>
      </vt:variant>
      <vt:variant>
        <vt:lpwstr/>
      </vt:variant>
      <vt:variant>
        <vt:i4>3670123</vt:i4>
      </vt:variant>
      <vt:variant>
        <vt:i4>582</vt:i4>
      </vt:variant>
      <vt:variant>
        <vt:i4>0</vt:i4>
      </vt:variant>
      <vt:variant>
        <vt:i4>5</vt:i4>
      </vt:variant>
      <vt:variant>
        <vt:lpwstr>https://skillsofthemodernage.com.au/tools/rapid-design-sprint-toolkit/</vt:lpwstr>
      </vt:variant>
      <vt:variant>
        <vt:lpwstr/>
      </vt:variant>
      <vt:variant>
        <vt:i4>3670123</vt:i4>
      </vt:variant>
      <vt:variant>
        <vt:i4>579</vt:i4>
      </vt:variant>
      <vt:variant>
        <vt:i4>0</vt:i4>
      </vt:variant>
      <vt:variant>
        <vt:i4>5</vt:i4>
      </vt:variant>
      <vt:variant>
        <vt:lpwstr>https://skillsofthemodernage.com.au/tools/rapid-design-sprint-toolkit/</vt:lpwstr>
      </vt:variant>
      <vt:variant>
        <vt:lpwstr/>
      </vt:variant>
      <vt:variant>
        <vt:i4>3670123</vt:i4>
      </vt:variant>
      <vt:variant>
        <vt:i4>576</vt:i4>
      </vt:variant>
      <vt:variant>
        <vt:i4>0</vt:i4>
      </vt:variant>
      <vt:variant>
        <vt:i4>5</vt:i4>
      </vt:variant>
      <vt:variant>
        <vt:lpwstr>https://skillsofthemodernage.com.au/tools/rapid-design-sprint-toolkit/</vt:lpwstr>
      </vt:variant>
      <vt:variant>
        <vt:lpwstr/>
      </vt:variant>
      <vt:variant>
        <vt:i4>3670123</vt:i4>
      </vt:variant>
      <vt:variant>
        <vt:i4>573</vt:i4>
      </vt:variant>
      <vt:variant>
        <vt:i4>0</vt:i4>
      </vt:variant>
      <vt:variant>
        <vt:i4>5</vt:i4>
      </vt:variant>
      <vt:variant>
        <vt:lpwstr>https://skillsofthemodernage.com.au/tools/rapid-design-sprint-toolkit/</vt:lpwstr>
      </vt:variant>
      <vt:variant>
        <vt:lpwstr/>
      </vt:variant>
      <vt:variant>
        <vt:i4>5505053</vt:i4>
      </vt:variant>
      <vt:variant>
        <vt:i4>570</vt:i4>
      </vt:variant>
      <vt:variant>
        <vt:i4>0</vt:i4>
      </vt:variant>
      <vt:variant>
        <vt:i4>5</vt:i4>
      </vt:variant>
      <vt:variant>
        <vt:lpwstr>https://www.scientificamerican.com/podcast/episode/boost-your-creativity-with-eye-move-09-11-10/</vt:lpwstr>
      </vt:variant>
      <vt:variant>
        <vt:lpwstr/>
      </vt:variant>
      <vt:variant>
        <vt:i4>4259865</vt:i4>
      </vt:variant>
      <vt:variant>
        <vt:i4>567</vt:i4>
      </vt:variant>
      <vt:variant>
        <vt:i4>0</vt:i4>
      </vt:variant>
      <vt:variant>
        <vt:i4>5</vt:i4>
      </vt:variant>
      <vt:variant>
        <vt:lpwstr>https://youtu.be/G-JSdCqai1Q</vt:lpwstr>
      </vt:variant>
      <vt:variant>
        <vt:lpwstr/>
      </vt:variant>
      <vt:variant>
        <vt:i4>3670123</vt:i4>
      </vt:variant>
      <vt:variant>
        <vt:i4>564</vt:i4>
      </vt:variant>
      <vt:variant>
        <vt:i4>0</vt:i4>
      </vt:variant>
      <vt:variant>
        <vt:i4>5</vt:i4>
      </vt:variant>
      <vt:variant>
        <vt:lpwstr>https://skillsofthemodernage.com.au/tools/rapid-design-sprint-toolkit/</vt:lpwstr>
      </vt:variant>
      <vt:variant>
        <vt:lpwstr/>
      </vt:variant>
      <vt:variant>
        <vt:i4>5505067</vt:i4>
      </vt:variant>
      <vt:variant>
        <vt:i4>561</vt:i4>
      </vt:variant>
      <vt:variant>
        <vt:i4>0</vt:i4>
      </vt:variant>
      <vt:variant>
        <vt:i4>5</vt:i4>
      </vt:variant>
      <vt:variant>
        <vt:lpwstr>https://neprisstore.blob.core.windows.net/sessiondocs/doc_6e22ed17-60e8-41e5-8dcc-1e7d80534b49.pdf</vt:lpwstr>
      </vt:variant>
      <vt:variant>
        <vt:lpwstr/>
      </vt:variant>
      <vt:variant>
        <vt:i4>7536677</vt:i4>
      </vt:variant>
      <vt:variant>
        <vt:i4>558</vt:i4>
      </vt:variant>
      <vt:variant>
        <vt:i4>0</vt:i4>
      </vt:variant>
      <vt:variant>
        <vt:i4>5</vt:i4>
      </vt:variant>
      <vt:variant>
        <vt:lpwstr>https://www.youtube.com/watch?v=HM5dp50HWXQ</vt:lpwstr>
      </vt:variant>
      <vt:variant>
        <vt:lpwstr/>
      </vt:variant>
      <vt:variant>
        <vt:i4>5701711</vt:i4>
      </vt:variant>
      <vt:variant>
        <vt:i4>555</vt:i4>
      </vt:variant>
      <vt:variant>
        <vt:i4>0</vt:i4>
      </vt:variant>
      <vt:variant>
        <vt:i4>5</vt:i4>
      </vt:variant>
      <vt:variant>
        <vt:lpwstr>https://www.deepdesignthinking.com/deep-design-thinking/the-4th-word</vt:lpwstr>
      </vt:variant>
      <vt:variant>
        <vt:lpwstr/>
      </vt:variant>
      <vt:variant>
        <vt:i4>3670123</vt:i4>
      </vt:variant>
      <vt:variant>
        <vt:i4>552</vt:i4>
      </vt:variant>
      <vt:variant>
        <vt:i4>0</vt:i4>
      </vt:variant>
      <vt:variant>
        <vt:i4>5</vt:i4>
      </vt:variant>
      <vt:variant>
        <vt:lpwstr>https://skillsofthemodernage.com.au/tools/rapid-design-sprint-toolkit/</vt:lpwstr>
      </vt:variant>
      <vt:variant>
        <vt:lpwstr/>
      </vt:variant>
      <vt:variant>
        <vt:i4>3670123</vt:i4>
      </vt:variant>
      <vt:variant>
        <vt:i4>549</vt:i4>
      </vt:variant>
      <vt:variant>
        <vt:i4>0</vt:i4>
      </vt:variant>
      <vt:variant>
        <vt:i4>5</vt:i4>
      </vt:variant>
      <vt:variant>
        <vt:lpwstr>https://skillsofthemodernage.com.au/tools/rapid-design-sprint-toolkit/</vt:lpwstr>
      </vt:variant>
      <vt:variant>
        <vt:lpwstr/>
      </vt:variant>
      <vt:variant>
        <vt:i4>3670123</vt:i4>
      </vt:variant>
      <vt:variant>
        <vt:i4>546</vt:i4>
      </vt:variant>
      <vt:variant>
        <vt:i4>0</vt:i4>
      </vt:variant>
      <vt:variant>
        <vt:i4>5</vt:i4>
      </vt:variant>
      <vt:variant>
        <vt:lpwstr>https://skillsofthemodernage.com.au/tools/rapid-design-sprint-toolkit/</vt:lpwstr>
      </vt:variant>
      <vt:variant>
        <vt:lpwstr/>
      </vt:variant>
      <vt:variant>
        <vt:i4>3670123</vt:i4>
      </vt:variant>
      <vt:variant>
        <vt:i4>543</vt:i4>
      </vt:variant>
      <vt:variant>
        <vt:i4>0</vt:i4>
      </vt:variant>
      <vt:variant>
        <vt:i4>5</vt:i4>
      </vt:variant>
      <vt:variant>
        <vt:lpwstr>https://skillsofthemodernage.com.au/tools/rapid-design-sprint-toolkit/</vt:lpwstr>
      </vt:variant>
      <vt:variant>
        <vt:lpwstr/>
      </vt:variant>
      <vt:variant>
        <vt:i4>6094910</vt:i4>
      </vt:variant>
      <vt:variant>
        <vt:i4>540</vt:i4>
      </vt:variant>
      <vt:variant>
        <vt:i4>0</vt:i4>
      </vt:variant>
      <vt:variant>
        <vt:i4>5</vt:i4>
      </vt:variant>
      <vt:variant>
        <vt:lpwstr/>
      </vt:variant>
      <vt:variant>
        <vt:lpwstr>_Appendix_15:_Student</vt:lpwstr>
      </vt:variant>
      <vt:variant>
        <vt:i4>8257639</vt:i4>
      </vt:variant>
      <vt:variant>
        <vt:i4>537</vt:i4>
      </vt:variant>
      <vt:variant>
        <vt:i4>0</vt:i4>
      </vt:variant>
      <vt:variant>
        <vt:i4>5</vt:i4>
      </vt:variant>
      <vt:variant>
        <vt:lpwstr>https://www.youtube.com/watch?v=RQsvhq28sOI</vt:lpwstr>
      </vt:variant>
      <vt:variant>
        <vt:lpwstr/>
      </vt:variant>
      <vt:variant>
        <vt:i4>3670123</vt:i4>
      </vt:variant>
      <vt:variant>
        <vt:i4>504</vt:i4>
      </vt:variant>
      <vt:variant>
        <vt:i4>0</vt:i4>
      </vt:variant>
      <vt:variant>
        <vt:i4>5</vt:i4>
      </vt:variant>
      <vt:variant>
        <vt:lpwstr>https://skillsofthemodernage.com.au/tools/rapid-design-sprint-toolkit/</vt:lpwstr>
      </vt:variant>
      <vt:variant>
        <vt:lpwstr/>
      </vt:variant>
      <vt:variant>
        <vt:i4>3670123</vt:i4>
      </vt:variant>
      <vt:variant>
        <vt:i4>471</vt:i4>
      </vt:variant>
      <vt:variant>
        <vt:i4>0</vt:i4>
      </vt:variant>
      <vt:variant>
        <vt:i4>5</vt:i4>
      </vt:variant>
      <vt:variant>
        <vt:lpwstr>https://skillsofthemodernage.com.au/tools/rapid-design-sprint-toolkit/</vt:lpwstr>
      </vt:variant>
      <vt:variant>
        <vt:lpwstr/>
      </vt:variant>
      <vt:variant>
        <vt:i4>3670123</vt:i4>
      </vt:variant>
      <vt:variant>
        <vt:i4>462</vt:i4>
      </vt:variant>
      <vt:variant>
        <vt:i4>0</vt:i4>
      </vt:variant>
      <vt:variant>
        <vt:i4>5</vt:i4>
      </vt:variant>
      <vt:variant>
        <vt:lpwstr>https://skillsofthemodernage.com.au/tools/rapid-design-sprint-toolkit/</vt:lpwstr>
      </vt:variant>
      <vt:variant>
        <vt:lpwstr/>
      </vt:variant>
      <vt:variant>
        <vt:i4>5374036</vt:i4>
      </vt:variant>
      <vt:variant>
        <vt:i4>456</vt:i4>
      </vt:variant>
      <vt:variant>
        <vt:i4>0</vt:i4>
      </vt:variant>
      <vt:variant>
        <vt:i4>5</vt:i4>
      </vt:variant>
      <vt:variant>
        <vt:lpwstr>https://scratch.mit.edu/</vt:lpwstr>
      </vt:variant>
      <vt:variant>
        <vt:lpwstr/>
      </vt:variant>
      <vt:variant>
        <vt:i4>196657</vt:i4>
      </vt:variant>
      <vt:variant>
        <vt:i4>453</vt:i4>
      </vt:variant>
      <vt:variant>
        <vt:i4>0</vt:i4>
      </vt:variant>
      <vt:variant>
        <vt:i4>5</vt:i4>
      </vt:variant>
      <vt:variant>
        <vt:lpwstr/>
      </vt:variant>
      <vt:variant>
        <vt:lpwstr>_Appendix_4:_Design</vt:lpwstr>
      </vt:variant>
      <vt:variant>
        <vt:i4>2097208</vt:i4>
      </vt:variant>
      <vt:variant>
        <vt:i4>450</vt:i4>
      </vt:variant>
      <vt:variant>
        <vt:i4>0</vt:i4>
      </vt:variant>
      <vt:variant>
        <vt:i4>5</vt:i4>
      </vt:variant>
      <vt:variant>
        <vt:lpwstr>http://www.microsoft.com/en-us/ai/seeing-ai</vt:lpwstr>
      </vt:variant>
      <vt:variant>
        <vt:lpwstr/>
      </vt:variant>
      <vt:variant>
        <vt:i4>7209011</vt:i4>
      </vt:variant>
      <vt:variant>
        <vt:i4>444</vt:i4>
      </vt:variant>
      <vt:variant>
        <vt:i4>0</vt:i4>
      </vt:variant>
      <vt:variant>
        <vt:i4>5</vt:i4>
      </vt:variant>
      <vt:variant>
        <vt:lpwstr>https://www.canva.com/app/</vt:lpwstr>
      </vt:variant>
      <vt:variant>
        <vt:lpwstr/>
      </vt:variant>
      <vt:variant>
        <vt:i4>3211298</vt:i4>
      </vt:variant>
      <vt:variant>
        <vt:i4>441</vt:i4>
      </vt:variant>
      <vt:variant>
        <vt:i4>0</vt:i4>
      </vt:variant>
      <vt:variant>
        <vt:i4>5</vt:i4>
      </vt:variant>
      <vt:variant>
        <vt:lpwstr>https://www.canva.com/</vt:lpwstr>
      </vt:variant>
      <vt:variant>
        <vt:lpwstr/>
      </vt:variant>
      <vt:variant>
        <vt:i4>4325450</vt:i4>
      </vt:variant>
      <vt:variant>
        <vt:i4>417</vt:i4>
      </vt:variant>
      <vt:variant>
        <vt:i4>0</vt:i4>
      </vt:variant>
      <vt:variant>
        <vt:i4>5</vt:i4>
      </vt:variant>
      <vt:variant>
        <vt:lpwstr>https://www.who.int/countries/aus/en/</vt:lpwstr>
      </vt:variant>
      <vt:variant>
        <vt:lpwstr/>
      </vt:variant>
      <vt:variant>
        <vt:i4>7602274</vt:i4>
      </vt:variant>
      <vt:variant>
        <vt:i4>414</vt:i4>
      </vt:variant>
      <vt:variant>
        <vt:i4>0</vt:i4>
      </vt:variant>
      <vt:variant>
        <vt:i4>5</vt:i4>
      </vt:variant>
      <vt:variant>
        <vt:lpwstr>https://www.aihw.gov.au/reports-data/health-welfare-overview/australias-health/overview</vt:lpwstr>
      </vt:variant>
      <vt:variant>
        <vt:lpwstr/>
      </vt:variant>
      <vt:variant>
        <vt:i4>3145762</vt:i4>
      </vt:variant>
      <vt:variant>
        <vt:i4>411</vt:i4>
      </vt:variant>
      <vt:variant>
        <vt:i4>0</vt:i4>
      </vt:variant>
      <vt:variant>
        <vt:i4>5</vt:i4>
      </vt:variant>
      <vt:variant>
        <vt:lpwstr>https://www.abs.gov.au/</vt:lpwstr>
      </vt:variant>
      <vt:variant>
        <vt:lpwstr/>
      </vt:variant>
      <vt:variant>
        <vt:i4>6684719</vt:i4>
      </vt:variant>
      <vt:variant>
        <vt:i4>408</vt:i4>
      </vt:variant>
      <vt:variant>
        <vt:i4>0</vt:i4>
      </vt:variant>
      <vt:variant>
        <vt:i4>5</vt:i4>
      </vt:variant>
      <vt:variant>
        <vt:lpwstr>https://ama.com.au/</vt:lpwstr>
      </vt:variant>
      <vt:variant>
        <vt:lpwstr/>
      </vt:variant>
      <vt:variant>
        <vt:i4>6619179</vt:i4>
      </vt:variant>
      <vt:variant>
        <vt:i4>405</vt:i4>
      </vt:variant>
      <vt:variant>
        <vt:i4>0</vt:i4>
      </vt:variant>
      <vt:variant>
        <vt:i4>5</vt:i4>
      </vt:variant>
      <vt:variant>
        <vt:lpwstr>https://unity.com/</vt:lpwstr>
      </vt:variant>
      <vt:variant>
        <vt:lpwstr/>
      </vt:variant>
      <vt:variant>
        <vt:i4>5898252</vt:i4>
      </vt:variant>
      <vt:variant>
        <vt:i4>402</vt:i4>
      </vt:variant>
      <vt:variant>
        <vt:i4>0</vt:i4>
      </vt:variant>
      <vt:variant>
        <vt:i4>5</vt:i4>
      </vt:variant>
      <vt:variant>
        <vt:lpwstr>https://www.hpreveal.com/</vt:lpwstr>
      </vt:variant>
      <vt:variant>
        <vt:lpwstr/>
      </vt:variant>
      <vt:variant>
        <vt:i4>3604534</vt:i4>
      </vt:variant>
      <vt:variant>
        <vt:i4>399</vt:i4>
      </vt:variant>
      <vt:variant>
        <vt:i4>0</vt:i4>
      </vt:variant>
      <vt:variant>
        <vt:i4>5</vt:i4>
      </vt:variant>
      <vt:variant>
        <vt:lpwstr>https://www.tinkercad.com/</vt:lpwstr>
      </vt:variant>
      <vt:variant>
        <vt:lpwstr/>
      </vt:variant>
      <vt:variant>
        <vt:i4>5374036</vt:i4>
      </vt:variant>
      <vt:variant>
        <vt:i4>396</vt:i4>
      </vt:variant>
      <vt:variant>
        <vt:i4>0</vt:i4>
      </vt:variant>
      <vt:variant>
        <vt:i4>5</vt:i4>
      </vt:variant>
      <vt:variant>
        <vt:lpwstr>https://scratch.mit.edu/</vt:lpwstr>
      </vt:variant>
      <vt:variant>
        <vt:lpwstr/>
      </vt:variant>
      <vt:variant>
        <vt:i4>3670133</vt:i4>
      </vt:variant>
      <vt:variant>
        <vt:i4>393</vt:i4>
      </vt:variant>
      <vt:variant>
        <vt:i4>0</vt:i4>
      </vt:variant>
      <vt:variant>
        <vt:i4>5</vt:i4>
      </vt:variant>
      <vt:variant>
        <vt:lpwstr>https://edu.google.com/</vt:lpwstr>
      </vt:variant>
      <vt:variant>
        <vt:lpwstr/>
      </vt:variant>
      <vt:variant>
        <vt:i4>2883691</vt:i4>
      </vt:variant>
      <vt:variant>
        <vt:i4>390</vt:i4>
      </vt:variant>
      <vt:variant>
        <vt:i4>0</vt:i4>
      </vt:variant>
      <vt:variant>
        <vt:i4>5</vt:i4>
      </vt:variant>
      <vt:variant>
        <vt:lpwstr>https://www.office.com/</vt:lpwstr>
      </vt:variant>
      <vt:variant>
        <vt:lpwstr/>
      </vt:variant>
      <vt:variant>
        <vt:i4>8126547</vt:i4>
      </vt:variant>
      <vt:variant>
        <vt:i4>387</vt:i4>
      </vt:variant>
      <vt:variant>
        <vt:i4>0</vt:i4>
      </vt:variant>
      <vt:variant>
        <vt:i4>5</vt:i4>
      </vt:variant>
      <vt:variant>
        <vt:lpwstr/>
      </vt:variant>
      <vt:variant>
        <vt:lpwstr>_Appendix_9:_Teacher</vt:lpwstr>
      </vt:variant>
      <vt:variant>
        <vt:i4>7340145</vt:i4>
      </vt:variant>
      <vt:variant>
        <vt:i4>384</vt:i4>
      </vt:variant>
      <vt:variant>
        <vt:i4>0</vt:i4>
      </vt:variant>
      <vt:variant>
        <vt:i4>5</vt:i4>
      </vt:variant>
      <vt:variant>
        <vt:lpwstr>https://www.health.gov.au/health-topics</vt:lpwstr>
      </vt:variant>
      <vt:variant>
        <vt:lpwstr/>
      </vt:variant>
      <vt:variant>
        <vt:i4>4325450</vt:i4>
      </vt:variant>
      <vt:variant>
        <vt:i4>381</vt:i4>
      </vt:variant>
      <vt:variant>
        <vt:i4>0</vt:i4>
      </vt:variant>
      <vt:variant>
        <vt:i4>5</vt:i4>
      </vt:variant>
      <vt:variant>
        <vt:lpwstr>https://www.who.int/countries/aus/en/</vt:lpwstr>
      </vt:variant>
      <vt:variant>
        <vt:lpwstr/>
      </vt:variant>
      <vt:variant>
        <vt:i4>7602274</vt:i4>
      </vt:variant>
      <vt:variant>
        <vt:i4>378</vt:i4>
      </vt:variant>
      <vt:variant>
        <vt:i4>0</vt:i4>
      </vt:variant>
      <vt:variant>
        <vt:i4>5</vt:i4>
      </vt:variant>
      <vt:variant>
        <vt:lpwstr>https://www.aihw.gov.au/reports-data/health-welfare-overview/australias-health/overview</vt:lpwstr>
      </vt:variant>
      <vt:variant>
        <vt:lpwstr/>
      </vt:variant>
      <vt:variant>
        <vt:i4>3145762</vt:i4>
      </vt:variant>
      <vt:variant>
        <vt:i4>375</vt:i4>
      </vt:variant>
      <vt:variant>
        <vt:i4>0</vt:i4>
      </vt:variant>
      <vt:variant>
        <vt:i4>5</vt:i4>
      </vt:variant>
      <vt:variant>
        <vt:lpwstr>https://www.abs.gov.au/</vt:lpwstr>
      </vt:variant>
      <vt:variant>
        <vt:lpwstr/>
      </vt:variant>
      <vt:variant>
        <vt:i4>6684719</vt:i4>
      </vt:variant>
      <vt:variant>
        <vt:i4>372</vt:i4>
      </vt:variant>
      <vt:variant>
        <vt:i4>0</vt:i4>
      </vt:variant>
      <vt:variant>
        <vt:i4>5</vt:i4>
      </vt:variant>
      <vt:variant>
        <vt:lpwstr>https://ama.com.au/</vt:lpwstr>
      </vt:variant>
      <vt:variant>
        <vt:lpwstr/>
      </vt:variant>
      <vt:variant>
        <vt:i4>2424951</vt:i4>
      </vt:variant>
      <vt:variant>
        <vt:i4>369</vt:i4>
      </vt:variant>
      <vt:variant>
        <vt:i4>0</vt:i4>
      </vt:variant>
      <vt:variant>
        <vt:i4>5</vt:i4>
      </vt:variant>
      <vt:variant>
        <vt:lpwstr>https://www.youtube.com/watch?v=iHdviZkM7S4</vt:lpwstr>
      </vt:variant>
      <vt:variant>
        <vt:lpwstr/>
      </vt:variant>
      <vt:variant>
        <vt:i4>2555941</vt:i4>
      </vt:variant>
      <vt:variant>
        <vt:i4>366</vt:i4>
      </vt:variant>
      <vt:variant>
        <vt:i4>0</vt:i4>
      </vt:variant>
      <vt:variant>
        <vt:i4>5</vt:i4>
      </vt:variant>
      <vt:variant>
        <vt:lpwstr>https://www.cultofpedagogy.com/single-point-rubric/</vt:lpwstr>
      </vt:variant>
      <vt:variant>
        <vt:lpwstr/>
      </vt:variant>
      <vt:variant>
        <vt:i4>3014778</vt:i4>
      </vt:variant>
      <vt:variant>
        <vt:i4>363</vt:i4>
      </vt:variant>
      <vt:variant>
        <vt:i4>0</vt:i4>
      </vt:variant>
      <vt:variant>
        <vt:i4>5</vt:i4>
      </vt:variant>
      <vt:variant>
        <vt:lpwstr>https://www.cultofpedagogy.com/holistic-analytic-single-point-rubrics/</vt:lpwstr>
      </vt:variant>
      <vt:variant>
        <vt:lpwstr/>
      </vt:variant>
      <vt:variant>
        <vt:i4>1507420</vt:i4>
      </vt:variant>
      <vt:variant>
        <vt:i4>360</vt:i4>
      </vt:variant>
      <vt:variant>
        <vt:i4>0</vt:i4>
      </vt:variant>
      <vt:variant>
        <vt:i4>5</vt:i4>
      </vt:variant>
      <vt:variant>
        <vt:lpwstr>https://k10outline.scsa.wa.edu.au/home/teaching/curriculum-browser/science-v8/overview/glossary/research</vt:lpwstr>
      </vt:variant>
      <vt:variant>
        <vt:lpwstr/>
      </vt:variant>
      <vt:variant>
        <vt:i4>3145833</vt:i4>
      </vt:variant>
      <vt:variant>
        <vt:i4>354</vt:i4>
      </vt:variant>
      <vt:variant>
        <vt:i4>0</vt:i4>
      </vt:variant>
      <vt:variant>
        <vt:i4>5</vt:i4>
      </vt:variant>
      <vt:variant>
        <vt:lpwstr>https://www.youtube.com/watch?v=4xG2aJa6UyY</vt:lpwstr>
      </vt:variant>
      <vt:variant>
        <vt:lpwstr/>
      </vt:variant>
      <vt:variant>
        <vt:i4>8192076</vt:i4>
      </vt:variant>
      <vt:variant>
        <vt:i4>351</vt:i4>
      </vt:variant>
      <vt:variant>
        <vt:i4>0</vt:i4>
      </vt:variant>
      <vt:variant>
        <vt:i4>5</vt:i4>
      </vt:variant>
      <vt:variant>
        <vt:lpwstr>https://www.youtube.com/watch?v=_W0bSen8Qjg</vt:lpwstr>
      </vt:variant>
      <vt:variant>
        <vt:lpwstr/>
      </vt:variant>
      <vt:variant>
        <vt:i4>458791</vt:i4>
      </vt:variant>
      <vt:variant>
        <vt:i4>348</vt:i4>
      </vt:variant>
      <vt:variant>
        <vt:i4>0</vt:i4>
      </vt:variant>
      <vt:variant>
        <vt:i4>5</vt:i4>
      </vt:variant>
      <vt:variant>
        <vt:lpwstr>http://www.spongelab.com/game_pages/bab.cfm</vt:lpwstr>
      </vt:variant>
      <vt:variant>
        <vt:lpwstr/>
      </vt:variant>
      <vt:variant>
        <vt:i4>5242946</vt:i4>
      </vt:variant>
      <vt:variant>
        <vt:i4>345</vt:i4>
      </vt:variant>
      <vt:variant>
        <vt:i4>0</vt:i4>
      </vt:variant>
      <vt:variant>
        <vt:i4>5</vt:i4>
      </vt:variant>
      <vt:variant>
        <vt:lpwstr>https://www.edumedia-sciences.com/en/media/696-human-body</vt:lpwstr>
      </vt:variant>
      <vt:variant>
        <vt:lpwstr/>
      </vt:variant>
      <vt:variant>
        <vt:i4>7602297</vt:i4>
      </vt:variant>
      <vt:variant>
        <vt:i4>342</vt:i4>
      </vt:variant>
      <vt:variant>
        <vt:i4>0</vt:i4>
      </vt:variant>
      <vt:variant>
        <vt:i4>5</vt:i4>
      </vt:variant>
      <vt:variant>
        <vt:lpwstr>https://35058.stem.org.uk/humanbody/index.html</vt:lpwstr>
      </vt:variant>
      <vt:variant>
        <vt:lpwstr/>
      </vt:variant>
      <vt:variant>
        <vt:i4>786443</vt:i4>
      </vt:variant>
      <vt:variant>
        <vt:i4>339</vt:i4>
      </vt:variant>
      <vt:variant>
        <vt:i4>0</vt:i4>
      </vt:variant>
      <vt:variant>
        <vt:i4>5</vt:i4>
      </vt:variant>
      <vt:variant>
        <vt:lpwstr>https://www.carolina.com/teacher-resources/Interactive/human-body-systems/tr40161.tr</vt:lpwstr>
      </vt:variant>
      <vt:variant>
        <vt:lpwstr/>
      </vt:variant>
      <vt:variant>
        <vt:i4>5767249</vt:i4>
      </vt:variant>
      <vt:variant>
        <vt:i4>336</vt:i4>
      </vt:variant>
      <vt:variant>
        <vt:i4>0</vt:i4>
      </vt:variant>
      <vt:variant>
        <vt:i4>5</vt:i4>
      </vt:variant>
      <vt:variant>
        <vt:lpwstr>https://www.forbes.com/sites/reenitadas/2016/10/11/healthcare-2025-ten-top-technologies-that-will-transform-the-industry/</vt:lpwstr>
      </vt:variant>
      <vt:variant>
        <vt:lpwstr>6932d6503e18</vt:lpwstr>
      </vt:variant>
      <vt:variant>
        <vt:i4>786460</vt:i4>
      </vt:variant>
      <vt:variant>
        <vt:i4>333</vt:i4>
      </vt:variant>
      <vt:variant>
        <vt:i4>0</vt:i4>
      </vt:variant>
      <vt:variant>
        <vt:i4>5</vt:i4>
      </vt:variant>
      <vt:variant>
        <vt:lpwstr>https://youtu.be/FESv2CgyJag</vt:lpwstr>
      </vt:variant>
      <vt:variant>
        <vt:lpwstr/>
      </vt:variant>
      <vt:variant>
        <vt:i4>327699</vt:i4>
      </vt:variant>
      <vt:variant>
        <vt:i4>330</vt:i4>
      </vt:variant>
      <vt:variant>
        <vt:i4>0</vt:i4>
      </vt:variant>
      <vt:variant>
        <vt:i4>5</vt:i4>
      </vt:variant>
      <vt:variant>
        <vt:lpwstr>https://youtu.be/2dAorgAB0I4</vt:lpwstr>
      </vt:variant>
      <vt:variant>
        <vt:lpwstr/>
      </vt:variant>
      <vt:variant>
        <vt:i4>2490471</vt:i4>
      </vt:variant>
      <vt:variant>
        <vt:i4>327</vt:i4>
      </vt:variant>
      <vt:variant>
        <vt:i4>0</vt:i4>
      </vt:variant>
      <vt:variant>
        <vt:i4>5</vt:i4>
      </vt:variant>
      <vt:variant>
        <vt:lpwstr>https://www.randomlists.com/team-generator</vt:lpwstr>
      </vt:variant>
      <vt:variant>
        <vt:lpwstr/>
      </vt:variant>
      <vt:variant>
        <vt:i4>3735565</vt:i4>
      </vt:variant>
      <vt:variant>
        <vt:i4>324</vt:i4>
      </vt:variant>
      <vt:variant>
        <vt:i4>0</vt:i4>
      </vt:variant>
      <vt:variant>
        <vt:i4>5</vt:i4>
      </vt:variant>
      <vt:variant>
        <vt:lpwstr>https://www.youtube.com/watch?v=_b7k6pEnyQ4</vt:lpwstr>
      </vt:variant>
      <vt:variant>
        <vt:lpwstr/>
      </vt:variant>
      <vt:variant>
        <vt:i4>2424864</vt:i4>
      </vt:variant>
      <vt:variant>
        <vt:i4>321</vt:i4>
      </vt:variant>
      <vt:variant>
        <vt:i4>0</vt:i4>
      </vt:variant>
      <vt:variant>
        <vt:i4>5</vt:i4>
      </vt:variant>
      <vt:variant>
        <vt:lpwstr>https://www.youtube.com/watch?v=tvNOzJ7x8qQ</vt:lpwstr>
      </vt:variant>
      <vt:variant>
        <vt:lpwstr/>
      </vt:variant>
      <vt:variant>
        <vt:i4>327805</vt:i4>
      </vt:variant>
      <vt:variant>
        <vt:i4>318</vt:i4>
      </vt:variant>
      <vt:variant>
        <vt:i4>0</vt:i4>
      </vt:variant>
      <vt:variant>
        <vt:i4>5</vt:i4>
      </vt:variant>
      <vt:variant>
        <vt:lpwstr/>
      </vt:variant>
      <vt:variant>
        <vt:lpwstr>_Appendix10:_Teacher_resource</vt:lpwstr>
      </vt:variant>
      <vt:variant>
        <vt:i4>4456523</vt:i4>
      </vt:variant>
      <vt:variant>
        <vt:i4>303</vt:i4>
      </vt:variant>
      <vt:variant>
        <vt:i4>0</vt:i4>
      </vt:variant>
      <vt:variant>
        <vt:i4>5</vt:i4>
      </vt:variant>
      <vt:variant>
        <vt:lpwstr>https://www.who.int/news-room/fact-sheets/detail/assistive-technology</vt:lpwstr>
      </vt:variant>
      <vt:variant>
        <vt:lpwstr/>
      </vt:variant>
      <vt:variant>
        <vt:i4>786443</vt:i4>
      </vt:variant>
      <vt:variant>
        <vt:i4>294</vt:i4>
      </vt:variant>
      <vt:variant>
        <vt:i4>0</vt:i4>
      </vt:variant>
      <vt:variant>
        <vt:i4>5</vt:i4>
      </vt:variant>
      <vt:variant>
        <vt:lpwstr>https://www.carolina.com/teacher-resources/Interactive/human-body-systems/tr40161.tr</vt:lpwstr>
      </vt:variant>
      <vt:variant>
        <vt:lpwstr/>
      </vt:variant>
      <vt:variant>
        <vt:i4>5767249</vt:i4>
      </vt:variant>
      <vt:variant>
        <vt:i4>291</vt:i4>
      </vt:variant>
      <vt:variant>
        <vt:i4>0</vt:i4>
      </vt:variant>
      <vt:variant>
        <vt:i4>5</vt:i4>
      </vt:variant>
      <vt:variant>
        <vt:lpwstr>https://www.forbes.com/sites/reenitadas/2016/10/11/healthcare-2025-ten-top-technologies-that-will-transform-the-industry/</vt:lpwstr>
      </vt:variant>
      <vt:variant>
        <vt:lpwstr>6932d6503e18</vt:lpwstr>
      </vt:variant>
      <vt:variant>
        <vt:i4>786460</vt:i4>
      </vt:variant>
      <vt:variant>
        <vt:i4>288</vt:i4>
      </vt:variant>
      <vt:variant>
        <vt:i4>0</vt:i4>
      </vt:variant>
      <vt:variant>
        <vt:i4>5</vt:i4>
      </vt:variant>
      <vt:variant>
        <vt:lpwstr>https://youtu.be/FESv2CgyJag</vt:lpwstr>
      </vt:variant>
      <vt:variant>
        <vt:lpwstr/>
      </vt:variant>
      <vt:variant>
        <vt:i4>327699</vt:i4>
      </vt:variant>
      <vt:variant>
        <vt:i4>285</vt:i4>
      </vt:variant>
      <vt:variant>
        <vt:i4>0</vt:i4>
      </vt:variant>
      <vt:variant>
        <vt:i4>5</vt:i4>
      </vt:variant>
      <vt:variant>
        <vt:lpwstr>https://youtu.be/2dAorgAB0I4</vt:lpwstr>
      </vt:variant>
      <vt:variant>
        <vt:lpwstr/>
      </vt:variant>
      <vt:variant>
        <vt:i4>327805</vt:i4>
      </vt:variant>
      <vt:variant>
        <vt:i4>282</vt:i4>
      </vt:variant>
      <vt:variant>
        <vt:i4>0</vt:i4>
      </vt:variant>
      <vt:variant>
        <vt:i4>5</vt:i4>
      </vt:variant>
      <vt:variant>
        <vt:lpwstr/>
      </vt:variant>
      <vt:variant>
        <vt:lpwstr>_Appendix10:_Teacher_resource</vt:lpwstr>
      </vt:variant>
      <vt:variant>
        <vt:i4>8126557</vt:i4>
      </vt:variant>
      <vt:variant>
        <vt:i4>279</vt:i4>
      </vt:variant>
      <vt:variant>
        <vt:i4>0</vt:i4>
      </vt:variant>
      <vt:variant>
        <vt:i4>5</vt:i4>
      </vt:variant>
      <vt:variant>
        <vt:lpwstr/>
      </vt:variant>
      <vt:variant>
        <vt:lpwstr>_Appendix_7:_Teacher</vt:lpwstr>
      </vt:variant>
      <vt:variant>
        <vt:i4>2490471</vt:i4>
      </vt:variant>
      <vt:variant>
        <vt:i4>276</vt:i4>
      </vt:variant>
      <vt:variant>
        <vt:i4>0</vt:i4>
      </vt:variant>
      <vt:variant>
        <vt:i4>5</vt:i4>
      </vt:variant>
      <vt:variant>
        <vt:lpwstr>https://www.randomlists.com/team-generator</vt:lpwstr>
      </vt:variant>
      <vt:variant>
        <vt:lpwstr/>
      </vt:variant>
      <vt:variant>
        <vt:i4>3735565</vt:i4>
      </vt:variant>
      <vt:variant>
        <vt:i4>273</vt:i4>
      </vt:variant>
      <vt:variant>
        <vt:i4>0</vt:i4>
      </vt:variant>
      <vt:variant>
        <vt:i4>5</vt:i4>
      </vt:variant>
      <vt:variant>
        <vt:lpwstr>https://www.youtube.com/watch?v=_b7k6pEnyQ4</vt:lpwstr>
      </vt:variant>
      <vt:variant>
        <vt:lpwstr/>
      </vt:variant>
      <vt:variant>
        <vt:i4>327805</vt:i4>
      </vt:variant>
      <vt:variant>
        <vt:i4>270</vt:i4>
      </vt:variant>
      <vt:variant>
        <vt:i4>0</vt:i4>
      </vt:variant>
      <vt:variant>
        <vt:i4>5</vt:i4>
      </vt:variant>
      <vt:variant>
        <vt:lpwstr/>
      </vt:variant>
      <vt:variant>
        <vt:lpwstr>_Appendix10:_Teacher_resource</vt:lpwstr>
      </vt:variant>
      <vt:variant>
        <vt:i4>2424864</vt:i4>
      </vt:variant>
      <vt:variant>
        <vt:i4>267</vt:i4>
      </vt:variant>
      <vt:variant>
        <vt:i4>0</vt:i4>
      </vt:variant>
      <vt:variant>
        <vt:i4>5</vt:i4>
      </vt:variant>
      <vt:variant>
        <vt:lpwstr>https://www.youtube.com/watch?v=tvNOzJ7x8qQ</vt:lpwstr>
      </vt:variant>
      <vt:variant>
        <vt:lpwstr/>
      </vt:variant>
      <vt:variant>
        <vt:i4>1507420</vt:i4>
      </vt:variant>
      <vt:variant>
        <vt:i4>264</vt:i4>
      </vt:variant>
      <vt:variant>
        <vt:i4>0</vt:i4>
      </vt:variant>
      <vt:variant>
        <vt:i4>5</vt:i4>
      </vt:variant>
      <vt:variant>
        <vt:lpwstr>https://k10outline.scsa.wa.edu.au/home/teaching/curriculum-browser/science-v8/overview/glossary/research</vt:lpwstr>
      </vt:variant>
      <vt:variant>
        <vt:lpwstr/>
      </vt:variant>
      <vt:variant>
        <vt:i4>5701752</vt:i4>
      </vt:variant>
      <vt:variant>
        <vt:i4>261</vt:i4>
      </vt:variant>
      <vt:variant>
        <vt:i4>0</vt:i4>
      </vt:variant>
      <vt:variant>
        <vt:i4>5</vt:i4>
      </vt:variant>
      <vt:variant>
        <vt:lpwstr>https://docs.education.gov.au/system/files/doc/other/my_time_our_place_promoting_collaborative_partnerships_between_school_age_care_services_and_schools.docx</vt:lpwstr>
      </vt:variant>
      <vt:variant>
        <vt:lpwstr/>
      </vt:variant>
      <vt:variant>
        <vt:i4>5636101</vt:i4>
      </vt:variant>
      <vt:variant>
        <vt:i4>258</vt:i4>
      </vt:variant>
      <vt:variant>
        <vt:i4>0</vt:i4>
      </vt:variant>
      <vt:variant>
        <vt:i4>5</vt:i4>
      </vt:variant>
      <vt:variant>
        <vt:lpwstr/>
      </vt:variant>
      <vt:variant>
        <vt:lpwstr>_Appendix_2:_General_2</vt:lpwstr>
      </vt:variant>
      <vt:variant>
        <vt:i4>720944</vt:i4>
      </vt:variant>
      <vt:variant>
        <vt:i4>255</vt:i4>
      </vt:variant>
      <vt:variant>
        <vt:i4>0</vt:i4>
      </vt:variant>
      <vt:variant>
        <vt:i4>5</vt:i4>
      </vt:variant>
      <vt:variant>
        <vt:lpwstr/>
      </vt:variant>
      <vt:variant>
        <vt:lpwstr>_Appendix_1:_Curriculum</vt:lpwstr>
      </vt:variant>
      <vt:variant>
        <vt:i4>4718612</vt:i4>
      </vt:variant>
      <vt:variant>
        <vt:i4>252</vt:i4>
      </vt:variant>
      <vt:variant>
        <vt:i4>0</vt:i4>
      </vt:variant>
      <vt:variant>
        <vt:i4>5</vt:i4>
      </vt:variant>
      <vt:variant>
        <vt:lpwstr>http://www.fya.org.au/wp-content/uploads/2016/04/The-New-Basics_Web_Final.pdf</vt:lpwstr>
      </vt:variant>
      <vt:variant>
        <vt:lpwstr/>
      </vt:variant>
      <vt:variant>
        <vt:i4>3866724</vt:i4>
      </vt:variant>
      <vt:variant>
        <vt:i4>249</vt:i4>
      </vt:variant>
      <vt:variant>
        <vt:i4>0</vt:i4>
      </vt:variant>
      <vt:variant>
        <vt:i4>5</vt:i4>
      </vt:variant>
      <vt:variant>
        <vt:lpwstr/>
      </vt:variant>
      <vt:variant>
        <vt:lpwstr>_Appendix_3:_Materials_1</vt:lpwstr>
      </vt:variant>
      <vt:variant>
        <vt:i4>1507420</vt:i4>
      </vt:variant>
      <vt:variant>
        <vt:i4>246</vt:i4>
      </vt:variant>
      <vt:variant>
        <vt:i4>0</vt:i4>
      </vt:variant>
      <vt:variant>
        <vt:i4>5</vt:i4>
      </vt:variant>
      <vt:variant>
        <vt:lpwstr>https://k10outline.scsa.wa.edu.au/home/teaching/curriculum-browser/science-v8/overview/glossary/research</vt:lpwstr>
      </vt:variant>
      <vt:variant>
        <vt:lpwstr/>
      </vt:variant>
      <vt:variant>
        <vt:i4>1507420</vt:i4>
      </vt:variant>
      <vt:variant>
        <vt:i4>243</vt:i4>
      </vt:variant>
      <vt:variant>
        <vt:i4>0</vt:i4>
      </vt:variant>
      <vt:variant>
        <vt:i4>5</vt:i4>
      </vt:variant>
      <vt:variant>
        <vt:lpwstr>https://k10outline.scsa.wa.edu.au/home/teaching/curriculum-browser/science-v8/overview/glossary/research</vt:lpwstr>
      </vt:variant>
      <vt:variant>
        <vt:lpwstr/>
      </vt:variant>
      <vt:variant>
        <vt:i4>196657</vt:i4>
      </vt:variant>
      <vt:variant>
        <vt:i4>240</vt:i4>
      </vt:variant>
      <vt:variant>
        <vt:i4>0</vt:i4>
      </vt:variant>
      <vt:variant>
        <vt:i4>5</vt:i4>
      </vt:variant>
      <vt:variant>
        <vt:lpwstr/>
      </vt:variant>
      <vt:variant>
        <vt:lpwstr>_Appendix_4:_Design</vt:lpwstr>
      </vt:variant>
      <vt:variant>
        <vt:i4>3014695</vt:i4>
      </vt:variant>
      <vt:variant>
        <vt:i4>183</vt:i4>
      </vt:variant>
      <vt:variant>
        <vt:i4>0</vt:i4>
      </vt:variant>
      <vt:variant>
        <vt:i4>5</vt:i4>
      </vt:variant>
      <vt:variant>
        <vt:lpwstr>https://k10outline.scsa.wa.edu.au/home/p-10-curriculum/curriculum-browser/technologies/design-and-technologies2/technologies-overview/glossary/criteria</vt:lpwstr>
      </vt:variant>
      <vt:variant>
        <vt:lpwstr/>
      </vt:variant>
      <vt:variant>
        <vt:i4>1114163</vt:i4>
      </vt:variant>
      <vt:variant>
        <vt:i4>176</vt:i4>
      </vt:variant>
      <vt:variant>
        <vt:i4>0</vt:i4>
      </vt:variant>
      <vt:variant>
        <vt:i4>5</vt:i4>
      </vt:variant>
      <vt:variant>
        <vt:lpwstr/>
      </vt:variant>
      <vt:variant>
        <vt:lpwstr>_Toc32782458</vt:lpwstr>
      </vt:variant>
      <vt:variant>
        <vt:i4>1966131</vt:i4>
      </vt:variant>
      <vt:variant>
        <vt:i4>170</vt:i4>
      </vt:variant>
      <vt:variant>
        <vt:i4>0</vt:i4>
      </vt:variant>
      <vt:variant>
        <vt:i4>5</vt:i4>
      </vt:variant>
      <vt:variant>
        <vt:lpwstr/>
      </vt:variant>
      <vt:variant>
        <vt:lpwstr>_Toc32782457</vt:lpwstr>
      </vt:variant>
      <vt:variant>
        <vt:i4>2031667</vt:i4>
      </vt:variant>
      <vt:variant>
        <vt:i4>164</vt:i4>
      </vt:variant>
      <vt:variant>
        <vt:i4>0</vt:i4>
      </vt:variant>
      <vt:variant>
        <vt:i4>5</vt:i4>
      </vt:variant>
      <vt:variant>
        <vt:lpwstr/>
      </vt:variant>
      <vt:variant>
        <vt:lpwstr>_Toc32782456</vt:lpwstr>
      </vt:variant>
      <vt:variant>
        <vt:i4>1835059</vt:i4>
      </vt:variant>
      <vt:variant>
        <vt:i4>158</vt:i4>
      </vt:variant>
      <vt:variant>
        <vt:i4>0</vt:i4>
      </vt:variant>
      <vt:variant>
        <vt:i4>5</vt:i4>
      </vt:variant>
      <vt:variant>
        <vt:lpwstr/>
      </vt:variant>
      <vt:variant>
        <vt:lpwstr>_Toc32782455</vt:lpwstr>
      </vt:variant>
      <vt:variant>
        <vt:i4>1900595</vt:i4>
      </vt:variant>
      <vt:variant>
        <vt:i4>152</vt:i4>
      </vt:variant>
      <vt:variant>
        <vt:i4>0</vt:i4>
      </vt:variant>
      <vt:variant>
        <vt:i4>5</vt:i4>
      </vt:variant>
      <vt:variant>
        <vt:lpwstr/>
      </vt:variant>
      <vt:variant>
        <vt:lpwstr>_Toc32782454</vt:lpwstr>
      </vt:variant>
      <vt:variant>
        <vt:i4>1703987</vt:i4>
      </vt:variant>
      <vt:variant>
        <vt:i4>146</vt:i4>
      </vt:variant>
      <vt:variant>
        <vt:i4>0</vt:i4>
      </vt:variant>
      <vt:variant>
        <vt:i4>5</vt:i4>
      </vt:variant>
      <vt:variant>
        <vt:lpwstr/>
      </vt:variant>
      <vt:variant>
        <vt:lpwstr>_Toc32782453</vt:lpwstr>
      </vt:variant>
      <vt:variant>
        <vt:i4>1769523</vt:i4>
      </vt:variant>
      <vt:variant>
        <vt:i4>140</vt:i4>
      </vt:variant>
      <vt:variant>
        <vt:i4>0</vt:i4>
      </vt:variant>
      <vt:variant>
        <vt:i4>5</vt:i4>
      </vt:variant>
      <vt:variant>
        <vt:lpwstr/>
      </vt:variant>
      <vt:variant>
        <vt:lpwstr>_Toc32782452</vt:lpwstr>
      </vt:variant>
      <vt:variant>
        <vt:i4>1572915</vt:i4>
      </vt:variant>
      <vt:variant>
        <vt:i4>134</vt:i4>
      </vt:variant>
      <vt:variant>
        <vt:i4>0</vt:i4>
      </vt:variant>
      <vt:variant>
        <vt:i4>5</vt:i4>
      </vt:variant>
      <vt:variant>
        <vt:lpwstr/>
      </vt:variant>
      <vt:variant>
        <vt:lpwstr>_Toc32782451</vt:lpwstr>
      </vt:variant>
      <vt:variant>
        <vt:i4>1638451</vt:i4>
      </vt:variant>
      <vt:variant>
        <vt:i4>128</vt:i4>
      </vt:variant>
      <vt:variant>
        <vt:i4>0</vt:i4>
      </vt:variant>
      <vt:variant>
        <vt:i4>5</vt:i4>
      </vt:variant>
      <vt:variant>
        <vt:lpwstr/>
      </vt:variant>
      <vt:variant>
        <vt:lpwstr>_Toc32782450</vt:lpwstr>
      </vt:variant>
      <vt:variant>
        <vt:i4>1048626</vt:i4>
      </vt:variant>
      <vt:variant>
        <vt:i4>122</vt:i4>
      </vt:variant>
      <vt:variant>
        <vt:i4>0</vt:i4>
      </vt:variant>
      <vt:variant>
        <vt:i4>5</vt:i4>
      </vt:variant>
      <vt:variant>
        <vt:lpwstr/>
      </vt:variant>
      <vt:variant>
        <vt:lpwstr>_Toc32782449</vt:lpwstr>
      </vt:variant>
      <vt:variant>
        <vt:i4>1114162</vt:i4>
      </vt:variant>
      <vt:variant>
        <vt:i4>116</vt:i4>
      </vt:variant>
      <vt:variant>
        <vt:i4>0</vt:i4>
      </vt:variant>
      <vt:variant>
        <vt:i4>5</vt:i4>
      </vt:variant>
      <vt:variant>
        <vt:lpwstr/>
      </vt:variant>
      <vt:variant>
        <vt:lpwstr>_Toc32782448</vt:lpwstr>
      </vt:variant>
      <vt:variant>
        <vt:i4>1966130</vt:i4>
      </vt:variant>
      <vt:variant>
        <vt:i4>110</vt:i4>
      </vt:variant>
      <vt:variant>
        <vt:i4>0</vt:i4>
      </vt:variant>
      <vt:variant>
        <vt:i4>5</vt:i4>
      </vt:variant>
      <vt:variant>
        <vt:lpwstr/>
      </vt:variant>
      <vt:variant>
        <vt:lpwstr>_Toc32782447</vt:lpwstr>
      </vt:variant>
      <vt:variant>
        <vt:i4>2031666</vt:i4>
      </vt:variant>
      <vt:variant>
        <vt:i4>104</vt:i4>
      </vt:variant>
      <vt:variant>
        <vt:i4>0</vt:i4>
      </vt:variant>
      <vt:variant>
        <vt:i4>5</vt:i4>
      </vt:variant>
      <vt:variant>
        <vt:lpwstr/>
      </vt:variant>
      <vt:variant>
        <vt:lpwstr>_Toc32782446</vt:lpwstr>
      </vt:variant>
      <vt:variant>
        <vt:i4>1835058</vt:i4>
      </vt:variant>
      <vt:variant>
        <vt:i4>98</vt:i4>
      </vt:variant>
      <vt:variant>
        <vt:i4>0</vt:i4>
      </vt:variant>
      <vt:variant>
        <vt:i4>5</vt:i4>
      </vt:variant>
      <vt:variant>
        <vt:lpwstr/>
      </vt:variant>
      <vt:variant>
        <vt:lpwstr>_Toc32782445</vt:lpwstr>
      </vt:variant>
      <vt:variant>
        <vt:i4>1900594</vt:i4>
      </vt:variant>
      <vt:variant>
        <vt:i4>92</vt:i4>
      </vt:variant>
      <vt:variant>
        <vt:i4>0</vt:i4>
      </vt:variant>
      <vt:variant>
        <vt:i4>5</vt:i4>
      </vt:variant>
      <vt:variant>
        <vt:lpwstr/>
      </vt:variant>
      <vt:variant>
        <vt:lpwstr>_Toc32782444</vt:lpwstr>
      </vt:variant>
      <vt:variant>
        <vt:i4>1703986</vt:i4>
      </vt:variant>
      <vt:variant>
        <vt:i4>86</vt:i4>
      </vt:variant>
      <vt:variant>
        <vt:i4>0</vt:i4>
      </vt:variant>
      <vt:variant>
        <vt:i4>5</vt:i4>
      </vt:variant>
      <vt:variant>
        <vt:lpwstr/>
      </vt:variant>
      <vt:variant>
        <vt:lpwstr>_Toc32782443</vt:lpwstr>
      </vt:variant>
      <vt:variant>
        <vt:i4>1769522</vt:i4>
      </vt:variant>
      <vt:variant>
        <vt:i4>80</vt:i4>
      </vt:variant>
      <vt:variant>
        <vt:i4>0</vt:i4>
      </vt:variant>
      <vt:variant>
        <vt:i4>5</vt:i4>
      </vt:variant>
      <vt:variant>
        <vt:lpwstr/>
      </vt:variant>
      <vt:variant>
        <vt:lpwstr>_Toc32782442</vt:lpwstr>
      </vt:variant>
      <vt:variant>
        <vt:i4>1572914</vt:i4>
      </vt:variant>
      <vt:variant>
        <vt:i4>74</vt:i4>
      </vt:variant>
      <vt:variant>
        <vt:i4>0</vt:i4>
      </vt:variant>
      <vt:variant>
        <vt:i4>5</vt:i4>
      </vt:variant>
      <vt:variant>
        <vt:lpwstr/>
      </vt:variant>
      <vt:variant>
        <vt:lpwstr>_Toc32782441</vt:lpwstr>
      </vt:variant>
      <vt:variant>
        <vt:i4>1638450</vt:i4>
      </vt:variant>
      <vt:variant>
        <vt:i4>68</vt:i4>
      </vt:variant>
      <vt:variant>
        <vt:i4>0</vt:i4>
      </vt:variant>
      <vt:variant>
        <vt:i4>5</vt:i4>
      </vt:variant>
      <vt:variant>
        <vt:lpwstr/>
      </vt:variant>
      <vt:variant>
        <vt:lpwstr>_Toc32782440</vt:lpwstr>
      </vt:variant>
      <vt:variant>
        <vt:i4>1048629</vt:i4>
      </vt:variant>
      <vt:variant>
        <vt:i4>62</vt:i4>
      </vt:variant>
      <vt:variant>
        <vt:i4>0</vt:i4>
      </vt:variant>
      <vt:variant>
        <vt:i4>5</vt:i4>
      </vt:variant>
      <vt:variant>
        <vt:lpwstr/>
      </vt:variant>
      <vt:variant>
        <vt:lpwstr>_Toc32782439</vt:lpwstr>
      </vt:variant>
      <vt:variant>
        <vt:i4>1114165</vt:i4>
      </vt:variant>
      <vt:variant>
        <vt:i4>56</vt:i4>
      </vt:variant>
      <vt:variant>
        <vt:i4>0</vt:i4>
      </vt:variant>
      <vt:variant>
        <vt:i4>5</vt:i4>
      </vt:variant>
      <vt:variant>
        <vt:lpwstr/>
      </vt:variant>
      <vt:variant>
        <vt:lpwstr>_Toc32782438</vt:lpwstr>
      </vt:variant>
      <vt:variant>
        <vt:i4>1966133</vt:i4>
      </vt:variant>
      <vt:variant>
        <vt:i4>50</vt:i4>
      </vt:variant>
      <vt:variant>
        <vt:i4>0</vt:i4>
      </vt:variant>
      <vt:variant>
        <vt:i4>5</vt:i4>
      </vt:variant>
      <vt:variant>
        <vt:lpwstr/>
      </vt:variant>
      <vt:variant>
        <vt:lpwstr>_Toc32782437</vt:lpwstr>
      </vt:variant>
      <vt:variant>
        <vt:i4>2031669</vt:i4>
      </vt:variant>
      <vt:variant>
        <vt:i4>44</vt:i4>
      </vt:variant>
      <vt:variant>
        <vt:i4>0</vt:i4>
      </vt:variant>
      <vt:variant>
        <vt:i4>5</vt:i4>
      </vt:variant>
      <vt:variant>
        <vt:lpwstr/>
      </vt:variant>
      <vt:variant>
        <vt:lpwstr>_Toc32782436</vt:lpwstr>
      </vt:variant>
      <vt:variant>
        <vt:i4>1835061</vt:i4>
      </vt:variant>
      <vt:variant>
        <vt:i4>38</vt:i4>
      </vt:variant>
      <vt:variant>
        <vt:i4>0</vt:i4>
      </vt:variant>
      <vt:variant>
        <vt:i4>5</vt:i4>
      </vt:variant>
      <vt:variant>
        <vt:lpwstr/>
      </vt:variant>
      <vt:variant>
        <vt:lpwstr>_Toc32782435</vt:lpwstr>
      </vt:variant>
      <vt:variant>
        <vt:i4>1900597</vt:i4>
      </vt:variant>
      <vt:variant>
        <vt:i4>32</vt:i4>
      </vt:variant>
      <vt:variant>
        <vt:i4>0</vt:i4>
      </vt:variant>
      <vt:variant>
        <vt:i4>5</vt:i4>
      </vt:variant>
      <vt:variant>
        <vt:lpwstr/>
      </vt:variant>
      <vt:variant>
        <vt:lpwstr>_Toc32782434</vt:lpwstr>
      </vt:variant>
      <vt:variant>
        <vt:i4>1703989</vt:i4>
      </vt:variant>
      <vt:variant>
        <vt:i4>26</vt:i4>
      </vt:variant>
      <vt:variant>
        <vt:i4>0</vt:i4>
      </vt:variant>
      <vt:variant>
        <vt:i4>5</vt:i4>
      </vt:variant>
      <vt:variant>
        <vt:lpwstr/>
      </vt:variant>
      <vt:variant>
        <vt:lpwstr>_Toc32782433</vt:lpwstr>
      </vt:variant>
      <vt:variant>
        <vt:i4>1769525</vt:i4>
      </vt:variant>
      <vt:variant>
        <vt:i4>20</vt:i4>
      </vt:variant>
      <vt:variant>
        <vt:i4>0</vt:i4>
      </vt:variant>
      <vt:variant>
        <vt:i4>5</vt:i4>
      </vt:variant>
      <vt:variant>
        <vt:lpwstr/>
      </vt:variant>
      <vt:variant>
        <vt:lpwstr>_Toc32782432</vt:lpwstr>
      </vt:variant>
      <vt:variant>
        <vt:i4>1572917</vt:i4>
      </vt:variant>
      <vt:variant>
        <vt:i4>14</vt:i4>
      </vt:variant>
      <vt:variant>
        <vt:i4>0</vt:i4>
      </vt:variant>
      <vt:variant>
        <vt:i4>5</vt:i4>
      </vt:variant>
      <vt:variant>
        <vt:lpwstr/>
      </vt:variant>
      <vt:variant>
        <vt:lpwstr>_Toc32782431</vt:lpwstr>
      </vt:variant>
      <vt:variant>
        <vt:i4>1638453</vt:i4>
      </vt:variant>
      <vt:variant>
        <vt:i4>8</vt:i4>
      </vt:variant>
      <vt:variant>
        <vt:i4>0</vt:i4>
      </vt:variant>
      <vt:variant>
        <vt:i4>5</vt:i4>
      </vt:variant>
      <vt:variant>
        <vt:lpwstr/>
      </vt:variant>
      <vt:variant>
        <vt:lpwstr>_Toc32782430</vt:lpwstr>
      </vt:variant>
      <vt:variant>
        <vt:i4>1048628</vt:i4>
      </vt:variant>
      <vt:variant>
        <vt:i4>2</vt:i4>
      </vt:variant>
      <vt:variant>
        <vt:i4>0</vt:i4>
      </vt:variant>
      <vt:variant>
        <vt:i4>5</vt:i4>
      </vt:variant>
      <vt:variant>
        <vt:lpwstr/>
      </vt:variant>
      <vt:variant>
        <vt:lpwstr>_Toc32782429</vt:lpwstr>
      </vt:variant>
      <vt:variant>
        <vt:i4>131162</vt:i4>
      </vt:variant>
      <vt:variant>
        <vt:i4>0</vt:i4>
      </vt:variant>
      <vt:variant>
        <vt:i4>0</vt:i4>
      </vt:variant>
      <vt:variant>
        <vt:i4>5</vt:i4>
      </vt:variant>
      <vt:variant>
        <vt:lpwstr>https://k10outline.scsa.wa.edu.au/home/teaching/codes/science/year-8/acssu150</vt:lpwstr>
      </vt:variant>
      <vt:variant>
        <vt:lpwstr/>
      </vt:variant>
      <vt:variant>
        <vt:i4>1507354</vt:i4>
      </vt:variant>
      <vt:variant>
        <vt:i4>3</vt:i4>
      </vt:variant>
      <vt:variant>
        <vt:i4>0</vt:i4>
      </vt:variant>
      <vt:variant>
        <vt:i4>5</vt:i4>
      </vt:variant>
      <vt:variant>
        <vt:lpwstr>http://www.designorate.com/a-guide-to-the-scamper-technique-for-creative-thinking</vt:lpwstr>
      </vt:variant>
      <vt:variant>
        <vt:lpwstr/>
      </vt:variant>
      <vt:variant>
        <vt:i4>4063296</vt:i4>
      </vt:variant>
      <vt:variant>
        <vt:i4>0</vt:i4>
      </vt:variant>
      <vt:variant>
        <vt:i4>0</vt:i4>
      </vt:variant>
      <vt:variant>
        <vt:i4>5</vt:i4>
      </vt:variant>
      <vt:variant>
        <vt:lpwstr>http://www.mindtools.com/pages/article/newCT_0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3</cp:revision>
  <cp:lastPrinted>2020-08-07T08:32:00Z</cp:lastPrinted>
  <dcterms:created xsi:type="dcterms:W3CDTF">2020-10-15T04:26:00Z</dcterms:created>
  <dcterms:modified xsi:type="dcterms:W3CDTF">2020-11-0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